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A4FF5" w14:textId="38033B14" w:rsidR="002166E9" w:rsidRPr="00D65F58" w:rsidRDefault="002166E9" w:rsidP="00AF2A95">
      <w:pPr>
        <w:spacing w:line="220" w:lineRule="exact"/>
        <w:ind w:firstLine="284"/>
        <w:rPr>
          <w:rFonts w:ascii="Times New Roman" w:eastAsia="宋体" w:hAnsi="Times New Roman" w:cs="Times New Roman"/>
          <w:sz w:val="20"/>
          <w:szCs w:val="17"/>
        </w:rPr>
      </w:pPr>
      <w:r w:rsidRPr="00D65F58">
        <w:rPr>
          <w:rFonts w:ascii="Times New Roman" w:eastAsia="宋体" w:hAnsi="Times New Roman" w:cs="Times New Roman"/>
          <w:sz w:val="20"/>
          <w:szCs w:val="17"/>
        </w:rPr>
        <w:t xml:space="preserve">In order to promote better research material sharing/exchange and </w:t>
      </w:r>
      <w:r w:rsidRPr="00D65F58">
        <w:rPr>
          <w:rFonts w:ascii="Times New Roman" w:eastAsia="宋体" w:hAnsi="Times New Roman" w:cs="Times New Roman" w:hint="eastAsia"/>
          <w:sz w:val="20"/>
          <w:szCs w:val="17"/>
        </w:rPr>
        <w:t>scientific</w:t>
      </w:r>
      <w:r w:rsidRPr="00D65F58">
        <w:rPr>
          <w:rFonts w:ascii="Times New Roman" w:eastAsia="宋体" w:hAnsi="Times New Roman" w:cs="Times New Roman"/>
          <w:sz w:val="20"/>
          <w:szCs w:val="17"/>
        </w:rPr>
        <w:t xml:space="preserve"> collaboration among CIBR laboratories, the Vector Core has drafted this "Material Transfer Agreement" (MTA). </w:t>
      </w:r>
      <w:r w:rsidR="00D103F2" w:rsidRPr="00D65F58">
        <w:rPr>
          <w:rFonts w:ascii="Times New Roman" w:eastAsia="宋体" w:hAnsi="Times New Roman" w:cs="Times New Roman"/>
          <w:sz w:val="20"/>
          <w:szCs w:val="17"/>
        </w:rPr>
        <w:t xml:space="preserve">The principle of the MTA is based on bilateral equality, willingness, fairness, and mutual benefit. Mediated by the resource sharing library of the Vector Core, the materials “owner” and “receiver” achieve the agreement and will abide by it upon long-term collaboration (cooperation). </w:t>
      </w:r>
    </w:p>
    <w:p w14:paraId="1F9FFB3B" w14:textId="12160C80" w:rsidR="006D1B6E" w:rsidRPr="00D65F58" w:rsidRDefault="006D1B6E" w:rsidP="00E57624">
      <w:pPr>
        <w:spacing w:before="120" w:after="120" w:line="220" w:lineRule="exact"/>
        <w:ind w:firstLine="284"/>
        <w:rPr>
          <w:rFonts w:ascii="Times New Roman" w:eastAsia="宋体" w:hAnsi="Times New Roman" w:cs="Times New Roman"/>
          <w:sz w:val="20"/>
          <w:szCs w:val="21"/>
        </w:rPr>
      </w:pPr>
      <w:r w:rsidRPr="00D65F58">
        <w:rPr>
          <w:rFonts w:ascii="Times New Roman" w:eastAsia="宋体" w:hAnsi="Times New Roman" w:cs="Times New Roman"/>
          <w:sz w:val="20"/>
          <w:szCs w:val="17"/>
        </w:rPr>
        <w:t>为了促进</w:t>
      </w:r>
      <w:r w:rsidRPr="00D65F58">
        <w:rPr>
          <w:rFonts w:ascii="Times New Roman" w:eastAsia="宋体" w:hAnsi="Times New Roman" w:cs="Times New Roman" w:hint="eastAsia"/>
          <w:sz w:val="20"/>
          <w:szCs w:val="17"/>
        </w:rPr>
        <w:t>北京脑中心各实验室</w:t>
      </w:r>
      <w:r w:rsidRPr="00D65F58">
        <w:rPr>
          <w:rFonts w:ascii="Times New Roman" w:eastAsia="宋体" w:hAnsi="Times New Roman" w:cs="Times New Roman"/>
          <w:sz w:val="20"/>
          <w:szCs w:val="17"/>
        </w:rPr>
        <w:t>间</w:t>
      </w:r>
      <w:r w:rsidRPr="00D65F58">
        <w:rPr>
          <w:rFonts w:ascii="Times New Roman" w:eastAsia="宋体" w:hAnsi="Times New Roman" w:cs="Times New Roman" w:hint="eastAsia"/>
          <w:sz w:val="20"/>
          <w:szCs w:val="17"/>
        </w:rPr>
        <w:t>更好的共享</w:t>
      </w:r>
      <w:r w:rsidRPr="00D65F58">
        <w:rPr>
          <w:rFonts w:ascii="Times New Roman" w:eastAsia="宋体" w:hAnsi="Times New Roman" w:cs="Times New Roman"/>
          <w:sz w:val="20"/>
          <w:szCs w:val="17"/>
        </w:rPr>
        <w:t>资源技术</w:t>
      </w:r>
      <w:r w:rsidRPr="00D65F58">
        <w:rPr>
          <w:rFonts w:ascii="Times New Roman" w:eastAsia="宋体" w:hAnsi="Times New Roman" w:cs="Times New Roman" w:hint="eastAsia"/>
          <w:sz w:val="20"/>
          <w:szCs w:val="17"/>
        </w:rPr>
        <w:t>和开展</w:t>
      </w:r>
      <w:r w:rsidRPr="00D65F58">
        <w:rPr>
          <w:rFonts w:ascii="Times New Roman" w:eastAsia="宋体" w:hAnsi="Times New Roman" w:cs="Times New Roman"/>
          <w:sz w:val="20"/>
          <w:szCs w:val="17"/>
        </w:rPr>
        <w:t>学术交流，</w:t>
      </w:r>
      <w:r w:rsidRPr="00D65F58">
        <w:rPr>
          <w:rFonts w:ascii="Times New Roman" w:eastAsia="宋体" w:hAnsi="Times New Roman" w:cs="Times New Roman" w:hint="eastAsia"/>
          <w:sz w:val="20"/>
          <w:szCs w:val="17"/>
        </w:rPr>
        <w:t>载体工程中心特</w:t>
      </w:r>
      <w:r w:rsidRPr="00D65F58">
        <w:rPr>
          <w:rFonts w:ascii="Times New Roman" w:eastAsia="宋体" w:hAnsi="Times New Roman" w:cs="Times New Roman"/>
          <w:sz w:val="20"/>
          <w:szCs w:val="17"/>
        </w:rPr>
        <w:t>拟定</w:t>
      </w:r>
      <w:r w:rsidRPr="00D65F58">
        <w:rPr>
          <w:rFonts w:ascii="Times New Roman" w:eastAsia="宋体" w:hAnsi="Times New Roman" w:cs="Times New Roman" w:hint="eastAsia"/>
          <w:sz w:val="20"/>
          <w:szCs w:val="17"/>
        </w:rPr>
        <w:t>此</w:t>
      </w:r>
      <w:r w:rsidRPr="00D65F58">
        <w:rPr>
          <w:rFonts w:ascii="Times New Roman" w:eastAsia="宋体" w:hAnsi="Times New Roman" w:cs="Times New Roman"/>
          <w:sz w:val="20"/>
          <w:szCs w:val="17"/>
        </w:rPr>
        <w:t>“</w:t>
      </w:r>
      <w:r w:rsidRPr="00D65F58">
        <w:rPr>
          <w:rFonts w:ascii="Times New Roman" w:eastAsia="宋体" w:hAnsi="Times New Roman" w:cs="Times New Roman"/>
          <w:sz w:val="20"/>
          <w:szCs w:val="17"/>
        </w:rPr>
        <w:t>实验材料转让协议</w:t>
      </w:r>
      <w:r w:rsidRPr="00D65F58">
        <w:rPr>
          <w:rFonts w:ascii="Times New Roman" w:eastAsia="宋体" w:hAnsi="Times New Roman" w:cs="Times New Roman"/>
          <w:sz w:val="20"/>
          <w:szCs w:val="17"/>
        </w:rPr>
        <w:t>”</w:t>
      </w:r>
      <w:r w:rsidRPr="00D65F58">
        <w:rPr>
          <w:rFonts w:ascii="Times New Roman" w:eastAsia="宋体" w:hAnsi="Times New Roman" w:cs="Times New Roman"/>
          <w:sz w:val="20"/>
          <w:szCs w:val="17"/>
        </w:rPr>
        <w:t>。希望在平等、自愿、公平、互利和诚实信用的原则下，</w:t>
      </w:r>
      <w:r w:rsidRPr="00D65F58">
        <w:rPr>
          <w:rFonts w:ascii="Times New Roman" w:eastAsia="宋体" w:hAnsi="Times New Roman" w:cs="Times New Roman" w:hint="eastAsia"/>
          <w:sz w:val="20"/>
          <w:szCs w:val="17"/>
        </w:rPr>
        <w:t>通过载体工程中心资源共享库为媒介，</w:t>
      </w:r>
      <w:r w:rsidRPr="00D65F58">
        <w:rPr>
          <w:rFonts w:ascii="Times New Roman" w:eastAsia="宋体" w:hAnsi="Times New Roman" w:cs="Times New Roman"/>
          <w:sz w:val="20"/>
          <w:szCs w:val="17"/>
        </w:rPr>
        <w:t>实验材料</w:t>
      </w:r>
      <w:r w:rsidRPr="00D65F58">
        <w:rPr>
          <w:rFonts w:ascii="Times New Roman" w:eastAsia="宋体" w:hAnsi="Times New Roman" w:cs="Times New Roman" w:hint="eastAsia"/>
          <w:sz w:val="20"/>
          <w:szCs w:val="17"/>
        </w:rPr>
        <w:t>所有者和获得者</w:t>
      </w:r>
      <w:r w:rsidRPr="00D65F58">
        <w:rPr>
          <w:rFonts w:ascii="Times New Roman" w:eastAsia="宋体" w:hAnsi="Times New Roman" w:cs="Times New Roman"/>
          <w:sz w:val="20"/>
          <w:szCs w:val="17"/>
        </w:rPr>
        <w:t>双方在长远协作（合作）基础上友好协商并共同签订本协议，双方共同遵守。</w:t>
      </w:r>
    </w:p>
    <w:tbl>
      <w:tblPr>
        <w:tblStyle w:val="ab"/>
        <w:tblW w:w="8495" w:type="dxa"/>
        <w:tblLayout w:type="fixed"/>
        <w:tblCellMar>
          <w:left w:w="0" w:type="dxa"/>
          <w:right w:w="0" w:type="dxa"/>
        </w:tblCellMar>
        <w:tblLook w:val="0000" w:firstRow="0" w:lastRow="0" w:firstColumn="0" w:lastColumn="0" w:noHBand="0" w:noVBand="0"/>
      </w:tblPr>
      <w:tblGrid>
        <w:gridCol w:w="483"/>
        <w:gridCol w:w="1350"/>
        <w:gridCol w:w="239"/>
        <w:gridCol w:w="1462"/>
        <w:gridCol w:w="610"/>
        <w:gridCol w:w="2072"/>
        <w:gridCol w:w="2279"/>
      </w:tblGrid>
      <w:tr w:rsidR="0071418F" w:rsidRPr="00331716" w14:paraId="79FD4703" w14:textId="77777777" w:rsidTr="0083744B">
        <w:trPr>
          <w:trHeight w:hRule="exact" w:val="340"/>
        </w:trPr>
        <w:tc>
          <w:tcPr>
            <w:tcW w:w="3534" w:type="dxa"/>
            <w:gridSpan w:val="4"/>
            <w:vMerge w:val="restart"/>
            <w:tcBorders>
              <w:top w:val="single" w:sz="8" w:space="0" w:color="auto"/>
              <w:left w:val="single" w:sz="8" w:space="0" w:color="auto"/>
            </w:tcBorders>
            <w:vAlign w:val="center"/>
          </w:tcPr>
          <w:p w14:paraId="07893644" w14:textId="377D53AA" w:rsidR="0071418F" w:rsidRPr="00DC643F" w:rsidRDefault="00703B21" w:rsidP="0083744B">
            <w:pPr>
              <w:tabs>
                <w:tab w:val="left" w:pos="3440"/>
              </w:tabs>
              <w:spacing w:line="320" w:lineRule="exact"/>
              <w:ind w:left="-16" w:firstLine="16"/>
              <w:jc w:val="center"/>
              <w:rPr>
                <w:rFonts w:ascii="Arial" w:eastAsia="宋体" w:hAnsi="Arial" w:cs="Arial"/>
                <w:b/>
                <w:sz w:val="24"/>
              </w:rPr>
            </w:pPr>
            <w:r>
              <w:rPr>
                <w:rFonts w:ascii="Arial" w:eastAsia="宋体" w:hAnsi="Arial" w:cs="Arial" w:hint="eastAsia"/>
                <w:b/>
                <w:sz w:val="24"/>
              </w:rPr>
              <w:t>Material</w:t>
            </w:r>
            <w:r>
              <w:rPr>
                <w:rFonts w:ascii="Arial" w:eastAsia="宋体" w:hAnsi="Arial" w:cs="Arial"/>
                <w:b/>
                <w:sz w:val="24"/>
              </w:rPr>
              <w:t xml:space="preserve"> </w:t>
            </w:r>
            <w:r>
              <w:rPr>
                <w:rFonts w:ascii="Arial" w:eastAsia="宋体" w:hAnsi="Arial" w:cs="Arial" w:hint="eastAsia"/>
                <w:b/>
                <w:sz w:val="24"/>
              </w:rPr>
              <w:t>Provider</w:t>
            </w:r>
          </w:p>
          <w:p w14:paraId="35F37059" w14:textId="19020828" w:rsidR="0071418F" w:rsidRPr="00DC643F" w:rsidRDefault="00703B21" w:rsidP="004C2358">
            <w:pPr>
              <w:tabs>
                <w:tab w:val="left" w:pos="3440"/>
              </w:tabs>
              <w:snapToGrid w:val="0"/>
              <w:jc w:val="center"/>
              <w:rPr>
                <w:rFonts w:ascii="Arial" w:hAnsi="Arial" w:cs="Arial"/>
                <w:b/>
                <w:sz w:val="24"/>
              </w:rPr>
            </w:pPr>
            <w:r>
              <w:rPr>
                <w:rFonts w:ascii="Arial" w:eastAsia="宋体" w:hAnsi="Arial" w:cs="Arial" w:hint="eastAsia"/>
                <w:b/>
                <w:sz w:val="24"/>
              </w:rPr>
              <w:t>材料</w:t>
            </w:r>
            <w:r w:rsidR="006E751B">
              <w:rPr>
                <w:rFonts w:ascii="Arial" w:eastAsia="宋体" w:hAnsi="Arial" w:cs="Arial" w:hint="eastAsia"/>
                <w:b/>
                <w:sz w:val="24"/>
              </w:rPr>
              <w:t>提供者</w:t>
            </w:r>
          </w:p>
        </w:tc>
        <w:tc>
          <w:tcPr>
            <w:tcW w:w="4961" w:type="dxa"/>
            <w:gridSpan w:val="3"/>
            <w:tcBorders>
              <w:top w:val="single" w:sz="8" w:space="0" w:color="auto"/>
              <w:right w:val="single" w:sz="8" w:space="0" w:color="auto"/>
            </w:tcBorders>
            <w:vAlign w:val="center"/>
          </w:tcPr>
          <w:p w14:paraId="5729CF29" w14:textId="50A687C4" w:rsidR="0071418F" w:rsidRPr="004F0DAD" w:rsidRDefault="0071418F" w:rsidP="00DB00DD">
            <w:pPr>
              <w:tabs>
                <w:tab w:val="left" w:pos="559"/>
              </w:tabs>
              <w:snapToGrid w:val="0"/>
              <w:spacing w:line="280" w:lineRule="exact"/>
              <w:ind w:left="96"/>
              <w:jc w:val="left"/>
              <w:rPr>
                <w:rFonts w:ascii="Arial" w:hAnsi="Arial" w:cs="Arial"/>
                <w:sz w:val="24"/>
              </w:rPr>
            </w:pPr>
            <w:r w:rsidRPr="00A34580">
              <w:rPr>
                <w:rFonts w:ascii="HoloLens MDL2 Assets" w:hAnsi="HoloLens MDL2 Assets" w:cs="Arial"/>
                <w:sz w:val="18"/>
                <w:szCs w:val="21"/>
              </w:rPr>
              <w:t></w:t>
            </w:r>
            <w:r w:rsidRPr="00A34580">
              <w:rPr>
                <w:rFonts w:ascii="Arial" w:eastAsia="宋体" w:hAnsi="Arial" w:cs="Arial"/>
                <w:sz w:val="18"/>
                <w:szCs w:val="21"/>
              </w:rPr>
              <w:t>:</w:t>
            </w:r>
            <w:r w:rsidRPr="00AA3C2E">
              <w:rPr>
                <w:rFonts w:ascii="Arial" w:eastAsia="宋体" w:hAnsi="Arial" w:cs="Arial"/>
                <w:szCs w:val="21"/>
              </w:rPr>
              <w:tab/>
            </w:r>
            <w:bookmarkStart w:id="0" w:name="_Hlk27063037"/>
            <w:sdt>
              <w:sdtPr>
                <w:rPr>
                  <w:rStyle w:val="12-arial--B"/>
                  <w:rFonts w:cs="Arial"/>
                  <w:sz w:val="22"/>
                </w:rPr>
                <w:alias w:val="PI name"/>
                <w:tag w:val="PI name"/>
                <w:id w:val="1908181699"/>
                <w:placeholder>
                  <w:docPart w:val="A34F53C8320145D78C03D3BF2271A350"/>
                </w:placeholder>
              </w:sdtPr>
              <w:sdtEndPr>
                <w:rPr>
                  <w:rStyle w:val="a0"/>
                  <w:rFonts w:asciiTheme="minorHAnsi" w:eastAsiaTheme="minorEastAsia" w:hAnsiTheme="minorHAnsi"/>
                  <w:b w:val="0"/>
                  <w:sz w:val="20"/>
                </w:rPr>
              </w:sdtEndPr>
              <w:sdtContent>
                <w:r w:rsidR="003D0A37" w:rsidRPr="00A34580">
                  <w:rPr>
                    <w:rStyle w:val="12-arial--B"/>
                    <w:rFonts w:cs="Arial" w:hint="eastAsia"/>
                    <w:sz w:val="22"/>
                  </w:rPr>
                  <w:t>Fei</w:t>
                </w:r>
                <w:r w:rsidR="003D0A37" w:rsidRPr="00A34580">
                  <w:rPr>
                    <w:rStyle w:val="12-arial--B"/>
                    <w:rFonts w:cs="Arial"/>
                    <w:sz w:val="22"/>
                  </w:rPr>
                  <w:t xml:space="preserve"> </w:t>
                </w:r>
                <w:r w:rsidR="003D0A37" w:rsidRPr="00A34580">
                  <w:rPr>
                    <w:rStyle w:val="12-arial--B"/>
                    <w:rFonts w:cs="Arial" w:hint="eastAsia"/>
                    <w:sz w:val="22"/>
                  </w:rPr>
                  <w:t>Zhao</w:t>
                </w:r>
                <w:r w:rsidR="003D0A37" w:rsidRPr="00A34580">
                  <w:rPr>
                    <w:rStyle w:val="12-arial--B"/>
                    <w:rFonts w:cs="Arial"/>
                    <w:sz w:val="22"/>
                  </w:rPr>
                  <w:t xml:space="preserve"> / </w:t>
                </w:r>
                <w:r w:rsidR="003D0A37" w:rsidRPr="00A34580">
                  <w:rPr>
                    <w:rStyle w:val="12-arial--B"/>
                    <w:rFonts w:cs="Arial" w:hint="eastAsia"/>
                    <w:sz w:val="22"/>
                  </w:rPr>
                  <w:t>赵非</w:t>
                </w:r>
              </w:sdtContent>
            </w:sdt>
            <w:bookmarkEnd w:id="0"/>
          </w:p>
        </w:tc>
      </w:tr>
      <w:tr w:rsidR="0071418F" w:rsidRPr="00331716" w14:paraId="03884DC3" w14:textId="77777777" w:rsidTr="0083744B">
        <w:trPr>
          <w:trHeight w:hRule="exact" w:val="567"/>
        </w:trPr>
        <w:tc>
          <w:tcPr>
            <w:tcW w:w="3534" w:type="dxa"/>
            <w:gridSpan w:val="4"/>
            <w:vMerge/>
            <w:tcBorders>
              <w:left w:val="single" w:sz="8" w:space="0" w:color="auto"/>
              <w:bottom w:val="single" w:sz="8" w:space="0" w:color="auto"/>
            </w:tcBorders>
            <w:vAlign w:val="center"/>
          </w:tcPr>
          <w:p w14:paraId="049A263E" w14:textId="77777777" w:rsidR="0071418F" w:rsidRPr="00C65D21" w:rsidRDefault="0071418F" w:rsidP="004C2358">
            <w:pPr>
              <w:tabs>
                <w:tab w:val="left" w:pos="3440"/>
              </w:tabs>
              <w:snapToGrid w:val="0"/>
              <w:ind w:left="264"/>
              <w:jc w:val="left"/>
              <w:rPr>
                <w:rFonts w:ascii="Arial" w:hAnsi="Arial" w:cs="Arial"/>
                <w:b/>
                <w:sz w:val="24"/>
              </w:rPr>
            </w:pPr>
          </w:p>
        </w:tc>
        <w:tc>
          <w:tcPr>
            <w:tcW w:w="4961" w:type="dxa"/>
            <w:gridSpan w:val="3"/>
            <w:tcBorders>
              <w:bottom w:val="single" w:sz="8" w:space="0" w:color="auto"/>
              <w:right w:val="single" w:sz="8" w:space="0" w:color="auto"/>
            </w:tcBorders>
            <w:vAlign w:val="center"/>
          </w:tcPr>
          <w:p w14:paraId="28B9DE95" w14:textId="3B93C82D" w:rsidR="0071418F" w:rsidRPr="00AA3C2E" w:rsidRDefault="0071418F" w:rsidP="00DB00DD">
            <w:pPr>
              <w:tabs>
                <w:tab w:val="left" w:pos="559"/>
              </w:tabs>
              <w:snapToGrid w:val="0"/>
              <w:spacing w:line="280" w:lineRule="exact"/>
              <w:ind w:left="96"/>
              <w:jc w:val="left"/>
              <w:rPr>
                <w:rFonts w:ascii="Arial" w:eastAsia="宋体" w:hAnsi="Arial" w:cs="Arial"/>
                <w:sz w:val="24"/>
              </w:rPr>
            </w:pPr>
            <w:r w:rsidRPr="00A34580">
              <w:rPr>
                <w:rFonts w:ascii="Arial" w:eastAsia="宋体" w:hAnsi="Arial" w:cs="Arial"/>
                <w:sz w:val="18"/>
              </w:rPr>
              <w:sym w:font="Wingdings" w:char="F02A"/>
            </w:r>
            <w:r w:rsidRPr="00A34580">
              <w:rPr>
                <w:rFonts w:ascii="Arial" w:eastAsia="宋体" w:hAnsi="Arial" w:cs="Arial"/>
                <w:sz w:val="18"/>
              </w:rPr>
              <w:t>:</w:t>
            </w:r>
            <w:r w:rsidRPr="00AA3C2E">
              <w:rPr>
                <w:rFonts w:ascii="Arial" w:eastAsia="宋体" w:hAnsi="Arial" w:cs="Arial"/>
                <w:sz w:val="20"/>
              </w:rPr>
              <w:tab/>
            </w:r>
            <w:sdt>
              <w:sdtPr>
                <w:rPr>
                  <w:rStyle w:val="10-Arial-0"/>
                  <w:rFonts w:cs="Arial"/>
                </w:rPr>
                <w:alias w:val="PI Email"/>
                <w:tag w:val="PI Email"/>
                <w:id w:val="-889732383"/>
                <w:placeholder>
                  <w:docPart w:val="DBD39A74DA144F14A703625783750155"/>
                </w:placeholder>
              </w:sdtPr>
              <w:sdtEndPr>
                <w:rPr>
                  <w:rStyle w:val="10-Arial-0"/>
                </w:rPr>
              </w:sdtEndPr>
              <w:sdtContent>
                <w:r w:rsidR="003D0A37">
                  <w:rPr>
                    <w:rStyle w:val="10-Arial-0"/>
                    <w:rFonts w:cs="Arial" w:hint="eastAsia"/>
                  </w:rPr>
                  <w:t>zhaofei@cibr.ac.cn</w:t>
                </w:r>
              </w:sdtContent>
            </w:sdt>
          </w:p>
          <w:p w14:paraId="7D9CCD98" w14:textId="039E7AD6" w:rsidR="0071418F" w:rsidRPr="00D728DA" w:rsidRDefault="0071418F" w:rsidP="00DB00DD">
            <w:pPr>
              <w:tabs>
                <w:tab w:val="left" w:pos="559"/>
              </w:tabs>
              <w:snapToGrid w:val="0"/>
              <w:spacing w:line="280" w:lineRule="exact"/>
              <w:ind w:left="96"/>
              <w:jc w:val="left"/>
              <w:rPr>
                <w:rFonts w:ascii="Arial" w:hAnsi="Arial" w:cs="Arial"/>
                <w:sz w:val="24"/>
              </w:rPr>
            </w:pPr>
            <w:r w:rsidRPr="00A34580">
              <w:rPr>
                <w:rFonts w:ascii="Arial" w:eastAsia="宋体" w:hAnsi="Arial" w:cs="Arial"/>
                <w:sz w:val="18"/>
              </w:rPr>
              <w:sym w:font="Wingdings 2" w:char="F027"/>
            </w:r>
            <w:r w:rsidRPr="00A34580">
              <w:rPr>
                <w:rFonts w:ascii="Arial" w:eastAsia="宋体" w:hAnsi="Arial" w:cs="Arial"/>
                <w:sz w:val="18"/>
              </w:rPr>
              <w:t>:</w:t>
            </w:r>
            <w:r w:rsidRPr="00AA3C2E">
              <w:rPr>
                <w:rFonts w:ascii="Arial" w:eastAsia="宋体" w:hAnsi="Arial" w:cs="Arial"/>
                <w:sz w:val="20"/>
              </w:rPr>
              <w:tab/>
            </w:r>
            <w:sdt>
              <w:sdtPr>
                <w:rPr>
                  <w:rStyle w:val="10-Arial-0"/>
                  <w:rFonts w:cs="Arial"/>
                </w:rPr>
                <w:alias w:val="PI phone #"/>
                <w:tag w:val="PI phone #"/>
                <w:id w:val="-2047974324"/>
                <w:placeholder>
                  <w:docPart w:val="95B3F0D0737E439684389D3CD7B1F823"/>
                </w:placeholder>
              </w:sdtPr>
              <w:sdtEndPr>
                <w:rPr>
                  <w:rStyle w:val="a0"/>
                  <w:rFonts w:asciiTheme="minorHAnsi" w:eastAsiaTheme="minorEastAsia" w:hAnsiTheme="minorHAnsi"/>
                  <w:color w:val="auto"/>
                  <w:sz w:val="21"/>
                </w:rPr>
              </w:sdtEndPr>
              <w:sdtContent>
                <w:r w:rsidR="003D0A37">
                  <w:rPr>
                    <w:rStyle w:val="10-Arial-0"/>
                    <w:rFonts w:cs="Arial"/>
                  </w:rPr>
                  <w:t>010-8191 2694</w:t>
                </w:r>
              </w:sdtContent>
            </w:sdt>
          </w:p>
        </w:tc>
      </w:tr>
      <w:tr w:rsidR="00DB00DD" w:rsidRPr="00331716" w14:paraId="03045F6F" w14:textId="77777777" w:rsidTr="0083744B">
        <w:trPr>
          <w:trHeight w:hRule="exact" w:val="340"/>
        </w:trPr>
        <w:tc>
          <w:tcPr>
            <w:tcW w:w="3534" w:type="dxa"/>
            <w:gridSpan w:val="4"/>
            <w:vMerge w:val="restart"/>
            <w:tcBorders>
              <w:top w:val="single" w:sz="8" w:space="0" w:color="auto"/>
              <w:left w:val="single" w:sz="8" w:space="0" w:color="auto"/>
            </w:tcBorders>
            <w:vAlign w:val="center"/>
          </w:tcPr>
          <w:p w14:paraId="699BF86C" w14:textId="613DCE09" w:rsidR="00DB00DD" w:rsidRPr="00DC643F" w:rsidRDefault="00DB00DD" w:rsidP="00DB00DD">
            <w:pPr>
              <w:tabs>
                <w:tab w:val="left" w:pos="3440"/>
              </w:tabs>
              <w:spacing w:line="320" w:lineRule="exact"/>
              <w:jc w:val="center"/>
              <w:rPr>
                <w:rFonts w:ascii="Arial" w:eastAsia="宋体" w:hAnsi="Arial" w:cs="Arial"/>
                <w:b/>
                <w:sz w:val="24"/>
              </w:rPr>
            </w:pPr>
            <w:r>
              <w:rPr>
                <w:rFonts w:ascii="Arial" w:eastAsia="宋体" w:hAnsi="Arial" w:cs="Arial" w:hint="eastAsia"/>
                <w:b/>
                <w:sz w:val="24"/>
              </w:rPr>
              <w:t>Material</w:t>
            </w:r>
            <w:r>
              <w:rPr>
                <w:rFonts w:ascii="Arial" w:eastAsia="宋体" w:hAnsi="Arial" w:cs="Arial"/>
                <w:b/>
                <w:sz w:val="24"/>
              </w:rPr>
              <w:t xml:space="preserve"> </w:t>
            </w:r>
            <w:r>
              <w:rPr>
                <w:rFonts w:ascii="Arial" w:eastAsia="宋体" w:hAnsi="Arial" w:cs="Arial" w:hint="eastAsia"/>
                <w:b/>
                <w:sz w:val="24"/>
              </w:rPr>
              <w:t>Owner</w:t>
            </w:r>
          </w:p>
          <w:p w14:paraId="5A21A3DC" w14:textId="51FD8DD0" w:rsidR="00DB00DD" w:rsidRDefault="00DB00DD" w:rsidP="00DB00DD">
            <w:pPr>
              <w:tabs>
                <w:tab w:val="left" w:pos="3440"/>
              </w:tabs>
              <w:spacing w:line="320" w:lineRule="exact"/>
              <w:jc w:val="center"/>
              <w:rPr>
                <w:rFonts w:ascii="Arial" w:eastAsia="宋体" w:hAnsi="Arial" w:cs="Arial"/>
                <w:b/>
                <w:sz w:val="24"/>
              </w:rPr>
            </w:pPr>
            <w:r>
              <w:rPr>
                <w:rFonts w:ascii="Arial" w:eastAsia="宋体" w:hAnsi="Arial" w:cs="Arial" w:hint="eastAsia"/>
                <w:b/>
                <w:sz w:val="24"/>
              </w:rPr>
              <w:t>材料所有</w:t>
            </w:r>
            <w:r w:rsidR="006E751B">
              <w:rPr>
                <w:rFonts w:ascii="Arial" w:eastAsia="宋体" w:hAnsi="Arial" w:cs="Arial" w:hint="eastAsia"/>
                <w:b/>
                <w:sz w:val="24"/>
              </w:rPr>
              <w:t>者</w:t>
            </w:r>
          </w:p>
        </w:tc>
        <w:tc>
          <w:tcPr>
            <w:tcW w:w="4961" w:type="dxa"/>
            <w:gridSpan w:val="3"/>
            <w:tcBorders>
              <w:top w:val="single" w:sz="8" w:space="0" w:color="auto"/>
              <w:right w:val="single" w:sz="8" w:space="0" w:color="auto"/>
            </w:tcBorders>
            <w:vAlign w:val="center"/>
          </w:tcPr>
          <w:p w14:paraId="5798265B" w14:textId="77C7F760" w:rsidR="00DB00DD" w:rsidRPr="0022750B" w:rsidRDefault="00DB00DD" w:rsidP="00DB00DD">
            <w:pPr>
              <w:tabs>
                <w:tab w:val="left" w:pos="559"/>
              </w:tabs>
              <w:snapToGrid w:val="0"/>
              <w:ind w:left="98"/>
              <w:jc w:val="left"/>
              <w:rPr>
                <w:rFonts w:ascii="HoloLens MDL2 Assets" w:hAnsi="HoloLens MDL2 Assets" w:cs="Arial"/>
                <w:szCs w:val="21"/>
              </w:rPr>
            </w:pPr>
            <w:r w:rsidRPr="00A34580">
              <w:rPr>
                <w:rFonts w:ascii="HoloLens MDL2 Assets" w:hAnsi="HoloLens MDL2 Assets" w:cs="Arial"/>
                <w:sz w:val="20"/>
                <w:szCs w:val="21"/>
              </w:rPr>
              <w:t></w:t>
            </w:r>
            <w:r w:rsidRPr="00A34580">
              <w:rPr>
                <w:rFonts w:ascii="Arial" w:eastAsia="宋体" w:hAnsi="Arial" w:cs="Arial"/>
                <w:sz w:val="20"/>
                <w:szCs w:val="21"/>
              </w:rPr>
              <w:t>:</w:t>
            </w:r>
            <w:r w:rsidRPr="00AA3C2E">
              <w:rPr>
                <w:rFonts w:ascii="Arial" w:eastAsia="宋体" w:hAnsi="Arial" w:cs="Arial"/>
                <w:szCs w:val="21"/>
              </w:rPr>
              <w:tab/>
            </w:r>
            <w:sdt>
              <w:sdtPr>
                <w:rPr>
                  <w:rStyle w:val="12-arial--B"/>
                  <w:rFonts w:cs="Arial"/>
                  <w:szCs w:val="21"/>
                </w:rPr>
                <w:alias w:val="Depositor name"/>
                <w:tag w:val="Depositor name"/>
                <w:id w:val="-174731383"/>
                <w:placeholder>
                  <w:docPart w:val="1777BFF56BC44D7BA531760B922475F9"/>
                </w:placeholder>
              </w:sdtPr>
              <w:sdtEndPr>
                <w:rPr>
                  <w:rStyle w:val="a0"/>
                  <w:rFonts w:asciiTheme="minorHAnsi" w:eastAsiaTheme="minorEastAsia" w:hAnsiTheme="minorHAnsi"/>
                  <w:b w:val="0"/>
                  <w:sz w:val="21"/>
                </w:rPr>
              </w:sdtEndPr>
              <w:sdtContent>
                <w:sdt>
                  <w:sdtPr>
                    <w:rPr>
                      <w:rStyle w:val="12-arial--B"/>
                      <w:rFonts w:cs="Arial"/>
                    </w:rPr>
                    <w:alias w:val="PI name"/>
                    <w:tag w:val="PI name"/>
                    <w:id w:val="486444716"/>
                    <w:placeholder>
                      <w:docPart w:val="0888232BBA614A4C9AE7CF55F213E07F"/>
                    </w:placeholder>
                    <w:showingPlcHdr/>
                  </w:sdtPr>
                  <w:sdtEndPr>
                    <w:rPr>
                      <w:rStyle w:val="a0"/>
                      <w:rFonts w:asciiTheme="minorHAnsi" w:eastAsiaTheme="minorEastAsia" w:hAnsiTheme="minorHAnsi"/>
                      <w:b w:val="0"/>
                      <w:sz w:val="21"/>
                    </w:rPr>
                  </w:sdtEndPr>
                  <w:sdtContent>
                    <w:r w:rsidRPr="00AA3C2E">
                      <w:rPr>
                        <w:rStyle w:val="aa"/>
                        <w:rFonts w:ascii="Arial" w:eastAsia="宋体" w:hAnsi="Arial" w:cs="Arial"/>
                        <w:szCs w:val="21"/>
                      </w:rPr>
                      <w:t xml:space="preserve">PI name / </w:t>
                    </w:r>
                    <w:r w:rsidRPr="00AA3C2E">
                      <w:rPr>
                        <w:rStyle w:val="aa"/>
                        <w:rFonts w:ascii="Arial" w:eastAsia="宋体" w:hAnsi="Arial" w:cs="Arial"/>
                        <w:szCs w:val="21"/>
                      </w:rPr>
                      <w:t>实验室负责人</w:t>
                    </w:r>
                  </w:sdtContent>
                </w:sdt>
              </w:sdtContent>
            </w:sdt>
          </w:p>
        </w:tc>
      </w:tr>
      <w:tr w:rsidR="00DB00DD" w:rsidRPr="00331716" w14:paraId="1EA1804C" w14:textId="77777777" w:rsidTr="0083744B">
        <w:trPr>
          <w:trHeight w:hRule="exact" w:val="567"/>
        </w:trPr>
        <w:tc>
          <w:tcPr>
            <w:tcW w:w="3534" w:type="dxa"/>
            <w:gridSpan w:val="4"/>
            <w:vMerge/>
            <w:tcBorders>
              <w:left w:val="single" w:sz="8" w:space="0" w:color="auto"/>
            </w:tcBorders>
            <w:vAlign w:val="center"/>
          </w:tcPr>
          <w:p w14:paraId="2E786BCB" w14:textId="77777777" w:rsidR="00DB00DD" w:rsidRDefault="00DB00DD" w:rsidP="00DB00DD">
            <w:pPr>
              <w:tabs>
                <w:tab w:val="left" w:pos="3440"/>
              </w:tabs>
              <w:spacing w:line="320" w:lineRule="exact"/>
              <w:jc w:val="center"/>
              <w:rPr>
                <w:rFonts w:ascii="Arial" w:eastAsia="宋体" w:hAnsi="Arial" w:cs="Arial"/>
                <w:b/>
                <w:sz w:val="24"/>
              </w:rPr>
            </w:pPr>
          </w:p>
        </w:tc>
        <w:tc>
          <w:tcPr>
            <w:tcW w:w="4961" w:type="dxa"/>
            <w:gridSpan w:val="3"/>
            <w:tcBorders>
              <w:top w:val="single" w:sz="4" w:space="0" w:color="BFBFBF" w:themeColor="background1" w:themeShade="BF"/>
              <w:right w:val="single" w:sz="8" w:space="0" w:color="auto"/>
            </w:tcBorders>
            <w:vAlign w:val="center"/>
          </w:tcPr>
          <w:p w14:paraId="5161AAB1" w14:textId="77777777" w:rsidR="00DB00DD" w:rsidRPr="00AA3C2E" w:rsidRDefault="00DB00DD" w:rsidP="00DB00DD">
            <w:pPr>
              <w:tabs>
                <w:tab w:val="left" w:pos="559"/>
              </w:tabs>
              <w:snapToGrid w:val="0"/>
              <w:spacing w:line="280" w:lineRule="exact"/>
              <w:ind w:left="96"/>
              <w:jc w:val="left"/>
              <w:rPr>
                <w:rFonts w:ascii="Arial" w:eastAsia="宋体" w:hAnsi="Arial" w:cs="Arial"/>
                <w:sz w:val="24"/>
              </w:rPr>
            </w:pPr>
            <w:r w:rsidRPr="00A34580">
              <w:rPr>
                <w:rFonts w:ascii="Arial" w:eastAsia="宋体" w:hAnsi="Arial" w:cs="Arial"/>
                <w:sz w:val="18"/>
              </w:rPr>
              <w:sym w:font="Wingdings" w:char="F02A"/>
            </w:r>
            <w:r w:rsidRPr="00A34580">
              <w:rPr>
                <w:rFonts w:ascii="Arial" w:eastAsia="宋体" w:hAnsi="Arial" w:cs="Arial"/>
                <w:sz w:val="18"/>
              </w:rPr>
              <w:t>:</w:t>
            </w:r>
            <w:r w:rsidRPr="00AA3C2E">
              <w:rPr>
                <w:rFonts w:ascii="Arial" w:eastAsia="宋体" w:hAnsi="Arial" w:cs="Arial"/>
                <w:sz w:val="20"/>
              </w:rPr>
              <w:tab/>
            </w:r>
            <w:sdt>
              <w:sdtPr>
                <w:rPr>
                  <w:rStyle w:val="10-Arial-0"/>
                  <w:rFonts w:cs="Arial"/>
                </w:rPr>
                <w:alias w:val="PI Email"/>
                <w:tag w:val="PI Email"/>
                <w:id w:val="-1297986973"/>
                <w:placeholder>
                  <w:docPart w:val="0100CFECB73249D3B46205083E8BB383"/>
                </w:placeholder>
                <w:showingPlcHdr/>
              </w:sdtPr>
              <w:sdtEndPr>
                <w:rPr>
                  <w:rStyle w:val="10-Arial-0"/>
                </w:rPr>
              </w:sdtEndPr>
              <w:sdtContent>
                <w:r w:rsidRPr="00AA3C2E">
                  <w:rPr>
                    <w:rStyle w:val="aa"/>
                    <w:rFonts w:ascii="Arial" w:eastAsia="宋体" w:hAnsi="Arial" w:cs="Arial"/>
                    <w:sz w:val="20"/>
                  </w:rPr>
                  <w:t xml:space="preserve">PI Email / </w:t>
                </w:r>
                <w:r w:rsidRPr="00AA3C2E">
                  <w:rPr>
                    <w:rStyle w:val="aa"/>
                    <w:rFonts w:ascii="Arial" w:eastAsia="宋体" w:hAnsi="Arial" w:cs="Arial"/>
                    <w:sz w:val="20"/>
                  </w:rPr>
                  <w:t>实验室负责人邮箱</w:t>
                </w:r>
              </w:sdtContent>
            </w:sdt>
          </w:p>
          <w:p w14:paraId="5CCC2482" w14:textId="2ADE34A6" w:rsidR="00DB00DD" w:rsidRPr="0022750B" w:rsidRDefault="00DB00DD" w:rsidP="00DB00DD">
            <w:pPr>
              <w:tabs>
                <w:tab w:val="left" w:pos="559"/>
              </w:tabs>
              <w:snapToGrid w:val="0"/>
              <w:ind w:left="98"/>
              <w:jc w:val="left"/>
              <w:rPr>
                <w:rFonts w:ascii="HoloLens MDL2 Assets" w:hAnsi="HoloLens MDL2 Assets" w:cs="Arial"/>
                <w:szCs w:val="21"/>
              </w:rPr>
            </w:pPr>
            <w:r w:rsidRPr="00A34580">
              <w:rPr>
                <w:rFonts w:ascii="Arial" w:eastAsia="宋体" w:hAnsi="Arial" w:cs="Arial"/>
                <w:sz w:val="18"/>
              </w:rPr>
              <w:sym w:font="Wingdings 2" w:char="F027"/>
            </w:r>
            <w:r w:rsidRPr="00A34580">
              <w:rPr>
                <w:rFonts w:ascii="Arial" w:eastAsia="宋体" w:hAnsi="Arial" w:cs="Arial"/>
                <w:sz w:val="18"/>
              </w:rPr>
              <w:t>:</w:t>
            </w:r>
            <w:r w:rsidRPr="00AA3C2E">
              <w:rPr>
                <w:rFonts w:ascii="Arial" w:eastAsia="宋体" w:hAnsi="Arial" w:cs="Arial"/>
                <w:sz w:val="20"/>
              </w:rPr>
              <w:tab/>
            </w:r>
            <w:sdt>
              <w:sdtPr>
                <w:rPr>
                  <w:rStyle w:val="10-Arial-0"/>
                  <w:rFonts w:cs="Arial"/>
                </w:rPr>
                <w:alias w:val="PI phone #"/>
                <w:tag w:val="PI phone #"/>
                <w:id w:val="385146114"/>
                <w:placeholder>
                  <w:docPart w:val="69E4FB479875435396C75EB555E3155E"/>
                </w:placeholder>
                <w:showingPlcHdr/>
              </w:sdtPr>
              <w:sdtEndPr>
                <w:rPr>
                  <w:rStyle w:val="a0"/>
                  <w:rFonts w:asciiTheme="minorHAnsi" w:eastAsiaTheme="minorEastAsia" w:hAnsiTheme="minorHAnsi"/>
                  <w:color w:val="auto"/>
                  <w:sz w:val="21"/>
                </w:rPr>
              </w:sdtEndPr>
              <w:sdtContent>
                <w:r w:rsidRPr="00AA3C2E">
                  <w:rPr>
                    <w:rStyle w:val="aa"/>
                    <w:rFonts w:ascii="Arial" w:eastAsia="宋体" w:hAnsi="Arial" w:cs="Arial"/>
                    <w:sz w:val="20"/>
                  </w:rPr>
                  <w:t xml:space="preserve">PI Phone # / </w:t>
                </w:r>
                <w:r w:rsidRPr="00AA3C2E">
                  <w:rPr>
                    <w:rStyle w:val="aa"/>
                    <w:rFonts w:ascii="Arial" w:eastAsia="宋体" w:hAnsi="Arial" w:cs="Arial"/>
                    <w:sz w:val="20"/>
                  </w:rPr>
                  <w:t>实验室负责人电话</w:t>
                </w:r>
              </w:sdtContent>
            </w:sdt>
          </w:p>
        </w:tc>
      </w:tr>
      <w:tr w:rsidR="002C4256" w:rsidRPr="00331716" w14:paraId="571E6AC1" w14:textId="77777777" w:rsidTr="0083744B">
        <w:trPr>
          <w:trHeight w:hRule="exact" w:val="340"/>
        </w:trPr>
        <w:tc>
          <w:tcPr>
            <w:tcW w:w="3534" w:type="dxa"/>
            <w:gridSpan w:val="4"/>
            <w:vMerge w:val="restart"/>
            <w:tcBorders>
              <w:top w:val="single" w:sz="8" w:space="0" w:color="auto"/>
              <w:left w:val="single" w:sz="8" w:space="0" w:color="auto"/>
            </w:tcBorders>
            <w:vAlign w:val="center"/>
          </w:tcPr>
          <w:p w14:paraId="242BFE01" w14:textId="62A22143" w:rsidR="00703B21" w:rsidRPr="00DC643F" w:rsidRDefault="00703B21" w:rsidP="00703B21">
            <w:pPr>
              <w:tabs>
                <w:tab w:val="left" w:pos="3440"/>
              </w:tabs>
              <w:spacing w:line="320" w:lineRule="exact"/>
              <w:jc w:val="center"/>
              <w:rPr>
                <w:rFonts w:ascii="Arial" w:eastAsia="宋体" w:hAnsi="Arial" w:cs="Arial"/>
                <w:b/>
                <w:sz w:val="24"/>
              </w:rPr>
            </w:pPr>
            <w:r>
              <w:rPr>
                <w:rFonts w:ascii="Arial" w:eastAsia="宋体" w:hAnsi="Arial" w:cs="Arial" w:hint="eastAsia"/>
                <w:b/>
                <w:sz w:val="24"/>
              </w:rPr>
              <w:t>Material</w:t>
            </w:r>
            <w:r>
              <w:rPr>
                <w:rFonts w:ascii="Arial" w:eastAsia="宋体" w:hAnsi="Arial" w:cs="Arial"/>
                <w:b/>
                <w:sz w:val="24"/>
              </w:rPr>
              <w:t xml:space="preserve"> </w:t>
            </w:r>
            <w:r>
              <w:rPr>
                <w:rFonts w:ascii="Arial" w:eastAsia="宋体" w:hAnsi="Arial" w:cs="Arial" w:hint="eastAsia"/>
                <w:b/>
                <w:sz w:val="24"/>
              </w:rPr>
              <w:t>Receiver</w:t>
            </w:r>
          </w:p>
          <w:p w14:paraId="0CEB5E15" w14:textId="461ED170" w:rsidR="002C4256" w:rsidRPr="00C65D21" w:rsidRDefault="00703B21" w:rsidP="00703B21">
            <w:pPr>
              <w:tabs>
                <w:tab w:val="left" w:pos="3440"/>
              </w:tabs>
              <w:spacing w:line="320" w:lineRule="exact"/>
              <w:jc w:val="center"/>
              <w:rPr>
                <w:rFonts w:ascii="Arial" w:hAnsi="Arial" w:cs="Arial"/>
                <w:b/>
                <w:sz w:val="24"/>
              </w:rPr>
            </w:pPr>
            <w:r>
              <w:rPr>
                <w:rFonts w:ascii="Arial" w:eastAsia="宋体" w:hAnsi="Arial" w:cs="Arial" w:hint="eastAsia"/>
                <w:b/>
                <w:sz w:val="24"/>
              </w:rPr>
              <w:t>材料接受</w:t>
            </w:r>
            <w:r w:rsidR="006E751B">
              <w:rPr>
                <w:rFonts w:ascii="Arial" w:eastAsia="宋体" w:hAnsi="Arial" w:cs="Arial" w:hint="eastAsia"/>
                <w:b/>
                <w:sz w:val="24"/>
              </w:rPr>
              <w:t>者</w:t>
            </w:r>
          </w:p>
        </w:tc>
        <w:tc>
          <w:tcPr>
            <w:tcW w:w="4961" w:type="dxa"/>
            <w:gridSpan w:val="3"/>
            <w:tcBorders>
              <w:top w:val="single" w:sz="8" w:space="0" w:color="auto"/>
              <w:right w:val="single" w:sz="8" w:space="0" w:color="auto"/>
            </w:tcBorders>
            <w:vAlign w:val="center"/>
          </w:tcPr>
          <w:p w14:paraId="3C850BB1" w14:textId="65BC6BD8" w:rsidR="002C4256" w:rsidRPr="00D728DA" w:rsidRDefault="002C4256" w:rsidP="008F373C">
            <w:pPr>
              <w:tabs>
                <w:tab w:val="left" w:pos="559"/>
              </w:tabs>
              <w:snapToGrid w:val="0"/>
              <w:spacing w:line="280" w:lineRule="exact"/>
              <w:ind w:left="96"/>
              <w:jc w:val="left"/>
              <w:rPr>
                <w:rFonts w:ascii="Arial" w:hAnsi="Arial" w:cs="Arial"/>
                <w:sz w:val="24"/>
              </w:rPr>
            </w:pPr>
            <w:r w:rsidRPr="00A34580">
              <w:rPr>
                <w:rFonts w:ascii="HoloLens MDL2 Assets" w:hAnsi="HoloLens MDL2 Assets" w:cs="Arial"/>
                <w:sz w:val="20"/>
                <w:szCs w:val="21"/>
              </w:rPr>
              <w:t></w:t>
            </w:r>
            <w:r w:rsidRPr="00A34580">
              <w:rPr>
                <w:rFonts w:ascii="Arial" w:eastAsia="宋体" w:hAnsi="Arial" w:cs="Arial"/>
                <w:sz w:val="20"/>
                <w:szCs w:val="21"/>
              </w:rPr>
              <w:t>:</w:t>
            </w:r>
            <w:r w:rsidRPr="00AA3C2E">
              <w:rPr>
                <w:rFonts w:ascii="Arial" w:eastAsia="宋体" w:hAnsi="Arial" w:cs="Arial"/>
                <w:szCs w:val="21"/>
              </w:rPr>
              <w:tab/>
            </w:r>
            <w:sdt>
              <w:sdtPr>
                <w:rPr>
                  <w:rStyle w:val="12-arial--B"/>
                  <w:rFonts w:cs="Arial"/>
                  <w:szCs w:val="21"/>
                </w:rPr>
                <w:alias w:val="Depositor name"/>
                <w:tag w:val="Depositor name"/>
                <w:id w:val="-1997030683"/>
                <w:placeholder>
                  <w:docPart w:val="3F69E7E673474A5CAA1D70F34CA716C8"/>
                </w:placeholder>
              </w:sdtPr>
              <w:sdtEndPr>
                <w:rPr>
                  <w:rStyle w:val="a0"/>
                  <w:rFonts w:asciiTheme="minorHAnsi" w:eastAsiaTheme="minorEastAsia" w:hAnsiTheme="minorHAnsi"/>
                  <w:b w:val="0"/>
                  <w:sz w:val="21"/>
                </w:rPr>
              </w:sdtEndPr>
              <w:sdtContent>
                <w:sdt>
                  <w:sdtPr>
                    <w:rPr>
                      <w:rStyle w:val="12-arial--B"/>
                      <w:rFonts w:cs="Arial"/>
                    </w:rPr>
                    <w:alias w:val="PI name"/>
                    <w:tag w:val="PI name"/>
                    <w:id w:val="-5680275"/>
                    <w:placeholder>
                      <w:docPart w:val="19217FC06B3E4163996DD7F9B86A83EB"/>
                    </w:placeholder>
                    <w:showingPlcHdr/>
                  </w:sdtPr>
                  <w:sdtEndPr>
                    <w:rPr>
                      <w:rStyle w:val="a0"/>
                      <w:rFonts w:asciiTheme="minorHAnsi" w:eastAsiaTheme="minorEastAsia" w:hAnsiTheme="minorHAnsi"/>
                      <w:b w:val="0"/>
                      <w:sz w:val="21"/>
                    </w:rPr>
                  </w:sdtEndPr>
                  <w:sdtContent>
                    <w:r w:rsidR="002F2ADA" w:rsidRPr="00AA3C2E">
                      <w:rPr>
                        <w:rStyle w:val="aa"/>
                        <w:rFonts w:ascii="Arial" w:eastAsia="宋体" w:hAnsi="Arial" w:cs="Arial"/>
                        <w:szCs w:val="21"/>
                      </w:rPr>
                      <w:t xml:space="preserve">PI name / </w:t>
                    </w:r>
                    <w:r w:rsidR="002F2ADA" w:rsidRPr="00AA3C2E">
                      <w:rPr>
                        <w:rStyle w:val="aa"/>
                        <w:rFonts w:ascii="Arial" w:eastAsia="宋体" w:hAnsi="Arial" w:cs="Arial"/>
                        <w:szCs w:val="21"/>
                      </w:rPr>
                      <w:t>实验室负责人</w:t>
                    </w:r>
                  </w:sdtContent>
                </w:sdt>
              </w:sdtContent>
            </w:sdt>
          </w:p>
        </w:tc>
      </w:tr>
      <w:tr w:rsidR="002C4256" w:rsidRPr="00331716" w14:paraId="5249DD48" w14:textId="77777777" w:rsidTr="0083744B">
        <w:trPr>
          <w:trHeight w:hRule="exact" w:val="567"/>
        </w:trPr>
        <w:tc>
          <w:tcPr>
            <w:tcW w:w="3534" w:type="dxa"/>
            <w:gridSpan w:val="4"/>
            <w:vMerge/>
            <w:tcBorders>
              <w:left w:val="single" w:sz="8" w:space="0" w:color="auto"/>
              <w:bottom w:val="single" w:sz="8" w:space="0" w:color="auto"/>
            </w:tcBorders>
          </w:tcPr>
          <w:p w14:paraId="44F245B4" w14:textId="77777777" w:rsidR="002C4256" w:rsidRPr="00C65D21" w:rsidRDefault="002C4256" w:rsidP="002C4256">
            <w:pPr>
              <w:tabs>
                <w:tab w:val="left" w:pos="3440"/>
              </w:tabs>
              <w:snapToGrid w:val="0"/>
              <w:jc w:val="left"/>
              <w:rPr>
                <w:rFonts w:ascii="Arial" w:hAnsi="Arial" w:cs="Arial"/>
                <w:b/>
                <w:sz w:val="24"/>
              </w:rPr>
            </w:pPr>
          </w:p>
        </w:tc>
        <w:tc>
          <w:tcPr>
            <w:tcW w:w="4961" w:type="dxa"/>
            <w:gridSpan w:val="3"/>
            <w:tcBorders>
              <w:bottom w:val="single" w:sz="8" w:space="0" w:color="auto"/>
              <w:right w:val="single" w:sz="8" w:space="0" w:color="auto"/>
            </w:tcBorders>
            <w:vAlign w:val="center"/>
          </w:tcPr>
          <w:p w14:paraId="092A393C" w14:textId="77777777" w:rsidR="002F2ADA" w:rsidRPr="00AA3C2E" w:rsidRDefault="002F2ADA" w:rsidP="008F373C">
            <w:pPr>
              <w:tabs>
                <w:tab w:val="left" w:pos="559"/>
              </w:tabs>
              <w:snapToGrid w:val="0"/>
              <w:spacing w:line="280" w:lineRule="exact"/>
              <w:ind w:left="96"/>
              <w:jc w:val="left"/>
              <w:rPr>
                <w:rFonts w:ascii="Arial" w:eastAsia="宋体" w:hAnsi="Arial" w:cs="Arial"/>
                <w:sz w:val="24"/>
              </w:rPr>
            </w:pPr>
            <w:r w:rsidRPr="00A34580">
              <w:rPr>
                <w:rFonts w:ascii="Arial" w:eastAsia="宋体" w:hAnsi="Arial" w:cs="Arial"/>
                <w:sz w:val="18"/>
              </w:rPr>
              <w:sym w:font="Wingdings" w:char="F02A"/>
            </w:r>
            <w:r w:rsidRPr="00A34580">
              <w:rPr>
                <w:rFonts w:ascii="Arial" w:eastAsia="宋体" w:hAnsi="Arial" w:cs="Arial"/>
                <w:sz w:val="18"/>
              </w:rPr>
              <w:t>:</w:t>
            </w:r>
            <w:r w:rsidRPr="00AA3C2E">
              <w:rPr>
                <w:rFonts w:ascii="Arial" w:eastAsia="宋体" w:hAnsi="Arial" w:cs="Arial"/>
                <w:sz w:val="20"/>
              </w:rPr>
              <w:tab/>
            </w:r>
            <w:sdt>
              <w:sdtPr>
                <w:rPr>
                  <w:rStyle w:val="10-Arial-0"/>
                  <w:rFonts w:cs="Arial"/>
                </w:rPr>
                <w:alias w:val="PI Email"/>
                <w:tag w:val="PI Email"/>
                <w:id w:val="-150597214"/>
                <w:placeholder>
                  <w:docPart w:val="A61DF67D745C4CF89127C41F7F429C9E"/>
                </w:placeholder>
                <w:showingPlcHdr/>
              </w:sdtPr>
              <w:sdtEndPr>
                <w:rPr>
                  <w:rStyle w:val="10-Arial-0"/>
                </w:rPr>
              </w:sdtEndPr>
              <w:sdtContent>
                <w:r w:rsidRPr="00AA3C2E">
                  <w:rPr>
                    <w:rStyle w:val="aa"/>
                    <w:rFonts w:ascii="Arial" w:eastAsia="宋体" w:hAnsi="Arial" w:cs="Arial"/>
                    <w:sz w:val="20"/>
                  </w:rPr>
                  <w:t xml:space="preserve">PI Email / </w:t>
                </w:r>
                <w:r w:rsidRPr="00AA3C2E">
                  <w:rPr>
                    <w:rStyle w:val="aa"/>
                    <w:rFonts w:ascii="Arial" w:eastAsia="宋体" w:hAnsi="Arial" w:cs="Arial"/>
                    <w:sz w:val="20"/>
                  </w:rPr>
                  <w:t>实验室负责人邮箱</w:t>
                </w:r>
              </w:sdtContent>
            </w:sdt>
          </w:p>
          <w:p w14:paraId="5DF9C6BB" w14:textId="33E255DD" w:rsidR="002C4256" w:rsidRPr="00D728DA" w:rsidRDefault="002F2ADA" w:rsidP="008F373C">
            <w:pPr>
              <w:tabs>
                <w:tab w:val="left" w:pos="559"/>
                <w:tab w:val="left" w:pos="3440"/>
              </w:tabs>
              <w:snapToGrid w:val="0"/>
              <w:spacing w:line="280" w:lineRule="exact"/>
              <w:ind w:left="96"/>
              <w:jc w:val="left"/>
              <w:rPr>
                <w:rFonts w:ascii="Arial" w:hAnsi="Arial" w:cs="Arial"/>
                <w:sz w:val="24"/>
              </w:rPr>
            </w:pPr>
            <w:r w:rsidRPr="00AA3C2E">
              <w:rPr>
                <w:rFonts w:ascii="Arial" w:eastAsia="宋体" w:hAnsi="Arial" w:cs="Arial"/>
                <w:sz w:val="20"/>
              </w:rPr>
              <w:sym w:font="Wingdings 2" w:char="F027"/>
            </w:r>
            <w:r w:rsidRPr="00AA3C2E">
              <w:rPr>
                <w:rFonts w:ascii="Arial" w:eastAsia="宋体" w:hAnsi="Arial" w:cs="Arial"/>
                <w:sz w:val="20"/>
              </w:rPr>
              <w:t>:</w:t>
            </w:r>
            <w:r w:rsidRPr="00AA3C2E">
              <w:rPr>
                <w:rFonts w:ascii="Arial" w:eastAsia="宋体" w:hAnsi="Arial" w:cs="Arial"/>
                <w:sz w:val="20"/>
              </w:rPr>
              <w:tab/>
            </w:r>
            <w:sdt>
              <w:sdtPr>
                <w:rPr>
                  <w:rStyle w:val="10-Arial-0"/>
                  <w:rFonts w:cs="Arial"/>
                </w:rPr>
                <w:alias w:val="PI phone #"/>
                <w:tag w:val="PI phone #"/>
                <w:id w:val="-948320089"/>
                <w:placeholder>
                  <w:docPart w:val="501F65F66AEF43E0BA49BF31B5DFC65F"/>
                </w:placeholder>
                <w:showingPlcHdr/>
              </w:sdtPr>
              <w:sdtEndPr>
                <w:rPr>
                  <w:rStyle w:val="a0"/>
                  <w:rFonts w:asciiTheme="minorHAnsi" w:eastAsiaTheme="minorEastAsia" w:hAnsiTheme="minorHAnsi"/>
                  <w:color w:val="auto"/>
                  <w:sz w:val="21"/>
                </w:rPr>
              </w:sdtEndPr>
              <w:sdtContent>
                <w:r w:rsidRPr="00AA3C2E">
                  <w:rPr>
                    <w:rStyle w:val="aa"/>
                    <w:rFonts w:ascii="Arial" w:eastAsia="宋体" w:hAnsi="Arial" w:cs="Arial"/>
                    <w:sz w:val="20"/>
                  </w:rPr>
                  <w:t xml:space="preserve">PI Phone # / </w:t>
                </w:r>
                <w:r w:rsidRPr="00AA3C2E">
                  <w:rPr>
                    <w:rStyle w:val="aa"/>
                    <w:rFonts w:ascii="Arial" w:eastAsia="宋体" w:hAnsi="Arial" w:cs="Arial"/>
                    <w:sz w:val="20"/>
                  </w:rPr>
                  <w:t>实验室负责人电话</w:t>
                </w:r>
              </w:sdtContent>
            </w:sdt>
          </w:p>
        </w:tc>
      </w:tr>
      <w:tr w:rsidR="0071418F" w:rsidRPr="00331716" w14:paraId="7E5BEAB3" w14:textId="77777777" w:rsidTr="0083744B">
        <w:trPr>
          <w:trHeight w:hRule="exact" w:val="113"/>
        </w:trPr>
        <w:tc>
          <w:tcPr>
            <w:tcW w:w="8495" w:type="dxa"/>
            <w:gridSpan w:val="7"/>
            <w:tcBorders>
              <w:top w:val="single" w:sz="8" w:space="0" w:color="auto"/>
              <w:bottom w:val="single" w:sz="8" w:space="0" w:color="auto"/>
            </w:tcBorders>
          </w:tcPr>
          <w:p w14:paraId="76BAFBD4" w14:textId="77777777" w:rsidR="0071418F" w:rsidRPr="00D728DA" w:rsidRDefault="0071418F" w:rsidP="004C2358">
            <w:pPr>
              <w:tabs>
                <w:tab w:val="left" w:pos="3440"/>
              </w:tabs>
              <w:rPr>
                <w:rFonts w:ascii="Arial" w:hAnsi="Arial" w:cs="Arial"/>
                <w:sz w:val="24"/>
              </w:rPr>
            </w:pPr>
          </w:p>
        </w:tc>
      </w:tr>
      <w:tr w:rsidR="00CE624C" w:rsidRPr="00331716" w14:paraId="5024CA72" w14:textId="77777777" w:rsidTr="0083744B">
        <w:trPr>
          <w:trHeight w:hRule="exact" w:val="340"/>
        </w:trPr>
        <w:tc>
          <w:tcPr>
            <w:tcW w:w="8495" w:type="dxa"/>
            <w:gridSpan w:val="7"/>
            <w:tcBorders>
              <w:top w:val="single" w:sz="8" w:space="0" w:color="auto"/>
              <w:left w:val="single" w:sz="8" w:space="0" w:color="auto"/>
              <w:right w:val="single" w:sz="8" w:space="0" w:color="auto"/>
            </w:tcBorders>
            <w:shd w:val="clear" w:color="auto" w:fill="F2F2F2" w:themeFill="background1" w:themeFillShade="F2"/>
            <w:vAlign w:val="center"/>
          </w:tcPr>
          <w:p w14:paraId="6C13D6D0" w14:textId="1CA37ADC" w:rsidR="00CE624C" w:rsidRPr="005D3AD2" w:rsidRDefault="00AA1678" w:rsidP="008E26FA">
            <w:pPr>
              <w:tabs>
                <w:tab w:val="left" w:pos="3440"/>
              </w:tabs>
              <w:spacing w:line="320" w:lineRule="exact"/>
              <w:ind w:left="266"/>
              <w:jc w:val="left"/>
              <w:rPr>
                <w:rFonts w:ascii="Arial" w:hAnsi="Arial" w:cs="Arial"/>
                <w:b/>
                <w:sz w:val="18"/>
              </w:rPr>
            </w:pPr>
            <w:r>
              <w:rPr>
                <w:rFonts w:ascii="Arial" w:hAnsi="Arial" w:cs="Arial"/>
                <w:b/>
                <w:szCs w:val="21"/>
              </w:rPr>
              <w:t>Transferred</w:t>
            </w:r>
            <w:r w:rsidR="00CE624C">
              <w:rPr>
                <w:rFonts w:ascii="Arial" w:hAnsi="Arial" w:cs="Arial"/>
                <w:b/>
                <w:szCs w:val="21"/>
              </w:rPr>
              <w:t xml:space="preserve"> </w:t>
            </w:r>
            <w:r w:rsidR="00CE624C">
              <w:rPr>
                <w:rFonts w:ascii="Arial" w:hAnsi="Arial" w:cs="Arial" w:hint="eastAsia"/>
                <w:b/>
                <w:szCs w:val="21"/>
              </w:rPr>
              <w:t>material</w:t>
            </w:r>
            <w:r w:rsidR="00CE624C" w:rsidRPr="00D43DCD">
              <w:rPr>
                <w:rFonts w:ascii="Arial" w:hAnsi="Arial" w:cs="Arial"/>
                <w:b/>
                <w:szCs w:val="21"/>
              </w:rPr>
              <w:t xml:space="preserve"> </w:t>
            </w:r>
            <w:r w:rsidR="00AD18C8">
              <w:rPr>
                <w:rFonts w:ascii="Arial" w:hAnsi="Arial" w:cs="Arial" w:hint="eastAsia"/>
                <w:b/>
                <w:szCs w:val="21"/>
              </w:rPr>
              <w:t>list</w:t>
            </w:r>
            <w:r w:rsidR="00CE624C" w:rsidRPr="00D43DCD">
              <w:rPr>
                <w:rFonts w:ascii="Arial" w:hAnsi="Arial" w:cs="Arial"/>
                <w:b/>
                <w:szCs w:val="21"/>
              </w:rPr>
              <w:t xml:space="preserve"> </w:t>
            </w:r>
            <w:r>
              <w:rPr>
                <w:rFonts w:ascii="Arial" w:hAnsi="Arial" w:cs="Arial" w:hint="eastAsia"/>
                <w:b/>
                <w:szCs w:val="21"/>
              </w:rPr>
              <w:t>转让实验材料</w:t>
            </w:r>
            <w:r w:rsidR="00CE624C">
              <w:rPr>
                <w:rFonts w:ascii="Arial" w:hAnsi="Arial" w:cs="Arial" w:hint="eastAsia"/>
                <w:b/>
                <w:szCs w:val="21"/>
              </w:rPr>
              <w:t xml:space="preserve"> </w:t>
            </w:r>
          </w:p>
        </w:tc>
      </w:tr>
      <w:tr w:rsidR="001725BA" w:rsidRPr="00331716" w14:paraId="70B59EBA" w14:textId="77777777" w:rsidTr="0083744B">
        <w:trPr>
          <w:trHeight w:hRule="exact" w:val="510"/>
        </w:trPr>
        <w:tc>
          <w:tcPr>
            <w:tcW w:w="483" w:type="dxa"/>
            <w:tcBorders>
              <w:left w:val="single" w:sz="8" w:space="0" w:color="auto"/>
            </w:tcBorders>
            <w:vAlign w:val="center"/>
          </w:tcPr>
          <w:p w14:paraId="2E774C02" w14:textId="77777777" w:rsidR="001725BA" w:rsidRPr="00CA4A0B" w:rsidRDefault="001725BA" w:rsidP="001725BA">
            <w:pPr>
              <w:tabs>
                <w:tab w:val="left" w:pos="3440"/>
              </w:tabs>
              <w:spacing w:line="240" w:lineRule="exact"/>
              <w:jc w:val="center"/>
              <w:rPr>
                <w:rFonts w:ascii="Arial" w:hAnsi="Arial" w:cs="Arial"/>
                <w:b/>
                <w:szCs w:val="21"/>
              </w:rPr>
            </w:pPr>
            <w:r w:rsidRPr="00CA4A0B">
              <w:rPr>
                <w:rFonts w:ascii="Arial" w:hAnsi="Arial" w:cs="Arial" w:hint="eastAsia"/>
                <w:b/>
                <w:szCs w:val="21"/>
              </w:rPr>
              <w:t>#</w:t>
            </w:r>
          </w:p>
        </w:tc>
        <w:tc>
          <w:tcPr>
            <w:tcW w:w="1350" w:type="dxa"/>
            <w:tcBorders>
              <w:right w:val="single" w:sz="4" w:space="0" w:color="BFBFBF" w:themeColor="background1" w:themeShade="BF"/>
            </w:tcBorders>
            <w:vAlign w:val="center"/>
          </w:tcPr>
          <w:p w14:paraId="31ABC557" w14:textId="35F190CA" w:rsidR="001725BA" w:rsidRPr="00D43DCD" w:rsidRDefault="006E66D5" w:rsidP="001725BA">
            <w:pPr>
              <w:tabs>
                <w:tab w:val="left" w:pos="3440"/>
              </w:tabs>
              <w:spacing w:line="240" w:lineRule="exact"/>
              <w:ind w:left="77"/>
              <w:jc w:val="center"/>
              <w:rPr>
                <w:rFonts w:ascii="Arial" w:hAnsi="Arial" w:cs="Arial"/>
                <w:b/>
                <w:szCs w:val="21"/>
              </w:rPr>
            </w:pPr>
            <w:r>
              <w:rPr>
                <w:rFonts w:ascii="Arial" w:hAnsi="Arial" w:cs="Arial"/>
                <w:b/>
                <w:szCs w:val="21"/>
              </w:rPr>
              <w:t>VC library #</w:t>
            </w:r>
          </w:p>
          <w:p w14:paraId="25BE6191" w14:textId="57365F46" w:rsidR="001725BA" w:rsidRPr="00D43DCD" w:rsidRDefault="006E66D5" w:rsidP="001725BA">
            <w:pPr>
              <w:tabs>
                <w:tab w:val="left" w:pos="3440"/>
              </w:tabs>
              <w:spacing w:line="240" w:lineRule="exact"/>
              <w:jc w:val="center"/>
              <w:rPr>
                <w:rFonts w:ascii="Arial" w:hAnsi="Arial" w:cs="Arial"/>
                <w:b/>
                <w:szCs w:val="21"/>
              </w:rPr>
            </w:pPr>
            <w:r>
              <w:rPr>
                <w:rFonts w:ascii="Arial" w:hAnsi="Arial" w:cs="Arial" w:hint="eastAsia"/>
                <w:b/>
                <w:szCs w:val="21"/>
              </w:rPr>
              <w:t>共享库编号</w:t>
            </w:r>
          </w:p>
        </w:tc>
        <w:tc>
          <w:tcPr>
            <w:tcW w:w="6662" w:type="dxa"/>
            <w:gridSpan w:val="5"/>
            <w:tcBorders>
              <w:left w:val="single" w:sz="4" w:space="0" w:color="BFBFBF" w:themeColor="background1" w:themeShade="BF"/>
              <w:right w:val="single" w:sz="8" w:space="0" w:color="auto"/>
            </w:tcBorders>
            <w:shd w:val="clear" w:color="auto" w:fill="FFFFFF" w:themeFill="background1"/>
            <w:vAlign w:val="center"/>
          </w:tcPr>
          <w:p w14:paraId="67C4B6A2" w14:textId="67D6A02B" w:rsidR="001725BA" w:rsidRPr="00D43DCD" w:rsidRDefault="006E66D5" w:rsidP="001725BA">
            <w:pPr>
              <w:tabs>
                <w:tab w:val="left" w:pos="3440"/>
              </w:tabs>
              <w:spacing w:line="240" w:lineRule="exact"/>
              <w:ind w:left="77"/>
              <w:jc w:val="center"/>
              <w:rPr>
                <w:rFonts w:ascii="Arial" w:hAnsi="Arial" w:cs="Arial"/>
                <w:b/>
                <w:szCs w:val="21"/>
              </w:rPr>
            </w:pPr>
            <w:r>
              <w:rPr>
                <w:rFonts w:ascii="Arial" w:hAnsi="Arial" w:cs="Arial" w:hint="eastAsia"/>
                <w:b/>
                <w:szCs w:val="21"/>
              </w:rPr>
              <w:t>Material</w:t>
            </w:r>
          </w:p>
          <w:p w14:paraId="2213E7F0" w14:textId="2CC63E6F" w:rsidR="001725BA" w:rsidRPr="00D43DCD" w:rsidRDefault="006E66D5" w:rsidP="001725BA">
            <w:pPr>
              <w:tabs>
                <w:tab w:val="left" w:pos="3440"/>
              </w:tabs>
              <w:spacing w:line="240" w:lineRule="exact"/>
              <w:jc w:val="center"/>
              <w:rPr>
                <w:rFonts w:ascii="Arial" w:hAnsi="Arial" w:cs="Arial"/>
                <w:b/>
                <w:szCs w:val="21"/>
              </w:rPr>
            </w:pPr>
            <w:r>
              <w:rPr>
                <w:rFonts w:ascii="Arial" w:hAnsi="Arial" w:cs="Arial" w:hint="eastAsia"/>
                <w:b/>
                <w:szCs w:val="21"/>
              </w:rPr>
              <w:t>实验材料</w:t>
            </w:r>
          </w:p>
        </w:tc>
      </w:tr>
      <w:tr w:rsidR="006E66D5" w:rsidRPr="00331716" w14:paraId="3E57311B" w14:textId="77777777" w:rsidTr="0083744B">
        <w:trPr>
          <w:trHeight w:hRule="exact" w:val="312"/>
        </w:trPr>
        <w:tc>
          <w:tcPr>
            <w:tcW w:w="483" w:type="dxa"/>
            <w:tcBorders>
              <w:left w:val="single" w:sz="8" w:space="0" w:color="auto"/>
            </w:tcBorders>
            <w:vAlign w:val="center"/>
          </w:tcPr>
          <w:p w14:paraId="02973CC9" w14:textId="77777777" w:rsidR="006E66D5" w:rsidRPr="00CA4A0B" w:rsidRDefault="006E66D5" w:rsidP="006E66D5">
            <w:pPr>
              <w:tabs>
                <w:tab w:val="left" w:pos="3440"/>
              </w:tabs>
              <w:spacing w:line="280" w:lineRule="exact"/>
              <w:jc w:val="center"/>
              <w:rPr>
                <w:rFonts w:ascii="Arial" w:hAnsi="Arial" w:cs="Arial"/>
                <w:b/>
                <w:szCs w:val="21"/>
              </w:rPr>
            </w:pPr>
            <w:r w:rsidRPr="00CA4A0B">
              <w:rPr>
                <w:rFonts w:ascii="Arial" w:hAnsi="Arial" w:cs="Arial"/>
                <w:b/>
                <w:szCs w:val="21"/>
              </w:rPr>
              <w:t>1</w:t>
            </w:r>
          </w:p>
        </w:tc>
        <w:tc>
          <w:tcPr>
            <w:tcW w:w="1350" w:type="dxa"/>
            <w:tcBorders>
              <w:right w:val="single" w:sz="4" w:space="0" w:color="BFBFBF" w:themeColor="background1" w:themeShade="BF"/>
            </w:tcBorders>
            <w:vAlign w:val="center"/>
          </w:tcPr>
          <w:p w14:paraId="7F039E31" w14:textId="4ED5BDEF" w:rsidR="006E66D5" w:rsidRDefault="00A76472" w:rsidP="005C4B65">
            <w:pPr>
              <w:tabs>
                <w:tab w:val="left" w:pos="3440"/>
              </w:tabs>
              <w:spacing w:line="280" w:lineRule="exact"/>
              <w:ind w:left="170"/>
              <w:jc w:val="left"/>
              <w:rPr>
                <w:rFonts w:ascii="Arial" w:hAnsi="Arial" w:cs="Arial"/>
                <w:sz w:val="24"/>
              </w:rPr>
            </w:pPr>
            <w:sdt>
              <w:sdtPr>
                <w:rPr>
                  <w:rStyle w:val="10-Arial-0"/>
                </w:rPr>
                <w:alias w:val="Cat.#"/>
                <w:tag w:val="Cat.#"/>
                <w:id w:val="443814895"/>
                <w:placeholder>
                  <w:docPart w:val="10A14BF47D6F4A59B951E4C9225D1EDA"/>
                </w:placeholder>
                <w:showingPlcHdr/>
              </w:sdtPr>
              <w:sdtEndPr>
                <w:rPr>
                  <w:rStyle w:val="a0"/>
                  <w:rFonts w:asciiTheme="minorHAnsi" w:eastAsiaTheme="minorEastAsia" w:hAnsiTheme="minorHAnsi" w:cs="Arial"/>
                  <w:color w:val="auto"/>
                  <w:sz w:val="21"/>
                </w:rPr>
              </w:sdtEndPr>
              <w:sdtContent>
                <w:r w:rsidR="005D2DB2" w:rsidRPr="005D2DB2">
                  <w:rPr>
                    <w:rStyle w:val="aa"/>
                  </w:rPr>
                  <w:t xml:space="preserve">VC </w:t>
                </w:r>
                <w:r w:rsidR="006E66D5" w:rsidRPr="00C40EA3">
                  <w:rPr>
                    <w:rStyle w:val="aa"/>
                  </w:rPr>
                  <w:t>C</w:t>
                </w:r>
                <w:r w:rsidR="006E66D5" w:rsidRPr="00C40EA3">
                  <w:rPr>
                    <w:rStyle w:val="aa"/>
                    <w:rFonts w:hint="eastAsia"/>
                  </w:rPr>
                  <w:t>at</w:t>
                </w:r>
                <w:r w:rsidR="006E66D5" w:rsidRPr="00C40EA3">
                  <w:rPr>
                    <w:rStyle w:val="aa"/>
                  </w:rPr>
                  <w:t>.#</w:t>
                </w:r>
              </w:sdtContent>
            </w:sdt>
          </w:p>
        </w:tc>
        <w:tc>
          <w:tcPr>
            <w:tcW w:w="6662" w:type="dxa"/>
            <w:gridSpan w:val="5"/>
            <w:tcBorders>
              <w:left w:val="single" w:sz="4" w:space="0" w:color="BFBFBF" w:themeColor="background1" w:themeShade="BF"/>
              <w:right w:val="single" w:sz="8" w:space="0" w:color="auto"/>
            </w:tcBorders>
            <w:shd w:val="clear" w:color="auto" w:fill="FFFFFF" w:themeFill="background1"/>
            <w:vAlign w:val="center"/>
          </w:tcPr>
          <w:p w14:paraId="48D8C054" w14:textId="6ED0ED6D" w:rsidR="006E66D5" w:rsidRDefault="00A76472" w:rsidP="006E66D5">
            <w:pPr>
              <w:tabs>
                <w:tab w:val="left" w:pos="3440"/>
              </w:tabs>
              <w:spacing w:line="280" w:lineRule="exact"/>
              <w:ind w:left="113"/>
              <w:jc w:val="left"/>
              <w:rPr>
                <w:rFonts w:ascii="Arial" w:hAnsi="Arial" w:cs="Arial"/>
                <w:sz w:val="24"/>
              </w:rPr>
            </w:pPr>
            <w:sdt>
              <w:sdtPr>
                <w:rPr>
                  <w:rStyle w:val="10-Arial-0"/>
                </w:rPr>
                <w:alias w:val="Material full name"/>
                <w:tag w:val="Material full name"/>
                <w:id w:val="-75442648"/>
                <w:placeholder>
                  <w:docPart w:val="051D753132D944C0B6C428B91A103B0F"/>
                </w:placeholder>
                <w:showingPlcHdr/>
              </w:sdtPr>
              <w:sdtEndPr>
                <w:rPr>
                  <w:rStyle w:val="a0"/>
                  <w:rFonts w:asciiTheme="minorHAnsi" w:eastAsiaTheme="minorEastAsia" w:hAnsiTheme="minorHAnsi" w:cs="Arial"/>
                  <w:color w:val="auto"/>
                  <w:sz w:val="21"/>
                </w:rPr>
              </w:sdtEndPr>
              <w:sdtContent>
                <w:r w:rsidR="006E66D5" w:rsidRPr="00C40EA3">
                  <w:rPr>
                    <w:rStyle w:val="aa"/>
                  </w:rPr>
                  <w:t xml:space="preserve">Click to input </w:t>
                </w:r>
                <w:r w:rsidR="006E66D5" w:rsidRPr="00C40EA3">
                  <w:rPr>
                    <w:rStyle w:val="aa"/>
                    <w:rFonts w:hint="eastAsia"/>
                  </w:rPr>
                  <w:t>material</w:t>
                </w:r>
                <w:r w:rsidR="006E66D5" w:rsidRPr="00C40EA3">
                  <w:rPr>
                    <w:rStyle w:val="aa"/>
                  </w:rPr>
                  <w:t xml:space="preserve"> name</w:t>
                </w:r>
              </w:sdtContent>
            </w:sdt>
          </w:p>
        </w:tc>
      </w:tr>
      <w:tr w:rsidR="00A67E7E" w:rsidRPr="00331716" w14:paraId="1D1FCFAF" w14:textId="77777777" w:rsidTr="0083744B">
        <w:trPr>
          <w:trHeight w:hRule="exact" w:val="312"/>
        </w:trPr>
        <w:tc>
          <w:tcPr>
            <w:tcW w:w="483" w:type="dxa"/>
            <w:tcBorders>
              <w:left w:val="single" w:sz="8" w:space="0" w:color="auto"/>
            </w:tcBorders>
            <w:vAlign w:val="center"/>
          </w:tcPr>
          <w:p w14:paraId="3203A370" w14:textId="77777777" w:rsidR="00A67E7E" w:rsidRPr="00CA4A0B" w:rsidRDefault="00A67E7E" w:rsidP="00A67E7E">
            <w:pPr>
              <w:tabs>
                <w:tab w:val="left" w:pos="3440"/>
              </w:tabs>
              <w:spacing w:line="280" w:lineRule="exact"/>
              <w:jc w:val="center"/>
              <w:rPr>
                <w:rFonts w:ascii="Arial" w:hAnsi="Arial" w:cs="Arial"/>
                <w:b/>
                <w:szCs w:val="21"/>
              </w:rPr>
            </w:pPr>
            <w:r w:rsidRPr="00CA4A0B">
              <w:rPr>
                <w:rFonts w:ascii="Arial" w:hAnsi="Arial" w:cs="Arial"/>
                <w:b/>
                <w:szCs w:val="21"/>
              </w:rPr>
              <w:t>2</w:t>
            </w:r>
          </w:p>
        </w:tc>
        <w:tc>
          <w:tcPr>
            <w:tcW w:w="1350" w:type="dxa"/>
            <w:tcBorders>
              <w:right w:val="single" w:sz="4" w:space="0" w:color="BFBFBF" w:themeColor="background1" w:themeShade="BF"/>
            </w:tcBorders>
            <w:vAlign w:val="center"/>
          </w:tcPr>
          <w:p w14:paraId="50A1D63B" w14:textId="2F7E8D6F" w:rsidR="00A67E7E" w:rsidRDefault="00A76472" w:rsidP="005C4B65">
            <w:pPr>
              <w:tabs>
                <w:tab w:val="left" w:pos="3440"/>
              </w:tabs>
              <w:spacing w:line="280" w:lineRule="exact"/>
              <w:ind w:left="170"/>
              <w:jc w:val="left"/>
              <w:rPr>
                <w:rFonts w:ascii="Arial" w:hAnsi="Arial" w:cs="Arial"/>
                <w:sz w:val="24"/>
              </w:rPr>
            </w:pPr>
            <w:sdt>
              <w:sdtPr>
                <w:rPr>
                  <w:rStyle w:val="10-Arial-0"/>
                </w:rPr>
                <w:alias w:val="Cat.#"/>
                <w:tag w:val="Cat.#"/>
                <w:id w:val="-1521166348"/>
                <w:placeholder>
                  <w:docPart w:val="723DD7A1C4774C0EB2DBA48C4C2C0EF8"/>
                </w:placeholder>
                <w:showingPlcHdr/>
              </w:sdtPr>
              <w:sdtEndPr>
                <w:rPr>
                  <w:rStyle w:val="a0"/>
                  <w:rFonts w:asciiTheme="minorHAnsi" w:eastAsiaTheme="minorEastAsia" w:hAnsiTheme="minorHAnsi" w:cs="Arial"/>
                  <w:color w:val="auto"/>
                  <w:sz w:val="21"/>
                </w:rPr>
              </w:sdtEndPr>
              <w:sdtContent>
                <w:r w:rsidR="00A67E7E" w:rsidRPr="00BF423F">
                  <w:rPr>
                    <w:rStyle w:val="aa"/>
                  </w:rPr>
                  <w:t>VC C</w:t>
                </w:r>
                <w:r w:rsidR="00A67E7E" w:rsidRPr="00BF423F">
                  <w:rPr>
                    <w:rStyle w:val="aa"/>
                    <w:rFonts w:hint="eastAsia"/>
                  </w:rPr>
                  <w:t>at</w:t>
                </w:r>
                <w:r w:rsidR="00A67E7E" w:rsidRPr="00BF423F">
                  <w:rPr>
                    <w:rStyle w:val="aa"/>
                  </w:rPr>
                  <w:t>.#</w:t>
                </w:r>
              </w:sdtContent>
            </w:sdt>
          </w:p>
        </w:tc>
        <w:tc>
          <w:tcPr>
            <w:tcW w:w="6662" w:type="dxa"/>
            <w:gridSpan w:val="5"/>
            <w:tcBorders>
              <w:left w:val="single" w:sz="4" w:space="0" w:color="BFBFBF" w:themeColor="background1" w:themeShade="BF"/>
              <w:right w:val="single" w:sz="8" w:space="0" w:color="auto"/>
            </w:tcBorders>
            <w:shd w:val="clear" w:color="auto" w:fill="FFFFFF" w:themeFill="background1"/>
            <w:vAlign w:val="center"/>
          </w:tcPr>
          <w:p w14:paraId="6BA46767" w14:textId="1E82EB1D" w:rsidR="00A67E7E" w:rsidRDefault="00A76472" w:rsidP="00A67E7E">
            <w:pPr>
              <w:tabs>
                <w:tab w:val="left" w:pos="3440"/>
              </w:tabs>
              <w:spacing w:line="280" w:lineRule="exact"/>
              <w:ind w:left="113"/>
              <w:jc w:val="left"/>
              <w:rPr>
                <w:rFonts w:ascii="Arial" w:hAnsi="Arial" w:cs="Arial"/>
                <w:sz w:val="24"/>
              </w:rPr>
            </w:pPr>
            <w:sdt>
              <w:sdtPr>
                <w:rPr>
                  <w:rStyle w:val="10-Arial-0"/>
                </w:rPr>
                <w:alias w:val="Material full name"/>
                <w:tag w:val="Material full name"/>
                <w:id w:val="-1089236301"/>
                <w:placeholder>
                  <w:docPart w:val="46AE14A33F2F497E8D6EBCD53FC570D6"/>
                </w:placeholder>
                <w:showingPlcHdr/>
              </w:sdtPr>
              <w:sdtEndPr>
                <w:rPr>
                  <w:rStyle w:val="a0"/>
                  <w:rFonts w:asciiTheme="minorHAnsi" w:eastAsiaTheme="minorEastAsia" w:hAnsiTheme="minorHAnsi" w:cs="Arial"/>
                  <w:color w:val="auto"/>
                  <w:sz w:val="21"/>
                </w:rPr>
              </w:sdtEndPr>
              <w:sdtContent>
                <w:r w:rsidR="00A67E7E" w:rsidRPr="00C40EA3">
                  <w:rPr>
                    <w:rStyle w:val="aa"/>
                  </w:rPr>
                  <w:t xml:space="preserve">Click to input </w:t>
                </w:r>
                <w:r w:rsidR="00A67E7E" w:rsidRPr="00C40EA3">
                  <w:rPr>
                    <w:rStyle w:val="aa"/>
                    <w:rFonts w:hint="eastAsia"/>
                  </w:rPr>
                  <w:t>material</w:t>
                </w:r>
                <w:r w:rsidR="00A67E7E" w:rsidRPr="00C40EA3">
                  <w:rPr>
                    <w:rStyle w:val="aa"/>
                  </w:rPr>
                  <w:t xml:space="preserve"> name</w:t>
                </w:r>
              </w:sdtContent>
            </w:sdt>
          </w:p>
        </w:tc>
      </w:tr>
      <w:tr w:rsidR="00A67E7E" w:rsidRPr="00331716" w14:paraId="7F3D3FD5" w14:textId="77777777" w:rsidTr="0083744B">
        <w:trPr>
          <w:trHeight w:hRule="exact" w:val="312"/>
        </w:trPr>
        <w:tc>
          <w:tcPr>
            <w:tcW w:w="483" w:type="dxa"/>
            <w:tcBorders>
              <w:left w:val="single" w:sz="8" w:space="0" w:color="auto"/>
            </w:tcBorders>
            <w:vAlign w:val="center"/>
          </w:tcPr>
          <w:p w14:paraId="686F2A63" w14:textId="77777777" w:rsidR="00A67E7E" w:rsidRPr="00CA4A0B" w:rsidRDefault="00A67E7E" w:rsidP="00A67E7E">
            <w:pPr>
              <w:tabs>
                <w:tab w:val="left" w:pos="3440"/>
              </w:tabs>
              <w:spacing w:line="280" w:lineRule="exact"/>
              <w:jc w:val="center"/>
              <w:rPr>
                <w:rFonts w:ascii="Arial" w:hAnsi="Arial" w:cs="Arial"/>
                <w:b/>
                <w:szCs w:val="21"/>
              </w:rPr>
            </w:pPr>
            <w:r w:rsidRPr="00CA4A0B">
              <w:rPr>
                <w:rFonts w:ascii="Arial" w:hAnsi="Arial" w:cs="Arial"/>
                <w:b/>
                <w:szCs w:val="21"/>
              </w:rPr>
              <w:t>3</w:t>
            </w:r>
          </w:p>
        </w:tc>
        <w:tc>
          <w:tcPr>
            <w:tcW w:w="1350" w:type="dxa"/>
            <w:tcBorders>
              <w:right w:val="single" w:sz="4" w:space="0" w:color="BFBFBF" w:themeColor="background1" w:themeShade="BF"/>
            </w:tcBorders>
            <w:vAlign w:val="center"/>
          </w:tcPr>
          <w:p w14:paraId="0BBA128D" w14:textId="1C063656" w:rsidR="00A67E7E" w:rsidRDefault="00A76472" w:rsidP="005C4B65">
            <w:pPr>
              <w:tabs>
                <w:tab w:val="left" w:pos="3440"/>
              </w:tabs>
              <w:spacing w:line="280" w:lineRule="exact"/>
              <w:ind w:left="170"/>
              <w:jc w:val="left"/>
              <w:rPr>
                <w:rFonts w:ascii="Arial" w:hAnsi="Arial" w:cs="Arial"/>
                <w:sz w:val="24"/>
              </w:rPr>
            </w:pPr>
            <w:sdt>
              <w:sdtPr>
                <w:rPr>
                  <w:rStyle w:val="10-Arial-0"/>
                </w:rPr>
                <w:alias w:val="Cat.#"/>
                <w:tag w:val="Cat.#"/>
                <w:id w:val="-1790959427"/>
                <w:placeholder>
                  <w:docPart w:val="8EC898E02F73488CAAE218B084423457"/>
                </w:placeholder>
                <w:showingPlcHdr/>
              </w:sdtPr>
              <w:sdtEndPr>
                <w:rPr>
                  <w:rStyle w:val="a0"/>
                  <w:rFonts w:asciiTheme="minorHAnsi" w:eastAsiaTheme="minorEastAsia" w:hAnsiTheme="minorHAnsi" w:cs="Arial"/>
                  <w:color w:val="auto"/>
                  <w:sz w:val="21"/>
                </w:rPr>
              </w:sdtEndPr>
              <w:sdtContent>
                <w:r w:rsidR="00A67E7E" w:rsidRPr="00BF423F">
                  <w:rPr>
                    <w:rStyle w:val="aa"/>
                  </w:rPr>
                  <w:t>VC C</w:t>
                </w:r>
                <w:r w:rsidR="00A67E7E" w:rsidRPr="00BF423F">
                  <w:rPr>
                    <w:rStyle w:val="aa"/>
                    <w:rFonts w:hint="eastAsia"/>
                  </w:rPr>
                  <w:t>at</w:t>
                </w:r>
                <w:r w:rsidR="00A67E7E" w:rsidRPr="00BF423F">
                  <w:rPr>
                    <w:rStyle w:val="aa"/>
                  </w:rPr>
                  <w:t>.#</w:t>
                </w:r>
              </w:sdtContent>
            </w:sdt>
          </w:p>
        </w:tc>
        <w:tc>
          <w:tcPr>
            <w:tcW w:w="6662" w:type="dxa"/>
            <w:gridSpan w:val="5"/>
            <w:tcBorders>
              <w:left w:val="single" w:sz="4" w:space="0" w:color="BFBFBF" w:themeColor="background1" w:themeShade="BF"/>
              <w:right w:val="single" w:sz="8" w:space="0" w:color="auto"/>
            </w:tcBorders>
            <w:shd w:val="clear" w:color="auto" w:fill="FFFFFF" w:themeFill="background1"/>
            <w:vAlign w:val="center"/>
          </w:tcPr>
          <w:p w14:paraId="7C6664FD" w14:textId="4A77ABE7" w:rsidR="00A67E7E" w:rsidRDefault="00A76472" w:rsidP="00A67E7E">
            <w:pPr>
              <w:tabs>
                <w:tab w:val="left" w:pos="3440"/>
              </w:tabs>
              <w:spacing w:line="280" w:lineRule="exact"/>
              <w:ind w:left="113"/>
              <w:jc w:val="left"/>
              <w:rPr>
                <w:rFonts w:ascii="Arial" w:hAnsi="Arial" w:cs="Arial"/>
                <w:sz w:val="24"/>
              </w:rPr>
            </w:pPr>
            <w:sdt>
              <w:sdtPr>
                <w:rPr>
                  <w:rStyle w:val="10-Arial-0"/>
                </w:rPr>
                <w:alias w:val="Material full name"/>
                <w:tag w:val="Material full name"/>
                <w:id w:val="232047449"/>
                <w:placeholder>
                  <w:docPart w:val="9CD5649478974F83998709B93D3009CC"/>
                </w:placeholder>
                <w:showingPlcHdr/>
              </w:sdtPr>
              <w:sdtEndPr>
                <w:rPr>
                  <w:rStyle w:val="a0"/>
                  <w:rFonts w:asciiTheme="minorHAnsi" w:eastAsiaTheme="minorEastAsia" w:hAnsiTheme="minorHAnsi" w:cs="Arial"/>
                  <w:color w:val="auto"/>
                  <w:sz w:val="21"/>
                </w:rPr>
              </w:sdtEndPr>
              <w:sdtContent>
                <w:r w:rsidR="00A67E7E" w:rsidRPr="00C40EA3">
                  <w:rPr>
                    <w:rStyle w:val="aa"/>
                  </w:rPr>
                  <w:t xml:space="preserve">Click to input </w:t>
                </w:r>
                <w:r w:rsidR="00A67E7E" w:rsidRPr="00C40EA3">
                  <w:rPr>
                    <w:rStyle w:val="aa"/>
                    <w:rFonts w:hint="eastAsia"/>
                  </w:rPr>
                  <w:t>material</w:t>
                </w:r>
                <w:r w:rsidR="00A67E7E" w:rsidRPr="00C40EA3">
                  <w:rPr>
                    <w:rStyle w:val="aa"/>
                  </w:rPr>
                  <w:t xml:space="preserve"> name</w:t>
                </w:r>
              </w:sdtContent>
            </w:sdt>
          </w:p>
        </w:tc>
      </w:tr>
      <w:tr w:rsidR="00A67E7E" w:rsidRPr="00331716" w14:paraId="3CC6F307" w14:textId="77777777" w:rsidTr="0083744B">
        <w:trPr>
          <w:trHeight w:hRule="exact" w:val="312"/>
        </w:trPr>
        <w:tc>
          <w:tcPr>
            <w:tcW w:w="483" w:type="dxa"/>
            <w:tcBorders>
              <w:left w:val="single" w:sz="8" w:space="0" w:color="auto"/>
            </w:tcBorders>
            <w:vAlign w:val="center"/>
          </w:tcPr>
          <w:p w14:paraId="6BC6CD61" w14:textId="77777777" w:rsidR="00A67E7E" w:rsidRPr="00CA4A0B" w:rsidRDefault="00A67E7E" w:rsidP="00A67E7E">
            <w:pPr>
              <w:tabs>
                <w:tab w:val="left" w:pos="3440"/>
              </w:tabs>
              <w:spacing w:line="280" w:lineRule="exact"/>
              <w:jc w:val="center"/>
              <w:rPr>
                <w:rFonts w:ascii="Arial" w:hAnsi="Arial" w:cs="Arial"/>
                <w:b/>
                <w:szCs w:val="21"/>
              </w:rPr>
            </w:pPr>
            <w:r w:rsidRPr="00CA4A0B">
              <w:rPr>
                <w:rFonts w:ascii="Arial" w:hAnsi="Arial" w:cs="Arial"/>
                <w:b/>
                <w:szCs w:val="21"/>
              </w:rPr>
              <w:t>4</w:t>
            </w:r>
          </w:p>
        </w:tc>
        <w:tc>
          <w:tcPr>
            <w:tcW w:w="1350" w:type="dxa"/>
            <w:tcBorders>
              <w:right w:val="single" w:sz="4" w:space="0" w:color="BFBFBF" w:themeColor="background1" w:themeShade="BF"/>
            </w:tcBorders>
            <w:vAlign w:val="center"/>
          </w:tcPr>
          <w:p w14:paraId="44C1FDF2" w14:textId="56A02019" w:rsidR="00A67E7E" w:rsidRDefault="00A76472" w:rsidP="005C4B65">
            <w:pPr>
              <w:tabs>
                <w:tab w:val="left" w:pos="3440"/>
              </w:tabs>
              <w:spacing w:line="280" w:lineRule="exact"/>
              <w:ind w:left="170"/>
              <w:jc w:val="left"/>
              <w:rPr>
                <w:rFonts w:ascii="Arial" w:hAnsi="Arial" w:cs="Arial"/>
                <w:sz w:val="24"/>
              </w:rPr>
            </w:pPr>
            <w:sdt>
              <w:sdtPr>
                <w:rPr>
                  <w:rStyle w:val="10-Arial-0"/>
                </w:rPr>
                <w:alias w:val="Cat.#"/>
                <w:tag w:val="Cat.#"/>
                <w:id w:val="-1135175046"/>
                <w:placeholder>
                  <w:docPart w:val="77AA22CA4E17474884DBDF43857651F5"/>
                </w:placeholder>
                <w:showingPlcHdr/>
              </w:sdtPr>
              <w:sdtEndPr>
                <w:rPr>
                  <w:rStyle w:val="a0"/>
                  <w:rFonts w:asciiTheme="minorHAnsi" w:eastAsiaTheme="minorEastAsia" w:hAnsiTheme="minorHAnsi" w:cs="Arial"/>
                  <w:color w:val="auto"/>
                  <w:sz w:val="21"/>
                </w:rPr>
              </w:sdtEndPr>
              <w:sdtContent>
                <w:r w:rsidR="00A67E7E" w:rsidRPr="00BF423F">
                  <w:rPr>
                    <w:rStyle w:val="aa"/>
                  </w:rPr>
                  <w:t>VC C</w:t>
                </w:r>
                <w:r w:rsidR="00A67E7E" w:rsidRPr="00BF423F">
                  <w:rPr>
                    <w:rStyle w:val="aa"/>
                    <w:rFonts w:hint="eastAsia"/>
                  </w:rPr>
                  <w:t>at</w:t>
                </w:r>
                <w:r w:rsidR="00A67E7E" w:rsidRPr="00BF423F">
                  <w:rPr>
                    <w:rStyle w:val="aa"/>
                  </w:rPr>
                  <w:t>.#</w:t>
                </w:r>
              </w:sdtContent>
            </w:sdt>
          </w:p>
        </w:tc>
        <w:tc>
          <w:tcPr>
            <w:tcW w:w="6662" w:type="dxa"/>
            <w:gridSpan w:val="5"/>
            <w:tcBorders>
              <w:left w:val="single" w:sz="4" w:space="0" w:color="BFBFBF" w:themeColor="background1" w:themeShade="BF"/>
              <w:right w:val="single" w:sz="8" w:space="0" w:color="auto"/>
            </w:tcBorders>
            <w:shd w:val="clear" w:color="auto" w:fill="FFFFFF" w:themeFill="background1"/>
            <w:vAlign w:val="center"/>
          </w:tcPr>
          <w:p w14:paraId="6138028E" w14:textId="03819020" w:rsidR="00A67E7E" w:rsidRDefault="00A76472" w:rsidP="00A67E7E">
            <w:pPr>
              <w:tabs>
                <w:tab w:val="left" w:pos="3440"/>
              </w:tabs>
              <w:spacing w:line="280" w:lineRule="exact"/>
              <w:ind w:left="113"/>
              <w:jc w:val="left"/>
              <w:rPr>
                <w:rFonts w:ascii="Arial" w:hAnsi="Arial" w:cs="Arial"/>
                <w:sz w:val="24"/>
              </w:rPr>
            </w:pPr>
            <w:sdt>
              <w:sdtPr>
                <w:rPr>
                  <w:rStyle w:val="10-Arial-0"/>
                </w:rPr>
                <w:alias w:val="Material full name"/>
                <w:tag w:val="Material full name"/>
                <w:id w:val="1780067082"/>
                <w:placeholder>
                  <w:docPart w:val="B60C8C7BA3D54F0A9494C3BC379EFFBC"/>
                </w:placeholder>
                <w:showingPlcHdr/>
              </w:sdtPr>
              <w:sdtEndPr>
                <w:rPr>
                  <w:rStyle w:val="a0"/>
                  <w:rFonts w:asciiTheme="minorHAnsi" w:eastAsiaTheme="minorEastAsia" w:hAnsiTheme="minorHAnsi" w:cs="Arial"/>
                  <w:color w:val="auto"/>
                  <w:sz w:val="21"/>
                </w:rPr>
              </w:sdtEndPr>
              <w:sdtContent>
                <w:r w:rsidR="00A67E7E" w:rsidRPr="00C40EA3">
                  <w:rPr>
                    <w:rStyle w:val="aa"/>
                  </w:rPr>
                  <w:t xml:space="preserve">Click to input </w:t>
                </w:r>
                <w:r w:rsidR="00A67E7E" w:rsidRPr="00C40EA3">
                  <w:rPr>
                    <w:rStyle w:val="aa"/>
                    <w:rFonts w:hint="eastAsia"/>
                  </w:rPr>
                  <w:t>material</w:t>
                </w:r>
                <w:r w:rsidR="00A67E7E" w:rsidRPr="00C40EA3">
                  <w:rPr>
                    <w:rStyle w:val="aa"/>
                  </w:rPr>
                  <w:t xml:space="preserve"> name</w:t>
                </w:r>
              </w:sdtContent>
            </w:sdt>
          </w:p>
        </w:tc>
      </w:tr>
      <w:tr w:rsidR="00A67E7E" w:rsidRPr="00331716" w14:paraId="44FF4EEB" w14:textId="77777777" w:rsidTr="0083744B">
        <w:trPr>
          <w:trHeight w:hRule="exact" w:val="312"/>
        </w:trPr>
        <w:tc>
          <w:tcPr>
            <w:tcW w:w="483" w:type="dxa"/>
            <w:tcBorders>
              <w:left w:val="single" w:sz="8" w:space="0" w:color="auto"/>
            </w:tcBorders>
            <w:vAlign w:val="center"/>
          </w:tcPr>
          <w:p w14:paraId="37662D88" w14:textId="77777777" w:rsidR="00A67E7E" w:rsidRPr="00CA4A0B" w:rsidRDefault="00A67E7E" w:rsidP="00A67E7E">
            <w:pPr>
              <w:tabs>
                <w:tab w:val="left" w:pos="3440"/>
              </w:tabs>
              <w:spacing w:line="280" w:lineRule="exact"/>
              <w:jc w:val="center"/>
              <w:rPr>
                <w:rFonts w:ascii="Arial" w:hAnsi="Arial" w:cs="Arial"/>
                <w:b/>
                <w:szCs w:val="21"/>
              </w:rPr>
            </w:pPr>
            <w:r w:rsidRPr="00CA4A0B">
              <w:rPr>
                <w:rFonts w:ascii="Arial" w:hAnsi="Arial" w:cs="Arial"/>
                <w:b/>
                <w:szCs w:val="21"/>
              </w:rPr>
              <w:t>5</w:t>
            </w:r>
          </w:p>
        </w:tc>
        <w:tc>
          <w:tcPr>
            <w:tcW w:w="1350" w:type="dxa"/>
            <w:tcBorders>
              <w:right w:val="single" w:sz="4" w:space="0" w:color="BFBFBF" w:themeColor="background1" w:themeShade="BF"/>
            </w:tcBorders>
            <w:vAlign w:val="center"/>
          </w:tcPr>
          <w:p w14:paraId="65ED9A03" w14:textId="3646975E" w:rsidR="00A67E7E" w:rsidRDefault="00A76472" w:rsidP="005C4B65">
            <w:pPr>
              <w:tabs>
                <w:tab w:val="left" w:pos="3440"/>
              </w:tabs>
              <w:spacing w:line="280" w:lineRule="exact"/>
              <w:ind w:left="170"/>
              <w:jc w:val="left"/>
              <w:rPr>
                <w:rFonts w:ascii="Arial" w:hAnsi="Arial" w:cs="Arial"/>
                <w:sz w:val="24"/>
              </w:rPr>
            </w:pPr>
            <w:sdt>
              <w:sdtPr>
                <w:rPr>
                  <w:rStyle w:val="10-Arial-0"/>
                </w:rPr>
                <w:alias w:val="Cat.#"/>
                <w:tag w:val="Cat.#"/>
                <w:id w:val="-604578916"/>
                <w:placeholder>
                  <w:docPart w:val="C498F629A0A346A3892F40B1E48413C3"/>
                </w:placeholder>
                <w:showingPlcHdr/>
              </w:sdtPr>
              <w:sdtEndPr>
                <w:rPr>
                  <w:rStyle w:val="a0"/>
                  <w:rFonts w:asciiTheme="minorHAnsi" w:eastAsiaTheme="minorEastAsia" w:hAnsiTheme="minorHAnsi" w:cs="Arial"/>
                  <w:color w:val="auto"/>
                  <w:sz w:val="21"/>
                </w:rPr>
              </w:sdtEndPr>
              <w:sdtContent>
                <w:r w:rsidR="00A67E7E" w:rsidRPr="00BF423F">
                  <w:rPr>
                    <w:rStyle w:val="aa"/>
                  </w:rPr>
                  <w:t>VC C</w:t>
                </w:r>
                <w:r w:rsidR="00A67E7E" w:rsidRPr="00BF423F">
                  <w:rPr>
                    <w:rStyle w:val="aa"/>
                    <w:rFonts w:hint="eastAsia"/>
                  </w:rPr>
                  <w:t>at</w:t>
                </w:r>
                <w:r w:rsidR="00A67E7E" w:rsidRPr="00BF423F">
                  <w:rPr>
                    <w:rStyle w:val="aa"/>
                  </w:rPr>
                  <w:t>.#</w:t>
                </w:r>
              </w:sdtContent>
            </w:sdt>
          </w:p>
        </w:tc>
        <w:tc>
          <w:tcPr>
            <w:tcW w:w="6662" w:type="dxa"/>
            <w:gridSpan w:val="5"/>
            <w:tcBorders>
              <w:left w:val="single" w:sz="4" w:space="0" w:color="BFBFBF" w:themeColor="background1" w:themeShade="BF"/>
              <w:right w:val="single" w:sz="8" w:space="0" w:color="auto"/>
            </w:tcBorders>
            <w:shd w:val="clear" w:color="auto" w:fill="FFFFFF" w:themeFill="background1"/>
            <w:vAlign w:val="center"/>
          </w:tcPr>
          <w:p w14:paraId="673A5C99" w14:textId="46199EF6" w:rsidR="00A67E7E" w:rsidRDefault="00A76472" w:rsidP="00A67E7E">
            <w:pPr>
              <w:tabs>
                <w:tab w:val="left" w:pos="3440"/>
              </w:tabs>
              <w:spacing w:line="280" w:lineRule="exact"/>
              <w:ind w:left="113"/>
              <w:jc w:val="left"/>
              <w:rPr>
                <w:rFonts w:ascii="Arial" w:hAnsi="Arial" w:cs="Arial"/>
                <w:sz w:val="24"/>
              </w:rPr>
            </w:pPr>
            <w:sdt>
              <w:sdtPr>
                <w:rPr>
                  <w:rStyle w:val="10-Arial-0"/>
                </w:rPr>
                <w:alias w:val="Material full name"/>
                <w:tag w:val="Material full name"/>
                <w:id w:val="1522967890"/>
                <w:placeholder>
                  <w:docPart w:val="F1D96AEB614D4E4A969E91DEC74996BA"/>
                </w:placeholder>
                <w:showingPlcHdr/>
              </w:sdtPr>
              <w:sdtEndPr>
                <w:rPr>
                  <w:rStyle w:val="a0"/>
                  <w:rFonts w:asciiTheme="minorHAnsi" w:eastAsiaTheme="minorEastAsia" w:hAnsiTheme="minorHAnsi" w:cs="Arial"/>
                  <w:color w:val="auto"/>
                  <w:sz w:val="21"/>
                </w:rPr>
              </w:sdtEndPr>
              <w:sdtContent>
                <w:r w:rsidR="00A67E7E" w:rsidRPr="00C40EA3">
                  <w:rPr>
                    <w:rStyle w:val="aa"/>
                  </w:rPr>
                  <w:t xml:space="preserve">Click to input </w:t>
                </w:r>
                <w:r w:rsidR="00A67E7E" w:rsidRPr="00C40EA3">
                  <w:rPr>
                    <w:rStyle w:val="aa"/>
                    <w:rFonts w:hint="eastAsia"/>
                  </w:rPr>
                  <w:t>material</w:t>
                </w:r>
                <w:r w:rsidR="00A67E7E" w:rsidRPr="00C40EA3">
                  <w:rPr>
                    <w:rStyle w:val="aa"/>
                  </w:rPr>
                  <w:t xml:space="preserve"> name</w:t>
                </w:r>
              </w:sdtContent>
            </w:sdt>
          </w:p>
        </w:tc>
      </w:tr>
      <w:tr w:rsidR="00A67E7E" w:rsidRPr="00331716" w14:paraId="66727E5D" w14:textId="77777777" w:rsidTr="0083744B">
        <w:trPr>
          <w:trHeight w:hRule="exact" w:val="312"/>
        </w:trPr>
        <w:tc>
          <w:tcPr>
            <w:tcW w:w="483" w:type="dxa"/>
            <w:tcBorders>
              <w:left w:val="single" w:sz="8" w:space="0" w:color="auto"/>
            </w:tcBorders>
            <w:vAlign w:val="center"/>
          </w:tcPr>
          <w:p w14:paraId="11837872" w14:textId="77777777" w:rsidR="00A67E7E" w:rsidRPr="00CA4A0B" w:rsidRDefault="00A67E7E" w:rsidP="00A67E7E">
            <w:pPr>
              <w:tabs>
                <w:tab w:val="left" w:pos="3440"/>
              </w:tabs>
              <w:spacing w:line="280" w:lineRule="exact"/>
              <w:jc w:val="center"/>
              <w:rPr>
                <w:rFonts w:ascii="Arial" w:hAnsi="Arial" w:cs="Arial"/>
                <w:b/>
                <w:szCs w:val="21"/>
              </w:rPr>
            </w:pPr>
            <w:r w:rsidRPr="00CA4A0B">
              <w:rPr>
                <w:rFonts w:ascii="Arial" w:hAnsi="Arial" w:cs="Arial"/>
                <w:b/>
                <w:szCs w:val="21"/>
              </w:rPr>
              <w:t>6</w:t>
            </w:r>
          </w:p>
        </w:tc>
        <w:tc>
          <w:tcPr>
            <w:tcW w:w="1350" w:type="dxa"/>
            <w:tcBorders>
              <w:right w:val="single" w:sz="4" w:space="0" w:color="BFBFBF" w:themeColor="background1" w:themeShade="BF"/>
            </w:tcBorders>
            <w:vAlign w:val="center"/>
          </w:tcPr>
          <w:p w14:paraId="7BB0768A" w14:textId="17B707E1" w:rsidR="00A67E7E" w:rsidRDefault="00A76472" w:rsidP="005C4B65">
            <w:pPr>
              <w:tabs>
                <w:tab w:val="left" w:pos="3440"/>
              </w:tabs>
              <w:spacing w:line="280" w:lineRule="exact"/>
              <w:ind w:left="170"/>
              <w:jc w:val="left"/>
              <w:rPr>
                <w:rFonts w:ascii="Arial" w:hAnsi="Arial" w:cs="Arial"/>
                <w:sz w:val="24"/>
              </w:rPr>
            </w:pPr>
            <w:sdt>
              <w:sdtPr>
                <w:rPr>
                  <w:rStyle w:val="10-Arial-0"/>
                </w:rPr>
                <w:alias w:val="Cat.#"/>
                <w:tag w:val="Cat.#"/>
                <w:id w:val="1662425713"/>
                <w:placeholder>
                  <w:docPart w:val="EA492AC8AE80430AAE62D7587A4B49AD"/>
                </w:placeholder>
                <w:showingPlcHdr/>
              </w:sdtPr>
              <w:sdtEndPr>
                <w:rPr>
                  <w:rStyle w:val="a0"/>
                  <w:rFonts w:asciiTheme="minorHAnsi" w:eastAsiaTheme="minorEastAsia" w:hAnsiTheme="minorHAnsi" w:cs="Arial"/>
                  <w:color w:val="auto"/>
                  <w:sz w:val="21"/>
                </w:rPr>
              </w:sdtEndPr>
              <w:sdtContent>
                <w:r w:rsidR="00A67E7E" w:rsidRPr="00BF423F">
                  <w:rPr>
                    <w:rStyle w:val="aa"/>
                  </w:rPr>
                  <w:t>VC C</w:t>
                </w:r>
                <w:r w:rsidR="00A67E7E" w:rsidRPr="00BF423F">
                  <w:rPr>
                    <w:rStyle w:val="aa"/>
                    <w:rFonts w:hint="eastAsia"/>
                  </w:rPr>
                  <w:t>at</w:t>
                </w:r>
                <w:r w:rsidR="00A67E7E" w:rsidRPr="00BF423F">
                  <w:rPr>
                    <w:rStyle w:val="aa"/>
                  </w:rPr>
                  <w:t>.#</w:t>
                </w:r>
              </w:sdtContent>
            </w:sdt>
          </w:p>
        </w:tc>
        <w:tc>
          <w:tcPr>
            <w:tcW w:w="6662" w:type="dxa"/>
            <w:gridSpan w:val="5"/>
            <w:tcBorders>
              <w:left w:val="single" w:sz="4" w:space="0" w:color="BFBFBF" w:themeColor="background1" w:themeShade="BF"/>
              <w:right w:val="single" w:sz="8" w:space="0" w:color="auto"/>
            </w:tcBorders>
            <w:shd w:val="clear" w:color="auto" w:fill="FFFFFF" w:themeFill="background1"/>
            <w:vAlign w:val="center"/>
          </w:tcPr>
          <w:p w14:paraId="3BC09720" w14:textId="4F656333" w:rsidR="00A67E7E" w:rsidRDefault="00A76472" w:rsidP="00A67E7E">
            <w:pPr>
              <w:tabs>
                <w:tab w:val="left" w:pos="3440"/>
              </w:tabs>
              <w:spacing w:line="280" w:lineRule="exact"/>
              <w:ind w:left="113"/>
              <w:jc w:val="left"/>
              <w:rPr>
                <w:rFonts w:ascii="Arial" w:hAnsi="Arial" w:cs="Arial"/>
                <w:sz w:val="24"/>
              </w:rPr>
            </w:pPr>
            <w:sdt>
              <w:sdtPr>
                <w:rPr>
                  <w:rStyle w:val="10-Arial-0"/>
                </w:rPr>
                <w:alias w:val="Material full name"/>
                <w:tag w:val="Material full name"/>
                <w:id w:val="-1557699257"/>
                <w:placeholder>
                  <w:docPart w:val="593D195E3A494827A1946917CF67BC75"/>
                </w:placeholder>
                <w:showingPlcHdr/>
              </w:sdtPr>
              <w:sdtEndPr>
                <w:rPr>
                  <w:rStyle w:val="a0"/>
                  <w:rFonts w:asciiTheme="minorHAnsi" w:eastAsiaTheme="minorEastAsia" w:hAnsiTheme="minorHAnsi" w:cs="Arial"/>
                  <w:color w:val="auto"/>
                  <w:sz w:val="21"/>
                </w:rPr>
              </w:sdtEndPr>
              <w:sdtContent>
                <w:r w:rsidR="00A67E7E" w:rsidRPr="00C40EA3">
                  <w:rPr>
                    <w:rStyle w:val="aa"/>
                  </w:rPr>
                  <w:t xml:space="preserve">Click to input </w:t>
                </w:r>
                <w:r w:rsidR="00A67E7E" w:rsidRPr="00C40EA3">
                  <w:rPr>
                    <w:rStyle w:val="aa"/>
                    <w:rFonts w:hint="eastAsia"/>
                  </w:rPr>
                  <w:t>material</w:t>
                </w:r>
                <w:r w:rsidR="00A67E7E" w:rsidRPr="00C40EA3">
                  <w:rPr>
                    <w:rStyle w:val="aa"/>
                  </w:rPr>
                  <w:t xml:space="preserve"> name</w:t>
                </w:r>
              </w:sdtContent>
            </w:sdt>
          </w:p>
        </w:tc>
      </w:tr>
      <w:tr w:rsidR="00A67E7E" w:rsidRPr="00331716" w14:paraId="0E478286" w14:textId="77777777" w:rsidTr="0083744B">
        <w:trPr>
          <w:trHeight w:hRule="exact" w:val="312"/>
        </w:trPr>
        <w:tc>
          <w:tcPr>
            <w:tcW w:w="483" w:type="dxa"/>
            <w:tcBorders>
              <w:left w:val="single" w:sz="8" w:space="0" w:color="auto"/>
            </w:tcBorders>
            <w:vAlign w:val="center"/>
          </w:tcPr>
          <w:p w14:paraId="5166AA86" w14:textId="77777777" w:rsidR="00A67E7E" w:rsidRPr="00CA4A0B" w:rsidRDefault="00A67E7E" w:rsidP="00A67E7E">
            <w:pPr>
              <w:tabs>
                <w:tab w:val="left" w:pos="3440"/>
              </w:tabs>
              <w:spacing w:line="280" w:lineRule="exact"/>
              <w:jc w:val="center"/>
              <w:rPr>
                <w:rFonts w:ascii="Arial" w:hAnsi="Arial" w:cs="Arial"/>
                <w:b/>
                <w:szCs w:val="21"/>
              </w:rPr>
            </w:pPr>
            <w:r w:rsidRPr="00CA4A0B">
              <w:rPr>
                <w:rFonts w:ascii="Arial" w:hAnsi="Arial" w:cs="Arial"/>
                <w:b/>
                <w:szCs w:val="21"/>
              </w:rPr>
              <w:t>7</w:t>
            </w:r>
          </w:p>
        </w:tc>
        <w:tc>
          <w:tcPr>
            <w:tcW w:w="1350" w:type="dxa"/>
            <w:tcBorders>
              <w:right w:val="single" w:sz="4" w:space="0" w:color="BFBFBF" w:themeColor="background1" w:themeShade="BF"/>
            </w:tcBorders>
            <w:vAlign w:val="center"/>
          </w:tcPr>
          <w:p w14:paraId="6AA8B05E" w14:textId="6FC9C075" w:rsidR="00A67E7E" w:rsidRDefault="00A76472" w:rsidP="005C4B65">
            <w:pPr>
              <w:tabs>
                <w:tab w:val="left" w:pos="3440"/>
              </w:tabs>
              <w:spacing w:line="280" w:lineRule="exact"/>
              <w:ind w:left="170"/>
              <w:jc w:val="left"/>
              <w:rPr>
                <w:rFonts w:ascii="Arial" w:hAnsi="Arial" w:cs="Arial"/>
                <w:sz w:val="24"/>
              </w:rPr>
            </w:pPr>
            <w:sdt>
              <w:sdtPr>
                <w:rPr>
                  <w:rStyle w:val="10-Arial-0"/>
                </w:rPr>
                <w:alias w:val="Cat.#"/>
                <w:tag w:val="Cat.#"/>
                <w:id w:val="502096404"/>
                <w:placeholder>
                  <w:docPart w:val="DA544AE4C1C4443091882C472C2F6927"/>
                </w:placeholder>
                <w:showingPlcHdr/>
              </w:sdtPr>
              <w:sdtEndPr>
                <w:rPr>
                  <w:rStyle w:val="a0"/>
                  <w:rFonts w:asciiTheme="minorHAnsi" w:eastAsiaTheme="minorEastAsia" w:hAnsiTheme="minorHAnsi" w:cs="Arial"/>
                  <w:color w:val="auto"/>
                  <w:sz w:val="21"/>
                </w:rPr>
              </w:sdtEndPr>
              <w:sdtContent>
                <w:r w:rsidR="00A67E7E" w:rsidRPr="00BF423F">
                  <w:rPr>
                    <w:rStyle w:val="aa"/>
                  </w:rPr>
                  <w:t>VC C</w:t>
                </w:r>
                <w:r w:rsidR="00A67E7E" w:rsidRPr="00BF423F">
                  <w:rPr>
                    <w:rStyle w:val="aa"/>
                    <w:rFonts w:hint="eastAsia"/>
                  </w:rPr>
                  <w:t>at</w:t>
                </w:r>
                <w:r w:rsidR="00A67E7E" w:rsidRPr="00BF423F">
                  <w:rPr>
                    <w:rStyle w:val="aa"/>
                  </w:rPr>
                  <w:t>.#</w:t>
                </w:r>
              </w:sdtContent>
            </w:sdt>
          </w:p>
        </w:tc>
        <w:tc>
          <w:tcPr>
            <w:tcW w:w="6662" w:type="dxa"/>
            <w:gridSpan w:val="5"/>
            <w:tcBorders>
              <w:left w:val="single" w:sz="4" w:space="0" w:color="BFBFBF" w:themeColor="background1" w:themeShade="BF"/>
              <w:right w:val="single" w:sz="8" w:space="0" w:color="auto"/>
            </w:tcBorders>
            <w:shd w:val="clear" w:color="auto" w:fill="FFFFFF" w:themeFill="background1"/>
            <w:vAlign w:val="center"/>
          </w:tcPr>
          <w:p w14:paraId="6482F03F" w14:textId="36669569" w:rsidR="00A67E7E" w:rsidRDefault="00A76472" w:rsidP="00A67E7E">
            <w:pPr>
              <w:tabs>
                <w:tab w:val="left" w:pos="3440"/>
              </w:tabs>
              <w:spacing w:line="280" w:lineRule="exact"/>
              <w:ind w:left="113"/>
              <w:jc w:val="left"/>
              <w:rPr>
                <w:rFonts w:ascii="Arial" w:hAnsi="Arial" w:cs="Arial"/>
                <w:sz w:val="24"/>
              </w:rPr>
            </w:pPr>
            <w:sdt>
              <w:sdtPr>
                <w:rPr>
                  <w:rStyle w:val="10-Arial-0"/>
                </w:rPr>
                <w:alias w:val="Material full name"/>
                <w:tag w:val="Material full name"/>
                <w:id w:val="931096271"/>
                <w:placeholder>
                  <w:docPart w:val="CFA02DA999524DF594EFD2C0D3EEA955"/>
                </w:placeholder>
                <w:showingPlcHdr/>
              </w:sdtPr>
              <w:sdtEndPr>
                <w:rPr>
                  <w:rStyle w:val="a0"/>
                  <w:rFonts w:asciiTheme="minorHAnsi" w:eastAsiaTheme="minorEastAsia" w:hAnsiTheme="minorHAnsi" w:cs="Arial"/>
                  <w:color w:val="auto"/>
                  <w:sz w:val="21"/>
                </w:rPr>
              </w:sdtEndPr>
              <w:sdtContent>
                <w:r w:rsidR="00A67E7E" w:rsidRPr="00C40EA3">
                  <w:rPr>
                    <w:rStyle w:val="aa"/>
                  </w:rPr>
                  <w:t xml:space="preserve">Click to input </w:t>
                </w:r>
                <w:r w:rsidR="00A67E7E" w:rsidRPr="00C40EA3">
                  <w:rPr>
                    <w:rStyle w:val="aa"/>
                    <w:rFonts w:hint="eastAsia"/>
                  </w:rPr>
                  <w:t>material</w:t>
                </w:r>
                <w:r w:rsidR="00A67E7E" w:rsidRPr="00C40EA3">
                  <w:rPr>
                    <w:rStyle w:val="aa"/>
                  </w:rPr>
                  <w:t xml:space="preserve"> name</w:t>
                </w:r>
              </w:sdtContent>
            </w:sdt>
          </w:p>
        </w:tc>
      </w:tr>
      <w:tr w:rsidR="00A67E7E" w:rsidRPr="00331716" w14:paraId="60A7D4EC" w14:textId="77777777" w:rsidTr="0083744B">
        <w:trPr>
          <w:trHeight w:hRule="exact" w:val="312"/>
        </w:trPr>
        <w:tc>
          <w:tcPr>
            <w:tcW w:w="483" w:type="dxa"/>
            <w:tcBorders>
              <w:left w:val="single" w:sz="8" w:space="0" w:color="auto"/>
            </w:tcBorders>
            <w:vAlign w:val="center"/>
          </w:tcPr>
          <w:p w14:paraId="6866F5CA" w14:textId="77777777" w:rsidR="00A67E7E" w:rsidRPr="00CA4A0B" w:rsidRDefault="00A67E7E" w:rsidP="00A67E7E">
            <w:pPr>
              <w:tabs>
                <w:tab w:val="left" w:pos="3440"/>
              </w:tabs>
              <w:spacing w:line="280" w:lineRule="exact"/>
              <w:jc w:val="center"/>
              <w:rPr>
                <w:rFonts w:ascii="Arial" w:hAnsi="Arial" w:cs="Arial"/>
                <w:b/>
                <w:szCs w:val="21"/>
              </w:rPr>
            </w:pPr>
            <w:r w:rsidRPr="00CA4A0B">
              <w:rPr>
                <w:rFonts w:ascii="Arial" w:hAnsi="Arial" w:cs="Arial"/>
                <w:b/>
                <w:szCs w:val="21"/>
              </w:rPr>
              <w:t>8</w:t>
            </w:r>
          </w:p>
        </w:tc>
        <w:tc>
          <w:tcPr>
            <w:tcW w:w="1350" w:type="dxa"/>
            <w:tcBorders>
              <w:right w:val="single" w:sz="4" w:space="0" w:color="BFBFBF" w:themeColor="background1" w:themeShade="BF"/>
            </w:tcBorders>
            <w:vAlign w:val="center"/>
          </w:tcPr>
          <w:p w14:paraId="50F03F8B" w14:textId="4CE9270A" w:rsidR="00A67E7E" w:rsidRDefault="00A76472" w:rsidP="005C4B65">
            <w:pPr>
              <w:tabs>
                <w:tab w:val="left" w:pos="3440"/>
              </w:tabs>
              <w:spacing w:line="280" w:lineRule="exact"/>
              <w:ind w:left="170"/>
              <w:jc w:val="left"/>
              <w:rPr>
                <w:rFonts w:ascii="Arial" w:hAnsi="Arial" w:cs="Arial"/>
                <w:sz w:val="24"/>
              </w:rPr>
            </w:pPr>
            <w:sdt>
              <w:sdtPr>
                <w:rPr>
                  <w:rStyle w:val="10-Arial-0"/>
                </w:rPr>
                <w:alias w:val="Cat.#"/>
                <w:tag w:val="Cat.#"/>
                <w:id w:val="-1431495032"/>
                <w:placeholder>
                  <w:docPart w:val="CA25A121CD6C467D8D0045B75B25CDCA"/>
                </w:placeholder>
                <w:showingPlcHdr/>
              </w:sdtPr>
              <w:sdtEndPr>
                <w:rPr>
                  <w:rStyle w:val="a0"/>
                  <w:rFonts w:asciiTheme="minorHAnsi" w:eastAsiaTheme="minorEastAsia" w:hAnsiTheme="minorHAnsi" w:cs="Arial"/>
                  <w:color w:val="auto"/>
                  <w:sz w:val="21"/>
                </w:rPr>
              </w:sdtEndPr>
              <w:sdtContent>
                <w:r w:rsidR="00A67E7E" w:rsidRPr="00BF423F">
                  <w:rPr>
                    <w:rStyle w:val="aa"/>
                  </w:rPr>
                  <w:t>VC C</w:t>
                </w:r>
                <w:r w:rsidR="00A67E7E" w:rsidRPr="00BF423F">
                  <w:rPr>
                    <w:rStyle w:val="aa"/>
                    <w:rFonts w:hint="eastAsia"/>
                  </w:rPr>
                  <w:t>at</w:t>
                </w:r>
                <w:r w:rsidR="00A67E7E" w:rsidRPr="00BF423F">
                  <w:rPr>
                    <w:rStyle w:val="aa"/>
                  </w:rPr>
                  <w:t>.#</w:t>
                </w:r>
              </w:sdtContent>
            </w:sdt>
          </w:p>
        </w:tc>
        <w:tc>
          <w:tcPr>
            <w:tcW w:w="6662" w:type="dxa"/>
            <w:gridSpan w:val="5"/>
            <w:tcBorders>
              <w:left w:val="single" w:sz="4" w:space="0" w:color="BFBFBF" w:themeColor="background1" w:themeShade="BF"/>
              <w:right w:val="single" w:sz="8" w:space="0" w:color="auto"/>
            </w:tcBorders>
            <w:shd w:val="clear" w:color="auto" w:fill="FFFFFF" w:themeFill="background1"/>
            <w:vAlign w:val="center"/>
          </w:tcPr>
          <w:p w14:paraId="2BC28652" w14:textId="519834D1" w:rsidR="00A67E7E" w:rsidRDefault="00A76472" w:rsidP="00A67E7E">
            <w:pPr>
              <w:tabs>
                <w:tab w:val="left" w:pos="3440"/>
              </w:tabs>
              <w:spacing w:line="280" w:lineRule="exact"/>
              <w:ind w:left="113"/>
              <w:jc w:val="left"/>
              <w:rPr>
                <w:rFonts w:ascii="Arial" w:hAnsi="Arial" w:cs="Arial"/>
                <w:sz w:val="24"/>
              </w:rPr>
            </w:pPr>
            <w:sdt>
              <w:sdtPr>
                <w:rPr>
                  <w:rStyle w:val="10-Arial-0"/>
                </w:rPr>
                <w:alias w:val="Material full name"/>
                <w:tag w:val="Material full name"/>
                <w:id w:val="326020041"/>
                <w:placeholder>
                  <w:docPart w:val="3128364ADD824CA985B4023D4DC1A492"/>
                </w:placeholder>
                <w:showingPlcHdr/>
              </w:sdtPr>
              <w:sdtEndPr>
                <w:rPr>
                  <w:rStyle w:val="a0"/>
                  <w:rFonts w:asciiTheme="minorHAnsi" w:eastAsiaTheme="minorEastAsia" w:hAnsiTheme="minorHAnsi" w:cs="Arial"/>
                  <w:color w:val="auto"/>
                  <w:sz w:val="21"/>
                </w:rPr>
              </w:sdtEndPr>
              <w:sdtContent>
                <w:r w:rsidR="00A67E7E" w:rsidRPr="00C40EA3">
                  <w:rPr>
                    <w:rStyle w:val="aa"/>
                  </w:rPr>
                  <w:t xml:space="preserve">Click to input </w:t>
                </w:r>
                <w:r w:rsidR="00A67E7E" w:rsidRPr="00C40EA3">
                  <w:rPr>
                    <w:rStyle w:val="aa"/>
                    <w:rFonts w:hint="eastAsia"/>
                  </w:rPr>
                  <w:t>material</w:t>
                </w:r>
                <w:r w:rsidR="00A67E7E" w:rsidRPr="00C40EA3">
                  <w:rPr>
                    <w:rStyle w:val="aa"/>
                  </w:rPr>
                  <w:t xml:space="preserve"> name</w:t>
                </w:r>
              </w:sdtContent>
            </w:sdt>
          </w:p>
        </w:tc>
      </w:tr>
      <w:tr w:rsidR="00A67E7E" w:rsidRPr="00331716" w14:paraId="3C156BFC" w14:textId="77777777" w:rsidTr="0083744B">
        <w:trPr>
          <w:trHeight w:hRule="exact" w:val="312"/>
        </w:trPr>
        <w:tc>
          <w:tcPr>
            <w:tcW w:w="483" w:type="dxa"/>
            <w:tcBorders>
              <w:left w:val="single" w:sz="8" w:space="0" w:color="auto"/>
            </w:tcBorders>
            <w:vAlign w:val="center"/>
          </w:tcPr>
          <w:p w14:paraId="4A84E17A" w14:textId="77777777" w:rsidR="00A67E7E" w:rsidRPr="00CA4A0B" w:rsidRDefault="00A67E7E" w:rsidP="00A67E7E">
            <w:pPr>
              <w:tabs>
                <w:tab w:val="left" w:pos="3440"/>
              </w:tabs>
              <w:spacing w:line="280" w:lineRule="exact"/>
              <w:jc w:val="center"/>
              <w:rPr>
                <w:rFonts w:ascii="Arial" w:hAnsi="Arial" w:cs="Arial"/>
                <w:b/>
                <w:szCs w:val="21"/>
              </w:rPr>
            </w:pPr>
            <w:r w:rsidRPr="00CA4A0B">
              <w:rPr>
                <w:rFonts w:ascii="Arial" w:hAnsi="Arial" w:cs="Arial"/>
                <w:b/>
                <w:szCs w:val="21"/>
              </w:rPr>
              <w:t>9</w:t>
            </w:r>
          </w:p>
        </w:tc>
        <w:tc>
          <w:tcPr>
            <w:tcW w:w="1350" w:type="dxa"/>
            <w:tcBorders>
              <w:right w:val="single" w:sz="4" w:space="0" w:color="BFBFBF" w:themeColor="background1" w:themeShade="BF"/>
            </w:tcBorders>
            <w:vAlign w:val="center"/>
          </w:tcPr>
          <w:p w14:paraId="66CADBC9" w14:textId="2EE2DE91" w:rsidR="00A67E7E" w:rsidRDefault="00A76472" w:rsidP="005C4B65">
            <w:pPr>
              <w:tabs>
                <w:tab w:val="left" w:pos="3440"/>
              </w:tabs>
              <w:spacing w:line="280" w:lineRule="exact"/>
              <w:ind w:left="170"/>
              <w:jc w:val="left"/>
              <w:rPr>
                <w:rFonts w:ascii="Arial" w:hAnsi="Arial" w:cs="Arial"/>
                <w:sz w:val="24"/>
              </w:rPr>
            </w:pPr>
            <w:sdt>
              <w:sdtPr>
                <w:rPr>
                  <w:rStyle w:val="10-Arial-0"/>
                </w:rPr>
                <w:alias w:val="Cat.#"/>
                <w:tag w:val="Cat.#"/>
                <w:id w:val="1703755007"/>
                <w:placeholder>
                  <w:docPart w:val="1C13E9F5BD5E450C9909890E0FDC8D55"/>
                </w:placeholder>
                <w:showingPlcHdr/>
              </w:sdtPr>
              <w:sdtEndPr>
                <w:rPr>
                  <w:rStyle w:val="a0"/>
                  <w:rFonts w:asciiTheme="minorHAnsi" w:eastAsiaTheme="minorEastAsia" w:hAnsiTheme="minorHAnsi" w:cs="Arial"/>
                  <w:color w:val="auto"/>
                  <w:sz w:val="21"/>
                </w:rPr>
              </w:sdtEndPr>
              <w:sdtContent>
                <w:r w:rsidR="00A67E7E" w:rsidRPr="00BF423F">
                  <w:rPr>
                    <w:rStyle w:val="aa"/>
                  </w:rPr>
                  <w:t>VC C</w:t>
                </w:r>
                <w:r w:rsidR="00A67E7E" w:rsidRPr="00BF423F">
                  <w:rPr>
                    <w:rStyle w:val="aa"/>
                    <w:rFonts w:hint="eastAsia"/>
                  </w:rPr>
                  <w:t>at</w:t>
                </w:r>
                <w:r w:rsidR="00A67E7E" w:rsidRPr="00BF423F">
                  <w:rPr>
                    <w:rStyle w:val="aa"/>
                  </w:rPr>
                  <w:t>.#</w:t>
                </w:r>
              </w:sdtContent>
            </w:sdt>
          </w:p>
        </w:tc>
        <w:tc>
          <w:tcPr>
            <w:tcW w:w="6662" w:type="dxa"/>
            <w:gridSpan w:val="5"/>
            <w:tcBorders>
              <w:left w:val="single" w:sz="4" w:space="0" w:color="BFBFBF" w:themeColor="background1" w:themeShade="BF"/>
              <w:right w:val="single" w:sz="8" w:space="0" w:color="auto"/>
            </w:tcBorders>
            <w:shd w:val="clear" w:color="auto" w:fill="FFFFFF" w:themeFill="background1"/>
            <w:vAlign w:val="center"/>
          </w:tcPr>
          <w:p w14:paraId="0F5E9F64" w14:textId="0048CA06" w:rsidR="00A67E7E" w:rsidRDefault="00A76472" w:rsidP="00A67E7E">
            <w:pPr>
              <w:tabs>
                <w:tab w:val="left" w:pos="3440"/>
              </w:tabs>
              <w:spacing w:line="280" w:lineRule="exact"/>
              <w:ind w:left="113"/>
              <w:jc w:val="left"/>
              <w:rPr>
                <w:rFonts w:ascii="Arial" w:hAnsi="Arial" w:cs="Arial"/>
                <w:sz w:val="24"/>
              </w:rPr>
            </w:pPr>
            <w:sdt>
              <w:sdtPr>
                <w:rPr>
                  <w:rStyle w:val="10-Arial-0"/>
                </w:rPr>
                <w:alias w:val="Material full name"/>
                <w:tag w:val="Material full name"/>
                <w:id w:val="-995106508"/>
                <w:placeholder>
                  <w:docPart w:val="2C63CA2F552543098559AD3F7D795A13"/>
                </w:placeholder>
                <w:showingPlcHdr/>
              </w:sdtPr>
              <w:sdtEndPr>
                <w:rPr>
                  <w:rStyle w:val="a0"/>
                  <w:rFonts w:asciiTheme="minorHAnsi" w:eastAsiaTheme="minorEastAsia" w:hAnsiTheme="minorHAnsi" w:cs="Arial"/>
                  <w:color w:val="auto"/>
                  <w:sz w:val="21"/>
                </w:rPr>
              </w:sdtEndPr>
              <w:sdtContent>
                <w:r w:rsidR="00A67E7E" w:rsidRPr="00C40EA3">
                  <w:rPr>
                    <w:rStyle w:val="aa"/>
                  </w:rPr>
                  <w:t xml:space="preserve">Click to input </w:t>
                </w:r>
                <w:r w:rsidR="00A67E7E" w:rsidRPr="00C40EA3">
                  <w:rPr>
                    <w:rStyle w:val="aa"/>
                    <w:rFonts w:hint="eastAsia"/>
                  </w:rPr>
                  <w:t>material</w:t>
                </w:r>
                <w:r w:rsidR="00A67E7E" w:rsidRPr="00C40EA3">
                  <w:rPr>
                    <w:rStyle w:val="aa"/>
                  </w:rPr>
                  <w:t xml:space="preserve"> name</w:t>
                </w:r>
              </w:sdtContent>
            </w:sdt>
          </w:p>
        </w:tc>
      </w:tr>
      <w:tr w:rsidR="0071418F" w:rsidRPr="00331716" w14:paraId="52BF57C3" w14:textId="77777777" w:rsidTr="0083744B">
        <w:trPr>
          <w:trHeight w:hRule="exact" w:val="113"/>
        </w:trPr>
        <w:tc>
          <w:tcPr>
            <w:tcW w:w="8495" w:type="dxa"/>
            <w:gridSpan w:val="7"/>
            <w:tcBorders>
              <w:top w:val="single" w:sz="8" w:space="0" w:color="auto"/>
              <w:bottom w:val="single" w:sz="8" w:space="0" w:color="auto"/>
            </w:tcBorders>
            <w:shd w:val="clear" w:color="auto" w:fill="auto"/>
            <w:vAlign w:val="center"/>
          </w:tcPr>
          <w:p w14:paraId="64ACC2F0" w14:textId="77777777" w:rsidR="0071418F" w:rsidRPr="001847E8" w:rsidRDefault="0071418F" w:rsidP="004C2358">
            <w:pPr>
              <w:tabs>
                <w:tab w:val="left" w:pos="3440"/>
              </w:tabs>
              <w:jc w:val="center"/>
            </w:pPr>
          </w:p>
        </w:tc>
      </w:tr>
      <w:tr w:rsidR="000829F5" w:rsidRPr="00331716" w14:paraId="3C3AC2B4" w14:textId="77777777" w:rsidTr="00D65F58">
        <w:trPr>
          <w:trHeight w:hRule="exact" w:val="4252"/>
        </w:trPr>
        <w:tc>
          <w:tcPr>
            <w:tcW w:w="8495" w:type="dxa"/>
            <w:gridSpan w:val="7"/>
            <w:tcBorders>
              <w:top w:val="single" w:sz="8" w:space="0" w:color="auto"/>
              <w:left w:val="single" w:sz="8" w:space="0" w:color="000000"/>
              <w:bottom w:val="single" w:sz="8" w:space="0" w:color="auto"/>
              <w:right w:val="single" w:sz="8" w:space="0" w:color="000000"/>
            </w:tcBorders>
            <w:shd w:val="clear" w:color="auto" w:fill="auto"/>
          </w:tcPr>
          <w:p w14:paraId="2306E9CB" w14:textId="77777777" w:rsidR="00B64DC4" w:rsidRPr="00FD0451" w:rsidRDefault="00840A68" w:rsidP="00D72EEB">
            <w:pPr>
              <w:numPr>
                <w:ilvl w:val="0"/>
                <w:numId w:val="6"/>
              </w:numPr>
              <w:spacing w:line="220" w:lineRule="exact"/>
              <w:ind w:left="227"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The above materials are stored in the shar</w:t>
            </w:r>
            <w:r w:rsidR="00FE1FDE" w:rsidRPr="00FD0451">
              <w:rPr>
                <w:rFonts w:ascii="Times New Roman" w:eastAsia="宋体" w:hAnsi="Times New Roman" w:cs="Times New Roman" w:hint="eastAsia"/>
                <w:sz w:val="18"/>
                <w:szCs w:val="17"/>
              </w:rPr>
              <w:t>ing</w:t>
            </w:r>
            <w:r w:rsidRPr="00FD0451">
              <w:rPr>
                <w:rFonts w:ascii="Times New Roman" w:eastAsia="宋体" w:hAnsi="Times New Roman" w:cs="Times New Roman"/>
                <w:sz w:val="18"/>
                <w:szCs w:val="17"/>
              </w:rPr>
              <w:t xml:space="preserve"> library of the </w:t>
            </w:r>
            <w:r w:rsidR="00FE1FDE" w:rsidRPr="00FD0451">
              <w:rPr>
                <w:rFonts w:ascii="Times New Roman" w:eastAsia="宋体" w:hAnsi="Times New Roman" w:cs="Times New Roman" w:hint="eastAsia"/>
                <w:sz w:val="18"/>
                <w:szCs w:val="17"/>
              </w:rPr>
              <w:t>Vector</w:t>
            </w:r>
            <w:r w:rsidR="00FE1FDE" w:rsidRPr="00FD0451">
              <w:rPr>
                <w:rFonts w:ascii="Times New Roman" w:eastAsia="宋体" w:hAnsi="Times New Roman" w:cs="Times New Roman"/>
                <w:sz w:val="18"/>
                <w:szCs w:val="17"/>
              </w:rPr>
              <w:t xml:space="preserve"> </w:t>
            </w:r>
            <w:r w:rsidR="00FE1FDE" w:rsidRPr="00FD0451">
              <w:rPr>
                <w:rFonts w:ascii="Times New Roman" w:eastAsia="宋体" w:hAnsi="Times New Roman" w:cs="Times New Roman" w:hint="eastAsia"/>
                <w:sz w:val="18"/>
                <w:szCs w:val="17"/>
              </w:rPr>
              <w:t>Core.</w:t>
            </w:r>
            <w:r w:rsidRPr="00FD0451">
              <w:rPr>
                <w:rFonts w:ascii="Times New Roman" w:eastAsia="宋体" w:hAnsi="Times New Roman" w:cs="Times New Roman"/>
                <w:sz w:val="18"/>
                <w:szCs w:val="17"/>
              </w:rPr>
              <w:t xml:space="preserve"> </w:t>
            </w:r>
            <w:r w:rsidR="00FE1FDE" w:rsidRPr="00FD0451">
              <w:rPr>
                <w:rFonts w:ascii="Times New Roman" w:eastAsia="宋体" w:hAnsi="Times New Roman" w:cs="Times New Roman"/>
                <w:sz w:val="18"/>
                <w:szCs w:val="17"/>
              </w:rPr>
              <w:t>“Provider” transfers the materials to the “receiver” upon the approval by the “owner”</w:t>
            </w:r>
            <w:r w:rsidRPr="00FD0451">
              <w:rPr>
                <w:rFonts w:ascii="Times New Roman" w:eastAsia="宋体" w:hAnsi="Times New Roman" w:cs="Times New Roman"/>
                <w:sz w:val="18"/>
                <w:szCs w:val="17"/>
              </w:rPr>
              <w:t>.</w:t>
            </w:r>
          </w:p>
          <w:p w14:paraId="0CE2D175" w14:textId="745A7EBD" w:rsidR="000761F8" w:rsidRPr="00FD0451" w:rsidRDefault="000761F8"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上述实验材料保存于载体工程中心共享材料库中，经</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所有者</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同意后由</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提供者</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自共享库中转交接受者。</w:t>
            </w:r>
          </w:p>
          <w:p w14:paraId="3B58C080" w14:textId="342D1605" w:rsidR="00DE3B13" w:rsidRPr="00FD0451" w:rsidRDefault="00DE3B13" w:rsidP="00D72EEB">
            <w:pPr>
              <w:numPr>
                <w:ilvl w:val="0"/>
                <w:numId w:val="6"/>
              </w:numPr>
              <w:spacing w:line="220" w:lineRule="exact"/>
              <w:ind w:left="227"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Receiver” must follow the following rules when using the above</w:t>
            </w:r>
            <w:r w:rsidR="006B4F52">
              <w:rPr>
                <w:rFonts w:ascii="Times New Roman" w:eastAsia="宋体" w:hAnsi="Times New Roman" w:cs="Times New Roman"/>
                <w:sz w:val="18"/>
                <w:szCs w:val="17"/>
              </w:rPr>
              <w:t>-</w:t>
            </w:r>
            <w:r w:rsidRPr="00FD0451">
              <w:rPr>
                <w:rFonts w:ascii="Times New Roman" w:eastAsia="宋体" w:hAnsi="Times New Roman" w:cs="Times New Roman"/>
                <w:sz w:val="18"/>
                <w:szCs w:val="17"/>
              </w:rPr>
              <w:t>listed materials:</w:t>
            </w:r>
          </w:p>
          <w:p w14:paraId="2140E566" w14:textId="5B43E351" w:rsidR="004B476C" w:rsidRPr="00FD0451" w:rsidRDefault="004B476C"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实验材料</w:t>
            </w:r>
            <w:r w:rsidR="005B64E0" w:rsidRPr="00FD0451">
              <w:rPr>
                <w:rFonts w:ascii="Times New Roman" w:eastAsia="宋体" w:hAnsi="Times New Roman" w:cs="Times New Roman"/>
                <w:sz w:val="18"/>
                <w:szCs w:val="17"/>
              </w:rPr>
              <w:t>“</w:t>
            </w:r>
            <w:r w:rsidR="000761F8" w:rsidRPr="00FD0451">
              <w:rPr>
                <w:rFonts w:ascii="Times New Roman" w:eastAsia="宋体" w:hAnsi="Times New Roman" w:cs="Times New Roman"/>
                <w:sz w:val="18"/>
                <w:szCs w:val="17"/>
              </w:rPr>
              <w:t>接受者</w:t>
            </w:r>
            <w:r w:rsidR="005B64E0"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使用</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所有者</w:t>
            </w:r>
            <w:r w:rsidR="005B64E0"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提供的</w:t>
            </w:r>
            <w:r w:rsidR="005B64E0" w:rsidRPr="00FD0451">
              <w:rPr>
                <w:rFonts w:ascii="Times New Roman" w:eastAsia="宋体" w:hAnsi="Times New Roman" w:cs="Times New Roman"/>
                <w:sz w:val="18"/>
                <w:szCs w:val="17"/>
              </w:rPr>
              <w:t>实验材料过程中</w:t>
            </w:r>
            <w:r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需遵守如下规则</w:t>
            </w:r>
            <w:r w:rsidRPr="00FD0451">
              <w:rPr>
                <w:rFonts w:ascii="Times New Roman" w:eastAsia="宋体" w:hAnsi="Times New Roman" w:cs="Times New Roman"/>
                <w:sz w:val="18"/>
                <w:szCs w:val="17"/>
              </w:rPr>
              <w:t>：</w:t>
            </w:r>
          </w:p>
          <w:p w14:paraId="034D6256" w14:textId="40B28CB7" w:rsidR="00B64DC4" w:rsidRPr="00FD0451" w:rsidRDefault="00B64DC4" w:rsidP="00D72EEB">
            <w:pPr>
              <w:numPr>
                <w:ilvl w:val="0"/>
                <w:numId w:val="5"/>
              </w:numPr>
              <w:spacing w:line="220" w:lineRule="exact"/>
              <w:ind w:left="283"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Only use the materials for scientific research purpose</w:t>
            </w:r>
            <w:r w:rsidR="006B4F52">
              <w:rPr>
                <w:rFonts w:ascii="Times New Roman" w:eastAsia="宋体" w:hAnsi="Times New Roman" w:cs="Times New Roman"/>
                <w:sz w:val="18"/>
                <w:szCs w:val="17"/>
              </w:rPr>
              <w:t>s</w:t>
            </w:r>
            <w:r w:rsidRPr="00FD0451">
              <w:rPr>
                <w:rFonts w:ascii="Times New Roman" w:eastAsia="宋体" w:hAnsi="Times New Roman" w:cs="Times New Roman"/>
                <w:sz w:val="18"/>
                <w:szCs w:val="17"/>
              </w:rPr>
              <w:t xml:space="preserve"> and not for commercial use. </w:t>
            </w:r>
          </w:p>
          <w:p w14:paraId="51AD4A01" w14:textId="6F67FC77" w:rsidR="004B476C" w:rsidRPr="00FD0451" w:rsidRDefault="004B476C"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只将</w:t>
            </w:r>
            <w:r w:rsidR="005B64E0" w:rsidRPr="00FD0451">
              <w:rPr>
                <w:rFonts w:ascii="Times New Roman" w:eastAsia="宋体" w:hAnsi="Times New Roman" w:cs="Times New Roman"/>
                <w:sz w:val="18"/>
                <w:szCs w:val="17"/>
              </w:rPr>
              <w:t>上述</w:t>
            </w:r>
            <w:r w:rsidRPr="00FD0451">
              <w:rPr>
                <w:rFonts w:ascii="Times New Roman" w:eastAsia="宋体" w:hAnsi="Times New Roman" w:cs="Times New Roman"/>
                <w:sz w:val="18"/>
                <w:szCs w:val="17"/>
              </w:rPr>
              <w:t>材料用于科学研究，不得用于商业用途。</w:t>
            </w:r>
          </w:p>
          <w:p w14:paraId="16A5D697" w14:textId="063443BF" w:rsidR="00B64DC4" w:rsidRPr="00FD0451" w:rsidRDefault="00B64DC4" w:rsidP="00D72EEB">
            <w:pPr>
              <w:numPr>
                <w:ilvl w:val="0"/>
                <w:numId w:val="5"/>
              </w:numPr>
              <w:spacing w:line="220" w:lineRule="exact"/>
              <w:ind w:left="283"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Research using the materials will not affect the "owner" 's intellectual property rights and in</w:t>
            </w:r>
            <w:r w:rsidR="006B4F52">
              <w:rPr>
                <w:rFonts w:ascii="Times New Roman" w:eastAsia="宋体" w:hAnsi="Times New Roman" w:cs="Times New Roman"/>
                <w:sz w:val="18"/>
                <w:szCs w:val="17"/>
              </w:rPr>
              <w:t>-</w:t>
            </w:r>
            <w:r w:rsidRPr="00FD0451">
              <w:rPr>
                <w:rFonts w:ascii="Times New Roman" w:eastAsia="宋体" w:hAnsi="Times New Roman" w:cs="Times New Roman"/>
                <w:sz w:val="18"/>
                <w:szCs w:val="17"/>
              </w:rPr>
              <w:t xml:space="preserve">progress research. </w:t>
            </w:r>
          </w:p>
          <w:p w14:paraId="7FFCDAEE" w14:textId="4AC22F85" w:rsidR="004B476C" w:rsidRPr="00FD0451" w:rsidRDefault="004B476C"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应用</w:t>
            </w:r>
            <w:r w:rsidR="005B64E0" w:rsidRPr="00FD0451">
              <w:rPr>
                <w:rFonts w:ascii="Times New Roman" w:eastAsia="宋体" w:hAnsi="Times New Roman" w:cs="Times New Roman"/>
                <w:sz w:val="18"/>
                <w:szCs w:val="17"/>
              </w:rPr>
              <w:t>上述</w:t>
            </w:r>
            <w:r w:rsidRPr="00FD0451">
              <w:rPr>
                <w:rFonts w:ascii="Times New Roman" w:eastAsia="宋体" w:hAnsi="Times New Roman" w:cs="Times New Roman"/>
                <w:sz w:val="18"/>
                <w:szCs w:val="17"/>
              </w:rPr>
              <w:t>材料的研究不会影响</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所有者</w:t>
            </w:r>
            <w:r w:rsidR="005B64E0"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的知识产权和相关研究。</w:t>
            </w:r>
          </w:p>
          <w:p w14:paraId="2D58CD9E" w14:textId="1F24A5DA" w:rsidR="00B64DC4" w:rsidRPr="00FD0451" w:rsidRDefault="00B64DC4" w:rsidP="00D72EEB">
            <w:pPr>
              <w:numPr>
                <w:ilvl w:val="0"/>
                <w:numId w:val="5"/>
              </w:numPr>
              <w:spacing w:line="220" w:lineRule="exact"/>
              <w:ind w:left="283"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The above materials must not be transferred to any third pa</w:t>
            </w:r>
            <w:r w:rsidR="00C04C28">
              <w:rPr>
                <w:rFonts w:ascii="Times New Roman" w:eastAsia="宋体" w:hAnsi="Times New Roman" w:cs="Times New Roman"/>
                <w:sz w:val="18"/>
                <w:szCs w:val="17"/>
              </w:rPr>
              <w:t>r</w:t>
            </w:r>
            <w:r w:rsidRPr="00FD0451">
              <w:rPr>
                <w:rFonts w:ascii="Times New Roman" w:eastAsia="宋体" w:hAnsi="Times New Roman" w:cs="Times New Roman"/>
                <w:sz w:val="18"/>
                <w:szCs w:val="17"/>
              </w:rPr>
              <w:t>ty.</w:t>
            </w:r>
          </w:p>
          <w:p w14:paraId="2267E31C" w14:textId="71587AA2" w:rsidR="004B476C" w:rsidRPr="00FD0451" w:rsidRDefault="004B476C"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不得将</w:t>
            </w:r>
            <w:r w:rsidR="005B64E0" w:rsidRPr="00FD0451">
              <w:rPr>
                <w:rFonts w:ascii="Times New Roman" w:eastAsia="宋体" w:hAnsi="Times New Roman" w:cs="Times New Roman"/>
                <w:sz w:val="18"/>
                <w:szCs w:val="17"/>
              </w:rPr>
              <w:t>上述</w:t>
            </w:r>
            <w:r w:rsidRPr="00FD0451">
              <w:rPr>
                <w:rFonts w:ascii="Times New Roman" w:eastAsia="宋体" w:hAnsi="Times New Roman" w:cs="Times New Roman"/>
                <w:sz w:val="18"/>
                <w:szCs w:val="17"/>
              </w:rPr>
              <w:t>材料转移给任何第三方。</w:t>
            </w:r>
          </w:p>
          <w:p w14:paraId="79138A04" w14:textId="595F462D" w:rsidR="00B64DC4" w:rsidRPr="00FD0451" w:rsidRDefault="00B64DC4" w:rsidP="00D72EEB">
            <w:pPr>
              <w:numPr>
                <w:ilvl w:val="0"/>
                <w:numId w:val="5"/>
              </w:numPr>
              <w:spacing w:line="220" w:lineRule="exact"/>
              <w:ind w:left="283"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 xml:space="preserve">“Receiver” must clarify the origin of the materials, cite </w:t>
            </w:r>
            <w:r w:rsidR="00DE3B13" w:rsidRPr="00FD0451">
              <w:rPr>
                <w:rFonts w:ascii="Times New Roman" w:eastAsia="宋体" w:hAnsi="Times New Roman" w:cs="Times New Roman"/>
                <w:sz w:val="18"/>
                <w:szCs w:val="17"/>
              </w:rPr>
              <w:t>relevant</w:t>
            </w:r>
            <w:r w:rsidRPr="00FD0451">
              <w:rPr>
                <w:rFonts w:ascii="Times New Roman" w:eastAsia="宋体" w:hAnsi="Times New Roman" w:cs="Times New Roman"/>
                <w:sz w:val="18"/>
                <w:szCs w:val="17"/>
              </w:rPr>
              <w:t xml:space="preserve"> papers of the “owner”, and use the </w:t>
            </w:r>
            <w:r w:rsidR="00DE3B13" w:rsidRPr="00FD0451">
              <w:rPr>
                <w:rFonts w:ascii="Times New Roman" w:eastAsia="宋体" w:hAnsi="Times New Roman" w:cs="Times New Roman"/>
                <w:sz w:val="18"/>
                <w:szCs w:val="17"/>
              </w:rPr>
              <w:t xml:space="preserve">“owner”-giving </w:t>
            </w:r>
            <w:r w:rsidRPr="00FD0451">
              <w:rPr>
                <w:rFonts w:ascii="Times New Roman" w:eastAsia="宋体" w:hAnsi="Times New Roman" w:cs="Times New Roman"/>
                <w:sz w:val="18"/>
                <w:szCs w:val="17"/>
              </w:rPr>
              <w:t>material name, when publishing research papers involving the materials.</w:t>
            </w:r>
          </w:p>
          <w:p w14:paraId="06806C63" w14:textId="53A842B2" w:rsidR="004B476C" w:rsidRPr="00FD0451" w:rsidRDefault="005B64E0"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w:t>
            </w:r>
            <w:proofErr w:type="gramStart"/>
            <w:r w:rsidRPr="00FD0451">
              <w:rPr>
                <w:rFonts w:ascii="Times New Roman" w:eastAsia="宋体" w:hAnsi="Times New Roman" w:cs="Times New Roman"/>
                <w:sz w:val="18"/>
                <w:szCs w:val="17"/>
              </w:rPr>
              <w:t>接受者</w:t>
            </w:r>
            <w:r w:rsidRPr="00FD0451">
              <w:rPr>
                <w:rFonts w:ascii="Times New Roman" w:eastAsia="宋体" w:hAnsi="Times New Roman" w:cs="Times New Roman"/>
                <w:sz w:val="18"/>
                <w:szCs w:val="17"/>
              </w:rPr>
              <w:t>”</w:t>
            </w:r>
            <w:r w:rsidR="004B476C" w:rsidRPr="00FD0451">
              <w:rPr>
                <w:rFonts w:ascii="Times New Roman" w:eastAsia="宋体" w:hAnsi="Times New Roman" w:cs="Times New Roman"/>
                <w:sz w:val="18"/>
                <w:szCs w:val="17"/>
              </w:rPr>
              <w:t>使用</w:t>
            </w:r>
            <w:proofErr w:type="gramEnd"/>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所有者</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的上述</w:t>
            </w:r>
            <w:r w:rsidR="004B476C" w:rsidRPr="00FD0451">
              <w:rPr>
                <w:rFonts w:ascii="Times New Roman" w:eastAsia="宋体" w:hAnsi="Times New Roman" w:cs="Times New Roman"/>
                <w:sz w:val="18"/>
                <w:szCs w:val="17"/>
              </w:rPr>
              <w:t>材料发表研究论文时，须注明材料来源，引用</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所有者</w:t>
            </w:r>
            <w:r w:rsidRPr="00FD0451">
              <w:rPr>
                <w:rFonts w:ascii="Times New Roman" w:eastAsia="宋体" w:hAnsi="Times New Roman" w:cs="Times New Roman"/>
                <w:sz w:val="18"/>
                <w:szCs w:val="17"/>
              </w:rPr>
              <w:t>”</w:t>
            </w:r>
            <w:r w:rsidR="004B476C" w:rsidRPr="00FD0451">
              <w:rPr>
                <w:rFonts w:ascii="Times New Roman" w:eastAsia="宋体" w:hAnsi="Times New Roman" w:cs="Times New Roman"/>
                <w:sz w:val="18"/>
                <w:szCs w:val="17"/>
              </w:rPr>
              <w:t>相关文献，并使用</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所有者</w:t>
            </w:r>
            <w:r w:rsidRPr="00FD0451">
              <w:rPr>
                <w:rFonts w:ascii="Times New Roman" w:eastAsia="宋体" w:hAnsi="Times New Roman" w:cs="Times New Roman"/>
                <w:sz w:val="18"/>
                <w:szCs w:val="17"/>
              </w:rPr>
              <w:t>”</w:t>
            </w:r>
            <w:r w:rsidR="004B476C" w:rsidRPr="00FD0451">
              <w:rPr>
                <w:rFonts w:ascii="Times New Roman" w:eastAsia="宋体" w:hAnsi="Times New Roman" w:cs="Times New Roman"/>
                <w:sz w:val="18"/>
                <w:szCs w:val="17"/>
              </w:rPr>
              <w:t>给相关材料的命名。</w:t>
            </w:r>
          </w:p>
          <w:p w14:paraId="054F2934" w14:textId="7F327EC3" w:rsidR="00DE3B13" w:rsidRPr="00FD0451" w:rsidRDefault="008B66A8" w:rsidP="00D72EEB">
            <w:pPr>
              <w:numPr>
                <w:ilvl w:val="0"/>
                <w:numId w:val="6"/>
              </w:numPr>
              <w:spacing w:line="220" w:lineRule="exact"/>
              <w:ind w:left="227" w:hanging="170"/>
              <w:rPr>
                <w:rFonts w:ascii="Times New Roman" w:eastAsia="宋体" w:hAnsi="Times New Roman" w:cs="Times New Roman"/>
                <w:sz w:val="18"/>
                <w:szCs w:val="17"/>
              </w:rPr>
            </w:pPr>
            <w:r>
              <w:rPr>
                <w:rFonts w:ascii="Times New Roman" w:eastAsia="宋体" w:hAnsi="Times New Roman" w:cs="Times New Roman"/>
                <w:sz w:val="18"/>
                <w:szCs w:val="17"/>
              </w:rPr>
              <w:t>T</w:t>
            </w:r>
            <w:r w:rsidR="00DE3B13" w:rsidRPr="00FD0451">
              <w:rPr>
                <w:rFonts w:ascii="Times New Roman" w:eastAsia="宋体" w:hAnsi="Times New Roman" w:cs="Times New Roman"/>
                <w:sz w:val="18"/>
                <w:szCs w:val="17"/>
              </w:rPr>
              <w:t xml:space="preserve">he "owner", "recipient" and "provider" each holds one </w:t>
            </w:r>
            <w:r w:rsidR="007C6DA1">
              <w:rPr>
                <w:rFonts w:ascii="Times New Roman" w:eastAsia="宋体" w:hAnsi="Times New Roman" w:cs="Times New Roman"/>
                <w:sz w:val="18"/>
                <w:szCs w:val="17"/>
              </w:rPr>
              <w:t xml:space="preserve">signed </w:t>
            </w:r>
            <w:r>
              <w:rPr>
                <w:rFonts w:ascii="Times New Roman" w:eastAsia="宋体" w:hAnsi="Times New Roman" w:cs="Times New Roman"/>
                <w:sz w:val="18"/>
                <w:szCs w:val="17"/>
              </w:rPr>
              <w:t>cop</w:t>
            </w:r>
            <w:r w:rsidR="00C04C28">
              <w:rPr>
                <w:rFonts w:ascii="Times New Roman" w:eastAsia="宋体" w:hAnsi="Times New Roman" w:cs="Times New Roman"/>
                <w:sz w:val="18"/>
                <w:szCs w:val="17"/>
              </w:rPr>
              <w:t>y</w:t>
            </w:r>
            <w:r w:rsidR="007C6DA1">
              <w:rPr>
                <w:rFonts w:ascii="Times New Roman" w:eastAsia="宋体" w:hAnsi="Times New Roman" w:cs="Times New Roman"/>
                <w:sz w:val="18"/>
                <w:szCs w:val="17"/>
              </w:rPr>
              <w:t xml:space="preserve"> of t</w:t>
            </w:r>
            <w:r w:rsidRPr="00FD0451">
              <w:rPr>
                <w:rFonts w:ascii="Times New Roman" w:eastAsia="宋体" w:hAnsi="Times New Roman" w:cs="Times New Roman"/>
                <w:sz w:val="18"/>
                <w:szCs w:val="17"/>
              </w:rPr>
              <w:t>his agreement</w:t>
            </w:r>
            <w:r w:rsidR="007C6DA1">
              <w:rPr>
                <w:rFonts w:ascii="Times New Roman" w:eastAsia="宋体" w:hAnsi="Times New Roman" w:cs="Times New Roman"/>
                <w:sz w:val="18"/>
                <w:szCs w:val="17"/>
              </w:rPr>
              <w:t xml:space="preserve">, </w:t>
            </w:r>
            <w:r w:rsidR="00B83846">
              <w:rPr>
                <w:rFonts w:ascii="Times New Roman" w:eastAsia="宋体" w:hAnsi="Times New Roman" w:cs="Times New Roman"/>
                <w:sz w:val="18"/>
                <w:szCs w:val="17"/>
              </w:rPr>
              <w:t>with</w:t>
            </w:r>
            <w:r w:rsidRPr="00FD0451">
              <w:rPr>
                <w:rFonts w:ascii="Times New Roman" w:eastAsia="宋体" w:hAnsi="Times New Roman" w:cs="Times New Roman"/>
                <w:sz w:val="18"/>
                <w:szCs w:val="17"/>
              </w:rPr>
              <w:t xml:space="preserve"> equal effect</w:t>
            </w:r>
            <w:r w:rsidR="00DE3B13" w:rsidRPr="00FD0451">
              <w:rPr>
                <w:rFonts w:ascii="Times New Roman" w:eastAsia="宋体" w:hAnsi="Times New Roman" w:cs="Times New Roman"/>
                <w:sz w:val="18"/>
                <w:szCs w:val="17"/>
              </w:rPr>
              <w:t>.</w:t>
            </w:r>
          </w:p>
          <w:p w14:paraId="07CAC2D2" w14:textId="404DD773" w:rsidR="004B476C" w:rsidRPr="00FD0451" w:rsidRDefault="004B476C"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本协议一式</w:t>
            </w:r>
            <w:r w:rsidR="000761F8" w:rsidRPr="00FD0451">
              <w:rPr>
                <w:rFonts w:ascii="Times New Roman" w:eastAsia="宋体" w:hAnsi="Times New Roman" w:cs="Times New Roman"/>
                <w:sz w:val="18"/>
                <w:szCs w:val="17"/>
              </w:rPr>
              <w:t>三</w:t>
            </w:r>
            <w:r w:rsidRPr="00FD0451">
              <w:rPr>
                <w:rFonts w:ascii="Times New Roman" w:eastAsia="宋体" w:hAnsi="Times New Roman" w:cs="Times New Roman"/>
                <w:sz w:val="18"/>
                <w:szCs w:val="17"/>
              </w:rPr>
              <w:t>份，在签字后由</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所有者</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接受者</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和</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提供者</w:t>
            </w:r>
            <w:r w:rsidR="005B64E0"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各持一份，具有同等效力。</w:t>
            </w:r>
          </w:p>
          <w:p w14:paraId="2E8D6BC1" w14:textId="38772601" w:rsidR="00DE3B13" w:rsidRPr="00FD0451" w:rsidRDefault="00DE3B13" w:rsidP="00D72EEB">
            <w:pPr>
              <w:numPr>
                <w:ilvl w:val="0"/>
                <w:numId w:val="6"/>
              </w:numPr>
              <w:spacing w:line="220" w:lineRule="exact"/>
              <w:ind w:left="227"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The three parties will sign supplementary agreement after discussion and negotiation, if there are any other issues.</w:t>
            </w:r>
          </w:p>
          <w:p w14:paraId="08A0B641" w14:textId="1992D953" w:rsidR="004B476C" w:rsidRPr="00FD0451" w:rsidRDefault="00FD0451" w:rsidP="00D72EEB">
            <w:pPr>
              <w:spacing w:line="220" w:lineRule="exact"/>
              <w:ind w:left="227"/>
              <w:rPr>
                <w:rFonts w:ascii="Times New Roman" w:eastAsia="宋体" w:hAnsi="Times New Roman" w:cs="Times New Roman"/>
                <w:sz w:val="18"/>
                <w:szCs w:val="17"/>
              </w:rPr>
            </w:pPr>
            <w:r>
              <w:rPr>
                <w:rFonts w:ascii="Times New Roman" w:eastAsia="宋体" w:hAnsi="Times New Roman" w:cs="Times New Roman" w:hint="eastAsia"/>
                <w:sz w:val="18"/>
                <w:szCs w:val="17"/>
              </w:rPr>
              <w:t>如有其它</w:t>
            </w:r>
            <w:r w:rsidR="004B476C" w:rsidRPr="00FD0451">
              <w:rPr>
                <w:rFonts w:ascii="Times New Roman" w:eastAsia="宋体" w:hAnsi="Times New Roman" w:cs="Times New Roman"/>
                <w:sz w:val="18"/>
                <w:szCs w:val="17"/>
              </w:rPr>
              <w:t>未尽事宜，</w:t>
            </w:r>
            <w:r w:rsidR="005B64E0" w:rsidRPr="00FD0451">
              <w:rPr>
                <w:rFonts w:ascii="Times New Roman" w:eastAsia="宋体" w:hAnsi="Times New Roman" w:cs="Times New Roman"/>
                <w:sz w:val="18"/>
                <w:szCs w:val="17"/>
              </w:rPr>
              <w:t>三</w:t>
            </w:r>
            <w:r w:rsidR="004B476C" w:rsidRPr="00FD0451">
              <w:rPr>
                <w:rFonts w:ascii="Times New Roman" w:eastAsia="宋体" w:hAnsi="Times New Roman" w:cs="Times New Roman"/>
                <w:sz w:val="18"/>
                <w:szCs w:val="17"/>
              </w:rPr>
              <w:t>方将及时通过友好协商达成一致，并签订超出本协议内容的补充协议。</w:t>
            </w:r>
          </w:p>
          <w:p w14:paraId="278BE0C6" w14:textId="77777777" w:rsidR="000829F5" w:rsidRPr="001847E8" w:rsidRDefault="000829F5" w:rsidP="00E042C5">
            <w:pPr>
              <w:tabs>
                <w:tab w:val="left" w:pos="3440"/>
              </w:tabs>
              <w:ind w:left="284" w:hanging="227"/>
              <w:jc w:val="left"/>
            </w:pPr>
          </w:p>
        </w:tc>
      </w:tr>
      <w:tr w:rsidR="000829F5" w:rsidRPr="00331716" w14:paraId="1EA2BA26" w14:textId="77777777" w:rsidTr="0083744B">
        <w:trPr>
          <w:trHeight w:hRule="exact" w:val="113"/>
        </w:trPr>
        <w:tc>
          <w:tcPr>
            <w:tcW w:w="8495" w:type="dxa"/>
            <w:gridSpan w:val="7"/>
            <w:tcBorders>
              <w:top w:val="single" w:sz="8" w:space="0" w:color="auto"/>
              <w:bottom w:val="single" w:sz="8" w:space="0" w:color="auto"/>
            </w:tcBorders>
            <w:shd w:val="clear" w:color="auto" w:fill="auto"/>
            <w:vAlign w:val="center"/>
          </w:tcPr>
          <w:p w14:paraId="22F7FC9C" w14:textId="77777777" w:rsidR="000829F5" w:rsidRPr="001847E8" w:rsidRDefault="000829F5" w:rsidP="004C2358">
            <w:pPr>
              <w:tabs>
                <w:tab w:val="left" w:pos="3440"/>
              </w:tabs>
              <w:jc w:val="center"/>
            </w:pPr>
          </w:p>
        </w:tc>
      </w:tr>
      <w:tr w:rsidR="005A57DD" w:rsidRPr="00331716" w14:paraId="26B152E9" w14:textId="25619298" w:rsidTr="0083744B">
        <w:trPr>
          <w:trHeight w:hRule="exact" w:val="850"/>
        </w:trPr>
        <w:tc>
          <w:tcPr>
            <w:tcW w:w="2072" w:type="dxa"/>
            <w:gridSpan w:val="3"/>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tcPr>
          <w:sdt>
            <w:sdtPr>
              <w:rPr>
                <w:rStyle w:val="12-arial--B"/>
              </w:rPr>
              <w:alias w:val="Depositor sign here"/>
              <w:tag w:val="Depositor sign here"/>
              <w:id w:val="1316375329"/>
              <w:placeholder>
                <w:docPart w:val="6802E7E9B36D42E2B219EB9A75CADB32"/>
              </w:placeholder>
              <w:showingPlcHdr/>
            </w:sdtPr>
            <w:sdtEndPr>
              <w:rPr>
                <w:rStyle w:val="12-arial--B"/>
              </w:rPr>
            </w:sdtEndPr>
            <w:sdtContent>
              <w:bookmarkStart w:id="1" w:name="_GoBack" w:displacedByCustomXml="prev"/>
              <w:p w14:paraId="5289F478" w14:textId="781FEB71" w:rsidR="005A57DD" w:rsidRPr="00B13DDA" w:rsidRDefault="005A57DD" w:rsidP="00B13DDA">
                <w:pPr>
                  <w:tabs>
                    <w:tab w:val="left" w:pos="3440"/>
                  </w:tabs>
                  <w:spacing w:line="200" w:lineRule="exact"/>
                  <w:jc w:val="center"/>
                  <w:rPr>
                    <w:rStyle w:val="aa"/>
                    <w:b/>
                    <w:color w:val="FFFFFF" w:themeColor="background1"/>
                    <w:sz w:val="24"/>
                  </w:rPr>
                </w:pPr>
                <w:r w:rsidRPr="00B13DDA">
                  <w:rPr>
                    <w:rStyle w:val="aa"/>
                    <w:b/>
                    <w:color w:val="FFFFFF" w:themeColor="background1"/>
                    <w:sz w:val="24"/>
                  </w:rPr>
                  <w:t>Receiver sig</w:t>
                </w:r>
                <w:r>
                  <w:rPr>
                    <w:rStyle w:val="aa"/>
                    <w:b/>
                    <w:color w:val="FFFFFF" w:themeColor="background1"/>
                    <w:sz w:val="24"/>
                  </w:rPr>
                  <w:t>n</w:t>
                </w:r>
              </w:p>
              <w:p w14:paraId="6065F1C8" w14:textId="24A12E01" w:rsidR="005A57DD" w:rsidRPr="002C2AC0" w:rsidRDefault="005A57DD" w:rsidP="00B13DDA">
                <w:pPr>
                  <w:tabs>
                    <w:tab w:val="left" w:pos="3440"/>
                  </w:tabs>
                  <w:spacing w:line="200" w:lineRule="exact"/>
                  <w:jc w:val="center"/>
                  <w:rPr>
                    <w:rFonts w:ascii="Arial" w:hAnsi="Arial" w:cs="Arial"/>
                    <w:color w:val="FFFFFF" w:themeColor="background1"/>
                    <w:sz w:val="24"/>
                  </w:rPr>
                </w:pPr>
                <w:r>
                  <w:rPr>
                    <w:rStyle w:val="aa"/>
                    <w:rFonts w:hint="eastAsia"/>
                    <w:b/>
                    <w:color w:val="FFFFFF" w:themeColor="background1"/>
                    <w:sz w:val="24"/>
                  </w:rPr>
                  <w:t>接受者签名</w:t>
                </w:r>
              </w:p>
              <w:bookmarkEnd w:id="1" w:displacedByCustomXml="next"/>
            </w:sdtContent>
          </w:sdt>
        </w:tc>
        <w:tc>
          <w:tcPr>
            <w:tcW w:w="2072" w:type="dxa"/>
            <w:gridSpan w:val="2"/>
            <w:tcBorders>
              <w:top w:val="single" w:sz="8" w:space="0" w:color="auto"/>
              <w:left w:val="single" w:sz="4" w:space="0" w:color="auto"/>
              <w:bottom w:val="single" w:sz="8" w:space="0" w:color="000000"/>
              <w:right w:val="single" w:sz="4" w:space="0" w:color="auto"/>
            </w:tcBorders>
            <w:shd w:val="clear" w:color="auto" w:fill="F2F2F2" w:themeFill="background1" w:themeFillShade="F2"/>
            <w:vAlign w:val="center"/>
          </w:tcPr>
          <w:sdt>
            <w:sdtPr>
              <w:rPr>
                <w:rStyle w:val="12-arial--B"/>
              </w:rPr>
              <w:alias w:val="PI sign here"/>
              <w:tag w:val="PI sign here"/>
              <w:id w:val="1403726372"/>
              <w:placeholder>
                <w:docPart w:val="24C26C1FA87A4266A3EF4AB592FC00B2"/>
              </w:placeholder>
              <w:showingPlcHdr/>
            </w:sdtPr>
            <w:sdtEndPr>
              <w:rPr>
                <w:rStyle w:val="a0"/>
                <w:rFonts w:asciiTheme="minorHAnsi" w:eastAsiaTheme="minorEastAsia" w:hAnsiTheme="minorHAnsi" w:cs="Arial"/>
                <w:b w:val="0"/>
                <w:sz w:val="21"/>
              </w:rPr>
            </w:sdtEndPr>
            <w:sdtContent>
              <w:p w14:paraId="2628BDC9" w14:textId="77777777" w:rsidR="005A57DD" w:rsidRDefault="005A57DD" w:rsidP="00B13DDA">
                <w:pPr>
                  <w:tabs>
                    <w:tab w:val="left" w:pos="3440"/>
                  </w:tabs>
                  <w:spacing w:line="200" w:lineRule="exact"/>
                  <w:jc w:val="center"/>
                  <w:rPr>
                    <w:rStyle w:val="aa"/>
                    <w:b/>
                    <w:color w:val="FFFFFF" w:themeColor="background1"/>
                    <w:sz w:val="24"/>
                  </w:rPr>
                </w:pPr>
                <w:r w:rsidRPr="00B13DDA">
                  <w:rPr>
                    <w:rStyle w:val="aa"/>
                    <w:rFonts w:hint="eastAsia"/>
                    <w:b/>
                    <w:color w:val="FFFFFF" w:themeColor="background1"/>
                    <w:sz w:val="24"/>
                  </w:rPr>
                  <w:t>Owner</w:t>
                </w:r>
                <w:r w:rsidRPr="00B13DDA">
                  <w:rPr>
                    <w:rStyle w:val="aa"/>
                    <w:b/>
                    <w:color w:val="FFFFFF" w:themeColor="background1"/>
                    <w:sz w:val="24"/>
                  </w:rPr>
                  <w:t xml:space="preserve"> </w:t>
                </w:r>
                <w:r w:rsidRPr="00B13DDA">
                  <w:rPr>
                    <w:rStyle w:val="aa"/>
                    <w:rFonts w:hint="eastAsia"/>
                    <w:b/>
                    <w:color w:val="FFFFFF" w:themeColor="background1"/>
                    <w:sz w:val="24"/>
                  </w:rPr>
                  <w:t>sign</w:t>
                </w:r>
              </w:p>
              <w:p w14:paraId="18DF6525" w14:textId="6EA46DD4" w:rsidR="005A57DD" w:rsidRPr="00F35FD4" w:rsidRDefault="005A57DD" w:rsidP="00B13DDA">
                <w:pPr>
                  <w:tabs>
                    <w:tab w:val="left" w:pos="3440"/>
                  </w:tabs>
                  <w:spacing w:line="200" w:lineRule="exact"/>
                  <w:jc w:val="center"/>
                  <w:rPr>
                    <w:rFonts w:ascii="Arial" w:eastAsia="宋体" w:hAnsi="Arial"/>
                    <w:b/>
                    <w:color w:val="FFFFFF" w:themeColor="background1"/>
                    <w:sz w:val="24"/>
                  </w:rPr>
                </w:pPr>
                <w:r w:rsidRPr="00B13DDA">
                  <w:rPr>
                    <w:rStyle w:val="aa"/>
                    <w:rFonts w:hint="eastAsia"/>
                    <w:b/>
                    <w:color w:val="FFFFFF" w:themeColor="background1"/>
                    <w:sz w:val="24"/>
                  </w:rPr>
                  <w:t>所有</w:t>
                </w:r>
                <w:r>
                  <w:rPr>
                    <w:rStyle w:val="aa"/>
                    <w:rFonts w:hint="eastAsia"/>
                    <w:b/>
                    <w:color w:val="FFFFFF" w:themeColor="background1"/>
                    <w:sz w:val="24"/>
                  </w:rPr>
                  <w:t>者</w:t>
                </w:r>
                <w:r w:rsidRPr="00B13DDA">
                  <w:rPr>
                    <w:rStyle w:val="aa"/>
                    <w:rFonts w:hint="eastAsia"/>
                    <w:b/>
                    <w:color w:val="FFFFFF" w:themeColor="background1"/>
                    <w:sz w:val="24"/>
                  </w:rPr>
                  <w:t>签名</w:t>
                </w:r>
              </w:p>
            </w:sdtContent>
          </w:sdt>
        </w:tc>
        <w:tc>
          <w:tcPr>
            <w:tcW w:w="2072" w:type="dxa"/>
            <w:tcBorders>
              <w:top w:val="single" w:sz="8" w:space="0" w:color="auto"/>
              <w:left w:val="single" w:sz="4" w:space="0" w:color="auto"/>
              <w:bottom w:val="single" w:sz="8" w:space="0" w:color="000000"/>
              <w:right w:val="single" w:sz="4" w:space="0" w:color="auto"/>
            </w:tcBorders>
            <w:shd w:val="clear" w:color="auto" w:fill="F2F2F2" w:themeFill="background1" w:themeFillShade="F2"/>
            <w:vAlign w:val="center"/>
          </w:tcPr>
          <w:sdt>
            <w:sdtPr>
              <w:rPr>
                <w:rStyle w:val="12-arial--B"/>
              </w:rPr>
              <w:alias w:val="Receiver sign here"/>
              <w:tag w:val="Receiver sign here"/>
              <w:id w:val="-441615899"/>
              <w:placeholder>
                <w:docPart w:val="65C2E79502CF4598803E4DA6E2109CE9"/>
              </w:placeholder>
              <w:showingPlcHdr/>
            </w:sdtPr>
            <w:sdtEndPr>
              <w:rPr>
                <w:rStyle w:val="12-arial--B"/>
              </w:rPr>
            </w:sdtEndPr>
            <w:sdtContent>
              <w:p w14:paraId="7EE7EF6B" w14:textId="03FEE927" w:rsidR="005A57DD" w:rsidRPr="00B13DDA" w:rsidRDefault="005A57DD" w:rsidP="00B13DDA">
                <w:pPr>
                  <w:tabs>
                    <w:tab w:val="left" w:pos="3440"/>
                  </w:tabs>
                  <w:spacing w:line="200" w:lineRule="exact"/>
                  <w:jc w:val="center"/>
                  <w:rPr>
                    <w:rStyle w:val="aa"/>
                    <w:b/>
                    <w:color w:val="FFFFFF" w:themeColor="background1"/>
                    <w:sz w:val="24"/>
                  </w:rPr>
                </w:pPr>
                <w:r w:rsidRPr="00B13DDA">
                  <w:rPr>
                    <w:rStyle w:val="aa"/>
                    <w:rFonts w:hint="eastAsia"/>
                    <w:b/>
                    <w:color w:val="FFFFFF" w:themeColor="background1"/>
                    <w:sz w:val="24"/>
                  </w:rPr>
                  <w:t>Provider</w:t>
                </w:r>
                <w:r w:rsidRPr="00B13DDA">
                  <w:rPr>
                    <w:rStyle w:val="aa"/>
                    <w:b/>
                    <w:color w:val="FFFFFF" w:themeColor="background1"/>
                    <w:sz w:val="24"/>
                  </w:rPr>
                  <w:t xml:space="preserve"> </w:t>
                </w:r>
                <w:r w:rsidRPr="00B13DDA">
                  <w:rPr>
                    <w:rStyle w:val="aa"/>
                    <w:rFonts w:hint="eastAsia"/>
                    <w:b/>
                    <w:color w:val="FFFFFF" w:themeColor="background1"/>
                    <w:sz w:val="24"/>
                  </w:rPr>
                  <w:t>sign</w:t>
                </w:r>
              </w:p>
              <w:p w14:paraId="77E1A62F" w14:textId="3620BC68" w:rsidR="005A57DD" w:rsidRPr="00F35FD4" w:rsidRDefault="005A57DD" w:rsidP="00B13DDA">
                <w:pPr>
                  <w:tabs>
                    <w:tab w:val="left" w:pos="3440"/>
                  </w:tabs>
                  <w:spacing w:line="200" w:lineRule="exact"/>
                  <w:jc w:val="center"/>
                  <w:rPr>
                    <w:rFonts w:ascii="Arial" w:eastAsia="宋体" w:hAnsi="Arial"/>
                    <w:b/>
                    <w:color w:val="FFFFFF" w:themeColor="background1"/>
                    <w:sz w:val="24"/>
                  </w:rPr>
                </w:pPr>
                <w:r w:rsidRPr="00B13DDA">
                  <w:rPr>
                    <w:rStyle w:val="aa"/>
                    <w:rFonts w:hint="eastAsia"/>
                    <w:b/>
                    <w:color w:val="FFFFFF" w:themeColor="background1"/>
                    <w:sz w:val="24"/>
                  </w:rPr>
                  <w:t>提供</w:t>
                </w:r>
                <w:r>
                  <w:rPr>
                    <w:rStyle w:val="aa"/>
                    <w:rFonts w:hint="eastAsia"/>
                    <w:b/>
                    <w:color w:val="FFFFFF" w:themeColor="background1"/>
                    <w:sz w:val="24"/>
                  </w:rPr>
                  <w:t>者</w:t>
                </w:r>
                <w:r w:rsidRPr="00B13DDA">
                  <w:rPr>
                    <w:rStyle w:val="aa"/>
                    <w:rFonts w:hint="eastAsia"/>
                    <w:b/>
                    <w:color w:val="FFFFFF" w:themeColor="background1"/>
                    <w:sz w:val="24"/>
                  </w:rPr>
                  <w:t>签名</w:t>
                </w:r>
              </w:p>
            </w:sdtContent>
          </w:sdt>
        </w:tc>
        <w:tc>
          <w:tcPr>
            <w:tcW w:w="2279" w:type="dxa"/>
            <w:tcBorders>
              <w:top w:val="single" w:sz="8" w:space="0" w:color="auto"/>
              <w:left w:val="single" w:sz="4" w:space="0" w:color="auto"/>
              <w:bottom w:val="single" w:sz="8" w:space="0" w:color="000000"/>
              <w:right w:val="single" w:sz="8" w:space="0" w:color="auto"/>
            </w:tcBorders>
            <w:shd w:val="clear" w:color="auto" w:fill="F2F2F2" w:themeFill="background1" w:themeFillShade="F2"/>
            <w:vAlign w:val="center"/>
          </w:tcPr>
          <w:p w14:paraId="14E8A28F" w14:textId="26403C95" w:rsidR="005A57DD" w:rsidRDefault="00B12ED3" w:rsidP="00B13DDA">
            <w:pPr>
              <w:tabs>
                <w:tab w:val="left" w:pos="3440"/>
              </w:tabs>
              <w:spacing w:line="200" w:lineRule="exact"/>
              <w:jc w:val="center"/>
              <w:rPr>
                <w:rFonts w:ascii="Arial" w:hAnsi="Arial" w:cs="Arial"/>
                <w:b/>
                <w:szCs w:val="21"/>
              </w:rPr>
            </w:pPr>
            <w:r w:rsidRPr="002814EE">
              <w:rPr>
                <w:rFonts w:ascii="Arial" w:hAnsi="Arial" w:cs="Arial"/>
                <w:b/>
                <w:szCs w:val="21"/>
              </w:rPr>
              <w:t>Date</w:t>
            </w:r>
          </w:p>
          <w:p w14:paraId="2B41A883" w14:textId="0960F8C6" w:rsidR="00B12ED3" w:rsidRPr="00F35FD4" w:rsidRDefault="00B12ED3" w:rsidP="00B13DDA">
            <w:pPr>
              <w:tabs>
                <w:tab w:val="left" w:pos="3440"/>
              </w:tabs>
              <w:spacing w:line="200" w:lineRule="exact"/>
              <w:jc w:val="center"/>
              <w:rPr>
                <w:rFonts w:ascii="Arial" w:eastAsia="宋体" w:hAnsi="Arial"/>
                <w:b/>
                <w:color w:val="FFFFFF" w:themeColor="background1"/>
                <w:sz w:val="24"/>
              </w:rPr>
            </w:pPr>
            <w:r>
              <w:rPr>
                <w:rFonts w:ascii="Arial" w:hAnsi="Arial" w:cs="Arial"/>
                <w:b/>
                <w:szCs w:val="21"/>
              </w:rPr>
              <w:t xml:space="preserve"> </w:t>
            </w:r>
            <w:r w:rsidRPr="002814EE">
              <w:rPr>
                <w:rFonts w:ascii="Arial" w:hAnsi="Arial" w:cs="Arial"/>
                <w:b/>
                <w:sz w:val="20"/>
              </w:rPr>
              <w:t xml:space="preserve"> </w:t>
            </w:r>
            <w:sdt>
              <w:sdtPr>
                <w:rPr>
                  <w:rStyle w:val="10-arial-"/>
                </w:rPr>
                <w:alias w:val="Submitting date"/>
                <w:tag w:val="Submitting date"/>
                <w:id w:val="-989245759"/>
                <w:placeholder>
                  <w:docPart w:val="D8C4F16A5EE045C28373EB6BEEA4E4E0"/>
                </w:placeholder>
                <w:showingPlcHdr/>
                <w:date w:fullDate="2019-09-23T00:00:00Z">
                  <w:dateFormat w:val="yyyy/M/d"/>
                  <w:lid w:val="zh-CN"/>
                  <w:storeMappedDataAs w:val="dateTime"/>
                  <w:calendar w:val="gregorian"/>
                </w:date>
              </w:sdtPr>
              <w:sdtEndPr>
                <w:rPr>
                  <w:rStyle w:val="a0"/>
                  <w:rFonts w:asciiTheme="minorHAnsi" w:eastAsiaTheme="minorEastAsia" w:hAnsiTheme="minorHAnsi" w:cs="Arial"/>
                  <w:color w:val="auto"/>
                  <w:sz w:val="21"/>
                </w:rPr>
              </w:sdtEndPr>
              <w:sdtContent>
                <w:r>
                  <w:rPr>
                    <w:rStyle w:val="aa"/>
                  </w:rPr>
                  <w:t xml:space="preserve">Choose the </w:t>
                </w:r>
                <w:r>
                  <w:rPr>
                    <w:rStyle w:val="aa"/>
                    <w:rFonts w:hint="eastAsia"/>
                  </w:rPr>
                  <w:t>dat</w:t>
                </w:r>
                <w:r>
                  <w:rPr>
                    <w:rStyle w:val="aa"/>
                  </w:rPr>
                  <w:t>e</w:t>
                </w:r>
              </w:sdtContent>
            </w:sdt>
          </w:p>
        </w:tc>
      </w:tr>
    </w:tbl>
    <w:p w14:paraId="59E23F46" w14:textId="41AD4059" w:rsidR="008C7A78" w:rsidRDefault="008C7A78" w:rsidP="000A5DC4">
      <w:pPr>
        <w:spacing w:line="20" w:lineRule="exact"/>
        <w:rPr>
          <w:rFonts w:ascii="Arial" w:hAnsi="Arial" w:cs="Arial"/>
          <w:sz w:val="16"/>
          <w:szCs w:val="16"/>
        </w:rPr>
      </w:pPr>
    </w:p>
    <w:sectPr w:rsidR="008C7A78" w:rsidSect="009B5FF7">
      <w:headerReference w:type="even" r:id="rId8"/>
      <w:headerReference w:type="default" r:id="rId9"/>
      <w:footerReference w:type="even" r:id="rId10"/>
      <w:footerReference w:type="default" r:id="rId11"/>
      <w:headerReference w:type="first" r:id="rId12"/>
      <w:footerReference w:type="first" r:id="rId13"/>
      <w:pgSz w:w="11906" w:h="16838"/>
      <w:pgMar w:top="1701" w:right="1701" w:bottom="851" w:left="1701" w:header="567" w:footer="397"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D2F16" w14:textId="77777777" w:rsidR="00A76472" w:rsidRDefault="00A76472" w:rsidP="00F326FA">
      <w:r>
        <w:separator/>
      </w:r>
    </w:p>
  </w:endnote>
  <w:endnote w:type="continuationSeparator" w:id="0">
    <w:p w14:paraId="1FD6AB4C" w14:textId="77777777" w:rsidR="00A76472" w:rsidRDefault="00A76472" w:rsidP="00F32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oloLens MDL2 Assets">
    <w:panose1 w:val="050A0102010101010101"/>
    <w:charset w:val="00"/>
    <w:family w:val="roman"/>
    <w:pitch w:val="variable"/>
    <w:sig w:usb0="00000003" w:usb1="1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AE9B4" w14:textId="77777777" w:rsidR="006B4F52" w:rsidRDefault="006B4F5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38FE8" w14:textId="77777777" w:rsidR="006B4F52" w:rsidRDefault="006B4F52">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55A2F" w14:textId="77777777" w:rsidR="006B4F52" w:rsidRDefault="006B4F5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E4E0C" w14:textId="77777777" w:rsidR="00A76472" w:rsidRDefault="00A76472" w:rsidP="00F326FA">
      <w:r>
        <w:separator/>
      </w:r>
    </w:p>
  </w:footnote>
  <w:footnote w:type="continuationSeparator" w:id="0">
    <w:p w14:paraId="1D5E0EAC" w14:textId="77777777" w:rsidR="00A76472" w:rsidRDefault="00A76472" w:rsidP="00F32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C7538" w14:textId="77777777" w:rsidR="006B4F52" w:rsidRDefault="006B4F52">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99C39" w14:textId="77777777" w:rsidR="003867AB" w:rsidRPr="00B21F13" w:rsidRDefault="003867AB" w:rsidP="003867AB">
    <w:pPr>
      <w:pStyle w:val="a3"/>
      <w:pBdr>
        <w:bottom w:val="none" w:sz="0" w:space="0" w:color="auto"/>
      </w:pBdr>
      <w:jc w:val="left"/>
      <w:rPr>
        <w:rFonts w:ascii="Arial" w:hAnsi="Arial" w:cs="Arial"/>
        <w:b/>
        <w:sz w:val="52"/>
        <w14:textOutline w14:w="12700" w14:cap="rnd" w14:cmpd="sng" w14:algn="ctr">
          <w14:solidFill>
            <w14:srgbClr w14:val="000000"/>
          </w14:solidFill>
          <w14:prstDash w14:val="solid"/>
          <w14:bevel/>
        </w14:textOutline>
      </w:rPr>
    </w:pPr>
    <w:r w:rsidRPr="00282026">
      <w:rPr>
        <w:rFonts w:ascii="Arial" w:hAnsi="Arial" w:cs="Arial"/>
        <w:b/>
        <w:noProof/>
        <w:sz w:val="52"/>
        <w14:textOutline w14:w="12700" w14:cap="rnd" w14:cmpd="sng" w14:algn="ctr">
          <w14:solidFill>
            <w14:srgbClr w14:val="000000"/>
          </w14:solidFill>
          <w14:prstDash w14:val="solid"/>
          <w14:bevel/>
        </w14:textOutline>
      </w:rPr>
      <mc:AlternateContent>
        <mc:Choice Requires="wps">
          <w:drawing>
            <wp:anchor distT="45720" distB="45720" distL="114300" distR="114300" simplePos="0" relativeHeight="251661312" behindDoc="1" locked="0" layoutInCell="1" allowOverlap="1" wp14:anchorId="6E6A901D" wp14:editId="09279C4E">
              <wp:simplePos x="0" y="0"/>
              <wp:positionH relativeFrom="column">
                <wp:posOffset>4895215</wp:posOffset>
              </wp:positionH>
              <wp:positionV relativeFrom="paragraph">
                <wp:posOffset>-129540</wp:posOffset>
              </wp:positionV>
              <wp:extent cx="1868170" cy="1404620"/>
              <wp:effectExtent l="57150" t="57150" r="111125" b="140335"/>
              <wp:wrapNone/>
              <wp:docPr id="24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8170" cy="1404620"/>
                      </a:xfrm>
                      <a:prstGeom prst="rect">
                        <a:avLst/>
                      </a:prstGeom>
                      <a:solidFill>
                        <a:srgbClr val="FFFFFF"/>
                      </a:solidFill>
                      <a:ln w="9525">
                        <a:noFill/>
                        <a:miter lim="800000"/>
                        <a:headEnd/>
                        <a:tailEnd/>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txbx>
                      <w:txbxContent>
                        <w:p w14:paraId="39BFFFFE" w14:textId="77777777" w:rsidR="003867AB" w:rsidRPr="00282026" w:rsidRDefault="003867AB" w:rsidP="003867AB">
                          <w:pPr>
                            <w:jc w:val="center"/>
                            <w:rPr>
                              <w:rFonts w:ascii="Arial" w:hAnsi="Arial" w:cs="Arial"/>
                              <w:b/>
                              <w:sz w:val="24"/>
                            </w:rPr>
                          </w:pPr>
                          <w:r w:rsidRPr="00282026">
                            <w:rPr>
                              <w:rFonts w:ascii="Arial" w:hAnsi="Arial" w:cs="Arial"/>
                              <w:b/>
                              <w:sz w:val="24"/>
                            </w:rPr>
                            <w:t>Form VC</w:t>
                          </w:r>
                          <w:r>
                            <w:rPr>
                              <w:rFonts w:ascii="Arial" w:hAnsi="Arial" w:cs="Arial"/>
                              <w:b/>
                              <w:sz w:val="24"/>
                            </w:rPr>
                            <w:t>201</w:t>
                          </w:r>
                        </w:p>
                        <w:p w14:paraId="15CC9129" w14:textId="77777777" w:rsidR="003867AB" w:rsidRPr="00282026" w:rsidRDefault="003867AB" w:rsidP="003867AB">
                          <w:pPr>
                            <w:jc w:val="center"/>
                            <w:rPr>
                              <w:rFonts w:ascii="Arial" w:hAnsi="Arial" w:cs="Arial"/>
                            </w:rPr>
                          </w:pPr>
                          <w:r>
                            <w:rPr>
                              <w:rFonts w:ascii="Arial" w:hAnsi="Arial" w:cs="Arial"/>
                            </w:rPr>
                            <w:t>(</w:t>
                          </w:r>
                          <w:r w:rsidRPr="00282026">
                            <w:rPr>
                              <w:rFonts w:ascii="Arial" w:hAnsi="Arial" w:cs="Arial"/>
                            </w:rPr>
                            <w:t>updated 2019</w:t>
                          </w:r>
                          <w:r>
                            <w:rPr>
                              <w:rFonts w:ascii="Arial" w:hAnsi="Arial" w:cs="Arial"/>
                            </w:rPr>
                            <w:t>/12/31)</w:t>
                          </w:r>
                        </w:p>
                      </w:txbxContent>
                    </wps:txbx>
                    <wps:bodyPr rot="0" vert="horz" wrap="none" lIns="54000" tIns="18000" rIns="54000" bIns="1800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6A901D" id="_x0000_t202" coordsize="21600,21600" o:spt="202" path="m,l,21600r21600,l21600,xe">
              <v:stroke joinstyle="miter"/>
              <v:path gradientshapeok="t" o:connecttype="rect"/>
            </v:shapetype>
            <v:shape id="文本框 2" o:spid="_x0000_s1026" type="#_x0000_t202" style="position:absolute;margin-left:385.45pt;margin-top:-10.2pt;width:147.1pt;height:110.6pt;z-index:-251655168;visibility:visible;mso-wrap-style:non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" stroked="f">
              <v:shadow on="t" color="black" opacity="19660f" offset=".552mm,.73253mm"/>
              <v:textbox style="mso-fit-shape-to-text:t" inset="1.5mm,.5mm,1.5mm,.5mm">
                <w:txbxContent>
                  <w:p w14:paraId="39BFFFFE" w14:textId="77777777" w:rsidR="003867AB" w:rsidRPr="00282026" w:rsidRDefault="003867AB" w:rsidP="003867AB">
                    <w:pPr>
                      <w:jc w:val="center"/>
                      <w:rPr>
                        <w:rFonts w:ascii="Arial" w:hAnsi="Arial" w:cs="Arial"/>
                        <w:b/>
                        <w:sz w:val="24"/>
                      </w:rPr>
                    </w:pPr>
                    <w:r w:rsidRPr="00282026">
                      <w:rPr>
                        <w:rFonts w:ascii="Arial" w:hAnsi="Arial" w:cs="Arial"/>
                        <w:b/>
                        <w:sz w:val="24"/>
                      </w:rPr>
                      <w:t>Form VC</w:t>
                    </w:r>
                    <w:r>
                      <w:rPr>
                        <w:rFonts w:ascii="Arial" w:hAnsi="Arial" w:cs="Arial"/>
                        <w:b/>
                        <w:sz w:val="24"/>
                      </w:rPr>
                      <w:t>201</w:t>
                    </w:r>
                  </w:p>
                  <w:p w14:paraId="15CC9129" w14:textId="77777777" w:rsidR="003867AB" w:rsidRPr="00282026" w:rsidRDefault="003867AB" w:rsidP="003867AB">
                    <w:pPr>
                      <w:jc w:val="center"/>
                      <w:rPr>
                        <w:rFonts w:ascii="Arial" w:hAnsi="Arial" w:cs="Arial"/>
                      </w:rPr>
                    </w:pPr>
                    <w:r>
                      <w:rPr>
                        <w:rFonts w:ascii="Arial" w:hAnsi="Arial" w:cs="Arial"/>
                      </w:rPr>
                      <w:t>(</w:t>
                    </w:r>
                    <w:r w:rsidRPr="00282026">
                      <w:rPr>
                        <w:rFonts w:ascii="Arial" w:hAnsi="Arial" w:cs="Arial"/>
                      </w:rPr>
                      <w:t>updated 2019</w:t>
                    </w:r>
                    <w:r>
                      <w:rPr>
                        <w:rFonts w:ascii="Arial" w:hAnsi="Arial" w:cs="Arial"/>
                      </w:rPr>
                      <w:t>/12/31)</w:t>
                    </w:r>
                  </w:p>
                </w:txbxContent>
              </v:textbox>
            </v:shape>
          </w:pict>
        </mc:Fallback>
      </mc:AlternateContent>
    </w:r>
    <w:r w:rsidRPr="00092FA1">
      <w:rPr>
        <w:noProof/>
      </w:rPr>
      <w:drawing>
        <wp:anchor distT="0" distB="0" distL="114300" distR="114300" simplePos="0" relativeHeight="251659264" behindDoc="1" locked="0" layoutInCell="1" allowOverlap="1" wp14:anchorId="4FA401E0" wp14:editId="61E8C84A">
          <wp:simplePos x="0" y="0"/>
          <wp:positionH relativeFrom="column">
            <wp:posOffset>-1097915</wp:posOffset>
          </wp:positionH>
          <wp:positionV relativeFrom="paragraph">
            <wp:posOffset>-237490</wp:posOffset>
          </wp:positionV>
          <wp:extent cx="1260000" cy="126000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0000" cy="1260000"/>
                  </a:xfrm>
                  <a:prstGeom prst="rect">
                    <a:avLst/>
                  </a:prstGeom>
                  <a:effectLst>
                    <a:glow>
                      <a:schemeClr val="accent1">
                        <a:alpha val="40000"/>
                      </a:schemeClr>
                    </a:glow>
                    <a:softEdge rad="0"/>
                  </a:effectLst>
                </pic:spPr>
              </pic:pic>
            </a:graphicData>
          </a:graphic>
          <wp14:sizeRelH relativeFrom="margin">
            <wp14:pctWidth>0</wp14:pctWidth>
          </wp14:sizeRelH>
          <wp14:sizeRelV relativeFrom="margin">
            <wp14:pctHeight>0</wp14:pctHeight>
          </wp14:sizeRelV>
        </wp:anchor>
      </w:drawing>
    </w:r>
    <w:r>
      <w:rPr>
        <w:noProof/>
      </w:rPr>
      <w:t>3</w:t>
    </w:r>
    <w:r>
      <w:rPr>
        <w:rFonts w:ascii="Arial" w:hAnsi="Arial" w:cs="Arial"/>
        <w:b/>
        <w:sz w:val="52"/>
        <w14:textOutline w14:w="12700" w14:cap="rnd" w14:cmpd="sng" w14:algn="ctr">
          <w14:solidFill>
            <w14:srgbClr w14:val="000000"/>
          </w14:solidFill>
          <w14:prstDash w14:val="solid"/>
          <w14:bevel/>
        </w14:textOutline>
      </w:rPr>
      <w:tab/>
    </w:r>
    <w:r w:rsidRPr="0083744B">
      <w:rPr>
        <w:rFonts w:ascii="Arial" w:hAnsi="Arial" w:cs="Arial"/>
        <w:b/>
        <w:sz w:val="44"/>
        <w14:textOutline w14:w="12700" w14:cap="rnd" w14:cmpd="sng" w14:algn="ctr">
          <w14:solidFill>
            <w14:srgbClr w14:val="000000"/>
          </w14:solidFill>
          <w14:prstDash w14:val="solid"/>
          <w14:bevel/>
        </w14:textOutline>
      </w:rPr>
      <w:t>V</w:t>
    </w:r>
    <w:r w:rsidRPr="0083744B">
      <w:rPr>
        <w:rFonts w:ascii="Arial" w:hAnsi="Arial" w:cs="Arial" w:hint="eastAsia"/>
        <w:b/>
        <w:sz w:val="44"/>
        <w14:textOutline w14:w="12700" w14:cap="rnd" w14:cmpd="sng" w14:algn="ctr">
          <w14:solidFill>
            <w14:srgbClr w14:val="000000"/>
          </w14:solidFill>
          <w14:prstDash w14:val="solid"/>
          <w14:bevel/>
        </w14:textOutline>
      </w:rPr>
      <w:t>e</w:t>
    </w:r>
    <w:r w:rsidRPr="0083744B">
      <w:rPr>
        <w:rFonts w:ascii="Arial" w:hAnsi="Arial" w:cs="Arial"/>
        <w:b/>
        <w:sz w:val="44"/>
        <w14:textOutline w14:w="12700" w14:cap="rnd" w14:cmpd="sng" w14:algn="ctr">
          <w14:solidFill>
            <w14:srgbClr w14:val="000000"/>
          </w14:solidFill>
          <w14:prstDash w14:val="solid"/>
          <w14:bevel/>
        </w14:textOutline>
      </w:rPr>
      <w:t xml:space="preserve">ctor </w:t>
    </w:r>
    <w:proofErr w:type="gramStart"/>
    <w:r w:rsidRPr="0083744B">
      <w:rPr>
        <w:rFonts w:ascii="Arial" w:hAnsi="Arial" w:cs="Arial"/>
        <w:b/>
        <w:sz w:val="44"/>
        <w14:textOutline w14:w="12700" w14:cap="rnd" w14:cmpd="sng" w14:algn="ctr">
          <w14:solidFill>
            <w14:srgbClr w14:val="000000"/>
          </w14:solidFill>
          <w14:prstDash w14:val="solid"/>
          <w14:bevel/>
        </w14:textOutline>
      </w:rPr>
      <w:t xml:space="preserve">Core  </w:t>
    </w:r>
    <w:r w:rsidRPr="0083744B">
      <w:rPr>
        <w:rFonts w:ascii="Arial" w:hAnsi="Arial" w:cs="Arial" w:hint="eastAsia"/>
        <w:b/>
        <w:sz w:val="44"/>
        <w14:textOutline w14:w="12700" w14:cap="rnd" w14:cmpd="sng" w14:algn="ctr">
          <w14:solidFill>
            <w14:srgbClr w14:val="000000"/>
          </w14:solidFill>
          <w14:prstDash w14:val="solid"/>
          <w14:bevel/>
        </w14:textOutline>
      </w:rPr>
      <w:t>载体工程中心</w:t>
    </w:r>
    <w:proofErr w:type="gramEnd"/>
  </w:p>
  <w:p w14:paraId="3DD524F0" w14:textId="38C56CE1" w:rsidR="00B95855" w:rsidRPr="003867AB" w:rsidRDefault="003867AB" w:rsidP="003867AB">
    <w:pPr>
      <w:pStyle w:val="a3"/>
      <w:pBdr>
        <w:bottom w:val="none" w:sz="0" w:space="0" w:color="auto"/>
      </w:pBdr>
      <w:spacing w:line="360" w:lineRule="auto"/>
    </w:pPr>
    <w:r w:rsidRPr="006D1B6E">
      <w:rPr>
        <w:rFonts w:ascii="Arial" w:hAnsi="Arial" w:cs="Arial"/>
        <w:b/>
        <w:noProof/>
        <w:sz w:val="32"/>
        <w:szCs w:val="32"/>
      </w:rPr>
      <mc:AlternateContent>
        <mc:Choice Requires="wps">
          <w:drawing>
            <wp:anchor distT="0" distB="0" distL="114300" distR="114300" simplePos="0" relativeHeight="251660288" behindDoc="0" locked="0" layoutInCell="1" allowOverlap="1" wp14:anchorId="3A589786" wp14:editId="73B9C4F2">
              <wp:simplePos x="0" y="0"/>
              <wp:positionH relativeFrom="column">
                <wp:posOffset>233045</wp:posOffset>
              </wp:positionH>
              <wp:positionV relativeFrom="paragraph">
                <wp:posOffset>354330</wp:posOffset>
              </wp:positionV>
              <wp:extent cx="5040000" cy="0"/>
              <wp:effectExtent l="0" t="0" r="0" b="0"/>
              <wp:wrapNone/>
              <wp:docPr id="244" name="直接连接符 244"/>
              <wp:cNvGraphicFramePr/>
              <a:graphic xmlns:a="http://schemas.openxmlformats.org/drawingml/2006/main">
                <a:graphicData uri="http://schemas.microsoft.com/office/word/2010/wordprocessingShape">
                  <wps:wsp>
                    <wps:cNvCnPr/>
                    <wps:spPr>
                      <a:xfrm>
                        <a:off x="0" y="0"/>
                        <a:ext cx="504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BAF345B" id="直接连接符 24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35pt,27.9pt" to="415.2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" strokecolor="black [3200]" strokeweight="1pt">
              <v:stroke joinstyle="miter"/>
            </v:line>
          </w:pict>
        </mc:Fallback>
      </mc:AlternateContent>
    </w:r>
    <w:r w:rsidRPr="006D1B6E">
      <w:rPr>
        <w:rFonts w:ascii="Arial" w:hAnsi="Arial" w:cs="Arial" w:hint="eastAsia"/>
        <w:b/>
        <w:noProof/>
        <w:sz w:val="32"/>
        <w:szCs w:val="32"/>
      </w:rPr>
      <w:t>Material</w:t>
    </w:r>
    <w:r w:rsidRPr="006D1B6E">
      <w:rPr>
        <w:rFonts w:ascii="Arial" w:hAnsi="Arial" w:cs="Arial"/>
        <w:b/>
        <w:noProof/>
        <w:sz w:val="32"/>
        <w:szCs w:val="32"/>
      </w:rPr>
      <w:t xml:space="preserve"> </w:t>
    </w:r>
    <w:r w:rsidRPr="006D1B6E">
      <w:rPr>
        <w:rFonts w:ascii="Arial" w:hAnsi="Arial" w:cs="Arial" w:hint="eastAsia"/>
        <w:b/>
        <w:noProof/>
        <w:sz w:val="32"/>
        <w:szCs w:val="32"/>
      </w:rPr>
      <w:t>Transfer</w:t>
    </w:r>
    <w:r w:rsidRPr="006D1B6E">
      <w:rPr>
        <w:rFonts w:ascii="Arial" w:hAnsi="Arial" w:cs="Arial"/>
        <w:b/>
        <w:noProof/>
        <w:sz w:val="32"/>
        <w:szCs w:val="32"/>
      </w:rPr>
      <w:t xml:space="preserve"> </w:t>
    </w:r>
    <w:proofErr w:type="gramStart"/>
    <w:r w:rsidRPr="006D1B6E">
      <w:rPr>
        <w:rFonts w:ascii="Arial" w:hAnsi="Arial" w:cs="Arial" w:hint="eastAsia"/>
        <w:b/>
        <w:noProof/>
        <w:sz w:val="32"/>
        <w:szCs w:val="32"/>
      </w:rPr>
      <w:t>Agreement</w:t>
    </w:r>
    <w:r w:rsidRPr="006D1B6E">
      <w:rPr>
        <w:rFonts w:ascii="Arial" w:hAnsi="Arial" w:cs="Arial"/>
        <w:b/>
        <w:sz w:val="32"/>
        <w:szCs w:val="32"/>
      </w:rPr>
      <w:t xml:space="preserve">  </w:t>
    </w:r>
    <w:r w:rsidRPr="006D1B6E">
      <w:rPr>
        <w:rFonts w:ascii="Arial" w:hAnsi="Arial" w:cs="Arial" w:hint="eastAsia"/>
        <w:b/>
        <w:sz w:val="32"/>
        <w:szCs w:val="32"/>
      </w:rPr>
      <w:t>实验材料转让协议</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857B9" w14:textId="77777777" w:rsidR="006B4F52" w:rsidRDefault="006B4F5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A348A"/>
    <w:multiLevelType w:val="hybridMultilevel"/>
    <w:tmpl w:val="B3DA5400"/>
    <w:lvl w:ilvl="0" w:tplc="04090011">
      <w:start w:val="1"/>
      <w:numFmt w:val="decimal"/>
      <w:lvlText w:val="%1)"/>
      <w:lvlJc w:val="left"/>
      <w:pPr>
        <w:ind w:left="561" w:hanging="420"/>
      </w:p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1" w15:restartNumberingAfterBreak="0">
    <w:nsid w:val="244637C4"/>
    <w:multiLevelType w:val="hybridMultilevel"/>
    <w:tmpl w:val="1FDEE506"/>
    <w:lvl w:ilvl="0" w:tplc="F0C417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61296"/>
    <w:multiLevelType w:val="hybridMultilevel"/>
    <w:tmpl w:val="7BBC6452"/>
    <w:lvl w:ilvl="0" w:tplc="005ADE30">
      <w:start w:val="1"/>
      <w:numFmt w:val="decimal"/>
      <w:lvlText w:val="%1."/>
      <w:lvlJc w:val="left"/>
      <w:pPr>
        <w:ind w:left="360" w:hanging="360"/>
      </w:pPr>
      <w:rPr>
        <w:rFonts w:hint="default"/>
        <w:b w:val="0"/>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0B213F7"/>
    <w:multiLevelType w:val="hybridMultilevel"/>
    <w:tmpl w:val="929ABE1A"/>
    <w:lvl w:ilvl="0" w:tplc="A47CC6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AA65DBA"/>
    <w:multiLevelType w:val="hybridMultilevel"/>
    <w:tmpl w:val="659EB488"/>
    <w:lvl w:ilvl="0" w:tplc="0409000F">
      <w:start w:val="1"/>
      <w:numFmt w:val="decimal"/>
      <w:lvlText w:val="%1."/>
      <w:lvlJc w:val="left"/>
      <w:pPr>
        <w:ind w:left="1637" w:hanging="360"/>
      </w:pPr>
      <w:rPr>
        <w:rFonts w:hint="default"/>
      </w:rPr>
    </w:lvl>
    <w:lvl w:ilvl="1" w:tplc="04090019" w:tentative="1">
      <w:start w:val="1"/>
      <w:numFmt w:val="lowerLetter"/>
      <w:lvlText w:val="%2."/>
      <w:lvlJc w:val="left"/>
      <w:pPr>
        <w:ind w:left="2357" w:hanging="360"/>
      </w:pPr>
    </w:lvl>
    <w:lvl w:ilvl="2" w:tplc="0409001B" w:tentative="1">
      <w:start w:val="1"/>
      <w:numFmt w:val="lowerRoman"/>
      <w:lvlText w:val="%3."/>
      <w:lvlJc w:val="right"/>
      <w:pPr>
        <w:ind w:left="3077" w:hanging="180"/>
      </w:pPr>
    </w:lvl>
    <w:lvl w:ilvl="3" w:tplc="0409000F" w:tentative="1">
      <w:start w:val="1"/>
      <w:numFmt w:val="decimal"/>
      <w:lvlText w:val="%4."/>
      <w:lvlJc w:val="left"/>
      <w:pPr>
        <w:ind w:left="3797" w:hanging="360"/>
      </w:pPr>
    </w:lvl>
    <w:lvl w:ilvl="4" w:tplc="04090019" w:tentative="1">
      <w:start w:val="1"/>
      <w:numFmt w:val="lowerLetter"/>
      <w:lvlText w:val="%5."/>
      <w:lvlJc w:val="left"/>
      <w:pPr>
        <w:ind w:left="4517" w:hanging="360"/>
      </w:pPr>
    </w:lvl>
    <w:lvl w:ilvl="5" w:tplc="0409001B" w:tentative="1">
      <w:start w:val="1"/>
      <w:numFmt w:val="lowerRoman"/>
      <w:lvlText w:val="%6."/>
      <w:lvlJc w:val="right"/>
      <w:pPr>
        <w:ind w:left="5237" w:hanging="180"/>
      </w:pPr>
    </w:lvl>
    <w:lvl w:ilvl="6" w:tplc="0409000F" w:tentative="1">
      <w:start w:val="1"/>
      <w:numFmt w:val="decimal"/>
      <w:lvlText w:val="%7."/>
      <w:lvlJc w:val="left"/>
      <w:pPr>
        <w:ind w:left="5957" w:hanging="360"/>
      </w:pPr>
    </w:lvl>
    <w:lvl w:ilvl="7" w:tplc="04090019" w:tentative="1">
      <w:start w:val="1"/>
      <w:numFmt w:val="lowerLetter"/>
      <w:lvlText w:val="%8."/>
      <w:lvlJc w:val="left"/>
      <w:pPr>
        <w:ind w:left="6677" w:hanging="360"/>
      </w:pPr>
    </w:lvl>
    <w:lvl w:ilvl="8" w:tplc="0409001B" w:tentative="1">
      <w:start w:val="1"/>
      <w:numFmt w:val="lowerRoman"/>
      <w:lvlText w:val="%9."/>
      <w:lvlJc w:val="right"/>
      <w:pPr>
        <w:ind w:left="7397" w:hanging="180"/>
      </w:pPr>
    </w:lvl>
  </w:abstractNum>
  <w:abstractNum w:abstractNumId="5" w15:restartNumberingAfterBreak="0">
    <w:nsid w:val="6A7D7A8B"/>
    <w:multiLevelType w:val="hybridMultilevel"/>
    <w:tmpl w:val="059A40DC"/>
    <w:lvl w:ilvl="0" w:tplc="F0C417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cumentProtection w:edit="forms" w:formatting="1" w:enforcement="1" w:cryptProviderType="rsaAES" w:cryptAlgorithmClass="hash" w:cryptAlgorithmType="typeAny" w:cryptAlgorithmSid="14" w:cryptSpinCount="100000" w:hash="ue9zSFvPflz0HGHKV9OfA4vc8VbpTjos2FjiBMEX692oRa3IjSBnXmqdlpkpr9QXe03baZAHpXAtgLF0ldJbLw==" w:salt="qEKRlzgaslQObZ1DaStK/g=="/>
  <w:defaultTabStop w:val="567"/>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MbU0NLUwMjAysTRU0lEKTi0uzszPAykwrAUA6wMpjywAAAA="/>
  </w:docVars>
  <w:rsids>
    <w:rsidRoot w:val="00445462"/>
    <w:rsid w:val="00003B2D"/>
    <w:rsid w:val="00004DE9"/>
    <w:rsid w:val="00005BCD"/>
    <w:rsid w:val="000235B1"/>
    <w:rsid w:val="00023866"/>
    <w:rsid w:val="00031211"/>
    <w:rsid w:val="000314E7"/>
    <w:rsid w:val="00034314"/>
    <w:rsid w:val="0004286C"/>
    <w:rsid w:val="0006699C"/>
    <w:rsid w:val="000733F0"/>
    <w:rsid w:val="00074B89"/>
    <w:rsid w:val="000761F8"/>
    <w:rsid w:val="00080B67"/>
    <w:rsid w:val="000829F5"/>
    <w:rsid w:val="00090258"/>
    <w:rsid w:val="00092FA1"/>
    <w:rsid w:val="00097B20"/>
    <w:rsid w:val="00097D5E"/>
    <w:rsid w:val="000A5DC4"/>
    <w:rsid w:val="000B73FC"/>
    <w:rsid w:val="000C0CFA"/>
    <w:rsid w:val="000C12D2"/>
    <w:rsid w:val="000D5C54"/>
    <w:rsid w:val="000E49F5"/>
    <w:rsid w:val="000E4B6C"/>
    <w:rsid w:val="000F15A7"/>
    <w:rsid w:val="00112FF1"/>
    <w:rsid w:val="00121D39"/>
    <w:rsid w:val="00141232"/>
    <w:rsid w:val="00144780"/>
    <w:rsid w:val="00153EF9"/>
    <w:rsid w:val="00163DB4"/>
    <w:rsid w:val="001714C7"/>
    <w:rsid w:val="001725BA"/>
    <w:rsid w:val="0018243A"/>
    <w:rsid w:val="001847E8"/>
    <w:rsid w:val="001B468B"/>
    <w:rsid w:val="001C096F"/>
    <w:rsid w:val="001C3772"/>
    <w:rsid w:val="001C60CB"/>
    <w:rsid w:val="001D4674"/>
    <w:rsid w:val="001E2813"/>
    <w:rsid w:val="00212926"/>
    <w:rsid w:val="00213E51"/>
    <w:rsid w:val="0021491F"/>
    <w:rsid w:val="00215D21"/>
    <w:rsid w:val="002166E9"/>
    <w:rsid w:val="002275CE"/>
    <w:rsid w:val="00230D1C"/>
    <w:rsid w:val="0024589D"/>
    <w:rsid w:val="002469FB"/>
    <w:rsid w:val="00256458"/>
    <w:rsid w:val="0025774F"/>
    <w:rsid w:val="00260290"/>
    <w:rsid w:val="002802D4"/>
    <w:rsid w:val="002814EE"/>
    <w:rsid w:val="00282026"/>
    <w:rsid w:val="002962C2"/>
    <w:rsid w:val="002A5FE5"/>
    <w:rsid w:val="002A6B40"/>
    <w:rsid w:val="002A7A27"/>
    <w:rsid w:val="002B7EF1"/>
    <w:rsid w:val="002C2AC0"/>
    <w:rsid w:val="002C4256"/>
    <w:rsid w:val="002C5976"/>
    <w:rsid w:val="002D188D"/>
    <w:rsid w:val="002D2EE7"/>
    <w:rsid w:val="002D3905"/>
    <w:rsid w:val="002D51DF"/>
    <w:rsid w:val="002F2ADA"/>
    <w:rsid w:val="002F69D7"/>
    <w:rsid w:val="00300621"/>
    <w:rsid w:val="00302715"/>
    <w:rsid w:val="003034BC"/>
    <w:rsid w:val="00304696"/>
    <w:rsid w:val="003059D7"/>
    <w:rsid w:val="00312618"/>
    <w:rsid w:val="003178AC"/>
    <w:rsid w:val="003272E1"/>
    <w:rsid w:val="00330A53"/>
    <w:rsid w:val="003315C8"/>
    <w:rsid w:val="00337AB9"/>
    <w:rsid w:val="00340B99"/>
    <w:rsid w:val="0034308C"/>
    <w:rsid w:val="00363000"/>
    <w:rsid w:val="00365909"/>
    <w:rsid w:val="003867AB"/>
    <w:rsid w:val="00387AE4"/>
    <w:rsid w:val="0039789D"/>
    <w:rsid w:val="003A15C1"/>
    <w:rsid w:val="003A5FB0"/>
    <w:rsid w:val="003B2598"/>
    <w:rsid w:val="003C4077"/>
    <w:rsid w:val="003C4FFC"/>
    <w:rsid w:val="003D0A37"/>
    <w:rsid w:val="003E6C42"/>
    <w:rsid w:val="003F264B"/>
    <w:rsid w:val="003F3A9C"/>
    <w:rsid w:val="00401770"/>
    <w:rsid w:val="00420821"/>
    <w:rsid w:val="0042656F"/>
    <w:rsid w:val="00427FB5"/>
    <w:rsid w:val="00430674"/>
    <w:rsid w:val="00433CCC"/>
    <w:rsid w:val="00442697"/>
    <w:rsid w:val="00445462"/>
    <w:rsid w:val="00457BED"/>
    <w:rsid w:val="004608F2"/>
    <w:rsid w:val="004617F3"/>
    <w:rsid w:val="0046729C"/>
    <w:rsid w:val="004754AA"/>
    <w:rsid w:val="004759A4"/>
    <w:rsid w:val="00476934"/>
    <w:rsid w:val="00483BE1"/>
    <w:rsid w:val="00485224"/>
    <w:rsid w:val="0048552E"/>
    <w:rsid w:val="00496674"/>
    <w:rsid w:val="004A161E"/>
    <w:rsid w:val="004A2358"/>
    <w:rsid w:val="004B476C"/>
    <w:rsid w:val="004C2358"/>
    <w:rsid w:val="004D720B"/>
    <w:rsid w:val="004E6883"/>
    <w:rsid w:val="004F0DAD"/>
    <w:rsid w:val="005050F0"/>
    <w:rsid w:val="00516865"/>
    <w:rsid w:val="00530A27"/>
    <w:rsid w:val="005323BE"/>
    <w:rsid w:val="005338C3"/>
    <w:rsid w:val="00543932"/>
    <w:rsid w:val="005606D6"/>
    <w:rsid w:val="00561199"/>
    <w:rsid w:val="00563F52"/>
    <w:rsid w:val="00566B9E"/>
    <w:rsid w:val="005715C2"/>
    <w:rsid w:val="00572DDF"/>
    <w:rsid w:val="005757E3"/>
    <w:rsid w:val="00582ACD"/>
    <w:rsid w:val="005A3282"/>
    <w:rsid w:val="005A57DD"/>
    <w:rsid w:val="005B50F5"/>
    <w:rsid w:val="005B64E0"/>
    <w:rsid w:val="005B7AD5"/>
    <w:rsid w:val="005C3D1A"/>
    <w:rsid w:val="005C4B65"/>
    <w:rsid w:val="005D23A9"/>
    <w:rsid w:val="005D2DB2"/>
    <w:rsid w:val="005D3AD2"/>
    <w:rsid w:val="005F3722"/>
    <w:rsid w:val="005F3823"/>
    <w:rsid w:val="00634526"/>
    <w:rsid w:val="0064706E"/>
    <w:rsid w:val="00650F5C"/>
    <w:rsid w:val="00656579"/>
    <w:rsid w:val="00661933"/>
    <w:rsid w:val="00671D77"/>
    <w:rsid w:val="00674DFC"/>
    <w:rsid w:val="00681EC7"/>
    <w:rsid w:val="0068238F"/>
    <w:rsid w:val="00686F36"/>
    <w:rsid w:val="00687096"/>
    <w:rsid w:val="00692738"/>
    <w:rsid w:val="006B4F52"/>
    <w:rsid w:val="006C2A19"/>
    <w:rsid w:val="006C65B9"/>
    <w:rsid w:val="006D1B6E"/>
    <w:rsid w:val="006D30B7"/>
    <w:rsid w:val="006D3466"/>
    <w:rsid w:val="006D36F4"/>
    <w:rsid w:val="006D4006"/>
    <w:rsid w:val="006E0555"/>
    <w:rsid w:val="006E66D5"/>
    <w:rsid w:val="006E73C4"/>
    <w:rsid w:val="006E751B"/>
    <w:rsid w:val="006E7630"/>
    <w:rsid w:val="00703B21"/>
    <w:rsid w:val="00703EC4"/>
    <w:rsid w:val="00705DA6"/>
    <w:rsid w:val="0071418F"/>
    <w:rsid w:val="00714789"/>
    <w:rsid w:val="00717904"/>
    <w:rsid w:val="00731257"/>
    <w:rsid w:val="007514B3"/>
    <w:rsid w:val="007652D3"/>
    <w:rsid w:val="007759B7"/>
    <w:rsid w:val="00775DF1"/>
    <w:rsid w:val="00780C5F"/>
    <w:rsid w:val="007B02AC"/>
    <w:rsid w:val="007B204C"/>
    <w:rsid w:val="007B49A7"/>
    <w:rsid w:val="007C3286"/>
    <w:rsid w:val="007C6DA1"/>
    <w:rsid w:val="007D5801"/>
    <w:rsid w:val="007E14AD"/>
    <w:rsid w:val="007E570D"/>
    <w:rsid w:val="007E79A9"/>
    <w:rsid w:val="008172CA"/>
    <w:rsid w:val="008255D4"/>
    <w:rsid w:val="00831E16"/>
    <w:rsid w:val="0083744B"/>
    <w:rsid w:val="00840A68"/>
    <w:rsid w:val="00841C20"/>
    <w:rsid w:val="00844223"/>
    <w:rsid w:val="00845EC2"/>
    <w:rsid w:val="00851830"/>
    <w:rsid w:val="008611AE"/>
    <w:rsid w:val="0086509B"/>
    <w:rsid w:val="00870784"/>
    <w:rsid w:val="008755DA"/>
    <w:rsid w:val="00875BAE"/>
    <w:rsid w:val="00877C08"/>
    <w:rsid w:val="008A6E0B"/>
    <w:rsid w:val="008A7DA6"/>
    <w:rsid w:val="008B4911"/>
    <w:rsid w:val="008B66A8"/>
    <w:rsid w:val="008C7A78"/>
    <w:rsid w:val="008D6101"/>
    <w:rsid w:val="008E26FA"/>
    <w:rsid w:val="008F301E"/>
    <w:rsid w:val="008F373C"/>
    <w:rsid w:val="0090251F"/>
    <w:rsid w:val="00906290"/>
    <w:rsid w:val="00910DDD"/>
    <w:rsid w:val="0091194C"/>
    <w:rsid w:val="00924DD3"/>
    <w:rsid w:val="00962572"/>
    <w:rsid w:val="00965C48"/>
    <w:rsid w:val="009671A6"/>
    <w:rsid w:val="009907A1"/>
    <w:rsid w:val="0099119C"/>
    <w:rsid w:val="00994BC0"/>
    <w:rsid w:val="00996303"/>
    <w:rsid w:val="009A02BE"/>
    <w:rsid w:val="009A6076"/>
    <w:rsid w:val="009B2974"/>
    <w:rsid w:val="009B5FF7"/>
    <w:rsid w:val="009C509E"/>
    <w:rsid w:val="009D3CF1"/>
    <w:rsid w:val="009D72F9"/>
    <w:rsid w:val="009E1DA7"/>
    <w:rsid w:val="009F0591"/>
    <w:rsid w:val="009F2048"/>
    <w:rsid w:val="009F6CAD"/>
    <w:rsid w:val="00A011A2"/>
    <w:rsid w:val="00A1206A"/>
    <w:rsid w:val="00A17260"/>
    <w:rsid w:val="00A17322"/>
    <w:rsid w:val="00A34580"/>
    <w:rsid w:val="00A40D3A"/>
    <w:rsid w:val="00A47807"/>
    <w:rsid w:val="00A479BE"/>
    <w:rsid w:val="00A60223"/>
    <w:rsid w:val="00A67E7E"/>
    <w:rsid w:val="00A7429D"/>
    <w:rsid w:val="00A76472"/>
    <w:rsid w:val="00A858D6"/>
    <w:rsid w:val="00A933CF"/>
    <w:rsid w:val="00A95C93"/>
    <w:rsid w:val="00AA1678"/>
    <w:rsid w:val="00AC3C7F"/>
    <w:rsid w:val="00AC49F5"/>
    <w:rsid w:val="00AD012F"/>
    <w:rsid w:val="00AD18C8"/>
    <w:rsid w:val="00AD5D8E"/>
    <w:rsid w:val="00AD7E75"/>
    <w:rsid w:val="00AE0CAE"/>
    <w:rsid w:val="00AE3DD5"/>
    <w:rsid w:val="00AE5385"/>
    <w:rsid w:val="00AF0193"/>
    <w:rsid w:val="00AF2A95"/>
    <w:rsid w:val="00B03684"/>
    <w:rsid w:val="00B04D9D"/>
    <w:rsid w:val="00B12ED3"/>
    <w:rsid w:val="00B137B5"/>
    <w:rsid w:val="00B13DDA"/>
    <w:rsid w:val="00B205BC"/>
    <w:rsid w:val="00B21F13"/>
    <w:rsid w:val="00B41260"/>
    <w:rsid w:val="00B4156B"/>
    <w:rsid w:val="00B42CA9"/>
    <w:rsid w:val="00B60881"/>
    <w:rsid w:val="00B64DC4"/>
    <w:rsid w:val="00B80246"/>
    <w:rsid w:val="00B83846"/>
    <w:rsid w:val="00B8565A"/>
    <w:rsid w:val="00B904E1"/>
    <w:rsid w:val="00B95855"/>
    <w:rsid w:val="00BA2D09"/>
    <w:rsid w:val="00BB7065"/>
    <w:rsid w:val="00BC2D42"/>
    <w:rsid w:val="00BD2DC4"/>
    <w:rsid w:val="00BD62A5"/>
    <w:rsid w:val="00BE40E7"/>
    <w:rsid w:val="00BE68EA"/>
    <w:rsid w:val="00BF4628"/>
    <w:rsid w:val="00C006B2"/>
    <w:rsid w:val="00C01FD2"/>
    <w:rsid w:val="00C04C28"/>
    <w:rsid w:val="00C115A8"/>
    <w:rsid w:val="00C400D7"/>
    <w:rsid w:val="00C40EA3"/>
    <w:rsid w:val="00C50C27"/>
    <w:rsid w:val="00C5641A"/>
    <w:rsid w:val="00C63606"/>
    <w:rsid w:val="00C65D21"/>
    <w:rsid w:val="00C66534"/>
    <w:rsid w:val="00C66C11"/>
    <w:rsid w:val="00C77CCC"/>
    <w:rsid w:val="00CA00E7"/>
    <w:rsid w:val="00CA4A0B"/>
    <w:rsid w:val="00CB7061"/>
    <w:rsid w:val="00CC0625"/>
    <w:rsid w:val="00CC2BE0"/>
    <w:rsid w:val="00CC6D6B"/>
    <w:rsid w:val="00CD2940"/>
    <w:rsid w:val="00CE624C"/>
    <w:rsid w:val="00CE635C"/>
    <w:rsid w:val="00CE714F"/>
    <w:rsid w:val="00CF0F64"/>
    <w:rsid w:val="00D103F2"/>
    <w:rsid w:val="00D156D8"/>
    <w:rsid w:val="00D17C9F"/>
    <w:rsid w:val="00D20A11"/>
    <w:rsid w:val="00D234FD"/>
    <w:rsid w:val="00D43736"/>
    <w:rsid w:val="00D43DCD"/>
    <w:rsid w:val="00D52B36"/>
    <w:rsid w:val="00D62850"/>
    <w:rsid w:val="00D6421D"/>
    <w:rsid w:val="00D65F58"/>
    <w:rsid w:val="00D66D35"/>
    <w:rsid w:val="00D67928"/>
    <w:rsid w:val="00D728DA"/>
    <w:rsid w:val="00D72EEB"/>
    <w:rsid w:val="00D7724B"/>
    <w:rsid w:val="00D77F51"/>
    <w:rsid w:val="00D80BE1"/>
    <w:rsid w:val="00D81DD1"/>
    <w:rsid w:val="00DA6D8D"/>
    <w:rsid w:val="00DB00DD"/>
    <w:rsid w:val="00DB63CD"/>
    <w:rsid w:val="00DC01B5"/>
    <w:rsid w:val="00DC0EA6"/>
    <w:rsid w:val="00DC11D3"/>
    <w:rsid w:val="00DC2E12"/>
    <w:rsid w:val="00DC4277"/>
    <w:rsid w:val="00DC5210"/>
    <w:rsid w:val="00DC5525"/>
    <w:rsid w:val="00DC643F"/>
    <w:rsid w:val="00DD17CC"/>
    <w:rsid w:val="00DE3B13"/>
    <w:rsid w:val="00DF0080"/>
    <w:rsid w:val="00DF1FB9"/>
    <w:rsid w:val="00DF3427"/>
    <w:rsid w:val="00E0221F"/>
    <w:rsid w:val="00E042C5"/>
    <w:rsid w:val="00E11BFF"/>
    <w:rsid w:val="00E137B0"/>
    <w:rsid w:val="00E403DF"/>
    <w:rsid w:val="00E44542"/>
    <w:rsid w:val="00E44F1C"/>
    <w:rsid w:val="00E518E1"/>
    <w:rsid w:val="00E548D4"/>
    <w:rsid w:val="00E57624"/>
    <w:rsid w:val="00E65B2E"/>
    <w:rsid w:val="00E66AAC"/>
    <w:rsid w:val="00E7645C"/>
    <w:rsid w:val="00E92ECB"/>
    <w:rsid w:val="00EA3B17"/>
    <w:rsid w:val="00EA6992"/>
    <w:rsid w:val="00EB042F"/>
    <w:rsid w:val="00ED0D20"/>
    <w:rsid w:val="00EE7FE3"/>
    <w:rsid w:val="00EF1F48"/>
    <w:rsid w:val="00EF256F"/>
    <w:rsid w:val="00EF3ABB"/>
    <w:rsid w:val="00EF67FF"/>
    <w:rsid w:val="00F00B41"/>
    <w:rsid w:val="00F01469"/>
    <w:rsid w:val="00F02E70"/>
    <w:rsid w:val="00F04250"/>
    <w:rsid w:val="00F06BF0"/>
    <w:rsid w:val="00F326FA"/>
    <w:rsid w:val="00F35FD4"/>
    <w:rsid w:val="00F41087"/>
    <w:rsid w:val="00F55569"/>
    <w:rsid w:val="00F56A6D"/>
    <w:rsid w:val="00F70F17"/>
    <w:rsid w:val="00F73CBB"/>
    <w:rsid w:val="00F81796"/>
    <w:rsid w:val="00F824EE"/>
    <w:rsid w:val="00F83586"/>
    <w:rsid w:val="00F87A48"/>
    <w:rsid w:val="00F932A1"/>
    <w:rsid w:val="00F94CF6"/>
    <w:rsid w:val="00FB0102"/>
    <w:rsid w:val="00FB2CB9"/>
    <w:rsid w:val="00FB4662"/>
    <w:rsid w:val="00FB7951"/>
    <w:rsid w:val="00FD0451"/>
    <w:rsid w:val="00FD0DF9"/>
    <w:rsid w:val="00FE0964"/>
    <w:rsid w:val="00FE1FDE"/>
    <w:rsid w:val="00FE670C"/>
    <w:rsid w:val="00FE6B7E"/>
    <w:rsid w:val="00FF5B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E5F4F"/>
  <w15:chartTrackingRefBased/>
  <w15:docId w15:val="{90B77DE2-FDA7-4493-AD09-0236BCA0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4E688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6F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326FA"/>
    <w:rPr>
      <w:sz w:val="18"/>
      <w:szCs w:val="18"/>
    </w:rPr>
  </w:style>
  <w:style w:type="paragraph" w:styleId="a5">
    <w:name w:val="footer"/>
    <w:basedOn w:val="a"/>
    <w:link w:val="a6"/>
    <w:uiPriority w:val="99"/>
    <w:unhideWhenUsed/>
    <w:rsid w:val="00F326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6FA"/>
    <w:rPr>
      <w:sz w:val="18"/>
      <w:szCs w:val="18"/>
    </w:rPr>
  </w:style>
  <w:style w:type="paragraph" w:styleId="a7">
    <w:name w:val="List Paragraph"/>
    <w:basedOn w:val="a"/>
    <w:uiPriority w:val="34"/>
    <w:qFormat/>
    <w:rsid w:val="00CB7061"/>
    <w:pPr>
      <w:ind w:firstLineChars="200" w:firstLine="420"/>
    </w:pPr>
  </w:style>
  <w:style w:type="character" w:styleId="a8">
    <w:name w:val="Hyperlink"/>
    <w:basedOn w:val="a0"/>
    <w:uiPriority w:val="99"/>
    <w:unhideWhenUsed/>
    <w:rsid w:val="00031211"/>
    <w:rPr>
      <w:color w:val="0563C1" w:themeColor="hyperlink"/>
      <w:u w:val="single"/>
    </w:rPr>
  </w:style>
  <w:style w:type="character" w:styleId="a9">
    <w:name w:val="Unresolved Mention"/>
    <w:basedOn w:val="a0"/>
    <w:uiPriority w:val="99"/>
    <w:semiHidden/>
    <w:unhideWhenUsed/>
    <w:rsid w:val="00031211"/>
    <w:rPr>
      <w:color w:val="605E5C"/>
      <w:shd w:val="clear" w:color="auto" w:fill="E1DFDD"/>
    </w:rPr>
  </w:style>
  <w:style w:type="character" w:styleId="aa">
    <w:name w:val="Placeholder Text"/>
    <w:basedOn w:val="a0"/>
    <w:uiPriority w:val="99"/>
    <w:semiHidden/>
    <w:rsid w:val="00731257"/>
    <w:rPr>
      <w:color w:val="808080"/>
    </w:rPr>
  </w:style>
  <w:style w:type="table" w:styleId="ab">
    <w:name w:val="Grid Table Light"/>
    <w:basedOn w:val="a1"/>
    <w:uiPriority w:val="40"/>
    <w:rsid w:val="00C65D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标题 1 字符"/>
    <w:basedOn w:val="a0"/>
    <w:link w:val="1"/>
    <w:uiPriority w:val="9"/>
    <w:rsid w:val="004E6883"/>
    <w:rPr>
      <w:rFonts w:asciiTheme="majorHAnsi" w:eastAsiaTheme="majorEastAsia" w:hAnsiTheme="majorHAnsi" w:cstheme="majorBidi"/>
      <w:color w:val="2F5496" w:themeColor="accent1" w:themeShade="BF"/>
      <w:sz w:val="32"/>
      <w:szCs w:val="32"/>
    </w:rPr>
  </w:style>
  <w:style w:type="character" w:styleId="ac">
    <w:name w:val="Intense Emphasis"/>
    <w:basedOn w:val="a0"/>
    <w:uiPriority w:val="21"/>
    <w:qFormat/>
    <w:rsid w:val="001847E8"/>
    <w:rPr>
      <w:i/>
      <w:iCs/>
      <w:color w:val="4472C4" w:themeColor="accent1"/>
    </w:rPr>
  </w:style>
  <w:style w:type="paragraph" w:styleId="ad">
    <w:name w:val="Title"/>
    <w:basedOn w:val="a"/>
    <w:next w:val="a"/>
    <w:link w:val="ae"/>
    <w:uiPriority w:val="10"/>
    <w:qFormat/>
    <w:rsid w:val="007652D3"/>
    <w:pPr>
      <w:contextualSpacing/>
    </w:pPr>
    <w:rPr>
      <w:rFonts w:asciiTheme="majorHAnsi" w:eastAsiaTheme="majorEastAsia" w:hAnsiTheme="majorHAnsi" w:cstheme="majorBidi"/>
      <w:spacing w:val="-10"/>
      <w:kern w:val="28"/>
      <w:sz w:val="56"/>
      <w:szCs w:val="56"/>
    </w:rPr>
  </w:style>
  <w:style w:type="character" w:customStyle="1" w:styleId="ae">
    <w:name w:val="标题 字符"/>
    <w:basedOn w:val="a0"/>
    <w:link w:val="ad"/>
    <w:uiPriority w:val="10"/>
    <w:rsid w:val="007652D3"/>
    <w:rPr>
      <w:rFonts w:asciiTheme="majorHAnsi" w:eastAsiaTheme="majorEastAsia" w:hAnsiTheme="majorHAnsi" w:cstheme="majorBidi"/>
      <w:spacing w:val="-10"/>
      <w:kern w:val="28"/>
      <w:sz w:val="56"/>
      <w:szCs w:val="56"/>
    </w:rPr>
  </w:style>
  <w:style w:type="character" w:styleId="af">
    <w:name w:val="Emphasis"/>
    <w:basedOn w:val="a0"/>
    <w:uiPriority w:val="20"/>
    <w:qFormat/>
    <w:rsid w:val="007652D3"/>
    <w:rPr>
      <w:i/>
      <w:iCs/>
    </w:rPr>
  </w:style>
  <w:style w:type="character" w:customStyle="1" w:styleId="12-arial-">
    <w:name w:val="12-arial-宋体"/>
    <w:basedOn w:val="a0"/>
    <w:uiPriority w:val="1"/>
    <w:rsid w:val="0024589D"/>
    <w:rPr>
      <w:rFonts w:ascii="Arial" w:eastAsia="宋体" w:hAnsi="Arial"/>
      <w:color w:val="000000" w:themeColor="text1"/>
      <w:sz w:val="24"/>
    </w:rPr>
  </w:style>
  <w:style w:type="character" w:customStyle="1" w:styleId="12-arial--B">
    <w:name w:val="12-arial-宋体-B"/>
    <w:basedOn w:val="a0"/>
    <w:uiPriority w:val="1"/>
    <w:rsid w:val="001E2813"/>
    <w:rPr>
      <w:rFonts w:ascii="Arial" w:eastAsia="宋体" w:hAnsi="Arial"/>
      <w:b/>
      <w:sz w:val="24"/>
    </w:rPr>
  </w:style>
  <w:style w:type="character" w:customStyle="1" w:styleId="12-arial--gray">
    <w:name w:val="12-arial-宋体-gray"/>
    <w:basedOn w:val="a0"/>
    <w:uiPriority w:val="1"/>
    <w:rsid w:val="00097D5E"/>
    <w:rPr>
      <w:rFonts w:ascii="Arial" w:eastAsia="宋体" w:hAnsi="Arial"/>
      <w:b/>
      <w:color w:val="F2F2F2" w:themeColor="background1" w:themeShade="F2"/>
      <w:sz w:val="24"/>
    </w:rPr>
  </w:style>
  <w:style w:type="character" w:customStyle="1" w:styleId="12-Arial--White">
    <w:name w:val="12-Arial-宋体-White"/>
    <w:basedOn w:val="a0"/>
    <w:uiPriority w:val="1"/>
    <w:rsid w:val="00097D5E"/>
    <w:rPr>
      <w:rFonts w:ascii="Arial" w:eastAsia="宋体" w:hAnsi="Arial"/>
      <w:b/>
      <w:color w:val="FFFFFF" w:themeColor="background1"/>
      <w:sz w:val="24"/>
    </w:rPr>
  </w:style>
  <w:style w:type="character" w:customStyle="1" w:styleId="10-arial-">
    <w:name w:val="10-arial-宋体"/>
    <w:basedOn w:val="12-arial-"/>
    <w:uiPriority w:val="1"/>
    <w:rsid w:val="002814EE"/>
    <w:rPr>
      <w:rFonts w:ascii="Arial" w:eastAsia="宋体" w:hAnsi="Arial"/>
      <w:color w:val="000000" w:themeColor="text1"/>
      <w:sz w:val="20"/>
    </w:rPr>
  </w:style>
  <w:style w:type="character" w:customStyle="1" w:styleId="10-Arial-0">
    <w:name w:val="10-Arial-宋体"/>
    <w:basedOn w:val="12-arial-"/>
    <w:uiPriority w:val="1"/>
    <w:rsid w:val="00DC643F"/>
    <w:rPr>
      <w:rFonts w:ascii="Arial" w:eastAsia="宋体" w:hAnsi="Arial"/>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396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34F53C8320145D78C03D3BF2271A350"/>
        <w:category>
          <w:name w:val="常规"/>
          <w:gallery w:val="placeholder"/>
        </w:category>
        <w:types>
          <w:type w:val="bbPlcHdr"/>
        </w:types>
        <w:behaviors>
          <w:behavior w:val="content"/>
        </w:behaviors>
        <w:guid w:val="{CEEA6CA5-4884-478F-84B4-46FBF7797E18}"/>
      </w:docPartPr>
      <w:docPartBody>
        <w:p w:rsidR="00994704" w:rsidRDefault="00994704">
          <w:bookmarkStart w:id="0" w:name="PI_Name"/>
          <w:r w:rsidRPr="00AA3C2E">
            <w:rPr>
              <w:rStyle w:val="a3"/>
              <w:rFonts w:ascii="Arial" w:eastAsia="宋体" w:hAnsi="Arial" w:cs="Arial"/>
              <w:szCs w:val="21"/>
            </w:rPr>
            <w:t xml:space="preserve">PI name / </w:t>
          </w:r>
          <w:r w:rsidRPr="00AA3C2E">
            <w:rPr>
              <w:rStyle w:val="a3"/>
              <w:rFonts w:ascii="Arial" w:eastAsia="宋体" w:hAnsi="Arial" w:cs="Arial"/>
              <w:szCs w:val="21"/>
            </w:rPr>
            <w:t>实验室负责人</w:t>
          </w:r>
          <w:bookmarkEnd w:id="0"/>
        </w:p>
      </w:docPartBody>
    </w:docPart>
    <w:docPart>
      <w:docPartPr>
        <w:name w:val="DBD39A74DA144F14A703625783750155"/>
        <w:category>
          <w:name w:val="常规"/>
          <w:gallery w:val="placeholder"/>
        </w:category>
        <w:types>
          <w:type w:val="bbPlcHdr"/>
        </w:types>
        <w:behaviors>
          <w:behavior w:val="content"/>
        </w:behaviors>
        <w:guid w:val="{C7FC8471-592C-4D70-BB87-690330E5162C}"/>
      </w:docPartPr>
      <w:docPartBody>
        <w:p w:rsidR="00994704" w:rsidRDefault="00994704">
          <w:r w:rsidRPr="00AA3C2E">
            <w:rPr>
              <w:rStyle w:val="a3"/>
              <w:rFonts w:ascii="Arial" w:eastAsia="宋体" w:hAnsi="Arial" w:cs="Arial"/>
              <w:sz w:val="20"/>
            </w:rPr>
            <w:t xml:space="preserve">PI Email / </w:t>
          </w:r>
          <w:r w:rsidRPr="00AA3C2E">
            <w:rPr>
              <w:rStyle w:val="a3"/>
              <w:rFonts w:ascii="Arial" w:eastAsia="宋体" w:hAnsi="Arial" w:cs="Arial"/>
              <w:sz w:val="20"/>
            </w:rPr>
            <w:t>实验室负责人邮箱</w:t>
          </w:r>
        </w:p>
      </w:docPartBody>
    </w:docPart>
    <w:docPart>
      <w:docPartPr>
        <w:name w:val="95B3F0D0737E439684389D3CD7B1F823"/>
        <w:category>
          <w:name w:val="常规"/>
          <w:gallery w:val="placeholder"/>
        </w:category>
        <w:types>
          <w:type w:val="bbPlcHdr"/>
        </w:types>
        <w:behaviors>
          <w:behavior w:val="content"/>
        </w:behaviors>
        <w:guid w:val="{7E1CFE5A-D7D9-4678-9421-9D06A3CE0A3D}"/>
      </w:docPartPr>
      <w:docPartBody>
        <w:p w:rsidR="00994704" w:rsidRDefault="00994704">
          <w:r w:rsidRPr="00AA3C2E">
            <w:rPr>
              <w:rStyle w:val="a3"/>
              <w:rFonts w:ascii="Arial" w:eastAsia="宋体" w:hAnsi="Arial" w:cs="Arial"/>
              <w:sz w:val="20"/>
            </w:rPr>
            <w:t xml:space="preserve">PI Phone # / </w:t>
          </w:r>
          <w:r w:rsidRPr="00AA3C2E">
            <w:rPr>
              <w:rStyle w:val="a3"/>
              <w:rFonts w:ascii="Arial" w:eastAsia="宋体" w:hAnsi="Arial" w:cs="Arial"/>
              <w:sz w:val="20"/>
            </w:rPr>
            <w:t>实验室负责人电话</w:t>
          </w:r>
        </w:p>
      </w:docPartBody>
    </w:docPart>
    <w:docPart>
      <w:docPartPr>
        <w:name w:val="3F69E7E673474A5CAA1D70F34CA716C8"/>
        <w:category>
          <w:name w:val="常规"/>
          <w:gallery w:val="placeholder"/>
        </w:category>
        <w:types>
          <w:type w:val="bbPlcHdr"/>
        </w:types>
        <w:behaviors>
          <w:behavior w:val="content"/>
        </w:behaviors>
        <w:guid w:val="{DCD18A47-7191-4683-81B3-BDC978120D62}"/>
      </w:docPartPr>
      <w:docPartBody>
        <w:p w:rsidR="00F843A8" w:rsidRDefault="000C77B1">
          <w:r w:rsidRPr="001725BA">
            <w:rPr>
              <w:rStyle w:val="a3"/>
              <w:szCs w:val="21"/>
            </w:rPr>
            <w:t>Depositor</w:t>
          </w:r>
          <w:r w:rsidRPr="002F527F">
            <w:rPr>
              <w:rStyle w:val="a3"/>
              <w:szCs w:val="21"/>
            </w:rPr>
            <w:t xml:space="preserve"> / </w:t>
          </w:r>
          <w:r>
            <w:rPr>
              <w:rStyle w:val="a3"/>
              <w:rFonts w:hint="eastAsia"/>
              <w:szCs w:val="21"/>
            </w:rPr>
            <w:t>共享</w:t>
          </w:r>
          <w:r w:rsidRPr="002F527F">
            <w:rPr>
              <w:rStyle w:val="a3"/>
              <w:rFonts w:hint="eastAsia"/>
              <w:szCs w:val="21"/>
            </w:rPr>
            <w:t>人</w:t>
          </w:r>
        </w:p>
      </w:docPartBody>
    </w:docPart>
    <w:docPart>
      <w:docPartPr>
        <w:name w:val="19217FC06B3E4163996DD7F9B86A83EB"/>
        <w:category>
          <w:name w:val="常规"/>
          <w:gallery w:val="placeholder"/>
        </w:category>
        <w:types>
          <w:type w:val="bbPlcHdr"/>
        </w:types>
        <w:behaviors>
          <w:behavior w:val="content"/>
        </w:behaviors>
        <w:guid w:val="{CF203D6B-8AA0-4380-9A35-C0A588521B7A}"/>
      </w:docPartPr>
      <w:docPartBody>
        <w:p w:rsidR="00F843A8" w:rsidRDefault="000C77B1">
          <w:r w:rsidRPr="00AA3C2E">
            <w:rPr>
              <w:rStyle w:val="a3"/>
              <w:rFonts w:ascii="Arial" w:eastAsia="宋体" w:hAnsi="Arial" w:cs="Arial"/>
              <w:szCs w:val="21"/>
            </w:rPr>
            <w:t xml:space="preserve">PI name / </w:t>
          </w:r>
          <w:r w:rsidRPr="00AA3C2E">
            <w:rPr>
              <w:rStyle w:val="a3"/>
              <w:rFonts w:ascii="Arial" w:eastAsia="宋体" w:hAnsi="Arial" w:cs="Arial"/>
              <w:szCs w:val="21"/>
            </w:rPr>
            <w:t>实验室负责人</w:t>
          </w:r>
        </w:p>
      </w:docPartBody>
    </w:docPart>
    <w:docPart>
      <w:docPartPr>
        <w:name w:val="A61DF67D745C4CF89127C41F7F429C9E"/>
        <w:category>
          <w:name w:val="常规"/>
          <w:gallery w:val="placeholder"/>
        </w:category>
        <w:types>
          <w:type w:val="bbPlcHdr"/>
        </w:types>
        <w:behaviors>
          <w:behavior w:val="content"/>
        </w:behaviors>
        <w:guid w:val="{14D13F7D-CE8A-4E91-811C-2F9E4D28FD55}"/>
      </w:docPartPr>
      <w:docPartBody>
        <w:p w:rsidR="00F843A8" w:rsidRDefault="000C77B1">
          <w:r w:rsidRPr="00AA3C2E">
            <w:rPr>
              <w:rStyle w:val="a3"/>
              <w:rFonts w:ascii="Arial" w:eastAsia="宋体" w:hAnsi="Arial" w:cs="Arial"/>
              <w:sz w:val="20"/>
            </w:rPr>
            <w:t xml:space="preserve">PI Email / </w:t>
          </w:r>
          <w:r w:rsidRPr="00AA3C2E">
            <w:rPr>
              <w:rStyle w:val="a3"/>
              <w:rFonts w:ascii="Arial" w:eastAsia="宋体" w:hAnsi="Arial" w:cs="Arial"/>
              <w:sz w:val="20"/>
            </w:rPr>
            <w:t>实验室负责人邮箱</w:t>
          </w:r>
        </w:p>
      </w:docPartBody>
    </w:docPart>
    <w:docPart>
      <w:docPartPr>
        <w:name w:val="501F65F66AEF43E0BA49BF31B5DFC65F"/>
        <w:category>
          <w:name w:val="常规"/>
          <w:gallery w:val="placeholder"/>
        </w:category>
        <w:types>
          <w:type w:val="bbPlcHdr"/>
        </w:types>
        <w:behaviors>
          <w:behavior w:val="content"/>
        </w:behaviors>
        <w:guid w:val="{E74C3B27-DB5D-4954-BA8C-CF29DA9CE5AC}"/>
      </w:docPartPr>
      <w:docPartBody>
        <w:p w:rsidR="00F843A8" w:rsidRDefault="000C77B1">
          <w:r w:rsidRPr="00AA3C2E">
            <w:rPr>
              <w:rStyle w:val="a3"/>
              <w:rFonts w:ascii="Arial" w:eastAsia="宋体" w:hAnsi="Arial" w:cs="Arial"/>
              <w:sz w:val="20"/>
            </w:rPr>
            <w:t xml:space="preserve">PI Phone # / </w:t>
          </w:r>
          <w:r w:rsidRPr="00AA3C2E">
            <w:rPr>
              <w:rStyle w:val="a3"/>
              <w:rFonts w:ascii="Arial" w:eastAsia="宋体" w:hAnsi="Arial" w:cs="Arial"/>
              <w:sz w:val="20"/>
            </w:rPr>
            <w:t>实验室负责人电话</w:t>
          </w:r>
        </w:p>
      </w:docPartBody>
    </w:docPart>
    <w:docPart>
      <w:docPartPr>
        <w:name w:val="1777BFF56BC44D7BA531760B922475F9"/>
        <w:category>
          <w:name w:val="常规"/>
          <w:gallery w:val="placeholder"/>
        </w:category>
        <w:types>
          <w:type w:val="bbPlcHdr"/>
        </w:types>
        <w:behaviors>
          <w:behavior w:val="content"/>
        </w:behaviors>
        <w:guid w:val="{8C4F5056-7EE6-4AB8-9C80-8353001F9624}"/>
      </w:docPartPr>
      <w:docPartBody>
        <w:p w:rsidR="00F843A8" w:rsidRDefault="000C77B1">
          <w:r w:rsidRPr="001725BA">
            <w:rPr>
              <w:rStyle w:val="a3"/>
              <w:szCs w:val="21"/>
            </w:rPr>
            <w:t>Depositor</w:t>
          </w:r>
          <w:r w:rsidRPr="002F527F">
            <w:rPr>
              <w:rStyle w:val="a3"/>
              <w:szCs w:val="21"/>
            </w:rPr>
            <w:t xml:space="preserve"> / </w:t>
          </w:r>
          <w:r>
            <w:rPr>
              <w:rStyle w:val="a3"/>
              <w:rFonts w:hint="eastAsia"/>
              <w:szCs w:val="21"/>
            </w:rPr>
            <w:t>共享</w:t>
          </w:r>
          <w:r w:rsidRPr="002F527F">
            <w:rPr>
              <w:rStyle w:val="a3"/>
              <w:rFonts w:hint="eastAsia"/>
              <w:szCs w:val="21"/>
            </w:rPr>
            <w:t>人</w:t>
          </w:r>
        </w:p>
      </w:docPartBody>
    </w:docPart>
    <w:docPart>
      <w:docPartPr>
        <w:name w:val="0888232BBA614A4C9AE7CF55F213E07F"/>
        <w:category>
          <w:name w:val="常规"/>
          <w:gallery w:val="placeholder"/>
        </w:category>
        <w:types>
          <w:type w:val="bbPlcHdr"/>
        </w:types>
        <w:behaviors>
          <w:behavior w:val="content"/>
        </w:behaviors>
        <w:guid w:val="{B6518385-011F-4B2D-B8E3-67E53B1C5E92}"/>
      </w:docPartPr>
      <w:docPartBody>
        <w:p w:rsidR="00F843A8" w:rsidRDefault="000C77B1">
          <w:r w:rsidRPr="00AA3C2E">
            <w:rPr>
              <w:rStyle w:val="a3"/>
              <w:rFonts w:ascii="Arial" w:eastAsia="宋体" w:hAnsi="Arial" w:cs="Arial"/>
              <w:szCs w:val="21"/>
            </w:rPr>
            <w:t xml:space="preserve">PI name / </w:t>
          </w:r>
          <w:r w:rsidRPr="00AA3C2E">
            <w:rPr>
              <w:rStyle w:val="a3"/>
              <w:rFonts w:ascii="Arial" w:eastAsia="宋体" w:hAnsi="Arial" w:cs="Arial"/>
              <w:szCs w:val="21"/>
            </w:rPr>
            <w:t>实验室负责人</w:t>
          </w:r>
        </w:p>
      </w:docPartBody>
    </w:docPart>
    <w:docPart>
      <w:docPartPr>
        <w:name w:val="0100CFECB73249D3B46205083E8BB383"/>
        <w:category>
          <w:name w:val="常规"/>
          <w:gallery w:val="placeholder"/>
        </w:category>
        <w:types>
          <w:type w:val="bbPlcHdr"/>
        </w:types>
        <w:behaviors>
          <w:behavior w:val="content"/>
        </w:behaviors>
        <w:guid w:val="{DEC3755A-5F03-4382-9839-EA28C98AEE80}"/>
      </w:docPartPr>
      <w:docPartBody>
        <w:p w:rsidR="00F843A8" w:rsidRDefault="000C77B1">
          <w:r w:rsidRPr="00AA3C2E">
            <w:rPr>
              <w:rStyle w:val="a3"/>
              <w:rFonts w:ascii="Arial" w:eastAsia="宋体" w:hAnsi="Arial" w:cs="Arial"/>
              <w:sz w:val="20"/>
            </w:rPr>
            <w:t xml:space="preserve">PI Email / </w:t>
          </w:r>
          <w:r w:rsidRPr="00AA3C2E">
            <w:rPr>
              <w:rStyle w:val="a3"/>
              <w:rFonts w:ascii="Arial" w:eastAsia="宋体" w:hAnsi="Arial" w:cs="Arial"/>
              <w:sz w:val="20"/>
            </w:rPr>
            <w:t>实验室负责人邮箱</w:t>
          </w:r>
        </w:p>
      </w:docPartBody>
    </w:docPart>
    <w:docPart>
      <w:docPartPr>
        <w:name w:val="69E4FB479875435396C75EB555E3155E"/>
        <w:category>
          <w:name w:val="常规"/>
          <w:gallery w:val="placeholder"/>
        </w:category>
        <w:types>
          <w:type w:val="bbPlcHdr"/>
        </w:types>
        <w:behaviors>
          <w:behavior w:val="content"/>
        </w:behaviors>
        <w:guid w:val="{AA85DF8C-4083-45A3-B682-9F087317E79D}"/>
      </w:docPartPr>
      <w:docPartBody>
        <w:p w:rsidR="00F843A8" w:rsidRDefault="000C77B1">
          <w:r w:rsidRPr="00AA3C2E">
            <w:rPr>
              <w:rStyle w:val="a3"/>
              <w:rFonts w:ascii="Arial" w:eastAsia="宋体" w:hAnsi="Arial" w:cs="Arial"/>
              <w:sz w:val="20"/>
            </w:rPr>
            <w:t xml:space="preserve">PI Phone # / </w:t>
          </w:r>
          <w:r w:rsidRPr="00AA3C2E">
            <w:rPr>
              <w:rStyle w:val="a3"/>
              <w:rFonts w:ascii="Arial" w:eastAsia="宋体" w:hAnsi="Arial" w:cs="Arial"/>
              <w:sz w:val="20"/>
            </w:rPr>
            <w:t>实验室负责人电话</w:t>
          </w:r>
        </w:p>
      </w:docPartBody>
    </w:docPart>
    <w:docPart>
      <w:docPartPr>
        <w:name w:val="10A14BF47D6F4A59B951E4C9225D1EDA"/>
        <w:category>
          <w:name w:val="常规"/>
          <w:gallery w:val="placeholder"/>
        </w:category>
        <w:types>
          <w:type w:val="bbPlcHdr"/>
        </w:types>
        <w:behaviors>
          <w:behavior w:val="content"/>
        </w:behaviors>
        <w:guid w:val="{FA20EDD7-169F-423F-9CF3-66E79E53A683}"/>
      </w:docPartPr>
      <w:docPartBody>
        <w:p w:rsidR="00F843A8" w:rsidRDefault="000C77B1">
          <w:r w:rsidRPr="005D2DB2">
            <w:rPr>
              <w:rStyle w:val="a3"/>
            </w:rPr>
            <w:t xml:space="preserve">VC </w:t>
          </w:r>
          <w:r w:rsidRPr="00C40EA3">
            <w:rPr>
              <w:rStyle w:val="a3"/>
            </w:rPr>
            <w:t>C</w:t>
          </w:r>
          <w:r w:rsidRPr="00C40EA3">
            <w:rPr>
              <w:rStyle w:val="a3"/>
              <w:rFonts w:hint="eastAsia"/>
            </w:rPr>
            <w:t>at</w:t>
          </w:r>
          <w:r w:rsidRPr="00C40EA3">
            <w:rPr>
              <w:rStyle w:val="a3"/>
            </w:rPr>
            <w:t>.#</w:t>
          </w:r>
        </w:p>
      </w:docPartBody>
    </w:docPart>
    <w:docPart>
      <w:docPartPr>
        <w:name w:val="051D753132D944C0B6C428B91A103B0F"/>
        <w:category>
          <w:name w:val="常规"/>
          <w:gallery w:val="placeholder"/>
        </w:category>
        <w:types>
          <w:type w:val="bbPlcHdr"/>
        </w:types>
        <w:behaviors>
          <w:behavior w:val="content"/>
        </w:behaviors>
        <w:guid w:val="{EF73C44C-EB93-4E6A-B372-4D615C428421}"/>
      </w:docPartPr>
      <w:docPartBody>
        <w:p w:rsidR="00F843A8" w:rsidRDefault="000C77B1">
          <w:r w:rsidRPr="00C40EA3">
            <w:rPr>
              <w:rStyle w:val="a3"/>
            </w:rPr>
            <w:t xml:space="preserve">Click to input </w:t>
          </w:r>
          <w:r w:rsidRPr="00C40EA3">
            <w:rPr>
              <w:rStyle w:val="a3"/>
              <w:rFonts w:hint="eastAsia"/>
            </w:rPr>
            <w:t>material</w:t>
          </w:r>
          <w:r w:rsidRPr="00C40EA3">
            <w:rPr>
              <w:rStyle w:val="a3"/>
            </w:rPr>
            <w:t xml:space="preserve"> name</w:t>
          </w:r>
        </w:p>
      </w:docPartBody>
    </w:docPart>
    <w:docPart>
      <w:docPartPr>
        <w:name w:val="6802E7E9B36D42E2B219EB9A75CADB32"/>
        <w:category>
          <w:name w:val="常规"/>
          <w:gallery w:val="placeholder"/>
        </w:category>
        <w:types>
          <w:type w:val="bbPlcHdr"/>
        </w:types>
        <w:behaviors>
          <w:behavior w:val="content"/>
        </w:behaviors>
        <w:guid w:val="{F5001F81-AE09-4715-B61B-4ABA24D2C104}"/>
      </w:docPartPr>
      <w:docPartBody>
        <w:p w:rsidR="000C77B1" w:rsidRPr="00B13DDA" w:rsidRDefault="000C77B1" w:rsidP="00B13DDA">
          <w:pPr>
            <w:tabs>
              <w:tab w:val="left" w:pos="3440"/>
            </w:tabs>
            <w:spacing w:line="200" w:lineRule="exact"/>
            <w:jc w:val="center"/>
            <w:rPr>
              <w:rStyle w:val="a3"/>
              <w:b/>
              <w:color w:val="FFFFFF" w:themeColor="background1"/>
              <w:sz w:val="24"/>
            </w:rPr>
          </w:pPr>
          <w:r w:rsidRPr="00B13DDA">
            <w:rPr>
              <w:rStyle w:val="a3"/>
              <w:b/>
              <w:color w:val="FFFFFF" w:themeColor="background1"/>
              <w:sz w:val="24"/>
            </w:rPr>
            <w:t>Receiver sig</w:t>
          </w:r>
          <w:r>
            <w:rPr>
              <w:rStyle w:val="a3"/>
              <w:b/>
              <w:color w:val="FFFFFF" w:themeColor="background1"/>
              <w:sz w:val="24"/>
            </w:rPr>
            <w:t>n</w:t>
          </w:r>
        </w:p>
        <w:p w:rsidR="00F843A8" w:rsidRDefault="000C77B1">
          <w:r>
            <w:rPr>
              <w:rStyle w:val="a3"/>
              <w:rFonts w:hint="eastAsia"/>
              <w:b/>
              <w:color w:val="FFFFFF" w:themeColor="background1"/>
              <w:sz w:val="24"/>
            </w:rPr>
            <w:t>接受者签名</w:t>
          </w:r>
        </w:p>
      </w:docPartBody>
    </w:docPart>
    <w:docPart>
      <w:docPartPr>
        <w:name w:val="24C26C1FA87A4266A3EF4AB592FC00B2"/>
        <w:category>
          <w:name w:val="常规"/>
          <w:gallery w:val="placeholder"/>
        </w:category>
        <w:types>
          <w:type w:val="bbPlcHdr"/>
        </w:types>
        <w:behaviors>
          <w:behavior w:val="content"/>
        </w:behaviors>
        <w:guid w:val="{39533A48-658D-4499-924B-38F3F36A441C}"/>
      </w:docPartPr>
      <w:docPartBody>
        <w:p w:rsidR="000C77B1" w:rsidRDefault="000C77B1" w:rsidP="00B13DDA">
          <w:pPr>
            <w:tabs>
              <w:tab w:val="left" w:pos="3440"/>
            </w:tabs>
            <w:spacing w:line="200" w:lineRule="exact"/>
            <w:jc w:val="center"/>
            <w:rPr>
              <w:rStyle w:val="a3"/>
              <w:b/>
              <w:color w:val="FFFFFF" w:themeColor="background1"/>
              <w:sz w:val="24"/>
            </w:rPr>
          </w:pPr>
          <w:r w:rsidRPr="00B13DDA">
            <w:rPr>
              <w:rStyle w:val="a3"/>
              <w:rFonts w:hint="eastAsia"/>
              <w:b/>
              <w:color w:val="FFFFFF" w:themeColor="background1"/>
              <w:sz w:val="24"/>
            </w:rPr>
            <w:t>Owner</w:t>
          </w:r>
          <w:r w:rsidRPr="00B13DDA">
            <w:rPr>
              <w:rStyle w:val="a3"/>
              <w:b/>
              <w:color w:val="FFFFFF" w:themeColor="background1"/>
              <w:sz w:val="24"/>
            </w:rPr>
            <w:t xml:space="preserve"> </w:t>
          </w:r>
          <w:r w:rsidRPr="00B13DDA">
            <w:rPr>
              <w:rStyle w:val="a3"/>
              <w:rFonts w:hint="eastAsia"/>
              <w:b/>
              <w:color w:val="FFFFFF" w:themeColor="background1"/>
              <w:sz w:val="24"/>
            </w:rPr>
            <w:t>sign</w:t>
          </w:r>
        </w:p>
        <w:p w:rsidR="00F843A8" w:rsidRDefault="000C77B1">
          <w:r w:rsidRPr="00B13DDA">
            <w:rPr>
              <w:rStyle w:val="a3"/>
              <w:rFonts w:hint="eastAsia"/>
              <w:b/>
              <w:color w:val="FFFFFF" w:themeColor="background1"/>
              <w:sz w:val="24"/>
            </w:rPr>
            <w:t>所有</w:t>
          </w:r>
          <w:r>
            <w:rPr>
              <w:rStyle w:val="a3"/>
              <w:rFonts w:hint="eastAsia"/>
              <w:b/>
              <w:color w:val="FFFFFF" w:themeColor="background1"/>
              <w:sz w:val="24"/>
            </w:rPr>
            <w:t>者</w:t>
          </w:r>
          <w:r w:rsidRPr="00B13DDA">
            <w:rPr>
              <w:rStyle w:val="a3"/>
              <w:rFonts w:hint="eastAsia"/>
              <w:b/>
              <w:color w:val="FFFFFF" w:themeColor="background1"/>
              <w:sz w:val="24"/>
            </w:rPr>
            <w:t>签名</w:t>
          </w:r>
        </w:p>
      </w:docPartBody>
    </w:docPart>
    <w:docPart>
      <w:docPartPr>
        <w:name w:val="65C2E79502CF4598803E4DA6E2109CE9"/>
        <w:category>
          <w:name w:val="常规"/>
          <w:gallery w:val="placeholder"/>
        </w:category>
        <w:types>
          <w:type w:val="bbPlcHdr"/>
        </w:types>
        <w:behaviors>
          <w:behavior w:val="content"/>
        </w:behaviors>
        <w:guid w:val="{00241ED0-FF55-44B2-8A51-DF45EC9287A6}"/>
      </w:docPartPr>
      <w:docPartBody>
        <w:p w:rsidR="000C77B1" w:rsidRPr="00B13DDA" w:rsidRDefault="000C77B1" w:rsidP="00B13DDA">
          <w:pPr>
            <w:tabs>
              <w:tab w:val="left" w:pos="3440"/>
            </w:tabs>
            <w:spacing w:line="200" w:lineRule="exact"/>
            <w:jc w:val="center"/>
            <w:rPr>
              <w:rStyle w:val="a3"/>
              <w:b/>
              <w:color w:val="FFFFFF" w:themeColor="background1"/>
              <w:sz w:val="24"/>
            </w:rPr>
          </w:pPr>
          <w:r w:rsidRPr="00B13DDA">
            <w:rPr>
              <w:rStyle w:val="a3"/>
              <w:rFonts w:hint="eastAsia"/>
              <w:b/>
              <w:color w:val="FFFFFF" w:themeColor="background1"/>
              <w:sz w:val="24"/>
            </w:rPr>
            <w:t>Provider</w:t>
          </w:r>
          <w:r w:rsidRPr="00B13DDA">
            <w:rPr>
              <w:rStyle w:val="a3"/>
              <w:b/>
              <w:color w:val="FFFFFF" w:themeColor="background1"/>
              <w:sz w:val="24"/>
            </w:rPr>
            <w:t xml:space="preserve"> </w:t>
          </w:r>
          <w:r w:rsidRPr="00B13DDA">
            <w:rPr>
              <w:rStyle w:val="a3"/>
              <w:rFonts w:hint="eastAsia"/>
              <w:b/>
              <w:color w:val="FFFFFF" w:themeColor="background1"/>
              <w:sz w:val="24"/>
            </w:rPr>
            <w:t>sign</w:t>
          </w:r>
        </w:p>
        <w:p w:rsidR="00F843A8" w:rsidRDefault="000C77B1">
          <w:r w:rsidRPr="00B13DDA">
            <w:rPr>
              <w:rStyle w:val="a3"/>
              <w:rFonts w:hint="eastAsia"/>
              <w:b/>
              <w:color w:val="FFFFFF" w:themeColor="background1"/>
              <w:sz w:val="24"/>
            </w:rPr>
            <w:t>提供</w:t>
          </w:r>
          <w:r>
            <w:rPr>
              <w:rStyle w:val="a3"/>
              <w:rFonts w:hint="eastAsia"/>
              <w:b/>
              <w:color w:val="FFFFFF" w:themeColor="background1"/>
              <w:sz w:val="24"/>
            </w:rPr>
            <w:t>者</w:t>
          </w:r>
          <w:r w:rsidRPr="00B13DDA">
            <w:rPr>
              <w:rStyle w:val="a3"/>
              <w:rFonts w:hint="eastAsia"/>
              <w:b/>
              <w:color w:val="FFFFFF" w:themeColor="background1"/>
              <w:sz w:val="24"/>
            </w:rPr>
            <w:t>签名</w:t>
          </w:r>
        </w:p>
      </w:docPartBody>
    </w:docPart>
    <w:docPart>
      <w:docPartPr>
        <w:name w:val="D8C4F16A5EE045C28373EB6BEEA4E4E0"/>
        <w:category>
          <w:name w:val="常规"/>
          <w:gallery w:val="placeholder"/>
        </w:category>
        <w:types>
          <w:type w:val="bbPlcHdr"/>
        </w:types>
        <w:behaviors>
          <w:behavior w:val="content"/>
        </w:behaviors>
        <w:guid w:val="{8491C934-AA05-409E-A1EF-004B9328FB8F}"/>
      </w:docPartPr>
      <w:docPartBody>
        <w:p w:rsidR="00F843A8" w:rsidRDefault="000C77B1">
          <w:r>
            <w:rPr>
              <w:rStyle w:val="a3"/>
            </w:rPr>
            <w:t xml:space="preserve">Choose the </w:t>
          </w:r>
          <w:r>
            <w:rPr>
              <w:rStyle w:val="a3"/>
              <w:rFonts w:hint="eastAsia"/>
            </w:rPr>
            <w:t>dat</w:t>
          </w:r>
          <w:r>
            <w:rPr>
              <w:rStyle w:val="a3"/>
            </w:rPr>
            <w:t>e</w:t>
          </w:r>
        </w:p>
      </w:docPartBody>
    </w:docPart>
    <w:docPart>
      <w:docPartPr>
        <w:name w:val="723DD7A1C4774C0EB2DBA48C4C2C0EF8"/>
        <w:category>
          <w:name w:val="常规"/>
          <w:gallery w:val="placeholder"/>
        </w:category>
        <w:types>
          <w:type w:val="bbPlcHdr"/>
        </w:types>
        <w:behaviors>
          <w:behavior w:val="content"/>
        </w:behaviors>
        <w:guid w:val="{876B2C31-B28C-43B8-896B-72ADA36103EB}"/>
      </w:docPartPr>
      <w:docPartBody>
        <w:p w:rsidR="00F843A8" w:rsidRDefault="000C77B1">
          <w:r w:rsidRPr="005D2DB2">
            <w:rPr>
              <w:rStyle w:val="a3"/>
            </w:rPr>
            <w:t xml:space="preserve">VC </w:t>
          </w:r>
          <w:r w:rsidRPr="00C40EA3">
            <w:rPr>
              <w:rStyle w:val="a3"/>
            </w:rPr>
            <w:t>C</w:t>
          </w:r>
          <w:r w:rsidRPr="00C40EA3">
            <w:rPr>
              <w:rStyle w:val="a3"/>
              <w:rFonts w:hint="eastAsia"/>
            </w:rPr>
            <w:t>at</w:t>
          </w:r>
          <w:r w:rsidRPr="00C40EA3">
            <w:rPr>
              <w:rStyle w:val="a3"/>
            </w:rPr>
            <w:t>.#</w:t>
          </w:r>
        </w:p>
      </w:docPartBody>
    </w:docPart>
    <w:docPart>
      <w:docPartPr>
        <w:name w:val="46AE14A33F2F497E8D6EBCD53FC570D6"/>
        <w:category>
          <w:name w:val="常规"/>
          <w:gallery w:val="placeholder"/>
        </w:category>
        <w:types>
          <w:type w:val="bbPlcHdr"/>
        </w:types>
        <w:behaviors>
          <w:behavior w:val="content"/>
        </w:behaviors>
        <w:guid w:val="{6578912F-ED25-45BA-A8EA-980036E4CA7C}"/>
      </w:docPartPr>
      <w:docPartBody>
        <w:p w:rsidR="00F843A8" w:rsidRDefault="000C77B1">
          <w:r w:rsidRPr="00C40EA3">
            <w:rPr>
              <w:rStyle w:val="a3"/>
            </w:rPr>
            <w:t xml:space="preserve">Click to input </w:t>
          </w:r>
          <w:r w:rsidRPr="00C40EA3">
            <w:rPr>
              <w:rStyle w:val="a3"/>
              <w:rFonts w:hint="eastAsia"/>
            </w:rPr>
            <w:t>material</w:t>
          </w:r>
          <w:r w:rsidRPr="00C40EA3">
            <w:rPr>
              <w:rStyle w:val="a3"/>
            </w:rPr>
            <w:t xml:space="preserve"> name</w:t>
          </w:r>
        </w:p>
      </w:docPartBody>
    </w:docPart>
    <w:docPart>
      <w:docPartPr>
        <w:name w:val="8EC898E02F73488CAAE218B084423457"/>
        <w:category>
          <w:name w:val="常规"/>
          <w:gallery w:val="placeholder"/>
        </w:category>
        <w:types>
          <w:type w:val="bbPlcHdr"/>
        </w:types>
        <w:behaviors>
          <w:behavior w:val="content"/>
        </w:behaviors>
        <w:guid w:val="{DD031E42-C430-4D00-83D5-985358F184A5}"/>
      </w:docPartPr>
      <w:docPartBody>
        <w:p w:rsidR="00F843A8" w:rsidRDefault="000C77B1">
          <w:r w:rsidRPr="005D2DB2">
            <w:rPr>
              <w:rStyle w:val="a3"/>
            </w:rPr>
            <w:t xml:space="preserve">VC </w:t>
          </w:r>
          <w:r w:rsidRPr="00C40EA3">
            <w:rPr>
              <w:rStyle w:val="a3"/>
            </w:rPr>
            <w:t>C</w:t>
          </w:r>
          <w:r w:rsidRPr="00C40EA3">
            <w:rPr>
              <w:rStyle w:val="a3"/>
              <w:rFonts w:hint="eastAsia"/>
            </w:rPr>
            <w:t>at</w:t>
          </w:r>
          <w:r w:rsidRPr="00C40EA3">
            <w:rPr>
              <w:rStyle w:val="a3"/>
            </w:rPr>
            <w:t>.#</w:t>
          </w:r>
        </w:p>
      </w:docPartBody>
    </w:docPart>
    <w:docPart>
      <w:docPartPr>
        <w:name w:val="9CD5649478974F83998709B93D3009CC"/>
        <w:category>
          <w:name w:val="常规"/>
          <w:gallery w:val="placeholder"/>
        </w:category>
        <w:types>
          <w:type w:val="bbPlcHdr"/>
        </w:types>
        <w:behaviors>
          <w:behavior w:val="content"/>
        </w:behaviors>
        <w:guid w:val="{2462049B-A08E-4F85-A508-54EC3969BACA}"/>
      </w:docPartPr>
      <w:docPartBody>
        <w:p w:rsidR="00F843A8" w:rsidRDefault="000C77B1">
          <w:r w:rsidRPr="00C40EA3">
            <w:rPr>
              <w:rStyle w:val="a3"/>
            </w:rPr>
            <w:t xml:space="preserve">Click to input </w:t>
          </w:r>
          <w:r w:rsidRPr="00C40EA3">
            <w:rPr>
              <w:rStyle w:val="a3"/>
              <w:rFonts w:hint="eastAsia"/>
            </w:rPr>
            <w:t>material</w:t>
          </w:r>
          <w:r w:rsidRPr="00C40EA3">
            <w:rPr>
              <w:rStyle w:val="a3"/>
            </w:rPr>
            <w:t xml:space="preserve"> name</w:t>
          </w:r>
        </w:p>
      </w:docPartBody>
    </w:docPart>
    <w:docPart>
      <w:docPartPr>
        <w:name w:val="77AA22CA4E17474884DBDF43857651F5"/>
        <w:category>
          <w:name w:val="常规"/>
          <w:gallery w:val="placeholder"/>
        </w:category>
        <w:types>
          <w:type w:val="bbPlcHdr"/>
        </w:types>
        <w:behaviors>
          <w:behavior w:val="content"/>
        </w:behaviors>
        <w:guid w:val="{F2C68BB2-F3EC-4253-8D0D-993CC24257E2}"/>
      </w:docPartPr>
      <w:docPartBody>
        <w:p w:rsidR="00F843A8" w:rsidRDefault="000C77B1">
          <w:r w:rsidRPr="005D2DB2">
            <w:rPr>
              <w:rStyle w:val="a3"/>
            </w:rPr>
            <w:t xml:space="preserve">VC </w:t>
          </w:r>
          <w:r w:rsidRPr="00C40EA3">
            <w:rPr>
              <w:rStyle w:val="a3"/>
            </w:rPr>
            <w:t>C</w:t>
          </w:r>
          <w:r w:rsidRPr="00C40EA3">
            <w:rPr>
              <w:rStyle w:val="a3"/>
              <w:rFonts w:hint="eastAsia"/>
            </w:rPr>
            <w:t>at</w:t>
          </w:r>
          <w:r w:rsidRPr="00C40EA3">
            <w:rPr>
              <w:rStyle w:val="a3"/>
            </w:rPr>
            <w:t>.#</w:t>
          </w:r>
        </w:p>
      </w:docPartBody>
    </w:docPart>
    <w:docPart>
      <w:docPartPr>
        <w:name w:val="B60C8C7BA3D54F0A9494C3BC379EFFBC"/>
        <w:category>
          <w:name w:val="常规"/>
          <w:gallery w:val="placeholder"/>
        </w:category>
        <w:types>
          <w:type w:val="bbPlcHdr"/>
        </w:types>
        <w:behaviors>
          <w:behavior w:val="content"/>
        </w:behaviors>
        <w:guid w:val="{FB56AB04-DD6E-4A9C-A065-26D94392F451}"/>
      </w:docPartPr>
      <w:docPartBody>
        <w:p w:rsidR="00F843A8" w:rsidRDefault="000C77B1">
          <w:r w:rsidRPr="00C40EA3">
            <w:rPr>
              <w:rStyle w:val="a3"/>
            </w:rPr>
            <w:t xml:space="preserve">Click to input </w:t>
          </w:r>
          <w:r w:rsidRPr="00C40EA3">
            <w:rPr>
              <w:rStyle w:val="a3"/>
              <w:rFonts w:hint="eastAsia"/>
            </w:rPr>
            <w:t>material</w:t>
          </w:r>
          <w:r w:rsidRPr="00C40EA3">
            <w:rPr>
              <w:rStyle w:val="a3"/>
            </w:rPr>
            <w:t xml:space="preserve"> name</w:t>
          </w:r>
        </w:p>
      </w:docPartBody>
    </w:docPart>
    <w:docPart>
      <w:docPartPr>
        <w:name w:val="C498F629A0A346A3892F40B1E48413C3"/>
        <w:category>
          <w:name w:val="常规"/>
          <w:gallery w:val="placeholder"/>
        </w:category>
        <w:types>
          <w:type w:val="bbPlcHdr"/>
        </w:types>
        <w:behaviors>
          <w:behavior w:val="content"/>
        </w:behaviors>
        <w:guid w:val="{CF977450-690F-4DDE-8CFE-7CD580665C76}"/>
      </w:docPartPr>
      <w:docPartBody>
        <w:p w:rsidR="00F843A8" w:rsidRDefault="000C77B1">
          <w:r w:rsidRPr="005D2DB2">
            <w:rPr>
              <w:rStyle w:val="a3"/>
            </w:rPr>
            <w:t xml:space="preserve">VC </w:t>
          </w:r>
          <w:r w:rsidRPr="00C40EA3">
            <w:rPr>
              <w:rStyle w:val="a3"/>
            </w:rPr>
            <w:t>C</w:t>
          </w:r>
          <w:r w:rsidRPr="00C40EA3">
            <w:rPr>
              <w:rStyle w:val="a3"/>
              <w:rFonts w:hint="eastAsia"/>
            </w:rPr>
            <w:t>at</w:t>
          </w:r>
          <w:r w:rsidRPr="00C40EA3">
            <w:rPr>
              <w:rStyle w:val="a3"/>
            </w:rPr>
            <w:t>.#</w:t>
          </w:r>
        </w:p>
      </w:docPartBody>
    </w:docPart>
    <w:docPart>
      <w:docPartPr>
        <w:name w:val="F1D96AEB614D4E4A969E91DEC74996BA"/>
        <w:category>
          <w:name w:val="常规"/>
          <w:gallery w:val="placeholder"/>
        </w:category>
        <w:types>
          <w:type w:val="bbPlcHdr"/>
        </w:types>
        <w:behaviors>
          <w:behavior w:val="content"/>
        </w:behaviors>
        <w:guid w:val="{10CCD45D-F98F-47E0-9DD3-1FD51D8D130A}"/>
      </w:docPartPr>
      <w:docPartBody>
        <w:p w:rsidR="00F843A8" w:rsidRDefault="000C77B1">
          <w:r w:rsidRPr="00C40EA3">
            <w:rPr>
              <w:rStyle w:val="a3"/>
            </w:rPr>
            <w:t xml:space="preserve">Click to input </w:t>
          </w:r>
          <w:r w:rsidRPr="00C40EA3">
            <w:rPr>
              <w:rStyle w:val="a3"/>
              <w:rFonts w:hint="eastAsia"/>
            </w:rPr>
            <w:t>material</w:t>
          </w:r>
          <w:r w:rsidRPr="00C40EA3">
            <w:rPr>
              <w:rStyle w:val="a3"/>
            </w:rPr>
            <w:t xml:space="preserve"> name</w:t>
          </w:r>
        </w:p>
      </w:docPartBody>
    </w:docPart>
    <w:docPart>
      <w:docPartPr>
        <w:name w:val="EA492AC8AE80430AAE62D7587A4B49AD"/>
        <w:category>
          <w:name w:val="常规"/>
          <w:gallery w:val="placeholder"/>
        </w:category>
        <w:types>
          <w:type w:val="bbPlcHdr"/>
        </w:types>
        <w:behaviors>
          <w:behavior w:val="content"/>
        </w:behaviors>
        <w:guid w:val="{5ED33627-DFE0-4CA0-AAA3-861001383429}"/>
      </w:docPartPr>
      <w:docPartBody>
        <w:p w:rsidR="00F843A8" w:rsidRDefault="000C77B1">
          <w:r w:rsidRPr="005D2DB2">
            <w:rPr>
              <w:rStyle w:val="a3"/>
            </w:rPr>
            <w:t xml:space="preserve">VC </w:t>
          </w:r>
          <w:r w:rsidRPr="00C40EA3">
            <w:rPr>
              <w:rStyle w:val="a3"/>
            </w:rPr>
            <w:t>C</w:t>
          </w:r>
          <w:r w:rsidRPr="00C40EA3">
            <w:rPr>
              <w:rStyle w:val="a3"/>
              <w:rFonts w:hint="eastAsia"/>
            </w:rPr>
            <w:t>at</w:t>
          </w:r>
          <w:r w:rsidRPr="00C40EA3">
            <w:rPr>
              <w:rStyle w:val="a3"/>
            </w:rPr>
            <w:t>.#</w:t>
          </w:r>
        </w:p>
      </w:docPartBody>
    </w:docPart>
    <w:docPart>
      <w:docPartPr>
        <w:name w:val="593D195E3A494827A1946917CF67BC75"/>
        <w:category>
          <w:name w:val="常规"/>
          <w:gallery w:val="placeholder"/>
        </w:category>
        <w:types>
          <w:type w:val="bbPlcHdr"/>
        </w:types>
        <w:behaviors>
          <w:behavior w:val="content"/>
        </w:behaviors>
        <w:guid w:val="{08E52B2B-266E-4D07-BD78-869B6D380952}"/>
      </w:docPartPr>
      <w:docPartBody>
        <w:p w:rsidR="00F843A8" w:rsidRDefault="000C77B1">
          <w:r w:rsidRPr="00C40EA3">
            <w:rPr>
              <w:rStyle w:val="a3"/>
            </w:rPr>
            <w:t xml:space="preserve">Click to input </w:t>
          </w:r>
          <w:r w:rsidRPr="00C40EA3">
            <w:rPr>
              <w:rStyle w:val="a3"/>
              <w:rFonts w:hint="eastAsia"/>
            </w:rPr>
            <w:t>material</w:t>
          </w:r>
          <w:r w:rsidRPr="00C40EA3">
            <w:rPr>
              <w:rStyle w:val="a3"/>
            </w:rPr>
            <w:t xml:space="preserve"> name</w:t>
          </w:r>
        </w:p>
      </w:docPartBody>
    </w:docPart>
    <w:docPart>
      <w:docPartPr>
        <w:name w:val="DA544AE4C1C4443091882C472C2F6927"/>
        <w:category>
          <w:name w:val="常规"/>
          <w:gallery w:val="placeholder"/>
        </w:category>
        <w:types>
          <w:type w:val="bbPlcHdr"/>
        </w:types>
        <w:behaviors>
          <w:behavior w:val="content"/>
        </w:behaviors>
        <w:guid w:val="{AD27BD44-E718-4F3F-B784-B10633C338B0}"/>
      </w:docPartPr>
      <w:docPartBody>
        <w:p w:rsidR="00F843A8" w:rsidRDefault="000C77B1">
          <w:r w:rsidRPr="005D2DB2">
            <w:rPr>
              <w:rStyle w:val="a3"/>
            </w:rPr>
            <w:t xml:space="preserve">VC </w:t>
          </w:r>
          <w:r w:rsidRPr="00C40EA3">
            <w:rPr>
              <w:rStyle w:val="a3"/>
            </w:rPr>
            <w:t>C</w:t>
          </w:r>
          <w:r w:rsidRPr="00C40EA3">
            <w:rPr>
              <w:rStyle w:val="a3"/>
              <w:rFonts w:hint="eastAsia"/>
            </w:rPr>
            <w:t>at</w:t>
          </w:r>
          <w:r w:rsidRPr="00C40EA3">
            <w:rPr>
              <w:rStyle w:val="a3"/>
            </w:rPr>
            <w:t>.#</w:t>
          </w:r>
        </w:p>
      </w:docPartBody>
    </w:docPart>
    <w:docPart>
      <w:docPartPr>
        <w:name w:val="CFA02DA999524DF594EFD2C0D3EEA955"/>
        <w:category>
          <w:name w:val="常规"/>
          <w:gallery w:val="placeholder"/>
        </w:category>
        <w:types>
          <w:type w:val="bbPlcHdr"/>
        </w:types>
        <w:behaviors>
          <w:behavior w:val="content"/>
        </w:behaviors>
        <w:guid w:val="{87266B33-611E-4F4F-B89E-70F35BFF1594}"/>
      </w:docPartPr>
      <w:docPartBody>
        <w:p w:rsidR="00F843A8" w:rsidRDefault="000C77B1">
          <w:r w:rsidRPr="00C40EA3">
            <w:rPr>
              <w:rStyle w:val="a3"/>
            </w:rPr>
            <w:t xml:space="preserve">Click to input </w:t>
          </w:r>
          <w:r w:rsidRPr="00C40EA3">
            <w:rPr>
              <w:rStyle w:val="a3"/>
              <w:rFonts w:hint="eastAsia"/>
            </w:rPr>
            <w:t>material</w:t>
          </w:r>
          <w:r w:rsidRPr="00C40EA3">
            <w:rPr>
              <w:rStyle w:val="a3"/>
            </w:rPr>
            <w:t xml:space="preserve"> name</w:t>
          </w:r>
        </w:p>
      </w:docPartBody>
    </w:docPart>
    <w:docPart>
      <w:docPartPr>
        <w:name w:val="CA25A121CD6C467D8D0045B75B25CDCA"/>
        <w:category>
          <w:name w:val="常规"/>
          <w:gallery w:val="placeholder"/>
        </w:category>
        <w:types>
          <w:type w:val="bbPlcHdr"/>
        </w:types>
        <w:behaviors>
          <w:behavior w:val="content"/>
        </w:behaviors>
        <w:guid w:val="{8AB6DE4F-4DD1-49B9-BEDE-73E0A9B83272}"/>
      </w:docPartPr>
      <w:docPartBody>
        <w:p w:rsidR="00F843A8" w:rsidRDefault="000C77B1">
          <w:r w:rsidRPr="005D2DB2">
            <w:rPr>
              <w:rStyle w:val="a3"/>
            </w:rPr>
            <w:t xml:space="preserve">VC </w:t>
          </w:r>
          <w:r w:rsidRPr="00C40EA3">
            <w:rPr>
              <w:rStyle w:val="a3"/>
            </w:rPr>
            <w:t>C</w:t>
          </w:r>
          <w:r w:rsidRPr="00C40EA3">
            <w:rPr>
              <w:rStyle w:val="a3"/>
              <w:rFonts w:hint="eastAsia"/>
            </w:rPr>
            <w:t>at</w:t>
          </w:r>
          <w:r w:rsidRPr="00C40EA3">
            <w:rPr>
              <w:rStyle w:val="a3"/>
            </w:rPr>
            <w:t>.#</w:t>
          </w:r>
        </w:p>
      </w:docPartBody>
    </w:docPart>
    <w:docPart>
      <w:docPartPr>
        <w:name w:val="3128364ADD824CA985B4023D4DC1A492"/>
        <w:category>
          <w:name w:val="常规"/>
          <w:gallery w:val="placeholder"/>
        </w:category>
        <w:types>
          <w:type w:val="bbPlcHdr"/>
        </w:types>
        <w:behaviors>
          <w:behavior w:val="content"/>
        </w:behaviors>
        <w:guid w:val="{FA72BCF4-06D8-4625-BBE7-57B286F3F9FE}"/>
      </w:docPartPr>
      <w:docPartBody>
        <w:p w:rsidR="00F843A8" w:rsidRDefault="000C77B1">
          <w:r w:rsidRPr="00C40EA3">
            <w:rPr>
              <w:rStyle w:val="a3"/>
            </w:rPr>
            <w:t xml:space="preserve">Click to input </w:t>
          </w:r>
          <w:r w:rsidRPr="00C40EA3">
            <w:rPr>
              <w:rStyle w:val="a3"/>
              <w:rFonts w:hint="eastAsia"/>
            </w:rPr>
            <w:t>material</w:t>
          </w:r>
          <w:r w:rsidRPr="00C40EA3">
            <w:rPr>
              <w:rStyle w:val="a3"/>
            </w:rPr>
            <w:t xml:space="preserve"> name</w:t>
          </w:r>
        </w:p>
      </w:docPartBody>
    </w:docPart>
    <w:docPart>
      <w:docPartPr>
        <w:name w:val="1C13E9F5BD5E450C9909890E0FDC8D55"/>
        <w:category>
          <w:name w:val="常规"/>
          <w:gallery w:val="placeholder"/>
        </w:category>
        <w:types>
          <w:type w:val="bbPlcHdr"/>
        </w:types>
        <w:behaviors>
          <w:behavior w:val="content"/>
        </w:behaviors>
        <w:guid w:val="{89D5ADDA-400C-49C8-809B-0AC137879197}"/>
      </w:docPartPr>
      <w:docPartBody>
        <w:p w:rsidR="00F843A8" w:rsidRDefault="000C77B1">
          <w:r w:rsidRPr="005D2DB2">
            <w:rPr>
              <w:rStyle w:val="a3"/>
            </w:rPr>
            <w:t xml:space="preserve">VC </w:t>
          </w:r>
          <w:r w:rsidRPr="00C40EA3">
            <w:rPr>
              <w:rStyle w:val="a3"/>
            </w:rPr>
            <w:t>C</w:t>
          </w:r>
          <w:r w:rsidRPr="00C40EA3">
            <w:rPr>
              <w:rStyle w:val="a3"/>
              <w:rFonts w:hint="eastAsia"/>
            </w:rPr>
            <w:t>at</w:t>
          </w:r>
          <w:r w:rsidRPr="00C40EA3">
            <w:rPr>
              <w:rStyle w:val="a3"/>
            </w:rPr>
            <w:t>.#</w:t>
          </w:r>
        </w:p>
      </w:docPartBody>
    </w:docPart>
    <w:docPart>
      <w:docPartPr>
        <w:name w:val="2C63CA2F552543098559AD3F7D795A13"/>
        <w:category>
          <w:name w:val="常规"/>
          <w:gallery w:val="placeholder"/>
        </w:category>
        <w:types>
          <w:type w:val="bbPlcHdr"/>
        </w:types>
        <w:behaviors>
          <w:behavior w:val="content"/>
        </w:behaviors>
        <w:guid w:val="{D2AEAFDD-C53D-4DC9-9F93-850112D85607}"/>
      </w:docPartPr>
      <w:docPartBody>
        <w:p w:rsidR="00F843A8" w:rsidRDefault="000C77B1">
          <w:r w:rsidRPr="00C40EA3">
            <w:rPr>
              <w:rStyle w:val="a3"/>
            </w:rPr>
            <w:t xml:space="preserve">Click to input </w:t>
          </w:r>
          <w:r w:rsidRPr="00C40EA3">
            <w:rPr>
              <w:rStyle w:val="a3"/>
              <w:rFonts w:hint="eastAsia"/>
            </w:rPr>
            <w:t>material</w:t>
          </w:r>
          <w:r w:rsidRPr="00C40EA3">
            <w:rPr>
              <w:rStyle w:val="a3"/>
            </w:rPr>
            <w:t xml:space="preserv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oloLens MDL2 Assets">
    <w:panose1 w:val="050A0102010101010101"/>
    <w:charset w:val="00"/>
    <w:family w:val="roman"/>
    <w:pitch w:val="variable"/>
    <w:sig w:usb0="00000003" w:usb1="1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formatting="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1083"/>
    <w:rsid w:val="00033F2B"/>
    <w:rsid w:val="000C77B1"/>
    <w:rsid w:val="001475A1"/>
    <w:rsid w:val="001515A1"/>
    <w:rsid w:val="00174C7A"/>
    <w:rsid w:val="001B3DC8"/>
    <w:rsid w:val="0021086A"/>
    <w:rsid w:val="00212D3C"/>
    <w:rsid w:val="002172C8"/>
    <w:rsid w:val="00267688"/>
    <w:rsid w:val="00394691"/>
    <w:rsid w:val="003976A3"/>
    <w:rsid w:val="00431F21"/>
    <w:rsid w:val="004418A6"/>
    <w:rsid w:val="004E6913"/>
    <w:rsid w:val="004F2398"/>
    <w:rsid w:val="005C382E"/>
    <w:rsid w:val="007201FA"/>
    <w:rsid w:val="00733575"/>
    <w:rsid w:val="00774862"/>
    <w:rsid w:val="007766C3"/>
    <w:rsid w:val="007C13BF"/>
    <w:rsid w:val="007E12B9"/>
    <w:rsid w:val="00831083"/>
    <w:rsid w:val="00994704"/>
    <w:rsid w:val="00995A30"/>
    <w:rsid w:val="00A0608E"/>
    <w:rsid w:val="00A1732F"/>
    <w:rsid w:val="00A4688D"/>
    <w:rsid w:val="00A85FE1"/>
    <w:rsid w:val="00A871A3"/>
    <w:rsid w:val="00A9255F"/>
    <w:rsid w:val="00A9442B"/>
    <w:rsid w:val="00AD56B5"/>
    <w:rsid w:val="00B15435"/>
    <w:rsid w:val="00B15773"/>
    <w:rsid w:val="00C0038C"/>
    <w:rsid w:val="00C86AAD"/>
    <w:rsid w:val="00C8793D"/>
    <w:rsid w:val="00D2250D"/>
    <w:rsid w:val="00DB6D4E"/>
    <w:rsid w:val="00DE5F43"/>
    <w:rsid w:val="00E162F3"/>
    <w:rsid w:val="00EA3908"/>
    <w:rsid w:val="00F35550"/>
    <w:rsid w:val="00F843A8"/>
    <w:rsid w:val="00F84838"/>
    <w:rsid w:val="00F85A33"/>
    <w:rsid w:val="00FE52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C77B1"/>
    <w:rPr>
      <w:color w:val="808080"/>
    </w:rPr>
  </w:style>
  <w:style w:type="paragraph" w:customStyle="1" w:styleId="C55081F05E1B4A7685C15CE504119A17">
    <w:name w:val="C55081F05E1B4A7685C15CE504119A17"/>
    <w:rsid w:val="00831083"/>
    <w:pPr>
      <w:widowControl w:val="0"/>
      <w:jc w:val="both"/>
    </w:pPr>
  </w:style>
  <w:style w:type="paragraph" w:customStyle="1" w:styleId="C55081F05E1B4A7685C15CE504119A171">
    <w:name w:val="C55081F05E1B4A7685C15CE504119A171"/>
    <w:rsid w:val="00831083"/>
    <w:pPr>
      <w:widowControl w:val="0"/>
      <w:jc w:val="both"/>
    </w:pPr>
  </w:style>
  <w:style w:type="paragraph" w:customStyle="1" w:styleId="CFB3137BA3D343EEA7C8D9ED4B441149">
    <w:name w:val="CFB3137BA3D343EEA7C8D9ED4B441149"/>
    <w:rsid w:val="00831083"/>
    <w:pPr>
      <w:widowControl w:val="0"/>
      <w:jc w:val="both"/>
    </w:pPr>
  </w:style>
  <w:style w:type="paragraph" w:customStyle="1" w:styleId="C55081F05E1B4A7685C15CE504119A172">
    <w:name w:val="C55081F05E1B4A7685C15CE504119A172"/>
    <w:rsid w:val="00831083"/>
    <w:pPr>
      <w:widowControl w:val="0"/>
      <w:jc w:val="both"/>
    </w:pPr>
  </w:style>
  <w:style w:type="paragraph" w:customStyle="1" w:styleId="CFB3137BA3D343EEA7C8D9ED4B4411491">
    <w:name w:val="CFB3137BA3D343EEA7C8D9ED4B4411491"/>
    <w:rsid w:val="00831083"/>
    <w:pPr>
      <w:widowControl w:val="0"/>
      <w:jc w:val="both"/>
    </w:pPr>
  </w:style>
  <w:style w:type="paragraph" w:customStyle="1" w:styleId="A34EF120AA0E4AF3BFCFCFA28B2A5457">
    <w:name w:val="A34EF120AA0E4AF3BFCFCFA28B2A5457"/>
    <w:rsid w:val="00831083"/>
    <w:pPr>
      <w:widowControl w:val="0"/>
      <w:jc w:val="both"/>
    </w:pPr>
  </w:style>
  <w:style w:type="paragraph" w:customStyle="1" w:styleId="1FA739725E5B44DBB9783E61DFA60F03">
    <w:name w:val="1FA739725E5B44DBB9783E61DFA60F03"/>
    <w:rsid w:val="00831083"/>
    <w:pPr>
      <w:widowControl w:val="0"/>
      <w:jc w:val="both"/>
    </w:pPr>
  </w:style>
  <w:style w:type="paragraph" w:customStyle="1" w:styleId="B0E7A182CA0C4E3F89B4FE6AE8C786D6">
    <w:name w:val="B0E7A182CA0C4E3F89B4FE6AE8C786D6"/>
    <w:rsid w:val="00831083"/>
    <w:pPr>
      <w:widowControl w:val="0"/>
      <w:jc w:val="both"/>
    </w:pPr>
  </w:style>
  <w:style w:type="paragraph" w:customStyle="1" w:styleId="17101139A10F4D5A96D2B011C7213027">
    <w:name w:val="17101139A10F4D5A96D2B011C7213027"/>
    <w:rsid w:val="00831083"/>
    <w:pPr>
      <w:widowControl w:val="0"/>
      <w:jc w:val="both"/>
    </w:pPr>
  </w:style>
  <w:style w:type="paragraph" w:customStyle="1" w:styleId="067FD2F029F74CDF956926FF09170DD9">
    <w:name w:val="067FD2F029F74CDF956926FF09170DD9"/>
    <w:rsid w:val="00831083"/>
    <w:pPr>
      <w:widowControl w:val="0"/>
      <w:jc w:val="both"/>
    </w:pPr>
  </w:style>
  <w:style w:type="paragraph" w:customStyle="1" w:styleId="3CEC9DB9A68246F0A1BA37869D1AD65F">
    <w:name w:val="3CEC9DB9A68246F0A1BA37869D1AD65F"/>
    <w:rsid w:val="00831083"/>
    <w:pPr>
      <w:widowControl w:val="0"/>
      <w:jc w:val="both"/>
    </w:pPr>
  </w:style>
  <w:style w:type="paragraph" w:customStyle="1" w:styleId="4D6757E63BCF482F9D409A928A825EF7">
    <w:name w:val="4D6757E63BCF482F9D409A928A825EF7"/>
    <w:rsid w:val="00831083"/>
    <w:pPr>
      <w:widowControl w:val="0"/>
      <w:jc w:val="both"/>
    </w:pPr>
  </w:style>
  <w:style w:type="paragraph" w:customStyle="1" w:styleId="BFBB0EBDAB5448D2B3CE5282A3B3041A">
    <w:name w:val="BFBB0EBDAB5448D2B3CE5282A3B3041A"/>
    <w:rsid w:val="00831083"/>
    <w:pPr>
      <w:widowControl w:val="0"/>
      <w:jc w:val="both"/>
    </w:pPr>
  </w:style>
  <w:style w:type="paragraph" w:customStyle="1" w:styleId="D0F6639CF51A4D7CAB4D4C441B9DA817">
    <w:name w:val="D0F6639CF51A4D7CAB4D4C441B9DA817"/>
    <w:rsid w:val="00831083"/>
    <w:pPr>
      <w:widowControl w:val="0"/>
      <w:jc w:val="both"/>
    </w:pPr>
  </w:style>
  <w:style w:type="paragraph" w:customStyle="1" w:styleId="DEC43EB728A046AAB67B56E07B82457F">
    <w:name w:val="DEC43EB728A046AAB67B56E07B82457F"/>
    <w:rsid w:val="00831083"/>
    <w:pPr>
      <w:widowControl w:val="0"/>
      <w:jc w:val="both"/>
    </w:pPr>
  </w:style>
  <w:style w:type="paragraph" w:customStyle="1" w:styleId="83ECA8AE95A04210934A4E31F902430E">
    <w:name w:val="83ECA8AE95A04210934A4E31F902430E"/>
    <w:rsid w:val="00831083"/>
    <w:pPr>
      <w:widowControl w:val="0"/>
      <w:jc w:val="both"/>
    </w:pPr>
  </w:style>
  <w:style w:type="paragraph" w:customStyle="1" w:styleId="701A7821F6594B52850F2C066FFAAF81">
    <w:name w:val="701A7821F6594B52850F2C066FFAAF81"/>
    <w:rsid w:val="00831083"/>
    <w:pPr>
      <w:widowControl w:val="0"/>
      <w:jc w:val="both"/>
    </w:pPr>
  </w:style>
  <w:style w:type="paragraph" w:customStyle="1" w:styleId="CD703F262EDF4B8F8800088831198B10">
    <w:name w:val="CD703F262EDF4B8F8800088831198B10"/>
    <w:rsid w:val="00831083"/>
    <w:pPr>
      <w:widowControl w:val="0"/>
      <w:jc w:val="both"/>
    </w:pPr>
  </w:style>
  <w:style w:type="paragraph" w:customStyle="1" w:styleId="0DE35F639E424322B4E16FAD26278A8F">
    <w:name w:val="0DE35F639E424322B4E16FAD26278A8F"/>
    <w:rsid w:val="00831083"/>
    <w:pPr>
      <w:widowControl w:val="0"/>
      <w:jc w:val="both"/>
    </w:pPr>
  </w:style>
  <w:style w:type="paragraph" w:customStyle="1" w:styleId="68299551AEFF4193BA50AEF345B07F4D">
    <w:name w:val="68299551AEFF4193BA50AEF345B07F4D"/>
    <w:rsid w:val="00831083"/>
    <w:pPr>
      <w:widowControl w:val="0"/>
      <w:jc w:val="both"/>
    </w:pPr>
  </w:style>
  <w:style w:type="paragraph" w:customStyle="1" w:styleId="9B25046A5BBB4F28AE58A7D30130AEB4">
    <w:name w:val="9B25046A5BBB4F28AE58A7D30130AEB4"/>
    <w:rsid w:val="00831083"/>
    <w:pPr>
      <w:widowControl w:val="0"/>
      <w:jc w:val="both"/>
    </w:pPr>
  </w:style>
  <w:style w:type="paragraph" w:customStyle="1" w:styleId="C30AF63E2C3843E19D049E76B9D36A9C">
    <w:name w:val="C30AF63E2C3843E19D049E76B9D36A9C"/>
    <w:rsid w:val="00831083"/>
    <w:pPr>
      <w:widowControl w:val="0"/>
      <w:jc w:val="both"/>
    </w:pPr>
  </w:style>
  <w:style w:type="paragraph" w:customStyle="1" w:styleId="C0B8DB3523B44A4BA56E3545C2706F1C">
    <w:name w:val="C0B8DB3523B44A4BA56E3545C2706F1C"/>
    <w:rsid w:val="00831083"/>
    <w:pPr>
      <w:widowControl w:val="0"/>
      <w:jc w:val="both"/>
    </w:pPr>
  </w:style>
  <w:style w:type="paragraph" w:customStyle="1" w:styleId="72685B754A174B25B7BDA12DDBAA9581">
    <w:name w:val="72685B754A174B25B7BDA12DDBAA9581"/>
    <w:rsid w:val="00831083"/>
    <w:pPr>
      <w:widowControl w:val="0"/>
      <w:jc w:val="both"/>
    </w:pPr>
  </w:style>
  <w:style w:type="paragraph" w:customStyle="1" w:styleId="FAD2705271E24BCE83BC2AA70D0CD402">
    <w:name w:val="FAD2705271E24BCE83BC2AA70D0CD402"/>
    <w:rsid w:val="00831083"/>
    <w:pPr>
      <w:widowControl w:val="0"/>
      <w:jc w:val="both"/>
    </w:pPr>
  </w:style>
  <w:style w:type="paragraph" w:customStyle="1" w:styleId="4480F805FA27429DA43B22EEC3E4BF5C">
    <w:name w:val="4480F805FA27429DA43B22EEC3E4BF5C"/>
    <w:rsid w:val="00831083"/>
    <w:pPr>
      <w:widowControl w:val="0"/>
      <w:jc w:val="both"/>
    </w:pPr>
  </w:style>
  <w:style w:type="paragraph" w:customStyle="1" w:styleId="14C53F1E2B66481AA30FA73C4941DCDB">
    <w:name w:val="14C53F1E2B66481AA30FA73C4941DCDB"/>
    <w:rsid w:val="00831083"/>
    <w:pPr>
      <w:widowControl w:val="0"/>
      <w:jc w:val="both"/>
    </w:pPr>
  </w:style>
  <w:style w:type="paragraph" w:customStyle="1" w:styleId="0CFF858A919C4BAEB5F953358EBDDF40">
    <w:name w:val="0CFF858A919C4BAEB5F953358EBDDF40"/>
    <w:rsid w:val="00831083"/>
    <w:pPr>
      <w:widowControl w:val="0"/>
      <w:jc w:val="both"/>
    </w:pPr>
  </w:style>
  <w:style w:type="paragraph" w:customStyle="1" w:styleId="AB5782F4CA184B588FAA1B143F3F02D6">
    <w:name w:val="AB5782F4CA184B588FAA1B143F3F02D6"/>
    <w:rsid w:val="00831083"/>
    <w:pPr>
      <w:widowControl w:val="0"/>
      <w:jc w:val="both"/>
    </w:pPr>
  </w:style>
  <w:style w:type="paragraph" w:customStyle="1" w:styleId="C55081F05E1B4A7685C15CE504119A173">
    <w:name w:val="C55081F05E1B4A7685C15CE504119A173"/>
    <w:rsid w:val="00831083"/>
    <w:pPr>
      <w:widowControl w:val="0"/>
      <w:jc w:val="both"/>
    </w:pPr>
  </w:style>
  <w:style w:type="paragraph" w:customStyle="1" w:styleId="72685B754A174B25B7BDA12DDBAA95811">
    <w:name w:val="72685B754A174B25B7BDA12DDBAA95811"/>
    <w:rsid w:val="00831083"/>
    <w:pPr>
      <w:widowControl w:val="0"/>
      <w:jc w:val="both"/>
    </w:pPr>
  </w:style>
  <w:style w:type="paragraph" w:customStyle="1" w:styleId="FAD2705271E24BCE83BC2AA70D0CD4021">
    <w:name w:val="FAD2705271E24BCE83BC2AA70D0CD4021"/>
    <w:rsid w:val="00831083"/>
    <w:pPr>
      <w:widowControl w:val="0"/>
      <w:jc w:val="both"/>
    </w:pPr>
  </w:style>
  <w:style w:type="paragraph" w:customStyle="1" w:styleId="4480F805FA27429DA43B22EEC3E4BF5C1">
    <w:name w:val="4480F805FA27429DA43B22EEC3E4BF5C1"/>
    <w:rsid w:val="00831083"/>
    <w:pPr>
      <w:widowControl w:val="0"/>
      <w:jc w:val="both"/>
    </w:pPr>
  </w:style>
  <w:style w:type="paragraph" w:customStyle="1" w:styleId="14C53F1E2B66481AA30FA73C4941DCDB1">
    <w:name w:val="14C53F1E2B66481AA30FA73C4941DCDB1"/>
    <w:rsid w:val="00831083"/>
    <w:pPr>
      <w:widowControl w:val="0"/>
      <w:jc w:val="both"/>
    </w:pPr>
  </w:style>
  <w:style w:type="paragraph" w:customStyle="1" w:styleId="0CFF858A919C4BAEB5F953358EBDDF401">
    <w:name w:val="0CFF858A919C4BAEB5F953358EBDDF401"/>
    <w:rsid w:val="00831083"/>
    <w:pPr>
      <w:widowControl w:val="0"/>
      <w:jc w:val="both"/>
    </w:pPr>
  </w:style>
  <w:style w:type="paragraph" w:customStyle="1" w:styleId="AB5782F4CA184B588FAA1B143F3F02D61">
    <w:name w:val="AB5782F4CA184B588FAA1B143F3F02D61"/>
    <w:rsid w:val="00831083"/>
    <w:pPr>
      <w:widowControl w:val="0"/>
      <w:jc w:val="both"/>
    </w:pPr>
  </w:style>
  <w:style w:type="paragraph" w:customStyle="1" w:styleId="4E0C5A314CDF4B208C99F27A6415A7F2">
    <w:name w:val="4E0C5A314CDF4B208C99F27A6415A7F2"/>
    <w:rsid w:val="00831083"/>
    <w:pPr>
      <w:widowControl w:val="0"/>
      <w:jc w:val="both"/>
    </w:pPr>
  </w:style>
  <w:style w:type="paragraph" w:customStyle="1" w:styleId="C55081F05E1B4A7685C15CE504119A174">
    <w:name w:val="C55081F05E1B4A7685C15CE504119A174"/>
    <w:rsid w:val="00831083"/>
    <w:pPr>
      <w:widowControl w:val="0"/>
      <w:jc w:val="both"/>
    </w:pPr>
  </w:style>
  <w:style w:type="paragraph" w:customStyle="1" w:styleId="72685B754A174B25B7BDA12DDBAA95812">
    <w:name w:val="72685B754A174B25B7BDA12DDBAA95812"/>
    <w:rsid w:val="00831083"/>
    <w:pPr>
      <w:widowControl w:val="0"/>
      <w:jc w:val="both"/>
    </w:pPr>
  </w:style>
  <w:style w:type="paragraph" w:customStyle="1" w:styleId="FAD2705271E24BCE83BC2AA70D0CD4022">
    <w:name w:val="FAD2705271E24BCE83BC2AA70D0CD4022"/>
    <w:rsid w:val="00831083"/>
    <w:pPr>
      <w:widowControl w:val="0"/>
      <w:jc w:val="both"/>
    </w:pPr>
  </w:style>
  <w:style w:type="paragraph" w:customStyle="1" w:styleId="4480F805FA27429DA43B22EEC3E4BF5C2">
    <w:name w:val="4480F805FA27429DA43B22EEC3E4BF5C2"/>
    <w:rsid w:val="00831083"/>
    <w:pPr>
      <w:widowControl w:val="0"/>
      <w:jc w:val="both"/>
    </w:pPr>
  </w:style>
  <w:style w:type="paragraph" w:customStyle="1" w:styleId="14C53F1E2B66481AA30FA73C4941DCDB2">
    <w:name w:val="14C53F1E2B66481AA30FA73C4941DCDB2"/>
    <w:rsid w:val="00831083"/>
    <w:pPr>
      <w:widowControl w:val="0"/>
      <w:jc w:val="both"/>
    </w:pPr>
  </w:style>
  <w:style w:type="paragraph" w:customStyle="1" w:styleId="0CFF858A919C4BAEB5F953358EBDDF402">
    <w:name w:val="0CFF858A919C4BAEB5F953358EBDDF402"/>
    <w:rsid w:val="00831083"/>
    <w:pPr>
      <w:widowControl w:val="0"/>
      <w:jc w:val="both"/>
    </w:pPr>
  </w:style>
  <w:style w:type="paragraph" w:customStyle="1" w:styleId="AB5782F4CA184B588FAA1B143F3F02D62">
    <w:name w:val="AB5782F4CA184B588FAA1B143F3F02D62"/>
    <w:rsid w:val="00831083"/>
    <w:pPr>
      <w:widowControl w:val="0"/>
      <w:jc w:val="both"/>
    </w:pPr>
  </w:style>
  <w:style w:type="paragraph" w:customStyle="1" w:styleId="4E0C5A314CDF4B208C99F27A6415A7F21">
    <w:name w:val="4E0C5A314CDF4B208C99F27A6415A7F21"/>
    <w:rsid w:val="00831083"/>
    <w:pPr>
      <w:widowControl w:val="0"/>
      <w:jc w:val="both"/>
    </w:pPr>
  </w:style>
  <w:style w:type="paragraph" w:customStyle="1" w:styleId="C55081F05E1B4A7685C15CE504119A175">
    <w:name w:val="C55081F05E1B4A7685C15CE504119A175"/>
    <w:rsid w:val="00831083"/>
    <w:pPr>
      <w:widowControl w:val="0"/>
      <w:jc w:val="both"/>
    </w:pPr>
  </w:style>
  <w:style w:type="paragraph" w:customStyle="1" w:styleId="72685B754A174B25B7BDA12DDBAA95813">
    <w:name w:val="72685B754A174B25B7BDA12DDBAA95813"/>
    <w:rsid w:val="00831083"/>
    <w:pPr>
      <w:widowControl w:val="0"/>
      <w:jc w:val="both"/>
    </w:pPr>
  </w:style>
  <w:style w:type="paragraph" w:customStyle="1" w:styleId="FAD2705271E24BCE83BC2AA70D0CD4023">
    <w:name w:val="FAD2705271E24BCE83BC2AA70D0CD4023"/>
    <w:rsid w:val="00831083"/>
    <w:pPr>
      <w:widowControl w:val="0"/>
      <w:jc w:val="both"/>
    </w:pPr>
  </w:style>
  <w:style w:type="paragraph" w:customStyle="1" w:styleId="4480F805FA27429DA43B22EEC3E4BF5C3">
    <w:name w:val="4480F805FA27429DA43B22EEC3E4BF5C3"/>
    <w:rsid w:val="00831083"/>
    <w:pPr>
      <w:widowControl w:val="0"/>
      <w:jc w:val="both"/>
    </w:pPr>
  </w:style>
  <w:style w:type="paragraph" w:customStyle="1" w:styleId="14C53F1E2B66481AA30FA73C4941DCDB3">
    <w:name w:val="14C53F1E2B66481AA30FA73C4941DCDB3"/>
    <w:rsid w:val="00831083"/>
    <w:pPr>
      <w:widowControl w:val="0"/>
      <w:jc w:val="both"/>
    </w:pPr>
  </w:style>
  <w:style w:type="paragraph" w:customStyle="1" w:styleId="0CFF858A919C4BAEB5F953358EBDDF403">
    <w:name w:val="0CFF858A919C4BAEB5F953358EBDDF403"/>
    <w:rsid w:val="00831083"/>
    <w:pPr>
      <w:widowControl w:val="0"/>
      <w:jc w:val="both"/>
    </w:pPr>
  </w:style>
  <w:style w:type="paragraph" w:customStyle="1" w:styleId="AB5782F4CA184B588FAA1B143F3F02D63">
    <w:name w:val="AB5782F4CA184B588FAA1B143F3F02D63"/>
    <w:rsid w:val="00831083"/>
    <w:pPr>
      <w:widowControl w:val="0"/>
      <w:jc w:val="both"/>
    </w:pPr>
  </w:style>
  <w:style w:type="paragraph" w:customStyle="1" w:styleId="C55081F05E1B4A7685C15CE504119A176">
    <w:name w:val="C55081F05E1B4A7685C15CE504119A176"/>
    <w:rsid w:val="00831083"/>
    <w:pPr>
      <w:widowControl w:val="0"/>
      <w:jc w:val="both"/>
    </w:pPr>
  </w:style>
  <w:style w:type="paragraph" w:customStyle="1" w:styleId="72685B754A174B25B7BDA12DDBAA95814">
    <w:name w:val="72685B754A174B25B7BDA12DDBAA95814"/>
    <w:rsid w:val="00831083"/>
    <w:pPr>
      <w:widowControl w:val="0"/>
      <w:jc w:val="both"/>
    </w:pPr>
  </w:style>
  <w:style w:type="paragraph" w:customStyle="1" w:styleId="FAD2705271E24BCE83BC2AA70D0CD4024">
    <w:name w:val="FAD2705271E24BCE83BC2AA70D0CD4024"/>
    <w:rsid w:val="00831083"/>
    <w:pPr>
      <w:widowControl w:val="0"/>
      <w:jc w:val="both"/>
    </w:pPr>
  </w:style>
  <w:style w:type="paragraph" w:customStyle="1" w:styleId="4480F805FA27429DA43B22EEC3E4BF5C4">
    <w:name w:val="4480F805FA27429DA43B22EEC3E4BF5C4"/>
    <w:rsid w:val="00831083"/>
    <w:pPr>
      <w:widowControl w:val="0"/>
      <w:jc w:val="both"/>
    </w:pPr>
  </w:style>
  <w:style w:type="paragraph" w:customStyle="1" w:styleId="14C53F1E2B66481AA30FA73C4941DCDB4">
    <w:name w:val="14C53F1E2B66481AA30FA73C4941DCDB4"/>
    <w:rsid w:val="00831083"/>
    <w:pPr>
      <w:widowControl w:val="0"/>
      <w:jc w:val="both"/>
    </w:pPr>
  </w:style>
  <w:style w:type="paragraph" w:customStyle="1" w:styleId="0CFF858A919C4BAEB5F953358EBDDF404">
    <w:name w:val="0CFF858A919C4BAEB5F953358EBDDF404"/>
    <w:rsid w:val="00831083"/>
    <w:pPr>
      <w:widowControl w:val="0"/>
      <w:jc w:val="both"/>
    </w:pPr>
  </w:style>
  <w:style w:type="paragraph" w:customStyle="1" w:styleId="AB5782F4CA184B588FAA1B143F3F02D64">
    <w:name w:val="AB5782F4CA184B588FAA1B143F3F02D64"/>
    <w:rsid w:val="00831083"/>
    <w:pPr>
      <w:widowControl w:val="0"/>
      <w:jc w:val="both"/>
    </w:pPr>
  </w:style>
  <w:style w:type="paragraph" w:customStyle="1" w:styleId="4E0C5A314CDF4B208C99F27A6415A7F22">
    <w:name w:val="4E0C5A314CDF4B208C99F27A6415A7F22"/>
    <w:rsid w:val="00831083"/>
    <w:pPr>
      <w:widowControl w:val="0"/>
      <w:jc w:val="both"/>
    </w:pPr>
  </w:style>
  <w:style w:type="paragraph" w:customStyle="1" w:styleId="C55081F05E1B4A7685C15CE504119A177">
    <w:name w:val="C55081F05E1B4A7685C15CE504119A177"/>
    <w:rsid w:val="00831083"/>
    <w:pPr>
      <w:widowControl w:val="0"/>
      <w:jc w:val="both"/>
    </w:pPr>
  </w:style>
  <w:style w:type="paragraph" w:customStyle="1" w:styleId="72685B754A174B25B7BDA12DDBAA95815">
    <w:name w:val="72685B754A174B25B7BDA12DDBAA95815"/>
    <w:rsid w:val="00831083"/>
    <w:pPr>
      <w:widowControl w:val="0"/>
      <w:jc w:val="both"/>
    </w:pPr>
  </w:style>
  <w:style w:type="paragraph" w:customStyle="1" w:styleId="FAD2705271E24BCE83BC2AA70D0CD4025">
    <w:name w:val="FAD2705271E24BCE83BC2AA70D0CD4025"/>
    <w:rsid w:val="00831083"/>
    <w:pPr>
      <w:widowControl w:val="0"/>
      <w:jc w:val="both"/>
    </w:pPr>
  </w:style>
  <w:style w:type="paragraph" w:customStyle="1" w:styleId="4480F805FA27429DA43B22EEC3E4BF5C5">
    <w:name w:val="4480F805FA27429DA43B22EEC3E4BF5C5"/>
    <w:rsid w:val="00831083"/>
    <w:pPr>
      <w:widowControl w:val="0"/>
      <w:jc w:val="both"/>
    </w:pPr>
  </w:style>
  <w:style w:type="paragraph" w:customStyle="1" w:styleId="14C53F1E2B66481AA30FA73C4941DCDB5">
    <w:name w:val="14C53F1E2B66481AA30FA73C4941DCDB5"/>
    <w:rsid w:val="00831083"/>
    <w:pPr>
      <w:widowControl w:val="0"/>
      <w:jc w:val="both"/>
    </w:pPr>
  </w:style>
  <w:style w:type="paragraph" w:customStyle="1" w:styleId="0CFF858A919C4BAEB5F953358EBDDF405">
    <w:name w:val="0CFF858A919C4BAEB5F953358EBDDF405"/>
    <w:rsid w:val="00831083"/>
    <w:pPr>
      <w:widowControl w:val="0"/>
      <w:jc w:val="both"/>
    </w:pPr>
  </w:style>
  <w:style w:type="paragraph" w:customStyle="1" w:styleId="AB5782F4CA184B588FAA1B143F3F02D65">
    <w:name w:val="AB5782F4CA184B588FAA1B143F3F02D65"/>
    <w:rsid w:val="00831083"/>
    <w:pPr>
      <w:widowControl w:val="0"/>
      <w:jc w:val="both"/>
    </w:pPr>
  </w:style>
  <w:style w:type="paragraph" w:customStyle="1" w:styleId="4E0C5A314CDF4B208C99F27A6415A7F23">
    <w:name w:val="4E0C5A314CDF4B208C99F27A6415A7F23"/>
    <w:rsid w:val="00831083"/>
    <w:pPr>
      <w:widowControl w:val="0"/>
      <w:jc w:val="both"/>
    </w:pPr>
  </w:style>
  <w:style w:type="paragraph" w:customStyle="1" w:styleId="D9BACC9D87184D1DA3DEB94A252947F8">
    <w:name w:val="D9BACC9D87184D1DA3DEB94A252947F8"/>
    <w:rsid w:val="00831083"/>
    <w:pPr>
      <w:widowControl w:val="0"/>
      <w:jc w:val="both"/>
    </w:pPr>
  </w:style>
  <w:style w:type="paragraph" w:customStyle="1" w:styleId="C55081F05E1B4A7685C15CE504119A178">
    <w:name w:val="C55081F05E1B4A7685C15CE504119A178"/>
    <w:rsid w:val="00831083"/>
    <w:pPr>
      <w:widowControl w:val="0"/>
      <w:jc w:val="both"/>
    </w:pPr>
  </w:style>
  <w:style w:type="paragraph" w:customStyle="1" w:styleId="72685B754A174B25B7BDA12DDBAA95816">
    <w:name w:val="72685B754A174B25B7BDA12DDBAA95816"/>
    <w:rsid w:val="00831083"/>
    <w:pPr>
      <w:widowControl w:val="0"/>
      <w:jc w:val="both"/>
    </w:pPr>
  </w:style>
  <w:style w:type="paragraph" w:customStyle="1" w:styleId="FAD2705271E24BCE83BC2AA70D0CD4026">
    <w:name w:val="FAD2705271E24BCE83BC2AA70D0CD4026"/>
    <w:rsid w:val="00831083"/>
    <w:pPr>
      <w:widowControl w:val="0"/>
      <w:jc w:val="both"/>
    </w:pPr>
  </w:style>
  <w:style w:type="paragraph" w:customStyle="1" w:styleId="4480F805FA27429DA43B22EEC3E4BF5C6">
    <w:name w:val="4480F805FA27429DA43B22EEC3E4BF5C6"/>
    <w:rsid w:val="00831083"/>
    <w:pPr>
      <w:widowControl w:val="0"/>
      <w:jc w:val="both"/>
    </w:pPr>
  </w:style>
  <w:style w:type="paragraph" w:customStyle="1" w:styleId="14C53F1E2B66481AA30FA73C4941DCDB6">
    <w:name w:val="14C53F1E2B66481AA30FA73C4941DCDB6"/>
    <w:rsid w:val="00831083"/>
    <w:pPr>
      <w:widowControl w:val="0"/>
      <w:jc w:val="both"/>
    </w:pPr>
  </w:style>
  <w:style w:type="paragraph" w:customStyle="1" w:styleId="0CFF858A919C4BAEB5F953358EBDDF406">
    <w:name w:val="0CFF858A919C4BAEB5F953358EBDDF406"/>
    <w:rsid w:val="00831083"/>
    <w:pPr>
      <w:widowControl w:val="0"/>
      <w:jc w:val="both"/>
    </w:pPr>
  </w:style>
  <w:style w:type="paragraph" w:customStyle="1" w:styleId="AB5782F4CA184B588FAA1B143F3F02D66">
    <w:name w:val="AB5782F4CA184B588FAA1B143F3F02D66"/>
    <w:rsid w:val="00831083"/>
    <w:pPr>
      <w:widowControl w:val="0"/>
      <w:jc w:val="both"/>
    </w:pPr>
  </w:style>
  <w:style w:type="paragraph" w:customStyle="1" w:styleId="4E0C5A314CDF4B208C99F27A6415A7F24">
    <w:name w:val="4E0C5A314CDF4B208C99F27A6415A7F24"/>
    <w:rsid w:val="00831083"/>
    <w:pPr>
      <w:widowControl w:val="0"/>
      <w:jc w:val="both"/>
    </w:pPr>
  </w:style>
  <w:style w:type="paragraph" w:customStyle="1" w:styleId="C55081F05E1B4A7685C15CE504119A179">
    <w:name w:val="C55081F05E1B4A7685C15CE504119A179"/>
    <w:rsid w:val="00831083"/>
    <w:pPr>
      <w:widowControl w:val="0"/>
      <w:jc w:val="both"/>
    </w:pPr>
  </w:style>
  <w:style w:type="paragraph" w:customStyle="1" w:styleId="72685B754A174B25B7BDA12DDBAA95817">
    <w:name w:val="72685B754A174B25B7BDA12DDBAA95817"/>
    <w:rsid w:val="00831083"/>
    <w:pPr>
      <w:widowControl w:val="0"/>
      <w:jc w:val="both"/>
    </w:pPr>
  </w:style>
  <w:style w:type="paragraph" w:customStyle="1" w:styleId="FAD2705271E24BCE83BC2AA70D0CD4027">
    <w:name w:val="FAD2705271E24BCE83BC2AA70D0CD4027"/>
    <w:rsid w:val="00831083"/>
    <w:pPr>
      <w:widowControl w:val="0"/>
      <w:jc w:val="both"/>
    </w:pPr>
  </w:style>
  <w:style w:type="paragraph" w:customStyle="1" w:styleId="4480F805FA27429DA43B22EEC3E4BF5C7">
    <w:name w:val="4480F805FA27429DA43B22EEC3E4BF5C7"/>
    <w:rsid w:val="00831083"/>
    <w:pPr>
      <w:widowControl w:val="0"/>
      <w:jc w:val="both"/>
    </w:pPr>
  </w:style>
  <w:style w:type="paragraph" w:customStyle="1" w:styleId="14C53F1E2B66481AA30FA73C4941DCDB7">
    <w:name w:val="14C53F1E2B66481AA30FA73C4941DCDB7"/>
    <w:rsid w:val="00831083"/>
    <w:pPr>
      <w:widowControl w:val="0"/>
      <w:jc w:val="both"/>
    </w:pPr>
  </w:style>
  <w:style w:type="paragraph" w:customStyle="1" w:styleId="0CFF858A919C4BAEB5F953358EBDDF407">
    <w:name w:val="0CFF858A919C4BAEB5F953358EBDDF407"/>
    <w:rsid w:val="00831083"/>
    <w:pPr>
      <w:widowControl w:val="0"/>
      <w:jc w:val="both"/>
    </w:pPr>
  </w:style>
  <w:style w:type="paragraph" w:customStyle="1" w:styleId="AB5782F4CA184B588FAA1B143F3F02D67">
    <w:name w:val="AB5782F4CA184B588FAA1B143F3F02D67"/>
    <w:rsid w:val="00831083"/>
    <w:pPr>
      <w:widowControl w:val="0"/>
      <w:jc w:val="both"/>
    </w:pPr>
  </w:style>
  <w:style w:type="paragraph" w:customStyle="1" w:styleId="C55081F05E1B4A7685C15CE504119A1710">
    <w:name w:val="C55081F05E1B4A7685C15CE504119A1710"/>
    <w:rsid w:val="00831083"/>
    <w:pPr>
      <w:widowControl w:val="0"/>
      <w:jc w:val="both"/>
    </w:pPr>
  </w:style>
  <w:style w:type="paragraph" w:customStyle="1" w:styleId="72685B754A174B25B7BDA12DDBAA95818">
    <w:name w:val="72685B754A174B25B7BDA12DDBAA95818"/>
    <w:rsid w:val="00831083"/>
    <w:pPr>
      <w:widowControl w:val="0"/>
      <w:jc w:val="both"/>
    </w:pPr>
  </w:style>
  <w:style w:type="paragraph" w:customStyle="1" w:styleId="FAD2705271E24BCE83BC2AA70D0CD4028">
    <w:name w:val="FAD2705271E24BCE83BC2AA70D0CD4028"/>
    <w:rsid w:val="00831083"/>
    <w:pPr>
      <w:widowControl w:val="0"/>
      <w:jc w:val="both"/>
    </w:pPr>
  </w:style>
  <w:style w:type="paragraph" w:customStyle="1" w:styleId="4480F805FA27429DA43B22EEC3E4BF5C8">
    <w:name w:val="4480F805FA27429DA43B22EEC3E4BF5C8"/>
    <w:rsid w:val="00831083"/>
    <w:pPr>
      <w:widowControl w:val="0"/>
      <w:jc w:val="both"/>
    </w:pPr>
  </w:style>
  <w:style w:type="paragraph" w:customStyle="1" w:styleId="14C53F1E2B66481AA30FA73C4941DCDB8">
    <w:name w:val="14C53F1E2B66481AA30FA73C4941DCDB8"/>
    <w:rsid w:val="00831083"/>
    <w:pPr>
      <w:widowControl w:val="0"/>
      <w:jc w:val="both"/>
    </w:pPr>
  </w:style>
  <w:style w:type="paragraph" w:customStyle="1" w:styleId="0CFF858A919C4BAEB5F953358EBDDF408">
    <w:name w:val="0CFF858A919C4BAEB5F953358EBDDF408"/>
    <w:rsid w:val="00831083"/>
    <w:pPr>
      <w:widowControl w:val="0"/>
      <w:jc w:val="both"/>
    </w:pPr>
  </w:style>
  <w:style w:type="paragraph" w:customStyle="1" w:styleId="AB5782F4CA184B588FAA1B143F3F02D68">
    <w:name w:val="AB5782F4CA184B588FAA1B143F3F02D68"/>
    <w:rsid w:val="00831083"/>
    <w:pPr>
      <w:widowControl w:val="0"/>
      <w:jc w:val="both"/>
    </w:pPr>
  </w:style>
  <w:style w:type="paragraph" w:customStyle="1" w:styleId="4E0C5A314CDF4B208C99F27A6415A7F25">
    <w:name w:val="4E0C5A314CDF4B208C99F27A6415A7F25"/>
    <w:rsid w:val="00831083"/>
    <w:pPr>
      <w:widowControl w:val="0"/>
      <w:jc w:val="both"/>
    </w:pPr>
  </w:style>
  <w:style w:type="paragraph" w:customStyle="1" w:styleId="C55081F05E1B4A7685C15CE504119A1711">
    <w:name w:val="C55081F05E1B4A7685C15CE504119A1711"/>
    <w:rsid w:val="00831083"/>
    <w:pPr>
      <w:widowControl w:val="0"/>
      <w:jc w:val="both"/>
    </w:pPr>
  </w:style>
  <w:style w:type="paragraph" w:customStyle="1" w:styleId="FAD2705271E24BCE83BC2AA70D0CD4029">
    <w:name w:val="FAD2705271E24BCE83BC2AA70D0CD4029"/>
    <w:rsid w:val="00831083"/>
    <w:pPr>
      <w:widowControl w:val="0"/>
      <w:jc w:val="both"/>
    </w:pPr>
  </w:style>
  <w:style w:type="paragraph" w:customStyle="1" w:styleId="4480F805FA27429DA43B22EEC3E4BF5C9">
    <w:name w:val="4480F805FA27429DA43B22EEC3E4BF5C9"/>
    <w:rsid w:val="00831083"/>
    <w:pPr>
      <w:widowControl w:val="0"/>
      <w:jc w:val="both"/>
    </w:pPr>
  </w:style>
  <w:style w:type="paragraph" w:customStyle="1" w:styleId="14C53F1E2B66481AA30FA73C4941DCDB9">
    <w:name w:val="14C53F1E2B66481AA30FA73C4941DCDB9"/>
    <w:rsid w:val="00831083"/>
    <w:pPr>
      <w:widowControl w:val="0"/>
      <w:jc w:val="both"/>
    </w:pPr>
  </w:style>
  <w:style w:type="paragraph" w:customStyle="1" w:styleId="0CFF858A919C4BAEB5F953358EBDDF409">
    <w:name w:val="0CFF858A919C4BAEB5F953358EBDDF409"/>
    <w:rsid w:val="00831083"/>
    <w:pPr>
      <w:widowControl w:val="0"/>
      <w:jc w:val="both"/>
    </w:pPr>
  </w:style>
  <w:style w:type="paragraph" w:customStyle="1" w:styleId="AB5782F4CA184B588FAA1B143F3F02D69">
    <w:name w:val="AB5782F4CA184B588FAA1B143F3F02D69"/>
    <w:rsid w:val="00831083"/>
    <w:pPr>
      <w:widowControl w:val="0"/>
      <w:jc w:val="both"/>
    </w:pPr>
  </w:style>
  <w:style w:type="paragraph" w:customStyle="1" w:styleId="4E0C5A314CDF4B208C99F27A6415A7F26">
    <w:name w:val="4E0C5A314CDF4B208C99F27A6415A7F26"/>
    <w:rsid w:val="00831083"/>
    <w:pPr>
      <w:widowControl w:val="0"/>
      <w:jc w:val="both"/>
    </w:pPr>
  </w:style>
  <w:style w:type="paragraph" w:customStyle="1" w:styleId="C55081F05E1B4A7685C15CE504119A1712">
    <w:name w:val="C55081F05E1B4A7685C15CE504119A1712"/>
    <w:rsid w:val="00831083"/>
    <w:pPr>
      <w:widowControl w:val="0"/>
      <w:jc w:val="both"/>
    </w:pPr>
  </w:style>
  <w:style w:type="paragraph" w:customStyle="1" w:styleId="FAD2705271E24BCE83BC2AA70D0CD40210">
    <w:name w:val="FAD2705271E24BCE83BC2AA70D0CD40210"/>
    <w:rsid w:val="00831083"/>
    <w:pPr>
      <w:widowControl w:val="0"/>
      <w:jc w:val="both"/>
    </w:pPr>
  </w:style>
  <w:style w:type="paragraph" w:customStyle="1" w:styleId="4480F805FA27429DA43B22EEC3E4BF5C10">
    <w:name w:val="4480F805FA27429DA43B22EEC3E4BF5C10"/>
    <w:rsid w:val="00831083"/>
    <w:pPr>
      <w:widowControl w:val="0"/>
      <w:jc w:val="both"/>
    </w:pPr>
  </w:style>
  <w:style w:type="paragraph" w:customStyle="1" w:styleId="14C53F1E2B66481AA30FA73C4941DCDB10">
    <w:name w:val="14C53F1E2B66481AA30FA73C4941DCDB10"/>
    <w:rsid w:val="00831083"/>
    <w:pPr>
      <w:widowControl w:val="0"/>
      <w:jc w:val="both"/>
    </w:pPr>
  </w:style>
  <w:style w:type="paragraph" w:customStyle="1" w:styleId="0CFF858A919C4BAEB5F953358EBDDF4010">
    <w:name w:val="0CFF858A919C4BAEB5F953358EBDDF4010"/>
    <w:rsid w:val="00831083"/>
    <w:pPr>
      <w:widowControl w:val="0"/>
      <w:jc w:val="both"/>
    </w:pPr>
  </w:style>
  <w:style w:type="paragraph" w:customStyle="1" w:styleId="AB5782F4CA184B588FAA1B143F3F02D610">
    <w:name w:val="AB5782F4CA184B588FAA1B143F3F02D610"/>
    <w:rsid w:val="00831083"/>
    <w:pPr>
      <w:widowControl w:val="0"/>
      <w:jc w:val="both"/>
    </w:pPr>
  </w:style>
  <w:style w:type="paragraph" w:customStyle="1" w:styleId="C55081F05E1B4A7685C15CE504119A1713">
    <w:name w:val="C55081F05E1B4A7685C15CE504119A1713"/>
    <w:rsid w:val="00831083"/>
    <w:pPr>
      <w:widowControl w:val="0"/>
      <w:jc w:val="both"/>
    </w:pPr>
  </w:style>
  <w:style w:type="paragraph" w:customStyle="1" w:styleId="FAD2705271E24BCE83BC2AA70D0CD40211">
    <w:name w:val="FAD2705271E24BCE83BC2AA70D0CD40211"/>
    <w:rsid w:val="00831083"/>
    <w:pPr>
      <w:widowControl w:val="0"/>
      <w:jc w:val="both"/>
    </w:pPr>
  </w:style>
  <w:style w:type="paragraph" w:customStyle="1" w:styleId="4480F805FA27429DA43B22EEC3E4BF5C11">
    <w:name w:val="4480F805FA27429DA43B22EEC3E4BF5C11"/>
    <w:rsid w:val="00831083"/>
    <w:pPr>
      <w:widowControl w:val="0"/>
      <w:jc w:val="both"/>
    </w:pPr>
  </w:style>
  <w:style w:type="paragraph" w:customStyle="1" w:styleId="14C53F1E2B66481AA30FA73C4941DCDB11">
    <w:name w:val="14C53F1E2B66481AA30FA73C4941DCDB11"/>
    <w:rsid w:val="00831083"/>
    <w:pPr>
      <w:widowControl w:val="0"/>
      <w:jc w:val="both"/>
    </w:pPr>
  </w:style>
  <w:style w:type="paragraph" w:customStyle="1" w:styleId="0CFF858A919C4BAEB5F953358EBDDF4011">
    <w:name w:val="0CFF858A919C4BAEB5F953358EBDDF4011"/>
    <w:rsid w:val="00831083"/>
    <w:pPr>
      <w:widowControl w:val="0"/>
      <w:jc w:val="both"/>
    </w:pPr>
  </w:style>
  <w:style w:type="paragraph" w:customStyle="1" w:styleId="AB5782F4CA184B588FAA1B143F3F02D611">
    <w:name w:val="AB5782F4CA184B588FAA1B143F3F02D611"/>
    <w:rsid w:val="00831083"/>
    <w:pPr>
      <w:widowControl w:val="0"/>
      <w:jc w:val="both"/>
    </w:pPr>
  </w:style>
  <w:style w:type="paragraph" w:customStyle="1" w:styleId="C55081F05E1B4A7685C15CE504119A1714">
    <w:name w:val="C55081F05E1B4A7685C15CE504119A1714"/>
    <w:rsid w:val="00831083"/>
    <w:pPr>
      <w:widowControl w:val="0"/>
      <w:jc w:val="both"/>
    </w:pPr>
  </w:style>
  <w:style w:type="paragraph" w:customStyle="1" w:styleId="FAD2705271E24BCE83BC2AA70D0CD40212">
    <w:name w:val="FAD2705271E24BCE83BC2AA70D0CD40212"/>
    <w:rsid w:val="00831083"/>
    <w:pPr>
      <w:widowControl w:val="0"/>
      <w:jc w:val="both"/>
    </w:pPr>
  </w:style>
  <w:style w:type="paragraph" w:customStyle="1" w:styleId="4480F805FA27429DA43B22EEC3E4BF5C12">
    <w:name w:val="4480F805FA27429DA43B22EEC3E4BF5C12"/>
    <w:rsid w:val="00831083"/>
    <w:pPr>
      <w:widowControl w:val="0"/>
      <w:jc w:val="both"/>
    </w:pPr>
  </w:style>
  <w:style w:type="paragraph" w:customStyle="1" w:styleId="14C53F1E2B66481AA30FA73C4941DCDB12">
    <w:name w:val="14C53F1E2B66481AA30FA73C4941DCDB12"/>
    <w:rsid w:val="00831083"/>
    <w:pPr>
      <w:widowControl w:val="0"/>
      <w:jc w:val="both"/>
    </w:pPr>
  </w:style>
  <w:style w:type="paragraph" w:customStyle="1" w:styleId="0CFF858A919C4BAEB5F953358EBDDF4012">
    <w:name w:val="0CFF858A919C4BAEB5F953358EBDDF4012"/>
    <w:rsid w:val="00831083"/>
    <w:pPr>
      <w:widowControl w:val="0"/>
      <w:jc w:val="both"/>
    </w:pPr>
  </w:style>
  <w:style w:type="paragraph" w:customStyle="1" w:styleId="AB5782F4CA184B588FAA1B143F3F02D612">
    <w:name w:val="AB5782F4CA184B588FAA1B143F3F02D612"/>
    <w:rsid w:val="00831083"/>
    <w:pPr>
      <w:widowControl w:val="0"/>
      <w:jc w:val="both"/>
    </w:pPr>
  </w:style>
  <w:style w:type="paragraph" w:customStyle="1" w:styleId="C55081F05E1B4A7685C15CE504119A1715">
    <w:name w:val="C55081F05E1B4A7685C15CE504119A1715"/>
    <w:rsid w:val="00831083"/>
    <w:pPr>
      <w:widowControl w:val="0"/>
      <w:jc w:val="both"/>
    </w:pPr>
  </w:style>
  <w:style w:type="paragraph" w:customStyle="1" w:styleId="FAD2705271E24BCE83BC2AA70D0CD40213">
    <w:name w:val="FAD2705271E24BCE83BC2AA70D0CD40213"/>
    <w:rsid w:val="00831083"/>
    <w:pPr>
      <w:widowControl w:val="0"/>
      <w:jc w:val="both"/>
    </w:pPr>
  </w:style>
  <w:style w:type="paragraph" w:customStyle="1" w:styleId="4480F805FA27429DA43B22EEC3E4BF5C13">
    <w:name w:val="4480F805FA27429DA43B22EEC3E4BF5C13"/>
    <w:rsid w:val="00831083"/>
    <w:pPr>
      <w:widowControl w:val="0"/>
      <w:jc w:val="both"/>
    </w:pPr>
  </w:style>
  <w:style w:type="paragraph" w:customStyle="1" w:styleId="14C53F1E2B66481AA30FA73C4941DCDB13">
    <w:name w:val="14C53F1E2B66481AA30FA73C4941DCDB13"/>
    <w:rsid w:val="00831083"/>
    <w:pPr>
      <w:widowControl w:val="0"/>
      <w:jc w:val="both"/>
    </w:pPr>
  </w:style>
  <w:style w:type="paragraph" w:customStyle="1" w:styleId="0CFF858A919C4BAEB5F953358EBDDF4013">
    <w:name w:val="0CFF858A919C4BAEB5F953358EBDDF4013"/>
    <w:rsid w:val="00831083"/>
    <w:pPr>
      <w:widowControl w:val="0"/>
      <w:jc w:val="both"/>
    </w:pPr>
  </w:style>
  <w:style w:type="paragraph" w:customStyle="1" w:styleId="AB5782F4CA184B588FAA1B143F3F02D613">
    <w:name w:val="AB5782F4CA184B588FAA1B143F3F02D613"/>
    <w:rsid w:val="00831083"/>
    <w:pPr>
      <w:widowControl w:val="0"/>
      <w:jc w:val="both"/>
    </w:pPr>
  </w:style>
  <w:style w:type="paragraph" w:customStyle="1" w:styleId="C55081F05E1B4A7685C15CE504119A1716">
    <w:name w:val="C55081F05E1B4A7685C15CE504119A1716"/>
    <w:rsid w:val="00831083"/>
    <w:pPr>
      <w:widowControl w:val="0"/>
      <w:jc w:val="both"/>
    </w:pPr>
  </w:style>
  <w:style w:type="paragraph" w:customStyle="1" w:styleId="FAD2705271E24BCE83BC2AA70D0CD40214">
    <w:name w:val="FAD2705271E24BCE83BC2AA70D0CD40214"/>
    <w:rsid w:val="00831083"/>
    <w:pPr>
      <w:widowControl w:val="0"/>
      <w:jc w:val="both"/>
    </w:pPr>
  </w:style>
  <w:style w:type="paragraph" w:customStyle="1" w:styleId="4480F805FA27429DA43B22EEC3E4BF5C14">
    <w:name w:val="4480F805FA27429DA43B22EEC3E4BF5C14"/>
    <w:rsid w:val="00831083"/>
    <w:pPr>
      <w:widowControl w:val="0"/>
      <w:jc w:val="both"/>
    </w:pPr>
  </w:style>
  <w:style w:type="paragraph" w:customStyle="1" w:styleId="14C53F1E2B66481AA30FA73C4941DCDB14">
    <w:name w:val="14C53F1E2B66481AA30FA73C4941DCDB14"/>
    <w:rsid w:val="00831083"/>
    <w:pPr>
      <w:widowControl w:val="0"/>
      <w:jc w:val="both"/>
    </w:pPr>
  </w:style>
  <w:style w:type="paragraph" w:customStyle="1" w:styleId="0CFF858A919C4BAEB5F953358EBDDF4014">
    <w:name w:val="0CFF858A919C4BAEB5F953358EBDDF4014"/>
    <w:rsid w:val="00831083"/>
    <w:pPr>
      <w:widowControl w:val="0"/>
      <w:jc w:val="both"/>
    </w:pPr>
  </w:style>
  <w:style w:type="paragraph" w:customStyle="1" w:styleId="AB5782F4CA184B588FAA1B143F3F02D614">
    <w:name w:val="AB5782F4CA184B588FAA1B143F3F02D614"/>
    <w:rsid w:val="00831083"/>
    <w:pPr>
      <w:widowControl w:val="0"/>
      <w:jc w:val="both"/>
    </w:pPr>
  </w:style>
  <w:style w:type="paragraph" w:customStyle="1" w:styleId="C55081F05E1B4A7685C15CE504119A1717">
    <w:name w:val="C55081F05E1B4A7685C15CE504119A1717"/>
    <w:rsid w:val="00831083"/>
    <w:pPr>
      <w:widowControl w:val="0"/>
      <w:jc w:val="both"/>
    </w:pPr>
  </w:style>
  <w:style w:type="paragraph" w:customStyle="1" w:styleId="FAD2705271E24BCE83BC2AA70D0CD40215">
    <w:name w:val="FAD2705271E24BCE83BC2AA70D0CD40215"/>
    <w:rsid w:val="00831083"/>
    <w:pPr>
      <w:widowControl w:val="0"/>
      <w:jc w:val="both"/>
    </w:pPr>
  </w:style>
  <w:style w:type="paragraph" w:customStyle="1" w:styleId="4480F805FA27429DA43B22EEC3E4BF5C15">
    <w:name w:val="4480F805FA27429DA43B22EEC3E4BF5C15"/>
    <w:rsid w:val="00831083"/>
    <w:pPr>
      <w:widowControl w:val="0"/>
      <w:jc w:val="both"/>
    </w:pPr>
  </w:style>
  <w:style w:type="paragraph" w:customStyle="1" w:styleId="14C53F1E2B66481AA30FA73C4941DCDB15">
    <w:name w:val="14C53F1E2B66481AA30FA73C4941DCDB15"/>
    <w:rsid w:val="00831083"/>
    <w:pPr>
      <w:widowControl w:val="0"/>
      <w:jc w:val="both"/>
    </w:pPr>
  </w:style>
  <w:style w:type="paragraph" w:customStyle="1" w:styleId="0CFF858A919C4BAEB5F953358EBDDF4015">
    <w:name w:val="0CFF858A919C4BAEB5F953358EBDDF4015"/>
    <w:rsid w:val="00831083"/>
    <w:pPr>
      <w:widowControl w:val="0"/>
      <w:jc w:val="both"/>
    </w:pPr>
  </w:style>
  <w:style w:type="paragraph" w:customStyle="1" w:styleId="AB5782F4CA184B588FAA1B143F3F02D615">
    <w:name w:val="AB5782F4CA184B588FAA1B143F3F02D615"/>
    <w:rsid w:val="00831083"/>
    <w:pPr>
      <w:widowControl w:val="0"/>
      <w:jc w:val="both"/>
    </w:pPr>
  </w:style>
  <w:style w:type="paragraph" w:customStyle="1" w:styleId="C55081F05E1B4A7685C15CE504119A1718">
    <w:name w:val="C55081F05E1B4A7685C15CE504119A1718"/>
    <w:rsid w:val="00831083"/>
    <w:pPr>
      <w:widowControl w:val="0"/>
      <w:jc w:val="both"/>
    </w:pPr>
  </w:style>
  <w:style w:type="paragraph" w:customStyle="1" w:styleId="FAD2705271E24BCE83BC2AA70D0CD40216">
    <w:name w:val="FAD2705271E24BCE83BC2AA70D0CD40216"/>
    <w:rsid w:val="00831083"/>
    <w:pPr>
      <w:widowControl w:val="0"/>
      <w:jc w:val="both"/>
    </w:pPr>
  </w:style>
  <w:style w:type="paragraph" w:customStyle="1" w:styleId="4480F805FA27429DA43B22EEC3E4BF5C16">
    <w:name w:val="4480F805FA27429DA43B22EEC3E4BF5C16"/>
    <w:rsid w:val="00831083"/>
    <w:pPr>
      <w:widowControl w:val="0"/>
      <w:jc w:val="both"/>
    </w:pPr>
  </w:style>
  <w:style w:type="paragraph" w:customStyle="1" w:styleId="14C53F1E2B66481AA30FA73C4941DCDB16">
    <w:name w:val="14C53F1E2B66481AA30FA73C4941DCDB16"/>
    <w:rsid w:val="00831083"/>
    <w:pPr>
      <w:widowControl w:val="0"/>
      <w:jc w:val="both"/>
    </w:pPr>
  </w:style>
  <w:style w:type="paragraph" w:customStyle="1" w:styleId="0CFF858A919C4BAEB5F953358EBDDF4016">
    <w:name w:val="0CFF858A919C4BAEB5F953358EBDDF4016"/>
    <w:rsid w:val="00831083"/>
    <w:pPr>
      <w:widowControl w:val="0"/>
      <w:jc w:val="both"/>
    </w:pPr>
  </w:style>
  <w:style w:type="paragraph" w:customStyle="1" w:styleId="AB5782F4CA184B588FAA1B143F3F02D616">
    <w:name w:val="AB5782F4CA184B588FAA1B143F3F02D616"/>
    <w:rsid w:val="00831083"/>
    <w:pPr>
      <w:widowControl w:val="0"/>
      <w:jc w:val="both"/>
    </w:pPr>
  </w:style>
  <w:style w:type="paragraph" w:customStyle="1" w:styleId="C55081F05E1B4A7685C15CE504119A1719">
    <w:name w:val="C55081F05E1B4A7685C15CE504119A1719"/>
    <w:rsid w:val="00831083"/>
    <w:pPr>
      <w:widowControl w:val="0"/>
      <w:jc w:val="both"/>
    </w:pPr>
  </w:style>
  <w:style w:type="paragraph" w:customStyle="1" w:styleId="FAD2705271E24BCE83BC2AA70D0CD40217">
    <w:name w:val="FAD2705271E24BCE83BC2AA70D0CD40217"/>
    <w:rsid w:val="00831083"/>
    <w:pPr>
      <w:widowControl w:val="0"/>
      <w:jc w:val="both"/>
    </w:pPr>
  </w:style>
  <w:style w:type="paragraph" w:customStyle="1" w:styleId="4480F805FA27429DA43B22EEC3E4BF5C17">
    <w:name w:val="4480F805FA27429DA43B22EEC3E4BF5C17"/>
    <w:rsid w:val="00831083"/>
    <w:pPr>
      <w:widowControl w:val="0"/>
      <w:jc w:val="both"/>
    </w:pPr>
  </w:style>
  <w:style w:type="paragraph" w:customStyle="1" w:styleId="14C53F1E2B66481AA30FA73C4941DCDB17">
    <w:name w:val="14C53F1E2B66481AA30FA73C4941DCDB17"/>
    <w:rsid w:val="00831083"/>
    <w:pPr>
      <w:widowControl w:val="0"/>
      <w:jc w:val="both"/>
    </w:pPr>
  </w:style>
  <w:style w:type="paragraph" w:customStyle="1" w:styleId="0CFF858A919C4BAEB5F953358EBDDF4017">
    <w:name w:val="0CFF858A919C4BAEB5F953358EBDDF4017"/>
    <w:rsid w:val="00831083"/>
    <w:pPr>
      <w:widowControl w:val="0"/>
      <w:jc w:val="both"/>
    </w:pPr>
  </w:style>
  <w:style w:type="paragraph" w:customStyle="1" w:styleId="AB5782F4CA184B588FAA1B143F3F02D617">
    <w:name w:val="AB5782F4CA184B588FAA1B143F3F02D617"/>
    <w:rsid w:val="00831083"/>
    <w:pPr>
      <w:widowControl w:val="0"/>
      <w:jc w:val="both"/>
    </w:pPr>
  </w:style>
  <w:style w:type="paragraph" w:customStyle="1" w:styleId="C55081F05E1B4A7685C15CE504119A1720">
    <w:name w:val="C55081F05E1B4A7685C15CE504119A1720"/>
    <w:rsid w:val="00831083"/>
    <w:pPr>
      <w:widowControl w:val="0"/>
      <w:jc w:val="both"/>
    </w:pPr>
  </w:style>
  <w:style w:type="paragraph" w:customStyle="1" w:styleId="FAD2705271E24BCE83BC2AA70D0CD40218">
    <w:name w:val="FAD2705271E24BCE83BC2AA70D0CD40218"/>
    <w:rsid w:val="00831083"/>
    <w:pPr>
      <w:widowControl w:val="0"/>
      <w:jc w:val="both"/>
    </w:pPr>
  </w:style>
  <w:style w:type="paragraph" w:customStyle="1" w:styleId="4480F805FA27429DA43B22EEC3E4BF5C18">
    <w:name w:val="4480F805FA27429DA43B22EEC3E4BF5C18"/>
    <w:rsid w:val="00831083"/>
    <w:pPr>
      <w:widowControl w:val="0"/>
      <w:jc w:val="both"/>
    </w:pPr>
  </w:style>
  <w:style w:type="paragraph" w:customStyle="1" w:styleId="14C53F1E2B66481AA30FA73C4941DCDB18">
    <w:name w:val="14C53F1E2B66481AA30FA73C4941DCDB18"/>
    <w:rsid w:val="00831083"/>
    <w:pPr>
      <w:widowControl w:val="0"/>
      <w:jc w:val="both"/>
    </w:pPr>
  </w:style>
  <w:style w:type="paragraph" w:customStyle="1" w:styleId="0CFF858A919C4BAEB5F953358EBDDF4018">
    <w:name w:val="0CFF858A919C4BAEB5F953358EBDDF4018"/>
    <w:rsid w:val="00831083"/>
    <w:pPr>
      <w:widowControl w:val="0"/>
      <w:jc w:val="both"/>
    </w:pPr>
  </w:style>
  <w:style w:type="paragraph" w:customStyle="1" w:styleId="AB5782F4CA184B588FAA1B143F3F02D618">
    <w:name w:val="AB5782F4CA184B588FAA1B143F3F02D618"/>
    <w:rsid w:val="00831083"/>
    <w:pPr>
      <w:widowControl w:val="0"/>
      <w:jc w:val="both"/>
    </w:pPr>
  </w:style>
  <w:style w:type="paragraph" w:customStyle="1" w:styleId="83AE0C21BEC4488C98704E9CE2DACF5D">
    <w:name w:val="83AE0C21BEC4488C98704E9CE2DACF5D"/>
    <w:rsid w:val="00831083"/>
    <w:pPr>
      <w:widowControl w:val="0"/>
      <w:jc w:val="both"/>
    </w:pPr>
  </w:style>
  <w:style w:type="paragraph" w:customStyle="1" w:styleId="C55081F05E1B4A7685C15CE504119A1721">
    <w:name w:val="C55081F05E1B4A7685C15CE504119A1721"/>
    <w:rsid w:val="00831083"/>
    <w:pPr>
      <w:widowControl w:val="0"/>
      <w:jc w:val="both"/>
    </w:pPr>
  </w:style>
  <w:style w:type="paragraph" w:customStyle="1" w:styleId="FAD2705271E24BCE83BC2AA70D0CD40219">
    <w:name w:val="FAD2705271E24BCE83BC2AA70D0CD40219"/>
    <w:rsid w:val="00831083"/>
    <w:pPr>
      <w:widowControl w:val="0"/>
      <w:jc w:val="both"/>
    </w:pPr>
  </w:style>
  <w:style w:type="paragraph" w:customStyle="1" w:styleId="4480F805FA27429DA43B22EEC3E4BF5C19">
    <w:name w:val="4480F805FA27429DA43B22EEC3E4BF5C19"/>
    <w:rsid w:val="00831083"/>
    <w:pPr>
      <w:widowControl w:val="0"/>
      <w:jc w:val="both"/>
    </w:pPr>
  </w:style>
  <w:style w:type="paragraph" w:customStyle="1" w:styleId="14C53F1E2B66481AA30FA73C4941DCDB19">
    <w:name w:val="14C53F1E2B66481AA30FA73C4941DCDB19"/>
    <w:rsid w:val="00831083"/>
    <w:pPr>
      <w:widowControl w:val="0"/>
      <w:jc w:val="both"/>
    </w:pPr>
  </w:style>
  <w:style w:type="paragraph" w:customStyle="1" w:styleId="0CFF858A919C4BAEB5F953358EBDDF4019">
    <w:name w:val="0CFF858A919C4BAEB5F953358EBDDF4019"/>
    <w:rsid w:val="00831083"/>
    <w:pPr>
      <w:widowControl w:val="0"/>
      <w:jc w:val="both"/>
    </w:pPr>
  </w:style>
  <w:style w:type="paragraph" w:customStyle="1" w:styleId="AB5782F4CA184B588FAA1B143F3F02D619">
    <w:name w:val="AB5782F4CA184B588FAA1B143F3F02D619"/>
    <w:rsid w:val="00831083"/>
    <w:pPr>
      <w:widowControl w:val="0"/>
      <w:jc w:val="both"/>
    </w:pPr>
  </w:style>
  <w:style w:type="paragraph" w:customStyle="1" w:styleId="83AE0C21BEC4488C98704E9CE2DACF5D1">
    <w:name w:val="83AE0C21BEC4488C98704E9CE2DACF5D1"/>
    <w:rsid w:val="00831083"/>
    <w:pPr>
      <w:widowControl w:val="0"/>
      <w:jc w:val="both"/>
    </w:pPr>
  </w:style>
  <w:style w:type="paragraph" w:customStyle="1" w:styleId="CA1EBAF8E075496C967312E67B6D9688">
    <w:name w:val="CA1EBAF8E075496C967312E67B6D9688"/>
    <w:rsid w:val="00831083"/>
    <w:pPr>
      <w:widowControl w:val="0"/>
      <w:jc w:val="both"/>
    </w:pPr>
  </w:style>
  <w:style w:type="paragraph" w:customStyle="1" w:styleId="52A975CC92F74F2FB7EE8027BD18D4CB">
    <w:name w:val="52A975CC92F74F2FB7EE8027BD18D4CB"/>
    <w:rsid w:val="00831083"/>
    <w:pPr>
      <w:widowControl w:val="0"/>
      <w:jc w:val="both"/>
    </w:pPr>
  </w:style>
  <w:style w:type="paragraph" w:customStyle="1" w:styleId="839F98CD4D9D4CA8A7E372DDBC3B3A59">
    <w:name w:val="839F98CD4D9D4CA8A7E372DDBC3B3A59"/>
    <w:rsid w:val="00831083"/>
    <w:pPr>
      <w:widowControl w:val="0"/>
      <w:jc w:val="both"/>
    </w:pPr>
  </w:style>
  <w:style w:type="paragraph" w:customStyle="1" w:styleId="C55081F05E1B4A7685C15CE504119A1722">
    <w:name w:val="C55081F05E1B4A7685C15CE504119A1722"/>
    <w:rsid w:val="00831083"/>
    <w:pPr>
      <w:widowControl w:val="0"/>
      <w:jc w:val="both"/>
    </w:pPr>
  </w:style>
  <w:style w:type="paragraph" w:customStyle="1" w:styleId="FAD2705271E24BCE83BC2AA70D0CD40220">
    <w:name w:val="FAD2705271E24BCE83BC2AA70D0CD40220"/>
    <w:rsid w:val="00831083"/>
    <w:pPr>
      <w:widowControl w:val="0"/>
      <w:jc w:val="both"/>
    </w:pPr>
  </w:style>
  <w:style w:type="paragraph" w:customStyle="1" w:styleId="4480F805FA27429DA43B22EEC3E4BF5C20">
    <w:name w:val="4480F805FA27429DA43B22EEC3E4BF5C20"/>
    <w:rsid w:val="00831083"/>
    <w:pPr>
      <w:widowControl w:val="0"/>
      <w:jc w:val="both"/>
    </w:pPr>
  </w:style>
  <w:style w:type="paragraph" w:customStyle="1" w:styleId="14C53F1E2B66481AA30FA73C4941DCDB20">
    <w:name w:val="14C53F1E2B66481AA30FA73C4941DCDB20"/>
    <w:rsid w:val="00831083"/>
    <w:pPr>
      <w:widowControl w:val="0"/>
      <w:jc w:val="both"/>
    </w:pPr>
  </w:style>
  <w:style w:type="paragraph" w:customStyle="1" w:styleId="0CFF858A919C4BAEB5F953358EBDDF4020">
    <w:name w:val="0CFF858A919C4BAEB5F953358EBDDF4020"/>
    <w:rsid w:val="00831083"/>
    <w:pPr>
      <w:widowControl w:val="0"/>
      <w:jc w:val="both"/>
    </w:pPr>
  </w:style>
  <w:style w:type="paragraph" w:customStyle="1" w:styleId="AB5782F4CA184B588FAA1B143F3F02D620">
    <w:name w:val="AB5782F4CA184B588FAA1B143F3F02D620"/>
    <w:rsid w:val="00831083"/>
    <w:pPr>
      <w:widowControl w:val="0"/>
      <w:jc w:val="both"/>
    </w:pPr>
  </w:style>
  <w:style w:type="paragraph" w:customStyle="1" w:styleId="83AE0C21BEC4488C98704E9CE2DACF5D2">
    <w:name w:val="83AE0C21BEC4488C98704E9CE2DACF5D2"/>
    <w:rsid w:val="00831083"/>
    <w:pPr>
      <w:widowControl w:val="0"/>
      <w:jc w:val="both"/>
    </w:pPr>
  </w:style>
  <w:style w:type="paragraph" w:customStyle="1" w:styleId="6719D9AFF5264B3DB6A0BC480230D95E">
    <w:name w:val="6719D9AFF5264B3DB6A0BC480230D95E"/>
    <w:rsid w:val="00AD56B5"/>
    <w:pPr>
      <w:spacing w:after="160" w:line="259" w:lineRule="auto"/>
    </w:pPr>
    <w:rPr>
      <w:kern w:val="0"/>
      <w:sz w:val="22"/>
    </w:rPr>
  </w:style>
  <w:style w:type="paragraph" w:customStyle="1" w:styleId="13B103679CF349E2956C39D2ACC6EC7D">
    <w:name w:val="13B103679CF349E2956C39D2ACC6EC7D"/>
    <w:rsid w:val="00AD56B5"/>
    <w:pPr>
      <w:spacing w:after="160" w:line="259" w:lineRule="auto"/>
    </w:pPr>
    <w:rPr>
      <w:kern w:val="0"/>
      <w:sz w:val="22"/>
    </w:rPr>
  </w:style>
  <w:style w:type="paragraph" w:customStyle="1" w:styleId="C55081F05E1B4A7685C15CE504119A1723">
    <w:name w:val="C55081F05E1B4A7685C15CE504119A1723"/>
    <w:rsid w:val="00AD56B5"/>
    <w:pPr>
      <w:widowControl w:val="0"/>
      <w:jc w:val="both"/>
    </w:pPr>
  </w:style>
  <w:style w:type="paragraph" w:customStyle="1" w:styleId="6810730814A347C2A78822BEFD4D5733">
    <w:name w:val="6810730814A347C2A78822BEFD4D5733"/>
    <w:rsid w:val="00AD56B5"/>
    <w:pPr>
      <w:widowControl w:val="0"/>
      <w:jc w:val="both"/>
    </w:pPr>
  </w:style>
  <w:style w:type="paragraph" w:customStyle="1" w:styleId="FAD2705271E24BCE83BC2AA70D0CD40221">
    <w:name w:val="FAD2705271E24BCE83BC2AA70D0CD40221"/>
    <w:rsid w:val="00AD56B5"/>
    <w:pPr>
      <w:widowControl w:val="0"/>
      <w:jc w:val="both"/>
    </w:pPr>
  </w:style>
  <w:style w:type="paragraph" w:customStyle="1" w:styleId="4480F805FA27429DA43B22EEC3E4BF5C21">
    <w:name w:val="4480F805FA27429DA43B22EEC3E4BF5C21"/>
    <w:rsid w:val="00AD56B5"/>
    <w:pPr>
      <w:widowControl w:val="0"/>
      <w:jc w:val="both"/>
    </w:pPr>
  </w:style>
  <w:style w:type="paragraph" w:customStyle="1" w:styleId="14C53F1E2B66481AA30FA73C4941DCDB21">
    <w:name w:val="14C53F1E2B66481AA30FA73C4941DCDB21"/>
    <w:rsid w:val="00AD56B5"/>
    <w:pPr>
      <w:widowControl w:val="0"/>
      <w:jc w:val="both"/>
    </w:pPr>
  </w:style>
  <w:style w:type="paragraph" w:customStyle="1" w:styleId="0CFF858A919C4BAEB5F953358EBDDF4021">
    <w:name w:val="0CFF858A919C4BAEB5F953358EBDDF4021"/>
    <w:rsid w:val="00AD56B5"/>
    <w:pPr>
      <w:widowControl w:val="0"/>
      <w:jc w:val="both"/>
    </w:pPr>
  </w:style>
  <w:style w:type="paragraph" w:customStyle="1" w:styleId="AB5782F4CA184B588FAA1B143F3F02D621">
    <w:name w:val="AB5782F4CA184B588FAA1B143F3F02D621"/>
    <w:rsid w:val="00AD56B5"/>
    <w:pPr>
      <w:widowControl w:val="0"/>
      <w:jc w:val="both"/>
    </w:pPr>
  </w:style>
  <w:style w:type="paragraph" w:customStyle="1" w:styleId="83AE0C21BEC4488C98704E9CE2DACF5D3">
    <w:name w:val="83AE0C21BEC4488C98704E9CE2DACF5D3"/>
    <w:rsid w:val="00AD56B5"/>
    <w:pPr>
      <w:widowControl w:val="0"/>
      <w:jc w:val="both"/>
    </w:pPr>
  </w:style>
  <w:style w:type="paragraph" w:customStyle="1" w:styleId="C55081F05E1B4A7685C15CE504119A1724">
    <w:name w:val="C55081F05E1B4A7685C15CE504119A1724"/>
    <w:rsid w:val="00AD56B5"/>
    <w:pPr>
      <w:widowControl w:val="0"/>
      <w:jc w:val="both"/>
    </w:pPr>
  </w:style>
  <w:style w:type="paragraph" w:customStyle="1" w:styleId="6810730814A347C2A78822BEFD4D57331">
    <w:name w:val="6810730814A347C2A78822BEFD4D57331"/>
    <w:rsid w:val="00AD56B5"/>
    <w:pPr>
      <w:widowControl w:val="0"/>
      <w:jc w:val="both"/>
    </w:pPr>
  </w:style>
  <w:style w:type="paragraph" w:customStyle="1" w:styleId="C55081F05E1B4A7685C15CE504119A1725">
    <w:name w:val="C55081F05E1B4A7685C15CE504119A1725"/>
    <w:rsid w:val="00AD56B5"/>
    <w:pPr>
      <w:widowControl w:val="0"/>
      <w:jc w:val="both"/>
    </w:pPr>
  </w:style>
  <w:style w:type="paragraph" w:customStyle="1" w:styleId="6810730814A347C2A78822BEFD4D57332">
    <w:name w:val="6810730814A347C2A78822BEFD4D57332"/>
    <w:rsid w:val="00AD56B5"/>
    <w:pPr>
      <w:widowControl w:val="0"/>
      <w:jc w:val="both"/>
    </w:pPr>
  </w:style>
  <w:style w:type="paragraph" w:customStyle="1" w:styleId="80614C94C20C4A59BA57E7005B1085F6">
    <w:name w:val="80614C94C20C4A59BA57E7005B1085F6"/>
    <w:rsid w:val="00AD56B5"/>
    <w:pPr>
      <w:widowControl w:val="0"/>
      <w:jc w:val="both"/>
    </w:pPr>
  </w:style>
  <w:style w:type="paragraph" w:customStyle="1" w:styleId="4480F805FA27429DA43B22EEC3E4BF5C22">
    <w:name w:val="4480F805FA27429DA43B22EEC3E4BF5C22"/>
    <w:rsid w:val="00AD56B5"/>
    <w:pPr>
      <w:widowControl w:val="0"/>
      <w:jc w:val="both"/>
    </w:pPr>
  </w:style>
  <w:style w:type="paragraph" w:customStyle="1" w:styleId="14C53F1E2B66481AA30FA73C4941DCDB22">
    <w:name w:val="14C53F1E2B66481AA30FA73C4941DCDB22"/>
    <w:rsid w:val="00AD56B5"/>
    <w:pPr>
      <w:widowControl w:val="0"/>
      <w:jc w:val="both"/>
    </w:pPr>
  </w:style>
  <w:style w:type="paragraph" w:customStyle="1" w:styleId="0CFF858A919C4BAEB5F953358EBDDF4022">
    <w:name w:val="0CFF858A919C4BAEB5F953358EBDDF4022"/>
    <w:rsid w:val="00AD56B5"/>
    <w:pPr>
      <w:widowControl w:val="0"/>
      <w:jc w:val="both"/>
    </w:pPr>
  </w:style>
  <w:style w:type="paragraph" w:customStyle="1" w:styleId="AB5782F4CA184B588FAA1B143F3F02D622">
    <w:name w:val="AB5782F4CA184B588FAA1B143F3F02D622"/>
    <w:rsid w:val="00AD56B5"/>
    <w:pPr>
      <w:widowControl w:val="0"/>
      <w:jc w:val="both"/>
    </w:pPr>
  </w:style>
  <w:style w:type="paragraph" w:customStyle="1" w:styleId="83AE0C21BEC4488C98704E9CE2DACF5D4">
    <w:name w:val="83AE0C21BEC4488C98704E9CE2DACF5D4"/>
    <w:rsid w:val="00AD56B5"/>
    <w:pPr>
      <w:widowControl w:val="0"/>
      <w:jc w:val="both"/>
    </w:pPr>
  </w:style>
  <w:style w:type="paragraph" w:customStyle="1" w:styleId="C55081F05E1B4A7685C15CE504119A1726">
    <w:name w:val="C55081F05E1B4A7685C15CE504119A1726"/>
    <w:rsid w:val="00AD56B5"/>
    <w:pPr>
      <w:widowControl w:val="0"/>
      <w:jc w:val="both"/>
    </w:pPr>
  </w:style>
  <w:style w:type="paragraph" w:customStyle="1" w:styleId="6810730814A347C2A78822BEFD4D57333">
    <w:name w:val="6810730814A347C2A78822BEFD4D57333"/>
    <w:rsid w:val="00AD56B5"/>
    <w:pPr>
      <w:widowControl w:val="0"/>
      <w:jc w:val="both"/>
    </w:pPr>
  </w:style>
  <w:style w:type="paragraph" w:customStyle="1" w:styleId="80614C94C20C4A59BA57E7005B1085F61">
    <w:name w:val="80614C94C20C4A59BA57E7005B1085F61"/>
    <w:rsid w:val="00AD56B5"/>
    <w:pPr>
      <w:widowControl w:val="0"/>
      <w:jc w:val="both"/>
    </w:pPr>
  </w:style>
  <w:style w:type="paragraph" w:customStyle="1" w:styleId="4480F805FA27429DA43B22EEC3E4BF5C23">
    <w:name w:val="4480F805FA27429DA43B22EEC3E4BF5C23"/>
    <w:rsid w:val="00AD56B5"/>
    <w:pPr>
      <w:widowControl w:val="0"/>
      <w:jc w:val="both"/>
    </w:pPr>
  </w:style>
  <w:style w:type="paragraph" w:customStyle="1" w:styleId="14C53F1E2B66481AA30FA73C4941DCDB23">
    <w:name w:val="14C53F1E2B66481AA30FA73C4941DCDB23"/>
    <w:rsid w:val="00AD56B5"/>
    <w:pPr>
      <w:widowControl w:val="0"/>
      <w:jc w:val="both"/>
    </w:pPr>
  </w:style>
  <w:style w:type="paragraph" w:customStyle="1" w:styleId="0CFF858A919C4BAEB5F953358EBDDF4023">
    <w:name w:val="0CFF858A919C4BAEB5F953358EBDDF4023"/>
    <w:rsid w:val="00AD56B5"/>
    <w:pPr>
      <w:widowControl w:val="0"/>
      <w:jc w:val="both"/>
    </w:pPr>
  </w:style>
  <w:style w:type="paragraph" w:customStyle="1" w:styleId="AB5782F4CA184B588FAA1B143F3F02D623">
    <w:name w:val="AB5782F4CA184B588FAA1B143F3F02D623"/>
    <w:rsid w:val="00AD56B5"/>
    <w:pPr>
      <w:widowControl w:val="0"/>
      <w:jc w:val="both"/>
    </w:pPr>
  </w:style>
  <w:style w:type="paragraph" w:customStyle="1" w:styleId="83AE0C21BEC4488C98704E9CE2DACF5D5">
    <w:name w:val="83AE0C21BEC4488C98704E9CE2DACF5D5"/>
    <w:rsid w:val="00AD56B5"/>
    <w:pPr>
      <w:widowControl w:val="0"/>
      <w:jc w:val="both"/>
    </w:pPr>
  </w:style>
  <w:style w:type="paragraph" w:customStyle="1" w:styleId="C55081F05E1B4A7685C15CE504119A1727">
    <w:name w:val="C55081F05E1B4A7685C15CE504119A1727"/>
    <w:rsid w:val="00AD56B5"/>
    <w:pPr>
      <w:widowControl w:val="0"/>
      <w:jc w:val="both"/>
    </w:pPr>
  </w:style>
  <w:style w:type="paragraph" w:customStyle="1" w:styleId="6810730814A347C2A78822BEFD4D57334">
    <w:name w:val="6810730814A347C2A78822BEFD4D57334"/>
    <w:rsid w:val="00AD56B5"/>
    <w:pPr>
      <w:widowControl w:val="0"/>
      <w:jc w:val="both"/>
    </w:pPr>
  </w:style>
  <w:style w:type="paragraph" w:customStyle="1" w:styleId="80614C94C20C4A59BA57E7005B1085F62">
    <w:name w:val="80614C94C20C4A59BA57E7005B1085F62"/>
    <w:rsid w:val="00AD56B5"/>
    <w:pPr>
      <w:widowControl w:val="0"/>
      <w:jc w:val="both"/>
    </w:pPr>
  </w:style>
  <w:style w:type="paragraph" w:customStyle="1" w:styleId="B6C306632A6A466B8191D59716F2939A">
    <w:name w:val="B6C306632A6A466B8191D59716F2939A"/>
    <w:rsid w:val="00AD56B5"/>
    <w:pPr>
      <w:widowControl w:val="0"/>
      <w:jc w:val="both"/>
    </w:pPr>
  </w:style>
  <w:style w:type="paragraph" w:customStyle="1" w:styleId="14C53F1E2B66481AA30FA73C4941DCDB24">
    <w:name w:val="14C53F1E2B66481AA30FA73C4941DCDB24"/>
    <w:rsid w:val="00AD56B5"/>
    <w:pPr>
      <w:widowControl w:val="0"/>
      <w:jc w:val="both"/>
    </w:pPr>
  </w:style>
  <w:style w:type="paragraph" w:customStyle="1" w:styleId="0CFF858A919C4BAEB5F953358EBDDF4024">
    <w:name w:val="0CFF858A919C4BAEB5F953358EBDDF4024"/>
    <w:rsid w:val="00AD56B5"/>
    <w:pPr>
      <w:widowControl w:val="0"/>
      <w:jc w:val="both"/>
    </w:pPr>
  </w:style>
  <w:style w:type="paragraph" w:customStyle="1" w:styleId="AB5782F4CA184B588FAA1B143F3F02D624">
    <w:name w:val="AB5782F4CA184B588FAA1B143F3F02D624"/>
    <w:rsid w:val="00AD56B5"/>
    <w:pPr>
      <w:widowControl w:val="0"/>
      <w:jc w:val="both"/>
    </w:pPr>
  </w:style>
  <w:style w:type="paragraph" w:customStyle="1" w:styleId="83AE0C21BEC4488C98704E9CE2DACF5D6">
    <w:name w:val="83AE0C21BEC4488C98704E9CE2DACF5D6"/>
    <w:rsid w:val="00AD56B5"/>
    <w:pPr>
      <w:widowControl w:val="0"/>
      <w:jc w:val="both"/>
    </w:pPr>
  </w:style>
  <w:style w:type="paragraph" w:customStyle="1" w:styleId="B51EDB4D87DC4DB1BC2ADD70EECCAAEC">
    <w:name w:val="B51EDB4D87DC4DB1BC2ADD70EECCAAEC"/>
    <w:rsid w:val="00AD56B5"/>
    <w:pPr>
      <w:spacing w:after="160" w:line="259" w:lineRule="auto"/>
    </w:pPr>
    <w:rPr>
      <w:kern w:val="0"/>
      <w:sz w:val="22"/>
    </w:rPr>
  </w:style>
  <w:style w:type="paragraph" w:customStyle="1" w:styleId="C55081F05E1B4A7685C15CE504119A1728">
    <w:name w:val="C55081F05E1B4A7685C15CE504119A1728"/>
    <w:rsid w:val="00AD56B5"/>
    <w:pPr>
      <w:widowControl w:val="0"/>
      <w:jc w:val="both"/>
    </w:pPr>
  </w:style>
  <w:style w:type="paragraph" w:customStyle="1" w:styleId="6810730814A347C2A78822BEFD4D57335">
    <w:name w:val="6810730814A347C2A78822BEFD4D57335"/>
    <w:rsid w:val="00AD56B5"/>
    <w:pPr>
      <w:widowControl w:val="0"/>
      <w:jc w:val="both"/>
    </w:pPr>
  </w:style>
  <w:style w:type="paragraph" w:customStyle="1" w:styleId="0CFF858A919C4BAEB5F953358EBDDF4025">
    <w:name w:val="0CFF858A919C4BAEB5F953358EBDDF4025"/>
    <w:rsid w:val="00AD56B5"/>
    <w:pPr>
      <w:widowControl w:val="0"/>
      <w:jc w:val="both"/>
    </w:pPr>
  </w:style>
  <w:style w:type="paragraph" w:customStyle="1" w:styleId="AB5782F4CA184B588FAA1B143F3F02D625">
    <w:name w:val="AB5782F4CA184B588FAA1B143F3F02D625"/>
    <w:rsid w:val="00AD56B5"/>
    <w:pPr>
      <w:widowControl w:val="0"/>
      <w:jc w:val="both"/>
    </w:pPr>
  </w:style>
  <w:style w:type="paragraph" w:customStyle="1" w:styleId="83AE0C21BEC4488C98704E9CE2DACF5D7">
    <w:name w:val="83AE0C21BEC4488C98704E9CE2DACF5D7"/>
    <w:rsid w:val="00AD56B5"/>
    <w:pPr>
      <w:widowControl w:val="0"/>
      <w:jc w:val="both"/>
    </w:pPr>
  </w:style>
  <w:style w:type="paragraph" w:customStyle="1" w:styleId="C55081F05E1B4A7685C15CE504119A1729">
    <w:name w:val="C55081F05E1B4A7685C15CE504119A1729"/>
    <w:rsid w:val="00AD56B5"/>
    <w:pPr>
      <w:widowControl w:val="0"/>
      <w:jc w:val="both"/>
    </w:pPr>
  </w:style>
  <w:style w:type="paragraph" w:customStyle="1" w:styleId="6810730814A347C2A78822BEFD4D57336">
    <w:name w:val="6810730814A347C2A78822BEFD4D57336"/>
    <w:rsid w:val="00AD56B5"/>
    <w:pPr>
      <w:widowControl w:val="0"/>
      <w:jc w:val="both"/>
    </w:pPr>
  </w:style>
  <w:style w:type="paragraph" w:customStyle="1" w:styleId="A7EB5516192449E88535476314932514">
    <w:name w:val="A7EB5516192449E88535476314932514"/>
    <w:rsid w:val="00AD56B5"/>
    <w:pPr>
      <w:widowControl w:val="0"/>
      <w:jc w:val="both"/>
    </w:pPr>
  </w:style>
  <w:style w:type="paragraph" w:customStyle="1" w:styleId="0CFF858A919C4BAEB5F953358EBDDF4026">
    <w:name w:val="0CFF858A919C4BAEB5F953358EBDDF4026"/>
    <w:rsid w:val="00AD56B5"/>
    <w:pPr>
      <w:widowControl w:val="0"/>
      <w:jc w:val="both"/>
    </w:pPr>
  </w:style>
  <w:style w:type="paragraph" w:customStyle="1" w:styleId="AB5782F4CA184B588FAA1B143F3F02D626">
    <w:name w:val="AB5782F4CA184B588FAA1B143F3F02D626"/>
    <w:rsid w:val="00AD56B5"/>
    <w:pPr>
      <w:widowControl w:val="0"/>
      <w:jc w:val="both"/>
    </w:pPr>
  </w:style>
  <w:style w:type="paragraph" w:customStyle="1" w:styleId="83AE0C21BEC4488C98704E9CE2DACF5D8">
    <w:name w:val="83AE0C21BEC4488C98704E9CE2DACF5D8"/>
    <w:rsid w:val="00AD56B5"/>
    <w:pPr>
      <w:widowControl w:val="0"/>
      <w:jc w:val="both"/>
    </w:pPr>
  </w:style>
  <w:style w:type="paragraph" w:customStyle="1" w:styleId="4D755825374241D3AC121EF1CCF4F4A7">
    <w:name w:val="4D755825374241D3AC121EF1CCF4F4A7"/>
    <w:rsid w:val="00AD56B5"/>
    <w:pPr>
      <w:widowControl w:val="0"/>
      <w:jc w:val="both"/>
    </w:pPr>
  </w:style>
  <w:style w:type="paragraph" w:customStyle="1" w:styleId="77725427714E48879113ACAF23D4B10D">
    <w:name w:val="77725427714E48879113ACAF23D4B10D"/>
    <w:rsid w:val="00AD56B5"/>
    <w:pPr>
      <w:spacing w:after="160" w:line="259" w:lineRule="auto"/>
    </w:pPr>
    <w:rPr>
      <w:kern w:val="0"/>
      <w:sz w:val="22"/>
    </w:rPr>
  </w:style>
  <w:style w:type="paragraph" w:customStyle="1" w:styleId="93ACEB926D81478E8FAC2D6C6E072DC2">
    <w:name w:val="93ACEB926D81478E8FAC2D6C6E072DC2"/>
    <w:rsid w:val="00AD56B5"/>
    <w:pPr>
      <w:spacing w:after="160" w:line="259" w:lineRule="auto"/>
    </w:pPr>
    <w:rPr>
      <w:kern w:val="0"/>
      <w:sz w:val="22"/>
    </w:rPr>
  </w:style>
  <w:style w:type="paragraph" w:customStyle="1" w:styleId="4D755825374241D3AC121EF1CCF4F4A71">
    <w:name w:val="4D755825374241D3AC121EF1CCF4F4A71"/>
    <w:rsid w:val="00AD56B5"/>
    <w:pPr>
      <w:widowControl w:val="0"/>
      <w:jc w:val="both"/>
    </w:pPr>
  </w:style>
  <w:style w:type="paragraph" w:customStyle="1" w:styleId="297CEC44126A49C69CBF3EB1D7184CC4">
    <w:name w:val="297CEC44126A49C69CBF3EB1D7184CC4"/>
    <w:rsid w:val="00AD56B5"/>
    <w:pPr>
      <w:widowControl w:val="0"/>
      <w:jc w:val="both"/>
    </w:pPr>
  </w:style>
  <w:style w:type="paragraph" w:customStyle="1" w:styleId="D0D97B5625644DE5A1906C756BFF5463">
    <w:name w:val="D0D97B5625644DE5A1906C756BFF5463"/>
    <w:rsid w:val="00AD56B5"/>
    <w:pPr>
      <w:widowControl w:val="0"/>
      <w:jc w:val="both"/>
    </w:pPr>
  </w:style>
  <w:style w:type="paragraph" w:customStyle="1" w:styleId="3EE0B762C8BF4DAD94F1F622427A318B">
    <w:name w:val="3EE0B762C8BF4DAD94F1F622427A318B"/>
    <w:rsid w:val="00AD56B5"/>
    <w:pPr>
      <w:widowControl w:val="0"/>
      <w:jc w:val="both"/>
    </w:pPr>
  </w:style>
  <w:style w:type="paragraph" w:customStyle="1" w:styleId="A1ECC7596BD04823B5D50D5E63020F87">
    <w:name w:val="A1ECC7596BD04823B5D50D5E63020F87"/>
    <w:rsid w:val="00AD56B5"/>
    <w:pPr>
      <w:widowControl w:val="0"/>
      <w:jc w:val="both"/>
    </w:pPr>
  </w:style>
  <w:style w:type="paragraph" w:customStyle="1" w:styleId="93ACEB926D81478E8FAC2D6C6E072DC21">
    <w:name w:val="93ACEB926D81478E8FAC2D6C6E072DC21"/>
    <w:rsid w:val="00AD56B5"/>
    <w:pPr>
      <w:widowControl w:val="0"/>
      <w:jc w:val="both"/>
    </w:pPr>
  </w:style>
  <w:style w:type="paragraph" w:customStyle="1" w:styleId="77725427714E48879113ACAF23D4B10D1">
    <w:name w:val="77725427714E48879113ACAF23D4B10D1"/>
    <w:rsid w:val="00AD56B5"/>
    <w:pPr>
      <w:widowControl w:val="0"/>
      <w:jc w:val="both"/>
    </w:pPr>
  </w:style>
  <w:style w:type="paragraph" w:customStyle="1" w:styleId="4D755825374241D3AC121EF1CCF4F4A72">
    <w:name w:val="4D755825374241D3AC121EF1CCF4F4A72"/>
    <w:rsid w:val="00AD56B5"/>
    <w:pPr>
      <w:widowControl w:val="0"/>
      <w:jc w:val="both"/>
    </w:pPr>
  </w:style>
  <w:style w:type="paragraph" w:customStyle="1" w:styleId="297CEC44126A49C69CBF3EB1D7184CC41">
    <w:name w:val="297CEC44126A49C69CBF3EB1D7184CC41"/>
    <w:rsid w:val="00AD56B5"/>
    <w:pPr>
      <w:widowControl w:val="0"/>
      <w:jc w:val="both"/>
    </w:pPr>
  </w:style>
  <w:style w:type="paragraph" w:customStyle="1" w:styleId="D0D97B5625644DE5A1906C756BFF54631">
    <w:name w:val="D0D97B5625644DE5A1906C756BFF54631"/>
    <w:rsid w:val="00AD56B5"/>
    <w:pPr>
      <w:widowControl w:val="0"/>
      <w:jc w:val="both"/>
    </w:pPr>
  </w:style>
  <w:style w:type="paragraph" w:customStyle="1" w:styleId="3EE0B762C8BF4DAD94F1F622427A318B1">
    <w:name w:val="3EE0B762C8BF4DAD94F1F622427A318B1"/>
    <w:rsid w:val="00AD56B5"/>
    <w:pPr>
      <w:widowControl w:val="0"/>
      <w:jc w:val="both"/>
    </w:pPr>
  </w:style>
  <w:style w:type="paragraph" w:customStyle="1" w:styleId="A1ECC7596BD04823B5D50D5E63020F871">
    <w:name w:val="A1ECC7596BD04823B5D50D5E63020F871"/>
    <w:rsid w:val="00AD56B5"/>
    <w:pPr>
      <w:widowControl w:val="0"/>
      <w:jc w:val="both"/>
    </w:pPr>
  </w:style>
  <w:style w:type="paragraph" w:customStyle="1" w:styleId="93ACEB926D81478E8FAC2D6C6E072DC22">
    <w:name w:val="93ACEB926D81478E8FAC2D6C6E072DC22"/>
    <w:rsid w:val="00AD56B5"/>
    <w:pPr>
      <w:widowControl w:val="0"/>
      <w:jc w:val="both"/>
    </w:pPr>
  </w:style>
  <w:style w:type="paragraph" w:customStyle="1" w:styleId="77725427714E48879113ACAF23D4B10D2">
    <w:name w:val="77725427714E48879113ACAF23D4B10D2"/>
    <w:rsid w:val="00AD56B5"/>
    <w:pPr>
      <w:widowControl w:val="0"/>
      <w:jc w:val="both"/>
    </w:pPr>
  </w:style>
  <w:style w:type="paragraph" w:customStyle="1" w:styleId="4D755825374241D3AC121EF1CCF4F4A73">
    <w:name w:val="4D755825374241D3AC121EF1CCF4F4A73"/>
    <w:rsid w:val="00AD56B5"/>
    <w:pPr>
      <w:widowControl w:val="0"/>
      <w:jc w:val="both"/>
    </w:pPr>
  </w:style>
  <w:style w:type="paragraph" w:customStyle="1" w:styleId="297CEC44126A49C69CBF3EB1D7184CC42">
    <w:name w:val="297CEC44126A49C69CBF3EB1D7184CC42"/>
    <w:rsid w:val="00AD56B5"/>
    <w:pPr>
      <w:widowControl w:val="0"/>
      <w:jc w:val="both"/>
    </w:pPr>
  </w:style>
  <w:style w:type="paragraph" w:customStyle="1" w:styleId="D0D97B5625644DE5A1906C756BFF54632">
    <w:name w:val="D0D97B5625644DE5A1906C756BFF54632"/>
    <w:rsid w:val="00AD56B5"/>
    <w:pPr>
      <w:widowControl w:val="0"/>
      <w:jc w:val="both"/>
    </w:pPr>
  </w:style>
  <w:style w:type="paragraph" w:customStyle="1" w:styleId="3EE0B762C8BF4DAD94F1F622427A318B2">
    <w:name w:val="3EE0B762C8BF4DAD94F1F622427A318B2"/>
    <w:rsid w:val="00AD56B5"/>
    <w:pPr>
      <w:widowControl w:val="0"/>
      <w:jc w:val="both"/>
    </w:pPr>
  </w:style>
  <w:style w:type="paragraph" w:customStyle="1" w:styleId="A1ECC7596BD04823B5D50D5E63020F872">
    <w:name w:val="A1ECC7596BD04823B5D50D5E63020F872"/>
    <w:rsid w:val="00AD56B5"/>
    <w:pPr>
      <w:widowControl w:val="0"/>
      <w:jc w:val="both"/>
    </w:pPr>
  </w:style>
  <w:style w:type="paragraph" w:customStyle="1" w:styleId="93ACEB926D81478E8FAC2D6C6E072DC23">
    <w:name w:val="93ACEB926D81478E8FAC2D6C6E072DC23"/>
    <w:rsid w:val="00AD56B5"/>
    <w:pPr>
      <w:widowControl w:val="0"/>
      <w:jc w:val="both"/>
    </w:pPr>
  </w:style>
  <w:style w:type="paragraph" w:customStyle="1" w:styleId="77725427714E48879113ACAF23D4B10D3">
    <w:name w:val="77725427714E48879113ACAF23D4B10D3"/>
    <w:rsid w:val="00AD56B5"/>
    <w:pPr>
      <w:widowControl w:val="0"/>
      <w:jc w:val="both"/>
    </w:pPr>
  </w:style>
  <w:style w:type="paragraph" w:customStyle="1" w:styleId="509F8B3417224C68BAF097BDD57AC3E6">
    <w:name w:val="509F8B3417224C68BAF097BDD57AC3E6"/>
    <w:rsid w:val="00AD56B5"/>
    <w:pPr>
      <w:widowControl w:val="0"/>
      <w:jc w:val="both"/>
    </w:pPr>
  </w:style>
  <w:style w:type="paragraph" w:customStyle="1" w:styleId="4D755825374241D3AC121EF1CCF4F4A74">
    <w:name w:val="4D755825374241D3AC121EF1CCF4F4A74"/>
    <w:rsid w:val="00AD56B5"/>
    <w:pPr>
      <w:widowControl w:val="0"/>
      <w:jc w:val="both"/>
    </w:pPr>
  </w:style>
  <w:style w:type="paragraph" w:customStyle="1" w:styleId="297CEC44126A49C69CBF3EB1D7184CC43">
    <w:name w:val="297CEC44126A49C69CBF3EB1D7184CC43"/>
    <w:rsid w:val="00AD56B5"/>
    <w:pPr>
      <w:widowControl w:val="0"/>
      <w:jc w:val="both"/>
    </w:pPr>
  </w:style>
  <w:style w:type="paragraph" w:customStyle="1" w:styleId="D0D97B5625644DE5A1906C756BFF54633">
    <w:name w:val="D0D97B5625644DE5A1906C756BFF54633"/>
    <w:rsid w:val="00AD56B5"/>
    <w:pPr>
      <w:widowControl w:val="0"/>
      <w:jc w:val="both"/>
    </w:pPr>
  </w:style>
  <w:style w:type="paragraph" w:customStyle="1" w:styleId="3EE0B762C8BF4DAD94F1F622427A318B3">
    <w:name w:val="3EE0B762C8BF4DAD94F1F622427A318B3"/>
    <w:rsid w:val="00AD56B5"/>
    <w:pPr>
      <w:widowControl w:val="0"/>
      <w:jc w:val="both"/>
    </w:pPr>
  </w:style>
  <w:style w:type="paragraph" w:customStyle="1" w:styleId="A1ECC7596BD04823B5D50D5E63020F873">
    <w:name w:val="A1ECC7596BD04823B5D50D5E63020F873"/>
    <w:rsid w:val="00AD56B5"/>
    <w:pPr>
      <w:widowControl w:val="0"/>
      <w:jc w:val="both"/>
    </w:pPr>
  </w:style>
  <w:style w:type="paragraph" w:customStyle="1" w:styleId="93ACEB926D81478E8FAC2D6C6E072DC24">
    <w:name w:val="93ACEB926D81478E8FAC2D6C6E072DC24"/>
    <w:rsid w:val="00AD56B5"/>
    <w:pPr>
      <w:widowControl w:val="0"/>
      <w:jc w:val="both"/>
    </w:pPr>
  </w:style>
  <w:style w:type="paragraph" w:customStyle="1" w:styleId="77725427714E48879113ACAF23D4B10D4">
    <w:name w:val="77725427714E48879113ACAF23D4B10D4"/>
    <w:rsid w:val="00AD56B5"/>
    <w:pPr>
      <w:widowControl w:val="0"/>
      <w:jc w:val="both"/>
    </w:pPr>
  </w:style>
  <w:style w:type="paragraph" w:customStyle="1" w:styleId="509F8B3417224C68BAF097BDD57AC3E61">
    <w:name w:val="509F8B3417224C68BAF097BDD57AC3E61"/>
    <w:rsid w:val="00AD56B5"/>
    <w:pPr>
      <w:widowControl w:val="0"/>
      <w:jc w:val="both"/>
    </w:pPr>
  </w:style>
  <w:style w:type="paragraph" w:customStyle="1" w:styleId="4D755825374241D3AC121EF1CCF4F4A75">
    <w:name w:val="4D755825374241D3AC121EF1CCF4F4A75"/>
    <w:rsid w:val="00AD56B5"/>
    <w:pPr>
      <w:widowControl w:val="0"/>
      <w:jc w:val="both"/>
    </w:pPr>
  </w:style>
  <w:style w:type="paragraph" w:customStyle="1" w:styleId="297CEC44126A49C69CBF3EB1D7184CC44">
    <w:name w:val="297CEC44126A49C69CBF3EB1D7184CC44"/>
    <w:rsid w:val="00AD56B5"/>
    <w:pPr>
      <w:widowControl w:val="0"/>
      <w:jc w:val="both"/>
    </w:pPr>
  </w:style>
  <w:style w:type="paragraph" w:customStyle="1" w:styleId="D0D97B5625644DE5A1906C756BFF54634">
    <w:name w:val="D0D97B5625644DE5A1906C756BFF54634"/>
    <w:rsid w:val="00AD56B5"/>
    <w:pPr>
      <w:widowControl w:val="0"/>
      <w:jc w:val="both"/>
    </w:pPr>
  </w:style>
  <w:style w:type="paragraph" w:customStyle="1" w:styleId="3EE0B762C8BF4DAD94F1F622427A318B4">
    <w:name w:val="3EE0B762C8BF4DAD94F1F622427A318B4"/>
    <w:rsid w:val="00AD56B5"/>
    <w:pPr>
      <w:widowControl w:val="0"/>
      <w:jc w:val="both"/>
    </w:pPr>
  </w:style>
  <w:style w:type="paragraph" w:customStyle="1" w:styleId="A1ECC7596BD04823B5D50D5E63020F874">
    <w:name w:val="A1ECC7596BD04823B5D50D5E63020F874"/>
    <w:rsid w:val="00AD56B5"/>
    <w:pPr>
      <w:widowControl w:val="0"/>
      <w:jc w:val="both"/>
    </w:pPr>
  </w:style>
  <w:style w:type="paragraph" w:customStyle="1" w:styleId="93ACEB926D81478E8FAC2D6C6E072DC25">
    <w:name w:val="93ACEB926D81478E8FAC2D6C6E072DC25"/>
    <w:rsid w:val="00AD56B5"/>
    <w:pPr>
      <w:widowControl w:val="0"/>
      <w:jc w:val="both"/>
    </w:pPr>
  </w:style>
  <w:style w:type="paragraph" w:customStyle="1" w:styleId="77725427714E48879113ACAF23D4B10D5">
    <w:name w:val="77725427714E48879113ACAF23D4B10D5"/>
    <w:rsid w:val="00AD56B5"/>
    <w:pPr>
      <w:widowControl w:val="0"/>
      <w:jc w:val="both"/>
    </w:pPr>
  </w:style>
  <w:style w:type="paragraph" w:customStyle="1" w:styleId="509F8B3417224C68BAF097BDD57AC3E62">
    <w:name w:val="509F8B3417224C68BAF097BDD57AC3E62"/>
    <w:rsid w:val="00AD56B5"/>
    <w:pPr>
      <w:widowControl w:val="0"/>
      <w:jc w:val="both"/>
    </w:pPr>
  </w:style>
  <w:style w:type="paragraph" w:customStyle="1" w:styleId="4D755825374241D3AC121EF1CCF4F4A76">
    <w:name w:val="4D755825374241D3AC121EF1CCF4F4A76"/>
    <w:rsid w:val="00AD56B5"/>
    <w:pPr>
      <w:widowControl w:val="0"/>
      <w:jc w:val="both"/>
    </w:pPr>
  </w:style>
  <w:style w:type="paragraph" w:customStyle="1" w:styleId="297CEC44126A49C69CBF3EB1D7184CC45">
    <w:name w:val="297CEC44126A49C69CBF3EB1D7184CC45"/>
    <w:rsid w:val="00AD56B5"/>
    <w:pPr>
      <w:widowControl w:val="0"/>
      <w:jc w:val="both"/>
    </w:pPr>
  </w:style>
  <w:style w:type="paragraph" w:customStyle="1" w:styleId="D0D97B5625644DE5A1906C756BFF54635">
    <w:name w:val="D0D97B5625644DE5A1906C756BFF54635"/>
    <w:rsid w:val="00AD56B5"/>
    <w:pPr>
      <w:widowControl w:val="0"/>
      <w:jc w:val="both"/>
    </w:pPr>
  </w:style>
  <w:style w:type="paragraph" w:customStyle="1" w:styleId="3EE0B762C8BF4DAD94F1F622427A318B5">
    <w:name w:val="3EE0B762C8BF4DAD94F1F622427A318B5"/>
    <w:rsid w:val="00AD56B5"/>
    <w:pPr>
      <w:widowControl w:val="0"/>
      <w:jc w:val="both"/>
    </w:pPr>
  </w:style>
  <w:style w:type="paragraph" w:customStyle="1" w:styleId="A1ECC7596BD04823B5D50D5E63020F875">
    <w:name w:val="A1ECC7596BD04823B5D50D5E63020F875"/>
    <w:rsid w:val="00AD56B5"/>
    <w:pPr>
      <w:widowControl w:val="0"/>
      <w:jc w:val="both"/>
    </w:pPr>
  </w:style>
  <w:style w:type="paragraph" w:customStyle="1" w:styleId="93ACEB926D81478E8FAC2D6C6E072DC26">
    <w:name w:val="93ACEB926D81478E8FAC2D6C6E072DC26"/>
    <w:rsid w:val="00AD56B5"/>
    <w:pPr>
      <w:widowControl w:val="0"/>
      <w:jc w:val="both"/>
    </w:pPr>
  </w:style>
  <w:style w:type="paragraph" w:customStyle="1" w:styleId="77725427714E48879113ACAF23D4B10D6">
    <w:name w:val="77725427714E48879113ACAF23D4B10D6"/>
    <w:rsid w:val="00AD56B5"/>
    <w:pPr>
      <w:widowControl w:val="0"/>
      <w:jc w:val="both"/>
    </w:pPr>
  </w:style>
  <w:style w:type="paragraph" w:customStyle="1" w:styleId="509F8B3417224C68BAF097BDD57AC3E63">
    <w:name w:val="509F8B3417224C68BAF097BDD57AC3E63"/>
    <w:rsid w:val="00AD56B5"/>
    <w:pPr>
      <w:widowControl w:val="0"/>
      <w:jc w:val="both"/>
    </w:pPr>
  </w:style>
  <w:style w:type="paragraph" w:customStyle="1" w:styleId="4D755825374241D3AC121EF1CCF4F4A77">
    <w:name w:val="4D755825374241D3AC121EF1CCF4F4A77"/>
    <w:rsid w:val="00AD56B5"/>
    <w:pPr>
      <w:widowControl w:val="0"/>
      <w:jc w:val="both"/>
    </w:pPr>
  </w:style>
  <w:style w:type="paragraph" w:customStyle="1" w:styleId="297CEC44126A49C69CBF3EB1D7184CC46">
    <w:name w:val="297CEC44126A49C69CBF3EB1D7184CC46"/>
    <w:rsid w:val="00AD56B5"/>
    <w:pPr>
      <w:widowControl w:val="0"/>
      <w:jc w:val="both"/>
    </w:pPr>
  </w:style>
  <w:style w:type="paragraph" w:customStyle="1" w:styleId="D0D97B5625644DE5A1906C756BFF54636">
    <w:name w:val="D0D97B5625644DE5A1906C756BFF54636"/>
    <w:rsid w:val="00AD56B5"/>
    <w:pPr>
      <w:widowControl w:val="0"/>
      <w:jc w:val="both"/>
    </w:pPr>
  </w:style>
  <w:style w:type="paragraph" w:customStyle="1" w:styleId="3EE0B762C8BF4DAD94F1F622427A318B6">
    <w:name w:val="3EE0B762C8BF4DAD94F1F622427A318B6"/>
    <w:rsid w:val="00AD56B5"/>
    <w:pPr>
      <w:widowControl w:val="0"/>
      <w:jc w:val="both"/>
    </w:pPr>
  </w:style>
  <w:style w:type="paragraph" w:customStyle="1" w:styleId="A1ECC7596BD04823B5D50D5E63020F876">
    <w:name w:val="A1ECC7596BD04823B5D50D5E63020F876"/>
    <w:rsid w:val="00AD56B5"/>
    <w:pPr>
      <w:widowControl w:val="0"/>
      <w:jc w:val="both"/>
    </w:pPr>
  </w:style>
  <w:style w:type="paragraph" w:customStyle="1" w:styleId="93ACEB926D81478E8FAC2D6C6E072DC27">
    <w:name w:val="93ACEB926D81478E8FAC2D6C6E072DC27"/>
    <w:rsid w:val="00AD56B5"/>
    <w:pPr>
      <w:widowControl w:val="0"/>
      <w:jc w:val="both"/>
    </w:pPr>
  </w:style>
  <w:style w:type="paragraph" w:customStyle="1" w:styleId="77725427714E48879113ACAF23D4B10D7">
    <w:name w:val="77725427714E48879113ACAF23D4B10D7"/>
    <w:rsid w:val="00AD56B5"/>
    <w:pPr>
      <w:widowControl w:val="0"/>
      <w:jc w:val="both"/>
    </w:pPr>
  </w:style>
  <w:style w:type="paragraph" w:customStyle="1" w:styleId="509F8B3417224C68BAF097BDD57AC3E64">
    <w:name w:val="509F8B3417224C68BAF097BDD57AC3E64"/>
    <w:rsid w:val="00AD56B5"/>
    <w:pPr>
      <w:widowControl w:val="0"/>
      <w:jc w:val="both"/>
    </w:pPr>
  </w:style>
  <w:style w:type="paragraph" w:customStyle="1" w:styleId="251CA061733446C99095BE7B1A9DF1B4">
    <w:name w:val="251CA061733446C99095BE7B1A9DF1B4"/>
    <w:rsid w:val="00AD56B5"/>
    <w:pPr>
      <w:widowControl w:val="0"/>
      <w:jc w:val="both"/>
    </w:pPr>
  </w:style>
  <w:style w:type="paragraph" w:customStyle="1" w:styleId="4D755825374241D3AC121EF1CCF4F4A78">
    <w:name w:val="4D755825374241D3AC121EF1CCF4F4A78"/>
    <w:rsid w:val="00AD56B5"/>
    <w:pPr>
      <w:widowControl w:val="0"/>
      <w:jc w:val="both"/>
    </w:pPr>
  </w:style>
  <w:style w:type="paragraph" w:customStyle="1" w:styleId="297CEC44126A49C69CBF3EB1D7184CC47">
    <w:name w:val="297CEC44126A49C69CBF3EB1D7184CC47"/>
    <w:rsid w:val="00AD56B5"/>
    <w:pPr>
      <w:widowControl w:val="0"/>
      <w:jc w:val="both"/>
    </w:pPr>
  </w:style>
  <w:style w:type="paragraph" w:customStyle="1" w:styleId="D0D97B5625644DE5A1906C756BFF54637">
    <w:name w:val="D0D97B5625644DE5A1906C756BFF54637"/>
    <w:rsid w:val="00AD56B5"/>
    <w:pPr>
      <w:widowControl w:val="0"/>
      <w:jc w:val="both"/>
    </w:pPr>
  </w:style>
  <w:style w:type="paragraph" w:customStyle="1" w:styleId="3EE0B762C8BF4DAD94F1F622427A318B7">
    <w:name w:val="3EE0B762C8BF4DAD94F1F622427A318B7"/>
    <w:rsid w:val="00AD56B5"/>
    <w:pPr>
      <w:widowControl w:val="0"/>
      <w:jc w:val="both"/>
    </w:pPr>
  </w:style>
  <w:style w:type="paragraph" w:customStyle="1" w:styleId="A1ECC7596BD04823B5D50D5E63020F877">
    <w:name w:val="A1ECC7596BD04823B5D50D5E63020F877"/>
    <w:rsid w:val="00AD56B5"/>
    <w:pPr>
      <w:widowControl w:val="0"/>
      <w:jc w:val="both"/>
    </w:pPr>
  </w:style>
  <w:style w:type="paragraph" w:customStyle="1" w:styleId="93ACEB926D81478E8FAC2D6C6E072DC28">
    <w:name w:val="93ACEB926D81478E8FAC2D6C6E072DC28"/>
    <w:rsid w:val="00AD56B5"/>
    <w:pPr>
      <w:widowControl w:val="0"/>
      <w:jc w:val="both"/>
    </w:pPr>
  </w:style>
  <w:style w:type="paragraph" w:customStyle="1" w:styleId="77725427714E48879113ACAF23D4B10D8">
    <w:name w:val="77725427714E48879113ACAF23D4B10D8"/>
    <w:rsid w:val="00AD56B5"/>
    <w:pPr>
      <w:widowControl w:val="0"/>
      <w:jc w:val="both"/>
    </w:pPr>
  </w:style>
  <w:style w:type="paragraph" w:customStyle="1" w:styleId="509F8B3417224C68BAF097BDD57AC3E65">
    <w:name w:val="509F8B3417224C68BAF097BDD57AC3E65"/>
    <w:rsid w:val="00AD56B5"/>
    <w:pPr>
      <w:widowControl w:val="0"/>
      <w:jc w:val="both"/>
    </w:pPr>
  </w:style>
  <w:style w:type="paragraph" w:customStyle="1" w:styleId="251CA061733446C99095BE7B1A9DF1B41">
    <w:name w:val="251CA061733446C99095BE7B1A9DF1B41"/>
    <w:rsid w:val="00AD56B5"/>
    <w:pPr>
      <w:widowControl w:val="0"/>
      <w:jc w:val="both"/>
    </w:pPr>
  </w:style>
  <w:style w:type="paragraph" w:customStyle="1" w:styleId="2A4B5276A28846C2A659C90CFD565C50">
    <w:name w:val="2A4B5276A28846C2A659C90CFD565C50"/>
    <w:rsid w:val="00AD56B5"/>
    <w:pPr>
      <w:widowControl w:val="0"/>
      <w:jc w:val="both"/>
    </w:pPr>
  </w:style>
  <w:style w:type="paragraph" w:customStyle="1" w:styleId="4D755825374241D3AC121EF1CCF4F4A79">
    <w:name w:val="4D755825374241D3AC121EF1CCF4F4A79"/>
    <w:rsid w:val="00AD56B5"/>
    <w:pPr>
      <w:widowControl w:val="0"/>
      <w:jc w:val="both"/>
    </w:pPr>
  </w:style>
  <w:style w:type="paragraph" w:customStyle="1" w:styleId="297CEC44126A49C69CBF3EB1D7184CC48">
    <w:name w:val="297CEC44126A49C69CBF3EB1D7184CC48"/>
    <w:rsid w:val="00AD56B5"/>
    <w:pPr>
      <w:widowControl w:val="0"/>
      <w:jc w:val="both"/>
    </w:pPr>
  </w:style>
  <w:style w:type="paragraph" w:customStyle="1" w:styleId="D0D97B5625644DE5A1906C756BFF54638">
    <w:name w:val="D0D97B5625644DE5A1906C756BFF54638"/>
    <w:rsid w:val="00AD56B5"/>
    <w:pPr>
      <w:widowControl w:val="0"/>
      <w:jc w:val="both"/>
    </w:pPr>
  </w:style>
  <w:style w:type="paragraph" w:customStyle="1" w:styleId="3EE0B762C8BF4DAD94F1F622427A318B8">
    <w:name w:val="3EE0B762C8BF4DAD94F1F622427A318B8"/>
    <w:rsid w:val="00AD56B5"/>
    <w:pPr>
      <w:widowControl w:val="0"/>
      <w:jc w:val="both"/>
    </w:pPr>
  </w:style>
  <w:style w:type="paragraph" w:customStyle="1" w:styleId="A1ECC7596BD04823B5D50D5E63020F878">
    <w:name w:val="A1ECC7596BD04823B5D50D5E63020F878"/>
    <w:rsid w:val="00AD56B5"/>
    <w:pPr>
      <w:widowControl w:val="0"/>
      <w:jc w:val="both"/>
    </w:pPr>
  </w:style>
  <w:style w:type="paragraph" w:customStyle="1" w:styleId="93ACEB926D81478E8FAC2D6C6E072DC29">
    <w:name w:val="93ACEB926D81478E8FAC2D6C6E072DC29"/>
    <w:rsid w:val="00AD56B5"/>
    <w:pPr>
      <w:widowControl w:val="0"/>
      <w:jc w:val="both"/>
    </w:pPr>
  </w:style>
  <w:style w:type="paragraph" w:customStyle="1" w:styleId="77725427714E48879113ACAF23D4B10D9">
    <w:name w:val="77725427714E48879113ACAF23D4B10D9"/>
    <w:rsid w:val="00AD56B5"/>
    <w:pPr>
      <w:widowControl w:val="0"/>
      <w:jc w:val="both"/>
    </w:pPr>
  </w:style>
  <w:style w:type="paragraph" w:customStyle="1" w:styleId="509F8B3417224C68BAF097BDD57AC3E66">
    <w:name w:val="509F8B3417224C68BAF097BDD57AC3E66"/>
    <w:rsid w:val="00AD56B5"/>
    <w:pPr>
      <w:widowControl w:val="0"/>
      <w:jc w:val="both"/>
    </w:pPr>
  </w:style>
  <w:style w:type="paragraph" w:customStyle="1" w:styleId="251CA061733446C99095BE7B1A9DF1B42">
    <w:name w:val="251CA061733446C99095BE7B1A9DF1B42"/>
    <w:rsid w:val="00AD56B5"/>
    <w:pPr>
      <w:widowControl w:val="0"/>
      <w:jc w:val="both"/>
    </w:pPr>
  </w:style>
  <w:style w:type="paragraph" w:customStyle="1" w:styleId="4D755825374241D3AC121EF1CCF4F4A710">
    <w:name w:val="4D755825374241D3AC121EF1CCF4F4A710"/>
    <w:rsid w:val="00AD56B5"/>
    <w:pPr>
      <w:widowControl w:val="0"/>
      <w:jc w:val="both"/>
    </w:pPr>
  </w:style>
  <w:style w:type="paragraph" w:customStyle="1" w:styleId="297CEC44126A49C69CBF3EB1D7184CC49">
    <w:name w:val="297CEC44126A49C69CBF3EB1D7184CC49"/>
    <w:rsid w:val="00AD56B5"/>
    <w:pPr>
      <w:widowControl w:val="0"/>
      <w:jc w:val="both"/>
    </w:pPr>
  </w:style>
  <w:style w:type="paragraph" w:customStyle="1" w:styleId="D0D97B5625644DE5A1906C756BFF54639">
    <w:name w:val="D0D97B5625644DE5A1906C756BFF54639"/>
    <w:rsid w:val="00AD56B5"/>
    <w:pPr>
      <w:widowControl w:val="0"/>
      <w:jc w:val="both"/>
    </w:pPr>
  </w:style>
  <w:style w:type="paragraph" w:customStyle="1" w:styleId="3EE0B762C8BF4DAD94F1F622427A318B9">
    <w:name w:val="3EE0B762C8BF4DAD94F1F622427A318B9"/>
    <w:rsid w:val="00AD56B5"/>
    <w:pPr>
      <w:widowControl w:val="0"/>
      <w:jc w:val="both"/>
    </w:pPr>
  </w:style>
  <w:style w:type="paragraph" w:customStyle="1" w:styleId="A1ECC7596BD04823B5D50D5E63020F879">
    <w:name w:val="A1ECC7596BD04823B5D50D5E63020F879"/>
    <w:rsid w:val="00AD56B5"/>
    <w:pPr>
      <w:widowControl w:val="0"/>
      <w:jc w:val="both"/>
    </w:pPr>
  </w:style>
  <w:style w:type="paragraph" w:customStyle="1" w:styleId="93ACEB926D81478E8FAC2D6C6E072DC210">
    <w:name w:val="93ACEB926D81478E8FAC2D6C6E072DC210"/>
    <w:rsid w:val="00AD56B5"/>
    <w:pPr>
      <w:widowControl w:val="0"/>
      <w:jc w:val="both"/>
    </w:pPr>
  </w:style>
  <w:style w:type="paragraph" w:customStyle="1" w:styleId="77725427714E48879113ACAF23D4B10D10">
    <w:name w:val="77725427714E48879113ACAF23D4B10D10"/>
    <w:rsid w:val="00AD56B5"/>
    <w:pPr>
      <w:widowControl w:val="0"/>
      <w:jc w:val="both"/>
    </w:pPr>
  </w:style>
  <w:style w:type="paragraph" w:customStyle="1" w:styleId="251CA061733446C99095BE7B1A9DF1B43">
    <w:name w:val="251CA061733446C99095BE7B1A9DF1B43"/>
    <w:rsid w:val="00AD56B5"/>
    <w:pPr>
      <w:widowControl w:val="0"/>
      <w:jc w:val="both"/>
    </w:pPr>
  </w:style>
  <w:style w:type="paragraph" w:customStyle="1" w:styleId="4D755825374241D3AC121EF1CCF4F4A711">
    <w:name w:val="4D755825374241D3AC121EF1CCF4F4A711"/>
    <w:rsid w:val="00AD56B5"/>
    <w:pPr>
      <w:widowControl w:val="0"/>
      <w:jc w:val="both"/>
    </w:pPr>
  </w:style>
  <w:style w:type="paragraph" w:customStyle="1" w:styleId="297CEC44126A49C69CBF3EB1D7184CC410">
    <w:name w:val="297CEC44126A49C69CBF3EB1D7184CC410"/>
    <w:rsid w:val="00AD56B5"/>
    <w:pPr>
      <w:widowControl w:val="0"/>
      <w:jc w:val="both"/>
    </w:pPr>
  </w:style>
  <w:style w:type="paragraph" w:customStyle="1" w:styleId="D0D97B5625644DE5A1906C756BFF546310">
    <w:name w:val="D0D97B5625644DE5A1906C756BFF546310"/>
    <w:rsid w:val="00AD56B5"/>
    <w:pPr>
      <w:widowControl w:val="0"/>
      <w:jc w:val="both"/>
    </w:pPr>
  </w:style>
  <w:style w:type="paragraph" w:customStyle="1" w:styleId="3EE0B762C8BF4DAD94F1F622427A318B10">
    <w:name w:val="3EE0B762C8BF4DAD94F1F622427A318B10"/>
    <w:rsid w:val="00AD56B5"/>
    <w:pPr>
      <w:widowControl w:val="0"/>
      <w:jc w:val="both"/>
    </w:pPr>
  </w:style>
  <w:style w:type="paragraph" w:customStyle="1" w:styleId="A1ECC7596BD04823B5D50D5E63020F8710">
    <w:name w:val="A1ECC7596BD04823B5D50D5E63020F8710"/>
    <w:rsid w:val="00AD56B5"/>
    <w:pPr>
      <w:widowControl w:val="0"/>
      <w:jc w:val="both"/>
    </w:pPr>
  </w:style>
  <w:style w:type="paragraph" w:customStyle="1" w:styleId="93ACEB926D81478E8FAC2D6C6E072DC211">
    <w:name w:val="93ACEB926D81478E8FAC2D6C6E072DC211"/>
    <w:rsid w:val="00AD56B5"/>
    <w:pPr>
      <w:widowControl w:val="0"/>
      <w:jc w:val="both"/>
    </w:pPr>
  </w:style>
  <w:style w:type="paragraph" w:customStyle="1" w:styleId="77725427714E48879113ACAF23D4B10D11">
    <w:name w:val="77725427714E48879113ACAF23D4B10D11"/>
    <w:rsid w:val="00AD56B5"/>
    <w:pPr>
      <w:widowControl w:val="0"/>
      <w:jc w:val="both"/>
    </w:pPr>
  </w:style>
  <w:style w:type="paragraph" w:customStyle="1" w:styleId="251CA061733446C99095BE7B1A9DF1B44">
    <w:name w:val="251CA061733446C99095BE7B1A9DF1B44"/>
    <w:rsid w:val="00AD56B5"/>
    <w:pPr>
      <w:widowControl w:val="0"/>
      <w:jc w:val="both"/>
    </w:pPr>
  </w:style>
  <w:style w:type="paragraph" w:customStyle="1" w:styleId="4D755825374241D3AC121EF1CCF4F4A712">
    <w:name w:val="4D755825374241D3AC121EF1CCF4F4A712"/>
    <w:rsid w:val="00AD56B5"/>
    <w:pPr>
      <w:widowControl w:val="0"/>
      <w:jc w:val="both"/>
    </w:pPr>
  </w:style>
  <w:style w:type="paragraph" w:customStyle="1" w:styleId="297CEC44126A49C69CBF3EB1D7184CC411">
    <w:name w:val="297CEC44126A49C69CBF3EB1D7184CC411"/>
    <w:rsid w:val="00AD56B5"/>
    <w:pPr>
      <w:widowControl w:val="0"/>
      <w:jc w:val="both"/>
    </w:pPr>
  </w:style>
  <w:style w:type="paragraph" w:customStyle="1" w:styleId="D0D97B5625644DE5A1906C756BFF546311">
    <w:name w:val="D0D97B5625644DE5A1906C756BFF546311"/>
    <w:rsid w:val="00AD56B5"/>
    <w:pPr>
      <w:widowControl w:val="0"/>
      <w:jc w:val="both"/>
    </w:pPr>
  </w:style>
  <w:style w:type="paragraph" w:customStyle="1" w:styleId="3EE0B762C8BF4DAD94F1F622427A318B11">
    <w:name w:val="3EE0B762C8BF4DAD94F1F622427A318B11"/>
    <w:rsid w:val="00AD56B5"/>
    <w:pPr>
      <w:widowControl w:val="0"/>
      <w:jc w:val="both"/>
    </w:pPr>
  </w:style>
  <w:style w:type="paragraph" w:customStyle="1" w:styleId="A1ECC7596BD04823B5D50D5E63020F8711">
    <w:name w:val="A1ECC7596BD04823B5D50D5E63020F8711"/>
    <w:rsid w:val="00AD56B5"/>
    <w:pPr>
      <w:widowControl w:val="0"/>
      <w:jc w:val="both"/>
    </w:pPr>
  </w:style>
  <w:style w:type="paragraph" w:customStyle="1" w:styleId="93ACEB926D81478E8FAC2D6C6E072DC212">
    <w:name w:val="93ACEB926D81478E8FAC2D6C6E072DC212"/>
    <w:rsid w:val="00AD56B5"/>
    <w:pPr>
      <w:widowControl w:val="0"/>
      <w:jc w:val="both"/>
    </w:pPr>
  </w:style>
  <w:style w:type="paragraph" w:customStyle="1" w:styleId="77725427714E48879113ACAF23D4B10D12">
    <w:name w:val="77725427714E48879113ACAF23D4B10D12"/>
    <w:rsid w:val="00AD56B5"/>
    <w:pPr>
      <w:widowControl w:val="0"/>
      <w:jc w:val="both"/>
    </w:pPr>
  </w:style>
  <w:style w:type="paragraph" w:customStyle="1" w:styleId="251CA061733446C99095BE7B1A9DF1B45">
    <w:name w:val="251CA061733446C99095BE7B1A9DF1B45"/>
    <w:rsid w:val="00AD56B5"/>
    <w:pPr>
      <w:widowControl w:val="0"/>
      <w:jc w:val="both"/>
    </w:pPr>
  </w:style>
  <w:style w:type="paragraph" w:customStyle="1" w:styleId="4D755825374241D3AC121EF1CCF4F4A713">
    <w:name w:val="4D755825374241D3AC121EF1CCF4F4A713"/>
    <w:rsid w:val="00AD56B5"/>
    <w:pPr>
      <w:widowControl w:val="0"/>
      <w:jc w:val="both"/>
    </w:pPr>
  </w:style>
  <w:style w:type="paragraph" w:customStyle="1" w:styleId="297CEC44126A49C69CBF3EB1D7184CC412">
    <w:name w:val="297CEC44126A49C69CBF3EB1D7184CC412"/>
    <w:rsid w:val="00AD56B5"/>
    <w:pPr>
      <w:widowControl w:val="0"/>
      <w:jc w:val="both"/>
    </w:pPr>
  </w:style>
  <w:style w:type="paragraph" w:customStyle="1" w:styleId="D0D97B5625644DE5A1906C756BFF546312">
    <w:name w:val="D0D97B5625644DE5A1906C756BFF546312"/>
    <w:rsid w:val="00AD56B5"/>
    <w:pPr>
      <w:widowControl w:val="0"/>
      <w:jc w:val="both"/>
    </w:pPr>
  </w:style>
  <w:style w:type="paragraph" w:customStyle="1" w:styleId="3EE0B762C8BF4DAD94F1F622427A318B12">
    <w:name w:val="3EE0B762C8BF4DAD94F1F622427A318B12"/>
    <w:rsid w:val="00AD56B5"/>
    <w:pPr>
      <w:widowControl w:val="0"/>
      <w:jc w:val="both"/>
    </w:pPr>
  </w:style>
  <w:style w:type="paragraph" w:customStyle="1" w:styleId="A1ECC7596BD04823B5D50D5E63020F8712">
    <w:name w:val="A1ECC7596BD04823B5D50D5E63020F8712"/>
    <w:rsid w:val="00AD56B5"/>
    <w:pPr>
      <w:widowControl w:val="0"/>
      <w:jc w:val="both"/>
    </w:pPr>
  </w:style>
  <w:style w:type="paragraph" w:customStyle="1" w:styleId="93ACEB926D81478E8FAC2D6C6E072DC213">
    <w:name w:val="93ACEB926D81478E8FAC2D6C6E072DC213"/>
    <w:rsid w:val="00AD56B5"/>
    <w:pPr>
      <w:widowControl w:val="0"/>
      <w:jc w:val="both"/>
    </w:pPr>
  </w:style>
  <w:style w:type="paragraph" w:customStyle="1" w:styleId="77725427714E48879113ACAF23D4B10D13">
    <w:name w:val="77725427714E48879113ACAF23D4B10D13"/>
    <w:rsid w:val="00AD56B5"/>
    <w:pPr>
      <w:widowControl w:val="0"/>
      <w:jc w:val="both"/>
    </w:pPr>
  </w:style>
  <w:style w:type="paragraph" w:customStyle="1" w:styleId="251CA061733446C99095BE7B1A9DF1B46">
    <w:name w:val="251CA061733446C99095BE7B1A9DF1B46"/>
    <w:rsid w:val="00AD56B5"/>
    <w:pPr>
      <w:widowControl w:val="0"/>
      <w:jc w:val="both"/>
    </w:pPr>
  </w:style>
  <w:style w:type="paragraph" w:customStyle="1" w:styleId="4D755825374241D3AC121EF1CCF4F4A714">
    <w:name w:val="4D755825374241D3AC121EF1CCF4F4A714"/>
    <w:rsid w:val="00AD56B5"/>
    <w:pPr>
      <w:widowControl w:val="0"/>
      <w:jc w:val="both"/>
    </w:pPr>
  </w:style>
  <w:style w:type="paragraph" w:customStyle="1" w:styleId="297CEC44126A49C69CBF3EB1D7184CC413">
    <w:name w:val="297CEC44126A49C69CBF3EB1D7184CC413"/>
    <w:rsid w:val="00AD56B5"/>
    <w:pPr>
      <w:widowControl w:val="0"/>
      <w:jc w:val="both"/>
    </w:pPr>
  </w:style>
  <w:style w:type="paragraph" w:customStyle="1" w:styleId="D0D97B5625644DE5A1906C756BFF546313">
    <w:name w:val="D0D97B5625644DE5A1906C756BFF546313"/>
    <w:rsid w:val="00AD56B5"/>
    <w:pPr>
      <w:widowControl w:val="0"/>
      <w:jc w:val="both"/>
    </w:pPr>
  </w:style>
  <w:style w:type="paragraph" w:customStyle="1" w:styleId="3EE0B762C8BF4DAD94F1F622427A318B13">
    <w:name w:val="3EE0B762C8BF4DAD94F1F622427A318B13"/>
    <w:rsid w:val="00AD56B5"/>
    <w:pPr>
      <w:widowControl w:val="0"/>
      <w:jc w:val="both"/>
    </w:pPr>
  </w:style>
  <w:style w:type="paragraph" w:customStyle="1" w:styleId="A1ECC7596BD04823B5D50D5E63020F8713">
    <w:name w:val="A1ECC7596BD04823B5D50D5E63020F8713"/>
    <w:rsid w:val="00AD56B5"/>
    <w:pPr>
      <w:widowControl w:val="0"/>
      <w:jc w:val="both"/>
    </w:pPr>
  </w:style>
  <w:style w:type="paragraph" w:customStyle="1" w:styleId="93ACEB926D81478E8FAC2D6C6E072DC214">
    <w:name w:val="93ACEB926D81478E8FAC2D6C6E072DC214"/>
    <w:rsid w:val="00AD56B5"/>
    <w:pPr>
      <w:widowControl w:val="0"/>
      <w:jc w:val="both"/>
    </w:pPr>
  </w:style>
  <w:style w:type="paragraph" w:customStyle="1" w:styleId="77725427714E48879113ACAF23D4B10D14">
    <w:name w:val="77725427714E48879113ACAF23D4B10D14"/>
    <w:rsid w:val="00AD56B5"/>
    <w:pPr>
      <w:widowControl w:val="0"/>
      <w:jc w:val="both"/>
    </w:pPr>
  </w:style>
  <w:style w:type="paragraph" w:customStyle="1" w:styleId="251CA061733446C99095BE7B1A9DF1B47">
    <w:name w:val="251CA061733446C99095BE7B1A9DF1B47"/>
    <w:rsid w:val="00AD56B5"/>
    <w:pPr>
      <w:widowControl w:val="0"/>
      <w:jc w:val="both"/>
    </w:pPr>
  </w:style>
  <w:style w:type="paragraph" w:customStyle="1" w:styleId="4D755825374241D3AC121EF1CCF4F4A715">
    <w:name w:val="4D755825374241D3AC121EF1CCF4F4A715"/>
    <w:rsid w:val="00AD56B5"/>
    <w:pPr>
      <w:widowControl w:val="0"/>
      <w:jc w:val="both"/>
    </w:pPr>
  </w:style>
  <w:style w:type="paragraph" w:customStyle="1" w:styleId="297CEC44126A49C69CBF3EB1D7184CC414">
    <w:name w:val="297CEC44126A49C69CBF3EB1D7184CC414"/>
    <w:rsid w:val="00AD56B5"/>
    <w:pPr>
      <w:widowControl w:val="0"/>
      <w:jc w:val="both"/>
    </w:pPr>
  </w:style>
  <w:style w:type="paragraph" w:customStyle="1" w:styleId="D0D97B5625644DE5A1906C756BFF546314">
    <w:name w:val="D0D97B5625644DE5A1906C756BFF546314"/>
    <w:rsid w:val="00AD56B5"/>
    <w:pPr>
      <w:widowControl w:val="0"/>
      <w:jc w:val="both"/>
    </w:pPr>
  </w:style>
  <w:style w:type="paragraph" w:customStyle="1" w:styleId="3EE0B762C8BF4DAD94F1F622427A318B14">
    <w:name w:val="3EE0B762C8BF4DAD94F1F622427A318B14"/>
    <w:rsid w:val="00AD56B5"/>
    <w:pPr>
      <w:widowControl w:val="0"/>
      <w:jc w:val="both"/>
    </w:pPr>
  </w:style>
  <w:style w:type="paragraph" w:customStyle="1" w:styleId="A1ECC7596BD04823B5D50D5E63020F8714">
    <w:name w:val="A1ECC7596BD04823B5D50D5E63020F8714"/>
    <w:rsid w:val="00AD56B5"/>
    <w:pPr>
      <w:widowControl w:val="0"/>
      <w:jc w:val="both"/>
    </w:pPr>
  </w:style>
  <w:style w:type="paragraph" w:customStyle="1" w:styleId="93ACEB926D81478E8FAC2D6C6E072DC215">
    <w:name w:val="93ACEB926D81478E8FAC2D6C6E072DC215"/>
    <w:rsid w:val="00AD56B5"/>
    <w:pPr>
      <w:widowControl w:val="0"/>
      <w:jc w:val="both"/>
    </w:pPr>
  </w:style>
  <w:style w:type="paragraph" w:customStyle="1" w:styleId="77725427714E48879113ACAF23D4B10D15">
    <w:name w:val="77725427714E48879113ACAF23D4B10D15"/>
    <w:rsid w:val="00AD56B5"/>
    <w:pPr>
      <w:widowControl w:val="0"/>
      <w:jc w:val="both"/>
    </w:pPr>
  </w:style>
  <w:style w:type="paragraph" w:customStyle="1" w:styleId="251CA061733446C99095BE7B1A9DF1B48">
    <w:name w:val="251CA061733446C99095BE7B1A9DF1B48"/>
    <w:rsid w:val="00AD56B5"/>
    <w:pPr>
      <w:widowControl w:val="0"/>
      <w:jc w:val="both"/>
    </w:pPr>
  </w:style>
  <w:style w:type="paragraph" w:customStyle="1" w:styleId="4D755825374241D3AC121EF1CCF4F4A716">
    <w:name w:val="4D755825374241D3AC121EF1CCF4F4A716"/>
    <w:rsid w:val="00AD56B5"/>
    <w:pPr>
      <w:widowControl w:val="0"/>
      <w:jc w:val="both"/>
    </w:pPr>
  </w:style>
  <w:style w:type="paragraph" w:customStyle="1" w:styleId="297CEC44126A49C69CBF3EB1D7184CC415">
    <w:name w:val="297CEC44126A49C69CBF3EB1D7184CC415"/>
    <w:rsid w:val="00AD56B5"/>
    <w:pPr>
      <w:widowControl w:val="0"/>
      <w:jc w:val="both"/>
    </w:pPr>
  </w:style>
  <w:style w:type="paragraph" w:customStyle="1" w:styleId="D0D97B5625644DE5A1906C756BFF546315">
    <w:name w:val="D0D97B5625644DE5A1906C756BFF546315"/>
    <w:rsid w:val="00AD56B5"/>
    <w:pPr>
      <w:widowControl w:val="0"/>
      <w:jc w:val="both"/>
    </w:pPr>
  </w:style>
  <w:style w:type="paragraph" w:customStyle="1" w:styleId="3EE0B762C8BF4DAD94F1F622427A318B15">
    <w:name w:val="3EE0B762C8BF4DAD94F1F622427A318B15"/>
    <w:rsid w:val="00AD56B5"/>
    <w:pPr>
      <w:widowControl w:val="0"/>
      <w:jc w:val="both"/>
    </w:pPr>
  </w:style>
  <w:style w:type="paragraph" w:customStyle="1" w:styleId="A1ECC7596BD04823B5D50D5E63020F8715">
    <w:name w:val="A1ECC7596BD04823B5D50D5E63020F8715"/>
    <w:rsid w:val="00AD56B5"/>
    <w:pPr>
      <w:widowControl w:val="0"/>
      <w:jc w:val="both"/>
    </w:pPr>
  </w:style>
  <w:style w:type="paragraph" w:customStyle="1" w:styleId="93ACEB926D81478E8FAC2D6C6E072DC216">
    <w:name w:val="93ACEB926D81478E8FAC2D6C6E072DC216"/>
    <w:rsid w:val="00AD56B5"/>
    <w:pPr>
      <w:widowControl w:val="0"/>
      <w:jc w:val="both"/>
    </w:pPr>
  </w:style>
  <w:style w:type="paragraph" w:customStyle="1" w:styleId="77725427714E48879113ACAF23D4B10D16">
    <w:name w:val="77725427714E48879113ACAF23D4B10D16"/>
    <w:rsid w:val="00AD56B5"/>
    <w:pPr>
      <w:widowControl w:val="0"/>
      <w:jc w:val="both"/>
    </w:pPr>
  </w:style>
  <w:style w:type="paragraph" w:customStyle="1" w:styleId="251CA061733446C99095BE7B1A9DF1B49">
    <w:name w:val="251CA061733446C99095BE7B1A9DF1B49"/>
    <w:rsid w:val="00AD56B5"/>
    <w:pPr>
      <w:widowControl w:val="0"/>
      <w:jc w:val="both"/>
    </w:pPr>
  </w:style>
  <w:style w:type="paragraph" w:customStyle="1" w:styleId="4D755825374241D3AC121EF1CCF4F4A717">
    <w:name w:val="4D755825374241D3AC121EF1CCF4F4A717"/>
    <w:rsid w:val="00AD56B5"/>
    <w:pPr>
      <w:widowControl w:val="0"/>
      <w:jc w:val="both"/>
    </w:pPr>
  </w:style>
  <w:style w:type="paragraph" w:customStyle="1" w:styleId="297CEC44126A49C69CBF3EB1D7184CC416">
    <w:name w:val="297CEC44126A49C69CBF3EB1D7184CC416"/>
    <w:rsid w:val="00AD56B5"/>
    <w:pPr>
      <w:widowControl w:val="0"/>
      <w:jc w:val="both"/>
    </w:pPr>
  </w:style>
  <w:style w:type="paragraph" w:customStyle="1" w:styleId="D0D97B5625644DE5A1906C756BFF546316">
    <w:name w:val="D0D97B5625644DE5A1906C756BFF546316"/>
    <w:rsid w:val="00AD56B5"/>
    <w:pPr>
      <w:widowControl w:val="0"/>
      <w:jc w:val="both"/>
    </w:pPr>
  </w:style>
  <w:style w:type="paragraph" w:customStyle="1" w:styleId="3EE0B762C8BF4DAD94F1F622427A318B16">
    <w:name w:val="3EE0B762C8BF4DAD94F1F622427A318B16"/>
    <w:rsid w:val="00AD56B5"/>
    <w:pPr>
      <w:widowControl w:val="0"/>
      <w:jc w:val="both"/>
    </w:pPr>
  </w:style>
  <w:style w:type="paragraph" w:customStyle="1" w:styleId="A1ECC7596BD04823B5D50D5E63020F8716">
    <w:name w:val="A1ECC7596BD04823B5D50D5E63020F8716"/>
    <w:rsid w:val="00AD56B5"/>
    <w:pPr>
      <w:widowControl w:val="0"/>
      <w:jc w:val="both"/>
    </w:pPr>
  </w:style>
  <w:style w:type="paragraph" w:customStyle="1" w:styleId="93ACEB926D81478E8FAC2D6C6E072DC217">
    <w:name w:val="93ACEB926D81478E8FAC2D6C6E072DC217"/>
    <w:rsid w:val="00AD56B5"/>
    <w:pPr>
      <w:widowControl w:val="0"/>
      <w:jc w:val="both"/>
    </w:pPr>
  </w:style>
  <w:style w:type="paragraph" w:customStyle="1" w:styleId="77725427714E48879113ACAF23D4B10D17">
    <w:name w:val="77725427714E48879113ACAF23D4B10D17"/>
    <w:rsid w:val="00AD56B5"/>
    <w:pPr>
      <w:widowControl w:val="0"/>
      <w:jc w:val="both"/>
    </w:pPr>
  </w:style>
  <w:style w:type="paragraph" w:customStyle="1" w:styleId="251CA061733446C99095BE7B1A9DF1B410">
    <w:name w:val="251CA061733446C99095BE7B1A9DF1B410"/>
    <w:rsid w:val="00AD56B5"/>
    <w:pPr>
      <w:widowControl w:val="0"/>
      <w:jc w:val="both"/>
    </w:pPr>
  </w:style>
  <w:style w:type="paragraph" w:customStyle="1" w:styleId="4D755825374241D3AC121EF1CCF4F4A718">
    <w:name w:val="4D755825374241D3AC121EF1CCF4F4A718"/>
    <w:rsid w:val="00AD56B5"/>
    <w:pPr>
      <w:widowControl w:val="0"/>
      <w:jc w:val="both"/>
    </w:pPr>
  </w:style>
  <w:style w:type="paragraph" w:customStyle="1" w:styleId="297CEC44126A49C69CBF3EB1D7184CC417">
    <w:name w:val="297CEC44126A49C69CBF3EB1D7184CC417"/>
    <w:rsid w:val="00AD56B5"/>
    <w:pPr>
      <w:widowControl w:val="0"/>
      <w:jc w:val="both"/>
    </w:pPr>
  </w:style>
  <w:style w:type="paragraph" w:customStyle="1" w:styleId="D0D97B5625644DE5A1906C756BFF546317">
    <w:name w:val="D0D97B5625644DE5A1906C756BFF546317"/>
    <w:rsid w:val="00AD56B5"/>
    <w:pPr>
      <w:widowControl w:val="0"/>
      <w:jc w:val="both"/>
    </w:pPr>
  </w:style>
  <w:style w:type="paragraph" w:customStyle="1" w:styleId="3EE0B762C8BF4DAD94F1F622427A318B17">
    <w:name w:val="3EE0B762C8BF4DAD94F1F622427A318B17"/>
    <w:rsid w:val="00AD56B5"/>
    <w:pPr>
      <w:widowControl w:val="0"/>
      <w:jc w:val="both"/>
    </w:pPr>
  </w:style>
  <w:style w:type="paragraph" w:customStyle="1" w:styleId="A1ECC7596BD04823B5D50D5E63020F8717">
    <w:name w:val="A1ECC7596BD04823B5D50D5E63020F8717"/>
    <w:rsid w:val="00AD56B5"/>
    <w:pPr>
      <w:widowControl w:val="0"/>
      <w:jc w:val="both"/>
    </w:pPr>
  </w:style>
  <w:style w:type="paragraph" w:customStyle="1" w:styleId="93ACEB926D81478E8FAC2D6C6E072DC218">
    <w:name w:val="93ACEB926D81478E8FAC2D6C6E072DC218"/>
    <w:rsid w:val="00AD56B5"/>
    <w:pPr>
      <w:widowControl w:val="0"/>
      <w:jc w:val="both"/>
    </w:pPr>
  </w:style>
  <w:style w:type="paragraph" w:customStyle="1" w:styleId="77725427714E48879113ACAF23D4B10D18">
    <w:name w:val="77725427714E48879113ACAF23D4B10D18"/>
    <w:rsid w:val="00AD56B5"/>
    <w:pPr>
      <w:widowControl w:val="0"/>
      <w:jc w:val="both"/>
    </w:pPr>
  </w:style>
  <w:style w:type="paragraph" w:customStyle="1" w:styleId="251CA061733446C99095BE7B1A9DF1B411">
    <w:name w:val="251CA061733446C99095BE7B1A9DF1B411"/>
    <w:rsid w:val="00AD56B5"/>
    <w:pPr>
      <w:widowControl w:val="0"/>
      <w:jc w:val="both"/>
    </w:pPr>
  </w:style>
  <w:style w:type="paragraph" w:customStyle="1" w:styleId="4D755825374241D3AC121EF1CCF4F4A719">
    <w:name w:val="4D755825374241D3AC121EF1CCF4F4A719"/>
    <w:rsid w:val="00AD56B5"/>
    <w:pPr>
      <w:widowControl w:val="0"/>
      <w:jc w:val="both"/>
    </w:pPr>
  </w:style>
  <w:style w:type="paragraph" w:customStyle="1" w:styleId="297CEC44126A49C69CBF3EB1D7184CC418">
    <w:name w:val="297CEC44126A49C69CBF3EB1D7184CC418"/>
    <w:rsid w:val="00AD56B5"/>
    <w:pPr>
      <w:widowControl w:val="0"/>
      <w:jc w:val="both"/>
    </w:pPr>
  </w:style>
  <w:style w:type="paragraph" w:customStyle="1" w:styleId="D0D97B5625644DE5A1906C756BFF546318">
    <w:name w:val="D0D97B5625644DE5A1906C756BFF546318"/>
    <w:rsid w:val="00AD56B5"/>
    <w:pPr>
      <w:widowControl w:val="0"/>
      <w:jc w:val="both"/>
    </w:pPr>
  </w:style>
  <w:style w:type="paragraph" w:customStyle="1" w:styleId="3EE0B762C8BF4DAD94F1F622427A318B18">
    <w:name w:val="3EE0B762C8BF4DAD94F1F622427A318B18"/>
    <w:rsid w:val="00AD56B5"/>
    <w:pPr>
      <w:widowControl w:val="0"/>
      <w:jc w:val="both"/>
    </w:pPr>
  </w:style>
  <w:style w:type="paragraph" w:customStyle="1" w:styleId="A1ECC7596BD04823B5D50D5E63020F8718">
    <w:name w:val="A1ECC7596BD04823B5D50D5E63020F8718"/>
    <w:rsid w:val="00AD56B5"/>
    <w:pPr>
      <w:widowControl w:val="0"/>
      <w:jc w:val="both"/>
    </w:pPr>
  </w:style>
  <w:style w:type="paragraph" w:customStyle="1" w:styleId="93ACEB926D81478E8FAC2D6C6E072DC219">
    <w:name w:val="93ACEB926D81478E8FAC2D6C6E072DC219"/>
    <w:rsid w:val="00AD56B5"/>
    <w:pPr>
      <w:widowControl w:val="0"/>
      <w:jc w:val="both"/>
    </w:pPr>
  </w:style>
  <w:style w:type="paragraph" w:customStyle="1" w:styleId="77725427714E48879113ACAF23D4B10D19">
    <w:name w:val="77725427714E48879113ACAF23D4B10D19"/>
    <w:rsid w:val="00AD56B5"/>
    <w:pPr>
      <w:widowControl w:val="0"/>
      <w:jc w:val="both"/>
    </w:pPr>
  </w:style>
  <w:style w:type="paragraph" w:customStyle="1" w:styleId="251CA061733446C99095BE7B1A9DF1B412">
    <w:name w:val="251CA061733446C99095BE7B1A9DF1B412"/>
    <w:rsid w:val="00AD56B5"/>
    <w:pPr>
      <w:widowControl w:val="0"/>
      <w:jc w:val="both"/>
    </w:pPr>
  </w:style>
  <w:style w:type="paragraph" w:customStyle="1" w:styleId="4D755825374241D3AC121EF1CCF4F4A720">
    <w:name w:val="4D755825374241D3AC121EF1CCF4F4A720"/>
    <w:rsid w:val="00AD56B5"/>
    <w:pPr>
      <w:widowControl w:val="0"/>
      <w:jc w:val="both"/>
    </w:pPr>
  </w:style>
  <w:style w:type="paragraph" w:customStyle="1" w:styleId="297CEC44126A49C69CBF3EB1D7184CC419">
    <w:name w:val="297CEC44126A49C69CBF3EB1D7184CC419"/>
    <w:rsid w:val="00AD56B5"/>
    <w:pPr>
      <w:widowControl w:val="0"/>
      <w:jc w:val="both"/>
    </w:pPr>
  </w:style>
  <w:style w:type="paragraph" w:customStyle="1" w:styleId="D0D97B5625644DE5A1906C756BFF546319">
    <w:name w:val="D0D97B5625644DE5A1906C756BFF546319"/>
    <w:rsid w:val="00AD56B5"/>
    <w:pPr>
      <w:widowControl w:val="0"/>
      <w:jc w:val="both"/>
    </w:pPr>
  </w:style>
  <w:style w:type="paragraph" w:customStyle="1" w:styleId="3EE0B762C8BF4DAD94F1F622427A318B19">
    <w:name w:val="3EE0B762C8BF4DAD94F1F622427A318B19"/>
    <w:rsid w:val="00AD56B5"/>
    <w:pPr>
      <w:widowControl w:val="0"/>
      <w:jc w:val="both"/>
    </w:pPr>
  </w:style>
  <w:style w:type="paragraph" w:customStyle="1" w:styleId="A1ECC7596BD04823B5D50D5E63020F8719">
    <w:name w:val="A1ECC7596BD04823B5D50D5E63020F8719"/>
    <w:rsid w:val="00AD56B5"/>
    <w:pPr>
      <w:widowControl w:val="0"/>
      <w:jc w:val="both"/>
    </w:pPr>
  </w:style>
  <w:style w:type="paragraph" w:customStyle="1" w:styleId="93ACEB926D81478E8FAC2D6C6E072DC220">
    <w:name w:val="93ACEB926D81478E8FAC2D6C6E072DC220"/>
    <w:rsid w:val="00AD56B5"/>
    <w:pPr>
      <w:widowControl w:val="0"/>
      <w:jc w:val="both"/>
    </w:pPr>
  </w:style>
  <w:style w:type="paragraph" w:customStyle="1" w:styleId="77725427714E48879113ACAF23D4B10D20">
    <w:name w:val="77725427714E48879113ACAF23D4B10D20"/>
    <w:rsid w:val="00AD56B5"/>
    <w:pPr>
      <w:widowControl w:val="0"/>
      <w:jc w:val="both"/>
    </w:pPr>
  </w:style>
  <w:style w:type="paragraph" w:customStyle="1" w:styleId="251CA061733446C99095BE7B1A9DF1B413">
    <w:name w:val="251CA061733446C99095BE7B1A9DF1B413"/>
    <w:rsid w:val="00AD56B5"/>
    <w:pPr>
      <w:widowControl w:val="0"/>
      <w:jc w:val="both"/>
    </w:pPr>
  </w:style>
  <w:style w:type="paragraph" w:customStyle="1" w:styleId="4D755825374241D3AC121EF1CCF4F4A721">
    <w:name w:val="4D755825374241D3AC121EF1CCF4F4A721"/>
    <w:rsid w:val="00AD56B5"/>
    <w:pPr>
      <w:widowControl w:val="0"/>
      <w:jc w:val="both"/>
    </w:pPr>
  </w:style>
  <w:style w:type="paragraph" w:customStyle="1" w:styleId="297CEC44126A49C69CBF3EB1D7184CC420">
    <w:name w:val="297CEC44126A49C69CBF3EB1D7184CC420"/>
    <w:rsid w:val="00AD56B5"/>
    <w:pPr>
      <w:widowControl w:val="0"/>
      <w:jc w:val="both"/>
    </w:pPr>
  </w:style>
  <w:style w:type="paragraph" w:customStyle="1" w:styleId="D0D97B5625644DE5A1906C756BFF546320">
    <w:name w:val="D0D97B5625644DE5A1906C756BFF546320"/>
    <w:rsid w:val="00AD56B5"/>
    <w:pPr>
      <w:widowControl w:val="0"/>
      <w:jc w:val="both"/>
    </w:pPr>
  </w:style>
  <w:style w:type="paragraph" w:customStyle="1" w:styleId="3EE0B762C8BF4DAD94F1F622427A318B20">
    <w:name w:val="3EE0B762C8BF4DAD94F1F622427A318B20"/>
    <w:rsid w:val="00AD56B5"/>
    <w:pPr>
      <w:widowControl w:val="0"/>
      <w:jc w:val="both"/>
    </w:pPr>
  </w:style>
  <w:style w:type="paragraph" w:customStyle="1" w:styleId="A1ECC7596BD04823B5D50D5E63020F8720">
    <w:name w:val="A1ECC7596BD04823B5D50D5E63020F8720"/>
    <w:rsid w:val="00AD56B5"/>
    <w:pPr>
      <w:widowControl w:val="0"/>
      <w:jc w:val="both"/>
    </w:pPr>
  </w:style>
  <w:style w:type="paragraph" w:customStyle="1" w:styleId="93ACEB926D81478E8FAC2D6C6E072DC221">
    <w:name w:val="93ACEB926D81478E8FAC2D6C6E072DC221"/>
    <w:rsid w:val="00AD56B5"/>
    <w:pPr>
      <w:widowControl w:val="0"/>
      <w:jc w:val="both"/>
    </w:pPr>
  </w:style>
  <w:style w:type="paragraph" w:customStyle="1" w:styleId="77725427714E48879113ACAF23D4B10D21">
    <w:name w:val="77725427714E48879113ACAF23D4B10D21"/>
    <w:rsid w:val="00AD56B5"/>
    <w:pPr>
      <w:widowControl w:val="0"/>
      <w:jc w:val="both"/>
    </w:pPr>
  </w:style>
  <w:style w:type="paragraph" w:customStyle="1" w:styleId="251CA061733446C99095BE7B1A9DF1B414">
    <w:name w:val="251CA061733446C99095BE7B1A9DF1B414"/>
    <w:rsid w:val="00AD56B5"/>
    <w:pPr>
      <w:widowControl w:val="0"/>
      <w:jc w:val="both"/>
    </w:pPr>
  </w:style>
  <w:style w:type="paragraph" w:customStyle="1" w:styleId="4D755825374241D3AC121EF1CCF4F4A722">
    <w:name w:val="4D755825374241D3AC121EF1CCF4F4A722"/>
    <w:rsid w:val="00AD56B5"/>
    <w:pPr>
      <w:widowControl w:val="0"/>
      <w:jc w:val="both"/>
    </w:pPr>
  </w:style>
  <w:style w:type="paragraph" w:customStyle="1" w:styleId="297CEC44126A49C69CBF3EB1D7184CC421">
    <w:name w:val="297CEC44126A49C69CBF3EB1D7184CC421"/>
    <w:rsid w:val="00AD56B5"/>
    <w:pPr>
      <w:widowControl w:val="0"/>
      <w:jc w:val="both"/>
    </w:pPr>
  </w:style>
  <w:style w:type="paragraph" w:customStyle="1" w:styleId="D0D97B5625644DE5A1906C756BFF546321">
    <w:name w:val="D0D97B5625644DE5A1906C756BFF546321"/>
    <w:rsid w:val="00AD56B5"/>
    <w:pPr>
      <w:widowControl w:val="0"/>
      <w:jc w:val="both"/>
    </w:pPr>
  </w:style>
  <w:style w:type="paragraph" w:customStyle="1" w:styleId="3EE0B762C8BF4DAD94F1F622427A318B21">
    <w:name w:val="3EE0B762C8BF4DAD94F1F622427A318B21"/>
    <w:rsid w:val="00AD56B5"/>
    <w:pPr>
      <w:widowControl w:val="0"/>
      <w:jc w:val="both"/>
    </w:pPr>
  </w:style>
  <w:style w:type="paragraph" w:customStyle="1" w:styleId="A1ECC7596BD04823B5D50D5E63020F8721">
    <w:name w:val="A1ECC7596BD04823B5D50D5E63020F8721"/>
    <w:rsid w:val="00AD56B5"/>
    <w:pPr>
      <w:widowControl w:val="0"/>
      <w:jc w:val="both"/>
    </w:pPr>
  </w:style>
  <w:style w:type="paragraph" w:customStyle="1" w:styleId="93ACEB926D81478E8FAC2D6C6E072DC222">
    <w:name w:val="93ACEB926D81478E8FAC2D6C6E072DC222"/>
    <w:rsid w:val="00AD56B5"/>
    <w:pPr>
      <w:widowControl w:val="0"/>
      <w:jc w:val="both"/>
    </w:pPr>
  </w:style>
  <w:style w:type="paragraph" w:customStyle="1" w:styleId="77725427714E48879113ACAF23D4B10D22">
    <w:name w:val="77725427714E48879113ACAF23D4B10D22"/>
    <w:rsid w:val="00AD56B5"/>
    <w:pPr>
      <w:widowControl w:val="0"/>
      <w:jc w:val="both"/>
    </w:pPr>
  </w:style>
  <w:style w:type="paragraph" w:customStyle="1" w:styleId="251CA061733446C99095BE7B1A9DF1B415">
    <w:name w:val="251CA061733446C99095BE7B1A9DF1B415"/>
    <w:rsid w:val="00AD56B5"/>
    <w:pPr>
      <w:widowControl w:val="0"/>
      <w:jc w:val="both"/>
    </w:pPr>
  </w:style>
  <w:style w:type="paragraph" w:customStyle="1" w:styleId="4D755825374241D3AC121EF1CCF4F4A723">
    <w:name w:val="4D755825374241D3AC121EF1CCF4F4A723"/>
    <w:rsid w:val="00AD56B5"/>
    <w:pPr>
      <w:widowControl w:val="0"/>
      <w:jc w:val="both"/>
    </w:pPr>
  </w:style>
  <w:style w:type="paragraph" w:customStyle="1" w:styleId="297CEC44126A49C69CBF3EB1D7184CC422">
    <w:name w:val="297CEC44126A49C69CBF3EB1D7184CC422"/>
    <w:rsid w:val="00AD56B5"/>
    <w:pPr>
      <w:widowControl w:val="0"/>
      <w:jc w:val="both"/>
    </w:pPr>
  </w:style>
  <w:style w:type="paragraph" w:customStyle="1" w:styleId="D0D97B5625644DE5A1906C756BFF546322">
    <w:name w:val="D0D97B5625644DE5A1906C756BFF546322"/>
    <w:rsid w:val="00AD56B5"/>
    <w:pPr>
      <w:widowControl w:val="0"/>
      <w:jc w:val="both"/>
    </w:pPr>
  </w:style>
  <w:style w:type="paragraph" w:customStyle="1" w:styleId="3EE0B762C8BF4DAD94F1F622427A318B22">
    <w:name w:val="3EE0B762C8BF4DAD94F1F622427A318B22"/>
    <w:rsid w:val="00AD56B5"/>
    <w:pPr>
      <w:widowControl w:val="0"/>
      <w:jc w:val="both"/>
    </w:pPr>
  </w:style>
  <w:style w:type="paragraph" w:customStyle="1" w:styleId="A1ECC7596BD04823B5D50D5E63020F8722">
    <w:name w:val="A1ECC7596BD04823B5D50D5E63020F8722"/>
    <w:rsid w:val="00AD56B5"/>
    <w:pPr>
      <w:widowControl w:val="0"/>
      <w:jc w:val="both"/>
    </w:pPr>
  </w:style>
  <w:style w:type="paragraph" w:customStyle="1" w:styleId="93ACEB926D81478E8FAC2D6C6E072DC223">
    <w:name w:val="93ACEB926D81478E8FAC2D6C6E072DC223"/>
    <w:rsid w:val="00AD56B5"/>
    <w:pPr>
      <w:widowControl w:val="0"/>
      <w:jc w:val="both"/>
    </w:pPr>
  </w:style>
  <w:style w:type="paragraph" w:customStyle="1" w:styleId="77725427714E48879113ACAF23D4B10D23">
    <w:name w:val="77725427714E48879113ACAF23D4B10D23"/>
    <w:rsid w:val="00AD56B5"/>
    <w:pPr>
      <w:widowControl w:val="0"/>
      <w:jc w:val="both"/>
    </w:pPr>
  </w:style>
  <w:style w:type="paragraph" w:customStyle="1" w:styleId="251CA061733446C99095BE7B1A9DF1B416">
    <w:name w:val="251CA061733446C99095BE7B1A9DF1B416"/>
    <w:rsid w:val="00AD56B5"/>
    <w:pPr>
      <w:widowControl w:val="0"/>
      <w:jc w:val="both"/>
    </w:pPr>
  </w:style>
  <w:style w:type="paragraph" w:customStyle="1" w:styleId="4D755825374241D3AC121EF1CCF4F4A724">
    <w:name w:val="4D755825374241D3AC121EF1CCF4F4A724"/>
    <w:rsid w:val="00AD56B5"/>
    <w:pPr>
      <w:widowControl w:val="0"/>
      <w:jc w:val="both"/>
    </w:pPr>
  </w:style>
  <w:style w:type="paragraph" w:customStyle="1" w:styleId="297CEC44126A49C69CBF3EB1D7184CC423">
    <w:name w:val="297CEC44126A49C69CBF3EB1D7184CC423"/>
    <w:rsid w:val="00AD56B5"/>
    <w:pPr>
      <w:widowControl w:val="0"/>
      <w:jc w:val="both"/>
    </w:pPr>
  </w:style>
  <w:style w:type="paragraph" w:customStyle="1" w:styleId="D0D97B5625644DE5A1906C756BFF546323">
    <w:name w:val="D0D97B5625644DE5A1906C756BFF546323"/>
    <w:rsid w:val="00AD56B5"/>
    <w:pPr>
      <w:widowControl w:val="0"/>
      <w:jc w:val="both"/>
    </w:pPr>
  </w:style>
  <w:style w:type="paragraph" w:customStyle="1" w:styleId="3EE0B762C8BF4DAD94F1F622427A318B23">
    <w:name w:val="3EE0B762C8BF4DAD94F1F622427A318B23"/>
    <w:rsid w:val="00AD56B5"/>
    <w:pPr>
      <w:widowControl w:val="0"/>
      <w:jc w:val="both"/>
    </w:pPr>
  </w:style>
  <w:style w:type="paragraph" w:customStyle="1" w:styleId="A1ECC7596BD04823B5D50D5E63020F8723">
    <w:name w:val="A1ECC7596BD04823B5D50D5E63020F8723"/>
    <w:rsid w:val="00AD56B5"/>
    <w:pPr>
      <w:widowControl w:val="0"/>
      <w:jc w:val="both"/>
    </w:pPr>
  </w:style>
  <w:style w:type="paragraph" w:customStyle="1" w:styleId="93ACEB926D81478E8FAC2D6C6E072DC224">
    <w:name w:val="93ACEB926D81478E8FAC2D6C6E072DC224"/>
    <w:rsid w:val="00AD56B5"/>
    <w:pPr>
      <w:widowControl w:val="0"/>
      <w:jc w:val="both"/>
    </w:pPr>
  </w:style>
  <w:style w:type="paragraph" w:customStyle="1" w:styleId="77725427714E48879113ACAF23D4B10D24">
    <w:name w:val="77725427714E48879113ACAF23D4B10D24"/>
    <w:rsid w:val="00AD56B5"/>
    <w:pPr>
      <w:widowControl w:val="0"/>
      <w:jc w:val="both"/>
    </w:pPr>
  </w:style>
  <w:style w:type="paragraph" w:customStyle="1" w:styleId="251CA061733446C99095BE7B1A9DF1B417">
    <w:name w:val="251CA061733446C99095BE7B1A9DF1B417"/>
    <w:rsid w:val="00AD56B5"/>
    <w:pPr>
      <w:widowControl w:val="0"/>
      <w:jc w:val="both"/>
    </w:pPr>
  </w:style>
  <w:style w:type="paragraph" w:customStyle="1" w:styleId="4D755825374241D3AC121EF1CCF4F4A725">
    <w:name w:val="4D755825374241D3AC121EF1CCF4F4A725"/>
    <w:rsid w:val="00AD56B5"/>
    <w:pPr>
      <w:widowControl w:val="0"/>
      <w:jc w:val="both"/>
    </w:pPr>
  </w:style>
  <w:style w:type="paragraph" w:customStyle="1" w:styleId="297CEC44126A49C69CBF3EB1D7184CC424">
    <w:name w:val="297CEC44126A49C69CBF3EB1D7184CC424"/>
    <w:rsid w:val="00AD56B5"/>
    <w:pPr>
      <w:widowControl w:val="0"/>
      <w:jc w:val="both"/>
    </w:pPr>
  </w:style>
  <w:style w:type="paragraph" w:customStyle="1" w:styleId="D0D97B5625644DE5A1906C756BFF546324">
    <w:name w:val="D0D97B5625644DE5A1906C756BFF546324"/>
    <w:rsid w:val="00AD56B5"/>
    <w:pPr>
      <w:widowControl w:val="0"/>
      <w:jc w:val="both"/>
    </w:pPr>
  </w:style>
  <w:style w:type="paragraph" w:customStyle="1" w:styleId="3EE0B762C8BF4DAD94F1F622427A318B24">
    <w:name w:val="3EE0B762C8BF4DAD94F1F622427A318B24"/>
    <w:rsid w:val="00AD56B5"/>
    <w:pPr>
      <w:widowControl w:val="0"/>
      <w:jc w:val="both"/>
    </w:pPr>
  </w:style>
  <w:style w:type="paragraph" w:customStyle="1" w:styleId="A1ECC7596BD04823B5D50D5E63020F8724">
    <w:name w:val="A1ECC7596BD04823B5D50D5E63020F8724"/>
    <w:rsid w:val="00AD56B5"/>
    <w:pPr>
      <w:widowControl w:val="0"/>
      <w:jc w:val="both"/>
    </w:pPr>
  </w:style>
  <w:style w:type="paragraph" w:customStyle="1" w:styleId="93ACEB926D81478E8FAC2D6C6E072DC225">
    <w:name w:val="93ACEB926D81478E8FAC2D6C6E072DC225"/>
    <w:rsid w:val="00AD56B5"/>
    <w:pPr>
      <w:widowControl w:val="0"/>
      <w:jc w:val="both"/>
    </w:pPr>
  </w:style>
  <w:style w:type="paragraph" w:customStyle="1" w:styleId="77725427714E48879113ACAF23D4B10D25">
    <w:name w:val="77725427714E48879113ACAF23D4B10D25"/>
    <w:rsid w:val="00AD56B5"/>
    <w:pPr>
      <w:widowControl w:val="0"/>
      <w:jc w:val="both"/>
    </w:pPr>
  </w:style>
  <w:style w:type="paragraph" w:customStyle="1" w:styleId="BA125801EC6F4C1497367DF623C2A271">
    <w:name w:val="BA125801EC6F4C1497367DF623C2A271"/>
    <w:rsid w:val="00AD56B5"/>
    <w:pPr>
      <w:widowControl w:val="0"/>
      <w:jc w:val="both"/>
    </w:pPr>
  </w:style>
  <w:style w:type="paragraph" w:customStyle="1" w:styleId="251CA061733446C99095BE7B1A9DF1B418">
    <w:name w:val="251CA061733446C99095BE7B1A9DF1B418"/>
    <w:rsid w:val="00AD56B5"/>
    <w:pPr>
      <w:widowControl w:val="0"/>
      <w:jc w:val="both"/>
    </w:pPr>
  </w:style>
  <w:style w:type="paragraph" w:customStyle="1" w:styleId="4D755825374241D3AC121EF1CCF4F4A726">
    <w:name w:val="4D755825374241D3AC121EF1CCF4F4A726"/>
    <w:rsid w:val="00AD56B5"/>
    <w:pPr>
      <w:widowControl w:val="0"/>
      <w:jc w:val="both"/>
    </w:pPr>
  </w:style>
  <w:style w:type="paragraph" w:customStyle="1" w:styleId="297CEC44126A49C69CBF3EB1D7184CC425">
    <w:name w:val="297CEC44126A49C69CBF3EB1D7184CC425"/>
    <w:rsid w:val="00AD56B5"/>
    <w:pPr>
      <w:widowControl w:val="0"/>
      <w:jc w:val="both"/>
    </w:pPr>
  </w:style>
  <w:style w:type="paragraph" w:customStyle="1" w:styleId="D0D97B5625644DE5A1906C756BFF546325">
    <w:name w:val="D0D97B5625644DE5A1906C756BFF546325"/>
    <w:rsid w:val="00AD56B5"/>
    <w:pPr>
      <w:widowControl w:val="0"/>
      <w:jc w:val="both"/>
    </w:pPr>
  </w:style>
  <w:style w:type="paragraph" w:customStyle="1" w:styleId="3EE0B762C8BF4DAD94F1F622427A318B25">
    <w:name w:val="3EE0B762C8BF4DAD94F1F622427A318B25"/>
    <w:rsid w:val="00AD56B5"/>
    <w:pPr>
      <w:widowControl w:val="0"/>
      <w:jc w:val="both"/>
    </w:pPr>
  </w:style>
  <w:style w:type="paragraph" w:customStyle="1" w:styleId="A1ECC7596BD04823B5D50D5E63020F8725">
    <w:name w:val="A1ECC7596BD04823B5D50D5E63020F8725"/>
    <w:rsid w:val="00AD56B5"/>
    <w:pPr>
      <w:widowControl w:val="0"/>
      <w:jc w:val="both"/>
    </w:pPr>
  </w:style>
  <w:style w:type="paragraph" w:customStyle="1" w:styleId="93ACEB926D81478E8FAC2D6C6E072DC226">
    <w:name w:val="93ACEB926D81478E8FAC2D6C6E072DC226"/>
    <w:rsid w:val="00AD56B5"/>
    <w:pPr>
      <w:widowControl w:val="0"/>
      <w:jc w:val="both"/>
    </w:pPr>
  </w:style>
  <w:style w:type="paragraph" w:customStyle="1" w:styleId="77725427714E48879113ACAF23D4B10D26">
    <w:name w:val="77725427714E48879113ACAF23D4B10D26"/>
    <w:rsid w:val="00AD56B5"/>
    <w:pPr>
      <w:widowControl w:val="0"/>
      <w:jc w:val="both"/>
    </w:pPr>
  </w:style>
  <w:style w:type="paragraph" w:customStyle="1" w:styleId="BA125801EC6F4C1497367DF623C2A2711">
    <w:name w:val="BA125801EC6F4C1497367DF623C2A2711"/>
    <w:rsid w:val="00AD56B5"/>
    <w:pPr>
      <w:widowControl w:val="0"/>
      <w:jc w:val="both"/>
    </w:pPr>
  </w:style>
  <w:style w:type="paragraph" w:customStyle="1" w:styleId="251CA061733446C99095BE7B1A9DF1B419">
    <w:name w:val="251CA061733446C99095BE7B1A9DF1B419"/>
    <w:rsid w:val="00AD56B5"/>
    <w:pPr>
      <w:widowControl w:val="0"/>
      <w:jc w:val="both"/>
    </w:pPr>
  </w:style>
  <w:style w:type="paragraph" w:customStyle="1" w:styleId="4D755825374241D3AC121EF1CCF4F4A727">
    <w:name w:val="4D755825374241D3AC121EF1CCF4F4A727"/>
    <w:rsid w:val="00AD56B5"/>
    <w:pPr>
      <w:widowControl w:val="0"/>
      <w:jc w:val="both"/>
    </w:pPr>
  </w:style>
  <w:style w:type="paragraph" w:customStyle="1" w:styleId="297CEC44126A49C69CBF3EB1D7184CC426">
    <w:name w:val="297CEC44126A49C69CBF3EB1D7184CC426"/>
    <w:rsid w:val="00AD56B5"/>
    <w:pPr>
      <w:widowControl w:val="0"/>
      <w:jc w:val="both"/>
    </w:pPr>
  </w:style>
  <w:style w:type="paragraph" w:customStyle="1" w:styleId="D0D97B5625644DE5A1906C756BFF546326">
    <w:name w:val="D0D97B5625644DE5A1906C756BFF546326"/>
    <w:rsid w:val="00AD56B5"/>
    <w:pPr>
      <w:widowControl w:val="0"/>
      <w:jc w:val="both"/>
    </w:pPr>
  </w:style>
  <w:style w:type="paragraph" w:customStyle="1" w:styleId="3EE0B762C8BF4DAD94F1F622427A318B26">
    <w:name w:val="3EE0B762C8BF4DAD94F1F622427A318B26"/>
    <w:rsid w:val="00AD56B5"/>
    <w:pPr>
      <w:widowControl w:val="0"/>
      <w:jc w:val="both"/>
    </w:pPr>
  </w:style>
  <w:style w:type="paragraph" w:customStyle="1" w:styleId="A1ECC7596BD04823B5D50D5E63020F8726">
    <w:name w:val="A1ECC7596BD04823B5D50D5E63020F8726"/>
    <w:rsid w:val="00AD56B5"/>
    <w:pPr>
      <w:widowControl w:val="0"/>
      <w:jc w:val="both"/>
    </w:pPr>
  </w:style>
  <w:style w:type="paragraph" w:customStyle="1" w:styleId="93ACEB926D81478E8FAC2D6C6E072DC227">
    <w:name w:val="93ACEB926D81478E8FAC2D6C6E072DC227"/>
    <w:rsid w:val="00AD56B5"/>
    <w:pPr>
      <w:widowControl w:val="0"/>
      <w:jc w:val="both"/>
    </w:pPr>
  </w:style>
  <w:style w:type="paragraph" w:customStyle="1" w:styleId="77725427714E48879113ACAF23D4B10D27">
    <w:name w:val="77725427714E48879113ACAF23D4B10D27"/>
    <w:rsid w:val="00AD56B5"/>
    <w:pPr>
      <w:widowControl w:val="0"/>
      <w:jc w:val="both"/>
    </w:pPr>
  </w:style>
  <w:style w:type="paragraph" w:customStyle="1" w:styleId="BA125801EC6F4C1497367DF623C2A2712">
    <w:name w:val="BA125801EC6F4C1497367DF623C2A2712"/>
    <w:rsid w:val="00AD56B5"/>
    <w:pPr>
      <w:widowControl w:val="0"/>
      <w:jc w:val="both"/>
    </w:pPr>
  </w:style>
  <w:style w:type="paragraph" w:customStyle="1" w:styleId="251CA061733446C99095BE7B1A9DF1B420">
    <w:name w:val="251CA061733446C99095BE7B1A9DF1B420"/>
    <w:rsid w:val="00AD56B5"/>
    <w:pPr>
      <w:widowControl w:val="0"/>
      <w:jc w:val="both"/>
    </w:pPr>
  </w:style>
  <w:style w:type="paragraph" w:customStyle="1" w:styleId="390883F227854B19A2AE5E79A1D736B5">
    <w:name w:val="390883F227854B19A2AE5E79A1D736B5"/>
    <w:rsid w:val="00AD56B5"/>
    <w:pPr>
      <w:widowControl w:val="0"/>
      <w:jc w:val="both"/>
    </w:pPr>
  </w:style>
  <w:style w:type="paragraph" w:customStyle="1" w:styleId="4D755825374241D3AC121EF1CCF4F4A728">
    <w:name w:val="4D755825374241D3AC121EF1CCF4F4A728"/>
    <w:rsid w:val="00AD56B5"/>
    <w:pPr>
      <w:widowControl w:val="0"/>
      <w:jc w:val="both"/>
    </w:pPr>
  </w:style>
  <w:style w:type="paragraph" w:customStyle="1" w:styleId="297CEC44126A49C69CBF3EB1D7184CC427">
    <w:name w:val="297CEC44126A49C69CBF3EB1D7184CC427"/>
    <w:rsid w:val="00AD56B5"/>
    <w:pPr>
      <w:widowControl w:val="0"/>
      <w:jc w:val="both"/>
    </w:pPr>
  </w:style>
  <w:style w:type="paragraph" w:customStyle="1" w:styleId="D0D97B5625644DE5A1906C756BFF546327">
    <w:name w:val="D0D97B5625644DE5A1906C756BFF546327"/>
    <w:rsid w:val="00AD56B5"/>
    <w:pPr>
      <w:widowControl w:val="0"/>
      <w:jc w:val="both"/>
    </w:pPr>
  </w:style>
  <w:style w:type="paragraph" w:customStyle="1" w:styleId="3EE0B762C8BF4DAD94F1F622427A318B27">
    <w:name w:val="3EE0B762C8BF4DAD94F1F622427A318B27"/>
    <w:rsid w:val="00AD56B5"/>
    <w:pPr>
      <w:widowControl w:val="0"/>
      <w:jc w:val="both"/>
    </w:pPr>
  </w:style>
  <w:style w:type="paragraph" w:customStyle="1" w:styleId="A1ECC7596BD04823B5D50D5E63020F8727">
    <w:name w:val="A1ECC7596BD04823B5D50D5E63020F8727"/>
    <w:rsid w:val="00AD56B5"/>
    <w:pPr>
      <w:widowControl w:val="0"/>
      <w:jc w:val="both"/>
    </w:pPr>
  </w:style>
  <w:style w:type="paragraph" w:customStyle="1" w:styleId="93ACEB926D81478E8FAC2D6C6E072DC228">
    <w:name w:val="93ACEB926D81478E8FAC2D6C6E072DC228"/>
    <w:rsid w:val="00AD56B5"/>
    <w:pPr>
      <w:widowControl w:val="0"/>
      <w:jc w:val="both"/>
    </w:pPr>
  </w:style>
  <w:style w:type="paragraph" w:customStyle="1" w:styleId="77725427714E48879113ACAF23D4B10D28">
    <w:name w:val="77725427714E48879113ACAF23D4B10D28"/>
    <w:rsid w:val="00AD56B5"/>
    <w:pPr>
      <w:widowControl w:val="0"/>
      <w:jc w:val="both"/>
    </w:pPr>
  </w:style>
  <w:style w:type="paragraph" w:customStyle="1" w:styleId="BA125801EC6F4C1497367DF623C2A2713">
    <w:name w:val="BA125801EC6F4C1497367DF623C2A2713"/>
    <w:rsid w:val="00AD56B5"/>
    <w:pPr>
      <w:widowControl w:val="0"/>
      <w:jc w:val="both"/>
    </w:pPr>
  </w:style>
  <w:style w:type="paragraph" w:customStyle="1" w:styleId="251CA061733446C99095BE7B1A9DF1B421">
    <w:name w:val="251CA061733446C99095BE7B1A9DF1B421"/>
    <w:rsid w:val="00AD56B5"/>
    <w:pPr>
      <w:widowControl w:val="0"/>
      <w:jc w:val="both"/>
    </w:pPr>
  </w:style>
  <w:style w:type="paragraph" w:customStyle="1" w:styleId="390883F227854B19A2AE5E79A1D736B51">
    <w:name w:val="390883F227854B19A2AE5E79A1D736B51"/>
    <w:rsid w:val="00AD56B5"/>
    <w:pPr>
      <w:widowControl w:val="0"/>
      <w:jc w:val="both"/>
    </w:pPr>
  </w:style>
  <w:style w:type="paragraph" w:customStyle="1" w:styleId="4D755825374241D3AC121EF1CCF4F4A729">
    <w:name w:val="4D755825374241D3AC121EF1CCF4F4A729"/>
    <w:rsid w:val="00AD56B5"/>
    <w:pPr>
      <w:widowControl w:val="0"/>
      <w:jc w:val="both"/>
    </w:pPr>
  </w:style>
  <w:style w:type="paragraph" w:customStyle="1" w:styleId="297CEC44126A49C69CBF3EB1D7184CC428">
    <w:name w:val="297CEC44126A49C69CBF3EB1D7184CC428"/>
    <w:rsid w:val="00AD56B5"/>
    <w:pPr>
      <w:widowControl w:val="0"/>
      <w:jc w:val="both"/>
    </w:pPr>
  </w:style>
  <w:style w:type="paragraph" w:customStyle="1" w:styleId="D0D97B5625644DE5A1906C756BFF546328">
    <w:name w:val="D0D97B5625644DE5A1906C756BFF546328"/>
    <w:rsid w:val="00AD56B5"/>
    <w:pPr>
      <w:widowControl w:val="0"/>
      <w:jc w:val="both"/>
    </w:pPr>
  </w:style>
  <w:style w:type="paragraph" w:customStyle="1" w:styleId="3EE0B762C8BF4DAD94F1F622427A318B28">
    <w:name w:val="3EE0B762C8BF4DAD94F1F622427A318B28"/>
    <w:rsid w:val="00AD56B5"/>
    <w:pPr>
      <w:widowControl w:val="0"/>
      <w:jc w:val="both"/>
    </w:pPr>
  </w:style>
  <w:style w:type="paragraph" w:customStyle="1" w:styleId="A1ECC7596BD04823B5D50D5E63020F8728">
    <w:name w:val="A1ECC7596BD04823B5D50D5E63020F8728"/>
    <w:rsid w:val="00AD56B5"/>
    <w:pPr>
      <w:widowControl w:val="0"/>
      <w:jc w:val="both"/>
    </w:pPr>
  </w:style>
  <w:style w:type="paragraph" w:customStyle="1" w:styleId="93ACEB926D81478E8FAC2D6C6E072DC229">
    <w:name w:val="93ACEB926D81478E8FAC2D6C6E072DC229"/>
    <w:rsid w:val="00AD56B5"/>
    <w:pPr>
      <w:widowControl w:val="0"/>
      <w:jc w:val="both"/>
    </w:pPr>
  </w:style>
  <w:style w:type="paragraph" w:customStyle="1" w:styleId="77725427714E48879113ACAF23D4B10D29">
    <w:name w:val="77725427714E48879113ACAF23D4B10D29"/>
    <w:rsid w:val="00AD56B5"/>
    <w:pPr>
      <w:widowControl w:val="0"/>
      <w:jc w:val="both"/>
    </w:pPr>
  </w:style>
  <w:style w:type="paragraph" w:customStyle="1" w:styleId="BA125801EC6F4C1497367DF623C2A2714">
    <w:name w:val="BA125801EC6F4C1497367DF623C2A2714"/>
    <w:rsid w:val="00AD56B5"/>
    <w:pPr>
      <w:widowControl w:val="0"/>
      <w:jc w:val="both"/>
    </w:pPr>
  </w:style>
  <w:style w:type="paragraph" w:customStyle="1" w:styleId="251CA061733446C99095BE7B1A9DF1B422">
    <w:name w:val="251CA061733446C99095BE7B1A9DF1B422"/>
    <w:rsid w:val="00AD56B5"/>
    <w:pPr>
      <w:widowControl w:val="0"/>
      <w:jc w:val="both"/>
    </w:pPr>
  </w:style>
  <w:style w:type="paragraph" w:customStyle="1" w:styleId="390883F227854B19A2AE5E79A1D736B52">
    <w:name w:val="390883F227854B19A2AE5E79A1D736B52"/>
    <w:rsid w:val="00AD56B5"/>
    <w:pPr>
      <w:widowControl w:val="0"/>
      <w:jc w:val="both"/>
    </w:pPr>
  </w:style>
  <w:style w:type="paragraph" w:customStyle="1" w:styleId="720E163DF7974AEDA21DF6C9964922AC">
    <w:name w:val="720E163DF7974AEDA21DF6C9964922AC"/>
    <w:rsid w:val="00AD56B5"/>
    <w:pPr>
      <w:spacing w:after="160" w:line="259" w:lineRule="auto"/>
    </w:pPr>
    <w:rPr>
      <w:kern w:val="0"/>
      <w:sz w:val="22"/>
    </w:rPr>
  </w:style>
  <w:style w:type="paragraph" w:customStyle="1" w:styleId="C24DA71E2E024FE6A08F374681DA1F97">
    <w:name w:val="C24DA71E2E024FE6A08F374681DA1F97"/>
    <w:rsid w:val="00AD56B5"/>
    <w:pPr>
      <w:spacing w:after="160" w:line="259" w:lineRule="auto"/>
    </w:pPr>
    <w:rPr>
      <w:kern w:val="0"/>
      <w:sz w:val="22"/>
    </w:rPr>
  </w:style>
  <w:style w:type="paragraph" w:customStyle="1" w:styleId="51BB0203B4F643A68B7D8EB6ECD18022">
    <w:name w:val="51BB0203B4F643A68B7D8EB6ECD18022"/>
    <w:rsid w:val="00AD56B5"/>
    <w:pPr>
      <w:spacing w:after="160" w:line="259" w:lineRule="auto"/>
    </w:pPr>
    <w:rPr>
      <w:kern w:val="0"/>
      <w:sz w:val="22"/>
    </w:rPr>
  </w:style>
  <w:style w:type="paragraph" w:customStyle="1" w:styleId="7B1A0DF632F4412099AE5EA809E470CD">
    <w:name w:val="7B1A0DF632F4412099AE5EA809E470CD"/>
    <w:rsid w:val="00AD56B5"/>
    <w:pPr>
      <w:spacing w:after="160" w:line="259" w:lineRule="auto"/>
    </w:pPr>
    <w:rPr>
      <w:kern w:val="0"/>
      <w:sz w:val="22"/>
    </w:rPr>
  </w:style>
  <w:style w:type="paragraph" w:customStyle="1" w:styleId="92B4287385094FB88DD91A2F48129A7D">
    <w:name w:val="92B4287385094FB88DD91A2F48129A7D"/>
    <w:rsid w:val="00AD56B5"/>
    <w:pPr>
      <w:spacing w:after="160" w:line="259" w:lineRule="auto"/>
    </w:pPr>
    <w:rPr>
      <w:kern w:val="0"/>
      <w:sz w:val="22"/>
    </w:rPr>
  </w:style>
  <w:style w:type="paragraph" w:customStyle="1" w:styleId="32FDF95D7C9A474B9A4DA3CB12443C85">
    <w:name w:val="32FDF95D7C9A474B9A4DA3CB12443C85"/>
    <w:rsid w:val="00AD56B5"/>
    <w:pPr>
      <w:spacing w:after="160" w:line="259" w:lineRule="auto"/>
    </w:pPr>
    <w:rPr>
      <w:kern w:val="0"/>
      <w:sz w:val="22"/>
    </w:rPr>
  </w:style>
  <w:style w:type="paragraph" w:customStyle="1" w:styleId="5AFDE8CFE20A4BC69713ABBE434962FF">
    <w:name w:val="5AFDE8CFE20A4BC69713ABBE434962FF"/>
    <w:rsid w:val="00AD56B5"/>
    <w:pPr>
      <w:spacing w:after="160" w:line="259" w:lineRule="auto"/>
    </w:pPr>
    <w:rPr>
      <w:kern w:val="0"/>
      <w:sz w:val="22"/>
    </w:rPr>
  </w:style>
  <w:style w:type="paragraph" w:customStyle="1" w:styleId="7126C96B44D240A7A8EB3DA40010C00D">
    <w:name w:val="7126C96B44D240A7A8EB3DA40010C00D"/>
    <w:rsid w:val="00AD56B5"/>
    <w:pPr>
      <w:spacing w:after="160" w:line="259" w:lineRule="auto"/>
    </w:pPr>
    <w:rPr>
      <w:kern w:val="0"/>
      <w:sz w:val="22"/>
    </w:rPr>
  </w:style>
  <w:style w:type="paragraph" w:customStyle="1" w:styleId="00FF8E88E1EF481F9F44828B69516424">
    <w:name w:val="00FF8E88E1EF481F9F44828B69516424"/>
    <w:rsid w:val="00AD56B5"/>
    <w:pPr>
      <w:spacing w:after="160" w:line="259" w:lineRule="auto"/>
    </w:pPr>
    <w:rPr>
      <w:kern w:val="0"/>
      <w:sz w:val="22"/>
    </w:rPr>
  </w:style>
  <w:style w:type="paragraph" w:customStyle="1" w:styleId="A8F9F7950B084A4A8724DCD5A83E6BE7">
    <w:name w:val="A8F9F7950B084A4A8724DCD5A83E6BE7"/>
    <w:rsid w:val="00AD56B5"/>
    <w:pPr>
      <w:spacing w:after="160" w:line="259" w:lineRule="auto"/>
    </w:pPr>
    <w:rPr>
      <w:kern w:val="0"/>
      <w:sz w:val="22"/>
    </w:rPr>
  </w:style>
  <w:style w:type="paragraph" w:customStyle="1" w:styleId="F20FC3C001864877AEE0CAB5797F4311">
    <w:name w:val="F20FC3C001864877AEE0CAB5797F4311"/>
    <w:rsid w:val="00AD56B5"/>
    <w:pPr>
      <w:spacing w:after="160" w:line="259" w:lineRule="auto"/>
    </w:pPr>
    <w:rPr>
      <w:kern w:val="0"/>
      <w:sz w:val="22"/>
    </w:rPr>
  </w:style>
  <w:style w:type="paragraph" w:customStyle="1" w:styleId="EE9B9A1DA9CB4321AE89F8C61B15382E">
    <w:name w:val="EE9B9A1DA9CB4321AE89F8C61B15382E"/>
    <w:rsid w:val="00AD56B5"/>
    <w:pPr>
      <w:spacing w:after="160" w:line="259" w:lineRule="auto"/>
    </w:pPr>
    <w:rPr>
      <w:kern w:val="0"/>
      <w:sz w:val="22"/>
    </w:rPr>
  </w:style>
  <w:style w:type="paragraph" w:customStyle="1" w:styleId="DF3239443E35406AB39354839073C1E4">
    <w:name w:val="DF3239443E35406AB39354839073C1E4"/>
    <w:rsid w:val="00AD56B5"/>
    <w:pPr>
      <w:spacing w:after="160" w:line="259" w:lineRule="auto"/>
    </w:pPr>
    <w:rPr>
      <w:kern w:val="0"/>
      <w:sz w:val="22"/>
    </w:rPr>
  </w:style>
  <w:style w:type="paragraph" w:customStyle="1" w:styleId="A2D22DD3223A4A599E869BAF808B28AC">
    <w:name w:val="A2D22DD3223A4A599E869BAF808B28AC"/>
    <w:rsid w:val="00AD56B5"/>
    <w:pPr>
      <w:spacing w:after="160" w:line="259" w:lineRule="auto"/>
    </w:pPr>
    <w:rPr>
      <w:kern w:val="0"/>
      <w:sz w:val="22"/>
    </w:rPr>
  </w:style>
  <w:style w:type="paragraph" w:customStyle="1" w:styleId="9BCA2837E6CA44FFAC0EBD235CCA3972">
    <w:name w:val="9BCA2837E6CA44FFAC0EBD235CCA3972"/>
    <w:rsid w:val="00AD56B5"/>
    <w:pPr>
      <w:spacing w:after="160" w:line="259" w:lineRule="auto"/>
    </w:pPr>
    <w:rPr>
      <w:kern w:val="0"/>
      <w:sz w:val="22"/>
    </w:rPr>
  </w:style>
  <w:style w:type="paragraph" w:customStyle="1" w:styleId="506291CAE4EC4C87B1F123A6B691DED6">
    <w:name w:val="506291CAE4EC4C87B1F123A6B691DED6"/>
    <w:rsid w:val="00AD56B5"/>
    <w:pPr>
      <w:spacing w:after="160" w:line="259" w:lineRule="auto"/>
    </w:pPr>
    <w:rPr>
      <w:kern w:val="0"/>
      <w:sz w:val="22"/>
    </w:rPr>
  </w:style>
  <w:style w:type="paragraph" w:customStyle="1" w:styleId="FEDE7D34570A47DFB81B678888D2DFB7">
    <w:name w:val="FEDE7D34570A47DFB81B678888D2DFB7"/>
    <w:rsid w:val="00AD56B5"/>
    <w:pPr>
      <w:spacing w:after="160" w:line="259" w:lineRule="auto"/>
    </w:pPr>
    <w:rPr>
      <w:kern w:val="0"/>
      <w:sz w:val="22"/>
    </w:rPr>
  </w:style>
  <w:style w:type="paragraph" w:customStyle="1" w:styleId="D718868F1F9041349D419A8D9882103D">
    <w:name w:val="D718868F1F9041349D419A8D9882103D"/>
    <w:rsid w:val="00AD56B5"/>
    <w:pPr>
      <w:spacing w:after="160" w:line="259" w:lineRule="auto"/>
    </w:pPr>
    <w:rPr>
      <w:kern w:val="0"/>
      <w:sz w:val="22"/>
    </w:rPr>
  </w:style>
  <w:style w:type="paragraph" w:customStyle="1" w:styleId="73C5464E058E4731A682B946608F2C0E">
    <w:name w:val="73C5464E058E4731A682B946608F2C0E"/>
    <w:rsid w:val="00AD56B5"/>
    <w:pPr>
      <w:spacing w:after="160" w:line="259" w:lineRule="auto"/>
    </w:pPr>
    <w:rPr>
      <w:kern w:val="0"/>
      <w:sz w:val="22"/>
    </w:rPr>
  </w:style>
  <w:style w:type="paragraph" w:customStyle="1" w:styleId="93B6EE8247FB4ECA83E8A0F25378109B">
    <w:name w:val="93B6EE8247FB4ECA83E8A0F25378109B"/>
    <w:rsid w:val="00AD56B5"/>
    <w:pPr>
      <w:spacing w:after="160" w:line="259" w:lineRule="auto"/>
    </w:pPr>
    <w:rPr>
      <w:kern w:val="0"/>
      <w:sz w:val="22"/>
    </w:rPr>
  </w:style>
  <w:style w:type="paragraph" w:customStyle="1" w:styleId="FB141438DDE84E5994C5F2A1E7D2BDF3">
    <w:name w:val="FB141438DDE84E5994C5F2A1E7D2BDF3"/>
    <w:rsid w:val="00AD56B5"/>
    <w:pPr>
      <w:spacing w:after="160" w:line="259" w:lineRule="auto"/>
    </w:pPr>
    <w:rPr>
      <w:kern w:val="0"/>
      <w:sz w:val="22"/>
    </w:rPr>
  </w:style>
  <w:style w:type="paragraph" w:customStyle="1" w:styleId="96093E38F059455A802D9A65C67B4510">
    <w:name w:val="96093E38F059455A802D9A65C67B4510"/>
    <w:rsid w:val="00AD56B5"/>
    <w:pPr>
      <w:spacing w:after="160" w:line="259" w:lineRule="auto"/>
    </w:pPr>
    <w:rPr>
      <w:kern w:val="0"/>
      <w:sz w:val="22"/>
    </w:rPr>
  </w:style>
  <w:style w:type="paragraph" w:customStyle="1" w:styleId="66DD974B76054B8BA751FDBB9A6BBFEB">
    <w:name w:val="66DD974B76054B8BA751FDBB9A6BBFEB"/>
    <w:rsid w:val="00AD56B5"/>
    <w:pPr>
      <w:spacing w:after="160" w:line="259" w:lineRule="auto"/>
    </w:pPr>
    <w:rPr>
      <w:kern w:val="0"/>
      <w:sz w:val="22"/>
    </w:rPr>
  </w:style>
  <w:style w:type="paragraph" w:customStyle="1" w:styleId="511107165FAA496DB25473A57CBCF7AB">
    <w:name w:val="511107165FAA496DB25473A57CBCF7AB"/>
    <w:rsid w:val="00AD56B5"/>
    <w:pPr>
      <w:spacing w:after="160" w:line="259" w:lineRule="auto"/>
    </w:pPr>
    <w:rPr>
      <w:kern w:val="0"/>
      <w:sz w:val="22"/>
    </w:rPr>
  </w:style>
  <w:style w:type="paragraph" w:customStyle="1" w:styleId="BB668EEA353C4387ACBCA86265322C95">
    <w:name w:val="BB668EEA353C4387ACBCA86265322C95"/>
    <w:rsid w:val="00AD56B5"/>
    <w:pPr>
      <w:spacing w:after="160" w:line="259" w:lineRule="auto"/>
    </w:pPr>
    <w:rPr>
      <w:kern w:val="0"/>
      <w:sz w:val="22"/>
    </w:rPr>
  </w:style>
  <w:style w:type="paragraph" w:customStyle="1" w:styleId="D992178CD8624E098F17DFF381ABFCC8">
    <w:name w:val="D992178CD8624E098F17DFF381ABFCC8"/>
    <w:rsid w:val="00AD56B5"/>
    <w:pPr>
      <w:spacing w:after="160" w:line="259" w:lineRule="auto"/>
    </w:pPr>
    <w:rPr>
      <w:kern w:val="0"/>
      <w:sz w:val="22"/>
    </w:rPr>
  </w:style>
  <w:style w:type="paragraph" w:customStyle="1" w:styleId="F62510FE7AC84368B8A0FB58A96B529E">
    <w:name w:val="F62510FE7AC84368B8A0FB58A96B529E"/>
    <w:rsid w:val="00AD56B5"/>
    <w:pPr>
      <w:spacing w:after="160" w:line="259" w:lineRule="auto"/>
    </w:pPr>
    <w:rPr>
      <w:kern w:val="0"/>
      <w:sz w:val="22"/>
    </w:rPr>
  </w:style>
  <w:style w:type="paragraph" w:customStyle="1" w:styleId="0CB03CC8D0F345DA9C157F9AC8CC6551">
    <w:name w:val="0CB03CC8D0F345DA9C157F9AC8CC6551"/>
    <w:rsid w:val="00AD56B5"/>
    <w:pPr>
      <w:spacing w:after="160" w:line="259" w:lineRule="auto"/>
    </w:pPr>
    <w:rPr>
      <w:kern w:val="0"/>
      <w:sz w:val="22"/>
    </w:rPr>
  </w:style>
  <w:style w:type="paragraph" w:customStyle="1" w:styleId="2CA74D8F97F84710A2FC20378E8A1977">
    <w:name w:val="2CA74D8F97F84710A2FC20378E8A1977"/>
    <w:rsid w:val="00AD56B5"/>
    <w:pPr>
      <w:spacing w:after="160" w:line="259" w:lineRule="auto"/>
    </w:pPr>
    <w:rPr>
      <w:kern w:val="0"/>
      <w:sz w:val="22"/>
    </w:rPr>
  </w:style>
  <w:style w:type="paragraph" w:customStyle="1" w:styleId="B3889A1D6C6D49F6A5B3A64EA1D440E5">
    <w:name w:val="B3889A1D6C6D49F6A5B3A64EA1D440E5"/>
    <w:rsid w:val="00AD56B5"/>
    <w:pPr>
      <w:spacing w:after="160" w:line="259" w:lineRule="auto"/>
    </w:pPr>
    <w:rPr>
      <w:kern w:val="0"/>
      <w:sz w:val="22"/>
    </w:rPr>
  </w:style>
  <w:style w:type="paragraph" w:customStyle="1" w:styleId="3EB3B1A547B244D086215B467DEF700E">
    <w:name w:val="3EB3B1A547B244D086215B467DEF700E"/>
    <w:rsid w:val="00AD56B5"/>
    <w:pPr>
      <w:spacing w:after="160" w:line="259" w:lineRule="auto"/>
    </w:pPr>
    <w:rPr>
      <w:kern w:val="0"/>
      <w:sz w:val="22"/>
    </w:rPr>
  </w:style>
  <w:style w:type="paragraph" w:customStyle="1" w:styleId="3EB8E0E28FD04B56B6752D855184DBE5">
    <w:name w:val="3EB8E0E28FD04B56B6752D855184DBE5"/>
    <w:rsid w:val="00AD56B5"/>
    <w:pPr>
      <w:spacing w:after="160" w:line="259" w:lineRule="auto"/>
    </w:pPr>
    <w:rPr>
      <w:kern w:val="0"/>
      <w:sz w:val="22"/>
    </w:rPr>
  </w:style>
  <w:style w:type="paragraph" w:customStyle="1" w:styleId="53DFECFFA1F242DBB447EC1D1A235DBE">
    <w:name w:val="53DFECFFA1F242DBB447EC1D1A235DBE"/>
    <w:rsid w:val="00AD56B5"/>
    <w:pPr>
      <w:spacing w:after="160" w:line="259" w:lineRule="auto"/>
    </w:pPr>
    <w:rPr>
      <w:kern w:val="0"/>
      <w:sz w:val="22"/>
    </w:rPr>
  </w:style>
  <w:style w:type="paragraph" w:customStyle="1" w:styleId="A2CA24BEF4A941BFA2D985D11B7F6E06">
    <w:name w:val="A2CA24BEF4A941BFA2D985D11B7F6E06"/>
    <w:rsid w:val="00AD56B5"/>
    <w:pPr>
      <w:spacing w:after="160" w:line="259" w:lineRule="auto"/>
    </w:pPr>
    <w:rPr>
      <w:kern w:val="0"/>
      <w:sz w:val="22"/>
    </w:rPr>
  </w:style>
  <w:style w:type="paragraph" w:customStyle="1" w:styleId="DF3239443E35406AB39354839073C1E41">
    <w:name w:val="DF3239443E35406AB39354839073C1E41"/>
    <w:rsid w:val="00AD56B5"/>
    <w:pPr>
      <w:widowControl w:val="0"/>
      <w:jc w:val="both"/>
    </w:pPr>
  </w:style>
  <w:style w:type="paragraph" w:customStyle="1" w:styleId="A2D22DD3223A4A599E869BAF808B28AC1">
    <w:name w:val="A2D22DD3223A4A599E869BAF808B28AC1"/>
    <w:rsid w:val="00AD56B5"/>
    <w:pPr>
      <w:widowControl w:val="0"/>
      <w:jc w:val="both"/>
    </w:pPr>
  </w:style>
  <w:style w:type="paragraph" w:customStyle="1" w:styleId="9BCA2837E6CA44FFAC0EBD235CCA39721">
    <w:name w:val="9BCA2837E6CA44FFAC0EBD235CCA39721"/>
    <w:rsid w:val="00AD56B5"/>
    <w:pPr>
      <w:widowControl w:val="0"/>
      <w:jc w:val="both"/>
    </w:pPr>
  </w:style>
  <w:style w:type="paragraph" w:customStyle="1" w:styleId="506291CAE4EC4C87B1F123A6B691DED61">
    <w:name w:val="506291CAE4EC4C87B1F123A6B691DED61"/>
    <w:rsid w:val="00AD56B5"/>
    <w:pPr>
      <w:widowControl w:val="0"/>
      <w:jc w:val="both"/>
    </w:pPr>
  </w:style>
  <w:style w:type="paragraph" w:customStyle="1" w:styleId="FEDE7D34570A47DFB81B678888D2DFB71">
    <w:name w:val="FEDE7D34570A47DFB81B678888D2DFB71"/>
    <w:rsid w:val="00AD56B5"/>
    <w:pPr>
      <w:widowControl w:val="0"/>
      <w:jc w:val="both"/>
    </w:pPr>
  </w:style>
  <w:style w:type="paragraph" w:customStyle="1" w:styleId="D718868F1F9041349D419A8D9882103D1">
    <w:name w:val="D718868F1F9041349D419A8D9882103D1"/>
    <w:rsid w:val="00AD56B5"/>
    <w:pPr>
      <w:widowControl w:val="0"/>
      <w:jc w:val="both"/>
    </w:pPr>
  </w:style>
  <w:style w:type="paragraph" w:customStyle="1" w:styleId="73C5464E058E4731A682B946608F2C0E1">
    <w:name w:val="73C5464E058E4731A682B946608F2C0E1"/>
    <w:rsid w:val="00AD56B5"/>
    <w:pPr>
      <w:widowControl w:val="0"/>
      <w:jc w:val="both"/>
    </w:pPr>
  </w:style>
  <w:style w:type="paragraph" w:customStyle="1" w:styleId="93B6EE8247FB4ECA83E8A0F25378109B1">
    <w:name w:val="93B6EE8247FB4ECA83E8A0F25378109B1"/>
    <w:rsid w:val="00AD56B5"/>
    <w:pPr>
      <w:widowControl w:val="0"/>
      <w:jc w:val="both"/>
    </w:pPr>
  </w:style>
  <w:style w:type="paragraph" w:customStyle="1" w:styleId="FB141438DDE84E5994C5F2A1E7D2BDF31">
    <w:name w:val="FB141438DDE84E5994C5F2A1E7D2BDF31"/>
    <w:rsid w:val="00AD56B5"/>
    <w:pPr>
      <w:widowControl w:val="0"/>
      <w:jc w:val="both"/>
    </w:pPr>
  </w:style>
  <w:style w:type="paragraph" w:customStyle="1" w:styleId="96093E38F059455A802D9A65C67B45101">
    <w:name w:val="96093E38F059455A802D9A65C67B45101"/>
    <w:rsid w:val="00AD56B5"/>
    <w:pPr>
      <w:widowControl w:val="0"/>
      <w:jc w:val="both"/>
    </w:pPr>
  </w:style>
  <w:style w:type="paragraph" w:customStyle="1" w:styleId="66DD974B76054B8BA751FDBB9A6BBFEB1">
    <w:name w:val="66DD974B76054B8BA751FDBB9A6BBFEB1"/>
    <w:rsid w:val="00AD56B5"/>
    <w:pPr>
      <w:widowControl w:val="0"/>
      <w:jc w:val="both"/>
    </w:pPr>
  </w:style>
  <w:style w:type="paragraph" w:customStyle="1" w:styleId="511107165FAA496DB25473A57CBCF7AB1">
    <w:name w:val="511107165FAA496DB25473A57CBCF7AB1"/>
    <w:rsid w:val="00AD56B5"/>
    <w:pPr>
      <w:widowControl w:val="0"/>
      <w:jc w:val="both"/>
    </w:pPr>
  </w:style>
  <w:style w:type="paragraph" w:customStyle="1" w:styleId="BB668EEA353C4387ACBCA86265322C951">
    <w:name w:val="BB668EEA353C4387ACBCA86265322C951"/>
    <w:rsid w:val="00AD56B5"/>
    <w:pPr>
      <w:widowControl w:val="0"/>
      <w:jc w:val="both"/>
    </w:pPr>
  </w:style>
  <w:style w:type="paragraph" w:customStyle="1" w:styleId="D992178CD8624E098F17DFF381ABFCC81">
    <w:name w:val="D992178CD8624E098F17DFF381ABFCC81"/>
    <w:rsid w:val="00AD56B5"/>
    <w:pPr>
      <w:widowControl w:val="0"/>
      <w:jc w:val="both"/>
    </w:pPr>
  </w:style>
  <w:style w:type="paragraph" w:customStyle="1" w:styleId="F62510FE7AC84368B8A0FB58A96B529E1">
    <w:name w:val="F62510FE7AC84368B8A0FB58A96B529E1"/>
    <w:rsid w:val="00AD56B5"/>
    <w:pPr>
      <w:widowControl w:val="0"/>
      <w:jc w:val="both"/>
    </w:pPr>
  </w:style>
  <w:style w:type="paragraph" w:customStyle="1" w:styleId="0CB03CC8D0F345DA9C157F9AC8CC65511">
    <w:name w:val="0CB03CC8D0F345DA9C157F9AC8CC65511"/>
    <w:rsid w:val="00AD56B5"/>
    <w:pPr>
      <w:widowControl w:val="0"/>
      <w:jc w:val="both"/>
    </w:pPr>
  </w:style>
  <w:style w:type="paragraph" w:customStyle="1" w:styleId="2CA74D8F97F84710A2FC20378E8A19771">
    <w:name w:val="2CA74D8F97F84710A2FC20378E8A19771"/>
    <w:rsid w:val="00AD56B5"/>
    <w:pPr>
      <w:widowControl w:val="0"/>
      <w:jc w:val="both"/>
    </w:pPr>
  </w:style>
  <w:style w:type="paragraph" w:customStyle="1" w:styleId="B3889A1D6C6D49F6A5B3A64EA1D440E51">
    <w:name w:val="B3889A1D6C6D49F6A5B3A64EA1D440E51"/>
    <w:rsid w:val="00AD56B5"/>
    <w:pPr>
      <w:widowControl w:val="0"/>
      <w:jc w:val="both"/>
    </w:pPr>
  </w:style>
  <w:style w:type="paragraph" w:customStyle="1" w:styleId="3EB3B1A547B244D086215B467DEF700E1">
    <w:name w:val="3EB3B1A547B244D086215B467DEF700E1"/>
    <w:rsid w:val="00AD56B5"/>
    <w:pPr>
      <w:widowControl w:val="0"/>
      <w:jc w:val="both"/>
    </w:pPr>
  </w:style>
  <w:style w:type="paragraph" w:customStyle="1" w:styleId="3EB8E0E28FD04B56B6752D855184DBE51">
    <w:name w:val="3EB8E0E28FD04B56B6752D855184DBE51"/>
    <w:rsid w:val="00AD56B5"/>
    <w:pPr>
      <w:widowControl w:val="0"/>
      <w:jc w:val="both"/>
    </w:pPr>
  </w:style>
  <w:style w:type="paragraph" w:customStyle="1" w:styleId="53DFECFFA1F242DBB447EC1D1A235DBE1">
    <w:name w:val="53DFECFFA1F242DBB447EC1D1A235DBE1"/>
    <w:rsid w:val="00AD56B5"/>
    <w:pPr>
      <w:widowControl w:val="0"/>
      <w:jc w:val="both"/>
    </w:pPr>
  </w:style>
  <w:style w:type="paragraph" w:customStyle="1" w:styleId="A2CA24BEF4A941BFA2D985D11B7F6E061">
    <w:name w:val="A2CA24BEF4A941BFA2D985D11B7F6E061"/>
    <w:rsid w:val="00AD56B5"/>
    <w:pPr>
      <w:widowControl w:val="0"/>
      <w:jc w:val="both"/>
    </w:pPr>
  </w:style>
  <w:style w:type="paragraph" w:customStyle="1" w:styleId="BC0FC6EF243B4AE3970248BADEC9F86C">
    <w:name w:val="BC0FC6EF243B4AE3970248BADEC9F86C"/>
    <w:rsid w:val="00AD56B5"/>
    <w:pPr>
      <w:spacing w:after="160" w:line="259" w:lineRule="auto"/>
    </w:pPr>
    <w:rPr>
      <w:kern w:val="0"/>
      <w:sz w:val="22"/>
    </w:rPr>
  </w:style>
  <w:style w:type="paragraph" w:customStyle="1" w:styleId="83F79C437A534DB59725386C35666833">
    <w:name w:val="83F79C437A534DB59725386C35666833"/>
    <w:rsid w:val="00AD56B5"/>
    <w:pPr>
      <w:spacing w:after="160" w:line="259" w:lineRule="auto"/>
    </w:pPr>
    <w:rPr>
      <w:kern w:val="0"/>
      <w:sz w:val="22"/>
    </w:rPr>
  </w:style>
  <w:style w:type="paragraph" w:customStyle="1" w:styleId="BBCDA534864B459ABAF0002560EEE990">
    <w:name w:val="BBCDA534864B459ABAF0002560EEE990"/>
    <w:rsid w:val="00AD56B5"/>
    <w:pPr>
      <w:spacing w:after="160" w:line="259" w:lineRule="auto"/>
    </w:pPr>
    <w:rPr>
      <w:kern w:val="0"/>
      <w:sz w:val="22"/>
    </w:rPr>
  </w:style>
  <w:style w:type="paragraph" w:customStyle="1" w:styleId="4E4AE8B4D5234833ADD3D7D6A6254768">
    <w:name w:val="4E4AE8B4D5234833ADD3D7D6A6254768"/>
    <w:rsid w:val="00AD56B5"/>
    <w:pPr>
      <w:spacing w:after="160" w:line="259" w:lineRule="auto"/>
    </w:pPr>
    <w:rPr>
      <w:kern w:val="0"/>
      <w:sz w:val="22"/>
    </w:rPr>
  </w:style>
  <w:style w:type="paragraph" w:customStyle="1" w:styleId="6DB97D833E7342B78E6A2D912C0C1A0D">
    <w:name w:val="6DB97D833E7342B78E6A2D912C0C1A0D"/>
    <w:rsid w:val="00AD56B5"/>
    <w:pPr>
      <w:spacing w:after="160" w:line="259" w:lineRule="auto"/>
    </w:pPr>
    <w:rPr>
      <w:kern w:val="0"/>
      <w:sz w:val="22"/>
    </w:rPr>
  </w:style>
  <w:style w:type="paragraph" w:customStyle="1" w:styleId="F5009BBB4D79452DB4EC8D8E0C7AA78C">
    <w:name w:val="F5009BBB4D79452DB4EC8D8E0C7AA78C"/>
    <w:rsid w:val="00AD56B5"/>
    <w:pPr>
      <w:spacing w:after="160" w:line="259" w:lineRule="auto"/>
    </w:pPr>
    <w:rPr>
      <w:kern w:val="0"/>
      <w:sz w:val="22"/>
    </w:rPr>
  </w:style>
  <w:style w:type="paragraph" w:customStyle="1" w:styleId="542D2021572147DC817609A37EFF0F0F">
    <w:name w:val="542D2021572147DC817609A37EFF0F0F"/>
    <w:rsid w:val="00AD56B5"/>
    <w:pPr>
      <w:spacing w:after="160" w:line="259" w:lineRule="auto"/>
    </w:pPr>
    <w:rPr>
      <w:kern w:val="0"/>
      <w:sz w:val="22"/>
    </w:rPr>
  </w:style>
  <w:style w:type="paragraph" w:customStyle="1" w:styleId="0ED5928D4F3F41F9858746D22823A36C">
    <w:name w:val="0ED5928D4F3F41F9858746D22823A36C"/>
    <w:rsid w:val="00AD56B5"/>
    <w:pPr>
      <w:spacing w:after="160" w:line="259" w:lineRule="auto"/>
    </w:pPr>
    <w:rPr>
      <w:kern w:val="0"/>
      <w:sz w:val="22"/>
    </w:rPr>
  </w:style>
  <w:style w:type="paragraph" w:customStyle="1" w:styleId="0077081B68C64200BFCDC6C8EDEA01DE">
    <w:name w:val="0077081B68C64200BFCDC6C8EDEA01DE"/>
    <w:rsid w:val="00AD56B5"/>
    <w:pPr>
      <w:spacing w:after="160" w:line="259" w:lineRule="auto"/>
    </w:pPr>
    <w:rPr>
      <w:kern w:val="0"/>
      <w:sz w:val="22"/>
    </w:rPr>
  </w:style>
  <w:style w:type="paragraph" w:customStyle="1" w:styleId="973BCB5FE2D2439F8F915703E6BEF99E">
    <w:name w:val="973BCB5FE2D2439F8F915703E6BEF99E"/>
    <w:rsid w:val="00AD56B5"/>
    <w:pPr>
      <w:spacing w:after="160" w:line="259" w:lineRule="auto"/>
    </w:pPr>
    <w:rPr>
      <w:kern w:val="0"/>
      <w:sz w:val="22"/>
    </w:rPr>
  </w:style>
  <w:style w:type="paragraph" w:customStyle="1" w:styleId="352D3348F4984E338C4D3A6C4E7C0990">
    <w:name w:val="352D3348F4984E338C4D3A6C4E7C0990"/>
    <w:rsid w:val="00AD56B5"/>
    <w:pPr>
      <w:spacing w:after="160" w:line="259" w:lineRule="auto"/>
    </w:pPr>
    <w:rPr>
      <w:kern w:val="0"/>
      <w:sz w:val="22"/>
    </w:rPr>
  </w:style>
  <w:style w:type="paragraph" w:customStyle="1" w:styleId="FCE5233706E846968A6C4EBC6A0EBDFB">
    <w:name w:val="FCE5233706E846968A6C4EBC6A0EBDFB"/>
    <w:rsid w:val="00AD56B5"/>
    <w:pPr>
      <w:spacing w:after="160" w:line="259" w:lineRule="auto"/>
    </w:pPr>
    <w:rPr>
      <w:kern w:val="0"/>
      <w:sz w:val="22"/>
    </w:rPr>
  </w:style>
  <w:style w:type="paragraph" w:customStyle="1" w:styleId="9D5770255D17487B8F70899AFD6C3283">
    <w:name w:val="9D5770255D17487B8F70899AFD6C3283"/>
    <w:rsid w:val="00AD56B5"/>
    <w:pPr>
      <w:spacing w:after="160" w:line="259" w:lineRule="auto"/>
    </w:pPr>
    <w:rPr>
      <w:kern w:val="0"/>
      <w:sz w:val="22"/>
    </w:rPr>
  </w:style>
  <w:style w:type="paragraph" w:customStyle="1" w:styleId="A58703387E2B48CFBAB920B1DD671972">
    <w:name w:val="A58703387E2B48CFBAB920B1DD671972"/>
    <w:rsid w:val="00AD56B5"/>
    <w:pPr>
      <w:spacing w:after="160" w:line="259" w:lineRule="auto"/>
    </w:pPr>
    <w:rPr>
      <w:kern w:val="0"/>
      <w:sz w:val="22"/>
    </w:rPr>
  </w:style>
  <w:style w:type="paragraph" w:customStyle="1" w:styleId="FD338F29773B46159EFBBD6E024957CA">
    <w:name w:val="FD338F29773B46159EFBBD6E024957CA"/>
    <w:rsid w:val="00AD56B5"/>
    <w:pPr>
      <w:spacing w:after="160" w:line="259" w:lineRule="auto"/>
    </w:pPr>
    <w:rPr>
      <w:kern w:val="0"/>
      <w:sz w:val="22"/>
    </w:rPr>
  </w:style>
  <w:style w:type="paragraph" w:customStyle="1" w:styleId="A5D5F217EC35457A8CF0FA7EFA0EE504">
    <w:name w:val="A5D5F217EC35457A8CF0FA7EFA0EE504"/>
    <w:rsid w:val="00AD56B5"/>
    <w:pPr>
      <w:spacing w:after="160" w:line="259" w:lineRule="auto"/>
    </w:pPr>
    <w:rPr>
      <w:kern w:val="0"/>
      <w:sz w:val="22"/>
    </w:rPr>
  </w:style>
  <w:style w:type="paragraph" w:customStyle="1" w:styleId="4A58333CA5BE4D34B29DB85E4E0F64AE">
    <w:name w:val="4A58333CA5BE4D34B29DB85E4E0F64AE"/>
    <w:rsid w:val="00AD56B5"/>
    <w:pPr>
      <w:spacing w:after="160" w:line="259" w:lineRule="auto"/>
    </w:pPr>
    <w:rPr>
      <w:kern w:val="0"/>
      <w:sz w:val="22"/>
    </w:rPr>
  </w:style>
  <w:style w:type="paragraph" w:customStyle="1" w:styleId="B5F7DD0EE0A0458FAECB42C3BAE4CE86">
    <w:name w:val="B5F7DD0EE0A0458FAECB42C3BAE4CE86"/>
    <w:rsid w:val="00AD56B5"/>
    <w:pPr>
      <w:spacing w:after="160" w:line="259" w:lineRule="auto"/>
    </w:pPr>
    <w:rPr>
      <w:kern w:val="0"/>
      <w:sz w:val="22"/>
    </w:rPr>
  </w:style>
  <w:style w:type="paragraph" w:customStyle="1" w:styleId="FFD0B789CBAB4B4EB25C684617255CA2">
    <w:name w:val="FFD0B789CBAB4B4EB25C684617255CA2"/>
    <w:rsid w:val="00AD56B5"/>
    <w:pPr>
      <w:spacing w:after="160" w:line="259" w:lineRule="auto"/>
    </w:pPr>
    <w:rPr>
      <w:kern w:val="0"/>
      <w:sz w:val="22"/>
    </w:rPr>
  </w:style>
  <w:style w:type="paragraph" w:customStyle="1" w:styleId="7D7C4BD0BAF04E69BAD0D0075880E22A">
    <w:name w:val="7D7C4BD0BAF04E69BAD0D0075880E22A"/>
    <w:rsid w:val="00AD56B5"/>
    <w:pPr>
      <w:spacing w:after="160" w:line="259" w:lineRule="auto"/>
    </w:pPr>
    <w:rPr>
      <w:kern w:val="0"/>
      <w:sz w:val="22"/>
    </w:rPr>
  </w:style>
  <w:style w:type="paragraph" w:customStyle="1" w:styleId="56D71CCE10E440279560CC26A1E7568B">
    <w:name w:val="56D71CCE10E440279560CC26A1E7568B"/>
    <w:rsid w:val="00AD56B5"/>
    <w:pPr>
      <w:spacing w:after="160" w:line="259" w:lineRule="auto"/>
    </w:pPr>
    <w:rPr>
      <w:kern w:val="0"/>
      <w:sz w:val="22"/>
    </w:rPr>
  </w:style>
  <w:style w:type="paragraph" w:customStyle="1" w:styleId="AEB3CA591CE84354B5DBAD88AF8027C3">
    <w:name w:val="AEB3CA591CE84354B5DBAD88AF8027C3"/>
    <w:rsid w:val="00AD56B5"/>
    <w:pPr>
      <w:spacing w:after="160" w:line="259" w:lineRule="auto"/>
    </w:pPr>
    <w:rPr>
      <w:kern w:val="0"/>
      <w:sz w:val="22"/>
    </w:rPr>
  </w:style>
  <w:style w:type="paragraph" w:customStyle="1" w:styleId="393714838A35483E8DE08550093BB331">
    <w:name w:val="393714838A35483E8DE08550093BB331"/>
    <w:rsid w:val="00AD56B5"/>
    <w:pPr>
      <w:spacing w:after="160" w:line="259" w:lineRule="auto"/>
    </w:pPr>
    <w:rPr>
      <w:kern w:val="0"/>
      <w:sz w:val="22"/>
    </w:rPr>
  </w:style>
  <w:style w:type="paragraph" w:customStyle="1" w:styleId="3816BA7A2E8645F8937B430AA477D43F">
    <w:name w:val="3816BA7A2E8645F8937B430AA477D43F"/>
    <w:rsid w:val="00AD56B5"/>
    <w:pPr>
      <w:spacing w:after="160" w:line="259" w:lineRule="auto"/>
    </w:pPr>
    <w:rPr>
      <w:kern w:val="0"/>
      <w:sz w:val="22"/>
    </w:rPr>
  </w:style>
  <w:style w:type="paragraph" w:customStyle="1" w:styleId="32FB3F7C6ACE4F37930A55917D1C3A50">
    <w:name w:val="32FB3F7C6ACE4F37930A55917D1C3A50"/>
    <w:rsid w:val="00AD56B5"/>
    <w:pPr>
      <w:spacing w:after="160" w:line="259" w:lineRule="auto"/>
    </w:pPr>
    <w:rPr>
      <w:kern w:val="0"/>
      <w:sz w:val="22"/>
    </w:rPr>
  </w:style>
  <w:style w:type="paragraph" w:customStyle="1" w:styleId="431BE7D69571407BBDDACA61A23A4092">
    <w:name w:val="431BE7D69571407BBDDACA61A23A4092"/>
    <w:rsid w:val="00AD56B5"/>
    <w:pPr>
      <w:spacing w:after="160" w:line="259" w:lineRule="auto"/>
    </w:pPr>
    <w:rPr>
      <w:kern w:val="0"/>
      <w:sz w:val="22"/>
    </w:rPr>
  </w:style>
  <w:style w:type="paragraph" w:customStyle="1" w:styleId="25D4EEC91D2A49538E9B72B3F9484087">
    <w:name w:val="25D4EEC91D2A49538E9B72B3F9484087"/>
    <w:rsid w:val="00AD56B5"/>
    <w:pPr>
      <w:spacing w:after="160" w:line="259" w:lineRule="auto"/>
    </w:pPr>
    <w:rPr>
      <w:kern w:val="0"/>
      <w:sz w:val="22"/>
    </w:rPr>
  </w:style>
  <w:style w:type="paragraph" w:customStyle="1" w:styleId="DB7F2C9107B44723A555AA9E78686EE8">
    <w:name w:val="DB7F2C9107B44723A555AA9E78686EE8"/>
    <w:rsid w:val="00AD56B5"/>
    <w:pPr>
      <w:spacing w:after="160" w:line="259" w:lineRule="auto"/>
    </w:pPr>
    <w:rPr>
      <w:kern w:val="0"/>
      <w:sz w:val="22"/>
    </w:rPr>
  </w:style>
  <w:style w:type="paragraph" w:customStyle="1" w:styleId="5D03AD0B32C4458AB8EE654AADB2833D">
    <w:name w:val="5D03AD0B32C4458AB8EE654AADB2833D"/>
    <w:rsid w:val="00AD56B5"/>
    <w:pPr>
      <w:spacing w:after="160" w:line="259" w:lineRule="auto"/>
    </w:pPr>
    <w:rPr>
      <w:kern w:val="0"/>
      <w:sz w:val="22"/>
    </w:rPr>
  </w:style>
  <w:style w:type="paragraph" w:customStyle="1" w:styleId="3DD3DF92CD384553BF25C8450543D5CA">
    <w:name w:val="3DD3DF92CD384553BF25C8450543D5CA"/>
    <w:rsid w:val="00AD56B5"/>
    <w:pPr>
      <w:spacing w:after="160" w:line="259" w:lineRule="auto"/>
    </w:pPr>
    <w:rPr>
      <w:kern w:val="0"/>
      <w:sz w:val="22"/>
    </w:rPr>
  </w:style>
  <w:style w:type="paragraph" w:customStyle="1" w:styleId="0C3D75C66B9449F48A93094F88933E17">
    <w:name w:val="0C3D75C66B9449F48A93094F88933E17"/>
    <w:rsid w:val="00AD56B5"/>
    <w:pPr>
      <w:spacing w:after="160" w:line="259" w:lineRule="auto"/>
    </w:pPr>
    <w:rPr>
      <w:kern w:val="0"/>
      <w:sz w:val="22"/>
    </w:rPr>
  </w:style>
  <w:style w:type="paragraph" w:customStyle="1" w:styleId="FAB2C581C460425B8C6993C929C75B9A">
    <w:name w:val="FAB2C581C460425B8C6993C929C75B9A"/>
    <w:rsid w:val="00AD56B5"/>
    <w:pPr>
      <w:spacing w:after="160" w:line="259" w:lineRule="auto"/>
    </w:pPr>
    <w:rPr>
      <w:kern w:val="0"/>
      <w:sz w:val="22"/>
    </w:rPr>
  </w:style>
  <w:style w:type="paragraph" w:customStyle="1" w:styleId="7C7942928BCC49FD9571D742E06F6031">
    <w:name w:val="7C7942928BCC49FD9571D742E06F6031"/>
    <w:rsid w:val="00AD56B5"/>
    <w:pPr>
      <w:spacing w:after="160" w:line="259" w:lineRule="auto"/>
    </w:pPr>
    <w:rPr>
      <w:kern w:val="0"/>
      <w:sz w:val="22"/>
    </w:rPr>
  </w:style>
  <w:style w:type="paragraph" w:customStyle="1" w:styleId="C607FD152BD849BE95023F5BC0FFD524">
    <w:name w:val="C607FD152BD849BE95023F5BC0FFD524"/>
    <w:rsid w:val="00AD56B5"/>
    <w:pPr>
      <w:spacing w:after="160" w:line="259" w:lineRule="auto"/>
    </w:pPr>
    <w:rPr>
      <w:kern w:val="0"/>
      <w:sz w:val="22"/>
    </w:rPr>
  </w:style>
  <w:style w:type="paragraph" w:customStyle="1" w:styleId="AD325847B4554B95998EAEDED967D0BD">
    <w:name w:val="AD325847B4554B95998EAEDED967D0BD"/>
    <w:rsid w:val="00AD56B5"/>
    <w:pPr>
      <w:spacing w:after="160" w:line="259" w:lineRule="auto"/>
    </w:pPr>
    <w:rPr>
      <w:kern w:val="0"/>
      <w:sz w:val="22"/>
    </w:rPr>
  </w:style>
  <w:style w:type="paragraph" w:customStyle="1" w:styleId="393714838A35483E8DE08550093BB3311">
    <w:name w:val="393714838A35483E8DE08550093BB3311"/>
    <w:rsid w:val="00AD56B5"/>
    <w:pPr>
      <w:widowControl w:val="0"/>
      <w:jc w:val="both"/>
    </w:pPr>
  </w:style>
  <w:style w:type="paragraph" w:customStyle="1" w:styleId="3DD3DF92CD384553BF25C8450543D5CA1">
    <w:name w:val="3DD3DF92CD384553BF25C8450543D5CA1"/>
    <w:rsid w:val="00AD56B5"/>
    <w:pPr>
      <w:widowControl w:val="0"/>
      <w:jc w:val="both"/>
    </w:pPr>
  </w:style>
  <w:style w:type="paragraph" w:customStyle="1" w:styleId="0C3D75C66B9449F48A93094F88933E171">
    <w:name w:val="0C3D75C66B9449F48A93094F88933E171"/>
    <w:rsid w:val="00AD56B5"/>
    <w:pPr>
      <w:widowControl w:val="0"/>
      <w:jc w:val="both"/>
    </w:pPr>
  </w:style>
  <w:style w:type="paragraph" w:customStyle="1" w:styleId="FAB2C581C460425B8C6993C929C75B9A1">
    <w:name w:val="FAB2C581C460425B8C6993C929C75B9A1"/>
    <w:rsid w:val="00AD56B5"/>
    <w:pPr>
      <w:widowControl w:val="0"/>
      <w:jc w:val="both"/>
    </w:pPr>
  </w:style>
  <w:style w:type="paragraph" w:customStyle="1" w:styleId="7C7942928BCC49FD9571D742E06F60311">
    <w:name w:val="7C7942928BCC49FD9571D742E06F60311"/>
    <w:rsid w:val="00AD56B5"/>
    <w:pPr>
      <w:widowControl w:val="0"/>
      <w:jc w:val="both"/>
    </w:pPr>
  </w:style>
  <w:style w:type="paragraph" w:customStyle="1" w:styleId="C607FD152BD849BE95023F5BC0FFD5241">
    <w:name w:val="C607FD152BD849BE95023F5BC0FFD5241"/>
    <w:rsid w:val="00AD56B5"/>
    <w:pPr>
      <w:widowControl w:val="0"/>
      <w:jc w:val="both"/>
    </w:pPr>
  </w:style>
  <w:style w:type="paragraph" w:customStyle="1" w:styleId="AD325847B4554B95998EAEDED967D0BD1">
    <w:name w:val="AD325847B4554B95998EAEDED967D0BD1"/>
    <w:rsid w:val="00AD56B5"/>
    <w:pPr>
      <w:widowControl w:val="0"/>
      <w:jc w:val="both"/>
    </w:pPr>
  </w:style>
  <w:style w:type="paragraph" w:customStyle="1" w:styleId="93B6EE8247FB4ECA83E8A0F25378109B2">
    <w:name w:val="93B6EE8247FB4ECA83E8A0F25378109B2"/>
    <w:rsid w:val="00AD56B5"/>
    <w:pPr>
      <w:widowControl w:val="0"/>
      <w:jc w:val="both"/>
    </w:pPr>
  </w:style>
  <w:style w:type="paragraph" w:customStyle="1" w:styleId="FB141438DDE84E5994C5F2A1E7D2BDF32">
    <w:name w:val="FB141438DDE84E5994C5F2A1E7D2BDF32"/>
    <w:rsid w:val="00AD56B5"/>
    <w:pPr>
      <w:widowControl w:val="0"/>
      <w:jc w:val="both"/>
    </w:pPr>
  </w:style>
  <w:style w:type="paragraph" w:customStyle="1" w:styleId="96093E38F059455A802D9A65C67B45102">
    <w:name w:val="96093E38F059455A802D9A65C67B45102"/>
    <w:rsid w:val="00AD56B5"/>
    <w:pPr>
      <w:widowControl w:val="0"/>
      <w:jc w:val="both"/>
    </w:pPr>
  </w:style>
  <w:style w:type="paragraph" w:customStyle="1" w:styleId="66DD974B76054B8BA751FDBB9A6BBFEB2">
    <w:name w:val="66DD974B76054B8BA751FDBB9A6BBFEB2"/>
    <w:rsid w:val="00AD56B5"/>
    <w:pPr>
      <w:widowControl w:val="0"/>
      <w:jc w:val="both"/>
    </w:pPr>
  </w:style>
  <w:style w:type="paragraph" w:customStyle="1" w:styleId="511107165FAA496DB25473A57CBCF7AB2">
    <w:name w:val="511107165FAA496DB25473A57CBCF7AB2"/>
    <w:rsid w:val="00AD56B5"/>
    <w:pPr>
      <w:widowControl w:val="0"/>
      <w:jc w:val="both"/>
    </w:pPr>
  </w:style>
  <w:style w:type="paragraph" w:customStyle="1" w:styleId="BB668EEA353C4387ACBCA86265322C952">
    <w:name w:val="BB668EEA353C4387ACBCA86265322C952"/>
    <w:rsid w:val="00AD56B5"/>
    <w:pPr>
      <w:widowControl w:val="0"/>
      <w:jc w:val="both"/>
    </w:pPr>
  </w:style>
  <w:style w:type="paragraph" w:customStyle="1" w:styleId="D992178CD8624E098F17DFF381ABFCC82">
    <w:name w:val="D992178CD8624E098F17DFF381ABFCC82"/>
    <w:rsid w:val="00AD56B5"/>
    <w:pPr>
      <w:widowControl w:val="0"/>
      <w:jc w:val="both"/>
    </w:pPr>
  </w:style>
  <w:style w:type="paragraph" w:customStyle="1" w:styleId="F62510FE7AC84368B8A0FB58A96B529E2">
    <w:name w:val="F62510FE7AC84368B8A0FB58A96B529E2"/>
    <w:rsid w:val="00AD56B5"/>
    <w:pPr>
      <w:widowControl w:val="0"/>
      <w:jc w:val="both"/>
    </w:pPr>
  </w:style>
  <w:style w:type="paragraph" w:customStyle="1" w:styleId="0CB03CC8D0F345DA9C157F9AC8CC65512">
    <w:name w:val="0CB03CC8D0F345DA9C157F9AC8CC65512"/>
    <w:rsid w:val="00AD56B5"/>
    <w:pPr>
      <w:widowControl w:val="0"/>
      <w:jc w:val="both"/>
    </w:pPr>
  </w:style>
  <w:style w:type="paragraph" w:customStyle="1" w:styleId="2CA74D8F97F84710A2FC20378E8A19772">
    <w:name w:val="2CA74D8F97F84710A2FC20378E8A19772"/>
    <w:rsid w:val="00AD56B5"/>
    <w:pPr>
      <w:widowControl w:val="0"/>
      <w:jc w:val="both"/>
    </w:pPr>
  </w:style>
  <w:style w:type="paragraph" w:customStyle="1" w:styleId="B3889A1D6C6D49F6A5B3A64EA1D440E52">
    <w:name w:val="B3889A1D6C6D49F6A5B3A64EA1D440E52"/>
    <w:rsid w:val="00AD56B5"/>
    <w:pPr>
      <w:widowControl w:val="0"/>
      <w:jc w:val="both"/>
    </w:pPr>
  </w:style>
  <w:style w:type="paragraph" w:customStyle="1" w:styleId="3EB3B1A547B244D086215B467DEF700E2">
    <w:name w:val="3EB3B1A547B244D086215B467DEF700E2"/>
    <w:rsid w:val="00AD56B5"/>
    <w:pPr>
      <w:widowControl w:val="0"/>
      <w:jc w:val="both"/>
    </w:pPr>
  </w:style>
  <w:style w:type="paragraph" w:customStyle="1" w:styleId="3EB8E0E28FD04B56B6752D855184DBE52">
    <w:name w:val="3EB8E0E28FD04B56B6752D855184DBE52"/>
    <w:rsid w:val="00AD56B5"/>
    <w:pPr>
      <w:widowControl w:val="0"/>
      <w:jc w:val="both"/>
    </w:pPr>
  </w:style>
  <w:style w:type="paragraph" w:customStyle="1" w:styleId="53DFECFFA1F242DBB447EC1D1A235DBE2">
    <w:name w:val="53DFECFFA1F242DBB447EC1D1A235DBE2"/>
    <w:rsid w:val="00AD56B5"/>
    <w:pPr>
      <w:widowControl w:val="0"/>
      <w:jc w:val="both"/>
    </w:pPr>
  </w:style>
  <w:style w:type="paragraph" w:customStyle="1" w:styleId="A2CA24BEF4A941BFA2D985D11B7F6E062">
    <w:name w:val="A2CA24BEF4A941BFA2D985D11B7F6E062"/>
    <w:rsid w:val="00AD56B5"/>
    <w:pPr>
      <w:widowControl w:val="0"/>
      <w:jc w:val="both"/>
    </w:pPr>
  </w:style>
  <w:style w:type="paragraph" w:customStyle="1" w:styleId="A196E19F716E4EE8BC4FC4ED4DF4E59E">
    <w:name w:val="A196E19F716E4EE8BC4FC4ED4DF4E59E"/>
    <w:rsid w:val="00AD56B5"/>
    <w:pPr>
      <w:spacing w:after="160" w:line="259" w:lineRule="auto"/>
    </w:pPr>
    <w:rPr>
      <w:kern w:val="0"/>
      <w:sz w:val="22"/>
    </w:rPr>
  </w:style>
  <w:style w:type="paragraph" w:customStyle="1" w:styleId="FA0A3332EB4643399972A695AA12283C">
    <w:name w:val="FA0A3332EB4643399972A695AA12283C"/>
    <w:rsid w:val="00AD56B5"/>
    <w:pPr>
      <w:spacing w:after="160" w:line="259" w:lineRule="auto"/>
    </w:pPr>
    <w:rPr>
      <w:kern w:val="0"/>
      <w:sz w:val="22"/>
    </w:rPr>
  </w:style>
  <w:style w:type="paragraph" w:customStyle="1" w:styleId="188BA22C8E954D7680AC3CDF834A976F">
    <w:name w:val="188BA22C8E954D7680AC3CDF834A976F"/>
    <w:rsid w:val="00AD56B5"/>
    <w:pPr>
      <w:spacing w:after="160" w:line="259" w:lineRule="auto"/>
    </w:pPr>
    <w:rPr>
      <w:kern w:val="0"/>
      <w:sz w:val="22"/>
    </w:rPr>
  </w:style>
  <w:style w:type="paragraph" w:customStyle="1" w:styleId="393714838A35483E8DE08550093BB3312">
    <w:name w:val="393714838A35483E8DE08550093BB3312"/>
    <w:rsid w:val="00AD56B5"/>
    <w:pPr>
      <w:widowControl w:val="0"/>
      <w:jc w:val="both"/>
    </w:pPr>
  </w:style>
  <w:style w:type="paragraph" w:customStyle="1" w:styleId="3DD3DF92CD384553BF25C8450543D5CA2">
    <w:name w:val="3DD3DF92CD384553BF25C8450543D5CA2"/>
    <w:rsid w:val="00AD56B5"/>
    <w:pPr>
      <w:widowControl w:val="0"/>
      <w:jc w:val="both"/>
    </w:pPr>
  </w:style>
  <w:style w:type="paragraph" w:customStyle="1" w:styleId="0C3D75C66B9449F48A93094F88933E172">
    <w:name w:val="0C3D75C66B9449F48A93094F88933E172"/>
    <w:rsid w:val="00AD56B5"/>
    <w:pPr>
      <w:widowControl w:val="0"/>
      <w:jc w:val="both"/>
    </w:pPr>
  </w:style>
  <w:style w:type="paragraph" w:customStyle="1" w:styleId="FAB2C581C460425B8C6993C929C75B9A2">
    <w:name w:val="FAB2C581C460425B8C6993C929C75B9A2"/>
    <w:rsid w:val="00AD56B5"/>
    <w:pPr>
      <w:widowControl w:val="0"/>
      <w:jc w:val="both"/>
    </w:pPr>
  </w:style>
  <w:style w:type="paragraph" w:customStyle="1" w:styleId="7C7942928BCC49FD9571D742E06F60312">
    <w:name w:val="7C7942928BCC49FD9571D742E06F60312"/>
    <w:rsid w:val="00AD56B5"/>
    <w:pPr>
      <w:widowControl w:val="0"/>
      <w:jc w:val="both"/>
    </w:pPr>
  </w:style>
  <w:style w:type="paragraph" w:customStyle="1" w:styleId="C607FD152BD849BE95023F5BC0FFD5242">
    <w:name w:val="C607FD152BD849BE95023F5BC0FFD5242"/>
    <w:rsid w:val="00AD56B5"/>
    <w:pPr>
      <w:widowControl w:val="0"/>
      <w:jc w:val="both"/>
    </w:pPr>
  </w:style>
  <w:style w:type="paragraph" w:customStyle="1" w:styleId="AD325847B4554B95998EAEDED967D0BD2">
    <w:name w:val="AD325847B4554B95998EAEDED967D0BD2"/>
    <w:rsid w:val="00AD56B5"/>
    <w:pPr>
      <w:widowControl w:val="0"/>
      <w:jc w:val="both"/>
    </w:pPr>
  </w:style>
  <w:style w:type="paragraph" w:customStyle="1" w:styleId="FB141438DDE84E5994C5F2A1E7D2BDF33">
    <w:name w:val="FB141438DDE84E5994C5F2A1E7D2BDF33"/>
    <w:rsid w:val="00AD56B5"/>
    <w:pPr>
      <w:widowControl w:val="0"/>
      <w:jc w:val="both"/>
    </w:pPr>
  </w:style>
  <w:style w:type="paragraph" w:customStyle="1" w:styleId="96093E38F059455A802D9A65C67B45103">
    <w:name w:val="96093E38F059455A802D9A65C67B45103"/>
    <w:rsid w:val="00AD56B5"/>
    <w:pPr>
      <w:widowControl w:val="0"/>
      <w:jc w:val="both"/>
    </w:pPr>
  </w:style>
  <w:style w:type="paragraph" w:customStyle="1" w:styleId="66DD974B76054B8BA751FDBB9A6BBFEB3">
    <w:name w:val="66DD974B76054B8BA751FDBB9A6BBFEB3"/>
    <w:rsid w:val="00AD56B5"/>
    <w:pPr>
      <w:widowControl w:val="0"/>
      <w:jc w:val="both"/>
    </w:pPr>
  </w:style>
  <w:style w:type="paragraph" w:customStyle="1" w:styleId="511107165FAA496DB25473A57CBCF7AB3">
    <w:name w:val="511107165FAA496DB25473A57CBCF7AB3"/>
    <w:rsid w:val="00AD56B5"/>
    <w:pPr>
      <w:widowControl w:val="0"/>
      <w:jc w:val="both"/>
    </w:pPr>
  </w:style>
  <w:style w:type="paragraph" w:customStyle="1" w:styleId="BB668EEA353C4387ACBCA86265322C953">
    <w:name w:val="BB668EEA353C4387ACBCA86265322C953"/>
    <w:rsid w:val="00AD56B5"/>
    <w:pPr>
      <w:widowControl w:val="0"/>
      <w:jc w:val="both"/>
    </w:pPr>
  </w:style>
  <w:style w:type="paragraph" w:customStyle="1" w:styleId="D992178CD8624E098F17DFF381ABFCC83">
    <w:name w:val="D992178CD8624E098F17DFF381ABFCC83"/>
    <w:rsid w:val="00AD56B5"/>
    <w:pPr>
      <w:widowControl w:val="0"/>
      <w:jc w:val="both"/>
    </w:pPr>
  </w:style>
  <w:style w:type="paragraph" w:customStyle="1" w:styleId="F62510FE7AC84368B8A0FB58A96B529E3">
    <w:name w:val="F62510FE7AC84368B8A0FB58A96B529E3"/>
    <w:rsid w:val="00AD56B5"/>
    <w:pPr>
      <w:widowControl w:val="0"/>
      <w:jc w:val="both"/>
    </w:pPr>
  </w:style>
  <w:style w:type="paragraph" w:customStyle="1" w:styleId="0CB03CC8D0F345DA9C157F9AC8CC65513">
    <w:name w:val="0CB03CC8D0F345DA9C157F9AC8CC65513"/>
    <w:rsid w:val="00AD56B5"/>
    <w:pPr>
      <w:widowControl w:val="0"/>
      <w:jc w:val="both"/>
    </w:pPr>
  </w:style>
  <w:style w:type="paragraph" w:customStyle="1" w:styleId="2CA74D8F97F84710A2FC20378E8A19773">
    <w:name w:val="2CA74D8F97F84710A2FC20378E8A19773"/>
    <w:rsid w:val="00AD56B5"/>
    <w:pPr>
      <w:widowControl w:val="0"/>
      <w:jc w:val="both"/>
    </w:pPr>
  </w:style>
  <w:style w:type="paragraph" w:customStyle="1" w:styleId="B3889A1D6C6D49F6A5B3A64EA1D440E53">
    <w:name w:val="B3889A1D6C6D49F6A5B3A64EA1D440E53"/>
    <w:rsid w:val="00AD56B5"/>
    <w:pPr>
      <w:widowControl w:val="0"/>
      <w:jc w:val="both"/>
    </w:pPr>
  </w:style>
  <w:style w:type="paragraph" w:customStyle="1" w:styleId="3EB3B1A547B244D086215B467DEF700E3">
    <w:name w:val="3EB3B1A547B244D086215B467DEF700E3"/>
    <w:rsid w:val="00AD56B5"/>
    <w:pPr>
      <w:widowControl w:val="0"/>
      <w:jc w:val="both"/>
    </w:pPr>
  </w:style>
  <w:style w:type="paragraph" w:customStyle="1" w:styleId="3EB8E0E28FD04B56B6752D855184DBE53">
    <w:name w:val="3EB8E0E28FD04B56B6752D855184DBE53"/>
    <w:rsid w:val="00AD56B5"/>
    <w:pPr>
      <w:widowControl w:val="0"/>
      <w:jc w:val="both"/>
    </w:pPr>
  </w:style>
  <w:style w:type="paragraph" w:customStyle="1" w:styleId="53DFECFFA1F242DBB447EC1D1A235DBE3">
    <w:name w:val="53DFECFFA1F242DBB447EC1D1A235DBE3"/>
    <w:rsid w:val="00AD56B5"/>
    <w:pPr>
      <w:widowControl w:val="0"/>
      <w:jc w:val="both"/>
    </w:pPr>
  </w:style>
  <w:style w:type="paragraph" w:customStyle="1" w:styleId="A2CA24BEF4A941BFA2D985D11B7F6E063">
    <w:name w:val="A2CA24BEF4A941BFA2D985D11B7F6E063"/>
    <w:rsid w:val="00AD56B5"/>
    <w:pPr>
      <w:widowControl w:val="0"/>
      <w:jc w:val="both"/>
    </w:pPr>
  </w:style>
  <w:style w:type="paragraph" w:customStyle="1" w:styleId="A196E19F716E4EE8BC4FC4ED4DF4E59E1">
    <w:name w:val="A196E19F716E4EE8BC4FC4ED4DF4E59E1"/>
    <w:rsid w:val="00AD56B5"/>
    <w:pPr>
      <w:widowControl w:val="0"/>
      <w:jc w:val="both"/>
    </w:pPr>
  </w:style>
  <w:style w:type="paragraph" w:customStyle="1" w:styleId="FA0A3332EB4643399972A695AA12283C1">
    <w:name w:val="FA0A3332EB4643399972A695AA12283C1"/>
    <w:rsid w:val="00AD56B5"/>
    <w:pPr>
      <w:widowControl w:val="0"/>
      <w:jc w:val="both"/>
    </w:pPr>
  </w:style>
  <w:style w:type="paragraph" w:customStyle="1" w:styleId="188BA22C8E954D7680AC3CDF834A976F1">
    <w:name w:val="188BA22C8E954D7680AC3CDF834A976F1"/>
    <w:rsid w:val="00AD56B5"/>
    <w:pPr>
      <w:widowControl w:val="0"/>
      <w:jc w:val="both"/>
    </w:pPr>
  </w:style>
  <w:style w:type="paragraph" w:customStyle="1" w:styleId="393714838A35483E8DE08550093BB3313">
    <w:name w:val="393714838A35483E8DE08550093BB3313"/>
    <w:rsid w:val="00AD56B5"/>
    <w:pPr>
      <w:widowControl w:val="0"/>
      <w:jc w:val="both"/>
    </w:pPr>
  </w:style>
  <w:style w:type="paragraph" w:customStyle="1" w:styleId="3DD3DF92CD384553BF25C8450543D5CA3">
    <w:name w:val="3DD3DF92CD384553BF25C8450543D5CA3"/>
    <w:rsid w:val="00AD56B5"/>
    <w:pPr>
      <w:widowControl w:val="0"/>
      <w:jc w:val="both"/>
    </w:pPr>
  </w:style>
  <w:style w:type="paragraph" w:customStyle="1" w:styleId="0C3D75C66B9449F48A93094F88933E173">
    <w:name w:val="0C3D75C66B9449F48A93094F88933E173"/>
    <w:rsid w:val="00AD56B5"/>
    <w:pPr>
      <w:widowControl w:val="0"/>
      <w:jc w:val="both"/>
    </w:pPr>
  </w:style>
  <w:style w:type="paragraph" w:customStyle="1" w:styleId="FAB2C581C460425B8C6993C929C75B9A3">
    <w:name w:val="FAB2C581C460425B8C6993C929C75B9A3"/>
    <w:rsid w:val="00AD56B5"/>
    <w:pPr>
      <w:widowControl w:val="0"/>
      <w:jc w:val="both"/>
    </w:pPr>
  </w:style>
  <w:style w:type="paragraph" w:customStyle="1" w:styleId="7C7942928BCC49FD9571D742E06F60313">
    <w:name w:val="7C7942928BCC49FD9571D742E06F60313"/>
    <w:rsid w:val="00AD56B5"/>
    <w:pPr>
      <w:widowControl w:val="0"/>
      <w:jc w:val="both"/>
    </w:pPr>
  </w:style>
  <w:style w:type="paragraph" w:customStyle="1" w:styleId="C607FD152BD849BE95023F5BC0FFD5243">
    <w:name w:val="C607FD152BD849BE95023F5BC0FFD5243"/>
    <w:rsid w:val="00AD56B5"/>
    <w:pPr>
      <w:widowControl w:val="0"/>
      <w:jc w:val="both"/>
    </w:pPr>
  </w:style>
  <w:style w:type="paragraph" w:customStyle="1" w:styleId="AD325847B4554B95998EAEDED967D0BD3">
    <w:name w:val="AD325847B4554B95998EAEDED967D0BD3"/>
    <w:rsid w:val="00AD56B5"/>
    <w:pPr>
      <w:widowControl w:val="0"/>
      <w:jc w:val="both"/>
    </w:pPr>
  </w:style>
  <w:style w:type="paragraph" w:customStyle="1" w:styleId="FB141438DDE84E5994C5F2A1E7D2BDF34">
    <w:name w:val="FB141438DDE84E5994C5F2A1E7D2BDF34"/>
    <w:rsid w:val="00AD56B5"/>
    <w:pPr>
      <w:widowControl w:val="0"/>
      <w:jc w:val="both"/>
    </w:pPr>
  </w:style>
  <w:style w:type="paragraph" w:customStyle="1" w:styleId="96093E38F059455A802D9A65C67B45104">
    <w:name w:val="96093E38F059455A802D9A65C67B45104"/>
    <w:rsid w:val="00AD56B5"/>
    <w:pPr>
      <w:widowControl w:val="0"/>
      <w:jc w:val="both"/>
    </w:pPr>
  </w:style>
  <w:style w:type="paragraph" w:customStyle="1" w:styleId="66DD974B76054B8BA751FDBB9A6BBFEB4">
    <w:name w:val="66DD974B76054B8BA751FDBB9A6BBFEB4"/>
    <w:rsid w:val="00AD56B5"/>
    <w:pPr>
      <w:widowControl w:val="0"/>
      <w:jc w:val="both"/>
    </w:pPr>
  </w:style>
  <w:style w:type="paragraph" w:customStyle="1" w:styleId="511107165FAA496DB25473A57CBCF7AB4">
    <w:name w:val="511107165FAA496DB25473A57CBCF7AB4"/>
    <w:rsid w:val="00AD56B5"/>
    <w:pPr>
      <w:widowControl w:val="0"/>
      <w:jc w:val="both"/>
    </w:pPr>
  </w:style>
  <w:style w:type="paragraph" w:customStyle="1" w:styleId="BB668EEA353C4387ACBCA86265322C954">
    <w:name w:val="BB668EEA353C4387ACBCA86265322C954"/>
    <w:rsid w:val="00AD56B5"/>
    <w:pPr>
      <w:widowControl w:val="0"/>
      <w:jc w:val="both"/>
    </w:pPr>
  </w:style>
  <w:style w:type="paragraph" w:customStyle="1" w:styleId="D992178CD8624E098F17DFF381ABFCC84">
    <w:name w:val="D992178CD8624E098F17DFF381ABFCC84"/>
    <w:rsid w:val="00AD56B5"/>
    <w:pPr>
      <w:widowControl w:val="0"/>
      <w:jc w:val="both"/>
    </w:pPr>
  </w:style>
  <w:style w:type="paragraph" w:customStyle="1" w:styleId="F62510FE7AC84368B8A0FB58A96B529E4">
    <w:name w:val="F62510FE7AC84368B8A0FB58A96B529E4"/>
    <w:rsid w:val="00AD56B5"/>
    <w:pPr>
      <w:widowControl w:val="0"/>
      <w:jc w:val="both"/>
    </w:pPr>
  </w:style>
  <w:style w:type="paragraph" w:customStyle="1" w:styleId="0CB03CC8D0F345DA9C157F9AC8CC65514">
    <w:name w:val="0CB03CC8D0F345DA9C157F9AC8CC65514"/>
    <w:rsid w:val="00AD56B5"/>
    <w:pPr>
      <w:widowControl w:val="0"/>
      <w:jc w:val="both"/>
    </w:pPr>
  </w:style>
  <w:style w:type="paragraph" w:customStyle="1" w:styleId="2CA74D8F97F84710A2FC20378E8A19774">
    <w:name w:val="2CA74D8F97F84710A2FC20378E8A19774"/>
    <w:rsid w:val="00AD56B5"/>
    <w:pPr>
      <w:widowControl w:val="0"/>
      <w:jc w:val="both"/>
    </w:pPr>
  </w:style>
  <w:style w:type="paragraph" w:customStyle="1" w:styleId="B3889A1D6C6D49F6A5B3A64EA1D440E54">
    <w:name w:val="B3889A1D6C6D49F6A5B3A64EA1D440E54"/>
    <w:rsid w:val="00AD56B5"/>
    <w:pPr>
      <w:widowControl w:val="0"/>
      <w:jc w:val="both"/>
    </w:pPr>
  </w:style>
  <w:style w:type="paragraph" w:customStyle="1" w:styleId="3EB3B1A547B244D086215B467DEF700E4">
    <w:name w:val="3EB3B1A547B244D086215B467DEF700E4"/>
    <w:rsid w:val="00AD56B5"/>
    <w:pPr>
      <w:widowControl w:val="0"/>
      <w:jc w:val="both"/>
    </w:pPr>
  </w:style>
  <w:style w:type="paragraph" w:customStyle="1" w:styleId="3EB8E0E28FD04B56B6752D855184DBE54">
    <w:name w:val="3EB8E0E28FD04B56B6752D855184DBE54"/>
    <w:rsid w:val="00AD56B5"/>
    <w:pPr>
      <w:widowControl w:val="0"/>
      <w:jc w:val="both"/>
    </w:pPr>
  </w:style>
  <w:style w:type="paragraph" w:customStyle="1" w:styleId="53DFECFFA1F242DBB447EC1D1A235DBE4">
    <w:name w:val="53DFECFFA1F242DBB447EC1D1A235DBE4"/>
    <w:rsid w:val="00AD56B5"/>
    <w:pPr>
      <w:widowControl w:val="0"/>
      <w:jc w:val="both"/>
    </w:pPr>
  </w:style>
  <w:style w:type="paragraph" w:customStyle="1" w:styleId="A2CA24BEF4A941BFA2D985D11B7F6E064">
    <w:name w:val="A2CA24BEF4A941BFA2D985D11B7F6E064"/>
    <w:rsid w:val="00AD56B5"/>
    <w:pPr>
      <w:widowControl w:val="0"/>
      <w:jc w:val="both"/>
    </w:pPr>
  </w:style>
  <w:style w:type="paragraph" w:customStyle="1" w:styleId="A196E19F716E4EE8BC4FC4ED4DF4E59E2">
    <w:name w:val="A196E19F716E4EE8BC4FC4ED4DF4E59E2"/>
    <w:rsid w:val="00AD56B5"/>
    <w:pPr>
      <w:widowControl w:val="0"/>
      <w:jc w:val="both"/>
    </w:pPr>
  </w:style>
  <w:style w:type="paragraph" w:customStyle="1" w:styleId="FA0A3332EB4643399972A695AA12283C2">
    <w:name w:val="FA0A3332EB4643399972A695AA12283C2"/>
    <w:rsid w:val="00AD56B5"/>
    <w:pPr>
      <w:widowControl w:val="0"/>
      <w:jc w:val="both"/>
    </w:pPr>
  </w:style>
  <w:style w:type="paragraph" w:customStyle="1" w:styleId="188BA22C8E954D7680AC3CDF834A976F2">
    <w:name w:val="188BA22C8E954D7680AC3CDF834A976F2"/>
    <w:rsid w:val="00AD56B5"/>
    <w:pPr>
      <w:widowControl w:val="0"/>
      <w:jc w:val="both"/>
    </w:pPr>
  </w:style>
  <w:style w:type="paragraph" w:customStyle="1" w:styleId="E796ACA336C64FCABA1871D2EC8997E9">
    <w:name w:val="E796ACA336C64FCABA1871D2EC8997E9"/>
    <w:rsid w:val="00AD56B5"/>
    <w:pPr>
      <w:widowControl w:val="0"/>
      <w:jc w:val="both"/>
    </w:pPr>
  </w:style>
  <w:style w:type="paragraph" w:customStyle="1" w:styleId="393714838A35483E8DE08550093BB3314">
    <w:name w:val="393714838A35483E8DE08550093BB3314"/>
    <w:rsid w:val="00AD56B5"/>
    <w:pPr>
      <w:widowControl w:val="0"/>
      <w:jc w:val="both"/>
    </w:pPr>
  </w:style>
  <w:style w:type="paragraph" w:customStyle="1" w:styleId="3DD3DF92CD384553BF25C8450543D5CA4">
    <w:name w:val="3DD3DF92CD384553BF25C8450543D5CA4"/>
    <w:rsid w:val="00AD56B5"/>
    <w:pPr>
      <w:widowControl w:val="0"/>
      <w:jc w:val="both"/>
    </w:pPr>
  </w:style>
  <w:style w:type="paragraph" w:customStyle="1" w:styleId="0C3D75C66B9449F48A93094F88933E174">
    <w:name w:val="0C3D75C66B9449F48A93094F88933E174"/>
    <w:rsid w:val="00AD56B5"/>
    <w:pPr>
      <w:widowControl w:val="0"/>
      <w:jc w:val="both"/>
    </w:pPr>
  </w:style>
  <w:style w:type="paragraph" w:customStyle="1" w:styleId="FAB2C581C460425B8C6993C929C75B9A4">
    <w:name w:val="FAB2C581C460425B8C6993C929C75B9A4"/>
    <w:rsid w:val="00AD56B5"/>
    <w:pPr>
      <w:widowControl w:val="0"/>
      <w:jc w:val="both"/>
    </w:pPr>
  </w:style>
  <w:style w:type="paragraph" w:customStyle="1" w:styleId="7C7942928BCC49FD9571D742E06F60314">
    <w:name w:val="7C7942928BCC49FD9571D742E06F60314"/>
    <w:rsid w:val="00AD56B5"/>
    <w:pPr>
      <w:widowControl w:val="0"/>
      <w:jc w:val="both"/>
    </w:pPr>
  </w:style>
  <w:style w:type="paragraph" w:customStyle="1" w:styleId="C607FD152BD849BE95023F5BC0FFD5244">
    <w:name w:val="C607FD152BD849BE95023F5BC0FFD5244"/>
    <w:rsid w:val="00AD56B5"/>
    <w:pPr>
      <w:widowControl w:val="0"/>
      <w:jc w:val="both"/>
    </w:pPr>
  </w:style>
  <w:style w:type="paragraph" w:customStyle="1" w:styleId="AD325847B4554B95998EAEDED967D0BD4">
    <w:name w:val="AD325847B4554B95998EAEDED967D0BD4"/>
    <w:rsid w:val="00AD56B5"/>
    <w:pPr>
      <w:widowControl w:val="0"/>
      <w:jc w:val="both"/>
    </w:pPr>
  </w:style>
  <w:style w:type="paragraph" w:customStyle="1" w:styleId="FB141438DDE84E5994C5F2A1E7D2BDF35">
    <w:name w:val="FB141438DDE84E5994C5F2A1E7D2BDF35"/>
    <w:rsid w:val="00AD56B5"/>
    <w:pPr>
      <w:widowControl w:val="0"/>
      <w:jc w:val="both"/>
    </w:pPr>
  </w:style>
  <w:style w:type="paragraph" w:customStyle="1" w:styleId="96093E38F059455A802D9A65C67B45105">
    <w:name w:val="96093E38F059455A802D9A65C67B45105"/>
    <w:rsid w:val="00AD56B5"/>
    <w:pPr>
      <w:widowControl w:val="0"/>
      <w:jc w:val="both"/>
    </w:pPr>
  </w:style>
  <w:style w:type="paragraph" w:customStyle="1" w:styleId="66DD974B76054B8BA751FDBB9A6BBFEB5">
    <w:name w:val="66DD974B76054B8BA751FDBB9A6BBFEB5"/>
    <w:rsid w:val="00AD56B5"/>
    <w:pPr>
      <w:widowControl w:val="0"/>
      <w:jc w:val="both"/>
    </w:pPr>
  </w:style>
  <w:style w:type="paragraph" w:customStyle="1" w:styleId="511107165FAA496DB25473A57CBCF7AB5">
    <w:name w:val="511107165FAA496DB25473A57CBCF7AB5"/>
    <w:rsid w:val="00AD56B5"/>
    <w:pPr>
      <w:widowControl w:val="0"/>
      <w:jc w:val="both"/>
    </w:pPr>
  </w:style>
  <w:style w:type="paragraph" w:customStyle="1" w:styleId="BB668EEA353C4387ACBCA86265322C955">
    <w:name w:val="BB668EEA353C4387ACBCA86265322C955"/>
    <w:rsid w:val="00AD56B5"/>
    <w:pPr>
      <w:widowControl w:val="0"/>
      <w:jc w:val="both"/>
    </w:pPr>
  </w:style>
  <w:style w:type="paragraph" w:customStyle="1" w:styleId="D992178CD8624E098F17DFF381ABFCC85">
    <w:name w:val="D992178CD8624E098F17DFF381ABFCC85"/>
    <w:rsid w:val="00AD56B5"/>
    <w:pPr>
      <w:widowControl w:val="0"/>
      <w:jc w:val="both"/>
    </w:pPr>
  </w:style>
  <w:style w:type="paragraph" w:customStyle="1" w:styleId="F62510FE7AC84368B8A0FB58A96B529E5">
    <w:name w:val="F62510FE7AC84368B8A0FB58A96B529E5"/>
    <w:rsid w:val="00AD56B5"/>
    <w:pPr>
      <w:widowControl w:val="0"/>
      <w:jc w:val="both"/>
    </w:pPr>
  </w:style>
  <w:style w:type="paragraph" w:customStyle="1" w:styleId="0CB03CC8D0F345DA9C157F9AC8CC65515">
    <w:name w:val="0CB03CC8D0F345DA9C157F9AC8CC65515"/>
    <w:rsid w:val="00AD56B5"/>
    <w:pPr>
      <w:widowControl w:val="0"/>
      <w:jc w:val="both"/>
    </w:pPr>
  </w:style>
  <w:style w:type="paragraph" w:customStyle="1" w:styleId="2CA74D8F97F84710A2FC20378E8A19775">
    <w:name w:val="2CA74D8F97F84710A2FC20378E8A19775"/>
    <w:rsid w:val="00AD56B5"/>
    <w:pPr>
      <w:widowControl w:val="0"/>
      <w:jc w:val="both"/>
    </w:pPr>
  </w:style>
  <w:style w:type="paragraph" w:customStyle="1" w:styleId="B3889A1D6C6D49F6A5B3A64EA1D440E55">
    <w:name w:val="B3889A1D6C6D49F6A5B3A64EA1D440E55"/>
    <w:rsid w:val="00AD56B5"/>
    <w:pPr>
      <w:widowControl w:val="0"/>
      <w:jc w:val="both"/>
    </w:pPr>
  </w:style>
  <w:style w:type="paragraph" w:customStyle="1" w:styleId="3EB3B1A547B244D086215B467DEF700E5">
    <w:name w:val="3EB3B1A547B244D086215B467DEF700E5"/>
    <w:rsid w:val="00AD56B5"/>
    <w:pPr>
      <w:widowControl w:val="0"/>
      <w:jc w:val="both"/>
    </w:pPr>
  </w:style>
  <w:style w:type="paragraph" w:customStyle="1" w:styleId="3EB8E0E28FD04B56B6752D855184DBE55">
    <w:name w:val="3EB8E0E28FD04B56B6752D855184DBE55"/>
    <w:rsid w:val="00AD56B5"/>
    <w:pPr>
      <w:widowControl w:val="0"/>
      <w:jc w:val="both"/>
    </w:pPr>
  </w:style>
  <w:style w:type="paragraph" w:customStyle="1" w:styleId="53DFECFFA1F242DBB447EC1D1A235DBE5">
    <w:name w:val="53DFECFFA1F242DBB447EC1D1A235DBE5"/>
    <w:rsid w:val="00AD56B5"/>
    <w:pPr>
      <w:widowControl w:val="0"/>
      <w:jc w:val="both"/>
    </w:pPr>
  </w:style>
  <w:style w:type="paragraph" w:customStyle="1" w:styleId="A2CA24BEF4A941BFA2D985D11B7F6E065">
    <w:name w:val="A2CA24BEF4A941BFA2D985D11B7F6E065"/>
    <w:rsid w:val="00AD56B5"/>
    <w:pPr>
      <w:widowControl w:val="0"/>
      <w:jc w:val="both"/>
    </w:pPr>
  </w:style>
  <w:style w:type="paragraph" w:customStyle="1" w:styleId="A196E19F716E4EE8BC4FC4ED4DF4E59E3">
    <w:name w:val="A196E19F716E4EE8BC4FC4ED4DF4E59E3"/>
    <w:rsid w:val="00AD56B5"/>
    <w:pPr>
      <w:widowControl w:val="0"/>
      <w:jc w:val="both"/>
    </w:pPr>
  </w:style>
  <w:style w:type="paragraph" w:customStyle="1" w:styleId="FA0A3332EB4643399972A695AA12283C3">
    <w:name w:val="FA0A3332EB4643399972A695AA12283C3"/>
    <w:rsid w:val="00AD56B5"/>
    <w:pPr>
      <w:widowControl w:val="0"/>
      <w:jc w:val="both"/>
    </w:pPr>
  </w:style>
  <w:style w:type="paragraph" w:customStyle="1" w:styleId="188BA22C8E954D7680AC3CDF834A976F3">
    <w:name w:val="188BA22C8E954D7680AC3CDF834A976F3"/>
    <w:rsid w:val="00AD56B5"/>
    <w:pPr>
      <w:widowControl w:val="0"/>
      <w:jc w:val="both"/>
    </w:pPr>
  </w:style>
  <w:style w:type="paragraph" w:customStyle="1" w:styleId="E796ACA336C64FCABA1871D2EC8997E91">
    <w:name w:val="E796ACA336C64FCABA1871D2EC8997E91"/>
    <w:rsid w:val="00AD56B5"/>
    <w:pPr>
      <w:widowControl w:val="0"/>
      <w:jc w:val="both"/>
    </w:pPr>
  </w:style>
  <w:style w:type="paragraph" w:customStyle="1" w:styleId="393714838A35483E8DE08550093BB3315">
    <w:name w:val="393714838A35483E8DE08550093BB3315"/>
    <w:rsid w:val="00AD56B5"/>
    <w:pPr>
      <w:widowControl w:val="0"/>
      <w:jc w:val="both"/>
    </w:pPr>
  </w:style>
  <w:style w:type="paragraph" w:customStyle="1" w:styleId="3DD3DF92CD384553BF25C8450543D5CA5">
    <w:name w:val="3DD3DF92CD384553BF25C8450543D5CA5"/>
    <w:rsid w:val="00AD56B5"/>
    <w:pPr>
      <w:widowControl w:val="0"/>
      <w:jc w:val="both"/>
    </w:pPr>
  </w:style>
  <w:style w:type="paragraph" w:customStyle="1" w:styleId="0C3D75C66B9449F48A93094F88933E175">
    <w:name w:val="0C3D75C66B9449F48A93094F88933E175"/>
    <w:rsid w:val="00AD56B5"/>
    <w:pPr>
      <w:widowControl w:val="0"/>
      <w:jc w:val="both"/>
    </w:pPr>
  </w:style>
  <w:style w:type="paragraph" w:customStyle="1" w:styleId="FAB2C581C460425B8C6993C929C75B9A5">
    <w:name w:val="FAB2C581C460425B8C6993C929C75B9A5"/>
    <w:rsid w:val="00AD56B5"/>
    <w:pPr>
      <w:widowControl w:val="0"/>
      <w:jc w:val="both"/>
    </w:pPr>
  </w:style>
  <w:style w:type="paragraph" w:customStyle="1" w:styleId="7C7942928BCC49FD9571D742E06F60315">
    <w:name w:val="7C7942928BCC49FD9571D742E06F60315"/>
    <w:rsid w:val="00AD56B5"/>
    <w:pPr>
      <w:widowControl w:val="0"/>
      <w:jc w:val="both"/>
    </w:pPr>
  </w:style>
  <w:style w:type="paragraph" w:customStyle="1" w:styleId="C607FD152BD849BE95023F5BC0FFD5245">
    <w:name w:val="C607FD152BD849BE95023F5BC0FFD5245"/>
    <w:rsid w:val="00AD56B5"/>
    <w:pPr>
      <w:widowControl w:val="0"/>
      <w:jc w:val="both"/>
    </w:pPr>
  </w:style>
  <w:style w:type="paragraph" w:customStyle="1" w:styleId="AD325847B4554B95998EAEDED967D0BD5">
    <w:name w:val="AD325847B4554B95998EAEDED967D0BD5"/>
    <w:rsid w:val="00AD56B5"/>
    <w:pPr>
      <w:widowControl w:val="0"/>
      <w:jc w:val="both"/>
    </w:pPr>
  </w:style>
  <w:style w:type="paragraph" w:customStyle="1" w:styleId="FB141438DDE84E5994C5F2A1E7D2BDF36">
    <w:name w:val="FB141438DDE84E5994C5F2A1E7D2BDF36"/>
    <w:rsid w:val="00AD56B5"/>
    <w:pPr>
      <w:widowControl w:val="0"/>
      <w:jc w:val="both"/>
    </w:pPr>
  </w:style>
  <w:style w:type="paragraph" w:customStyle="1" w:styleId="96093E38F059455A802D9A65C67B45106">
    <w:name w:val="96093E38F059455A802D9A65C67B45106"/>
    <w:rsid w:val="00AD56B5"/>
    <w:pPr>
      <w:widowControl w:val="0"/>
      <w:jc w:val="both"/>
    </w:pPr>
  </w:style>
  <w:style w:type="paragraph" w:customStyle="1" w:styleId="66DD974B76054B8BA751FDBB9A6BBFEB6">
    <w:name w:val="66DD974B76054B8BA751FDBB9A6BBFEB6"/>
    <w:rsid w:val="00AD56B5"/>
    <w:pPr>
      <w:widowControl w:val="0"/>
      <w:jc w:val="both"/>
    </w:pPr>
  </w:style>
  <w:style w:type="paragraph" w:customStyle="1" w:styleId="511107165FAA496DB25473A57CBCF7AB6">
    <w:name w:val="511107165FAA496DB25473A57CBCF7AB6"/>
    <w:rsid w:val="00AD56B5"/>
    <w:pPr>
      <w:widowControl w:val="0"/>
      <w:jc w:val="both"/>
    </w:pPr>
  </w:style>
  <w:style w:type="paragraph" w:customStyle="1" w:styleId="BB668EEA353C4387ACBCA86265322C956">
    <w:name w:val="BB668EEA353C4387ACBCA86265322C956"/>
    <w:rsid w:val="00AD56B5"/>
    <w:pPr>
      <w:widowControl w:val="0"/>
      <w:jc w:val="both"/>
    </w:pPr>
  </w:style>
  <w:style w:type="paragraph" w:customStyle="1" w:styleId="D992178CD8624E098F17DFF381ABFCC86">
    <w:name w:val="D992178CD8624E098F17DFF381ABFCC86"/>
    <w:rsid w:val="00AD56B5"/>
    <w:pPr>
      <w:widowControl w:val="0"/>
      <w:jc w:val="both"/>
    </w:pPr>
  </w:style>
  <w:style w:type="paragraph" w:customStyle="1" w:styleId="F62510FE7AC84368B8A0FB58A96B529E6">
    <w:name w:val="F62510FE7AC84368B8A0FB58A96B529E6"/>
    <w:rsid w:val="00AD56B5"/>
    <w:pPr>
      <w:widowControl w:val="0"/>
      <w:jc w:val="both"/>
    </w:pPr>
  </w:style>
  <w:style w:type="paragraph" w:customStyle="1" w:styleId="0CB03CC8D0F345DA9C157F9AC8CC65516">
    <w:name w:val="0CB03CC8D0F345DA9C157F9AC8CC65516"/>
    <w:rsid w:val="00AD56B5"/>
    <w:pPr>
      <w:widowControl w:val="0"/>
      <w:jc w:val="both"/>
    </w:pPr>
  </w:style>
  <w:style w:type="paragraph" w:customStyle="1" w:styleId="2CA74D8F97F84710A2FC20378E8A19776">
    <w:name w:val="2CA74D8F97F84710A2FC20378E8A19776"/>
    <w:rsid w:val="00AD56B5"/>
    <w:pPr>
      <w:widowControl w:val="0"/>
      <w:jc w:val="both"/>
    </w:pPr>
  </w:style>
  <w:style w:type="paragraph" w:customStyle="1" w:styleId="B3889A1D6C6D49F6A5B3A64EA1D440E56">
    <w:name w:val="B3889A1D6C6D49F6A5B3A64EA1D440E56"/>
    <w:rsid w:val="00AD56B5"/>
    <w:pPr>
      <w:widowControl w:val="0"/>
      <w:jc w:val="both"/>
    </w:pPr>
  </w:style>
  <w:style w:type="paragraph" w:customStyle="1" w:styleId="3EB3B1A547B244D086215B467DEF700E6">
    <w:name w:val="3EB3B1A547B244D086215B467DEF700E6"/>
    <w:rsid w:val="00AD56B5"/>
    <w:pPr>
      <w:widowControl w:val="0"/>
      <w:jc w:val="both"/>
    </w:pPr>
  </w:style>
  <w:style w:type="paragraph" w:customStyle="1" w:styleId="3EB8E0E28FD04B56B6752D855184DBE56">
    <w:name w:val="3EB8E0E28FD04B56B6752D855184DBE56"/>
    <w:rsid w:val="00AD56B5"/>
    <w:pPr>
      <w:widowControl w:val="0"/>
      <w:jc w:val="both"/>
    </w:pPr>
  </w:style>
  <w:style w:type="paragraph" w:customStyle="1" w:styleId="53DFECFFA1F242DBB447EC1D1A235DBE6">
    <w:name w:val="53DFECFFA1F242DBB447EC1D1A235DBE6"/>
    <w:rsid w:val="00AD56B5"/>
    <w:pPr>
      <w:widowControl w:val="0"/>
      <w:jc w:val="both"/>
    </w:pPr>
  </w:style>
  <w:style w:type="paragraph" w:customStyle="1" w:styleId="A2CA24BEF4A941BFA2D985D11B7F6E066">
    <w:name w:val="A2CA24BEF4A941BFA2D985D11B7F6E066"/>
    <w:rsid w:val="00AD56B5"/>
    <w:pPr>
      <w:widowControl w:val="0"/>
      <w:jc w:val="both"/>
    </w:pPr>
  </w:style>
  <w:style w:type="paragraph" w:customStyle="1" w:styleId="A196E19F716E4EE8BC4FC4ED4DF4E59E4">
    <w:name w:val="A196E19F716E4EE8BC4FC4ED4DF4E59E4"/>
    <w:rsid w:val="00AD56B5"/>
    <w:pPr>
      <w:widowControl w:val="0"/>
      <w:jc w:val="both"/>
    </w:pPr>
  </w:style>
  <w:style w:type="paragraph" w:customStyle="1" w:styleId="FA0A3332EB4643399972A695AA12283C4">
    <w:name w:val="FA0A3332EB4643399972A695AA12283C4"/>
    <w:rsid w:val="00AD56B5"/>
    <w:pPr>
      <w:widowControl w:val="0"/>
      <w:jc w:val="both"/>
    </w:pPr>
  </w:style>
  <w:style w:type="paragraph" w:customStyle="1" w:styleId="188BA22C8E954D7680AC3CDF834A976F4">
    <w:name w:val="188BA22C8E954D7680AC3CDF834A976F4"/>
    <w:rsid w:val="00AD56B5"/>
    <w:pPr>
      <w:widowControl w:val="0"/>
      <w:jc w:val="both"/>
    </w:pPr>
  </w:style>
  <w:style w:type="paragraph" w:customStyle="1" w:styleId="E796ACA336C64FCABA1871D2EC8997E92">
    <w:name w:val="E796ACA336C64FCABA1871D2EC8997E92"/>
    <w:rsid w:val="00AD56B5"/>
    <w:pPr>
      <w:widowControl w:val="0"/>
      <w:jc w:val="both"/>
    </w:pPr>
  </w:style>
  <w:style w:type="paragraph" w:customStyle="1" w:styleId="393714838A35483E8DE08550093BB3316">
    <w:name w:val="393714838A35483E8DE08550093BB3316"/>
    <w:rsid w:val="00AD56B5"/>
    <w:pPr>
      <w:widowControl w:val="0"/>
      <w:jc w:val="both"/>
    </w:pPr>
  </w:style>
  <w:style w:type="paragraph" w:customStyle="1" w:styleId="3DD3DF92CD384553BF25C8450543D5CA6">
    <w:name w:val="3DD3DF92CD384553BF25C8450543D5CA6"/>
    <w:rsid w:val="00AD56B5"/>
    <w:pPr>
      <w:widowControl w:val="0"/>
      <w:jc w:val="both"/>
    </w:pPr>
  </w:style>
  <w:style w:type="paragraph" w:customStyle="1" w:styleId="0C3D75C66B9449F48A93094F88933E176">
    <w:name w:val="0C3D75C66B9449F48A93094F88933E176"/>
    <w:rsid w:val="00AD56B5"/>
    <w:pPr>
      <w:widowControl w:val="0"/>
      <w:jc w:val="both"/>
    </w:pPr>
  </w:style>
  <w:style w:type="paragraph" w:customStyle="1" w:styleId="FAB2C581C460425B8C6993C929C75B9A6">
    <w:name w:val="FAB2C581C460425B8C6993C929C75B9A6"/>
    <w:rsid w:val="00AD56B5"/>
    <w:pPr>
      <w:widowControl w:val="0"/>
      <w:jc w:val="both"/>
    </w:pPr>
  </w:style>
  <w:style w:type="paragraph" w:customStyle="1" w:styleId="7C7942928BCC49FD9571D742E06F60316">
    <w:name w:val="7C7942928BCC49FD9571D742E06F60316"/>
    <w:rsid w:val="00AD56B5"/>
    <w:pPr>
      <w:widowControl w:val="0"/>
      <w:jc w:val="both"/>
    </w:pPr>
  </w:style>
  <w:style w:type="paragraph" w:customStyle="1" w:styleId="C607FD152BD849BE95023F5BC0FFD5246">
    <w:name w:val="C607FD152BD849BE95023F5BC0FFD5246"/>
    <w:rsid w:val="00AD56B5"/>
    <w:pPr>
      <w:widowControl w:val="0"/>
      <w:jc w:val="both"/>
    </w:pPr>
  </w:style>
  <w:style w:type="paragraph" w:customStyle="1" w:styleId="AD325847B4554B95998EAEDED967D0BD6">
    <w:name w:val="AD325847B4554B95998EAEDED967D0BD6"/>
    <w:rsid w:val="00AD56B5"/>
    <w:pPr>
      <w:widowControl w:val="0"/>
      <w:jc w:val="both"/>
    </w:pPr>
  </w:style>
  <w:style w:type="paragraph" w:customStyle="1" w:styleId="FB141438DDE84E5994C5F2A1E7D2BDF37">
    <w:name w:val="FB141438DDE84E5994C5F2A1E7D2BDF37"/>
    <w:rsid w:val="00AD56B5"/>
    <w:pPr>
      <w:widowControl w:val="0"/>
      <w:jc w:val="both"/>
    </w:pPr>
  </w:style>
  <w:style w:type="paragraph" w:customStyle="1" w:styleId="96093E38F059455A802D9A65C67B45107">
    <w:name w:val="96093E38F059455A802D9A65C67B45107"/>
    <w:rsid w:val="00AD56B5"/>
    <w:pPr>
      <w:widowControl w:val="0"/>
      <w:jc w:val="both"/>
    </w:pPr>
  </w:style>
  <w:style w:type="paragraph" w:customStyle="1" w:styleId="66DD974B76054B8BA751FDBB9A6BBFEB7">
    <w:name w:val="66DD974B76054B8BA751FDBB9A6BBFEB7"/>
    <w:rsid w:val="00AD56B5"/>
    <w:pPr>
      <w:widowControl w:val="0"/>
      <w:jc w:val="both"/>
    </w:pPr>
  </w:style>
  <w:style w:type="paragraph" w:customStyle="1" w:styleId="511107165FAA496DB25473A57CBCF7AB7">
    <w:name w:val="511107165FAA496DB25473A57CBCF7AB7"/>
    <w:rsid w:val="00AD56B5"/>
    <w:pPr>
      <w:widowControl w:val="0"/>
      <w:jc w:val="both"/>
    </w:pPr>
  </w:style>
  <w:style w:type="paragraph" w:customStyle="1" w:styleId="BB668EEA353C4387ACBCA86265322C957">
    <w:name w:val="BB668EEA353C4387ACBCA86265322C957"/>
    <w:rsid w:val="00AD56B5"/>
    <w:pPr>
      <w:widowControl w:val="0"/>
      <w:jc w:val="both"/>
    </w:pPr>
  </w:style>
  <w:style w:type="paragraph" w:customStyle="1" w:styleId="D992178CD8624E098F17DFF381ABFCC87">
    <w:name w:val="D992178CD8624E098F17DFF381ABFCC87"/>
    <w:rsid w:val="00AD56B5"/>
    <w:pPr>
      <w:widowControl w:val="0"/>
      <w:jc w:val="both"/>
    </w:pPr>
  </w:style>
  <w:style w:type="paragraph" w:customStyle="1" w:styleId="F62510FE7AC84368B8A0FB58A96B529E7">
    <w:name w:val="F62510FE7AC84368B8A0FB58A96B529E7"/>
    <w:rsid w:val="00AD56B5"/>
    <w:pPr>
      <w:widowControl w:val="0"/>
      <w:jc w:val="both"/>
    </w:pPr>
  </w:style>
  <w:style w:type="paragraph" w:customStyle="1" w:styleId="0CB03CC8D0F345DA9C157F9AC8CC65517">
    <w:name w:val="0CB03CC8D0F345DA9C157F9AC8CC65517"/>
    <w:rsid w:val="00AD56B5"/>
    <w:pPr>
      <w:widowControl w:val="0"/>
      <w:jc w:val="both"/>
    </w:pPr>
  </w:style>
  <w:style w:type="paragraph" w:customStyle="1" w:styleId="2CA74D8F97F84710A2FC20378E8A19777">
    <w:name w:val="2CA74D8F97F84710A2FC20378E8A19777"/>
    <w:rsid w:val="00AD56B5"/>
    <w:pPr>
      <w:widowControl w:val="0"/>
      <w:jc w:val="both"/>
    </w:pPr>
  </w:style>
  <w:style w:type="paragraph" w:customStyle="1" w:styleId="B3889A1D6C6D49F6A5B3A64EA1D440E57">
    <w:name w:val="B3889A1D6C6D49F6A5B3A64EA1D440E57"/>
    <w:rsid w:val="00AD56B5"/>
    <w:pPr>
      <w:widowControl w:val="0"/>
      <w:jc w:val="both"/>
    </w:pPr>
  </w:style>
  <w:style w:type="paragraph" w:customStyle="1" w:styleId="3EB3B1A547B244D086215B467DEF700E7">
    <w:name w:val="3EB3B1A547B244D086215B467DEF700E7"/>
    <w:rsid w:val="00AD56B5"/>
    <w:pPr>
      <w:widowControl w:val="0"/>
      <w:jc w:val="both"/>
    </w:pPr>
  </w:style>
  <w:style w:type="paragraph" w:customStyle="1" w:styleId="3EB8E0E28FD04B56B6752D855184DBE57">
    <w:name w:val="3EB8E0E28FD04B56B6752D855184DBE57"/>
    <w:rsid w:val="00AD56B5"/>
    <w:pPr>
      <w:widowControl w:val="0"/>
      <w:jc w:val="both"/>
    </w:pPr>
  </w:style>
  <w:style w:type="paragraph" w:customStyle="1" w:styleId="53DFECFFA1F242DBB447EC1D1A235DBE7">
    <w:name w:val="53DFECFFA1F242DBB447EC1D1A235DBE7"/>
    <w:rsid w:val="00AD56B5"/>
    <w:pPr>
      <w:widowControl w:val="0"/>
      <w:jc w:val="both"/>
    </w:pPr>
  </w:style>
  <w:style w:type="paragraph" w:customStyle="1" w:styleId="A2CA24BEF4A941BFA2D985D11B7F6E067">
    <w:name w:val="A2CA24BEF4A941BFA2D985D11B7F6E067"/>
    <w:rsid w:val="00AD56B5"/>
    <w:pPr>
      <w:widowControl w:val="0"/>
      <w:jc w:val="both"/>
    </w:pPr>
  </w:style>
  <w:style w:type="paragraph" w:customStyle="1" w:styleId="A196E19F716E4EE8BC4FC4ED4DF4E59E5">
    <w:name w:val="A196E19F716E4EE8BC4FC4ED4DF4E59E5"/>
    <w:rsid w:val="00AD56B5"/>
    <w:pPr>
      <w:widowControl w:val="0"/>
      <w:jc w:val="both"/>
    </w:pPr>
  </w:style>
  <w:style w:type="paragraph" w:customStyle="1" w:styleId="FA0A3332EB4643399972A695AA12283C5">
    <w:name w:val="FA0A3332EB4643399972A695AA12283C5"/>
    <w:rsid w:val="00AD56B5"/>
    <w:pPr>
      <w:widowControl w:val="0"/>
      <w:jc w:val="both"/>
    </w:pPr>
  </w:style>
  <w:style w:type="paragraph" w:customStyle="1" w:styleId="188BA22C8E954D7680AC3CDF834A976F5">
    <w:name w:val="188BA22C8E954D7680AC3CDF834A976F5"/>
    <w:rsid w:val="00AD56B5"/>
    <w:pPr>
      <w:widowControl w:val="0"/>
      <w:jc w:val="both"/>
    </w:pPr>
  </w:style>
  <w:style w:type="paragraph" w:customStyle="1" w:styleId="E796ACA336C64FCABA1871D2EC8997E93">
    <w:name w:val="E796ACA336C64FCABA1871D2EC8997E93"/>
    <w:rsid w:val="00AD56B5"/>
    <w:pPr>
      <w:widowControl w:val="0"/>
      <w:jc w:val="both"/>
    </w:pPr>
  </w:style>
  <w:style w:type="paragraph" w:customStyle="1" w:styleId="393714838A35483E8DE08550093BB3317">
    <w:name w:val="393714838A35483E8DE08550093BB3317"/>
    <w:rsid w:val="00AD56B5"/>
    <w:pPr>
      <w:widowControl w:val="0"/>
      <w:jc w:val="both"/>
    </w:pPr>
  </w:style>
  <w:style w:type="paragraph" w:customStyle="1" w:styleId="3DD3DF92CD384553BF25C8450543D5CA7">
    <w:name w:val="3DD3DF92CD384553BF25C8450543D5CA7"/>
    <w:rsid w:val="00AD56B5"/>
    <w:pPr>
      <w:widowControl w:val="0"/>
      <w:jc w:val="both"/>
    </w:pPr>
  </w:style>
  <w:style w:type="paragraph" w:customStyle="1" w:styleId="0C3D75C66B9449F48A93094F88933E177">
    <w:name w:val="0C3D75C66B9449F48A93094F88933E177"/>
    <w:rsid w:val="00AD56B5"/>
    <w:pPr>
      <w:widowControl w:val="0"/>
      <w:jc w:val="both"/>
    </w:pPr>
  </w:style>
  <w:style w:type="paragraph" w:customStyle="1" w:styleId="FAB2C581C460425B8C6993C929C75B9A7">
    <w:name w:val="FAB2C581C460425B8C6993C929C75B9A7"/>
    <w:rsid w:val="00AD56B5"/>
    <w:pPr>
      <w:widowControl w:val="0"/>
      <w:jc w:val="both"/>
    </w:pPr>
  </w:style>
  <w:style w:type="paragraph" w:customStyle="1" w:styleId="7C7942928BCC49FD9571D742E06F60317">
    <w:name w:val="7C7942928BCC49FD9571D742E06F60317"/>
    <w:rsid w:val="00AD56B5"/>
    <w:pPr>
      <w:widowControl w:val="0"/>
      <w:jc w:val="both"/>
    </w:pPr>
  </w:style>
  <w:style w:type="paragraph" w:customStyle="1" w:styleId="C607FD152BD849BE95023F5BC0FFD5247">
    <w:name w:val="C607FD152BD849BE95023F5BC0FFD5247"/>
    <w:rsid w:val="00AD56B5"/>
    <w:pPr>
      <w:widowControl w:val="0"/>
      <w:jc w:val="both"/>
    </w:pPr>
  </w:style>
  <w:style w:type="paragraph" w:customStyle="1" w:styleId="AD325847B4554B95998EAEDED967D0BD7">
    <w:name w:val="AD325847B4554B95998EAEDED967D0BD7"/>
    <w:rsid w:val="00AD56B5"/>
    <w:pPr>
      <w:widowControl w:val="0"/>
      <w:jc w:val="both"/>
    </w:pPr>
  </w:style>
  <w:style w:type="paragraph" w:customStyle="1" w:styleId="FB141438DDE84E5994C5F2A1E7D2BDF38">
    <w:name w:val="FB141438DDE84E5994C5F2A1E7D2BDF38"/>
    <w:rsid w:val="00AD56B5"/>
    <w:pPr>
      <w:widowControl w:val="0"/>
      <w:jc w:val="both"/>
    </w:pPr>
  </w:style>
  <w:style w:type="paragraph" w:customStyle="1" w:styleId="96093E38F059455A802D9A65C67B45108">
    <w:name w:val="96093E38F059455A802D9A65C67B45108"/>
    <w:rsid w:val="00AD56B5"/>
    <w:pPr>
      <w:widowControl w:val="0"/>
      <w:jc w:val="both"/>
    </w:pPr>
  </w:style>
  <w:style w:type="paragraph" w:customStyle="1" w:styleId="66DD974B76054B8BA751FDBB9A6BBFEB8">
    <w:name w:val="66DD974B76054B8BA751FDBB9A6BBFEB8"/>
    <w:rsid w:val="00AD56B5"/>
    <w:pPr>
      <w:widowControl w:val="0"/>
      <w:jc w:val="both"/>
    </w:pPr>
  </w:style>
  <w:style w:type="paragraph" w:customStyle="1" w:styleId="511107165FAA496DB25473A57CBCF7AB8">
    <w:name w:val="511107165FAA496DB25473A57CBCF7AB8"/>
    <w:rsid w:val="00AD56B5"/>
    <w:pPr>
      <w:widowControl w:val="0"/>
      <w:jc w:val="both"/>
    </w:pPr>
  </w:style>
  <w:style w:type="paragraph" w:customStyle="1" w:styleId="BB668EEA353C4387ACBCA86265322C958">
    <w:name w:val="BB668EEA353C4387ACBCA86265322C958"/>
    <w:rsid w:val="00AD56B5"/>
    <w:pPr>
      <w:widowControl w:val="0"/>
      <w:jc w:val="both"/>
    </w:pPr>
  </w:style>
  <w:style w:type="paragraph" w:customStyle="1" w:styleId="D992178CD8624E098F17DFF381ABFCC88">
    <w:name w:val="D992178CD8624E098F17DFF381ABFCC88"/>
    <w:rsid w:val="00AD56B5"/>
    <w:pPr>
      <w:widowControl w:val="0"/>
      <w:jc w:val="both"/>
    </w:pPr>
  </w:style>
  <w:style w:type="paragraph" w:customStyle="1" w:styleId="F62510FE7AC84368B8A0FB58A96B529E8">
    <w:name w:val="F62510FE7AC84368B8A0FB58A96B529E8"/>
    <w:rsid w:val="00AD56B5"/>
    <w:pPr>
      <w:widowControl w:val="0"/>
      <w:jc w:val="both"/>
    </w:pPr>
  </w:style>
  <w:style w:type="paragraph" w:customStyle="1" w:styleId="0CB03CC8D0F345DA9C157F9AC8CC65518">
    <w:name w:val="0CB03CC8D0F345DA9C157F9AC8CC65518"/>
    <w:rsid w:val="00AD56B5"/>
    <w:pPr>
      <w:widowControl w:val="0"/>
      <w:jc w:val="both"/>
    </w:pPr>
  </w:style>
  <w:style w:type="paragraph" w:customStyle="1" w:styleId="2CA74D8F97F84710A2FC20378E8A19778">
    <w:name w:val="2CA74D8F97F84710A2FC20378E8A19778"/>
    <w:rsid w:val="00AD56B5"/>
    <w:pPr>
      <w:widowControl w:val="0"/>
      <w:jc w:val="both"/>
    </w:pPr>
  </w:style>
  <w:style w:type="paragraph" w:customStyle="1" w:styleId="B3889A1D6C6D49F6A5B3A64EA1D440E58">
    <w:name w:val="B3889A1D6C6D49F6A5B3A64EA1D440E58"/>
    <w:rsid w:val="00AD56B5"/>
    <w:pPr>
      <w:widowControl w:val="0"/>
      <w:jc w:val="both"/>
    </w:pPr>
  </w:style>
  <w:style w:type="paragraph" w:customStyle="1" w:styleId="3EB3B1A547B244D086215B467DEF700E8">
    <w:name w:val="3EB3B1A547B244D086215B467DEF700E8"/>
    <w:rsid w:val="00AD56B5"/>
    <w:pPr>
      <w:widowControl w:val="0"/>
      <w:jc w:val="both"/>
    </w:pPr>
  </w:style>
  <w:style w:type="paragraph" w:customStyle="1" w:styleId="3EB8E0E28FD04B56B6752D855184DBE58">
    <w:name w:val="3EB8E0E28FD04B56B6752D855184DBE58"/>
    <w:rsid w:val="00AD56B5"/>
    <w:pPr>
      <w:widowControl w:val="0"/>
      <w:jc w:val="both"/>
    </w:pPr>
  </w:style>
  <w:style w:type="paragraph" w:customStyle="1" w:styleId="53DFECFFA1F242DBB447EC1D1A235DBE8">
    <w:name w:val="53DFECFFA1F242DBB447EC1D1A235DBE8"/>
    <w:rsid w:val="00AD56B5"/>
    <w:pPr>
      <w:widowControl w:val="0"/>
      <w:jc w:val="both"/>
    </w:pPr>
  </w:style>
  <w:style w:type="paragraph" w:customStyle="1" w:styleId="A2CA24BEF4A941BFA2D985D11B7F6E068">
    <w:name w:val="A2CA24BEF4A941BFA2D985D11B7F6E068"/>
    <w:rsid w:val="00AD56B5"/>
    <w:pPr>
      <w:widowControl w:val="0"/>
      <w:jc w:val="both"/>
    </w:pPr>
  </w:style>
  <w:style w:type="paragraph" w:customStyle="1" w:styleId="A196E19F716E4EE8BC4FC4ED4DF4E59E6">
    <w:name w:val="A196E19F716E4EE8BC4FC4ED4DF4E59E6"/>
    <w:rsid w:val="00AD56B5"/>
    <w:pPr>
      <w:widowControl w:val="0"/>
      <w:jc w:val="both"/>
    </w:pPr>
  </w:style>
  <w:style w:type="paragraph" w:customStyle="1" w:styleId="FA0A3332EB4643399972A695AA12283C6">
    <w:name w:val="FA0A3332EB4643399972A695AA12283C6"/>
    <w:rsid w:val="00AD56B5"/>
    <w:pPr>
      <w:widowControl w:val="0"/>
      <w:jc w:val="both"/>
    </w:pPr>
  </w:style>
  <w:style w:type="paragraph" w:customStyle="1" w:styleId="188BA22C8E954D7680AC3CDF834A976F6">
    <w:name w:val="188BA22C8E954D7680AC3CDF834A976F6"/>
    <w:rsid w:val="00AD56B5"/>
    <w:pPr>
      <w:widowControl w:val="0"/>
      <w:jc w:val="both"/>
    </w:pPr>
  </w:style>
  <w:style w:type="paragraph" w:customStyle="1" w:styleId="E796ACA336C64FCABA1871D2EC8997E94">
    <w:name w:val="E796ACA336C64FCABA1871D2EC8997E94"/>
    <w:rsid w:val="00AD56B5"/>
    <w:pPr>
      <w:widowControl w:val="0"/>
      <w:jc w:val="both"/>
    </w:pPr>
  </w:style>
  <w:style w:type="paragraph" w:customStyle="1" w:styleId="1CB64E3F420A44A18C09D570B42F8CA3">
    <w:name w:val="1CB64E3F420A44A18C09D570B42F8CA3"/>
    <w:rsid w:val="00AD56B5"/>
    <w:pPr>
      <w:spacing w:after="160" w:line="259" w:lineRule="auto"/>
    </w:pPr>
    <w:rPr>
      <w:kern w:val="0"/>
      <w:sz w:val="22"/>
    </w:rPr>
  </w:style>
  <w:style w:type="paragraph" w:customStyle="1" w:styleId="393714838A35483E8DE08550093BB3318">
    <w:name w:val="393714838A35483E8DE08550093BB3318"/>
    <w:rsid w:val="00AD56B5"/>
    <w:pPr>
      <w:widowControl w:val="0"/>
      <w:jc w:val="both"/>
    </w:pPr>
  </w:style>
  <w:style w:type="paragraph" w:customStyle="1" w:styleId="3DD3DF92CD384553BF25C8450543D5CA8">
    <w:name w:val="3DD3DF92CD384553BF25C8450543D5CA8"/>
    <w:rsid w:val="00AD56B5"/>
    <w:pPr>
      <w:widowControl w:val="0"/>
      <w:jc w:val="both"/>
    </w:pPr>
  </w:style>
  <w:style w:type="paragraph" w:customStyle="1" w:styleId="0C3D75C66B9449F48A93094F88933E178">
    <w:name w:val="0C3D75C66B9449F48A93094F88933E178"/>
    <w:rsid w:val="00AD56B5"/>
    <w:pPr>
      <w:widowControl w:val="0"/>
      <w:jc w:val="both"/>
    </w:pPr>
  </w:style>
  <w:style w:type="paragraph" w:customStyle="1" w:styleId="FAB2C581C460425B8C6993C929C75B9A8">
    <w:name w:val="FAB2C581C460425B8C6993C929C75B9A8"/>
    <w:rsid w:val="00AD56B5"/>
    <w:pPr>
      <w:widowControl w:val="0"/>
      <w:jc w:val="both"/>
    </w:pPr>
  </w:style>
  <w:style w:type="paragraph" w:customStyle="1" w:styleId="7C7942928BCC49FD9571D742E06F60318">
    <w:name w:val="7C7942928BCC49FD9571D742E06F60318"/>
    <w:rsid w:val="00AD56B5"/>
    <w:pPr>
      <w:widowControl w:val="0"/>
      <w:jc w:val="both"/>
    </w:pPr>
  </w:style>
  <w:style w:type="paragraph" w:customStyle="1" w:styleId="C607FD152BD849BE95023F5BC0FFD5248">
    <w:name w:val="C607FD152BD849BE95023F5BC0FFD5248"/>
    <w:rsid w:val="00AD56B5"/>
    <w:pPr>
      <w:widowControl w:val="0"/>
      <w:jc w:val="both"/>
    </w:pPr>
  </w:style>
  <w:style w:type="paragraph" w:customStyle="1" w:styleId="AD325847B4554B95998EAEDED967D0BD8">
    <w:name w:val="AD325847B4554B95998EAEDED967D0BD8"/>
    <w:rsid w:val="00AD56B5"/>
    <w:pPr>
      <w:widowControl w:val="0"/>
      <w:jc w:val="both"/>
    </w:pPr>
  </w:style>
  <w:style w:type="paragraph" w:customStyle="1" w:styleId="FB141438DDE84E5994C5F2A1E7D2BDF39">
    <w:name w:val="FB141438DDE84E5994C5F2A1E7D2BDF39"/>
    <w:rsid w:val="00AD56B5"/>
    <w:pPr>
      <w:widowControl w:val="0"/>
      <w:jc w:val="both"/>
    </w:pPr>
  </w:style>
  <w:style w:type="paragraph" w:customStyle="1" w:styleId="96093E38F059455A802D9A65C67B45109">
    <w:name w:val="96093E38F059455A802D9A65C67B45109"/>
    <w:rsid w:val="00AD56B5"/>
    <w:pPr>
      <w:widowControl w:val="0"/>
      <w:jc w:val="both"/>
    </w:pPr>
  </w:style>
  <w:style w:type="paragraph" w:customStyle="1" w:styleId="66DD974B76054B8BA751FDBB9A6BBFEB9">
    <w:name w:val="66DD974B76054B8BA751FDBB9A6BBFEB9"/>
    <w:rsid w:val="00AD56B5"/>
    <w:pPr>
      <w:widowControl w:val="0"/>
      <w:jc w:val="both"/>
    </w:pPr>
  </w:style>
  <w:style w:type="paragraph" w:customStyle="1" w:styleId="511107165FAA496DB25473A57CBCF7AB9">
    <w:name w:val="511107165FAA496DB25473A57CBCF7AB9"/>
    <w:rsid w:val="00AD56B5"/>
    <w:pPr>
      <w:widowControl w:val="0"/>
      <w:jc w:val="both"/>
    </w:pPr>
  </w:style>
  <w:style w:type="paragraph" w:customStyle="1" w:styleId="BB668EEA353C4387ACBCA86265322C959">
    <w:name w:val="BB668EEA353C4387ACBCA86265322C959"/>
    <w:rsid w:val="00AD56B5"/>
    <w:pPr>
      <w:widowControl w:val="0"/>
      <w:jc w:val="both"/>
    </w:pPr>
  </w:style>
  <w:style w:type="paragraph" w:customStyle="1" w:styleId="D992178CD8624E098F17DFF381ABFCC89">
    <w:name w:val="D992178CD8624E098F17DFF381ABFCC89"/>
    <w:rsid w:val="00AD56B5"/>
    <w:pPr>
      <w:widowControl w:val="0"/>
      <w:jc w:val="both"/>
    </w:pPr>
  </w:style>
  <w:style w:type="paragraph" w:customStyle="1" w:styleId="F62510FE7AC84368B8A0FB58A96B529E9">
    <w:name w:val="F62510FE7AC84368B8A0FB58A96B529E9"/>
    <w:rsid w:val="00AD56B5"/>
    <w:pPr>
      <w:widowControl w:val="0"/>
      <w:jc w:val="both"/>
    </w:pPr>
  </w:style>
  <w:style w:type="paragraph" w:customStyle="1" w:styleId="0CB03CC8D0F345DA9C157F9AC8CC65519">
    <w:name w:val="0CB03CC8D0F345DA9C157F9AC8CC65519"/>
    <w:rsid w:val="00AD56B5"/>
    <w:pPr>
      <w:widowControl w:val="0"/>
      <w:jc w:val="both"/>
    </w:pPr>
  </w:style>
  <w:style w:type="paragraph" w:customStyle="1" w:styleId="2CA74D8F97F84710A2FC20378E8A19779">
    <w:name w:val="2CA74D8F97F84710A2FC20378E8A19779"/>
    <w:rsid w:val="00AD56B5"/>
    <w:pPr>
      <w:widowControl w:val="0"/>
      <w:jc w:val="both"/>
    </w:pPr>
  </w:style>
  <w:style w:type="paragraph" w:customStyle="1" w:styleId="B3889A1D6C6D49F6A5B3A64EA1D440E59">
    <w:name w:val="B3889A1D6C6D49F6A5B3A64EA1D440E59"/>
    <w:rsid w:val="00AD56B5"/>
    <w:pPr>
      <w:widowControl w:val="0"/>
      <w:jc w:val="both"/>
    </w:pPr>
  </w:style>
  <w:style w:type="paragraph" w:customStyle="1" w:styleId="3EB3B1A547B244D086215B467DEF700E9">
    <w:name w:val="3EB3B1A547B244D086215B467DEF700E9"/>
    <w:rsid w:val="00AD56B5"/>
    <w:pPr>
      <w:widowControl w:val="0"/>
      <w:jc w:val="both"/>
    </w:pPr>
  </w:style>
  <w:style w:type="paragraph" w:customStyle="1" w:styleId="3EB8E0E28FD04B56B6752D855184DBE59">
    <w:name w:val="3EB8E0E28FD04B56B6752D855184DBE59"/>
    <w:rsid w:val="00AD56B5"/>
    <w:pPr>
      <w:widowControl w:val="0"/>
      <w:jc w:val="both"/>
    </w:pPr>
  </w:style>
  <w:style w:type="paragraph" w:customStyle="1" w:styleId="53DFECFFA1F242DBB447EC1D1A235DBE9">
    <w:name w:val="53DFECFFA1F242DBB447EC1D1A235DBE9"/>
    <w:rsid w:val="00AD56B5"/>
    <w:pPr>
      <w:widowControl w:val="0"/>
      <w:jc w:val="both"/>
    </w:pPr>
  </w:style>
  <w:style w:type="paragraph" w:customStyle="1" w:styleId="A2CA24BEF4A941BFA2D985D11B7F6E069">
    <w:name w:val="A2CA24BEF4A941BFA2D985D11B7F6E069"/>
    <w:rsid w:val="00AD56B5"/>
    <w:pPr>
      <w:widowControl w:val="0"/>
      <w:jc w:val="both"/>
    </w:pPr>
  </w:style>
  <w:style w:type="paragraph" w:customStyle="1" w:styleId="A196E19F716E4EE8BC4FC4ED4DF4E59E7">
    <w:name w:val="A196E19F716E4EE8BC4FC4ED4DF4E59E7"/>
    <w:rsid w:val="00AD56B5"/>
    <w:pPr>
      <w:widowControl w:val="0"/>
      <w:jc w:val="both"/>
    </w:pPr>
  </w:style>
  <w:style w:type="paragraph" w:customStyle="1" w:styleId="FA0A3332EB4643399972A695AA12283C7">
    <w:name w:val="FA0A3332EB4643399972A695AA12283C7"/>
    <w:rsid w:val="00AD56B5"/>
    <w:pPr>
      <w:widowControl w:val="0"/>
      <w:jc w:val="both"/>
    </w:pPr>
  </w:style>
  <w:style w:type="paragraph" w:customStyle="1" w:styleId="188BA22C8E954D7680AC3CDF834A976F7">
    <w:name w:val="188BA22C8E954D7680AC3CDF834A976F7"/>
    <w:rsid w:val="00AD56B5"/>
    <w:pPr>
      <w:widowControl w:val="0"/>
      <w:jc w:val="both"/>
    </w:pPr>
  </w:style>
  <w:style w:type="paragraph" w:customStyle="1" w:styleId="E796ACA336C64FCABA1871D2EC8997E95">
    <w:name w:val="E796ACA336C64FCABA1871D2EC8997E95"/>
    <w:rsid w:val="00AD56B5"/>
    <w:pPr>
      <w:widowControl w:val="0"/>
      <w:jc w:val="both"/>
    </w:pPr>
  </w:style>
  <w:style w:type="paragraph" w:customStyle="1" w:styleId="1CB64E3F420A44A18C09D570B42F8CA31">
    <w:name w:val="1CB64E3F420A44A18C09D570B42F8CA31"/>
    <w:rsid w:val="00AD56B5"/>
    <w:pPr>
      <w:widowControl w:val="0"/>
      <w:jc w:val="both"/>
    </w:pPr>
  </w:style>
  <w:style w:type="paragraph" w:customStyle="1" w:styleId="393714838A35483E8DE08550093BB3319">
    <w:name w:val="393714838A35483E8DE08550093BB3319"/>
    <w:rsid w:val="00AD56B5"/>
    <w:pPr>
      <w:widowControl w:val="0"/>
      <w:jc w:val="both"/>
    </w:pPr>
  </w:style>
  <w:style w:type="paragraph" w:customStyle="1" w:styleId="3DD3DF92CD384553BF25C8450543D5CA9">
    <w:name w:val="3DD3DF92CD384553BF25C8450543D5CA9"/>
    <w:rsid w:val="00AD56B5"/>
    <w:pPr>
      <w:widowControl w:val="0"/>
      <w:jc w:val="both"/>
    </w:pPr>
  </w:style>
  <w:style w:type="paragraph" w:customStyle="1" w:styleId="0C3D75C66B9449F48A93094F88933E179">
    <w:name w:val="0C3D75C66B9449F48A93094F88933E179"/>
    <w:rsid w:val="00AD56B5"/>
    <w:pPr>
      <w:widowControl w:val="0"/>
      <w:jc w:val="both"/>
    </w:pPr>
  </w:style>
  <w:style w:type="paragraph" w:customStyle="1" w:styleId="FAB2C581C460425B8C6993C929C75B9A9">
    <w:name w:val="FAB2C581C460425B8C6993C929C75B9A9"/>
    <w:rsid w:val="00AD56B5"/>
    <w:pPr>
      <w:widowControl w:val="0"/>
      <w:jc w:val="both"/>
    </w:pPr>
  </w:style>
  <w:style w:type="paragraph" w:customStyle="1" w:styleId="7C7942928BCC49FD9571D742E06F60319">
    <w:name w:val="7C7942928BCC49FD9571D742E06F60319"/>
    <w:rsid w:val="00AD56B5"/>
    <w:pPr>
      <w:widowControl w:val="0"/>
      <w:jc w:val="both"/>
    </w:pPr>
  </w:style>
  <w:style w:type="paragraph" w:customStyle="1" w:styleId="C607FD152BD849BE95023F5BC0FFD5249">
    <w:name w:val="C607FD152BD849BE95023F5BC0FFD5249"/>
    <w:rsid w:val="00AD56B5"/>
    <w:pPr>
      <w:widowControl w:val="0"/>
      <w:jc w:val="both"/>
    </w:pPr>
  </w:style>
  <w:style w:type="paragraph" w:customStyle="1" w:styleId="AD325847B4554B95998EAEDED967D0BD9">
    <w:name w:val="AD325847B4554B95998EAEDED967D0BD9"/>
    <w:rsid w:val="00AD56B5"/>
    <w:pPr>
      <w:widowControl w:val="0"/>
      <w:jc w:val="both"/>
    </w:pPr>
  </w:style>
  <w:style w:type="paragraph" w:customStyle="1" w:styleId="FB141438DDE84E5994C5F2A1E7D2BDF310">
    <w:name w:val="FB141438DDE84E5994C5F2A1E7D2BDF310"/>
    <w:rsid w:val="00AD56B5"/>
    <w:pPr>
      <w:widowControl w:val="0"/>
      <w:jc w:val="both"/>
    </w:pPr>
  </w:style>
  <w:style w:type="paragraph" w:customStyle="1" w:styleId="96093E38F059455A802D9A65C67B451010">
    <w:name w:val="96093E38F059455A802D9A65C67B451010"/>
    <w:rsid w:val="00AD56B5"/>
    <w:pPr>
      <w:widowControl w:val="0"/>
      <w:jc w:val="both"/>
    </w:pPr>
  </w:style>
  <w:style w:type="paragraph" w:customStyle="1" w:styleId="66DD974B76054B8BA751FDBB9A6BBFEB10">
    <w:name w:val="66DD974B76054B8BA751FDBB9A6BBFEB10"/>
    <w:rsid w:val="00AD56B5"/>
    <w:pPr>
      <w:widowControl w:val="0"/>
      <w:jc w:val="both"/>
    </w:pPr>
  </w:style>
  <w:style w:type="paragraph" w:customStyle="1" w:styleId="511107165FAA496DB25473A57CBCF7AB10">
    <w:name w:val="511107165FAA496DB25473A57CBCF7AB10"/>
    <w:rsid w:val="00AD56B5"/>
    <w:pPr>
      <w:widowControl w:val="0"/>
      <w:jc w:val="both"/>
    </w:pPr>
  </w:style>
  <w:style w:type="paragraph" w:customStyle="1" w:styleId="BB668EEA353C4387ACBCA86265322C9510">
    <w:name w:val="BB668EEA353C4387ACBCA86265322C9510"/>
    <w:rsid w:val="00AD56B5"/>
    <w:pPr>
      <w:widowControl w:val="0"/>
      <w:jc w:val="both"/>
    </w:pPr>
  </w:style>
  <w:style w:type="paragraph" w:customStyle="1" w:styleId="D992178CD8624E098F17DFF381ABFCC810">
    <w:name w:val="D992178CD8624E098F17DFF381ABFCC810"/>
    <w:rsid w:val="00AD56B5"/>
    <w:pPr>
      <w:widowControl w:val="0"/>
      <w:jc w:val="both"/>
    </w:pPr>
  </w:style>
  <w:style w:type="paragraph" w:customStyle="1" w:styleId="F62510FE7AC84368B8A0FB58A96B529E10">
    <w:name w:val="F62510FE7AC84368B8A0FB58A96B529E10"/>
    <w:rsid w:val="00AD56B5"/>
    <w:pPr>
      <w:widowControl w:val="0"/>
      <w:jc w:val="both"/>
    </w:pPr>
  </w:style>
  <w:style w:type="paragraph" w:customStyle="1" w:styleId="0CB03CC8D0F345DA9C157F9AC8CC655110">
    <w:name w:val="0CB03CC8D0F345DA9C157F9AC8CC655110"/>
    <w:rsid w:val="00AD56B5"/>
    <w:pPr>
      <w:widowControl w:val="0"/>
      <w:jc w:val="both"/>
    </w:pPr>
  </w:style>
  <w:style w:type="paragraph" w:customStyle="1" w:styleId="2CA74D8F97F84710A2FC20378E8A197710">
    <w:name w:val="2CA74D8F97F84710A2FC20378E8A197710"/>
    <w:rsid w:val="00AD56B5"/>
    <w:pPr>
      <w:widowControl w:val="0"/>
      <w:jc w:val="both"/>
    </w:pPr>
  </w:style>
  <w:style w:type="paragraph" w:customStyle="1" w:styleId="B3889A1D6C6D49F6A5B3A64EA1D440E510">
    <w:name w:val="B3889A1D6C6D49F6A5B3A64EA1D440E510"/>
    <w:rsid w:val="00AD56B5"/>
    <w:pPr>
      <w:widowControl w:val="0"/>
      <w:jc w:val="both"/>
    </w:pPr>
  </w:style>
  <w:style w:type="paragraph" w:customStyle="1" w:styleId="3EB3B1A547B244D086215B467DEF700E10">
    <w:name w:val="3EB3B1A547B244D086215B467DEF700E10"/>
    <w:rsid w:val="00AD56B5"/>
    <w:pPr>
      <w:widowControl w:val="0"/>
      <w:jc w:val="both"/>
    </w:pPr>
  </w:style>
  <w:style w:type="paragraph" w:customStyle="1" w:styleId="3EB8E0E28FD04B56B6752D855184DBE510">
    <w:name w:val="3EB8E0E28FD04B56B6752D855184DBE510"/>
    <w:rsid w:val="00AD56B5"/>
    <w:pPr>
      <w:widowControl w:val="0"/>
      <w:jc w:val="both"/>
    </w:pPr>
  </w:style>
  <w:style w:type="paragraph" w:customStyle="1" w:styleId="53DFECFFA1F242DBB447EC1D1A235DBE10">
    <w:name w:val="53DFECFFA1F242DBB447EC1D1A235DBE10"/>
    <w:rsid w:val="00AD56B5"/>
    <w:pPr>
      <w:widowControl w:val="0"/>
      <w:jc w:val="both"/>
    </w:pPr>
  </w:style>
  <w:style w:type="paragraph" w:customStyle="1" w:styleId="A2CA24BEF4A941BFA2D985D11B7F6E0610">
    <w:name w:val="A2CA24BEF4A941BFA2D985D11B7F6E0610"/>
    <w:rsid w:val="00AD56B5"/>
    <w:pPr>
      <w:widowControl w:val="0"/>
      <w:jc w:val="both"/>
    </w:pPr>
  </w:style>
  <w:style w:type="paragraph" w:customStyle="1" w:styleId="A196E19F716E4EE8BC4FC4ED4DF4E59E8">
    <w:name w:val="A196E19F716E4EE8BC4FC4ED4DF4E59E8"/>
    <w:rsid w:val="00AD56B5"/>
    <w:pPr>
      <w:widowControl w:val="0"/>
      <w:jc w:val="both"/>
    </w:pPr>
  </w:style>
  <w:style w:type="paragraph" w:customStyle="1" w:styleId="FA0A3332EB4643399972A695AA12283C8">
    <w:name w:val="FA0A3332EB4643399972A695AA12283C8"/>
    <w:rsid w:val="00AD56B5"/>
    <w:pPr>
      <w:widowControl w:val="0"/>
      <w:jc w:val="both"/>
    </w:pPr>
  </w:style>
  <w:style w:type="paragraph" w:customStyle="1" w:styleId="188BA22C8E954D7680AC3CDF834A976F8">
    <w:name w:val="188BA22C8E954D7680AC3CDF834A976F8"/>
    <w:rsid w:val="00AD56B5"/>
    <w:pPr>
      <w:widowControl w:val="0"/>
      <w:jc w:val="both"/>
    </w:pPr>
  </w:style>
  <w:style w:type="paragraph" w:customStyle="1" w:styleId="E796ACA336C64FCABA1871D2EC8997E96">
    <w:name w:val="E796ACA336C64FCABA1871D2EC8997E96"/>
    <w:rsid w:val="00AD56B5"/>
    <w:pPr>
      <w:widowControl w:val="0"/>
      <w:jc w:val="both"/>
    </w:pPr>
  </w:style>
  <w:style w:type="paragraph" w:customStyle="1" w:styleId="1CB64E3F420A44A18C09D570B42F8CA32">
    <w:name w:val="1CB64E3F420A44A18C09D570B42F8CA32"/>
    <w:rsid w:val="00AD56B5"/>
    <w:pPr>
      <w:widowControl w:val="0"/>
      <w:jc w:val="both"/>
    </w:pPr>
  </w:style>
  <w:style w:type="paragraph" w:customStyle="1" w:styleId="393714838A35483E8DE08550093BB33110">
    <w:name w:val="393714838A35483E8DE08550093BB33110"/>
    <w:rsid w:val="00AD56B5"/>
    <w:pPr>
      <w:widowControl w:val="0"/>
      <w:jc w:val="both"/>
    </w:pPr>
  </w:style>
  <w:style w:type="paragraph" w:customStyle="1" w:styleId="3DD3DF92CD384553BF25C8450543D5CA10">
    <w:name w:val="3DD3DF92CD384553BF25C8450543D5CA10"/>
    <w:rsid w:val="00AD56B5"/>
    <w:pPr>
      <w:widowControl w:val="0"/>
      <w:jc w:val="both"/>
    </w:pPr>
  </w:style>
  <w:style w:type="paragraph" w:customStyle="1" w:styleId="0C3D75C66B9449F48A93094F88933E1710">
    <w:name w:val="0C3D75C66B9449F48A93094F88933E1710"/>
    <w:rsid w:val="00AD56B5"/>
    <w:pPr>
      <w:widowControl w:val="0"/>
      <w:jc w:val="both"/>
    </w:pPr>
  </w:style>
  <w:style w:type="paragraph" w:customStyle="1" w:styleId="FAB2C581C460425B8C6993C929C75B9A10">
    <w:name w:val="FAB2C581C460425B8C6993C929C75B9A10"/>
    <w:rsid w:val="00AD56B5"/>
    <w:pPr>
      <w:widowControl w:val="0"/>
      <w:jc w:val="both"/>
    </w:pPr>
  </w:style>
  <w:style w:type="paragraph" w:customStyle="1" w:styleId="7C7942928BCC49FD9571D742E06F603110">
    <w:name w:val="7C7942928BCC49FD9571D742E06F603110"/>
    <w:rsid w:val="00AD56B5"/>
    <w:pPr>
      <w:widowControl w:val="0"/>
      <w:jc w:val="both"/>
    </w:pPr>
  </w:style>
  <w:style w:type="paragraph" w:customStyle="1" w:styleId="C607FD152BD849BE95023F5BC0FFD52410">
    <w:name w:val="C607FD152BD849BE95023F5BC0FFD52410"/>
    <w:rsid w:val="00AD56B5"/>
    <w:pPr>
      <w:widowControl w:val="0"/>
      <w:jc w:val="both"/>
    </w:pPr>
  </w:style>
  <w:style w:type="paragraph" w:customStyle="1" w:styleId="AD325847B4554B95998EAEDED967D0BD10">
    <w:name w:val="AD325847B4554B95998EAEDED967D0BD10"/>
    <w:rsid w:val="00AD56B5"/>
    <w:pPr>
      <w:widowControl w:val="0"/>
      <w:jc w:val="both"/>
    </w:pPr>
  </w:style>
  <w:style w:type="paragraph" w:customStyle="1" w:styleId="FB141438DDE84E5994C5F2A1E7D2BDF311">
    <w:name w:val="FB141438DDE84E5994C5F2A1E7D2BDF311"/>
    <w:rsid w:val="00AD56B5"/>
    <w:pPr>
      <w:widowControl w:val="0"/>
      <w:jc w:val="both"/>
    </w:pPr>
  </w:style>
  <w:style w:type="paragraph" w:customStyle="1" w:styleId="96093E38F059455A802D9A65C67B451011">
    <w:name w:val="96093E38F059455A802D9A65C67B451011"/>
    <w:rsid w:val="00AD56B5"/>
    <w:pPr>
      <w:widowControl w:val="0"/>
      <w:jc w:val="both"/>
    </w:pPr>
  </w:style>
  <w:style w:type="paragraph" w:customStyle="1" w:styleId="66DD974B76054B8BA751FDBB9A6BBFEB11">
    <w:name w:val="66DD974B76054B8BA751FDBB9A6BBFEB11"/>
    <w:rsid w:val="00AD56B5"/>
    <w:pPr>
      <w:widowControl w:val="0"/>
      <w:jc w:val="both"/>
    </w:pPr>
  </w:style>
  <w:style w:type="paragraph" w:customStyle="1" w:styleId="511107165FAA496DB25473A57CBCF7AB11">
    <w:name w:val="511107165FAA496DB25473A57CBCF7AB11"/>
    <w:rsid w:val="00AD56B5"/>
    <w:pPr>
      <w:widowControl w:val="0"/>
      <w:jc w:val="both"/>
    </w:pPr>
  </w:style>
  <w:style w:type="paragraph" w:customStyle="1" w:styleId="BB668EEA353C4387ACBCA86265322C9511">
    <w:name w:val="BB668EEA353C4387ACBCA86265322C9511"/>
    <w:rsid w:val="00AD56B5"/>
    <w:pPr>
      <w:widowControl w:val="0"/>
      <w:jc w:val="both"/>
    </w:pPr>
  </w:style>
  <w:style w:type="paragraph" w:customStyle="1" w:styleId="D992178CD8624E098F17DFF381ABFCC811">
    <w:name w:val="D992178CD8624E098F17DFF381ABFCC811"/>
    <w:rsid w:val="00AD56B5"/>
    <w:pPr>
      <w:widowControl w:val="0"/>
      <w:jc w:val="both"/>
    </w:pPr>
  </w:style>
  <w:style w:type="paragraph" w:customStyle="1" w:styleId="F62510FE7AC84368B8A0FB58A96B529E11">
    <w:name w:val="F62510FE7AC84368B8A0FB58A96B529E11"/>
    <w:rsid w:val="00AD56B5"/>
    <w:pPr>
      <w:widowControl w:val="0"/>
      <w:jc w:val="both"/>
    </w:pPr>
  </w:style>
  <w:style w:type="paragraph" w:customStyle="1" w:styleId="0CB03CC8D0F345DA9C157F9AC8CC655111">
    <w:name w:val="0CB03CC8D0F345DA9C157F9AC8CC655111"/>
    <w:rsid w:val="00AD56B5"/>
    <w:pPr>
      <w:widowControl w:val="0"/>
      <w:jc w:val="both"/>
    </w:pPr>
  </w:style>
  <w:style w:type="paragraph" w:customStyle="1" w:styleId="2CA74D8F97F84710A2FC20378E8A197711">
    <w:name w:val="2CA74D8F97F84710A2FC20378E8A197711"/>
    <w:rsid w:val="00AD56B5"/>
    <w:pPr>
      <w:widowControl w:val="0"/>
      <w:jc w:val="both"/>
    </w:pPr>
  </w:style>
  <w:style w:type="paragraph" w:customStyle="1" w:styleId="B3889A1D6C6D49F6A5B3A64EA1D440E511">
    <w:name w:val="B3889A1D6C6D49F6A5B3A64EA1D440E511"/>
    <w:rsid w:val="00AD56B5"/>
    <w:pPr>
      <w:widowControl w:val="0"/>
      <w:jc w:val="both"/>
    </w:pPr>
  </w:style>
  <w:style w:type="paragraph" w:customStyle="1" w:styleId="3EB3B1A547B244D086215B467DEF700E11">
    <w:name w:val="3EB3B1A547B244D086215B467DEF700E11"/>
    <w:rsid w:val="00AD56B5"/>
    <w:pPr>
      <w:widowControl w:val="0"/>
      <w:jc w:val="both"/>
    </w:pPr>
  </w:style>
  <w:style w:type="paragraph" w:customStyle="1" w:styleId="3EB8E0E28FD04B56B6752D855184DBE511">
    <w:name w:val="3EB8E0E28FD04B56B6752D855184DBE511"/>
    <w:rsid w:val="00AD56B5"/>
    <w:pPr>
      <w:widowControl w:val="0"/>
      <w:jc w:val="both"/>
    </w:pPr>
  </w:style>
  <w:style w:type="paragraph" w:customStyle="1" w:styleId="53DFECFFA1F242DBB447EC1D1A235DBE11">
    <w:name w:val="53DFECFFA1F242DBB447EC1D1A235DBE11"/>
    <w:rsid w:val="00AD56B5"/>
    <w:pPr>
      <w:widowControl w:val="0"/>
      <w:jc w:val="both"/>
    </w:pPr>
  </w:style>
  <w:style w:type="paragraph" w:customStyle="1" w:styleId="A2CA24BEF4A941BFA2D985D11B7F6E0611">
    <w:name w:val="A2CA24BEF4A941BFA2D985D11B7F6E0611"/>
    <w:rsid w:val="00AD56B5"/>
    <w:pPr>
      <w:widowControl w:val="0"/>
      <w:jc w:val="both"/>
    </w:pPr>
  </w:style>
  <w:style w:type="paragraph" w:customStyle="1" w:styleId="A196E19F716E4EE8BC4FC4ED4DF4E59E9">
    <w:name w:val="A196E19F716E4EE8BC4FC4ED4DF4E59E9"/>
    <w:rsid w:val="00AD56B5"/>
    <w:pPr>
      <w:widowControl w:val="0"/>
      <w:jc w:val="both"/>
    </w:pPr>
  </w:style>
  <w:style w:type="paragraph" w:customStyle="1" w:styleId="FA0A3332EB4643399972A695AA12283C9">
    <w:name w:val="FA0A3332EB4643399972A695AA12283C9"/>
    <w:rsid w:val="00AD56B5"/>
    <w:pPr>
      <w:widowControl w:val="0"/>
      <w:jc w:val="both"/>
    </w:pPr>
  </w:style>
  <w:style w:type="paragraph" w:customStyle="1" w:styleId="188BA22C8E954D7680AC3CDF834A976F9">
    <w:name w:val="188BA22C8E954D7680AC3CDF834A976F9"/>
    <w:rsid w:val="00AD56B5"/>
    <w:pPr>
      <w:widowControl w:val="0"/>
      <w:jc w:val="both"/>
    </w:pPr>
  </w:style>
  <w:style w:type="paragraph" w:customStyle="1" w:styleId="E796ACA336C64FCABA1871D2EC8997E97">
    <w:name w:val="E796ACA336C64FCABA1871D2EC8997E97"/>
    <w:rsid w:val="00AD56B5"/>
    <w:pPr>
      <w:widowControl w:val="0"/>
      <w:jc w:val="both"/>
    </w:pPr>
  </w:style>
  <w:style w:type="paragraph" w:customStyle="1" w:styleId="1CB64E3F420A44A18C09D570B42F8CA33">
    <w:name w:val="1CB64E3F420A44A18C09D570B42F8CA33"/>
    <w:rsid w:val="00AD56B5"/>
    <w:pPr>
      <w:widowControl w:val="0"/>
      <w:jc w:val="both"/>
    </w:pPr>
  </w:style>
  <w:style w:type="paragraph" w:customStyle="1" w:styleId="393714838A35483E8DE08550093BB33111">
    <w:name w:val="393714838A35483E8DE08550093BB33111"/>
    <w:rsid w:val="00AD56B5"/>
    <w:pPr>
      <w:widowControl w:val="0"/>
      <w:jc w:val="both"/>
    </w:pPr>
  </w:style>
  <w:style w:type="paragraph" w:customStyle="1" w:styleId="3DD3DF92CD384553BF25C8450543D5CA11">
    <w:name w:val="3DD3DF92CD384553BF25C8450543D5CA11"/>
    <w:rsid w:val="00AD56B5"/>
    <w:pPr>
      <w:widowControl w:val="0"/>
      <w:jc w:val="both"/>
    </w:pPr>
  </w:style>
  <w:style w:type="paragraph" w:customStyle="1" w:styleId="0C3D75C66B9449F48A93094F88933E1711">
    <w:name w:val="0C3D75C66B9449F48A93094F88933E1711"/>
    <w:rsid w:val="00AD56B5"/>
    <w:pPr>
      <w:widowControl w:val="0"/>
      <w:jc w:val="both"/>
    </w:pPr>
  </w:style>
  <w:style w:type="paragraph" w:customStyle="1" w:styleId="FAB2C581C460425B8C6993C929C75B9A11">
    <w:name w:val="FAB2C581C460425B8C6993C929C75B9A11"/>
    <w:rsid w:val="00AD56B5"/>
    <w:pPr>
      <w:widowControl w:val="0"/>
      <w:jc w:val="both"/>
    </w:pPr>
  </w:style>
  <w:style w:type="paragraph" w:customStyle="1" w:styleId="7C7942928BCC49FD9571D742E06F603111">
    <w:name w:val="7C7942928BCC49FD9571D742E06F603111"/>
    <w:rsid w:val="00AD56B5"/>
    <w:pPr>
      <w:widowControl w:val="0"/>
      <w:jc w:val="both"/>
    </w:pPr>
  </w:style>
  <w:style w:type="paragraph" w:customStyle="1" w:styleId="C607FD152BD849BE95023F5BC0FFD52411">
    <w:name w:val="C607FD152BD849BE95023F5BC0FFD52411"/>
    <w:rsid w:val="00AD56B5"/>
    <w:pPr>
      <w:widowControl w:val="0"/>
      <w:jc w:val="both"/>
    </w:pPr>
  </w:style>
  <w:style w:type="paragraph" w:customStyle="1" w:styleId="AD325847B4554B95998EAEDED967D0BD11">
    <w:name w:val="AD325847B4554B95998EAEDED967D0BD11"/>
    <w:rsid w:val="00AD56B5"/>
    <w:pPr>
      <w:widowControl w:val="0"/>
      <w:jc w:val="both"/>
    </w:pPr>
  </w:style>
  <w:style w:type="paragraph" w:customStyle="1" w:styleId="FB141438DDE84E5994C5F2A1E7D2BDF312">
    <w:name w:val="FB141438DDE84E5994C5F2A1E7D2BDF312"/>
    <w:rsid w:val="00AD56B5"/>
    <w:pPr>
      <w:widowControl w:val="0"/>
      <w:jc w:val="both"/>
    </w:pPr>
  </w:style>
  <w:style w:type="paragraph" w:customStyle="1" w:styleId="96093E38F059455A802D9A65C67B451012">
    <w:name w:val="96093E38F059455A802D9A65C67B451012"/>
    <w:rsid w:val="00AD56B5"/>
    <w:pPr>
      <w:widowControl w:val="0"/>
      <w:jc w:val="both"/>
    </w:pPr>
  </w:style>
  <w:style w:type="paragraph" w:customStyle="1" w:styleId="66DD974B76054B8BA751FDBB9A6BBFEB12">
    <w:name w:val="66DD974B76054B8BA751FDBB9A6BBFEB12"/>
    <w:rsid w:val="00AD56B5"/>
    <w:pPr>
      <w:widowControl w:val="0"/>
      <w:jc w:val="both"/>
    </w:pPr>
  </w:style>
  <w:style w:type="paragraph" w:customStyle="1" w:styleId="511107165FAA496DB25473A57CBCF7AB12">
    <w:name w:val="511107165FAA496DB25473A57CBCF7AB12"/>
    <w:rsid w:val="00AD56B5"/>
    <w:pPr>
      <w:widowControl w:val="0"/>
      <w:jc w:val="both"/>
    </w:pPr>
  </w:style>
  <w:style w:type="paragraph" w:customStyle="1" w:styleId="BB668EEA353C4387ACBCA86265322C9512">
    <w:name w:val="BB668EEA353C4387ACBCA86265322C9512"/>
    <w:rsid w:val="00AD56B5"/>
    <w:pPr>
      <w:widowControl w:val="0"/>
      <w:jc w:val="both"/>
    </w:pPr>
  </w:style>
  <w:style w:type="paragraph" w:customStyle="1" w:styleId="D992178CD8624E098F17DFF381ABFCC812">
    <w:name w:val="D992178CD8624E098F17DFF381ABFCC812"/>
    <w:rsid w:val="00AD56B5"/>
    <w:pPr>
      <w:widowControl w:val="0"/>
      <w:jc w:val="both"/>
    </w:pPr>
  </w:style>
  <w:style w:type="paragraph" w:customStyle="1" w:styleId="F62510FE7AC84368B8A0FB58A96B529E12">
    <w:name w:val="F62510FE7AC84368B8A0FB58A96B529E12"/>
    <w:rsid w:val="00AD56B5"/>
    <w:pPr>
      <w:widowControl w:val="0"/>
      <w:jc w:val="both"/>
    </w:pPr>
  </w:style>
  <w:style w:type="paragraph" w:customStyle="1" w:styleId="0CB03CC8D0F345DA9C157F9AC8CC655112">
    <w:name w:val="0CB03CC8D0F345DA9C157F9AC8CC655112"/>
    <w:rsid w:val="00AD56B5"/>
    <w:pPr>
      <w:widowControl w:val="0"/>
      <w:jc w:val="both"/>
    </w:pPr>
  </w:style>
  <w:style w:type="paragraph" w:customStyle="1" w:styleId="2CA74D8F97F84710A2FC20378E8A197712">
    <w:name w:val="2CA74D8F97F84710A2FC20378E8A197712"/>
    <w:rsid w:val="00AD56B5"/>
    <w:pPr>
      <w:widowControl w:val="0"/>
      <w:jc w:val="both"/>
    </w:pPr>
  </w:style>
  <w:style w:type="paragraph" w:customStyle="1" w:styleId="B3889A1D6C6D49F6A5B3A64EA1D440E512">
    <w:name w:val="B3889A1D6C6D49F6A5B3A64EA1D440E512"/>
    <w:rsid w:val="00AD56B5"/>
    <w:pPr>
      <w:widowControl w:val="0"/>
      <w:jc w:val="both"/>
    </w:pPr>
  </w:style>
  <w:style w:type="paragraph" w:customStyle="1" w:styleId="3EB3B1A547B244D086215B467DEF700E12">
    <w:name w:val="3EB3B1A547B244D086215B467DEF700E12"/>
    <w:rsid w:val="00AD56B5"/>
    <w:pPr>
      <w:widowControl w:val="0"/>
      <w:jc w:val="both"/>
    </w:pPr>
  </w:style>
  <w:style w:type="paragraph" w:customStyle="1" w:styleId="3EB8E0E28FD04B56B6752D855184DBE512">
    <w:name w:val="3EB8E0E28FD04B56B6752D855184DBE512"/>
    <w:rsid w:val="00AD56B5"/>
    <w:pPr>
      <w:widowControl w:val="0"/>
      <w:jc w:val="both"/>
    </w:pPr>
  </w:style>
  <w:style w:type="paragraph" w:customStyle="1" w:styleId="53DFECFFA1F242DBB447EC1D1A235DBE12">
    <w:name w:val="53DFECFFA1F242DBB447EC1D1A235DBE12"/>
    <w:rsid w:val="00AD56B5"/>
    <w:pPr>
      <w:widowControl w:val="0"/>
      <w:jc w:val="both"/>
    </w:pPr>
  </w:style>
  <w:style w:type="paragraph" w:customStyle="1" w:styleId="A2CA24BEF4A941BFA2D985D11B7F6E0612">
    <w:name w:val="A2CA24BEF4A941BFA2D985D11B7F6E0612"/>
    <w:rsid w:val="00AD56B5"/>
    <w:pPr>
      <w:widowControl w:val="0"/>
      <w:jc w:val="both"/>
    </w:pPr>
  </w:style>
  <w:style w:type="paragraph" w:customStyle="1" w:styleId="A196E19F716E4EE8BC4FC4ED4DF4E59E10">
    <w:name w:val="A196E19F716E4EE8BC4FC4ED4DF4E59E10"/>
    <w:rsid w:val="00AD56B5"/>
    <w:pPr>
      <w:widowControl w:val="0"/>
      <w:jc w:val="both"/>
    </w:pPr>
  </w:style>
  <w:style w:type="paragraph" w:customStyle="1" w:styleId="FA0A3332EB4643399972A695AA12283C10">
    <w:name w:val="FA0A3332EB4643399972A695AA12283C10"/>
    <w:rsid w:val="00AD56B5"/>
    <w:pPr>
      <w:widowControl w:val="0"/>
      <w:jc w:val="both"/>
    </w:pPr>
  </w:style>
  <w:style w:type="paragraph" w:customStyle="1" w:styleId="188BA22C8E954D7680AC3CDF834A976F10">
    <w:name w:val="188BA22C8E954D7680AC3CDF834A976F10"/>
    <w:rsid w:val="00AD56B5"/>
    <w:pPr>
      <w:widowControl w:val="0"/>
      <w:jc w:val="both"/>
    </w:pPr>
  </w:style>
  <w:style w:type="paragraph" w:customStyle="1" w:styleId="E796ACA336C64FCABA1871D2EC8997E98">
    <w:name w:val="E796ACA336C64FCABA1871D2EC8997E98"/>
    <w:rsid w:val="00AD56B5"/>
    <w:pPr>
      <w:widowControl w:val="0"/>
      <w:jc w:val="both"/>
    </w:pPr>
  </w:style>
  <w:style w:type="paragraph" w:customStyle="1" w:styleId="1CB64E3F420A44A18C09D570B42F8CA34">
    <w:name w:val="1CB64E3F420A44A18C09D570B42F8CA34"/>
    <w:rsid w:val="00AD56B5"/>
    <w:pPr>
      <w:widowControl w:val="0"/>
      <w:jc w:val="both"/>
    </w:pPr>
  </w:style>
  <w:style w:type="paragraph" w:customStyle="1" w:styleId="393714838A35483E8DE08550093BB33112">
    <w:name w:val="393714838A35483E8DE08550093BB33112"/>
    <w:rsid w:val="00AD56B5"/>
    <w:pPr>
      <w:widowControl w:val="0"/>
      <w:jc w:val="both"/>
    </w:pPr>
  </w:style>
  <w:style w:type="paragraph" w:customStyle="1" w:styleId="3DD3DF92CD384553BF25C8450543D5CA12">
    <w:name w:val="3DD3DF92CD384553BF25C8450543D5CA12"/>
    <w:rsid w:val="00AD56B5"/>
    <w:pPr>
      <w:widowControl w:val="0"/>
      <w:jc w:val="both"/>
    </w:pPr>
  </w:style>
  <w:style w:type="paragraph" w:customStyle="1" w:styleId="0C3D75C66B9449F48A93094F88933E1712">
    <w:name w:val="0C3D75C66B9449F48A93094F88933E1712"/>
    <w:rsid w:val="00AD56B5"/>
    <w:pPr>
      <w:widowControl w:val="0"/>
      <w:jc w:val="both"/>
    </w:pPr>
  </w:style>
  <w:style w:type="paragraph" w:customStyle="1" w:styleId="FAB2C581C460425B8C6993C929C75B9A12">
    <w:name w:val="FAB2C581C460425B8C6993C929C75B9A12"/>
    <w:rsid w:val="00AD56B5"/>
    <w:pPr>
      <w:widowControl w:val="0"/>
      <w:jc w:val="both"/>
    </w:pPr>
  </w:style>
  <w:style w:type="paragraph" w:customStyle="1" w:styleId="7C7942928BCC49FD9571D742E06F603112">
    <w:name w:val="7C7942928BCC49FD9571D742E06F603112"/>
    <w:rsid w:val="00AD56B5"/>
    <w:pPr>
      <w:widowControl w:val="0"/>
      <w:jc w:val="both"/>
    </w:pPr>
  </w:style>
  <w:style w:type="paragraph" w:customStyle="1" w:styleId="C607FD152BD849BE95023F5BC0FFD52412">
    <w:name w:val="C607FD152BD849BE95023F5BC0FFD52412"/>
    <w:rsid w:val="00AD56B5"/>
    <w:pPr>
      <w:widowControl w:val="0"/>
      <w:jc w:val="both"/>
    </w:pPr>
  </w:style>
  <w:style w:type="paragraph" w:customStyle="1" w:styleId="AD325847B4554B95998EAEDED967D0BD12">
    <w:name w:val="AD325847B4554B95998EAEDED967D0BD12"/>
    <w:rsid w:val="00AD56B5"/>
    <w:pPr>
      <w:widowControl w:val="0"/>
      <w:jc w:val="both"/>
    </w:pPr>
  </w:style>
  <w:style w:type="paragraph" w:customStyle="1" w:styleId="FB141438DDE84E5994C5F2A1E7D2BDF313">
    <w:name w:val="FB141438DDE84E5994C5F2A1E7D2BDF313"/>
    <w:rsid w:val="00AD56B5"/>
    <w:pPr>
      <w:widowControl w:val="0"/>
      <w:jc w:val="both"/>
    </w:pPr>
  </w:style>
  <w:style w:type="paragraph" w:customStyle="1" w:styleId="96093E38F059455A802D9A65C67B451013">
    <w:name w:val="96093E38F059455A802D9A65C67B451013"/>
    <w:rsid w:val="00AD56B5"/>
    <w:pPr>
      <w:widowControl w:val="0"/>
      <w:jc w:val="both"/>
    </w:pPr>
  </w:style>
  <w:style w:type="paragraph" w:customStyle="1" w:styleId="66DD974B76054B8BA751FDBB9A6BBFEB13">
    <w:name w:val="66DD974B76054B8BA751FDBB9A6BBFEB13"/>
    <w:rsid w:val="00AD56B5"/>
    <w:pPr>
      <w:widowControl w:val="0"/>
      <w:jc w:val="both"/>
    </w:pPr>
  </w:style>
  <w:style w:type="paragraph" w:customStyle="1" w:styleId="511107165FAA496DB25473A57CBCF7AB13">
    <w:name w:val="511107165FAA496DB25473A57CBCF7AB13"/>
    <w:rsid w:val="00AD56B5"/>
    <w:pPr>
      <w:widowControl w:val="0"/>
      <w:jc w:val="both"/>
    </w:pPr>
  </w:style>
  <w:style w:type="paragraph" w:customStyle="1" w:styleId="BB668EEA353C4387ACBCA86265322C9513">
    <w:name w:val="BB668EEA353C4387ACBCA86265322C9513"/>
    <w:rsid w:val="00AD56B5"/>
    <w:pPr>
      <w:widowControl w:val="0"/>
      <w:jc w:val="both"/>
    </w:pPr>
  </w:style>
  <w:style w:type="paragraph" w:customStyle="1" w:styleId="D992178CD8624E098F17DFF381ABFCC813">
    <w:name w:val="D992178CD8624E098F17DFF381ABFCC813"/>
    <w:rsid w:val="00AD56B5"/>
    <w:pPr>
      <w:widowControl w:val="0"/>
      <w:jc w:val="both"/>
    </w:pPr>
  </w:style>
  <w:style w:type="paragraph" w:customStyle="1" w:styleId="F62510FE7AC84368B8A0FB58A96B529E13">
    <w:name w:val="F62510FE7AC84368B8A0FB58A96B529E13"/>
    <w:rsid w:val="00AD56B5"/>
    <w:pPr>
      <w:widowControl w:val="0"/>
      <w:jc w:val="both"/>
    </w:pPr>
  </w:style>
  <w:style w:type="paragraph" w:customStyle="1" w:styleId="0CB03CC8D0F345DA9C157F9AC8CC655113">
    <w:name w:val="0CB03CC8D0F345DA9C157F9AC8CC655113"/>
    <w:rsid w:val="00AD56B5"/>
    <w:pPr>
      <w:widowControl w:val="0"/>
      <w:jc w:val="both"/>
    </w:pPr>
  </w:style>
  <w:style w:type="paragraph" w:customStyle="1" w:styleId="2CA74D8F97F84710A2FC20378E8A197713">
    <w:name w:val="2CA74D8F97F84710A2FC20378E8A197713"/>
    <w:rsid w:val="00AD56B5"/>
    <w:pPr>
      <w:widowControl w:val="0"/>
      <w:jc w:val="both"/>
    </w:pPr>
  </w:style>
  <w:style w:type="paragraph" w:customStyle="1" w:styleId="B3889A1D6C6D49F6A5B3A64EA1D440E513">
    <w:name w:val="B3889A1D6C6D49F6A5B3A64EA1D440E513"/>
    <w:rsid w:val="00AD56B5"/>
    <w:pPr>
      <w:widowControl w:val="0"/>
      <w:jc w:val="both"/>
    </w:pPr>
  </w:style>
  <w:style w:type="paragraph" w:customStyle="1" w:styleId="3EB3B1A547B244D086215B467DEF700E13">
    <w:name w:val="3EB3B1A547B244D086215B467DEF700E13"/>
    <w:rsid w:val="00AD56B5"/>
    <w:pPr>
      <w:widowControl w:val="0"/>
      <w:jc w:val="both"/>
    </w:pPr>
  </w:style>
  <w:style w:type="paragraph" w:customStyle="1" w:styleId="3EB8E0E28FD04B56B6752D855184DBE513">
    <w:name w:val="3EB8E0E28FD04B56B6752D855184DBE513"/>
    <w:rsid w:val="00AD56B5"/>
    <w:pPr>
      <w:widowControl w:val="0"/>
      <w:jc w:val="both"/>
    </w:pPr>
  </w:style>
  <w:style w:type="paragraph" w:customStyle="1" w:styleId="53DFECFFA1F242DBB447EC1D1A235DBE13">
    <w:name w:val="53DFECFFA1F242DBB447EC1D1A235DBE13"/>
    <w:rsid w:val="00AD56B5"/>
    <w:pPr>
      <w:widowControl w:val="0"/>
      <w:jc w:val="both"/>
    </w:pPr>
  </w:style>
  <w:style w:type="paragraph" w:customStyle="1" w:styleId="A2CA24BEF4A941BFA2D985D11B7F6E0613">
    <w:name w:val="A2CA24BEF4A941BFA2D985D11B7F6E0613"/>
    <w:rsid w:val="00AD56B5"/>
    <w:pPr>
      <w:widowControl w:val="0"/>
      <w:jc w:val="both"/>
    </w:pPr>
  </w:style>
  <w:style w:type="paragraph" w:customStyle="1" w:styleId="A196E19F716E4EE8BC4FC4ED4DF4E59E11">
    <w:name w:val="A196E19F716E4EE8BC4FC4ED4DF4E59E11"/>
    <w:rsid w:val="00AD56B5"/>
    <w:pPr>
      <w:widowControl w:val="0"/>
      <w:jc w:val="both"/>
    </w:pPr>
  </w:style>
  <w:style w:type="paragraph" w:customStyle="1" w:styleId="FA0A3332EB4643399972A695AA12283C11">
    <w:name w:val="FA0A3332EB4643399972A695AA12283C11"/>
    <w:rsid w:val="00AD56B5"/>
    <w:pPr>
      <w:widowControl w:val="0"/>
      <w:jc w:val="both"/>
    </w:pPr>
  </w:style>
  <w:style w:type="paragraph" w:customStyle="1" w:styleId="188BA22C8E954D7680AC3CDF834A976F11">
    <w:name w:val="188BA22C8E954D7680AC3CDF834A976F11"/>
    <w:rsid w:val="00AD56B5"/>
    <w:pPr>
      <w:widowControl w:val="0"/>
      <w:jc w:val="both"/>
    </w:pPr>
  </w:style>
  <w:style w:type="paragraph" w:customStyle="1" w:styleId="E796ACA336C64FCABA1871D2EC8997E99">
    <w:name w:val="E796ACA336C64FCABA1871D2EC8997E99"/>
    <w:rsid w:val="00AD56B5"/>
    <w:pPr>
      <w:widowControl w:val="0"/>
      <w:jc w:val="both"/>
    </w:pPr>
  </w:style>
  <w:style w:type="paragraph" w:customStyle="1" w:styleId="1CB64E3F420A44A18C09D570B42F8CA35">
    <w:name w:val="1CB64E3F420A44A18C09D570B42F8CA35"/>
    <w:rsid w:val="00AD56B5"/>
    <w:pPr>
      <w:widowControl w:val="0"/>
      <w:jc w:val="both"/>
    </w:pPr>
  </w:style>
  <w:style w:type="paragraph" w:customStyle="1" w:styleId="C0B6F704588C4FC8B32C7FD97DC5CF7C">
    <w:name w:val="C0B6F704588C4FC8B32C7FD97DC5CF7C"/>
    <w:rsid w:val="00AD56B5"/>
    <w:pPr>
      <w:spacing w:after="160" w:line="259" w:lineRule="auto"/>
    </w:pPr>
    <w:rPr>
      <w:kern w:val="0"/>
      <w:sz w:val="22"/>
    </w:rPr>
  </w:style>
  <w:style w:type="paragraph" w:customStyle="1" w:styleId="3DD3DF92CD384553BF25C8450543D5CA13">
    <w:name w:val="3DD3DF92CD384553BF25C8450543D5CA13"/>
    <w:rsid w:val="00AD56B5"/>
    <w:pPr>
      <w:widowControl w:val="0"/>
      <w:jc w:val="both"/>
    </w:pPr>
  </w:style>
  <w:style w:type="paragraph" w:customStyle="1" w:styleId="0C3D75C66B9449F48A93094F88933E1713">
    <w:name w:val="0C3D75C66B9449F48A93094F88933E1713"/>
    <w:rsid w:val="00AD56B5"/>
    <w:pPr>
      <w:widowControl w:val="0"/>
      <w:jc w:val="both"/>
    </w:pPr>
  </w:style>
  <w:style w:type="paragraph" w:customStyle="1" w:styleId="FAB2C581C460425B8C6993C929C75B9A13">
    <w:name w:val="FAB2C581C460425B8C6993C929C75B9A13"/>
    <w:rsid w:val="00AD56B5"/>
    <w:pPr>
      <w:widowControl w:val="0"/>
      <w:jc w:val="both"/>
    </w:pPr>
  </w:style>
  <w:style w:type="paragraph" w:customStyle="1" w:styleId="7C7942928BCC49FD9571D742E06F603113">
    <w:name w:val="7C7942928BCC49FD9571D742E06F603113"/>
    <w:rsid w:val="00AD56B5"/>
    <w:pPr>
      <w:widowControl w:val="0"/>
      <w:jc w:val="both"/>
    </w:pPr>
  </w:style>
  <w:style w:type="paragraph" w:customStyle="1" w:styleId="C607FD152BD849BE95023F5BC0FFD52413">
    <w:name w:val="C607FD152BD849BE95023F5BC0FFD52413"/>
    <w:rsid w:val="00AD56B5"/>
    <w:pPr>
      <w:widowControl w:val="0"/>
      <w:jc w:val="both"/>
    </w:pPr>
  </w:style>
  <w:style w:type="paragraph" w:customStyle="1" w:styleId="AD325847B4554B95998EAEDED967D0BD13">
    <w:name w:val="AD325847B4554B95998EAEDED967D0BD13"/>
    <w:rsid w:val="00AD56B5"/>
    <w:pPr>
      <w:widowControl w:val="0"/>
      <w:jc w:val="both"/>
    </w:pPr>
  </w:style>
  <w:style w:type="paragraph" w:customStyle="1" w:styleId="FB141438DDE84E5994C5F2A1E7D2BDF314">
    <w:name w:val="FB141438DDE84E5994C5F2A1E7D2BDF314"/>
    <w:rsid w:val="00AD56B5"/>
    <w:pPr>
      <w:widowControl w:val="0"/>
      <w:jc w:val="both"/>
    </w:pPr>
  </w:style>
  <w:style w:type="paragraph" w:customStyle="1" w:styleId="96093E38F059455A802D9A65C67B451014">
    <w:name w:val="96093E38F059455A802D9A65C67B451014"/>
    <w:rsid w:val="00AD56B5"/>
    <w:pPr>
      <w:widowControl w:val="0"/>
      <w:jc w:val="both"/>
    </w:pPr>
  </w:style>
  <w:style w:type="paragraph" w:customStyle="1" w:styleId="66DD974B76054B8BA751FDBB9A6BBFEB14">
    <w:name w:val="66DD974B76054B8BA751FDBB9A6BBFEB14"/>
    <w:rsid w:val="00AD56B5"/>
    <w:pPr>
      <w:widowControl w:val="0"/>
      <w:jc w:val="both"/>
    </w:pPr>
  </w:style>
  <w:style w:type="paragraph" w:customStyle="1" w:styleId="511107165FAA496DB25473A57CBCF7AB14">
    <w:name w:val="511107165FAA496DB25473A57CBCF7AB14"/>
    <w:rsid w:val="00AD56B5"/>
    <w:pPr>
      <w:widowControl w:val="0"/>
      <w:jc w:val="both"/>
    </w:pPr>
  </w:style>
  <w:style w:type="paragraph" w:customStyle="1" w:styleId="BB668EEA353C4387ACBCA86265322C9514">
    <w:name w:val="BB668EEA353C4387ACBCA86265322C9514"/>
    <w:rsid w:val="00AD56B5"/>
    <w:pPr>
      <w:widowControl w:val="0"/>
      <w:jc w:val="both"/>
    </w:pPr>
  </w:style>
  <w:style w:type="paragraph" w:customStyle="1" w:styleId="D992178CD8624E098F17DFF381ABFCC814">
    <w:name w:val="D992178CD8624E098F17DFF381ABFCC814"/>
    <w:rsid w:val="00AD56B5"/>
    <w:pPr>
      <w:widowControl w:val="0"/>
      <w:jc w:val="both"/>
    </w:pPr>
  </w:style>
  <w:style w:type="paragraph" w:customStyle="1" w:styleId="F62510FE7AC84368B8A0FB58A96B529E14">
    <w:name w:val="F62510FE7AC84368B8A0FB58A96B529E14"/>
    <w:rsid w:val="00AD56B5"/>
    <w:pPr>
      <w:widowControl w:val="0"/>
      <w:jc w:val="both"/>
    </w:pPr>
  </w:style>
  <w:style w:type="paragraph" w:customStyle="1" w:styleId="0CB03CC8D0F345DA9C157F9AC8CC655114">
    <w:name w:val="0CB03CC8D0F345DA9C157F9AC8CC655114"/>
    <w:rsid w:val="00AD56B5"/>
    <w:pPr>
      <w:widowControl w:val="0"/>
      <w:jc w:val="both"/>
    </w:pPr>
  </w:style>
  <w:style w:type="paragraph" w:customStyle="1" w:styleId="2CA74D8F97F84710A2FC20378E8A197714">
    <w:name w:val="2CA74D8F97F84710A2FC20378E8A197714"/>
    <w:rsid w:val="00AD56B5"/>
    <w:pPr>
      <w:widowControl w:val="0"/>
      <w:jc w:val="both"/>
    </w:pPr>
  </w:style>
  <w:style w:type="paragraph" w:customStyle="1" w:styleId="B3889A1D6C6D49F6A5B3A64EA1D440E514">
    <w:name w:val="B3889A1D6C6D49F6A5B3A64EA1D440E514"/>
    <w:rsid w:val="00AD56B5"/>
    <w:pPr>
      <w:widowControl w:val="0"/>
      <w:jc w:val="both"/>
    </w:pPr>
  </w:style>
  <w:style w:type="paragraph" w:customStyle="1" w:styleId="3EB3B1A547B244D086215B467DEF700E14">
    <w:name w:val="3EB3B1A547B244D086215B467DEF700E14"/>
    <w:rsid w:val="00AD56B5"/>
    <w:pPr>
      <w:widowControl w:val="0"/>
      <w:jc w:val="both"/>
    </w:pPr>
  </w:style>
  <w:style w:type="paragraph" w:customStyle="1" w:styleId="3EB8E0E28FD04B56B6752D855184DBE514">
    <w:name w:val="3EB8E0E28FD04B56B6752D855184DBE514"/>
    <w:rsid w:val="00AD56B5"/>
    <w:pPr>
      <w:widowControl w:val="0"/>
      <w:jc w:val="both"/>
    </w:pPr>
  </w:style>
  <w:style w:type="paragraph" w:customStyle="1" w:styleId="53DFECFFA1F242DBB447EC1D1A235DBE14">
    <w:name w:val="53DFECFFA1F242DBB447EC1D1A235DBE14"/>
    <w:rsid w:val="00AD56B5"/>
    <w:pPr>
      <w:widowControl w:val="0"/>
      <w:jc w:val="both"/>
    </w:pPr>
  </w:style>
  <w:style w:type="paragraph" w:customStyle="1" w:styleId="A2CA24BEF4A941BFA2D985D11B7F6E0614">
    <w:name w:val="A2CA24BEF4A941BFA2D985D11B7F6E0614"/>
    <w:rsid w:val="00AD56B5"/>
    <w:pPr>
      <w:widowControl w:val="0"/>
      <w:jc w:val="both"/>
    </w:pPr>
  </w:style>
  <w:style w:type="paragraph" w:customStyle="1" w:styleId="A196E19F716E4EE8BC4FC4ED4DF4E59E12">
    <w:name w:val="A196E19F716E4EE8BC4FC4ED4DF4E59E12"/>
    <w:rsid w:val="00AD56B5"/>
    <w:pPr>
      <w:widowControl w:val="0"/>
      <w:jc w:val="both"/>
    </w:pPr>
  </w:style>
  <w:style w:type="paragraph" w:customStyle="1" w:styleId="FA0A3332EB4643399972A695AA12283C12">
    <w:name w:val="FA0A3332EB4643399972A695AA12283C12"/>
    <w:rsid w:val="00AD56B5"/>
    <w:pPr>
      <w:widowControl w:val="0"/>
      <w:jc w:val="both"/>
    </w:pPr>
  </w:style>
  <w:style w:type="paragraph" w:customStyle="1" w:styleId="188BA22C8E954D7680AC3CDF834A976F12">
    <w:name w:val="188BA22C8E954D7680AC3CDF834A976F12"/>
    <w:rsid w:val="00AD56B5"/>
    <w:pPr>
      <w:widowControl w:val="0"/>
      <w:jc w:val="both"/>
    </w:pPr>
  </w:style>
  <w:style w:type="paragraph" w:customStyle="1" w:styleId="E796ACA336C64FCABA1871D2EC8997E910">
    <w:name w:val="E796ACA336C64FCABA1871D2EC8997E910"/>
    <w:rsid w:val="00AD56B5"/>
    <w:pPr>
      <w:widowControl w:val="0"/>
      <w:jc w:val="both"/>
    </w:pPr>
  </w:style>
  <w:style w:type="paragraph" w:customStyle="1" w:styleId="1CB64E3F420A44A18C09D570B42F8CA36">
    <w:name w:val="1CB64E3F420A44A18C09D570B42F8CA36"/>
    <w:rsid w:val="00AD56B5"/>
    <w:pPr>
      <w:widowControl w:val="0"/>
      <w:jc w:val="both"/>
    </w:pPr>
  </w:style>
  <w:style w:type="paragraph" w:customStyle="1" w:styleId="C0B6F704588C4FC8B32C7FD97DC5CF7C1">
    <w:name w:val="C0B6F704588C4FC8B32C7FD97DC5CF7C1"/>
    <w:rsid w:val="00AD56B5"/>
    <w:pPr>
      <w:widowControl w:val="0"/>
      <w:jc w:val="both"/>
    </w:pPr>
  </w:style>
  <w:style w:type="paragraph" w:customStyle="1" w:styleId="3DD3DF92CD384553BF25C8450543D5CA14">
    <w:name w:val="3DD3DF92CD384553BF25C8450543D5CA14"/>
    <w:rsid w:val="00AD56B5"/>
    <w:pPr>
      <w:widowControl w:val="0"/>
      <w:jc w:val="both"/>
    </w:pPr>
  </w:style>
  <w:style w:type="paragraph" w:customStyle="1" w:styleId="0C3D75C66B9449F48A93094F88933E1714">
    <w:name w:val="0C3D75C66B9449F48A93094F88933E1714"/>
    <w:rsid w:val="00AD56B5"/>
    <w:pPr>
      <w:widowControl w:val="0"/>
      <w:jc w:val="both"/>
    </w:pPr>
  </w:style>
  <w:style w:type="paragraph" w:customStyle="1" w:styleId="FAB2C581C460425B8C6993C929C75B9A14">
    <w:name w:val="FAB2C581C460425B8C6993C929C75B9A14"/>
    <w:rsid w:val="00AD56B5"/>
    <w:pPr>
      <w:widowControl w:val="0"/>
      <w:jc w:val="both"/>
    </w:pPr>
  </w:style>
  <w:style w:type="paragraph" w:customStyle="1" w:styleId="7C7942928BCC49FD9571D742E06F603114">
    <w:name w:val="7C7942928BCC49FD9571D742E06F603114"/>
    <w:rsid w:val="00AD56B5"/>
    <w:pPr>
      <w:widowControl w:val="0"/>
      <w:jc w:val="both"/>
    </w:pPr>
  </w:style>
  <w:style w:type="paragraph" w:customStyle="1" w:styleId="C607FD152BD849BE95023F5BC0FFD52414">
    <w:name w:val="C607FD152BD849BE95023F5BC0FFD52414"/>
    <w:rsid w:val="00AD56B5"/>
    <w:pPr>
      <w:widowControl w:val="0"/>
      <w:jc w:val="both"/>
    </w:pPr>
  </w:style>
  <w:style w:type="paragraph" w:customStyle="1" w:styleId="AD325847B4554B95998EAEDED967D0BD14">
    <w:name w:val="AD325847B4554B95998EAEDED967D0BD14"/>
    <w:rsid w:val="00AD56B5"/>
    <w:pPr>
      <w:widowControl w:val="0"/>
      <w:jc w:val="both"/>
    </w:pPr>
  </w:style>
  <w:style w:type="paragraph" w:customStyle="1" w:styleId="FB141438DDE84E5994C5F2A1E7D2BDF315">
    <w:name w:val="FB141438DDE84E5994C5F2A1E7D2BDF315"/>
    <w:rsid w:val="00AD56B5"/>
    <w:pPr>
      <w:widowControl w:val="0"/>
      <w:jc w:val="both"/>
    </w:pPr>
  </w:style>
  <w:style w:type="paragraph" w:customStyle="1" w:styleId="96093E38F059455A802D9A65C67B451015">
    <w:name w:val="96093E38F059455A802D9A65C67B451015"/>
    <w:rsid w:val="00AD56B5"/>
    <w:pPr>
      <w:widowControl w:val="0"/>
      <w:jc w:val="both"/>
    </w:pPr>
  </w:style>
  <w:style w:type="paragraph" w:customStyle="1" w:styleId="66DD974B76054B8BA751FDBB9A6BBFEB15">
    <w:name w:val="66DD974B76054B8BA751FDBB9A6BBFEB15"/>
    <w:rsid w:val="00AD56B5"/>
    <w:pPr>
      <w:widowControl w:val="0"/>
      <w:jc w:val="both"/>
    </w:pPr>
  </w:style>
  <w:style w:type="paragraph" w:customStyle="1" w:styleId="511107165FAA496DB25473A57CBCF7AB15">
    <w:name w:val="511107165FAA496DB25473A57CBCF7AB15"/>
    <w:rsid w:val="00AD56B5"/>
    <w:pPr>
      <w:widowControl w:val="0"/>
      <w:jc w:val="both"/>
    </w:pPr>
  </w:style>
  <w:style w:type="paragraph" w:customStyle="1" w:styleId="BB668EEA353C4387ACBCA86265322C9515">
    <w:name w:val="BB668EEA353C4387ACBCA86265322C9515"/>
    <w:rsid w:val="00AD56B5"/>
    <w:pPr>
      <w:widowControl w:val="0"/>
      <w:jc w:val="both"/>
    </w:pPr>
  </w:style>
  <w:style w:type="paragraph" w:customStyle="1" w:styleId="D992178CD8624E098F17DFF381ABFCC815">
    <w:name w:val="D992178CD8624E098F17DFF381ABFCC815"/>
    <w:rsid w:val="00AD56B5"/>
    <w:pPr>
      <w:widowControl w:val="0"/>
      <w:jc w:val="both"/>
    </w:pPr>
  </w:style>
  <w:style w:type="paragraph" w:customStyle="1" w:styleId="F62510FE7AC84368B8A0FB58A96B529E15">
    <w:name w:val="F62510FE7AC84368B8A0FB58A96B529E15"/>
    <w:rsid w:val="00AD56B5"/>
    <w:pPr>
      <w:widowControl w:val="0"/>
      <w:jc w:val="both"/>
    </w:pPr>
  </w:style>
  <w:style w:type="paragraph" w:customStyle="1" w:styleId="0CB03CC8D0F345DA9C157F9AC8CC655115">
    <w:name w:val="0CB03CC8D0F345DA9C157F9AC8CC655115"/>
    <w:rsid w:val="00AD56B5"/>
    <w:pPr>
      <w:widowControl w:val="0"/>
      <w:jc w:val="both"/>
    </w:pPr>
  </w:style>
  <w:style w:type="paragraph" w:customStyle="1" w:styleId="2CA74D8F97F84710A2FC20378E8A197715">
    <w:name w:val="2CA74D8F97F84710A2FC20378E8A197715"/>
    <w:rsid w:val="00AD56B5"/>
    <w:pPr>
      <w:widowControl w:val="0"/>
      <w:jc w:val="both"/>
    </w:pPr>
  </w:style>
  <w:style w:type="paragraph" w:customStyle="1" w:styleId="B3889A1D6C6D49F6A5B3A64EA1D440E515">
    <w:name w:val="B3889A1D6C6D49F6A5B3A64EA1D440E515"/>
    <w:rsid w:val="00AD56B5"/>
    <w:pPr>
      <w:widowControl w:val="0"/>
      <w:jc w:val="both"/>
    </w:pPr>
  </w:style>
  <w:style w:type="paragraph" w:customStyle="1" w:styleId="3EB3B1A547B244D086215B467DEF700E15">
    <w:name w:val="3EB3B1A547B244D086215B467DEF700E15"/>
    <w:rsid w:val="00AD56B5"/>
    <w:pPr>
      <w:widowControl w:val="0"/>
      <w:jc w:val="both"/>
    </w:pPr>
  </w:style>
  <w:style w:type="paragraph" w:customStyle="1" w:styleId="3EB8E0E28FD04B56B6752D855184DBE515">
    <w:name w:val="3EB8E0E28FD04B56B6752D855184DBE515"/>
    <w:rsid w:val="00AD56B5"/>
    <w:pPr>
      <w:widowControl w:val="0"/>
      <w:jc w:val="both"/>
    </w:pPr>
  </w:style>
  <w:style w:type="paragraph" w:customStyle="1" w:styleId="53DFECFFA1F242DBB447EC1D1A235DBE15">
    <w:name w:val="53DFECFFA1F242DBB447EC1D1A235DBE15"/>
    <w:rsid w:val="00AD56B5"/>
    <w:pPr>
      <w:widowControl w:val="0"/>
      <w:jc w:val="both"/>
    </w:pPr>
  </w:style>
  <w:style w:type="paragraph" w:customStyle="1" w:styleId="A2CA24BEF4A941BFA2D985D11B7F6E0615">
    <w:name w:val="A2CA24BEF4A941BFA2D985D11B7F6E0615"/>
    <w:rsid w:val="00AD56B5"/>
    <w:pPr>
      <w:widowControl w:val="0"/>
      <w:jc w:val="both"/>
    </w:pPr>
  </w:style>
  <w:style w:type="paragraph" w:customStyle="1" w:styleId="A196E19F716E4EE8BC4FC4ED4DF4E59E13">
    <w:name w:val="A196E19F716E4EE8BC4FC4ED4DF4E59E13"/>
    <w:rsid w:val="00AD56B5"/>
    <w:pPr>
      <w:widowControl w:val="0"/>
      <w:jc w:val="both"/>
    </w:pPr>
  </w:style>
  <w:style w:type="paragraph" w:customStyle="1" w:styleId="FA0A3332EB4643399972A695AA12283C13">
    <w:name w:val="FA0A3332EB4643399972A695AA12283C13"/>
    <w:rsid w:val="00AD56B5"/>
    <w:pPr>
      <w:widowControl w:val="0"/>
      <w:jc w:val="both"/>
    </w:pPr>
  </w:style>
  <w:style w:type="paragraph" w:customStyle="1" w:styleId="188BA22C8E954D7680AC3CDF834A976F13">
    <w:name w:val="188BA22C8E954D7680AC3CDF834A976F13"/>
    <w:rsid w:val="00AD56B5"/>
    <w:pPr>
      <w:widowControl w:val="0"/>
      <w:jc w:val="both"/>
    </w:pPr>
  </w:style>
  <w:style w:type="paragraph" w:customStyle="1" w:styleId="E796ACA336C64FCABA1871D2EC8997E911">
    <w:name w:val="E796ACA336C64FCABA1871D2EC8997E911"/>
    <w:rsid w:val="00AD56B5"/>
    <w:pPr>
      <w:widowControl w:val="0"/>
      <w:jc w:val="both"/>
    </w:pPr>
  </w:style>
  <w:style w:type="paragraph" w:customStyle="1" w:styleId="1CB64E3F420A44A18C09D570B42F8CA37">
    <w:name w:val="1CB64E3F420A44A18C09D570B42F8CA37"/>
    <w:rsid w:val="00AD56B5"/>
    <w:pPr>
      <w:widowControl w:val="0"/>
      <w:jc w:val="both"/>
    </w:pPr>
  </w:style>
  <w:style w:type="paragraph" w:customStyle="1" w:styleId="C0B6F704588C4FC8B32C7FD97DC5CF7C2">
    <w:name w:val="C0B6F704588C4FC8B32C7FD97DC5CF7C2"/>
    <w:rsid w:val="00AD56B5"/>
    <w:pPr>
      <w:widowControl w:val="0"/>
      <w:jc w:val="both"/>
    </w:pPr>
  </w:style>
  <w:style w:type="paragraph" w:customStyle="1" w:styleId="3DD3DF92CD384553BF25C8450543D5CA15">
    <w:name w:val="3DD3DF92CD384553BF25C8450543D5CA15"/>
    <w:rsid w:val="00AD56B5"/>
    <w:pPr>
      <w:widowControl w:val="0"/>
      <w:jc w:val="both"/>
    </w:pPr>
  </w:style>
  <w:style w:type="paragraph" w:customStyle="1" w:styleId="0C3D75C66B9449F48A93094F88933E1715">
    <w:name w:val="0C3D75C66B9449F48A93094F88933E1715"/>
    <w:rsid w:val="00AD56B5"/>
    <w:pPr>
      <w:widowControl w:val="0"/>
      <w:jc w:val="both"/>
    </w:pPr>
  </w:style>
  <w:style w:type="paragraph" w:customStyle="1" w:styleId="FAB2C581C460425B8C6993C929C75B9A15">
    <w:name w:val="FAB2C581C460425B8C6993C929C75B9A15"/>
    <w:rsid w:val="00AD56B5"/>
    <w:pPr>
      <w:widowControl w:val="0"/>
      <w:jc w:val="both"/>
    </w:pPr>
  </w:style>
  <w:style w:type="paragraph" w:customStyle="1" w:styleId="7C7942928BCC49FD9571D742E06F603115">
    <w:name w:val="7C7942928BCC49FD9571D742E06F603115"/>
    <w:rsid w:val="00AD56B5"/>
    <w:pPr>
      <w:widowControl w:val="0"/>
      <w:jc w:val="both"/>
    </w:pPr>
  </w:style>
  <w:style w:type="paragraph" w:customStyle="1" w:styleId="C607FD152BD849BE95023F5BC0FFD52415">
    <w:name w:val="C607FD152BD849BE95023F5BC0FFD52415"/>
    <w:rsid w:val="00AD56B5"/>
    <w:pPr>
      <w:widowControl w:val="0"/>
      <w:jc w:val="both"/>
    </w:pPr>
  </w:style>
  <w:style w:type="paragraph" w:customStyle="1" w:styleId="AD325847B4554B95998EAEDED967D0BD15">
    <w:name w:val="AD325847B4554B95998EAEDED967D0BD15"/>
    <w:rsid w:val="00AD56B5"/>
    <w:pPr>
      <w:widowControl w:val="0"/>
      <w:jc w:val="both"/>
    </w:pPr>
  </w:style>
  <w:style w:type="paragraph" w:customStyle="1" w:styleId="FB141438DDE84E5994C5F2A1E7D2BDF316">
    <w:name w:val="FB141438DDE84E5994C5F2A1E7D2BDF316"/>
    <w:rsid w:val="00AD56B5"/>
    <w:pPr>
      <w:widowControl w:val="0"/>
      <w:jc w:val="both"/>
    </w:pPr>
  </w:style>
  <w:style w:type="paragraph" w:customStyle="1" w:styleId="96093E38F059455A802D9A65C67B451016">
    <w:name w:val="96093E38F059455A802D9A65C67B451016"/>
    <w:rsid w:val="00AD56B5"/>
    <w:pPr>
      <w:widowControl w:val="0"/>
      <w:jc w:val="both"/>
    </w:pPr>
  </w:style>
  <w:style w:type="paragraph" w:customStyle="1" w:styleId="66DD974B76054B8BA751FDBB9A6BBFEB16">
    <w:name w:val="66DD974B76054B8BA751FDBB9A6BBFEB16"/>
    <w:rsid w:val="00AD56B5"/>
    <w:pPr>
      <w:widowControl w:val="0"/>
      <w:jc w:val="both"/>
    </w:pPr>
  </w:style>
  <w:style w:type="paragraph" w:customStyle="1" w:styleId="511107165FAA496DB25473A57CBCF7AB16">
    <w:name w:val="511107165FAA496DB25473A57CBCF7AB16"/>
    <w:rsid w:val="00AD56B5"/>
    <w:pPr>
      <w:widowControl w:val="0"/>
      <w:jc w:val="both"/>
    </w:pPr>
  </w:style>
  <w:style w:type="paragraph" w:customStyle="1" w:styleId="BB668EEA353C4387ACBCA86265322C9516">
    <w:name w:val="BB668EEA353C4387ACBCA86265322C9516"/>
    <w:rsid w:val="00AD56B5"/>
    <w:pPr>
      <w:widowControl w:val="0"/>
      <w:jc w:val="both"/>
    </w:pPr>
  </w:style>
  <w:style w:type="paragraph" w:customStyle="1" w:styleId="D992178CD8624E098F17DFF381ABFCC816">
    <w:name w:val="D992178CD8624E098F17DFF381ABFCC816"/>
    <w:rsid w:val="00AD56B5"/>
    <w:pPr>
      <w:widowControl w:val="0"/>
      <w:jc w:val="both"/>
    </w:pPr>
  </w:style>
  <w:style w:type="paragraph" w:customStyle="1" w:styleId="F62510FE7AC84368B8A0FB58A96B529E16">
    <w:name w:val="F62510FE7AC84368B8A0FB58A96B529E16"/>
    <w:rsid w:val="00AD56B5"/>
    <w:pPr>
      <w:widowControl w:val="0"/>
      <w:jc w:val="both"/>
    </w:pPr>
  </w:style>
  <w:style w:type="paragraph" w:customStyle="1" w:styleId="0CB03CC8D0F345DA9C157F9AC8CC655116">
    <w:name w:val="0CB03CC8D0F345DA9C157F9AC8CC655116"/>
    <w:rsid w:val="00AD56B5"/>
    <w:pPr>
      <w:widowControl w:val="0"/>
      <w:jc w:val="both"/>
    </w:pPr>
  </w:style>
  <w:style w:type="paragraph" w:customStyle="1" w:styleId="2CA74D8F97F84710A2FC20378E8A197716">
    <w:name w:val="2CA74D8F97F84710A2FC20378E8A197716"/>
    <w:rsid w:val="00AD56B5"/>
    <w:pPr>
      <w:widowControl w:val="0"/>
      <w:jc w:val="both"/>
    </w:pPr>
  </w:style>
  <w:style w:type="paragraph" w:customStyle="1" w:styleId="B3889A1D6C6D49F6A5B3A64EA1D440E516">
    <w:name w:val="B3889A1D6C6D49F6A5B3A64EA1D440E516"/>
    <w:rsid w:val="00AD56B5"/>
    <w:pPr>
      <w:widowControl w:val="0"/>
      <w:jc w:val="both"/>
    </w:pPr>
  </w:style>
  <w:style w:type="paragraph" w:customStyle="1" w:styleId="3EB3B1A547B244D086215B467DEF700E16">
    <w:name w:val="3EB3B1A547B244D086215B467DEF700E16"/>
    <w:rsid w:val="00AD56B5"/>
    <w:pPr>
      <w:widowControl w:val="0"/>
      <w:jc w:val="both"/>
    </w:pPr>
  </w:style>
  <w:style w:type="paragraph" w:customStyle="1" w:styleId="3EB8E0E28FD04B56B6752D855184DBE516">
    <w:name w:val="3EB8E0E28FD04B56B6752D855184DBE516"/>
    <w:rsid w:val="00AD56B5"/>
    <w:pPr>
      <w:widowControl w:val="0"/>
      <w:jc w:val="both"/>
    </w:pPr>
  </w:style>
  <w:style w:type="paragraph" w:customStyle="1" w:styleId="53DFECFFA1F242DBB447EC1D1A235DBE16">
    <w:name w:val="53DFECFFA1F242DBB447EC1D1A235DBE16"/>
    <w:rsid w:val="00AD56B5"/>
    <w:pPr>
      <w:widowControl w:val="0"/>
      <w:jc w:val="both"/>
    </w:pPr>
  </w:style>
  <w:style w:type="paragraph" w:customStyle="1" w:styleId="A2CA24BEF4A941BFA2D985D11B7F6E0616">
    <w:name w:val="A2CA24BEF4A941BFA2D985D11B7F6E0616"/>
    <w:rsid w:val="00AD56B5"/>
    <w:pPr>
      <w:widowControl w:val="0"/>
      <w:jc w:val="both"/>
    </w:pPr>
  </w:style>
  <w:style w:type="paragraph" w:customStyle="1" w:styleId="A196E19F716E4EE8BC4FC4ED4DF4E59E14">
    <w:name w:val="A196E19F716E4EE8BC4FC4ED4DF4E59E14"/>
    <w:rsid w:val="00AD56B5"/>
    <w:pPr>
      <w:widowControl w:val="0"/>
      <w:jc w:val="both"/>
    </w:pPr>
  </w:style>
  <w:style w:type="paragraph" w:customStyle="1" w:styleId="FA0A3332EB4643399972A695AA12283C14">
    <w:name w:val="FA0A3332EB4643399972A695AA12283C14"/>
    <w:rsid w:val="00AD56B5"/>
    <w:pPr>
      <w:widowControl w:val="0"/>
      <w:jc w:val="both"/>
    </w:pPr>
  </w:style>
  <w:style w:type="paragraph" w:customStyle="1" w:styleId="188BA22C8E954D7680AC3CDF834A976F14">
    <w:name w:val="188BA22C8E954D7680AC3CDF834A976F14"/>
    <w:rsid w:val="00AD56B5"/>
    <w:pPr>
      <w:widowControl w:val="0"/>
      <w:jc w:val="both"/>
    </w:pPr>
  </w:style>
  <w:style w:type="paragraph" w:customStyle="1" w:styleId="E796ACA336C64FCABA1871D2EC8997E912">
    <w:name w:val="E796ACA336C64FCABA1871D2EC8997E912"/>
    <w:rsid w:val="00AD56B5"/>
    <w:pPr>
      <w:widowControl w:val="0"/>
      <w:jc w:val="both"/>
    </w:pPr>
  </w:style>
  <w:style w:type="paragraph" w:customStyle="1" w:styleId="1CB64E3F420A44A18C09D570B42F8CA38">
    <w:name w:val="1CB64E3F420A44A18C09D570B42F8CA38"/>
    <w:rsid w:val="00AD56B5"/>
    <w:pPr>
      <w:widowControl w:val="0"/>
      <w:jc w:val="both"/>
    </w:pPr>
  </w:style>
  <w:style w:type="paragraph" w:customStyle="1" w:styleId="C0B6F704588C4FC8B32C7FD97DC5CF7C3">
    <w:name w:val="C0B6F704588C4FC8B32C7FD97DC5CF7C3"/>
    <w:rsid w:val="00AD56B5"/>
    <w:pPr>
      <w:widowControl w:val="0"/>
      <w:jc w:val="both"/>
    </w:pPr>
  </w:style>
  <w:style w:type="paragraph" w:customStyle="1" w:styleId="C67B808E8FC943EEAED48D9C504E0CA4">
    <w:name w:val="C67B808E8FC943EEAED48D9C504E0CA4"/>
    <w:rsid w:val="00AD56B5"/>
    <w:pPr>
      <w:spacing w:after="160" w:line="259" w:lineRule="auto"/>
    </w:pPr>
    <w:rPr>
      <w:kern w:val="0"/>
      <w:sz w:val="22"/>
    </w:rPr>
  </w:style>
  <w:style w:type="paragraph" w:customStyle="1" w:styleId="75F138310EE84358BC9AA583CE21EE55">
    <w:name w:val="75F138310EE84358BC9AA583CE21EE55"/>
    <w:rsid w:val="00AD56B5"/>
    <w:pPr>
      <w:spacing w:after="160" w:line="259" w:lineRule="auto"/>
    </w:pPr>
    <w:rPr>
      <w:kern w:val="0"/>
      <w:sz w:val="22"/>
    </w:rPr>
  </w:style>
  <w:style w:type="paragraph" w:customStyle="1" w:styleId="BF505DCAFD17449280E54D73ADD26F73">
    <w:name w:val="BF505DCAFD17449280E54D73ADD26F73"/>
    <w:rsid w:val="00AD56B5"/>
    <w:pPr>
      <w:spacing w:after="160" w:line="259" w:lineRule="auto"/>
    </w:pPr>
    <w:rPr>
      <w:kern w:val="0"/>
      <w:sz w:val="22"/>
    </w:rPr>
  </w:style>
  <w:style w:type="paragraph" w:customStyle="1" w:styleId="E3014F6433AC45A79CEF608BABE49AB4">
    <w:name w:val="E3014F6433AC45A79CEF608BABE49AB4"/>
    <w:rsid w:val="00AD56B5"/>
    <w:pPr>
      <w:spacing w:after="160" w:line="259" w:lineRule="auto"/>
    </w:pPr>
    <w:rPr>
      <w:kern w:val="0"/>
      <w:sz w:val="22"/>
    </w:rPr>
  </w:style>
  <w:style w:type="paragraph" w:customStyle="1" w:styleId="6F590FC4C5CB4CDEB61DDCF9BBBBC6D2">
    <w:name w:val="6F590FC4C5CB4CDEB61DDCF9BBBBC6D2"/>
    <w:rsid w:val="00AD56B5"/>
    <w:pPr>
      <w:spacing w:after="160" w:line="259" w:lineRule="auto"/>
    </w:pPr>
    <w:rPr>
      <w:kern w:val="0"/>
      <w:sz w:val="22"/>
    </w:rPr>
  </w:style>
  <w:style w:type="paragraph" w:customStyle="1" w:styleId="A7CCC780925E4BF3910DA74153FE2A7B">
    <w:name w:val="A7CCC780925E4BF3910DA74153FE2A7B"/>
    <w:rsid w:val="00AD56B5"/>
    <w:pPr>
      <w:spacing w:after="160" w:line="259" w:lineRule="auto"/>
    </w:pPr>
    <w:rPr>
      <w:kern w:val="0"/>
      <w:sz w:val="22"/>
    </w:rPr>
  </w:style>
  <w:style w:type="paragraph" w:customStyle="1" w:styleId="B4E7A413930148AEA17BA4CB5D979A74">
    <w:name w:val="B4E7A413930148AEA17BA4CB5D979A74"/>
    <w:rsid w:val="00AD56B5"/>
    <w:pPr>
      <w:spacing w:after="160" w:line="259" w:lineRule="auto"/>
    </w:pPr>
    <w:rPr>
      <w:kern w:val="0"/>
      <w:sz w:val="22"/>
    </w:rPr>
  </w:style>
  <w:style w:type="paragraph" w:customStyle="1" w:styleId="F31719DE49254205B7040DD092E7C6F3">
    <w:name w:val="F31719DE49254205B7040DD092E7C6F3"/>
    <w:rsid w:val="00AD56B5"/>
    <w:pPr>
      <w:spacing w:after="160" w:line="259" w:lineRule="auto"/>
    </w:pPr>
    <w:rPr>
      <w:kern w:val="0"/>
      <w:sz w:val="22"/>
    </w:rPr>
  </w:style>
  <w:style w:type="paragraph" w:customStyle="1" w:styleId="31C82FED9F17436C975CBADF5AB8C564">
    <w:name w:val="31C82FED9F17436C975CBADF5AB8C564"/>
    <w:rsid w:val="00AD56B5"/>
    <w:pPr>
      <w:spacing w:after="160" w:line="259" w:lineRule="auto"/>
    </w:pPr>
    <w:rPr>
      <w:kern w:val="0"/>
      <w:sz w:val="22"/>
    </w:rPr>
  </w:style>
  <w:style w:type="paragraph" w:customStyle="1" w:styleId="DEEF647F09494BC482B451CADA76B4D7">
    <w:name w:val="DEEF647F09494BC482B451CADA76B4D7"/>
    <w:rsid w:val="00AD56B5"/>
    <w:pPr>
      <w:spacing w:after="160" w:line="259" w:lineRule="auto"/>
    </w:pPr>
    <w:rPr>
      <w:kern w:val="0"/>
      <w:sz w:val="22"/>
    </w:rPr>
  </w:style>
  <w:style w:type="paragraph" w:customStyle="1" w:styleId="BE0319F5B437456B94AB7AB975F733B2">
    <w:name w:val="BE0319F5B437456B94AB7AB975F733B2"/>
    <w:rsid w:val="00AD56B5"/>
    <w:pPr>
      <w:spacing w:after="160" w:line="259" w:lineRule="auto"/>
    </w:pPr>
    <w:rPr>
      <w:kern w:val="0"/>
      <w:sz w:val="22"/>
    </w:rPr>
  </w:style>
  <w:style w:type="paragraph" w:customStyle="1" w:styleId="1CF9A4ED95D4445BA4FB492298556F39">
    <w:name w:val="1CF9A4ED95D4445BA4FB492298556F39"/>
    <w:rsid w:val="00AD56B5"/>
    <w:pPr>
      <w:spacing w:after="160" w:line="259" w:lineRule="auto"/>
    </w:pPr>
    <w:rPr>
      <w:kern w:val="0"/>
      <w:sz w:val="22"/>
    </w:rPr>
  </w:style>
  <w:style w:type="paragraph" w:customStyle="1" w:styleId="ADCD34F0DFB74482BE8200370EC142FB">
    <w:name w:val="ADCD34F0DFB74482BE8200370EC142FB"/>
    <w:rsid w:val="00AD56B5"/>
    <w:pPr>
      <w:spacing w:after="160" w:line="259" w:lineRule="auto"/>
    </w:pPr>
    <w:rPr>
      <w:kern w:val="0"/>
      <w:sz w:val="22"/>
    </w:rPr>
  </w:style>
  <w:style w:type="paragraph" w:customStyle="1" w:styleId="11ECFA6B31404FDCB83213D21BAFBF1B">
    <w:name w:val="11ECFA6B31404FDCB83213D21BAFBF1B"/>
    <w:rsid w:val="00AD56B5"/>
    <w:pPr>
      <w:spacing w:after="160" w:line="259" w:lineRule="auto"/>
    </w:pPr>
    <w:rPr>
      <w:kern w:val="0"/>
      <w:sz w:val="22"/>
    </w:rPr>
  </w:style>
  <w:style w:type="paragraph" w:customStyle="1" w:styleId="F00A47A9606141FE982E400A73EC9B4D">
    <w:name w:val="F00A47A9606141FE982E400A73EC9B4D"/>
    <w:rsid w:val="00AD56B5"/>
    <w:pPr>
      <w:spacing w:after="160" w:line="259" w:lineRule="auto"/>
    </w:pPr>
    <w:rPr>
      <w:kern w:val="0"/>
      <w:sz w:val="22"/>
    </w:rPr>
  </w:style>
  <w:style w:type="paragraph" w:customStyle="1" w:styleId="515CE24A737141619DEA6396047B25D6">
    <w:name w:val="515CE24A737141619DEA6396047B25D6"/>
    <w:rsid w:val="00AD56B5"/>
    <w:pPr>
      <w:spacing w:after="160" w:line="259" w:lineRule="auto"/>
    </w:pPr>
    <w:rPr>
      <w:kern w:val="0"/>
      <w:sz w:val="22"/>
    </w:rPr>
  </w:style>
  <w:style w:type="paragraph" w:customStyle="1" w:styleId="F56F73DA23A74E5DA73310C3A7EE2A15">
    <w:name w:val="F56F73DA23A74E5DA73310C3A7EE2A15"/>
    <w:rsid w:val="00AD56B5"/>
    <w:pPr>
      <w:spacing w:after="160" w:line="259" w:lineRule="auto"/>
    </w:pPr>
    <w:rPr>
      <w:kern w:val="0"/>
      <w:sz w:val="22"/>
    </w:rPr>
  </w:style>
  <w:style w:type="paragraph" w:customStyle="1" w:styleId="6B34CBF5FC474A07B4E126CCD2D0880D">
    <w:name w:val="6B34CBF5FC474A07B4E126CCD2D0880D"/>
    <w:rsid w:val="00AD56B5"/>
    <w:pPr>
      <w:spacing w:after="160" w:line="259" w:lineRule="auto"/>
    </w:pPr>
    <w:rPr>
      <w:kern w:val="0"/>
      <w:sz w:val="22"/>
    </w:rPr>
  </w:style>
  <w:style w:type="paragraph" w:customStyle="1" w:styleId="FE7DD8BE606A4BF6A04AE468C76382DC">
    <w:name w:val="FE7DD8BE606A4BF6A04AE468C76382DC"/>
    <w:rsid w:val="00AD56B5"/>
    <w:pPr>
      <w:spacing w:after="160" w:line="259" w:lineRule="auto"/>
    </w:pPr>
    <w:rPr>
      <w:kern w:val="0"/>
      <w:sz w:val="22"/>
    </w:rPr>
  </w:style>
  <w:style w:type="paragraph" w:customStyle="1" w:styleId="BF20CB42F135482F88F3EEEF437AB8B5">
    <w:name w:val="BF20CB42F135482F88F3EEEF437AB8B5"/>
    <w:rsid w:val="00AD56B5"/>
    <w:pPr>
      <w:spacing w:after="160" w:line="259" w:lineRule="auto"/>
    </w:pPr>
    <w:rPr>
      <w:kern w:val="0"/>
      <w:sz w:val="22"/>
    </w:rPr>
  </w:style>
  <w:style w:type="paragraph" w:customStyle="1" w:styleId="7B6DF555BAB5426C83E2F01F911ACE37">
    <w:name w:val="7B6DF555BAB5426C83E2F01F911ACE37"/>
    <w:rsid w:val="00AD56B5"/>
    <w:pPr>
      <w:spacing w:after="160" w:line="259" w:lineRule="auto"/>
    </w:pPr>
    <w:rPr>
      <w:kern w:val="0"/>
      <w:sz w:val="22"/>
    </w:rPr>
  </w:style>
  <w:style w:type="paragraph" w:customStyle="1" w:styleId="98B53CF1DAF94D35852352B7888A490C">
    <w:name w:val="98B53CF1DAF94D35852352B7888A490C"/>
    <w:rsid w:val="00AD56B5"/>
    <w:pPr>
      <w:spacing w:after="160" w:line="259" w:lineRule="auto"/>
    </w:pPr>
    <w:rPr>
      <w:kern w:val="0"/>
      <w:sz w:val="22"/>
    </w:rPr>
  </w:style>
  <w:style w:type="paragraph" w:customStyle="1" w:styleId="52B367FBE73F45D2A78ED08B271258CA">
    <w:name w:val="52B367FBE73F45D2A78ED08B271258CA"/>
    <w:rsid w:val="00AD56B5"/>
    <w:pPr>
      <w:spacing w:after="160" w:line="259" w:lineRule="auto"/>
    </w:pPr>
    <w:rPr>
      <w:kern w:val="0"/>
      <w:sz w:val="22"/>
    </w:rPr>
  </w:style>
  <w:style w:type="paragraph" w:customStyle="1" w:styleId="05DCC34DB7A0497ABC29701F14CEBD51">
    <w:name w:val="05DCC34DB7A0497ABC29701F14CEBD51"/>
    <w:rsid w:val="00AD56B5"/>
    <w:pPr>
      <w:spacing w:after="160" w:line="259" w:lineRule="auto"/>
    </w:pPr>
    <w:rPr>
      <w:kern w:val="0"/>
      <w:sz w:val="22"/>
    </w:rPr>
  </w:style>
  <w:style w:type="paragraph" w:customStyle="1" w:styleId="0EA9DEE9592C4ECF974AC9F355F650F8">
    <w:name w:val="0EA9DEE9592C4ECF974AC9F355F650F8"/>
    <w:rsid w:val="00AD56B5"/>
    <w:pPr>
      <w:spacing w:after="160" w:line="259" w:lineRule="auto"/>
    </w:pPr>
    <w:rPr>
      <w:kern w:val="0"/>
      <w:sz w:val="22"/>
    </w:rPr>
  </w:style>
  <w:style w:type="paragraph" w:customStyle="1" w:styleId="670D45F0CE1C471FB5D11997EDB25E01">
    <w:name w:val="670D45F0CE1C471FB5D11997EDB25E01"/>
    <w:rsid w:val="00AD56B5"/>
    <w:pPr>
      <w:spacing w:after="160" w:line="259" w:lineRule="auto"/>
    </w:pPr>
    <w:rPr>
      <w:kern w:val="0"/>
      <w:sz w:val="22"/>
    </w:rPr>
  </w:style>
  <w:style w:type="paragraph" w:customStyle="1" w:styleId="1FC8C9E09B8F4630A1E7FB7CC380D296">
    <w:name w:val="1FC8C9E09B8F4630A1E7FB7CC380D296"/>
    <w:rsid w:val="00AD56B5"/>
    <w:pPr>
      <w:spacing w:after="160" w:line="259" w:lineRule="auto"/>
    </w:pPr>
    <w:rPr>
      <w:kern w:val="0"/>
      <w:sz w:val="22"/>
    </w:rPr>
  </w:style>
  <w:style w:type="paragraph" w:customStyle="1" w:styleId="3DD3DF92CD384553BF25C8450543D5CA16">
    <w:name w:val="3DD3DF92CD384553BF25C8450543D5CA16"/>
    <w:rsid w:val="00AD56B5"/>
    <w:pPr>
      <w:widowControl w:val="0"/>
      <w:jc w:val="both"/>
    </w:pPr>
  </w:style>
  <w:style w:type="paragraph" w:customStyle="1" w:styleId="0C3D75C66B9449F48A93094F88933E1716">
    <w:name w:val="0C3D75C66B9449F48A93094F88933E1716"/>
    <w:rsid w:val="00AD56B5"/>
    <w:pPr>
      <w:widowControl w:val="0"/>
      <w:jc w:val="both"/>
    </w:pPr>
  </w:style>
  <w:style w:type="paragraph" w:customStyle="1" w:styleId="FAB2C581C460425B8C6993C929C75B9A16">
    <w:name w:val="FAB2C581C460425B8C6993C929C75B9A16"/>
    <w:rsid w:val="00AD56B5"/>
    <w:pPr>
      <w:widowControl w:val="0"/>
      <w:jc w:val="both"/>
    </w:pPr>
  </w:style>
  <w:style w:type="paragraph" w:customStyle="1" w:styleId="7C7942928BCC49FD9571D742E06F603116">
    <w:name w:val="7C7942928BCC49FD9571D742E06F603116"/>
    <w:rsid w:val="00AD56B5"/>
    <w:pPr>
      <w:widowControl w:val="0"/>
      <w:jc w:val="both"/>
    </w:pPr>
  </w:style>
  <w:style w:type="paragraph" w:customStyle="1" w:styleId="C607FD152BD849BE95023F5BC0FFD52416">
    <w:name w:val="C607FD152BD849BE95023F5BC0FFD52416"/>
    <w:rsid w:val="00AD56B5"/>
    <w:pPr>
      <w:widowControl w:val="0"/>
      <w:jc w:val="both"/>
    </w:pPr>
  </w:style>
  <w:style w:type="paragraph" w:customStyle="1" w:styleId="AD325847B4554B95998EAEDED967D0BD16">
    <w:name w:val="AD325847B4554B95998EAEDED967D0BD16"/>
    <w:rsid w:val="00AD56B5"/>
    <w:pPr>
      <w:widowControl w:val="0"/>
      <w:jc w:val="both"/>
    </w:pPr>
  </w:style>
  <w:style w:type="paragraph" w:customStyle="1" w:styleId="FB141438DDE84E5994C5F2A1E7D2BDF317">
    <w:name w:val="FB141438DDE84E5994C5F2A1E7D2BDF317"/>
    <w:rsid w:val="00AD56B5"/>
    <w:pPr>
      <w:widowControl w:val="0"/>
      <w:jc w:val="both"/>
    </w:pPr>
  </w:style>
  <w:style w:type="paragraph" w:customStyle="1" w:styleId="96093E38F059455A802D9A65C67B451017">
    <w:name w:val="96093E38F059455A802D9A65C67B451017"/>
    <w:rsid w:val="00AD56B5"/>
    <w:pPr>
      <w:widowControl w:val="0"/>
      <w:jc w:val="both"/>
    </w:pPr>
  </w:style>
  <w:style w:type="paragraph" w:customStyle="1" w:styleId="66DD974B76054B8BA751FDBB9A6BBFEB17">
    <w:name w:val="66DD974B76054B8BA751FDBB9A6BBFEB17"/>
    <w:rsid w:val="00AD56B5"/>
    <w:pPr>
      <w:widowControl w:val="0"/>
      <w:jc w:val="both"/>
    </w:pPr>
  </w:style>
  <w:style w:type="paragraph" w:customStyle="1" w:styleId="511107165FAA496DB25473A57CBCF7AB17">
    <w:name w:val="511107165FAA496DB25473A57CBCF7AB17"/>
    <w:rsid w:val="00AD56B5"/>
    <w:pPr>
      <w:widowControl w:val="0"/>
      <w:jc w:val="both"/>
    </w:pPr>
  </w:style>
  <w:style w:type="paragraph" w:customStyle="1" w:styleId="BB668EEA353C4387ACBCA86265322C9517">
    <w:name w:val="BB668EEA353C4387ACBCA86265322C9517"/>
    <w:rsid w:val="00AD56B5"/>
    <w:pPr>
      <w:widowControl w:val="0"/>
      <w:jc w:val="both"/>
    </w:pPr>
  </w:style>
  <w:style w:type="paragraph" w:customStyle="1" w:styleId="D992178CD8624E098F17DFF381ABFCC817">
    <w:name w:val="D992178CD8624E098F17DFF381ABFCC817"/>
    <w:rsid w:val="00AD56B5"/>
    <w:pPr>
      <w:widowControl w:val="0"/>
      <w:jc w:val="both"/>
    </w:pPr>
  </w:style>
  <w:style w:type="paragraph" w:customStyle="1" w:styleId="F62510FE7AC84368B8A0FB58A96B529E17">
    <w:name w:val="F62510FE7AC84368B8A0FB58A96B529E17"/>
    <w:rsid w:val="00AD56B5"/>
    <w:pPr>
      <w:widowControl w:val="0"/>
      <w:jc w:val="both"/>
    </w:pPr>
  </w:style>
  <w:style w:type="paragraph" w:customStyle="1" w:styleId="0CB03CC8D0F345DA9C157F9AC8CC655117">
    <w:name w:val="0CB03CC8D0F345DA9C157F9AC8CC655117"/>
    <w:rsid w:val="00AD56B5"/>
    <w:pPr>
      <w:widowControl w:val="0"/>
      <w:jc w:val="both"/>
    </w:pPr>
  </w:style>
  <w:style w:type="paragraph" w:customStyle="1" w:styleId="2CA74D8F97F84710A2FC20378E8A197717">
    <w:name w:val="2CA74D8F97F84710A2FC20378E8A197717"/>
    <w:rsid w:val="00AD56B5"/>
    <w:pPr>
      <w:widowControl w:val="0"/>
      <w:jc w:val="both"/>
    </w:pPr>
  </w:style>
  <w:style w:type="paragraph" w:customStyle="1" w:styleId="B3889A1D6C6D49F6A5B3A64EA1D440E517">
    <w:name w:val="B3889A1D6C6D49F6A5B3A64EA1D440E517"/>
    <w:rsid w:val="00AD56B5"/>
    <w:pPr>
      <w:widowControl w:val="0"/>
      <w:jc w:val="both"/>
    </w:pPr>
  </w:style>
  <w:style w:type="paragraph" w:customStyle="1" w:styleId="3EB3B1A547B244D086215B467DEF700E17">
    <w:name w:val="3EB3B1A547B244D086215B467DEF700E17"/>
    <w:rsid w:val="00AD56B5"/>
    <w:pPr>
      <w:widowControl w:val="0"/>
      <w:jc w:val="both"/>
    </w:pPr>
  </w:style>
  <w:style w:type="paragraph" w:customStyle="1" w:styleId="3EB8E0E28FD04B56B6752D855184DBE517">
    <w:name w:val="3EB8E0E28FD04B56B6752D855184DBE517"/>
    <w:rsid w:val="00AD56B5"/>
    <w:pPr>
      <w:widowControl w:val="0"/>
      <w:jc w:val="both"/>
    </w:pPr>
  </w:style>
  <w:style w:type="paragraph" w:customStyle="1" w:styleId="53DFECFFA1F242DBB447EC1D1A235DBE17">
    <w:name w:val="53DFECFFA1F242DBB447EC1D1A235DBE17"/>
    <w:rsid w:val="00AD56B5"/>
    <w:pPr>
      <w:widowControl w:val="0"/>
      <w:jc w:val="both"/>
    </w:pPr>
  </w:style>
  <w:style w:type="paragraph" w:customStyle="1" w:styleId="A2CA24BEF4A941BFA2D985D11B7F6E0617">
    <w:name w:val="A2CA24BEF4A941BFA2D985D11B7F6E0617"/>
    <w:rsid w:val="00AD56B5"/>
    <w:pPr>
      <w:widowControl w:val="0"/>
      <w:jc w:val="both"/>
    </w:pPr>
  </w:style>
  <w:style w:type="paragraph" w:customStyle="1" w:styleId="A196E19F716E4EE8BC4FC4ED4DF4E59E15">
    <w:name w:val="A196E19F716E4EE8BC4FC4ED4DF4E59E15"/>
    <w:rsid w:val="00AD56B5"/>
    <w:pPr>
      <w:widowControl w:val="0"/>
      <w:jc w:val="both"/>
    </w:pPr>
  </w:style>
  <w:style w:type="paragraph" w:customStyle="1" w:styleId="FA0A3332EB4643399972A695AA12283C15">
    <w:name w:val="FA0A3332EB4643399972A695AA12283C15"/>
    <w:rsid w:val="00AD56B5"/>
    <w:pPr>
      <w:widowControl w:val="0"/>
      <w:jc w:val="both"/>
    </w:pPr>
  </w:style>
  <w:style w:type="paragraph" w:customStyle="1" w:styleId="188BA22C8E954D7680AC3CDF834A976F15">
    <w:name w:val="188BA22C8E954D7680AC3CDF834A976F15"/>
    <w:rsid w:val="00AD56B5"/>
    <w:pPr>
      <w:widowControl w:val="0"/>
      <w:jc w:val="both"/>
    </w:pPr>
  </w:style>
  <w:style w:type="paragraph" w:customStyle="1" w:styleId="E796ACA336C64FCABA1871D2EC8997E913">
    <w:name w:val="E796ACA336C64FCABA1871D2EC8997E913"/>
    <w:rsid w:val="00AD56B5"/>
    <w:pPr>
      <w:widowControl w:val="0"/>
      <w:jc w:val="both"/>
    </w:pPr>
  </w:style>
  <w:style w:type="paragraph" w:customStyle="1" w:styleId="1CB64E3F420A44A18C09D570B42F8CA39">
    <w:name w:val="1CB64E3F420A44A18C09D570B42F8CA39"/>
    <w:rsid w:val="00AD56B5"/>
    <w:pPr>
      <w:widowControl w:val="0"/>
      <w:jc w:val="both"/>
    </w:pPr>
  </w:style>
  <w:style w:type="paragraph" w:customStyle="1" w:styleId="C0B6F704588C4FC8B32C7FD97DC5CF7C4">
    <w:name w:val="C0B6F704588C4FC8B32C7FD97DC5CF7C4"/>
    <w:rsid w:val="00AD56B5"/>
    <w:pPr>
      <w:widowControl w:val="0"/>
      <w:jc w:val="both"/>
    </w:pPr>
  </w:style>
  <w:style w:type="paragraph" w:customStyle="1" w:styleId="FE96E787C04D429F8957AF0F203534F6">
    <w:name w:val="FE96E787C04D429F8957AF0F203534F6"/>
    <w:rsid w:val="00AD56B5"/>
    <w:pPr>
      <w:spacing w:after="160" w:line="259" w:lineRule="auto"/>
    </w:pPr>
    <w:rPr>
      <w:kern w:val="0"/>
      <w:sz w:val="22"/>
    </w:rPr>
  </w:style>
  <w:style w:type="paragraph" w:customStyle="1" w:styleId="F0E3AEC128294C8E8DABF40BC7423CAA">
    <w:name w:val="F0E3AEC128294C8E8DABF40BC7423CAA"/>
    <w:rsid w:val="00AD56B5"/>
    <w:pPr>
      <w:spacing w:after="160" w:line="259" w:lineRule="auto"/>
    </w:pPr>
    <w:rPr>
      <w:kern w:val="0"/>
      <w:sz w:val="22"/>
    </w:rPr>
  </w:style>
  <w:style w:type="paragraph" w:customStyle="1" w:styleId="7D4FBAB168A14E9E88C5AC63B7E2A3E9">
    <w:name w:val="7D4FBAB168A14E9E88C5AC63B7E2A3E9"/>
    <w:rsid w:val="00AD56B5"/>
    <w:pPr>
      <w:spacing w:after="160" w:line="259" w:lineRule="auto"/>
    </w:pPr>
    <w:rPr>
      <w:kern w:val="0"/>
      <w:sz w:val="22"/>
    </w:rPr>
  </w:style>
  <w:style w:type="paragraph" w:customStyle="1" w:styleId="6C83595A78B147BFB18C6AE798E859F0">
    <w:name w:val="6C83595A78B147BFB18C6AE798E859F0"/>
    <w:rsid w:val="00AD56B5"/>
    <w:pPr>
      <w:spacing w:after="160" w:line="259" w:lineRule="auto"/>
    </w:pPr>
    <w:rPr>
      <w:kern w:val="0"/>
      <w:sz w:val="22"/>
    </w:rPr>
  </w:style>
  <w:style w:type="paragraph" w:customStyle="1" w:styleId="BC214E1C53924CD9AFED6F96DAECFC75">
    <w:name w:val="BC214E1C53924CD9AFED6F96DAECFC75"/>
    <w:rsid w:val="00AD56B5"/>
    <w:pPr>
      <w:spacing w:after="160" w:line="259" w:lineRule="auto"/>
    </w:pPr>
    <w:rPr>
      <w:kern w:val="0"/>
      <w:sz w:val="22"/>
    </w:rPr>
  </w:style>
  <w:style w:type="paragraph" w:customStyle="1" w:styleId="A19B8A37A91240949280C6E919C3C702">
    <w:name w:val="A19B8A37A91240949280C6E919C3C702"/>
    <w:rsid w:val="00AD56B5"/>
    <w:pPr>
      <w:spacing w:after="160" w:line="259" w:lineRule="auto"/>
    </w:pPr>
    <w:rPr>
      <w:kern w:val="0"/>
      <w:sz w:val="22"/>
    </w:rPr>
  </w:style>
  <w:style w:type="paragraph" w:customStyle="1" w:styleId="F99CE8A804C44F18A82A3ED450C70056">
    <w:name w:val="F99CE8A804C44F18A82A3ED450C70056"/>
    <w:rsid w:val="00AD56B5"/>
    <w:pPr>
      <w:spacing w:after="160" w:line="259" w:lineRule="auto"/>
    </w:pPr>
    <w:rPr>
      <w:kern w:val="0"/>
      <w:sz w:val="22"/>
    </w:rPr>
  </w:style>
  <w:style w:type="paragraph" w:customStyle="1" w:styleId="40EBE055B0B14F72926C4288578C2A11">
    <w:name w:val="40EBE055B0B14F72926C4288578C2A11"/>
    <w:rsid w:val="00AD56B5"/>
    <w:pPr>
      <w:spacing w:after="160" w:line="259" w:lineRule="auto"/>
    </w:pPr>
    <w:rPr>
      <w:kern w:val="0"/>
      <w:sz w:val="22"/>
    </w:rPr>
  </w:style>
  <w:style w:type="paragraph" w:customStyle="1" w:styleId="198FC574BBCA49398BDC7C510975363C">
    <w:name w:val="198FC574BBCA49398BDC7C510975363C"/>
    <w:rsid w:val="00AD56B5"/>
    <w:pPr>
      <w:spacing w:after="160" w:line="259" w:lineRule="auto"/>
    </w:pPr>
    <w:rPr>
      <w:kern w:val="0"/>
      <w:sz w:val="22"/>
    </w:rPr>
  </w:style>
  <w:style w:type="paragraph" w:customStyle="1" w:styleId="3EE396A83E874B01A40E8CAE505E1257">
    <w:name w:val="3EE396A83E874B01A40E8CAE505E1257"/>
    <w:rsid w:val="00AD56B5"/>
    <w:pPr>
      <w:spacing w:after="160" w:line="259" w:lineRule="auto"/>
    </w:pPr>
    <w:rPr>
      <w:kern w:val="0"/>
      <w:sz w:val="22"/>
    </w:rPr>
  </w:style>
  <w:style w:type="paragraph" w:customStyle="1" w:styleId="8031FE24E6CB4227A10D2ABF864957CD">
    <w:name w:val="8031FE24E6CB4227A10D2ABF864957CD"/>
    <w:rsid w:val="00AD56B5"/>
    <w:pPr>
      <w:spacing w:after="160" w:line="259" w:lineRule="auto"/>
    </w:pPr>
    <w:rPr>
      <w:kern w:val="0"/>
      <w:sz w:val="22"/>
    </w:rPr>
  </w:style>
  <w:style w:type="paragraph" w:customStyle="1" w:styleId="182381C751A6439DA43C18E70BF7E00D">
    <w:name w:val="182381C751A6439DA43C18E70BF7E00D"/>
    <w:rsid w:val="00AD56B5"/>
    <w:pPr>
      <w:spacing w:after="160" w:line="259" w:lineRule="auto"/>
    </w:pPr>
    <w:rPr>
      <w:kern w:val="0"/>
      <w:sz w:val="22"/>
    </w:rPr>
  </w:style>
  <w:style w:type="paragraph" w:customStyle="1" w:styleId="377D472ED8D54ADA8BBEAA54305D04C8">
    <w:name w:val="377D472ED8D54ADA8BBEAA54305D04C8"/>
    <w:rsid w:val="00AD56B5"/>
    <w:pPr>
      <w:spacing w:after="160" w:line="259" w:lineRule="auto"/>
    </w:pPr>
    <w:rPr>
      <w:kern w:val="0"/>
      <w:sz w:val="22"/>
    </w:rPr>
  </w:style>
  <w:style w:type="paragraph" w:customStyle="1" w:styleId="80DA02986B04489E9CAE3DEAFD984161">
    <w:name w:val="80DA02986B04489E9CAE3DEAFD984161"/>
    <w:rsid w:val="00AD56B5"/>
    <w:pPr>
      <w:spacing w:after="160" w:line="259" w:lineRule="auto"/>
    </w:pPr>
    <w:rPr>
      <w:kern w:val="0"/>
      <w:sz w:val="22"/>
    </w:rPr>
  </w:style>
  <w:style w:type="paragraph" w:customStyle="1" w:styleId="C8290580B7DB40EAB6EEC90B57D64D6A">
    <w:name w:val="C8290580B7DB40EAB6EEC90B57D64D6A"/>
    <w:rsid w:val="00AD56B5"/>
    <w:pPr>
      <w:spacing w:after="160" w:line="259" w:lineRule="auto"/>
    </w:pPr>
    <w:rPr>
      <w:kern w:val="0"/>
      <w:sz w:val="22"/>
    </w:rPr>
  </w:style>
  <w:style w:type="paragraph" w:customStyle="1" w:styleId="B9D166D727884460B4CFC5B96BE22582">
    <w:name w:val="B9D166D727884460B4CFC5B96BE22582"/>
    <w:rsid w:val="00AD56B5"/>
    <w:pPr>
      <w:spacing w:after="160" w:line="259" w:lineRule="auto"/>
    </w:pPr>
    <w:rPr>
      <w:kern w:val="0"/>
      <w:sz w:val="22"/>
    </w:rPr>
  </w:style>
  <w:style w:type="paragraph" w:customStyle="1" w:styleId="6E9DC92893FF4F8BA66EBB7C5552006E">
    <w:name w:val="6E9DC92893FF4F8BA66EBB7C5552006E"/>
    <w:rsid w:val="00AD56B5"/>
    <w:pPr>
      <w:spacing w:after="160" w:line="259" w:lineRule="auto"/>
    </w:pPr>
    <w:rPr>
      <w:kern w:val="0"/>
      <w:sz w:val="22"/>
    </w:rPr>
  </w:style>
  <w:style w:type="paragraph" w:customStyle="1" w:styleId="1A13D1BF7D3D4A8D99605AF5C1D79976">
    <w:name w:val="1A13D1BF7D3D4A8D99605AF5C1D79976"/>
    <w:rsid w:val="00AD56B5"/>
    <w:pPr>
      <w:spacing w:after="160" w:line="259" w:lineRule="auto"/>
    </w:pPr>
    <w:rPr>
      <w:kern w:val="0"/>
      <w:sz w:val="22"/>
    </w:rPr>
  </w:style>
  <w:style w:type="paragraph" w:customStyle="1" w:styleId="FE91401435284B9A8E67FF7398CB1407">
    <w:name w:val="FE91401435284B9A8E67FF7398CB1407"/>
    <w:rsid w:val="00AD56B5"/>
    <w:pPr>
      <w:spacing w:after="160" w:line="259" w:lineRule="auto"/>
    </w:pPr>
    <w:rPr>
      <w:kern w:val="0"/>
      <w:sz w:val="22"/>
    </w:rPr>
  </w:style>
  <w:style w:type="paragraph" w:customStyle="1" w:styleId="0242DFFDDE93454BBCE6087057EE3A25">
    <w:name w:val="0242DFFDDE93454BBCE6087057EE3A25"/>
    <w:rsid w:val="00AD56B5"/>
    <w:pPr>
      <w:spacing w:after="160" w:line="259" w:lineRule="auto"/>
    </w:pPr>
    <w:rPr>
      <w:kern w:val="0"/>
      <w:sz w:val="22"/>
    </w:rPr>
  </w:style>
  <w:style w:type="paragraph" w:customStyle="1" w:styleId="DF5DC9D723C0448AB11FE55BA2D34D5E">
    <w:name w:val="DF5DC9D723C0448AB11FE55BA2D34D5E"/>
    <w:rsid w:val="00AD56B5"/>
    <w:pPr>
      <w:spacing w:after="160" w:line="259" w:lineRule="auto"/>
    </w:pPr>
    <w:rPr>
      <w:kern w:val="0"/>
      <w:sz w:val="22"/>
    </w:rPr>
  </w:style>
  <w:style w:type="paragraph" w:customStyle="1" w:styleId="202E1DFE3A1845C2837956FF9D813D95">
    <w:name w:val="202E1DFE3A1845C2837956FF9D813D95"/>
    <w:rsid w:val="00AD56B5"/>
    <w:pPr>
      <w:spacing w:after="160" w:line="259" w:lineRule="auto"/>
    </w:pPr>
    <w:rPr>
      <w:kern w:val="0"/>
      <w:sz w:val="22"/>
    </w:rPr>
  </w:style>
  <w:style w:type="paragraph" w:customStyle="1" w:styleId="10453BD781FF464194808E4D892BC642">
    <w:name w:val="10453BD781FF464194808E4D892BC642"/>
    <w:rsid w:val="00AD56B5"/>
    <w:pPr>
      <w:spacing w:after="160" w:line="259" w:lineRule="auto"/>
    </w:pPr>
    <w:rPr>
      <w:kern w:val="0"/>
      <w:sz w:val="22"/>
    </w:rPr>
  </w:style>
  <w:style w:type="paragraph" w:customStyle="1" w:styleId="C31C79F71D9249A79987B399CF2E6935">
    <w:name w:val="C31C79F71D9249A79987B399CF2E6935"/>
    <w:rsid w:val="00AD56B5"/>
    <w:pPr>
      <w:spacing w:after="160" w:line="259" w:lineRule="auto"/>
    </w:pPr>
    <w:rPr>
      <w:kern w:val="0"/>
      <w:sz w:val="22"/>
    </w:rPr>
  </w:style>
  <w:style w:type="paragraph" w:customStyle="1" w:styleId="1276E79F3FF94879A90CA399E02933B9">
    <w:name w:val="1276E79F3FF94879A90CA399E02933B9"/>
    <w:rsid w:val="00AD56B5"/>
    <w:pPr>
      <w:spacing w:after="160" w:line="259" w:lineRule="auto"/>
    </w:pPr>
    <w:rPr>
      <w:kern w:val="0"/>
      <w:sz w:val="22"/>
    </w:rPr>
  </w:style>
  <w:style w:type="paragraph" w:customStyle="1" w:styleId="86247F853ECA42B9AEADAFCFDC35C80B">
    <w:name w:val="86247F853ECA42B9AEADAFCFDC35C80B"/>
    <w:rsid w:val="00AD56B5"/>
    <w:pPr>
      <w:spacing w:after="160" w:line="259" w:lineRule="auto"/>
    </w:pPr>
    <w:rPr>
      <w:kern w:val="0"/>
      <w:sz w:val="22"/>
    </w:rPr>
  </w:style>
  <w:style w:type="paragraph" w:customStyle="1" w:styleId="138C5F7F609D4978B50C164D1F6D9A3B">
    <w:name w:val="138C5F7F609D4978B50C164D1F6D9A3B"/>
    <w:rsid w:val="00AD56B5"/>
    <w:pPr>
      <w:spacing w:after="160" w:line="259" w:lineRule="auto"/>
    </w:pPr>
    <w:rPr>
      <w:kern w:val="0"/>
      <w:sz w:val="22"/>
    </w:rPr>
  </w:style>
  <w:style w:type="paragraph" w:customStyle="1" w:styleId="FE96E787C04D429F8957AF0F203534F61">
    <w:name w:val="FE96E787C04D429F8957AF0F203534F61"/>
    <w:rsid w:val="00AD56B5"/>
    <w:pPr>
      <w:widowControl w:val="0"/>
      <w:jc w:val="both"/>
    </w:pPr>
  </w:style>
  <w:style w:type="paragraph" w:customStyle="1" w:styleId="F0E3AEC128294C8E8DABF40BC7423CAA1">
    <w:name w:val="F0E3AEC128294C8E8DABF40BC7423CAA1"/>
    <w:rsid w:val="00AD56B5"/>
    <w:pPr>
      <w:widowControl w:val="0"/>
      <w:jc w:val="both"/>
    </w:pPr>
  </w:style>
  <w:style w:type="paragraph" w:customStyle="1" w:styleId="7D4FBAB168A14E9E88C5AC63B7E2A3E91">
    <w:name w:val="7D4FBAB168A14E9E88C5AC63B7E2A3E91"/>
    <w:rsid w:val="00AD56B5"/>
    <w:pPr>
      <w:widowControl w:val="0"/>
      <w:jc w:val="both"/>
    </w:pPr>
  </w:style>
  <w:style w:type="paragraph" w:customStyle="1" w:styleId="6C83595A78B147BFB18C6AE798E859F01">
    <w:name w:val="6C83595A78B147BFB18C6AE798E859F01"/>
    <w:rsid w:val="00AD56B5"/>
    <w:pPr>
      <w:widowControl w:val="0"/>
      <w:jc w:val="both"/>
    </w:pPr>
  </w:style>
  <w:style w:type="paragraph" w:customStyle="1" w:styleId="BC214E1C53924CD9AFED6F96DAECFC751">
    <w:name w:val="BC214E1C53924CD9AFED6F96DAECFC751"/>
    <w:rsid w:val="00AD56B5"/>
    <w:pPr>
      <w:widowControl w:val="0"/>
      <w:jc w:val="both"/>
    </w:pPr>
  </w:style>
  <w:style w:type="paragraph" w:customStyle="1" w:styleId="A19B8A37A91240949280C6E919C3C7021">
    <w:name w:val="A19B8A37A91240949280C6E919C3C7021"/>
    <w:rsid w:val="00AD56B5"/>
    <w:pPr>
      <w:widowControl w:val="0"/>
      <w:jc w:val="both"/>
    </w:pPr>
  </w:style>
  <w:style w:type="paragraph" w:customStyle="1" w:styleId="40EBE055B0B14F72926C4288578C2A111">
    <w:name w:val="40EBE055B0B14F72926C4288578C2A111"/>
    <w:rsid w:val="00AD56B5"/>
    <w:pPr>
      <w:widowControl w:val="0"/>
      <w:jc w:val="both"/>
    </w:pPr>
  </w:style>
  <w:style w:type="paragraph" w:customStyle="1" w:styleId="198FC574BBCA49398BDC7C510975363C1">
    <w:name w:val="198FC574BBCA49398BDC7C510975363C1"/>
    <w:rsid w:val="00AD56B5"/>
    <w:pPr>
      <w:widowControl w:val="0"/>
      <w:jc w:val="both"/>
    </w:pPr>
  </w:style>
  <w:style w:type="paragraph" w:customStyle="1" w:styleId="3EE396A83E874B01A40E8CAE505E12571">
    <w:name w:val="3EE396A83E874B01A40E8CAE505E12571"/>
    <w:rsid w:val="00AD56B5"/>
    <w:pPr>
      <w:widowControl w:val="0"/>
      <w:jc w:val="both"/>
    </w:pPr>
  </w:style>
  <w:style w:type="paragraph" w:customStyle="1" w:styleId="8031FE24E6CB4227A10D2ABF864957CD1">
    <w:name w:val="8031FE24E6CB4227A10D2ABF864957CD1"/>
    <w:rsid w:val="00AD56B5"/>
    <w:pPr>
      <w:widowControl w:val="0"/>
      <w:jc w:val="both"/>
    </w:pPr>
  </w:style>
  <w:style w:type="paragraph" w:customStyle="1" w:styleId="182381C751A6439DA43C18E70BF7E00D1">
    <w:name w:val="182381C751A6439DA43C18E70BF7E00D1"/>
    <w:rsid w:val="00AD56B5"/>
    <w:pPr>
      <w:widowControl w:val="0"/>
      <w:jc w:val="both"/>
    </w:pPr>
  </w:style>
  <w:style w:type="paragraph" w:customStyle="1" w:styleId="377D472ED8D54ADA8BBEAA54305D04C81">
    <w:name w:val="377D472ED8D54ADA8BBEAA54305D04C81"/>
    <w:rsid w:val="00AD56B5"/>
    <w:pPr>
      <w:widowControl w:val="0"/>
      <w:jc w:val="both"/>
    </w:pPr>
  </w:style>
  <w:style w:type="paragraph" w:customStyle="1" w:styleId="80DA02986B04489E9CAE3DEAFD9841611">
    <w:name w:val="80DA02986B04489E9CAE3DEAFD9841611"/>
    <w:rsid w:val="00AD56B5"/>
    <w:pPr>
      <w:widowControl w:val="0"/>
      <w:jc w:val="both"/>
    </w:pPr>
  </w:style>
  <w:style w:type="paragraph" w:customStyle="1" w:styleId="C8290580B7DB40EAB6EEC90B57D64D6A1">
    <w:name w:val="C8290580B7DB40EAB6EEC90B57D64D6A1"/>
    <w:rsid w:val="00AD56B5"/>
    <w:pPr>
      <w:widowControl w:val="0"/>
      <w:jc w:val="both"/>
    </w:pPr>
  </w:style>
  <w:style w:type="paragraph" w:customStyle="1" w:styleId="B9D166D727884460B4CFC5B96BE225821">
    <w:name w:val="B9D166D727884460B4CFC5B96BE225821"/>
    <w:rsid w:val="00AD56B5"/>
    <w:pPr>
      <w:widowControl w:val="0"/>
      <w:jc w:val="both"/>
    </w:pPr>
  </w:style>
  <w:style w:type="paragraph" w:customStyle="1" w:styleId="6E9DC92893FF4F8BA66EBB7C5552006E1">
    <w:name w:val="6E9DC92893FF4F8BA66EBB7C5552006E1"/>
    <w:rsid w:val="00AD56B5"/>
    <w:pPr>
      <w:widowControl w:val="0"/>
      <w:jc w:val="both"/>
    </w:pPr>
  </w:style>
  <w:style w:type="paragraph" w:customStyle="1" w:styleId="1A13D1BF7D3D4A8D99605AF5C1D799761">
    <w:name w:val="1A13D1BF7D3D4A8D99605AF5C1D799761"/>
    <w:rsid w:val="00AD56B5"/>
    <w:pPr>
      <w:widowControl w:val="0"/>
      <w:jc w:val="both"/>
    </w:pPr>
  </w:style>
  <w:style w:type="paragraph" w:customStyle="1" w:styleId="FE91401435284B9A8E67FF7398CB14071">
    <w:name w:val="FE91401435284B9A8E67FF7398CB14071"/>
    <w:rsid w:val="00AD56B5"/>
    <w:pPr>
      <w:widowControl w:val="0"/>
      <w:jc w:val="both"/>
    </w:pPr>
  </w:style>
  <w:style w:type="paragraph" w:customStyle="1" w:styleId="0242DFFDDE93454BBCE6087057EE3A251">
    <w:name w:val="0242DFFDDE93454BBCE6087057EE3A251"/>
    <w:rsid w:val="00AD56B5"/>
    <w:pPr>
      <w:widowControl w:val="0"/>
      <w:jc w:val="both"/>
    </w:pPr>
  </w:style>
  <w:style w:type="paragraph" w:customStyle="1" w:styleId="DF5DC9D723C0448AB11FE55BA2D34D5E1">
    <w:name w:val="DF5DC9D723C0448AB11FE55BA2D34D5E1"/>
    <w:rsid w:val="00AD56B5"/>
    <w:pPr>
      <w:widowControl w:val="0"/>
      <w:jc w:val="both"/>
    </w:pPr>
  </w:style>
  <w:style w:type="paragraph" w:customStyle="1" w:styleId="202E1DFE3A1845C2837956FF9D813D951">
    <w:name w:val="202E1DFE3A1845C2837956FF9D813D951"/>
    <w:rsid w:val="00AD56B5"/>
    <w:pPr>
      <w:widowControl w:val="0"/>
      <w:jc w:val="both"/>
    </w:pPr>
  </w:style>
  <w:style w:type="paragraph" w:customStyle="1" w:styleId="10453BD781FF464194808E4D892BC6421">
    <w:name w:val="10453BD781FF464194808E4D892BC6421"/>
    <w:rsid w:val="00AD56B5"/>
    <w:pPr>
      <w:widowControl w:val="0"/>
      <w:jc w:val="both"/>
    </w:pPr>
  </w:style>
  <w:style w:type="paragraph" w:customStyle="1" w:styleId="C31C79F71D9249A79987B399CF2E69351">
    <w:name w:val="C31C79F71D9249A79987B399CF2E69351"/>
    <w:rsid w:val="00AD56B5"/>
    <w:pPr>
      <w:widowControl w:val="0"/>
      <w:jc w:val="both"/>
    </w:pPr>
  </w:style>
  <w:style w:type="paragraph" w:customStyle="1" w:styleId="1276E79F3FF94879A90CA399E02933B91">
    <w:name w:val="1276E79F3FF94879A90CA399E02933B91"/>
    <w:rsid w:val="00AD56B5"/>
    <w:pPr>
      <w:widowControl w:val="0"/>
      <w:jc w:val="both"/>
    </w:pPr>
  </w:style>
  <w:style w:type="paragraph" w:customStyle="1" w:styleId="86247F853ECA42B9AEADAFCFDC35C80B1">
    <w:name w:val="86247F853ECA42B9AEADAFCFDC35C80B1"/>
    <w:rsid w:val="00AD56B5"/>
    <w:pPr>
      <w:widowControl w:val="0"/>
      <w:jc w:val="both"/>
    </w:pPr>
  </w:style>
  <w:style w:type="paragraph" w:customStyle="1" w:styleId="138C5F7F609D4978B50C164D1F6D9A3B1">
    <w:name w:val="138C5F7F609D4978B50C164D1F6D9A3B1"/>
    <w:rsid w:val="00AD56B5"/>
    <w:pPr>
      <w:widowControl w:val="0"/>
      <w:jc w:val="both"/>
    </w:pPr>
  </w:style>
  <w:style w:type="paragraph" w:customStyle="1" w:styleId="FE96E787C04D429F8957AF0F203534F62">
    <w:name w:val="FE96E787C04D429F8957AF0F203534F62"/>
    <w:rsid w:val="00AD56B5"/>
    <w:pPr>
      <w:widowControl w:val="0"/>
      <w:jc w:val="both"/>
    </w:pPr>
  </w:style>
  <w:style w:type="paragraph" w:customStyle="1" w:styleId="F0E3AEC128294C8E8DABF40BC7423CAA2">
    <w:name w:val="F0E3AEC128294C8E8DABF40BC7423CAA2"/>
    <w:rsid w:val="00AD56B5"/>
    <w:pPr>
      <w:widowControl w:val="0"/>
      <w:jc w:val="both"/>
    </w:pPr>
  </w:style>
  <w:style w:type="paragraph" w:customStyle="1" w:styleId="7D4FBAB168A14E9E88C5AC63B7E2A3E92">
    <w:name w:val="7D4FBAB168A14E9E88C5AC63B7E2A3E92"/>
    <w:rsid w:val="00AD56B5"/>
    <w:pPr>
      <w:widowControl w:val="0"/>
      <w:jc w:val="both"/>
    </w:pPr>
  </w:style>
  <w:style w:type="paragraph" w:customStyle="1" w:styleId="6C83595A78B147BFB18C6AE798E859F02">
    <w:name w:val="6C83595A78B147BFB18C6AE798E859F02"/>
    <w:rsid w:val="00AD56B5"/>
    <w:pPr>
      <w:widowControl w:val="0"/>
      <w:jc w:val="both"/>
    </w:pPr>
  </w:style>
  <w:style w:type="paragraph" w:customStyle="1" w:styleId="BC214E1C53924CD9AFED6F96DAECFC752">
    <w:name w:val="BC214E1C53924CD9AFED6F96DAECFC752"/>
    <w:rsid w:val="00AD56B5"/>
    <w:pPr>
      <w:widowControl w:val="0"/>
      <w:jc w:val="both"/>
    </w:pPr>
  </w:style>
  <w:style w:type="paragraph" w:customStyle="1" w:styleId="A19B8A37A91240949280C6E919C3C7022">
    <w:name w:val="A19B8A37A91240949280C6E919C3C7022"/>
    <w:rsid w:val="00AD56B5"/>
    <w:pPr>
      <w:widowControl w:val="0"/>
      <w:jc w:val="both"/>
    </w:pPr>
  </w:style>
  <w:style w:type="paragraph" w:customStyle="1" w:styleId="40EBE055B0B14F72926C4288578C2A112">
    <w:name w:val="40EBE055B0B14F72926C4288578C2A112"/>
    <w:rsid w:val="00AD56B5"/>
    <w:pPr>
      <w:widowControl w:val="0"/>
      <w:jc w:val="both"/>
    </w:pPr>
  </w:style>
  <w:style w:type="paragraph" w:customStyle="1" w:styleId="198FC574BBCA49398BDC7C510975363C2">
    <w:name w:val="198FC574BBCA49398BDC7C510975363C2"/>
    <w:rsid w:val="00AD56B5"/>
    <w:pPr>
      <w:widowControl w:val="0"/>
      <w:jc w:val="both"/>
    </w:pPr>
  </w:style>
  <w:style w:type="paragraph" w:customStyle="1" w:styleId="3EE396A83E874B01A40E8CAE505E12572">
    <w:name w:val="3EE396A83E874B01A40E8CAE505E12572"/>
    <w:rsid w:val="00AD56B5"/>
    <w:pPr>
      <w:widowControl w:val="0"/>
      <w:jc w:val="both"/>
    </w:pPr>
  </w:style>
  <w:style w:type="paragraph" w:customStyle="1" w:styleId="8031FE24E6CB4227A10D2ABF864957CD2">
    <w:name w:val="8031FE24E6CB4227A10D2ABF864957CD2"/>
    <w:rsid w:val="00AD56B5"/>
    <w:pPr>
      <w:widowControl w:val="0"/>
      <w:jc w:val="both"/>
    </w:pPr>
  </w:style>
  <w:style w:type="paragraph" w:customStyle="1" w:styleId="182381C751A6439DA43C18E70BF7E00D2">
    <w:name w:val="182381C751A6439DA43C18E70BF7E00D2"/>
    <w:rsid w:val="00AD56B5"/>
    <w:pPr>
      <w:widowControl w:val="0"/>
      <w:jc w:val="both"/>
    </w:pPr>
  </w:style>
  <w:style w:type="paragraph" w:customStyle="1" w:styleId="377D472ED8D54ADA8BBEAA54305D04C82">
    <w:name w:val="377D472ED8D54ADA8BBEAA54305D04C82"/>
    <w:rsid w:val="00AD56B5"/>
    <w:pPr>
      <w:widowControl w:val="0"/>
      <w:jc w:val="both"/>
    </w:pPr>
  </w:style>
  <w:style w:type="paragraph" w:customStyle="1" w:styleId="80DA02986B04489E9CAE3DEAFD9841612">
    <w:name w:val="80DA02986B04489E9CAE3DEAFD9841612"/>
    <w:rsid w:val="00AD56B5"/>
    <w:pPr>
      <w:widowControl w:val="0"/>
      <w:jc w:val="both"/>
    </w:pPr>
  </w:style>
  <w:style w:type="paragraph" w:customStyle="1" w:styleId="C8290580B7DB40EAB6EEC90B57D64D6A2">
    <w:name w:val="C8290580B7DB40EAB6EEC90B57D64D6A2"/>
    <w:rsid w:val="00AD56B5"/>
    <w:pPr>
      <w:widowControl w:val="0"/>
      <w:jc w:val="both"/>
    </w:pPr>
  </w:style>
  <w:style w:type="paragraph" w:customStyle="1" w:styleId="B9D166D727884460B4CFC5B96BE225822">
    <w:name w:val="B9D166D727884460B4CFC5B96BE225822"/>
    <w:rsid w:val="00AD56B5"/>
    <w:pPr>
      <w:widowControl w:val="0"/>
      <w:jc w:val="both"/>
    </w:pPr>
  </w:style>
  <w:style w:type="paragraph" w:customStyle="1" w:styleId="6E9DC92893FF4F8BA66EBB7C5552006E2">
    <w:name w:val="6E9DC92893FF4F8BA66EBB7C5552006E2"/>
    <w:rsid w:val="00AD56B5"/>
    <w:pPr>
      <w:widowControl w:val="0"/>
      <w:jc w:val="both"/>
    </w:pPr>
  </w:style>
  <w:style w:type="paragraph" w:customStyle="1" w:styleId="1A13D1BF7D3D4A8D99605AF5C1D799762">
    <w:name w:val="1A13D1BF7D3D4A8D99605AF5C1D799762"/>
    <w:rsid w:val="00AD56B5"/>
    <w:pPr>
      <w:widowControl w:val="0"/>
      <w:jc w:val="both"/>
    </w:pPr>
  </w:style>
  <w:style w:type="paragraph" w:customStyle="1" w:styleId="FE91401435284B9A8E67FF7398CB14072">
    <w:name w:val="FE91401435284B9A8E67FF7398CB14072"/>
    <w:rsid w:val="00AD56B5"/>
    <w:pPr>
      <w:widowControl w:val="0"/>
      <w:jc w:val="both"/>
    </w:pPr>
  </w:style>
  <w:style w:type="paragraph" w:customStyle="1" w:styleId="0242DFFDDE93454BBCE6087057EE3A252">
    <w:name w:val="0242DFFDDE93454BBCE6087057EE3A252"/>
    <w:rsid w:val="00AD56B5"/>
    <w:pPr>
      <w:widowControl w:val="0"/>
      <w:jc w:val="both"/>
    </w:pPr>
  </w:style>
  <w:style w:type="paragraph" w:customStyle="1" w:styleId="DF5DC9D723C0448AB11FE55BA2D34D5E2">
    <w:name w:val="DF5DC9D723C0448AB11FE55BA2D34D5E2"/>
    <w:rsid w:val="00AD56B5"/>
    <w:pPr>
      <w:widowControl w:val="0"/>
      <w:jc w:val="both"/>
    </w:pPr>
  </w:style>
  <w:style w:type="paragraph" w:customStyle="1" w:styleId="202E1DFE3A1845C2837956FF9D813D952">
    <w:name w:val="202E1DFE3A1845C2837956FF9D813D952"/>
    <w:rsid w:val="00AD56B5"/>
    <w:pPr>
      <w:widowControl w:val="0"/>
      <w:jc w:val="both"/>
    </w:pPr>
  </w:style>
  <w:style w:type="paragraph" w:customStyle="1" w:styleId="10453BD781FF464194808E4D892BC6422">
    <w:name w:val="10453BD781FF464194808E4D892BC6422"/>
    <w:rsid w:val="00AD56B5"/>
    <w:pPr>
      <w:widowControl w:val="0"/>
      <w:jc w:val="both"/>
    </w:pPr>
  </w:style>
  <w:style w:type="paragraph" w:customStyle="1" w:styleId="C31C79F71D9249A79987B399CF2E69352">
    <w:name w:val="C31C79F71D9249A79987B399CF2E69352"/>
    <w:rsid w:val="00AD56B5"/>
    <w:pPr>
      <w:widowControl w:val="0"/>
      <w:jc w:val="both"/>
    </w:pPr>
  </w:style>
  <w:style w:type="paragraph" w:customStyle="1" w:styleId="1276E79F3FF94879A90CA399E02933B92">
    <w:name w:val="1276E79F3FF94879A90CA399E02933B92"/>
    <w:rsid w:val="00AD56B5"/>
    <w:pPr>
      <w:widowControl w:val="0"/>
      <w:jc w:val="both"/>
    </w:pPr>
  </w:style>
  <w:style w:type="paragraph" w:customStyle="1" w:styleId="86247F853ECA42B9AEADAFCFDC35C80B2">
    <w:name w:val="86247F853ECA42B9AEADAFCFDC35C80B2"/>
    <w:rsid w:val="00AD56B5"/>
    <w:pPr>
      <w:widowControl w:val="0"/>
      <w:jc w:val="both"/>
    </w:pPr>
  </w:style>
  <w:style w:type="paragraph" w:customStyle="1" w:styleId="138C5F7F609D4978B50C164D1F6D9A3B2">
    <w:name w:val="138C5F7F609D4978B50C164D1F6D9A3B2"/>
    <w:rsid w:val="00AD56B5"/>
    <w:pPr>
      <w:widowControl w:val="0"/>
      <w:jc w:val="both"/>
    </w:pPr>
  </w:style>
  <w:style w:type="paragraph" w:customStyle="1" w:styleId="5B562C2598DB431180F141A7012FB549">
    <w:name w:val="5B562C2598DB431180F141A7012FB549"/>
    <w:rsid w:val="00AD56B5"/>
    <w:pPr>
      <w:spacing w:after="160" w:line="259" w:lineRule="auto"/>
    </w:pPr>
    <w:rPr>
      <w:kern w:val="0"/>
      <w:sz w:val="22"/>
    </w:rPr>
  </w:style>
  <w:style w:type="paragraph" w:customStyle="1" w:styleId="FBCF2113DD5A4969ADAD941B63F89B42">
    <w:name w:val="FBCF2113DD5A4969ADAD941B63F89B42"/>
    <w:rsid w:val="00AD56B5"/>
    <w:pPr>
      <w:spacing w:after="160" w:line="259" w:lineRule="auto"/>
    </w:pPr>
    <w:rPr>
      <w:kern w:val="0"/>
      <w:sz w:val="22"/>
    </w:rPr>
  </w:style>
  <w:style w:type="paragraph" w:customStyle="1" w:styleId="0676D3ADD67E4AC1BB3BFA90DF969465">
    <w:name w:val="0676D3ADD67E4AC1BB3BFA90DF969465"/>
    <w:rsid w:val="00AD56B5"/>
    <w:pPr>
      <w:spacing w:after="160" w:line="259" w:lineRule="auto"/>
    </w:pPr>
    <w:rPr>
      <w:kern w:val="0"/>
      <w:sz w:val="22"/>
    </w:rPr>
  </w:style>
  <w:style w:type="paragraph" w:customStyle="1" w:styleId="13E54D2D36C14BE39BF6DB5A98202A5F">
    <w:name w:val="13E54D2D36C14BE39BF6DB5A98202A5F"/>
    <w:rsid w:val="00AD56B5"/>
    <w:pPr>
      <w:spacing w:after="160" w:line="259" w:lineRule="auto"/>
    </w:pPr>
    <w:rPr>
      <w:kern w:val="0"/>
      <w:sz w:val="22"/>
    </w:rPr>
  </w:style>
  <w:style w:type="paragraph" w:customStyle="1" w:styleId="1174382A96614FE6A19B2AB755941379">
    <w:name w:val="1174382A96614FE6A19B2AB755941379"/>
    <w:rsid w:val="00AD56B5"/>
    <w:pPr>
      <w:spacing w:after="160" w:line="259" w:lineRule="auto"/>
    </w:pPr>
    <w:rPr>
      <w:kern w:val="0"/>
      <w:sz w:val="22"/>
    </w:rPr>
  </w:style>
  <w:style w:type="paragraph" w:customStyle="1" w:styleId="803FC1E692444B42BCE4E75B7151F7C8">
    <w:name w:val="803FC1E692444B42BCE4E75B7151F7C8"/>
    <w:rsid w:val="00AD56B5"/>
    <w:pPr>
      <w:spacing w:after="160" w:line="259" w:lineRule="auto"/>
    </w:pPr>
    <w:rPr>
      <w:kern w:val="0"/>
      <w:sz w:val="22"/>
    </w:rPr>
  </w:style>
  <w:style w:type="paragraph" w:customStyle="1" w:styleId="2CC690080FB349A6B90251266C015180">
    <w:name w:val="2CC690080FB349A6B90251266C015180"/>
    <w:rsid w:val="00AD56B5"/>
    <w:pPr>
      <w:spacing w:after="160" w:line="259" w:lineRule="auto"/>
    </w:pPr>
    <w:rPr>
      <w:kern w:val="0"/>
      <w:sz w:val="22"/>
    </w:rPr>
  </w:style>
  <w:style w:type="paragraph" w:customStyle="1" w:styleId="C8854EA239614FAD8A85C4FC4521E9B9">
    <w:name w:val="C8854EA239614FAD8A85C4FC4521E9B9"/>
    <w:rsid w:val="00AD56B5"/>
    <w:pPr>
      <w:spacing w:after="160" w:line="259" w:lineRule="auto"/>
    </w:pPr>
    <w:rPr>
      <w:kern w:val="0"/>
      <w:sz w:val="22"/>
    </w:rPr>
  </w:style>
  <w:style w:type="paragraph" w:customStyle="1" w:styleId="8377760D86324C47B788A0E4E8D6880F">
    <w:name w:val="8377760D86324C47B788A0E4E8D6880F"/>
    <w:rsid w:val="00AD56B5"/>
    <w:pPr>
      <w:spacing w:after="160" w:line="259" w:lineRule="auto"/>
    </w:pPr>
    <w:rPr>
      <w:kern w:val="0"/>
      <w:sz w:val="22"/>
    </w:rPr>
  </w:style>
  <w:style w:type="paragraph" w:customStyle="1" w:styleId="649418AB0F1D4A38AEE2F2D602A2BC83">
    <w:name w:val="649418AB0F1D4A38AEE2F2D602A2BC83"/>
    <w:rsid w:val="00AD56B5"/>
    <w:pPr>
      <w:spacing w:after="160" w:line="259" w:lineRule="auto"/>
    </w:pPr>
    <w:rPr>
      <w:kern w:val="0"/>
      <w:sz w:val="22"/>
    </w:rPr>
  </w:style>
  <w:style w:type="paragraph" w:customStyle="1" w:styleId="65E10C6FBDD844DBA9BA3062BF85812C">
    <w:name w:val="65E10C6FBDD844DBA9BA3062BF85812C"/>
    <w:rsid w:val="00AD56B5"/>
    <w:pPr>
      <w:spacing w:after="160" w:line="259" w:lineRule="auto"/>
    </w:pPr>
    <w:rPr>
      <w:kern w:val="0"/>
      <w:sz w:val="22"/>
    </w:rPr>
  </w:style>
  <w:style w:type="paragraph" w:customStyle="1" w:styleId="4564CE62A3864187966CCA7E38E4355E">
    <w:name w:val="4564CE62A3864187966CCA7E38E4355E"/>
    <w:rsid w:val="00AD56B5"/>
    <w:pPr>
      <w:spacing w:after="160" w:line="259" w:lineRule="auto"/>
    </w:pPr>
    <w:rPr>
      <w:kern w:val="0"/>
      <w:sz w:val="22"/>
    </w:rPr>
  </w:style>
  <w:style w:type="paragraph" w:customStyle="1" w:styleId="93EC1C091E8E49B487D151BF3EC2B587">
    <w:name w:val="93EC1C091E8E49B487D151BF3EC2B587"/>
    <w:rsid w:val="00AD56B5"/>
    <w:pPr>
      <w:spacing w:after="160" w:line="259" w:lineRule="auto"/>
    </w:pPr>
    <w:rPr>
      <w:kern w:val="0"/>
      <w:sz w:val="22"/>
    </w:rPr>
  </w:style>
  <w:style w:type="paragraph" w:customStyle="1" w:styleId="21EAFE74181D4773ADA93B6474AB09E2">
    <w:name w:val="21EAFE74181D4773ADA93B6474AB09E2"/>
    <w:rsid w:val="00AD56B5"/>
    <w:pPr>
      <w:spacing w:after="160" w:line="259" w:lineRule="auto"/>
    </w:pPr>
    <w:rPr>
      <w:kern w:val="0"/>
      <w:sz w:val="22"/>
    </w:rPr>
  </w:style>
  <w:style w:type="paragraph" w:customStyle="1" w:styleId="159F2A45C3B74984998F6E300183474B">
    <w:name w:val="159F2A45C3B74984998F6E300183474B"/>
    <w:rsid w:val="00AD56B5"/>
    <w:pPr>
      <w:spacing w:after="160" w:line="259" w:lineRule="auto"/>
    </w:pPr>
    <w:rPr>
      <w:kern w:val="0"/>
      <w:sz w:val="22"/>
    </w:rPr>
  </w:style>
  <w:style w:type="paragraph" w:customStyle="1" w:styleId="F6335A4533714F49874745B814F980B8">
    <w:name w:val="F6335A4533714F49874745B814F980B8"/>
    <w:rsid w:val="00AD56B5"/>
    <w:pPr>
      <w:spacing w:after="160" w:line="259" w:lineRule="auto"/>
    </w:pPr>
    <w:rPr>
      <w:kern w:val="0"/>
      <w:sz w:val="22"/>
    </w:rPr>
  </w:style>
  <w:style w:type="paragraph" w:customStyle="1" w:styleId="925FA122DB1B43F99DE200F49E75838F">
    <w:name w:val="925FA122DB1B43F99DE200F49E75838F"/>
    <w:rsid w:val="00AD56B5"/>
    <w:pPr>
      <w:spacing w:after="160" w:line="259" w:lineRule="auto"/>
    </w:pPr>
    <w:rPr>
      <w:kern w:val="0"/>
      <w:sz w:val="22"/>
    </w:rPr>
  </w:style>
  <w:style w:type="paragraph" w:customStyle="1" w:styleId="503C9DB2C6A14352B5B9C56DFC7F02C3">
    <w:name w:val="503C9DB2C6A14352B5B9C56DFC7F02C3"/>
    <w:rsid w:val="00AD56B5"/>
    <w:pPr>
      <w:spacing w:after="160" w:line="259" w:lineRule="auto"/>
    </w:pPr>
    <w:rPr>
      <w:kern w:val="0"/>
      <w:sz w:val="22"/>
    </w:rPr>
  </w:style>
  <w:style w:type="paragraph" w:customStyle="1" w:styleId="A908C9ED87A64F1F913E863DD8B1AA54">
    <w:name w:val="A908C9ED87A64F1F913E863DD8B1AA54"/>
    <w:rsid w:val="00AD56B5"/>
    <w:pPr>
      <w:spacing w:after="160" w:line="259" w:lineRule="auto"/>
    </w:pPr>
    <w:rPr>
      <w:kern w:val="0"/>
      <w:sz w:val="22"/>
    </w:rPr>
  </w:style>
  <w:style w:type="paragraph" w:customStyle="1" w:styleId="3C0E762FBD3545B7A6CAB3B5AE63B64D">
    <w:name w:val="3C0E762FBD3545B7A6CAB3B5AE63B64D"/>
    <w:rsid w:val="00AD56B5"/>
    <w:pPr>
      <w:spacing w:after="160" w:line="259" w:lineRule="auto"/>
    </w:pPr>
    <w:rPr>
      <w:kern w:val="0"/>
      <w:sz w:val="22"/>
    </w:rPr>
  </w:style>
  <w:style w:type="paragraph" w:customStyle="1" w:styleId="407FC4A25D134EF3A50203E58678F09E">
    <w:name w:val="407FC4A25D134EF3A50203E58678F09E"/>
    <w:rsid w:val="00AD56B5"/>
    <w:pPr>
      <w:spacing w:after="160" w:line="259" w:lineRule="auto"/>
    </w:pPr>
    <w:rPr>
      <w:kern w:val="0"/>
      <w:sz w:val="22"/>
    </w:rPr>
  </w:style>
  <w:style w:type="paragraph" w:customStyle="1" w:styleId="3A81C71599CB4DD080A405D13D854508">
    <w:name w:val="3A81C71599CB4DD080A405D13D854508"/>
    <w:rsid w:val="00AD56B5"/>
    <w:pPr>
      <w:spacing w:after="160" w:line="259" w:lineRule="auto"/>
    </w:pPr>
    <w:rPr>
      <w:kern w:val="0"/>
      <w:sz w:val="22"/>
    </w:rPr>
  </w:style>
  <w:style w:type="paragraph" w:customStyle="1" w:styleId="42269FA5D46C44EC81E8D38D07793DEF">
    <w:name w:val="42269FA5D46C44EC81E8D38D07793DEF"/>
    <w:rsid w:val="00AD56B5"/>
    <w:pPr>
      <w:spacing w:after="160" w:line="259" w:lineRule="auto"/>
    </w:pPr>
    <w:rPr>
      <w:kern w:val="0"/>
      <w:sz w:val="22"/>
    </w:rPr>
  </w:style>
  <w:style w:type="paragraph" w:customStyle="1" w:styleId="5D8F67C998F44391B024BF5C6C3E17B0">
    <w:name w:val="5D8F67C998F44391B024BF5C6C3E17B0"/>
    <w:rsid w:val="00AD56B5"/>
    <w:pPr>
      <w:spacing w:after="160" w:line="259" w:lineRule="auto"/>
    </w:pPr>
    <w:rPr>
      <w:kern w:val="0"/>
      <w:sz w:val="22"/>
    </w:rPr>
  </w:style>
  <w:style w:type="paragraph" w:customStyle="1" w:styleId="47A0475E4745481788D4CA7F2F206539">
    <w:name w:val="47A0475E4745481788D4CA7F2F206539"/>
    <w:rsid w:val="00AD56B5"/>
    <w:pPr>
      <w:spacing w:after="160" w:line="259" w:lineRule="auto"/>
    </w:pPr>
    <w:rPr>
      <w:kern w:val="0"/>
      <w:sz w:val="22"/>
    </w:rPr>
  </w:style>
  <w:style w:type="paragraph" w:customStyle="1" w:styleId="30FFDF3F6A404FE49D349366A06C0052">
    <w:name w:val="30FFDF3F6A404FE49D349366A06C0052"/>
    <w:rsid w:val="00AD56B5"/>
    <w:pPr>
      <w:spacing w:after="160" w:line="259" w:lineRule="auto"/>
    </w:pPr>
    <w:rPr>
      <w:kern w:val="0"/>
      <w:sz w:val="22"/>
    </w:rPr>
  </w:style>
  <w:style w:type="paragraph" w:customStyle="1" w:styleId="5F85BE2E563444FEA87C0344F0813DF0">
    <w:name w:val="5F85BE2E563444FEA87C0344F0813DF0"/>
    <w:rsid w:val="00AD56B5"/>
    <w:pPr>
      <w:spacing w:after="160" w:line="259" w:lineRule="auto"/>
    </w:pPr>
    <w:rPr>
      <w:kern w:val="0"/>
      <w:sz w:val="22"/>
    </w:rPr>
  </w:style>
  <w:style w:type="paragraph" w:customStyle="1" w:styleId="5B562C2598DB431180F141A7012FB5491">
    <w:name w:val="5B562C2598DB431180F141A7012FB5491"/>
    <w:rsid w:val="00AD56B5"/>
    <w:pPr>
      <w:widowControl w:val="0"/>
      <w:jc w:val="both"/>
    </w:pPr>
  </w:style>
  <w:style w:type="paragraph" w:customStyle="1" w:styleId="FBCF2113DD5A4969ADAD941B63F89B421">
    <w:name w:val="FBCF2113DD5A4969ADAD941B63F89B421"/>
    <w:rsid w:val="00AD56B5"/>
    <w:pPr>
      <w:widowControl w:val="0"/>
      <w:jc w:val="both"/>
    </w:pPr>
  </w:style>
  <w:style w:type="paragraph" w:customStyle="1" w:styleId="0676D3ADD67E4AC1BB3BFA90DF9694651">
    <w:name w:val="0676D3ADD67E4AC1BB3BFA90DF9694651"/>
    <w:rsid w:val="00AD56B5"/>
    <w:pPr>
      <w:widowControl w:val="0"/>
      <w:jc w:val="both"/>
    </w:pPr>
  </w:style>
  <w:style w:type="paragraph" w:customStyle="1" w:styleId="13E54D2D36C14BE39BF6DB5A98202A5F1">
    <w:name w:val="13E54D2D36C14BE39BF6DB5A98202A5F1"/>
    <w:rsid w:val="00AD56B5"/>
    <w:pPr>
      <w:widowControl w:val="0"/>
      <w:jc w:val="both"/>
    </w:pPr>
  </w:style>
  <w:style w:type="paragraph" w:customStyle="1" w:styleId="1174382A96614FE6A19B2AB7559413791">
    <w:name w:val="1174382A96614FE6A19B2AB7559413791"/>
    <w:rsid w:val="00AD56B5"/>
    <w:pPr>
      <w:widowControl w:val="0"/>
      <w:jc w:val="both"/>
    </w:pPr>
  </w:style>
  <w:style w:type="paragraph" w:customStyle="1" w:styleId="803FC1E692444B42BCE4E75B7151F7C81">
    <w:name w:val="803FC1E692444B42BCE4E75B7151F7C81"/>
    <w:rsid w:val="00AD56B5"/>
    <w:pPr>
      <w:widowControl w:val="0"/>
      <w:jc w:val="both"/>
    </w:pPr>
  </w:style>
  <w:style w:type="paragraph" w:customStyle="1" w:styleId="C8854EA239614FAD8A85C4FC4521E9B91">
    <w:name w:val="C8854EA239614FAD8A85C4FC4521E9B91"/>
    <w:rsid w:val="00AD56B5"/>
    <w:pPr>
      <w:widowControl w:val="0"/>
      <w:jc w:val="both"/>
    </w:pPr>
  </w:style>
  <w:style w:type="paragraph" w:customStyle="1" w:styleId="8377760D86324C47B788A0E4E8D6880F1">
    <w:name w:val="8377760D86324C47B788A0E4E8D6880F1"/>
    <w:rsid w:val="00AD56B5"/>
    <w:pPr>
      <w:widowControl w:val="0"/>
      <w:jc w:val="both"/>
    </w:pPr>
  </w:style>
  <w:style w:type="paragraph" w:customStyle="1" w:styleId="649418AB0F1D4A38AEE2F2D602A2BC831">
    <w:name w:val="649418AB0F1D4A38AEE2F2D602A2BC831"/>
    <w:rsid w:val="00AD56B5"/>
    <w:pPr>
      <w:widowControl w:val="0"/>
      <w:jc w:val="both"/>
    </w:pPr>
  </w:style>
  <w:style w:type="paragraph" w:customStyle="1" w:styleId="65E10C6FBDD844DBA9BA3062BF85812C1">
    <w:name w:val="65E10C6FBDD844DBA9BA3062BF85812C1"/>
    <w:rsid w:val="00AD56B5"/>
    <w:pPr>
      <w:widowControl w:val="0"/>
      <w:jc w:val="both"/>
    </w:pPr>
  </w:style>
  <w:style w:type="paragraph" w:customStyle="1" w:styleId="4564CE62A3864187966CCA7E38E4355E1">
    <w:name w:val="4564CE62A3864187966CCA7E38E4355E1"/>
    <w:rsid w:val="00AD56B5"/>
    <w:pPr>
      <w:widowControl w:val="0"/>
      <w:jc w:val="both"/>
    </w:pPr>
  </w:style>
  <w:style w:type="paragraph" w:customStyle="1" w:styleId="93EC1C091E8E49B487D151BF3EC2B5871">
    <w:name w:val="93EC1C091E8E49B487D151BF3EC2B5871"/>
    <w:rsid w:val="00AD56B5"/>
    <w:pPr>
      <w:widowControl w:val="0"/>
      <w:jc w:val="both"/>
    </w:pPr>
  </w:style>
  <w:style w:type="paragraph" w:customStyle="1" w:styleId="21EAFE74181D4773ADA93B6474AB09E21">
    <w:name w:val="21EAFE74181D4773ADA93B6474AB09E21"/>
    <w:rsid w:val="00AD56B5"/>
    <w:pPr>
      <w:widowControl w:val="0"/>
      <w:jc w:val="both"/>
    </w:pPr>
  </w:style>
  <w:style w:type="paragraph" w:customStyle="1" w:styleId="159F2A45C3B74984998F6E300183474B1">
    <w:name w:val="159F2A45C3B74984998F6E300183474B1"/>
    <w:rsid w:val="00AD56B5"/>
    <w:pPr>
      <w:widowControl w:val="0"/>
      <w:jc w:val="both"/>
    </w:pPr>
  </w:style>
  <w:style w:type="paragraph" w:customStyle="1" w:styleId="F6335A4533714F49874745B814F980B81">
    <w:name w:val="F6335A4533714F49874745B814F980B81"/>
    <w:rsid w:val="00AD56B5"/>
    <w:pPr>
      <w:widowControl w:val="0"/>
      <w:jc w:val="both"/>
    </w:pPr>
  </w:style>
  <w:style w:type="paragraph" w:customStyle="1" w:styleId="925FA122DB1B43F99DE200F49E75838F1">
    <w:name w:val="925FA122DB1B43F99DE200F49E75838F1"/>
    <w:rsid w:val="00AD56B5"/>
    <w:pPr>
      <w:widowControl w:val="0"/>
      <w:jc w:val="both"/>
    </w:pPr>
  </w:style>
  <w:style w:type="paragraph" w:customStyle="1" w:styleId="503C9DB2C6A14352B5B9C56DFC7F02C31">
    <w:name w:val="503C9DB2C6A14352B5B9C56DFC7F02C31"/>
    <w:rsid w:val="00AD56B5"/>
    <w:pPr>
      <w:widowControl w:val="0"/>
      <w:jc w:val="both"/>
    </w:pPr>
  </w:style>
  <w:style w:type="paragraph" w:customStyle="1" w:styleId="A908C9ED87A64F1F913E863DD8B1AA541">
    <w:name w:val="A908C9ED87A64F1F913E863DD8B1AA541"/>
    <w:rsid w:val="00AD56B5"/>
    <w:pPr>
      <w:widowControl w:val="0"/>
      <w:jc w:val="both"/>
    </w:pPr>
  </w:style>
  <w:style w:type="paragraph" w:customStyle="1" w:styleId="3C0E762FBD3545B7A6CAB3B5AE63B64D1">
    <w:name w:val="3C0E762FBD3545B7A6CAB3B5AE63B64D1"/>
    <w:rsid w:val="00AD56B5"/>
    <w:pPr>
      <w:widowControl w:val="0"/>
      <w:jc w:val="both"/>
    </w:pPr>
  </w:style>
  <w:style w:type="paragraph" w:customStyle="1" w:styleId="407FC4A25D134EF3A50203E58678F09E1">
    <w:name w:val="407FC4A25D134EF3A50203E58678F09E1"/>
    <w:rsid w:val="00AD56B5"/>
    <w:pPr>
      <w:widowControl w:val="0"/>
      <w:jc w:val="both"/>
    </w:pPr>
  </w:style>
  <w:style w:type="paragraph" w:customStyle="1" w:styleId="3A81C71599CB4DD080A405D13D8545081">
    <w:name w:val="3A81C71599CB4DD080A405D13D8545081"/>
    <w:rsid w:val="00AD56B5"/>
    <w:pPr>
      <w:widowControl w:val="0"/>
      <w:jc w:val="both"/>
    </w:pPr>
  </w:style>
  <w:style w:type="paragraph" w:customStyle="1" w:styleId="42269FA5D46C44EC81E8D38D07793DEF1">
    <w:name w:val="42269FA5D46C44EC81E8D38D07793DEF1"/>
    <w:rsid w:val="00AD56B5"/>
    <w:pPr>
      <w:widowControl w:val="0"/>
      <w:jc w:val="both"/>
    </w:pPr>
  </w:style>
  <w:style w:type="paragraph" w:customStyle="1" w:styleId="5D8F67C998F44391B024BF5C6C3E17B01">
    <w:name w:val="5D8F67C998F44391B024BF5C6C3E17B01"/>
    <w:rsid w:val="00AD56B5"/>
    <w:pPr>
      <w:widowControl w:val="0"/>
      <w:jc w:val="both"/>
    </w:pPr>
  </w:style>
  <w:style w:type="paragraph" w:customStyle="1" w:styleId="47A0475E4745481788D4CA7F2F2065391">
    <w:name w:val="47A0475E4745481788D4CA7F2F2065391"/>
    <w:rsid w:val="00AD56B5"/>
    <w:pPr>
      <w:widowControl w:val="0"/>
      <w:jc w:val="both"/>
    </w:pPr>
  </w:style>
  <w:style w:type="paragraph" w:customStyle="1" w:styleId="30FFDF3F6A404FE49D349366A06C00521">
    <w:name w:val="30FFDF3F6A404FE49D349366A06C00521"/>
    <w:rsid w:val="00AD56B5"/>
    <w:pPr>
      <w:widowControl w:val="0"/>
      <w:jc w:val="both"/>
    </w:pPr>
  </w:style>
  <w:style w:type="paragraph" w:customStyle="1" w:styleId="5F85BE2E563444FEA87C0344F0813DF01">
    <w:name w:val="5F85BE2E563444FEA87C0344F0813DF01"/>
    <w:rsid w:val="00AD56B5"/>
    <w:pPr>
      <w:widowControl w:val="0"/>
      <w:jc w:val="both"/>
    </w:pPr>
  </w:style>
  <w:style w:type="paragraph" w:customStyle="1" w:styleId="E1C2485B90FE4EF48A76B616380DD8BE">
    <w:name w:val="E1C2485B90FE4EF48A76B616380DD8BE"/>
    <w:rsid w:val="00AD56B5"/>
    <w:pPr>
      <w:spacing w:after="160" w:line="259" w:lineRule="auto"/>
    </w:pPr>
    <w:rPr>
      <w:kern w:val="0"/>
      <w:sz w:val="22"/>
    </w:rPr>
  </w:style>
  <w:style w:type="paragraph" w:customStyle="1" w:styleId="C4CE15D37FBE4DDBA1C0BCC6F0A5B4CB">
    <w:name w:val="C4CE15D37FBE4DDBA1C0BCC6F0A5B4CB"/>
    <w:rsid w:val="00AD56B5"/>
    <w:pPr>
      <w:spacing w:after="160" w:line="259" w:lineRule="auto"/>
    </w:pPr>
    <w:rPr>
      <w:kern w:val="0"/>
      <w:sz w:val="22"/>
    </w:rPr>
  </w:style>
  <w:style w:type="paragraph" w:customStyle="1" w:styleId="F574EB5B1AEC4185A9BF2D2617FD813B">
    <w:name w:val="F574EB5B1AEC4185A9BF2D2617FD813B"/>
    <w:rsid w:val="00AD56B5"/>
    <w:pPr>
      <w:spacing w:after="160" w:line="259" w:lineRule="auto"/>
    </w:pPr>
    <w:rPr>
      <w:kern w:val="0"/>
      <w:sz w:val="22"/>
    </w:rPr>
  </w:style>
  <w:style w:type="paragraph" w:customStyle="1" w:styleId="ED289B1CE92A46568E7649AA6646E1C2">
    <w:name w:val="ED289B1CE92A46568E7649AA6646E1C2"/>
    <w:rsid w:val="00AD56B5"/>
    <w:pPr>
      <w:spacing w:after="160" w:line="259" w:lineRule="auto"/>
    </w:pPr>
    <w:rPr>
      <w:kern w:val="0"/>
      <w:sz w:val="22"/>
    </w:rPr>
  </w:style>
  <w:style w:type="paragraph" w:customStyle="1" w:styleId="50CC75AFB8B3416793F2B430C346E2C7">
    <w:name w:val="50CC75AFB8B3416793F2B430C346E2C7"/>
    <w:rsid w:val="00AD56B5"/>
    <w:pPr>
      <w:spacing w:after="160" w:line="259" w:lineRule="auto"/>
    </w:pPr>
    <w:rPr>
      <w:kern w:val="0"/>
      <w:sz w:val="22"/>
    </w:rPr>
  </w:style>
  <w:style w:type="paragraph" w:customStyle="1" w:styleId="78CAFA3A423F42658D289A24139EC16C">
    <w:name w:val="78CAFA3A423F42658D289A24139EC16C"/>
    <w:rsid w:val="00AD56B5"/>
    <w:pPr>
      <w:spacing w:after="160" w:line="259" w:lineRule="auto"/>
    </w:pPr>
    <w:rPr>
      <w:kern w:val="0"/>
      <w:sz w:val="22"/>
    </w:rPr>
  </w:style>
  <w:style w:type="paragraph" w:customStyle="1" w:styleId="629AA42155E048BCB771660481FBF819">
    <w:name w:val="629AA42155E048BCB771660481FBF819"/>
    <w:rsid w:val="00AD56B5"/>
    <w:pPr>
      <w:spacing w:after="160" w:line="259" w:lineRule="auto"/>
    </w:pPr>
    <w:rPr>
      <w:kern w:val="0"/>
      <w:sz w:val="22"/>
    </w:rPr>
  </w:style>
  <w:style w:type="paragraph" w:customStyle="1" w:styleId="5D6588B2C11340C1A7F6CB830CD8849E">
    <w:name w:val="5D6588B2C11340C1A7F6CB830CD8849E"/>
    <w:rsid w:val="00AD56B5"/>
    <w:pPr>
      <w:spacing w:after="160" w:line="259" w:lineRule="auto"/>
    </w:pPr>
    <w:rPr>
      <w:kern w:val="0"/>
      <w:sz w:val="22"/>
    </w:rPr>
  </w:style>
  <w:style w:type="paragraph" w:customStyle="1" w:styleId="F404B151AADA4ACB830ACC08174721C9">
    <w:name w:val="F404B151AADA4ACB830ACC08174721C9"/>
    <w:rsid w:val="00AD56B5"/>
    <w:pPr>
      <w:spacing w:after="160" w:line="259" w:lineRule="auto"/>
    </w:pPr>
    <w:rPr>
      <w:kern w:val="0"/>
      <w:sz w:val="22"/>
    </w:rPr>
  </w:style>
  <w:style w:type="paragraph" w:customStyle="1" w:styleId="C4C7E49B00474122853F02E25A2CD7E0">
    <w:name w:val="C4C7E49B00474122853F02E25A2CD7E0"/>
    <w:rsid w:val="00AD56B5"/>
    <w:pPr>
      <w:spacing w:after="160" w:line="259" w:lineRule="auto"/>
    </w:pPr>
    <w:rPr>
      <w:kern w:val="0"/>
      <w:sz w:val="22"/>
    </w:rPr>
  </w:style>
  <w:style w:type="paragraph" w:customStyle="1" w:styleId="3090A3CAFDFC4BED9DA5806570B25678">
    <w:name w:val="3090A3CAFDFC4BED9DA5806570B25678"/>
    <w:rsid w:val="00AD56B5"/>
    <w:pPr>
      <w:spacing w:after="160" w:line="259" w:lineRule="auto"/>
    </w:pPr>
    <w:rPr>
      <w:kern w:val="0"/>
      <w:sz w:val="22"/>
    </w:rPr>
  </w:style>
  <w:style w:type="paragraph" w:customStyle="1" w:styleId="2D21B5FD282F4A278B7D2DDB68C0F29E">
    <w:name w:val="2D21B5FD282F4A278B7D2DDB68C0F29E"/>
    <w:rsid w:val="00AD56B5"/>
    <w:pPr>
      <w:spacing w:after="160" w:line="259" w:lineRule="auto"/>
    </w:pPr>
    <w:rPr>
      <w:kern w:val="0"/>
      <w:sz w:val="22"/>
    </w:rPr>
  </w:style>
  <w:style w:type="paragraph" w:customStyle="1" w:styleId="E89A858CF30341C3A784E31BBD2907CF">
    <w:name w:val="E89A858CF30341C3A784E31BBD2907CF"/>
    <w:rsid w:val="00AD56B5"/>
    <w:pPr>
      <w:spacing w:after="160" w:line="259" w:lineRule="auto"/>
    </w:pPr>
    <w:rPr>
      <w:kern w:val="0"/>
      <w:sz w:val="22"/>
    </w:rPr>
  </w:style>
  <w:style w:type="paragraph" w:customStyle="1" w:styleId="1D3C2D88FE72443B96A2EB8BCE56297B">
    <w:name w:val="1D3C2D88FE72443B96A2EB8BCE56297B"/>
    <w:rsid w:val="00AD56B5"/>
    <w:pPr>
      <w:spacing w:after="160" w:line="259" w:lineRule="auto"/>
    </w:pPr>
    <w:rPr>
      <w:kern w:val="0"/>
      <w:sz w:val="22"/>
    </w:rPr>
  </w:style>
  <w:style w:type="paragraph" w:customStyle="1" w:styleId="AFBBC6CB00164325A68D2AE5FABC55A0">
    <w:name w:val="AFBBC6CB00164325A68D2AE5FABC55A0"/>
    <w:rsid w:val="00AD56B5"/>
    <w:pPr>
      <w:spacing w:after="160" w:line="259" w:lineRule="auto"/>
    </w:pPr>
    <w:rPr>
      <w:kern w:val="0"/>
      <w:sz w:val="22"/>
    </w:rPr>
  </w:style>
  <w:style w:type="paragraph" w:customStyle="1" w:styleId="D20F8FEFB0C4406EB98A1B7DED081ACA">
    <w:name w:val="D20F8FEFB0C4406EB98A1B7DED081ACA"/>
    <w:rsid w:val="00AD56B5"/>
    <w:pPr>
      <w:spacing w:after="160" w:line="259" w:lineRule="auto"/>
    </w:pPr>
    <w:rPr>
      <w:kern w:val="0"/>
      <w:sz w:val="22"/>
    </w:rPr>
  </w:style>
  <w:style w:type="paragraph" w:customStyle="1" w:styleId="71FECA8FA06B4CDF8578B102AF24E319">
    <w:name w:val="71FECA8FA06B4CDF8578B102AF24E319"/>
    <w:rsid w:val="00AD56B5"/>
    <w:pPr>
      <w:spacing w:after="160" w:line="259" w:lineRule="auto"/>
    </w:pPr>
    <w:rPr>
      <w:kern w:val="0"/>
      <w:sz w:val="22"/>
    </w:rPr>
  </w:style>
  <w:style w:type="paragraph" w:customStyle="1" w:styleId="897B7F13D9FA402FAE4D0DB8556A1DFD">
    <w:name w:val="897B7F13D9FA402FAE4D0DB8556A1DFD"/>
    <w:rsid w:val="00AD56B5"/>
    <w:pPr>
      <w:spacing w:after="160" w:line="259" w:lineRule="auto"/>
    </w:pPr>
    <w:rPr>
      <w:kern w:val="0"/>
      <w:sz w:val="22"/>
    </w:rPr>
  </w:style>
  <w:style w:type="paragraph" w:customStyle="1" w:styleId="9ECE0ACAA70A469AA3ADA927104FDF85">
    <w:name w:val="9ECE0ACAA70A469AA3ADA927104FDF85"/>
    <w:rsid w:val="00AD56B5"/>
    <w:pPr>
      <w:spacing w:after="160" w:line="259" w:lineRule="auto"/>
    </w:pPr>
    <w:rPr>
      <w:kern w:val="0"/>
      <w:sz w:val="22"/>
    </w:rPr>
  </w:style>
  <w:style w:type="paragraph" w:customStyle="1" w:styleId="28FB117A46044074BC454318066D0A8D">
    <w:name w:val="28FB117A46044074BC454318066D0A8D"/>
    <w:rsid w:val="00AD56B5"/>
    <w:pPr>
      <w:spacing w:after="160" w:line="259" w:lineRule="auto"/>
    </w:pPr>
    <w:rPr>
      <w:kern w:val="0"/>
      <w:sz w:val="22"/>
    </w:rPr>
  </w:style>
  <w:style w:type="paragraph" w:customStyle="1" w:styleId="3B7E850F2B8E4B3B9C80F42C768C9B7C">
    <w:name w:val="3B7E850F2B8E4B3B9C80F42C768C9B7C"/>
    <w:rsid w:val="00AD56B5"/>
    <w:pPr>
      <w:spacing w:after="160" w:line="259" w:lineRule="auto"/>
    </w:pPr>
    <w:rPr>
      <w:kern w:val="0"/>
      <w:sz w:val="22"/>
    </w:rPr>
  </w:style>
  <w:style w:type="paragraph" w:customStyle="1" w:styleId="4016AAB2AC63437E9BFEB0DBD49896D2">
    <w:name w:val="4016AAB2AC63437E9BFEB0DBD49896D2"/>
    <w:rsid w:val="00AD56B5"/>
    <w:pPr>
      <w:spacing w:after="160" w:line="259" w:lineRule="auto"/>
    </w:pPr>
    <w:rPr>
      <w:kern w:val="0"/>
      <w:sz w:val="22"/>
    </w:rPr>
  </w:style>
  <w:style w:type="paragraph" w:customStyle="1" w:styleId="E57645501C8E49BC92BD9A4B451E860D">
    <w:name w:val="E57645501C8E49BC92BD9A4B451E860D"/>
    <w:rsid w:val="00AD56B5"/>
    <w:pPr>
      <w:spacing w:after="160" w:line="259" w:lineRule="auto"/>
    </w:pPr>
    <w:rPr>
      <w:kern w:val="0"/>
      <w:sz w:val="22"/>
    </w:rPr>
  </w:style>
  <w:style w:type="paragraph" w:customStyle="1" w:styleId="EFF2521EF35C47A99146581501A0A51F">
    <w:name w:val="EFF2521EF35C47A99146581501A0A51F"/>
    <w:rsid w:val="00AD56B5"/>
    <w:pPr>
      <w:spacing w:after="160" w:line="259" w:lineRule="auto"/>
    </w:pPr>
    <w:rPr>
      <w:kern w:val="0"/>
      <w:sz w:val="22"/>
    </w:rPr>
  </w:style>
  <w:style w:type="paragraph" w:customStyle="1" w:styleId="DA7758893AA745539BEE85E94C590D36">
    <w:name w:val="DA7758893AA745539BEE85E94C590D36"/>
    <w:rsid w:val="00AD56B5"/>
    <w:pPr>
      <w:spacing w:after="160" w:line="259" w:lineRule="auto"/>
    </w:pPr>
    <w:rPr>
      <w:kern w:val="0"/>
      <w:sz w:val="22"/>
    </w:rPr>
  </w:style>
  <w:style w:type="paragraph" w:customStyle="1" w:styleId="C3B101F4149942DDAA06BE25DB8E2DD2">
    <w:name w:val="C3B101F4149942DDAA06BE25DB8E2DD2"/>
    <w:rsid w:val="00AD56B5"/>
    <w:pPr>
      <w:spacing w:after="160" w:line="259" w:lineRule="auto"/>
    </w:pPr>
    <w:rPr>
      <w:kern w:val="0"/>
      <w:sz w:val="22"/>
    </w:rPr>
  </w:style>
  <w:style w:type="paragraph" w:customStyle="1" w:styleId="F518F72C52034A7785A54B5CFB9501F7">
    <w:name w:val="F518F72C52034A7785A54B5CFB9501F7"/>
    <w:rsid w:val="00AD56B5"/>
    <w:pPr>
      <w:spacing w:after="160" w:line="259" w:lineRule="auto"/>
    </w:pPr>
    <w:rPr>
      <w:kern w:val="0"/>
      <w:sz w:val="22"/>
    </w:rPr>
  </w:style>
  <w:style w:type="paragraph" w:customStyle="1" w:styleId="461F73DC12254412A5E9D739FFC723F4">
    <w:name w:val="461F73DC12254412A5E9D739FFC723F4"/>
    <w:rsid w:val="00AD56B5"/>
    <w:pPr>
      <w:spacing w:after="160" w:line="259" w:lineRule="auto"/>
    </w:pPr>
    <w:rPr>
      <w:kern w:val="0"/>
      <w:sz w:val="22"/>
    </w:rPr>
  </w:style>
  <w:style w:type="paragraph" w:customStyle="1" w:styleId="0F07394BC7584242A702AAEF471F96D1">
    <w:name w:val="0F07394BC7584242A702AAEF471F96D1"/>
    <w:rsid w:val="00AD56B5"/>
    <w:pPr>
      <w:spacing w:after="160" w:line="259" w:lineRule="auto"/>
    </w:pPr>
    <w:rPr>
      <w:kern w:val="0"/>
      <w:sz w:val="22"/>
    </w:rPr>
  </w:style>
  <w:style w:type="paragraph" w:customStyle="1" w:styleId="D3DBF6B01D454CD9854E0F72AE541368">
    <w:name w:val="D3DBF6B01D454CD9854E0F72AE541368"/>
    <w:rsid w:val="00AD56B5"/>
    <w:pPr>
      <w:spacing w:after="160" w:line="259" w:lineRule="auto"/>
    </w:pPr>
    <w:rPr>
      <w:kern w:val="0"/>
      <w:sz w:val="22"/>
    </w:rPr>
  </w:style>
  <w:style w:type="paragraph" w:customStyle="1" w:styleId="287919B2D88845D1AA21D0A461E64EAD">
    <w:name w:val="287919B2D88845D1AA21D0A461E64EAD"/>
    <w:rsid w:val="00AD56B5"/>
    <w:pPr>
      <w:spacing w:after="160" w:line="259" w:lineRule="auto"/>
    </w:pPr>
    <w:rPr>
      <w:kern w:val="0"/>
      <w:sz w:val="22"/>
    </w:rPr>
  </w:style>
  <w:style w:type="paragraph" w:customStyle="1" w:styleId="8A375D67A1454E6B87CE2595B981A52B">
    <w:name w:val="8A375D67A1454E6B87CE2595B981A52B"/>
    <w:rsid w:val="00AD56B5"/>
    <w:pPr>
      <w:spacing w:after="160" w:line="259" w:lineRule="auto"/>
    </w:pPr>
    <w:rPr>
      <w:kern w:val="0"/>
      <w:sz w:val="22"/>
    </w:rPr>
  </w:style>
  <w:style w:type="paragraph" w:customStyle="1" w:styleId="14A2A14A55F2479B9B037707D188CA2C">
    <w:name w:val="14A2A14A55F2479B9B037707D188CA2C"/>
    <w:rsid w:val="00AD56B5"/>
    <w:pPr>
      <w:spacing w:after="160" w:line="259" w:lineRule="auto"/>
    </w:pPr>
    <w:rPr>
      <w:kern w:val="0"/>
      <w:sz w:val="22"/>
    </w:rPr>
  </w:style>
  <w:style w:type="paragraph" w:customStyle="1" w:styleId="E1C2485B90FE4EF48A76B616380DD8BE1">
    <w:name w:val="E1C2485B90FE4EF48A76B616380DD8BE1"/>
    <w:rsid w:val="00AD56B5"/>
    <w:pPr>
      <w:widowControl w:val="0"/>
      <w:jc w:val="both"/>
    </w:pPr>
  </w:style>
  <w:style w:type="paragraph" w:customStyle="1" w:styleId="C4CE15D37FBE4DDBA1C0BCC6F0A5B4CB1">
    <w:name w:val="C4CE15D37FBE4DDBA1C0BCC6F0A5B4CB1"/>
    <w:rsid w:val="00AD56B5"/>
    <w:pPr>
      <w:widowControl w:val="0"/>
      <w:jc w:val="both"/>
    </w:pPr>
  </w:style>
  <w:style w:type="paragraph" w:customStyle="1" w:styleId="F574EB5B1AEC4185A9BF2D2617FD813B1">
    <w:name w:val="F574EB5B1AEC4185A9BF2D2617FD813B1"/>
    <w:rsid w:val="00AD56B5"/>
    <w:pPr>
      <w:widowControl w:val="0"/>
      <w:jc w:val="both"/>
    </w:pPr>
  </w:style>
  <w:style w:type="paragraph" w:customStyle="1" w:styleId="ED289B1CE92A46568E7649AA6646E1C21">
    <w:name w:val="ED289B1CE92A46568E7649AA6646E1C21"/>
    <w:rsid w:val="00AD56B5"/>
    <w:pPr>
      <w:widowControl w:val="0"/>
      <w:jc w:val="both"/>
    </w:pPr>
  </w:style>
  <w:style w:type="paragraph" w:customStyle="1" w:styleId="50CC75AFB8B3416793F2B430C346E2C71">
    <w:name w:val="50CC75AFB8B3416793F2B430C346E2C71"/>
    <w:rsid w:val="00AD56B5"/>
    <w:pPr>
      <w:widowControl w:val="0"/>
      <w:jc w:val="both"/>
    </w:pPr>
  </w:style>
  <w:style w:type="paragraph" w:customStyle="1" w:styleId="78CAFA3A423F42658D289A24139EC16C1">
    <w:name w:val="78CAFA3A423F42658D289A24139EC16C1"/>
    <w:rsid w:val="00AD56B5"/>
    <w:pPr>
      <w:widowControl w:val="0"/>
      <w:jc w:val="both"/>
    </w:pPr>
  </w:style>
  <w:style w:type="paragraph" w:customStyle="1" w:styleId="5D6588B2C11340C1A7F6CB830CD8849E1">
    <w:name w:val="5D6588B2C11340C1A7F6CB830CD8849E1"/>
    <w:rsid w:val="00AD56B5"/>
    <w:pPr>
      <w:widowControl w:val="0"/>
      <w:jc w:val="both"/>
    </w:pPr>
  </w:style>
  <w:style w:type="paragraph" w:customStyle="1" w:styleId="F404B151AADA4ACB830ACC08174721C91">
    <w:name w:val="F404B151AADA4ACB830ACC08174721C91"/>
    <w:rsid w:val="00AD56B5"/>
    <w:pPr>
      <w:widowControl w:val="0"/>
      <w:jc w:val="both"/>
    </w:pPr>
  </w:style>
  <w:style w:type="paragraph" w:customStyle="1" w:styleId="C4C7E49B00474122853F02E25A2CD7E01">
    <w:name w:val="C4C7E49B00474122853F02E25A2CD7E01"/>
    <w:rsid w:val="00AD56B5"/>
    <w:pPr>
      <w:widowControl w:val="0"/>
      <w:jc w:val="both"/>
    </w:pPr>
  </w:style>
  <w:style w:type="paragraph" w:customStyle="1" w:styleId="3090A3CAFDFC4BED9DA5806570B256781">
    <w:name w:val="3090A3CAFDFC4BED9DA5806570B256781"/>
    <w:rsid w:val="00AD56B5"/>
    <w:pPr>
      <w:widowControl w:val="0"/>
      <w:jc w:val="both"/>
    </w:pPr>
  </w:style>
  <w:style w:type="paragraph" w:customStyle="1" w:styleId="2D21B5FD282F4A278B7D2DDB68C0F29E1">
    <w:name w:val="2D21B5FD282F4A278B7D2DDB68C0F29E1"/>
    <w:rsid w:val="00AD56B5"/>
    <w:pPr>
      <w:widowControl w:val="0"/>
      <w:jc w:val="both"/>
    </w:pPr>
  </w:style>
  <w:style w:type="paragraph" w:customStyle="1" w:styleId="E89A858CF30341C3A784E31BBD2907CF1">
    <w:name w:val="E89A858CF30341C3A784E31BBD2907CF1"/>
    <w:rsid w:val="00AD56B5"/>
    <w:pPr>
      <w:widowControl w:val="0"/>
      <w:jc w:val="both"/>
    </w:pPr>
  </w:style>
  <w:style w:type="paragraph" w:customStyle="1" w:styleId="1D3C2D88FE72443B96A2EB8BCE56297B1">
    <w:name w:val="1D3C2D88FE72443B96A2EB8BCE56297B1"/>
    <w:rsid w:val="00AD56B5"/>
    <w:pPr>
      <w:widowControl w:val="0"/>
      <w:jc w:val="both"/>
    </w:pPr>
  </w:style>
  <w:style w:type="paragraph" w:customStyle="1" w:styleId="AFBBC6CB00164325A68D2AE5FABC55A01">
    <w:name w:val="AFBBC6CB00164325A68D2AE5FABC55A01"/>
    <w:rsid w:val="00AD56B5"/>
    <w:pPr>
      <w:widowControl w:val="0"/>
      <w:jc w:val="both"/>
    </w:pPr>
  </w:style>
  <w:style w:type="paragraph" w:customStyle="1" w:styleId="D20F8FEFB0C4406EB98A1B7DED081ACA1">
    <w:name w:val="D20F8FEFB0C4406EB98A1B7DED081ACA1"/>
    <w:rsid w:val="00AD56B5"/>
    <w:pPr>
      <w:widowControl w:val="0"/>
      <w:jc w:val="both"/>
    </w:pPr>
  </w:style>
  <w:style w:type="paragraph" w:customStyle="1" w:styleId="71FECA8FA06B4CDF8578B102AF24E3191">
    <w:name w:val="71FECA8FA06B4CDF8578B102AF24E3191"/>
    <w:rsid w:val="00AD56B5"/>
    <w:pPr>
      <w:widowControl w:val="0"/>
      <w:jc w:val="both"/>
    </w:pPr>
  </w:style>
  <w:style w:type="paragraph" w:customStyle="1" w:styleId="897B7F13D9FA402FAE4D0DB8556A1DFD1">
    <w:name w:val="897B7F13D9FA402FAE4D0DB8556A1DFD1"/>
    <w:rsid w:val="00AD56B5"/>
    <w:pPr>
      <w:widowControl w:val="0"/>
      <w:jc w:val="both"/>
    </w:pPr>
  </w:style>
  <w:style w:type="paragraph" w:customStyle="1" w:styleId="9ECE0ACAA70A469AA3ADA927104FDF851">
    <w:name w:val="9ECE0ACAA70A469AA3ADA927104FDF851"/>
    <w:rsid w:val="00AD56B5"/>
    <w:pPr>
      <w:widowControl w:val="0"/>
      <w:jc w:val="both"/>
    </w:pPr>
  </w:style>
  <w:style w:type="paragraph" w:customStyle="1" w:styleId="28FB117A46044074BC454318066D0A8D1">
    <w:name w:val="28FB117A46044074BC454318066D0A8D1"/>
    <w:rsid w:val="00AD56B5"/>
    <w:pPr>
      <w:widowControl w:val="0"/>
      <w:jc w:val="both"/>
    </w:pPr>
  </w:style>
  <w:style w:type="paragraph" w:customStyle="1" w:styleId="3B7E850F2B8E4B3B9C80F42C768C9B7C1">
    <w:name w:val="3B7E850F2B8E4B3B9C80F42C768C9B7C1"/>
    <w:rsid w:val="00AD56B5"/>
    <w:pPr>
      <w:widowControl w:val="0"/>
      <w:jc w:val="both"/>
    </w:pPr>
  </w:style>
  <w:style w:type="paragraph" w:customStyle="1" w:styleId="4016AAB2AC63437E9BFEB0DBD49896D21">
    <w:name w:val="4016AAB2AC63437E9BFEB0DBD49896D21"/>
    <w:rsid w:val="00AD56B5"/>
    <w:pPr>
      <w:widowControl w:val="0"/>
      <w:jc w:val="both"/>
    </w:pPr>
  </w:style>
  <w:style w:type="paragraph" w:customStyle="1" w:styleId="E57645501C8E49BC92BD9A4B451E860D1">
    <w:name w:val="E57645501C8E49BC92BD9A4B451E860D1"/>
    <w:rsid w:val="00AD56B5"/>
    <w:pPr>
      <w:widowControl w:val="0"/>
      <w:jc w:val="both"/>
    </w:pPr>
  </w:style>
  <w:style w:type="paragraph" w:customStyle="1" w:styleId="EFF2521EF35C47A99146581501A0A51F1">
    <w:name w:val="EFF2521EF35C47A99146581501A0A51F1"/>
    <w:rsid w:val="00AD56B5"/>
    <w:pPr>
      <w:widowControl w:val="0"/>
      <w:jc w:val="both"/>
    </w:pPr>
  </w:style>
  <w:style w:type="paragraph" w:customStyle="1" w:styleId="461F73DC12254412A5E9D739FFC723F41">
    <w:name w:val="461F73DC12254412A5E9D739FFC723F41"/>
    <w:rsid w:val="00AD56B5"/>
    <w:pPr>
      <w:widowControl w:val="0"/>
      <w:jc w:val="both"/>
    </w:pPr>
  </w:style>
  <w:style w:type="paragraph" w:customStyle="1" w:styleId="0F07394BC7584242A702AAEF471F96D11">
    <w:name w:val="0F07394BC7584242A702AAEF471F96D11"/>
    <w:rsid w:val="00AD56B5"/>
    <w:pPr>
      <w:widowControl w:val="0"/>
      <w:jc w:val="both"/>
    </w:pPr>
  </w:style>
  <w:style w:type="paragraph" w:customStyle="1" w:styleId="D3DBF6B01D454CD9854E0F72AE5413681">
    <w:name w:val="D3DBF6B01D454CD9854E0F72AE5413681"/>
    <w:rsid w:val="00AD56B5"/>
    <w:pPr>
      <w:widowControl w:val="0"/>
      <w:jc w:val="both"/>
    </w:pPr>
  </w:style>
  <w:style w:type="paragraph" w:customStyle="1" w:styleId="287919B2D88845D1AA21D0A461E64EAD1">
    <w:name w:val="287919B2D88845D1AA21D0A461E64EAD1"/>
    <w:rsid w:val="00AD56B5"/>
    <w:pPr>
      <w:widowControl w:val="0"/>
      <w:jc w:val="both"/>
    </w:pPr>
  </w:style>
  <w:style w:type="paragraph" w:customStyle="1" w:styleId="8A375D67A1454E6B87CE2595B981A52B1">
    <w:name w:val="8A375D67A1454E6B87CE2595B981A52B1"/>
    <w:rsid w:val="00AD56B5"/>
    <w:pPr>
      <w:widowControl w:val="0"/>
      <w:jc w:val="both"/>
    </w:pPr>
  </w:style>
  <w:style w:type="paragraph" w:customStyle="1" w:styleId="14A2A14A55F2479B9B037707D188CA2C1">
    <w:name w:val="14A2A14A55F2479B9B037707D188CA2C1"/>
    <w:rsid w:val="00AD56B5"/>
    <w:pPr>
      <w:widowControl w:val="0"/>
      <w:jc w:val="both"/>
    </w:pPr>
  </w:style>
  <w:style w:type="paragraph" w:customStyle="1" w:styleId="DA7758893AA745539BEE85E94C590D361">
    <w:name w:val="DA7758893AA745539BEE85E94C590D361"/>
    <w:rsid w:val="00AD56B5"/>
    <w:pPr>
      <w:widowControl w:val="0"/>
      <w:jc w:val="both"/>
    </w:pPr>
  </w:style>
  <w:style w:type="paragraph" w:customStyle="1" w:styleId="C3B101F4149942DDAA06BE25DB8E2DD21">
    <w:name w:val="C3B101F4149942DDAA06BE25DB8E2DD21"/>
    <w:rsid w:val="00AD56B5"/>
    <w:pPr>
      <w:widowControl w:val="0"/>
      <w:jc w:val="both"/>
    </w:pPr>
  </w:style>
  <w:style w:type="paragraph" w:customStyle="1" w:styleId="F518F72C52034A7785A54B5CFB9501F71">
    <w:name w:val="F518F72C52034A7785A54B5CFB9501F71"/>
    <w:rsid w:val="00AD56B5"/>
    <w:pPr>
      <w:widowControl w:val="0"/>
      <w:jc w:val="both"/>
    </w:pPr>
  </w:style>
  <w:style w:type="paragraph" w:customStyle="1" w:styleId="A51C0842FE554E678761FF2CA6E06B5B">
    <w:name w:val="A51C0842FE554E678761FF2CA6E06B5B"/>
    <w:rsid w:val="00AD56B5"/>
    <w:pPr>
      <w:spacing w:after="160" w:line="259" w:lineRule="auto"/>
    </w:pPr>
    <w:rPr>
      <w:kern w:val="0"/>
      <w:sz w:val="22"/>
    </w:rPr>
  </w:style>
  <w:style w:type="paragraph" w:customStyle="1" w:styleId="14362CCBCCAC4410A2346DA42643E5C1">
    <w:name w:val="14362CCBCCAC4410A2346DA42643E5C1"/>
    <w:rsid w:val="00AD56B5"/>
    <w:pPr>
      <w:spacing w:after="160" w:line="259" w:lineRule="auto"/>
    </w:pPr>
    <w:rPr>
      <w:kern w:val="0"/>
      <w:sz w:val="22"/>
    </w:rPr>
  </w:style>
  <w:style w:type="paragraph" w:customStyle="1" w:styleId="A733D4073E154AEC865F0FBF454AC251">
    <w:name w:val="A733D4073E154AEC865F0FBF454AC251"/>
    <w:rsid w:val="00AD56B5"/>
    <w:pPr>
      <w:spacing w:after="160" w:line="259" w:lineRule="auto"/>
    </w:pPr>
    <w:rPr>
      <w:kern w:val="0"/>
      <w:sz w:val="22"/>
    </w:rPr>
  </w:style>
  <w:style w:type="paragraph" w:customStyle="1" w:styleId="5DCD84F3D90B4C4985994C48E3D51822">
    <w:name w:val="5DCD84F3D90B4C4985994C48E3D51822"/>
    <w:rsid w:val="00AD56B5"/>
    <w:pPr>
      <w:spacing w:after="160" w:line="259" w:lineRule="auto"/>
    </w:pPr>
    <w:rPr>
      <w:kern w:val="0"/>
      <w:sz w:val="22"/>
    </w:rPr>
  </w:style>
  <w:style w:type="paragraph" w:customStyle="1" w:styleId="17D14747E37647A794A5B175F68D66CE">
    <w:name w:val="17D14747E37647A794A5B175F68D66CE"/>
    <w:rsid w:val="00AD56B5"/>
    <w:pPr>
      <w:spacing w:after="160" w:line="259" w:lineRule="auto"/>
    </w:pPr>
    <w:rPr>
      <w:kern w:val="0"/>
      <w:sz w:val="22"/>
    </w:rPr>
  </w:style>
  <w:style w:type="paragraph" w:customStyle="1" w:styleId="C8616C19EF3B4AB3A41ED99239B2C925">
    <w:name w:val="C8616C19EF3B4AB3A41ED99239B2C925"/>
    <w:rsid w:val="00AD56B5"/>
    <w:pPr>
      <w:spacing w:after="160" w:line="259" w:lineRule="auto"/>
    </w:pPr>
    <w:rPr>
      <w:kern w:val="0"/>
      <w:sz w:val="22"/>
    </w:rPr>
  </w:style>
  <w:style w:type="paragraph" w:customStyle="1" w:styleId="CF875CA24BED43A2BA83F75975D29FB3">
    <w:name w:val="CF875CA24BED43A2BA83F75975D29FB3"/>
    <w:rsid w:val="00AD56B5"/>
    <w:pPr>
      <w:spacing w:after="160" w:line="259" w:lineRule="auto"/>
    </w:pPr>
    <w:rPr>
      <w:kern w:val="0"/>
      <w:sz w:val="22"/>
    </w:rPr>
  </w:style>
  <w:style w:type="paragraph" w:customStyle="1" w:styleId="2CC98F365A944DCAA2AEF1054FE01DE1">
    <w:name w:val="2CC98F365A944DCAA2AEF1054FE01DE1"/>
    <w:rsid w:val="00AD56B5"/>
    <w:pPr>
      <w:spacing w:after="160" w:line="259" w:lineRule="auto"/>
    </w:pPr>
    <w:rPr>
      <w:kern w:val="0"/>
      <w:sz w:val="22"/>
    </w:rPr>
  </w:style>
  <w:style w:type="paragraph" w:customStyle="1" w:styleId="19415730C1B84DB1976C75EE75291215">
    <w:name w:val="19415730C1B84DB1976C75EE75291215"/>
    <w:rsid w:val="00AD56B5"/>
    <w:pPr>
      <w:spacing w:after="160" w:line="259" w:lineRule="auto"/>
    </w:pPr>
    <w:rPr>
      <w:kern w:val="0"/>
      <w:sz w:val="22"/>
    </w:rPr>
  </w:style>
  <w:style w:type="paragraph" w:customStyle="1" w:styleId="7283A8EF263346BEB7B0647039917434">
    <w:name w:val="7283A8EF263346BEB7B0647039917434"/>
    <w:rsid w:val="00AD56B5"/>
    <w:pPr>
      <w:spacing w:after="160" w:line="259" w:lineRule="auto"/>
    </w:pPr>
    <w:rPr>
      <w:kern w:val="0"/>
      <w:sz w:val="22"/>
    </w:rPr>
  </w:style>
  <w:style w:type="paragraph" w:customStyle="1" w:styleId="EE8B588509B841A6BD144189B4C8984B">
    <w:name w:val="EE8B588509B841A6BD144189B4C8984B"/>
    <w:rsid w:val="00AD56B5"/>
    <w:pPr>
      <w:spacing w:after="160" w:line="259" w:lineRule="auto"/>
    </w:pPr>
    <w:rPr>
      <w:kern w:val="0"/>
      <w:sz w:val="22"/>
    </w:rPr>
  </w:style>
  <w:style w:type="paragraph" w:customStyle="1" w:styleId="DAE5C2E0CC984345861B0F94F71F161B">
    <w:name w:val="DAE5C2E0CC984345861B0F94F71F161B"/>
    <w:rsid w:val="00AD56B5"/>
    <w:pPr>
      <w:spacing w:after="160" w:line="259" w:lineRule="auto"/>
    </w:pPr>
    <w:rPr>
      <w:kern w:val="0"/>
      <w:sz w:val="22"/>
    </w:rPr>
  </w:style>
  <w:style w:type="paragraph" w:customStyle="1" w:styleId="BFA48FA91C2E43128E1D92C8558E5792">
    <w:name w:val="BFA48FA91C2E43128E1D92C8558E5792"/>
    <w:rsid w:val="00AD56B5"/>
    <w:pPr>
      <w:spacing w:after="160" w:line="259" w:lineRule="auto"/>
    </w:pPr>
    <w:rPr>
      <w:kern w:val="0"/>
      <w:sz w:val="22"/>
    </w:rPr>
  </w:style>
  <w:style w:type="paragraph" w:customStyle="1" w:styleId="BF3F524467E94BE5BB0AAFB1E55458E4">
    <w:name w:val="BF3F524467E94BE5BB0AAFB1E55458E4"/>
    <w:rsid w:val="00AD56B5"/>
    <w:pPr>
      <w:spacing w:after="160" w:line="259" w:lineRule="auto"/>
    </w:pPr>
    <w:rPr>
      <w:kern w:val="0"/>
      <w:sz w:val="22"/>
    </w:rPr>
  </w:style>
  <w:style w:type="paragraph" w:customStyle="1" w:styleId="C726CB5967EF4890ADD688884B24F301">
    <w:name w:val="C726CB5967EF4890ADD688884B24F301"/>
    <w:rsid w:val="00AD56B5"/>
    <w:pPr>
      <w:spacing w:after="160" w:line="259" w:lineRule="auto"/>
    </w:pPr>
    <w:rPr>
      <w:kern w:val="0"/>
      <w:sz w:val="22"/>
    </w:rPr>
  </w:style>
  <w:style w:type="paragraph" w:customStyle="1" w:styleId="9D1DD19DE58C47E8A34C7EC586B4AA87">
    <w:name w:val="9D1DD19DE58C47E8A34C7EC586B4AA87"/>
    <w:rsid w:val="00AD56B5"/>
    <w:pPr>
      <w:spacing w:after="160" w:line="259" w:lineRule="auto"/>
    </w:pPr>
    <w:rPr>
      <w:kern w:val="0"/>
      <w:sz w:val="22"/>
    </w:rPr>
  </w:style>
  <w:style w:type="paragraph" w:customStyle="1" w:styleId="F8CEB5B8A0674612B3CC40507F900B2C">
    <w:name w:val="F8CEB5B8A0674612B3CC40507F900B2C"/>
    <w:rsid w:val="00AD56B5"/>
    <w:pPr>
      <w:spacing w:after="160" w:line="259" w:lineRule="auto"/>
    </w:pPr>
    <w:rPr>
      <w:kern w:val="0"/>
      <w:sz w:val="22"/>
    </w:rPr>
  </w:style>
  <w:style w:type="paragraph" w:customStyle="1" w:styleId="6207FEA6182C46A2AAFFFE13C51F6E77">
    <w:name w:val="6207FEA6182C46A2AAFFFE13C51F6E77"/>
    <w:rsid w:val="00AD56B5"/>
    <w:pPr>
      <w:spacing w:after="160" w:line="259" w:lineRule="auto"/>
    </w:pPr>
    <w:rPr>
      <w:kern w:val="0"/>
      <w:sz w:val="22"/>
    </w:rPr>
  </w:style>
  <w:style w:type="paragraph" w:customStyle="1" w:styleId="BDBF7B58C7F64A41878FC5023DEDE660">
    <w:name w:val="BDBF7B58C7F64A41878FC5023DEDE660"/>
    <w:rsid w:val="00AD56B5"/>
    <w:pPr>
      <w:spacing w:after="160" w:line="259" w:lineRule="auto"/>
    </w:pPr>
    <w:rPr>
      <w:kern w:val="0"/>
      <w:sz w:val="22"/>
    </w:rPr>
  </w:style>
  <w:style w:type="paragraph" w:customStyle="1" w:styleId="2048B9F663FC434CB9FEB1A6F2A7FBAE">
    <w:name w:val="2048B9F663FC434CB9FEB1A6F2A7FBAE"/>
    <w:rsid w:val="00AD56B5"/>
    <w:pPr>
      <w:spacing w:after="160" w:line="259" w:lineRule="auto"/>
    </w:pPr>
    <w:rPr>
      <w:kern w:val="0"/>
      <w:sz w:val="22"/>
    </w:rPr>
  </w:style>
  <w:style w:type="paragraph" w:customStyle="1" w:styleId="D5902122190341E58840F3CEEA108C3D">
    <w:name w:val="D5902122190341E58840F3CEEA108C3D"/>
    <w:rsid w:val="00AD56B5"/>
    <w:pPr>
      <w:spacing w:after="160" w:line="259" w:lineRule="auto"/>
    </w:pPr>
    <w:rPr>
      <w:kern w:val="0"/>
      <w:sz w:val="22"/>
    </w:rPr>
  </w:style>
  <w:style w:type="paragraph" w:customStyle="1" w:styleId="3766C0A9F93945E3B1B3EBE9F1BF610C">
    <w:name w:val="3766C0A9F93945E3B1B3EBE9F1BF610C"/>
    <w:rsid w:val="00AD56B5"/>
    <w:pPr>
      <w:spacing w:after="160" w:line="259" w:lineRule="auto"/>
    </w:pPr>
    <w:rPr>
      <w:kern w:val="0"/>
      <w:sz w:val="22"/>
    </w:rPr>
  </w:style>
  <w:style w:type="paragraph" w:customStyle="1" w:styleId="9350560EFE5D46BB817E3A4C2C0EA393">
    <w:name w:val="9350560EFE5D46BB817E3A4C2C0EA393"/>
    <w:rsid w:val="00AD56B5"/>
    <w:pPr>
      <w:spacing w:after="160" w:line="259" w:lineRule="auto"/>
    </w:pPr>
    <w:rPr>
      <w:kern w:val="0"/>
      <w:sz w:val="22"/>
    </w:rPr>
  </w:style>
  <w:style w:type="paragraph" w:customStyle="1" w:styleId="108527B1C23F449EAC44A056DCAD75E4">
    <w:name w:val="108527B1C23F449EAC44A056DCAD75E4"/>
    <w:rsid w:val="00AD56B5"/>
    <w:pPr>
      <w:spacing w:after="160" w:line="259" w:lineRule="auto"/>
    </w:pPr>
    <w:rPr>
      <w:kern w:val="0"/>
      <w:sz w:val="22"/>
    </w:rPr>
  </w:style>
  <w:style w:type="paragraph" w:customStyle="1" w:styleId="D5FACC9E3FEF4A9C9FB96BC827061DD6">
    <w:name w:val="D5FACC9E3FEF4A9C9FB96BC827061DD6"/>
    <w:rsid w:val="00AD56B5"/>
    <w:pPr>
      <w:spacing w:after="160" w:line="259" w:lineRule="auto"/>
    </w:pPr>
    <w:rPr>
      <w:kern w:val="0"/>
      <w:sz w:val="22"/>
    </w:rPr>
  </w:style>
  <w:style w:type="paragraph" w:customStyle="1" w:styleId="E65305D30CDA467BBEF28B661FBBCB68">
    <w:name w:val="E65305D30CDA467BBEF28B661FBBCB68"/>
    <w:rsid w:val="00AD56B5"/>
    <w:pPr>
      <w:spacing w:after="160" w:line="259" w:lineRule="auto"/>
    </w:pPr>
    <w:rPr>
      <w:kern w:val="0"/>
      <w:sz w:val="22"/>
    </w:rPr>
  </w:style>
  <w:style w:type="paragraph" w:customStyle="1" w:styleId="BC9A5ACB274F432CB66994413514C762">
    <w:name w:val="BC9A5ACB274F432CB66994413514C762"/>
    <w:rsid w:val="00AD56B5"/>
    <w:pPr>
      <w:spacing w:after="160" w:line="259" w:lineRule="auto"/>
    </w:pPr>
    <w:rPr>
      <w:kern w:val="0"/>
      <w:sz w:val="22"/>
    </w:rPr>
  </w:style>
  <w:style w:type="paragraph" w:customStyle="1" w:styleId="5C9D075EB62E4039B9414D413B843157">
    <w:name w:val="5C9D075EB62E4039B9414D413B843157"/>
    <w:rsid w:val="00AD56B5"/>
    <w:pPr>
      <w:spacing w:after="160" w:line="259" w:lineRule="auto"/>
    </w:pPr>
    <w:rPr>
      <w:kern w:val="0"/>
      <w:sz w:val="22"/>
    </w:rPr>
  </w:style>
  <w:style w:type="paragraph" w:customStyle="1" w:styleId="126576562BB945D9B0A4DE920997E532">
    <w:name w:val="126576562BB945D9B0A4DE920997E532"/>
    <w:rsid w:val="00AD56B5"/>
    <w:pPr>
      <w:spacing w:after="160" w:line="259" w:lineRule="auto"/>
    </w:pPr>
    <w:rPr>
      <w:kern w:val="0"/>
      <w:sz w:val="22"/>
    </w:rPr>
  </w:style>
  <w:style w:type="paragraph" w:customStyle="1" w:styleId="DCD6CE60F7564760807564C7D70AFD54">
    <w:name w:val="DCD6CE60F7564760807564C7D70AFD54"/>
    <w:rsid w:val="00AD56B5"/>
    <w:pPr>
      <w:spacing w:after="160" w:line="259" w:lineRule="auto"/>
    </w:pPr>
    <w:rPr>
      <w:kern w:val="0"/>
      <w:sz w:val="22"/>
    </w:rPr>
  </w:style>
  <w:style w:type="paragraph" w:customStyle="1" w:styleId="2D2CB608966B4BAF97E9497374913BF2">
    <w:name w:val="2D2CB608966B4BAF97E9497374913BF2"/>
    <w:rsid w:val="00AD56B5"/>
    <w:pPr>
      <w:spacing w:after="160" w:line="259" w:lineRule="auto"/>
    </w:pPr>
    <w:rPr>
      <w:kern w:val="0"/>
      <w:sz w:val="22"/>
    </w:rPr>
  </w:style>
  <w:style w:type="paragraph" w:customStyle="1" w:styleId="93FB6BC92CC5486A919AD8CF64BCA861">
    <w:name w:val="93FB6BC92CC5486A919AD8CF64BCA861"/>
    <w:rsid w:val="00AD56B5"/>
    <w:pPr>
      <w:spacing w:after="160" w:line="259" w:lineRule="auto"/>
    </w:pPr>
    <w:rPr>
      <w:kern w:val="0"/>
      <w:sz w:val="22"/>
    </w:rPr>
  </w:style>
  <w:style w:type="paragraph" w:customStyle="1" w:styleId="7F1F82C3C8D242B6BF5B3AEAF1499EF6">
    <w:name w:val="7F1F82C3C8D242B6BF5B3AEAF1499EF6"/>
    <w:rsid w:val="00AD56B5"/>
    <w:pPr>
      <w:spacing w:after="160" w:line="259" w:lineRule="auto"/>
    </w:pPr>
    <w:rPr>
      <w:kern w:val="0"/>
      <w:sz w:val="22"/>
    </w:rPr>
  </w:style>
  <w:style w:type="paragraph" w:customStyle="1" w:styleId="A51C0842FE554E678761FF2CA6E06B5B1">
    <w:name w:val="A51C0842FE554E678761FF2CA6E06B5B1"/>
    <w:rsid w:val="00AD56B5"/>
    <w:pPr>
      <w:widowControl w:val="0"/>
      <w:jc w:val="both"/>
    </w:pPr>
  </w:style>
  <w:style w:type="paragraph" w:customStyle="1" w:styleId="14362CCBCCAC4410A2346DA42643E5C11">
    <w:name w:val="14362CCBCCAC4410A2346DA42643E5C11"/>
    <w:rsid w:val="00AD56B5"/>
    <w:pPr>
      <w:widowControl w:val="0"/>
      <w:jc w:val="both"/>
    </w:pPr>
  </w:style>
  <w:style w:type="paragraph" w:customStyle="1" w:styleId="A733D4073E154AEC865F0FBF454AC2511">
    <w:name w:val="A733D4073E154AEC865F0FBF454AC2511"/>
    <w:rsid w:val="00AD56B5"/>
    <w:pPr>
      <w:widowControl w:val="0"/>
      <w:jc w:val="both"/>
    </w:pPr>
  </w:style>
  <w:style w:type="paragraph" w:customStyle="1" w:styleId="5DCD84F3D90B4C4985994C48E3D518221">
    <w:name w:val="5DCD84F3D90B4C4985994C48E3D518221"/>
    <w:rsid w:val="00AD56B5"/>
    <w:pPr>
      <w:widowControl w:val="0"/>
      <w:jc w:val="both"/>
    </w:pPr>
  </w:style>
  <w:style w:type="paragraph" w:customStyle="1" w:styleId="17D14747E37647A794A5B175F68D66CE1">
    <w:name w:val="17D14747E37647A794A5B175F68D66CE1"/>
    <w:rsid w:val="00AD56B5"/>
    <w:pPr>
      <w:widowControl w:val="0"/>
      <w:jc w:val="both"/>
    </w:pPr>
  </w:style>
  <w:style w:type="paragraph" w:customStyle="1" w:styleId="C8616C19EF3B4AB3A41ED99239B2C9251">
    <w:name w:val="C8616C19EF3B4AB3A41ED99239B2C9251"/>
    <w:rsid w:val="00AD56B5"/>
    <w:pPr>
      <w:widowControl w:val="0"/>
      <w:jc w:val="both"/>
    </w:pPr>
  </w:style>
  <w:style w:type="paragraph" w:customStyle="1" w:styleId="2CC98F365A944DCAA2AEF1054FE01DE11">
    <w:name w:val="2CC98F365A944DCAA2AEF1054FE01DE11"/>
    <w:rsid w:val="00AD56B5"/>
    <w:pPr>
      <w:widowControl w:val="0"/>
      <w:jc w:val="both"/>
    </w:pPr>
  </w:style>
  <w:style w:type="paragraph" w:customStyle="1" w:styleId="19415730C1B84DB1976C75EE752912151">
    <w:name w:val="19415730C1B84DB1976C75EE752912151"/>
    <w:rsid w:val="00AD56B5"/>
    <w:pPr>
      <w:widowControl w:val="0"/>
      <w:jc w:val="both"/>
    </w:pPr>
  </w:style>
  <w:style w:type="paragraph" w:customStyle="1" w:styleId="7283A8EF263346BEB7B06470399174341">
    <w:name w:val="7283A8EF263346BEB7B06470399174341"/>
    <w:rsid w:val="00AD56B5"/>
    <w:pPr>
      <w:widowControl w:val="0"/>
      <w:jc w:val="both"/>
    </w:pPr>
  </w:style>
  <w:style w:type="paragraph" w:customStyle="1" w:styleId="EE8B588509B841A6BD144189B4C8984B1">
    <w:name w:val="EE8B588509B841A6BD144189B4C8984B1"/>
    <w:rsid w:val="00AD56B5"/>
    <w:pPr>
      <w:widowControl w:val="0"/>
      <w:jc w:val="both"/>
    </w:pPr>
  </w:style>
  <w:style w:type="paragraph" w:customStyle="1" w:styleId="DAE5C2E0CC984345861B0F94F71F161B1">
    <w:name w:val="DAE5C2E0CC984345861B0F94F71F161B1"/>
    <w:rsid w:val="00AD56B5"/>
    <w:pPr>
      <w:widowControl w:val="0"/>
      <w:jc w:val="both"/>
    </w:pPr>
  </w:style>
  <w:style w:type="paragraph" w:customStyle="1" w:styleId="BFA48FA91C2E43128E1D92C8558E57921">
    <w:name w:val="BFA48FA91C2E43128E1D92C8558E57921"/>
    <w:rsid w:val="00AD56B5"/>
    <w:pPr>
      <w:widowControl w:val="0"/>
      <w:jc w:val="both"/>
    </w:pPr>
  </w:style>
  <w:style w:type="paragraph" w:customStyle="1" w:styleId="BF3F524467E94BE5BB0AAFB1E55458E41">
    <w:name w:val="BF3F524467E94BE5BB0AAFB1E55458E41"/>
    <w:rsid w:val="00AD56B5"/>
    <w:pPr>
      <w:widowControl w:val="0"/>
      <w:jc w:val="both"/>
    </w:pPr>
  </w:style>
  <w:style w:type="paragraph" w:customStyle="1" w:styleId="C726CB5967EF4890ADD688884B24F3011">
    <w:name w:val="C726CB5967EF4890ADD688884B24F3011"/>
    <w:rsid w:val="00AD56B5"/>
    <w:pPr>
      <w:widowControl w:val="0"/>
      <w:jc w:val="both"/>
    </w:pPr>
  </w:style>
  <w:style w:type="paragraph" w:customStyle="1" w:styleId="9D1DD19DE58C47E8A34C7EC586B4AA871">
    <w:name w:val="9D1DD19DE58C47E8A34C7EC586B4AA871"/>
    <w:rsid w:val="00AD56B5"/>
    <w:pPr>
      <w:widowControl w:val="0"/>
      <w:jc w:val="both"/>
    </w:pPr>
  </w:style>
  <w:style w:type="paragraph" w:customStyle="1" w:styleId="F8CEB5B8A0674612B3CC40507F900B2C1">
    <w:name w:val="F8CEB5B8A0674612B3CC40507F900B2C1"/>
    <w:rsid w:val="00AD56B5"/>
    <w:pPr>
      <w:widowControl w:val="0"/>
      <w:jc w:val="both"/>
    </w:pPr>
  </w:style>
  <w:style w:type="paragraph" w:customStyle="1" w:styleId="6207FEA6182C46A2AAFFFE13C51F6E771">
    <w:name w:val="6207FEA6182C46A2AAFFFE13C51F6E771"/>
    <w:rsid w:val="00AD56B5"/>
    <w:pPr>
      <w:widowControl w:val="0"/>
      <w:jc w:val="both"/>
    </w:pPr>
  </w:style>
  <w:style w:type="paragraph" w:customStyle="1" w:styleId="BDBF7B58C7F64A41878FC5023DEDE6601">
    <w:name w:val="BDBF7B58C7F64A41878FC5023DEDE6601"/>
    <w:rsid w:val="00AD56B5"/>
    <w:pPr>
      <w:widowControl w:val="0"/>
      <w:jc w:val="both"/>
    </w:pPr>
  </w:style>
  <w:style w:type="paragraph" w:customStyle="1" w:styleId="2048B9F663FC434CB9FEB1A6F2A7FBAE1">
    <w:name w:val="2048B9F663FC434CB9FEB1A6F2A7FBAE1"/>
    <w:rsid w:val="00AD56B5"/>
    <w:pPr>
      <w:widowControl w:val="0"/>
      <w:jc w:val="both"/>
    </w:pPr>
  </w:style>
  <w:style w:type="paragraph" w:customStyle="1" w:styleId="D5902122190341E58840F3CEEA108C3D1">
    <w:name w:val="D5902122190341E58840F3CEEA108C3D1"/>
    <w:rsid w:val="00AD56B5"/>
    <w:pPr>
      <w:widowControl w:val="0"/>
      <w:jc w:val="both"/>
    </w:pPr>
  </w:style>
  <w:style w:type="paragraph" w:customStyle="1" w:styleId="3766C0A9F93945E3B1B3EBE9F1BF610C1">
    <w:name w:val="3766C0A9F93945E3B1B3EBE9F1BF610C1"/>
    <w:rsid w:val="00AD56B5"/>
    <w:pPr>
      <w:widowControl w:val="0"/>
      <w:jc w:val="both"/>
    </w:pPr>
  </w:style>
  <w:style w:type="paragraph" w:customStyle="1" w:styleId="9350560EFE5D46BB817E3A4C2C0EA3931">
    <w:name w:val="9350560EFE5D46BB817E3A4C2C0EA3931"/>
    <w:rsid w:val="00AD56B5"/>
    <w:pPr>
      <w:widowControl w:val="0"/>
      <w:jc w:val="both"/>
    </w:pPr>
  </w:style>
  <w:style w:type="paragraph" w:customStyle="1" w:styleId="108527B1C23F449EAC44A056DCAD75E41">
    <w:name w:val="108527B1C23F449EAC44A056DCAD75E41"/>
    <w:rsid w:val="00AD56B5"/>
    <w:pPr>
      <w:widowControl w:val="0"/>
      <w:jc w:val="both"/>
    </w:pPr>
  </w:style>
  <w:style w:type="paragraph" w:customStyle="1" w:styleId="D5FACC9E3FEF4A9C9FB96BC827061DD61">
    <w:name w:val="D5FACC9E3FEF4A9C9FB96BC827061DD61"/>
    <w:rsid w:val="00AD56B5"/>
    <w:pPr>
      <w:widowControl w:val="0"/>
      <w:jc w:val="both"/>
    </w:pPr>
  </w:style>
  <w:style w:type="paragraph" w:customStyle="1" w:styleId="E65305D30CDA467BBEF28B661FBBCB681">
    <w:name w:val="E65305D30CDA467BBEF28B661FBBCB681"/>
    <w:rsid w:val="00AD56B5"/>
    <w:pPr>
      <w:widowControl w:val="0"/>
      <w:jc w:val="both"/>
    </w:pPr>
  </w:style>
  <w:style w:type="paragraph" w:customStyle="1" w:styleId="BC9A5ACB274F432CB66994413514C7621">
    <w:name w:val="BC9A5ACB274F432CB66994413514C7621"/>
    <w:rsid w:val="00AD56B5"/>
    <w:pPr>
      <w:widowControl w:val="0"/>
      <w:jc w:val="both"/>
    </w:pPr>
  </w:style>
  <w:style w:type="paragraph" w:customStyle="1" w:styleId="5C9D075EB62E4039B9414D413B8431571">
    <w:name w:val="5C9D075EB62E4039B9414D413B8431571"/>
    <w:rsid w:val="00AD56B5"/>
    <w:pPr>
      <w:widowControl w:val="0"/>
      <w:jc w:val="both"/>
    </w:pPr>
  </w:style>
  <w:style w:type="paragraph" w:customStyle="1" w:styleId="126576562BB945D9B0A4DE920997E5321">
    <w:name w:val="126576562BB945D9B0A4DE920997E5321"/>
    <w:rsid w:val="00AD56B5"/>
    <w:pPr>
      <w:widowControl w:val="0"/>
      <w:jc w:val="both"/>
    </w:pPr>
  </w:style>
  <w:style w:type="paragraph" w:customStyle="1" w:styleId="DCD6CE60F7564760807564C7D70AFD541">
    <w:name w:val="DCD6CE60F7564760807564C7D70AFD541"/>
    <w:rsid w:val="00AD56B5"/>
    <w:pPr>
      <w:widowControl w:val="0"/>
      <w:jc w:val="both"/>
    </w:pPr>
  </w:style>
  <w:style w:type="paragraph" w:customStyle="1" w:styleId="2D2CB608966B4BAF97E9497374913BF21">
    <w:name w:val="2D2CB608966B4BAF97E9497374913BF21"/>
    <w:rsid w:val="00AD56B5"/>
    <w:pPr>
      <w:widowControl w:val="0"/>
      <w:jc w:val="both"/>
    </w:pPr>
  </w:style>
  <w:style w:type="paragraph" w:customStyle="1" w:styleId="93FB6BC92CC5486A919AD8CF64BCA8611">
    <w:name w:val="93FB6BC92CC5486A919AD8CF64BCA8611"/>
    <w:rsid w:val="00AD56B5"/>
    <w:pPr>
      <w:widowControl w:val="0"/>
      <w:jc w:val="both"/>
    </w:pPr>
  </w:style>
  <w:style w:type="paragraph" w:customStyle="1" w:styleId="7F1F82C3C8D242B6BF5B3AEAF1499EF61">
    <w:name w:val="7F1F82C3C8D242B6BF5B3AEAF1499EF61"/>
    <w:rsid w:val="00AD56B5"/>
    <w:pPr>
      <w:widowControl w:val="0"/>
      <w:jc w:val="both"/>
    </w:pPr>
  </w:style>
  <w:style w:type="paragraph" w:customStyle="1" w:styleId="0D8B0218A0174A9A928E7932860D03E3">
    <w:name w:val="0D8B0218A0174A9A928E7932860D03E3"/>
    <w:rsid w:val="00AD56B5"/>
    <w:pPr>
      <w:spacing w:after="160" w:line="259" w:lineRule="auto"/>
    </w:pPr>
    <w:rPr>
      <w:kern w:val="0"/>
      <w:sz w:val="22"/>
    </w:rPr>
  </w:style>
  <w:style w:type="paragraph" w:customStyle="1" w:styleId="342FB118C64C48389C5C9242040CA557">
    <w:name w:val="342FB118C64C48389C5C9242040CA557"/>
    <w:rsid w:val="00AD56B5"/>
    <w:pPr>
      <w:spacing w:after="160" w:line="259" w:lineRule="auto"/>
    </w:pPr>
    <w:rPr>
      <w:kern w:val="0"/>
      <w:sz w:val="22"/>
    </w:rPr>
  </w:style>
  <w:style w:type="paragraph" w:customStyle="1" w:styleId="FC3D4A591923459FA9025915E6DA5896">
    <w:name w:val="FC3D4A591923459FA9025915E6DA5896"/>
    <w:rsid w:val="00AD56B5"/>
    <w:pPr>
      <w:spacing w:after="160" w:line="259" w:lineRule="auto"/>
    </w:pPr>
    <w:rPr>
      <w:kern w:val="0"/>
      <w:sz w:val="22"/>
    </w:rPr>
  </w:style>
  <w:style w:type="paragraph" w:customStyle="1" w:styleId="51ED1FDE6F5542AB820DE5AA3921223A">
    <w:name w:val="51ED1FDE6F5542AB820DE5AA3921223A"/>
    <w:rsid w:val="00AD56B5"/>
    <w:pPr>
      <w:spacing w:after="160" w:line="259" w:lineRule="auto"/>
    </w:pPr>
    <w:rPr>
      <w:kern w:val="0"/>
      <w:sz w:val="22"/>
    </w:rPr>
  </w:style>
  <w:style w:type="paragraph" w:customStyle="1" w:styleId="9C05BC2E340D46149585A569A09A2475">
    <w:name w:val="9C05BC2E340D46149585A569A09A2475"/>
    <w:rsid w:val="00AD56B5"/>
    <w:pPr>
      <w:spacing w:after="160" w:line="259" w:lineRule="auto"/>
    </w:pPr>
    <w:rPr>
      <w:kern w:val="0"/>
      <w:sz w:val="22"/>
    </w:rPr>
  </w:style>
  <w:style w:type="paragraph" w:customStyle="1" w:styleId="615F023E13A04DBD998856B329965E33">
    <w:name w:val="615F023E13A04DBD998856B329965E33"/>
    <w:rsid w:val="00AD56B5"/>
    <w:pPr>
      <w:spacing w:after="160" w:line="259" w:lineRule="auto"/>
    </w:pPr>
    <w:rPr>
      <w:kern w:val="0"/>
      <w:sz w:val="22"/>
    </w:rPr>
  </w:style>
  <w:style w:type="paragraph" w:customStyle="1" w:styleId="7EB7CFDD374D4698AAB0B968E4BCF09B">
    <w:name w:val="7EB7CFDD374D4698AAB0B968E4BCF09B"/>
    <w:rsid w:val="00AD56B5"/>
    <w:pPr>
      <w:spacing w:after="160" w:line="259" w:lineRule="auto"/>
    </w:pPr>
    <w:rPr>
      <w:kern w:val="0"/>
      <w:sz w:val="22"/>
    </w:rPr>
  </w:style>
  <w:style w:type="paragraph" w:customStyle="1" w:styleId="0FAA93C714084375A6A9BBE36782C5D3">
    <w:name w:val="0FAA93C714084375A6A9BBE36782C5D3"/>
    <w:rsid w:val="00AD56B5"/>
    <w:pPr>
      <w:spacing w:after="160" w:line="259" w:lineRule="auto"/>
    </w:pPr>
    <w:rPr>
      <w:kern w:val="0"/>
      <w:sz w:val="22"/>
    </w:rPr>
  </w:style>
  <w:style w:type="paragraph" w:customStyle="1" w:styleId="3A15F6B3C76E453BA4C915A36A10A057">
    <w:name w:val="3A15F6B3C76E453BA4C915A36A10A057"/>
    <w:rsid w:val="00AD56B5"/>
    <w:pPr>
      <w:spacing w:after="160" w:line="259" w:lineRule="auto"/>
    </w:pPr>
    <w:rPr>
      <w:kern w:val="0"/>
      <w:sz w:val="22"/>
    </w:rPr>
  </w:style>
  <w:style w:type="paragraph" w:customStyle="1" w:styleId="359F0508D5B3451294E45B848E998F82">
    <w:name w:val="359F0508D5B3451294E45B848E998F82"/>
    <w:rsid w:val="00AD56B5"/>
    <w:pPr>
      <w:spacing w:after="160" w:line="259" w:lineRule="auto"/>
    </w:pPr>
    <w:rPr>
      <w:kern w:val="0"/>
      <w:sz w:val="22"/>
    </w:rPr>
  </w:style>
  <w:style w:type="paragraph" w:customStyle="1" w:styleId="26FD8F88C6E8417C8BF3291E8BC2E890">
    <w:name w:val="26FD8F88C6E8417C8BF3291E8BC2E890"/>
    <w:rsid w:val="00AD56B5"/>
    <w:pPr>
      <w:spacing w:after="160" w:line="259" w:lineRule="auto"/>
    </w:pPr>
    <w:rPr>
      <w:kern w:val="0"/>
      <w:sz w:val="22"/>
    </w:rPr>
  </w:style>
  <w:style w:type="paragraph" w:customStyle="1" w:styleId="DDF7392886BF4FAEA30A1E9C43C0F632">
    <w:name w:val="DDF7392886BF4FAEA30A1E9C43C0F632"/>
    <w:rsid w:val="00AD56B5"/>
    <w:pPr>
      <w:spacing w:after="160" w:line="259" w:lineRule="auto"/>
    </w:pPr>
    <w:rPr>
      <w:kern w:val="0"/>
      <w:sz w:val="22"/>
    </w:rPr>
  </w:style>
  <w:style w:type="paragraph" w:customStyle="1" w:styleId="E56507B7EA554B4AB971C61AE1758745">
    <w:name w:val="E56507B7EA554B4AB971C61AE1758745"/>
    <w:rsid w:val="00AD56B5"/>
    <w:pPr>
      <w:spacing w:after="160" w:line="259" w:lineRule="auto"/>
    </w:pPr>
    <w:rPr>
      <w:kern w:val="0"/>
      <w:sz w:val="22"/>
    </w:rPr>
  </w:style>
  <w:style w:type="paragraph" w:customStyle="1" w:styleId="3DD04ACAB9444A85A3CF63D7EB987465">
    <w:name w:val="3DD04ACAB9444A85A3CF63D7EB987465"/>
    <w:rsid w:val="00AD56B5"/>
    <w:pPr>
      <w:spacing w:after="160" w:line="259" w:lineRule="auto"/>
    </w:pPr>
    <w:rPr>
      <w:kern w:val="0"/>
      <w:sz w:val="22"/>
    </w:rPr>
  </w:style>
  <w:style w:type="paragraph" w:customStyle="1" w:styleId="89950A0201FE433CA251A7E7747E37A0">
    <w:name w:val="89950A0201FE433CA251A7E7747E37A0"/>
    <w:rsid w:val="00AD56B5"/>
    <w:pPr>
      <w:spacing w:after="160" w:line="259" w:lineRule="auto"/>
    </w:pPr>
    <w:rPr>
      <w:kern w:val="0"/>
      <w:sz w:val="22"/>
    </w:rPr>
  </w:style>
  <w:style w:type="paragraph" w:customStyle="1" w:styleId="62A5E9900D554698985943C68177E969">
    <w:name w:val="62A5E9900D554698985943C68177E969"/>
    <w:rsid w:val="00AD56B5"/>
    <w:pPr>
      <w:spacing w:after="160" w:line="259" w:lineRule="auto"/>
    </w:pPr>
    <w:rPr>
      <w:kern w:val="0"/>
      <w:sz w:val="22"/>
    </w:rPr>
  </w:style>
  <w:style w:type="paragraph" w:customStyle="1" w:styleId="A56B4EF37DDA4F31BA833F4852AD54E0">
    <w:name w:val="A56B4EF37DDA4F31BA833F4852AD54E0"/>
    <w:rsid w:val="00AD56B5"/>
    <w:pPr>
      <w:spacing w:after="160" w:line="259" w:lineRule="auto"/>
    </w:pPr>
    <w:rPr>
      <w:kern w:val="0"/>
      <w:sz w:val="22"/>
    </w:rPr>
  </w:style>
  <w:style w:type="paragraph" w:customStyle="1" w:styleId="8FF1BFA83E204E519D6C7DF8D4089DE6">
    <w:name w:val="8FF1BFA83E204E519D6C7DF8D4089DE6"/>
    <w:rsid w:val="00AD56B5"/>
    <w:pPr>
      <w:spacing w:after="160" w:line="259" w:lineRule="auto"/>
    </w:pPr>
    <w:rPr>
      <w:kern w:val="0"/>
      <w:sz w:val="22"/>
    </w:rPr>
  </w:style>
  <w:style w:type="paragraph" w:customStyle="1" w:styleId="245878E0F5CC4A04B196E3082B603805">
    <w:name w:val="245878E0F5CC4A04B196E3082B603805"/>
    <w:rsid w:val="00AD56B5"/>
    <w:pPr>
      <w:spacing w:after="160" w:line="259" w:lineRule="auto"/>
    </w:pPr>
    <w:rPr>
      <w:kern w:val="0"/>
      <w:sz w:val="22"/>
    </w:rPr>
  </w:style>
  <w:style w:type="paragraph" w:customStyle="1" w:styleId="359A6AC63D104B82A0ACB53EC272C1A8">
    <w:name w:val="359A6AC63D104B82A0ACB53EC272C1A8"/>
    <w:rsid w:val="00AD56B5"/>
    <w:pPr>
      <w:spacing w:after="160" w:line="259" w:lineRule="auto"/>
    </w:pPr>
    <w:rPr>
      <w:kern w:val="0"/>
      <w:sz w:val="22"/>
    </w:rPr>
  </w:style>
  <w:style w:type="paragraph" w:customStyle="1" w:styleId="D4D74DB4714D4792AAA904167DC8358A">
    <w:name w:val="D4D74DB4714D4792AAA904167DC8358A"/>
    <w:rsid w:val="00AD56B5"/>
    <w:pPr>
      <w:spacing w:after="160" w:line="259" w:lineRule="auto"/>
    </w:pPr>
    <w:rPr>
      <w:kern w:val="0"/>
      <w:sz w:val="22"/>
    </w:rPr>
  </w:style>
  <w:style w:type="paragraph" w:customStyle="1" w:styleId="94619AC6D33A4D3F9F3631CC496F3022">
    <w:name w:val="94619AC6D33A4D3F9F3631CC496F3022"/>
    <w:rsid w:val="00AD56B5"/>
    <w:pPr>
      <w:spacing w:after="160" w:line="259" w:lineRule="auto"/>
    </w:pPr>
    <w:rPr>
      <w:kern w:val="0"/>
      <w:sz w:val="22"/>
    </w:rPr>
  </w:style>
  <w:style w:type="paragraph" w:customStyle="1" w:styleId="1BCFD06EA6734207A366B8A0F64BE6ED">
    <w:name w:val="1BCFD06EA6734207A366B8A0F64BE6ED"/>
    <w:rsid w:val="00AD56B5"/>
    <w:pPr>
      <w:spacing w:after="160" w:line="259" w:lineRule="auto"/>
    </w:pPr>
    <w:rPr>
      <w:kern w:val="0"/>
      <w:sz w:val="22"/>
    </w:rPr>
  </w:style>
  <w:style w:type="paragraph" w:customStyle="1" w:styleId="92FF8BD4EE8A44C19A40D40A455DEDBB">
    <w:name w:val="92FF8BD4EE8A44C19A40D40A455DEDBB"/>
    <w:rsid w:val="00AD56B5"/>
    <w:pPr>
      <w:spacing w:after="160" w:line="259" w:lineRule="auto"/>
    </w:pPr>
    <w:rPr>
      <w:kern w:val="0"/>
      <w:sz w:val="22"/>
    </w:rPr>
  </w:style>
  <w:style w:type="paragraph" w:customStyle="1" w:styleId="87FE0202A37D4EC580B18EFA2EC00DA0">
    <w:name w:val="87FE0202A37D4EC580B18EFA2EC00DA0"/>
    <w:rsid w:val="00AD56B5"/>
    <w:pPr>
      <w:spacing w:after="160" w:line="259" w:lineRule="auto"/>
    </w:pPr>
    <w:rPr>
      <w:kern w:val="0"/>
      <w:sz w:val="22"/>
    </w:rPr>
  </w:style>
  <w:style w:type="paragraph" w:customStyle="1" w:styleId="06604C6D2F424E03B535E86FFFE1B78B">
    <w:name w:val="06604C6D2F424E03B535E86FFFE1B78B"/>
    <w:rsid w:val="00AD56B5"/>
    <w:pPr>
      <w:spacing w:after="160" w:line="259" w:lineRule="auto"/>
    </w:pPr>
    <w:rPr>
      <w:kern w:val="0"/>
      <w:sz w:val="22"/>
    </w:rPr>
  </w:style>
  <w:style w:type="paragraph" w:customStyle="1" w:styleId="99AD65E4F4E147C3A7BEB18E681ED6A9">
    <w:name w:val="99AD65E4F4E147C3A7BEB18E681ED6A9"/>
    <w:rsid w:val="00AD56B5"/>
    <w:pPr>
      <w:spacing w:after="160" w:line="259" w:lineRule="auto"/>
    </w:pPr>
    <w:rPr>
      <w:kern w:val="0"/>
      <w:sz w:val="22"/>
    </w:rPr>
  </w:style>
  <w:style w:type="paragraph" w:customStyle="1" w:styleId="8759B940B1BE4E43B8376602AD81C201">
    <w:name w:val="8759B940B1BE4E43B8376602AD81C201"/>
    <w:rsid w:val="00AD56B5"/>
    <w:pPr>
      <w:spacing w:after="160" w:line="259" w:lineRule="auto"/>
    </w:pPr>
    <w:rPr>
      <w:kern w:val="0"/>
      <w:sz w:val="22"/>
    </w:rPr>
  </w:style>
  <w:style w:type="paragraph" w:customStyle="1" w:styleId="DDA1CD850D944B05860D49DC8E25755D">
    <w:name w:val="DDA1CD850D944B05860D49DC8E25755D"/>
    <w:rsid w:val="00AD56B5"/>
    <w:pPr>
      <w:spacing w:after="160" w:line="259" w:lineRule="auto"/>
    </w:pPr>
    <w:rPr>
      <w:kern w:val="0"/>
      <w:sz w:val="22"/>
    </w:rPr>
  </w:style>
  <w:style w:type="paragraph" w:customStyle="1" w:styleId="6471114CD8A74565928845AA6E15E161">
    <w:name w:val="6471114CD8A74565928845AA6E15E161"/>
    <w:rsid w:val="00AD56B5"/>
    <w:pPr>
      <w:spacing w:after="160" w:line="259" w:lineRule="auto"/>
    </w:pPr>
    <w:rPr>
      <w:kern w:val="0"/>
      <w:sz w:val="22"/>
    </w:rPr>
  </w:style>
  <w:style w:type="paragraph" w:customStyle="1" w:styleId="189A54C852F14B60A78D0E79288AB328">
    <w:name w:val="189A54C852F14B60A78D0E79288AB328"/>
    <w:rsid w:val="00AD56B5"/>
    <w:pPr>
      <w:spacing w:after="160" w:line="259" w:lineRule="auto"/>
    </w:pPr>
    <w:rPr>
      <w:kern w:val="0"/>
      <w:sz w:val="22"/>
    </w:rPr>
  </w:style>
  <w:style w:type="paragraph" w:customStyle="1" w:styleId="1BE05EAE64E54ECCB049B9B6B176C8AF">
    <w:name w:val="1BE05EAE64E54ECCB049B9B6B176C8AF"/>
    <w:rsid w:val="00AD56B5"/>
    <w:pPr>
      <w:spacing w:after="160" w:line="259" w:lineRule="auto"/>
    </w:pPr>
    <w:rPr>
      <w:kern w:val="0"/>
      <w:sz w:val="22"/>
    </w:rPr>
  </w:style>
  <w:style w:type="paragraph" w:customStyle="1" w:styleId="42E87DA323F14BACB53B86EFC5D1F447">
    <w:name w:val="42E87DA323F14BACB53B86EFC5D1F447"/>
    <w:rsid w:val="00AD56B5"/>
    <w:pPr>
      <w:spacing w:after="160" w:line="259" w:lineRule="auto"/>
    </w:pPr>
    <w:rPr>
      <w:kern w:val="0"/>
      <w:sz w:val="22"/>
    </w:rPr>
  </w:style>
  <w:style w:type="paragraph" w:customStyle="1" w:styleId="4B6E0BA495B04C85B7AE750214DBE906">
    <w:name w:val="4B6E0BA495B04C85B7AE750214DBE906"/>
    <w:rsid w:val="00AD56B5"/>
    <w:pPr>
      <w:spacing w:after="160" w:line="259" w:lineRule="auto"/>
    </w:pPr>
    <w:rPr>
      <w:kern w:val="0"/>
      <w:sz w:val="22"/>
    </w:rPr>
  </w:style>
  <w:style w:type="paragraph" w:customStyle="1" w:styleId="6A1AE42FA83C421896DE64262A6484DD">
    <w:name w:val="6A1AE42FA83C421896DE64262A6484DD"/>
    <w:rsid w:val="00AD56B5"/>
    <w:pPr>
      <w:spacing w:after="160" w:line="259" w:lineRule="auto"/>
    </w:pPr>
    <w:rPr>
      <w:kern w:val="0"/>
      <w:sz w:val="22"/>
    </w:rPr>
  </w:style>
  <w:style w:type="paragraph" w:customStyle="1" w:styleId="BF9D81626A134E73818633A77037A4F4">
    <w:name w:val="BF9D81626A134E73818633A77037A4F4"/>
    <w:rsid w:val="00AD56B5"/>
    <w:pPr>
      <w:spacing w:after="160" w:line="259" w:lineRule="auto"/>
    </w:pPr>
    <w:rPr>
      <w:kern w:val="0"/>
      <w:sz w:val="22"/>
    </w:rPr>
  </w:style>
  <w:style w:type="paragraph" w:customStyle="1" w:styleId="F77A650820AB47BAA79D85F1BC0F056E">
    <w:name w:val="F77A650820AB47BAA79D85F1BC0F056E"/>
    <w:rsid w:val="00AD56B5"/>
    <w:pPr>
      <w:spacing w:after="160" w:line="259" w:lineRule="auto"/>
    </w:pPr>
    <w:rPr>
      <w:kern w:val="0"/>
      <w:sz w:val="22"/>
    </w:rPr>
  </w:style>
  <w:style w:type="paragraph" w:customStyle="1" w:styleId="1BF520DF61534EB3BC54C9CE107E26EF">
    <w:name w:val="1BF520DF61534EB3BC54C9CE107E26EF"/>
    <w:rsid w:val="00AD56B5"/>
    <w:pPr>
      <w:spacing w:after="160" w:line="259" w:lineRule="auto"/>
    </w:pPr>
    <w:rPr>
      <w:kern w:val="0"/>
      <w:sz w:val="22"/>
    </w:rPr>
  </w:style>
  <w:style w:type="paragraph" w:customStyle="1" w:styleId="DC09ED26908F4050B813AFBC84D73649">
    <w:name w:val="DC09ED26908F4050B813AFBC84D73649"/>
    <w:rsid w:val="00AD56B5"/>
    <w:pPr>
      <w:spacing w:after="160" w:line="259" w:lineRule="auto"/>
    </w:pPr>
    <w:rPr>
      <w:kern w:val="0"/>
      <w:sz w:val="22"/>
    </w:rPr>
  </w:style>
  <w:style w:type="paragraph" w:customStyle="1" w:styleId="51ED1FDE6F5542AB820DE5AA3921223A1">
    <w:name w:val="51ED1FDE6F5542AB820DE5AA3921223A1"/>
    <w:rsid w:val="00AD56B5"/>
    <w:pPr>
      <w:widowControl w:val="0"/>
      <w:jc w:val="both"/>
    </w:pPr>
  </w:style>
  <w:style w:type="paragraph" w:customStyle="1" w:styleId="9C05BC2E340D46149585A569A09A24751">
    <w:name w:val="9C05BC2E340D46149585A569A09A24751"/>
    <w:rsid w:val="00AD56B5"/>
    <w:pPr>
      <w:widowControl w:val="0"/>
      <w:jc w:val="both"/>
    </w:pPr>
  </w:style>
  <w:style w:type="paragraph" w:customStyle="1" w:styleId="615F023E13A04DBD998856B329965E331">
    <w:name w:val="615F023E13A04DBD998856B329965E331"/>
    <w:rsid w:val="00AD56B5"/>
    <w:pPr>
      <w:widowControl w:val="0"/>
      <w:jc w:val="both"/>
    </w:pPr>
  </w:style>
  <w:style w:type="paragraph" w:customStyle="1" w:styleId="7EB7CFDD374D4698AAB0B968E4BCF09B1">
    <w:name w:val="7EB7CFDD374D4698AAB0B968E4BCF09B1"/>
    <w:rsid w:val="00AD56B5"/>
    <w:pPr>
      <w:widowControl w:val="0"/>
      <w:jc w:val="both"/>
    </w:pPr>
  </w:style>
  <w:style w:type="paragraph" w:customStyle="1" w:styleId="0FAA93C714084375A6A9BBE36782C5D31">
    <w:name w:val="0FAA93C714084375A6A9BBE36782C5D31"/>
    <w:rsid w:val="00AD56B5"/>
    <w:pPr>
      <w:widowControl w:val="0"/>
      <w:jc w:val="both"/>
    </w:pPr>
  </w:style>
  <w:style w:type="paragraph" w:customStyle="1" w:styleId="3A15F6B3C76E453BA4C915A36A10A0571">
    <w:name w:val="3A15F6B3C76E453BA4C915A36A10A0571"/>
    <w:rsid w:val="00AD56B5"/>
    <w:pPr>
      <w:widowControl w:val="0"/>
      <w:jc w:val="both"/>
    </w:pPr>
  </w:style>
  <w:style w:type="paragraph" w:customStyle="1" w:styleId="26FD8F88C6E8417C8BF3291E8BC2E8901">
    <w:name w:val="26FD8F88C6E8417C8BF3291E8BC2E8901"/>
    <w:rsid w:val="00AD56B5"/>
    <w:pPr>
      <w:widowControl w:val="0"/>
      <w:jc w:val="both"/>
    </w:pPr>
  </w:style>
  <w:style w:type="paragraph" w:customStyle="1" w:styleId="DDF7392886BF4FAEA30A1E9C43C0F6321">
    <w:name w:val="DDF7392886BF4FAEA30A1E9C43C0F6321"/>
    <w:rsid w:val="00AD56B5"/>
    <w:pPr>
      <w:widowControl w:val="0"/>
      <w:jc w:val="both"/>
    </w:pPr>
  </w:style>
  <w:style w:type="paragraph" w:customStyle="1" w:styleId="E56507B7EA554B4AB971C61AE17587451">
    <w:name w:val="E56507B7EA554B4AB971C61AE17587451"/>
    <w:rsid w:val="00AD56B5"/>
    <w:pPr>
      <w:widowControl w:val="0"/>
      <w:jc w:val="both"/>
    </w:pPr>
  </w:style>
  <w:style w:type="paragraph" w:customStyle="1" w:styleId="3DD04ACAB9444A85A3CF63D7EB9874651">
    <w:name w:val="3DD04ACAB9444A85A3CF63D7EB9874651"/>
    <w:rsid w:val="00AD56B5"/>
    <w:pPr>
      <w:widowControl w:val="0"/>
      <w:jc w:val="both"/>
    </w:pPr>
  </w:style>
  <w:style w:type="paragraph" w:customStyle="1" w:styleId="89950A0201FE433CA251A7E7747E37A01">
    <w:name w:val="89950A0201FE433CA251A7E7747E37A01"/>
    <w:rsid w:val="00AD56B5"/>
    <w:pPr>
      <w:widowControl w:val="0"/>
      <w:jc w:val="both"/>
    </w:pPr>
  </w:style>
  <w:style w:type="paragraph" w:customStyle="1" w:styleId="62A5E9900D554698985943C68177E9691">
    <w:name w:val="62A5E9900D554698985943C68177E9691"/>
    <w:rsid w:val="00AD56B5"/>
    <w:pPr>
      <w:widowControl w:val="0"/>
      <w:jc w:val="both"/>
    </w:pPr>
  </w:style>
  <w:style w:type="paragraph" w:customStyle="1" w:styleId="A56B4EF37DDA4F31BA833F4852AD54E01">
    <w:name w:val="A56B4EF37DDA4F31BA833F4852AD54E01"/>
    <w:rsid w:val="00AD56B5"/>
    <w:pPr>
      <w:widowControl w:val="0"/>
      <w:jc w:val="both"/>
    </w:pPr>
  </w:style>
  <w:style w:type="paragraph" w:customStyle="1" w:styleId="8FF1BFA83E204E519D6C7DF8D4089DE61">
    <w:name w:val="8FF1BFA83E204E519D6C7DF8D4089DE61"/>
    <w:rsid w:val="00AD56B5"/>
    <w:pPr>
      <w:widowControl w:val="0"/>
      <w:jc w:val="both"/>
    </w:pPr>
  </w:style>
  <w:style w:type="paragraph" w:customStyle="1" w:styleId="245878E0F5CC4A04B196E3082B6038051">
    <w:name w:val="245878E0F5CC4A04B196E3082B6038051"/>
    <w:rsid w:val="00AD56B5"/>
    <w:pPr>
      <w:widowControl w:val="0"/>
      <w:jc w:val="both"/>
    </w:pPr>
  </w:style>
  <w:style w:type="paragraph" w:customStyle="1" w:styleId="359A6AC63D104B82A0ACB53EC272C1A81">
    <w:name w:val="359A6AC63D104B82A0ACB53EC272C1A81"/>
    <w:rsid w:val="00AD56B5"/>
    <w:pPr>
      <w:widowControl w:val="0"/>
      <w:jc w:val="both"/>
    </w:pPr>
  </w:style>
  <w:style w:type="paragraph" w:customStyle="1" w:styleId="D4D74DB4714D4792AAA904167DC8358A1">
    <w:name w:val="D4D74DB4714D4792AAA904167DC8358A1"/>
    <w:rsid w:val="00AD56B5"/>
    <w:pPr>
      <w:widowControl w:val="0"/>
      <w:jc w:val="both"/>
    </w:pPr>
  </w:style>
  <w:style w:type="paragraph" w:customStyle="1" w:styleId="94619AC6D33A4D3F9F3631CC496F30221">
    <w:name w:val="94619AC6D33A4D3F9F3631CC496F30221"/>
    <w:rsid w:val="00AD56B5"/>
    <w:pPr>
      <w:widowControl w:val="0"/>
      <w:jc w:val="both"/>
    </w:pPr>
  </w:style>
  <w:style w:type="paragraph" w:customStyle="1" w:styleId="1BCFD06EA6734207A366B8A0F64BE6ED1">
    <w:name w:val="1BCFD06EA6734207A366B8A0F64BE6ED1"/>
    <w:rsid w:val="00AD56B5"/>
    <w:pPr>
      <w:widowControl w:val="0"/>
      <w:jc w:val="both"/>
    </w:pPr>
  </w:style>
  <w:style w:type="paragraph" w:customStyle="1" w:styleId="92FF8BD4EE8A44C19A40D40A455DEDBB1">
    <w:name w:val="92FF8BD4EE8A44C19A40D40A455DEDBB1"/>
    <w:rsid w:val="00AD56B5"/>
    <w:pPr>
      <w:widowControl w:val="0"/>
      <w:jc w:val="both"/>
    </w:pPr>
  </w:style>
  <w:style w:type="paragraph" w:customStyle="1" w:styleId="87FE0202A37D4EC580B18EFA2EC00DA01">
    <w:name w:val="87FE0202A37D4EC580B18EFA2EC00DA01"/>
    <w:rsid w:val="00AD56B5"/>
    <w:pPr>
      <w:widowControl w:val="0"/>
      <w:jc w:val="both"/>
    </w:pPr>
  </w:style>
  <w:style w:type="paragraph" w:customStyle="1" w:styleId="06604C6D2F424E03B535E86FFFE1B78B1">
    <w:name w:val="06604C6D2F424E03B535E86FFFE1B78B1"/>
    <w:rsid w:val="00AD56B5"/>
    <w:pPr>
      <w:widowControl w:val="0"/>
      <w:jc w:val="both"/>
    </w:pPr>
  </w:style>
  <w:style w:type="paragraph" w:customStyle="1" w:styleId="99AD65E4F4E147C3A7BEB18E681ED6A91">
    <w:name w:val="99AD65E4F4E147C3A7BEB18E681ED6A91"/>
    <w:rsid w:val="00AD56B5"/>
    <w:pPr>
      <w:widowControl w:val="0"/>
      <w:jc w:val="both"/>
    </w:pPr>
  </w:style>
  <w:style w:type="paragraph" w:customStyle="1" w:styleId="8759B940B1BE4E43B8376602AD81C2011">
    <w:name w:val="8759B940B1BE4E43B8376602AD81C2011"/>
    <w:rsid w:val="00AD56B5"/>
    <w:pPr>
      <w:widowControl w:val="0"/>
      <w:jc w:val="both"/>
    </w:pPr>
  </w:style>
  <w:style w:type="paragraph" w:customStyle="1" w:styleId="DDA1CD850D944B05860D49DC8E25755D1">
    <w:name w:val="DDA1CD850D944B05860D49DC8E25755D1"/>
    <w:rsid w:val="00AD56B5"/>
    <w:pPr>
      <w:widowControl w:val="0"/>
      <w:jc w:val="both"/>
    </w:pPr>
  </w:style>
  <w:style w:type="paragraph" w:customStyle="1" w:styleId="6471114CD8A74565928845AA6E15E1611">
    <w:name w:val="6471114CD8A74565928845AA6E15E1611"/>
    <w:rsid w:val="00AD56B5"/>
    <w:pPr>
      <w:widowControl w:val="0"/>
      <w:jc w:val="both"/>
    </w:pPr>
  </w:style>
  <w:style w:type="paragraph" w:customStyle="1" w:styleId="189A54C852F14B60A78D0E79288AB3281">
    <w:name w:val="189A54C852F14B60A78D0E79288AB3281"/>
    <w:rsid w:val="00AD56B5"/>
    <w:pPr>
      <w:widowControl w:val="0"/>
      <w:jc w:val="both"/>
    </w:pPr>
  </w:style>
  <w:style w:type="paragraph" w:customStyle="1" w:styleId="1BE05EAE64E54ECCB049B9B6B176C8AF1">
    <w:name w:val="1BE05EAE64E54ECCB049B9B6B176C8AF1"/>
    <w:rsid w:val="00AD56B5"/>
    <w:pPr>
      <w:widowControl w:val="0"/>
      <w:jc w:val="both"/>
    </w:pPr>
  </w:style>
  <w:style w:type="paragraph" w:customStyle="1" w:styleId="42E87DA323F14BACB53B86EFC5D1F4471">
    <w:name w:val="42E87DA323F14BACB53B86EFC5D1F4471"/>
    <w:rsid w:val="00AD56B5"/>
    <w:pPr>
      <w:widowControl w:val="0"/>
      <w:jc w:val="both"/>
    </w:pPr>
  </w:style>
  <w:style w:type="paragraph" w:customStyle="1" w:styleId="4B6E0BA495B04C85B7AE750214DBE9061">
    <w:name w:val="4B6E0BA495B04C85B7AE750214DBE9061"/>
    <w:rsid w:val="00AD56B5"/>
    <w:pPr>
      <w:widowControl w:val="0"/>
      <w:jc w:val="both"/>
    </w:pPr>
  </w:style>
  <w:style w:type="paragraph" w:customStyle="1" w:styleId="6A1AE42FA83C421896DE64262A6484DD1">
    <w:name w:val="6A1AE42FA83C421896DE64262A6484DD1"/>
    <w:rsid w:val="00AD56B5"/>
    <w:pPr>
      <w:widowControl w:val="0"/>
      <w:jc w:val="both"/>
    </w:pPr>
  </w:style>
  <w:style w:type="paragraph" w:customStyle="1" w:styleId="BF9D81626A134E73818633A77037A4F41">
    <w:name w:val="BF9D81626A134E73818633A77037A4F41"/>
    <w:rsid w:val="00AD56B5"/>
    <w:pPr>
      <w:widowControl w:val="0"/>
      <w:jc w:val="both"/>
    </w:pPr>
  </w:style>
  <w:style w:type="paragraph" w:customStyle="1" w:styleId="F77A650820AB47BAA79D85F1BC0F056E1">
    <w:name w:val="F77A650820AB47BAA79D85F1BC0F056E1"/>
    <w:rsid w:val="00AD56B5"/>
    <w:pPr>
      <w:widowControl w:val="0"/>
      <w:jc w:val="both"/>
    </w:pPr>
  </w:style>
  <w:style w:type="paragraph" w:customStyle="1" w:styleId="1BF520DF61534EB3BC54C9CE107E26EF1">
    <w:name w:val="1BF520DF61534EB3BC54C9CE107E26EF1"/>
    <w:rsid w:val="00AD56B5"/>
    <w:pPr>
      <w:widowControl w:val="0"/>
      <w:jc w:val="both"/>
    </w:pPr>
  </w:style>
  <w:style w:type="paragraph" w:customStyle="1" w:styleId="DC09ED26908F4050B813AFBC84D736491">
    <w:name w:val="DC09ED26908F4050B813AFBC84D736491"/>
    <w:rsid w:val="00AD56B5"/>
    <w:pPr>
      <w:widowControl w:val="0"/>
      <w:jc w:val="both"/>
    </w:pPr>
  </w:style>
  <w:style w:type="paragraph" w:customStyle="1" w:styleId="51ED1FDE6F5542AB820DE5AA3921223A2">
    <w:name w:val="51ED1FDE6F5542AB820DE5AA3921223A2"/>
    <w:rsid w:val="00AD56B5"/>
    <w:pPr>
      <w:widowControl w:val="0"/>
      <w:jc w:val="both"/>
    </w:pPr>
  </w:style>
  <w:style w:type="paragraph" w:customStyle="1" w:styleId="9C05BC2E340D46149585A569A09A24752">
    <w:name w:val="9C05BC2E340D46149585A569A09A24752"/>
    <w:rsid w:val="00AD56B5"/>
    <w:pPr>
      <w:widowControl w:val="0"/>
      <w:jc w:val="both"/>
    </w:pPr>
  </w:style>
  <w:style w:type="paragraph" w:customStyle="1" w:styleId="615F023E13A04DBD998856B329965E332">
    <w:name w:val="615F023E13A04DBD998856B329965E332"/>
    <w:rsid w:val="00AD56B5"/>
    <w:pPr>
      <w:widowControl w:val="0"/>
      <w:jc w:val="both"/>
    </w:pPr>
  </w:style>
  <w:style w:type="paragraph" w:customStyle="1" w:styleId="7EB7CFDD374D4698AAB0B968E4BCF09B2">
    <w:name w:val="7EB7CFDD374D4698AAB0B968E4BCF09B2"/>
    <w:rsid w:val="00AD56B5"/>
    <w:pPr>
      <w:widowControl w:val="0"/>
      <w:jc w:val="both"/>
    </w:pPr>
  </w:style>
  <w:style w:type="paragraph" w:customStyle="1" w:styleId="0FAA93C714084375A6A9BBE36782C5D32">
    <w:name w:val="0FAA93C714084375A6A9BBE36782C5D32"/>
    <w:rsid w:val="00AD56B5"/>
    <w:pPr>
      <w:widowControl w:val="0"/>
      <w:jc w:val="both"/>
    </w:pPr>
  </w:style>
  <w:style w:type="paragraph" w:customStyle="1" w:styleId="3A15F6B3C76E453BA4C915A36A10A0572">
    <w:name w:val="3A15F6B3C76E453BA4C915A36A10A0572"/>
    <w:rsid w:val="00AD56B5"/>
    <w:pPr>
      <w:widowControl w:val="0"/>
      <w:jc w:val="both"/>
    </w:pPr>
  </w:style>
  <w:style w:type="paragraph" w:customStyle="1" w:styleId="26FD8F88C6E8417C8BF3291E8BC2E8902">
    <w:name w:val="26FD8F88C6E8417C8BF3291E8BC2E8902"/>
    <w:rsid w:val="00AD56B5"/>
    <w:pPr>
      <w:widowControl w:val="0"/>
      <w:jc w:val="both"/>
    </w:pPr>
  </w:style>
  <w:style w:type="paragraph" w:customStyle="1" w:styleId="DDF7392886BF4FAEA30A1E9C43C0F6322">
    <w:name w:val="DDF7392886BF4FAEA30A1E9C43C0F6322"/>
    <w:rsid w:val="00AD56B5"/>
    <w:pPr>
      <w:widowControl w:val="0"/>
      <w:jc w:val="both"/>
    </w:pPr>
  </w:style>
  <w:style w:type="paragraph" w:customStyle="1" w:styleId="E56507B7EA554B4AB971C61AE17587452">
    <w:name w:val="E56507B7EA554B4AB971C61AE17587452"/>
    <w:rsid w:val="00AD56B5"/>
    <w:pPr>
      <w:widowControl w:val="0"/>
      <w:jc w:val="both"/>
    </w:pPr>
  </w:style>
  <w:style w:type="paragraph" w:customStyle="1" w:styleId="3DD04ACAB9444A85A3CF63D7EB9874652">
    <w:name w:val="3DD04ACAB9444A85A3CF63D7EB9874652"/>
    <w:rsid w:val="00AD56B5"/>
    <w:pPr>
      <w:widowControl w:val="0"/>
      <w:jc w:val="both"/>
    </w:pPr>
  </w:style>
  <w:style w:type="paragraph" w:customStyle="1" w:styleId="89950A0201FE433CA251A7E7747E37A02">
    <w:name w:val="89950A0201FE433CA251A7E7747E37A02"/>
    <w:rsid w:val="00AD56B5"/>
    <w:pPr>
      <w:widowControl w:val="0"/>
      <w:jc w:val="both"/>
    </w:pPr>
  </w:style>
  <w:style w:type="paragraph" w:customStyle="1" w:styleId="62A5E9900D554698985943C68177E9692">
    <w:name w:val="62A5E9900D554698985943C68177E9692"/>
    <w:rsid w:val="00AD56B5"/>
    <w:pPr>
      <w:widowControl w:val="0"/>
      <w:jc w:val="both"/>
    </w:pPr>
  </w:style>
  <w:style w:type="paragraph" w:customStyle="1" w:styleId="A56B4EF37DDA4F31BA833F4852AD54E02">
    <w:name w:val="A56B4EF37DDA4F31BA833F4852AD54E02"/>
    <w:rsid w:val="00AD56B5"/>
    <w:pPr>
      <w:widowControl w:val="0"/>
      <w:jc w:val="both"/>
    </w:pPr>
  </w:style>
  <w:style w:type="paragraph" w:customStyle="1" w:styleId="8FF1BFA83E204E519D6C7DF8D4089DE62">
    <w:name w:val="8FF1BFA83E204E519D6C7DF8D4089DE62"/>
    <w:rsid w:val="00AD56B5"/>
    <w:pPr>
      <w:widowControl w:val="0"/>
      <w:jc w:val="both"/>
    </w:pPr>
  </w:style>
  <w:style w:type="paragraph" w:customStyle="1" w:styleId="245878E0F5CC4A04B196E3082B6038052">
    <w:name w:val="245878E0F5CC4A04B196E3082B6038052"/>
    <w:rsid w:val="00AD56B5"/>
    <w:pPr>
      <w:widowControl w:val="0"/>
      <w:jc w:val="both"/>
    </w:pPr>
  </w:style>
  <w:style w:type="paragraph" w:customStyle="1" w:styleId="359A6AC63D104B82A0ACB53EC272C1A82">
    <w:name w:val="359A6AC63D104B82A0ACB53EC272C1A82"/>
    <w:rsid w:val="00AD56B5"/>
    <w:pPr>
      <w:widowControl w:val="0"/>
      <w:jc w:val="both"/>
    </w:pPr>
  </w:style>
  <w:style w:type="paragraph" w:customStyle="1" w:styleId="D4D74DB4714D4792AAA904167DC8358A2">
    <w:name w:val="D4D74DB4714D4792AAA904167DC8358A2"/>
    <w:rsid w:val="00AD56B5"/>
    <w:pPr>
      <w:widowControl w:val="0"/>
      <w:jc w:val="both"/>
    </w:pPr>
  </w:style>
  <w:style w:type="paragraph" w:customStyle="1" w:styleId="94619AC6D33A4D3F9F3631CC496F30222">
    <w:name w:val="94619AC6D33A4D3F9F3631CC496F30222"/>
    <w:rsid w:val="00AD56B5"/>
    <w:pPr>
      <w:widowControl w:val="0"/>
      <w:jc w:val="both"/>
    </w:pPr>
  </w:style>
  <w:style w:type="paragraph" w:customStyle="1" w:styleId="1BCFD06EA6734207A366B8A0F64BE6ED2">
    <w:name w:val="1BCFD06EA6734207A366B8A0F64BE6ED2"/>
    <w:rsid w:val="00AD56B5"/>
    <w:pPr>
      <w:widowControl w:val="0"/>
      <w:jc w:val="both"/>
    </w:pPr>
  </w:style>
  <w:style w:type="paragraph" w:customStyle="1" w:styleId="92FF8BD4EE8A44C19A40D40A455DEDBB2">
    <w:name w:val="92FF8BD4EE8A44C19A40D40A455DEDBB2"/>
    <w:rsid w:val="00AD56B5"/>
    <w:pPr>
      <w:widowControl w:val="0"/>
      <w:jc w:val="both"/>
    </w:pPr>
  </w:style>
  <w:style w:type="paragraph" w:customStyle="1" w:styleId="87FE0202A37D4EC580B18EFA2EC00DA02">
    <w:name w:val="87FE0202A37D4EC580B18EFA2EC00DA02"/>
    <w:rsid w:val="00AD56B5"/>
    <w:pPr>
      <w:widowControl w:val="0"/>
      <w:jc w:val="both"/>
    </w:pPr>
  </w:style>
  <w:style w:type="paragraph" w:customStyle="1" w:styleId="06604C6D2F424E03B535E86FFFE1B78B2">
    <w:name w:val="06604C6D2F424E03B535E86FFFE1B78B2"/>
    <w:rsid w:val="00AD56B5"/>
    <w:pPr>
      <w:widowControl w:val="0"/>
      <w:jc w:val="both"/>
    </w:pPr>
  </w:style>
  <w:style w:type="paragraph" w:customStyle="1" w:styleId="99AD65E4F4E147C3A7BEB18E681ED6A92">
    <w:name w:val="99AD65E4F4E147C3A7BEB18E681ED6A92"/>
    <w:rsid w:val="00AD56B5"/>
    <w:pPr>
      <w:widowControl w:val="0"/>
      <w:jc w:val="both"/>
    </w:pPr>
  </w:style>
  <w:style w:type="paragraph" w:customStyle="1" w:styleId="8759B940B1BE4E43B8376602AD81C2012">
    <w:name w:val="8759B940B1BE4E43B8376602AD81C2012"/>
    <w:rsid w:val="00AD56B5"/>
    <w:pPr>
      <w:widowControl w:val="0"/>
      <w:jc w:val="both"/>
    </w:pPr>
  </w:style>
  <w:style w:type="paragraph" w:customStyle="1" w:styleId="DDA1CD850D944B05860D49DC8E25755D2">
    <w:name w:val="DDA1CD850D944B05860D49DC8E25755D2"/>
    <w:rsid w:val="00AD56B5"/>
    <w:pPr>
      <w:widowControl w:val="0"/>
      <w:jc w:val="both"/>
    </w:pPr>
  </w:style>
  <w:style w:type="paragraph" w:customStyle="1" w:styleId="6471114CD8A74565928845AA6E15E1612">
    <w:name w:val="6471114CD8A74565928845AA6E15E1612"/>
    <w:rsid w:val="00AD56B5"/>
    <w:pPr>
      <w:widowControl w:val="0"/>
      <w:jc w:val="both"/>
    </w:pPr>
  </w:style>
  <w:style w:type="paragraph" w:customStyle="1" w:styleId="189A54C852F14B60A78D0E79288AB3282">
    <w:name w:val="189A54C852F14B60A78D0E79288AB3282"/>
    <w:rsid w:val="00AD56B5"/>
    <w:pPr>
      <w:widowControl w:val="0"/>
      <w:jc w:val="both"/>
    </w:pPr>
  </w:style>
  <w:style w:type="paragraph" w:customStyle="1" w:styleId="1BE05EAE64E54ECCB049B9B6B176C8AF2">
    <w:name w:val="1BE05EAE64E54ECCB049B9B6B176C8AF2"/>
    <w:rsid w:val="00AD56B5"/>
    <w:pPr>
      <w:widowControl w:val="0"/>
      <w:jc w:val="both"/>
    </w:pPr>
  </w:style>
  <w:style w:type="paragraph" w:customStyle="1" w:styleId="42E87DA323F14BACB53B86EFC5D1F4472">
    <w:name w:val="42E87DA323F14BACB53B86EFC5D1F4472"/>
    <w:rsid w:val="00AD56B5"/>
    <w:pPr>
      <w:widowControl w:val="0"/>
      <w:jc w:val="both"/>
    </w:pPr>
  </w:style>
  <w:style w:type="paragraph" w:customStyle="1" w:styleId="4B6E0BA495B04C85B7AE750214DBE9062">
    <w:name w:val="4B6E0BA495B04C85B7AE750214DBE9062"/>
    <w:rsid w:val="00AD56B5"/>
    <w:pPr>
      <w:widowControl w:val="0"/>
      <w:jc w:val="both"/>
    </w:pPr>
  </w:style>
  <w:style w:type="paragraph" w:customStyle="1" w:styleId="6A1AE42FA83C421896DE64262A6484DD2">
    <w:name w:val="6A1AE42FA83C421896DE64262A6484DD2"/>
    <w:rsid w:val="00AD56B5"/>
    <w:pPr>
      <w:widowControl w:val="0"/>
      <w:jc w:val="both"/>
    </w:pPr>
  </w:style>
  <w:style w:type="paragraph" w:customStyle="1" w:styleId="BF9D81626A134E73818633A77037A4F42">
    <w:name w:val="BF9D81626A134E73818633A77037A4F42"/>
    <w:rsid w:val="00AD56B5"/>
    <w:pPr>
      <w:widowControl w:val="0"/>
      <w:jc w:val="both"/>
    </w:pPr>
  </w:style>
  <w:style w:type="paragraph" w:customStyle="1" w:styleId="F77A650820AB47BAA79D85F1BC0F056E2">
    <w:name w:val="F77A650820AB47BAA79D85F1BC0F056E2"/>
    <w:rsid w:val="00AD56B5"/>
    <w:pPr>
      <w:widowControl w:val="0"/>
      <w:jc w:val="both"/>
    </w:pPr>
  </w:style>
  <w:style w:type="paragraph" w:customStyle="1" w:styleId="1BF520DF61534EB3BC54C9CE107E26EF2">
    <w:name w:val="1BF520DF61534EB3BC54C9CE107E26EF2"/>
    <w:rsid w:val="00AD56B5"/>
    <w:pPr>
      <w:widowControl w:val="0"/>
      <w:jc w:val="both"/>
    </w:pPr>
  </w:style>
  <w:style w:type="paragraph" w:customStyle="1" w:styleId="DC09ED26908F4050B813AFBC84D736492">
    <w:name w:val="DC09ED26908F4050B813AFBC84D736492"/>
    <w:rsid w:val="00AD56B5"/>
    <w:pPr>
      <w:widowControl w:val="0"/>
      <w:jc w:val="both"/>
    </w:pPr>
  </w:style>
  <w:style w:type="paragraph" w:customStyle="1" w:styleId="51ED1FDE6F5542AB820DE5AA3921223A3">
    <w:name w:val="51ED1FDE6F5542AB820DE5AA3921223A3"/>
    <w:rsid w:val="00AD56B5"/>
    <w:pPr>
      <w:widowControl w:val="0"/>
      <w:jc w:val="both"/>
    </w:pPr>
  </w:style>
  <w:style w:type="paragraph" w:customStyle="1" w:styleId="9C05BC2E340D46149585A569A09A24753">
    <w:name w:val="9C05BC2E340D46149585A569A09A24753"/>
    <w:rsid w:val="00AD56B5"/>
    <w:pPr>
      <w:widowControl w:val="0"/>
      <w:jc w:val="both"/>
    </w:pPr>
  </w:style>
  <w:style w:type="paragraph" w:customStyle="1" w:styleId="615F023E13A04DBD998856B329965E333">
    <w:name w:val="615F023E13A04DBD998856B329965E333"/>
    <w:rsid w:val="00AD56B5"/>
    <w:pPr>
      <w:widowControl w:val="0"/>
      <w:jc w:val="both"/>
    </w:pPr>
  </w:style>
  <w:style w:type="paragraph" w:customStyle="1" w:styleId="7EB7CFDD374D4698AAB0B968E4BCF09B3">
    <w:name w:val="7EB7CFDD374D4698AAB0B968E4BCF09B3"/>
    <w:rsid w:val="00AD56B5"/>
    <w:pPr>
      <w:widowControl w:val="0"/>
      <w:jc w:val="both"/>
    </w:pPr>
  </w:style>
  <w:style w:type="paragraph" w:customStyle="1" w:styleId="0FAA93C714084375A6A9BBE36782C5D33">
    <w:name w:val="0FAA93C714084375A6A9BBE36782C5D33"/>
    <w:rsid w:val="00AD56B5"/>
    <w:pPr>
      <w:widowControl w:val="0"/>
      <w:jc w:val="both"/>
    </w:pPr>
  </w:style>
  <w:style w:type="paragraph" w:customStyle="1" w:styleId="3A15F6B3C76E453BA4C915A36A10A0573">
    <w:name w:val="3A15F6B3C76E453BA4C915A36A10A0573"/>
    <w:rsid w:val="00AD56B5"/>
    <w:pPr>
      <w:widowControl w:val="0"/>
      <w:jc w:val="both"/>
    </w:pPr>
  </w:style>
  <w:style w:type="paragraph" w:customStyle="1" w:styleId="26FD8F88C6E8417C8BF3291E8BC2E8903">
    <w:name w:val="26FD8F88C6E8417C8BF3291E8BC2E8903"/>
    <w:rsid w:val="00AD56B5"/>
    <w:pPr>
      <w:widowControl w:val="0"/>
      <w:jc w:val="both"/>
    </w:pPr>
  </w:style>
  <w:style w:type="paragraph" w:customStyle="1" w:styleId="DDF7392886BF4FAEA30A1E9C43C0F6323">
    <w:name w:val="DDF7392886BF4FAEA30A1E9C43C0F6323"/>
    <w:rsid w:val="00AD56B5"/>
    <w:pPr>
      <w:widowControl w:val="0"/>
      <w:jc w:val="both"/>
    </w:pPr>
  </w:style>
  <w:style w:type="paragraph" w:customStyle="1" w:styleId="E56507B7EA554B4AB971C61AE17587453">
    <w:name w:val="E56507B7EA554B4AB971C61AE17587453"/>
    <w:rsid w:val="00AD56B5"/>
    <w:pPr>
      <w:widowControl w:val="0"/>
      <w:jc w:val="both"/>
    </w:pPr>
  </w:style>
  <w:style w:type="paragraph" w:customStyle="1" w:styleId="3DD04ACAB9444A85A3CF63D7EB9874653">
    <w:name w:val="3DD04ACAB9444A85A3CF63D7EB9874653"/>
    <w:rsid w:val="00AD56B5"/>
    <w:pPr>
      <w:widowControl w:val="0"/>
      <w:jc w:val="both"/>
    </w:pPr>
  </w:style>
  <w:style w:type="paragraph" w:customStyle="1" w:styleId="89950A0201FE433CA251A7E7747E37A03">
    <w:name w:val="89950A0201FE433CA251A7E7747E37A03"/>
    <w:rsid w:val="00AD56B5"/>
    <w:pPr>
      <w:widowControl w:val="0"/>
      <w:jc w:val="both"/>
    </w:pPr>
  </w:style>
  <w:style w:type="paragraph" w:customStyle="1" w:styleId="62A5E9900D554698985943C68177E9693">
    <w:name w:val="62A5E9900D554698985943C68177E9693"/>
    <w:rsid w:val="00AD56B5"/>
    <w:pPr>
      <w:widowControl w:val="0"/>
      <w:jc w:val="both"/>
    </w:pPr>
  </w:style>
  <w:style w:type="paragraph" w:customStyle="1" w:styleId="A56B4EF37DDA4F31BA833F4852AD54E03">
    <w:name w:val="A56B4EF37DDA4F31BA833F4852AD54E03"/>
    <w:rsid w:val="00AD56B5"/>
    <w:pPr>
      <w:widowControl w:val="0"/>
      <w:jc w:val="both"/>
    </w:pPr>
  </w:style>
  <w:style w:type="paragraph" w:customStyle="1" w:styleId="8FF1BFA83E204E519D6C7DF8D4089DE63">
    <w:name w:val="8FF1BFA83E204E519D6C7DF8D4089DE63"/>
    <w:rsid w:val="00AD56B5"/>
    <w:pPr>
      <w:widowControl w:val="0"/>
      <w:jc w:val="both"/>
    </w:pPr>
  </w:style>
  <w:style w:type="paragraph" w:customStyle="1" w:styleId="245878E0F5CC4A04B196E3082B6038053">
    <w:name w:val="245878E0F5CC4A04B196E3082B6038053"/>
    <w:rsid w:val="00AD56B5"/>
    <w:pPr>
      <w:widowControl w:val="0"/>
      <w:jc w:val="both"/>
    </w:pPr>
  </w:style>
  <w:style w:type="paragraph" w:customStyle="1" w:styleId="359A6AC63D104B82A0ACB53EC272C1A83">
    <w:name w:val="359A6AC63D104B82A0ACB53EC272C1A83"/>
    <w:rsid w:val="00AD56B5"/>
    <w:pPr>
      <w:widowControl w:val="0"/>
      <w:jc w:val="both"/>
    </w:pPr>
  </w:style>
  <w:style w:type="paragraph" w:customStyle="1" w:styleId="D4D74DB4714D4792AAA904167DC8358A3">
    <w:name w:val="D4D74DB4714D4792AAA904167DC8358A3"/>
    <w:rsid w:val="00AD56B5"/>
    <w:pPr>
      <w:widowControl w:val="0"/>
      <w:jc w:val="both"/>
    </w:pPr>
  </w:style>
  <w:style w:type="paragraph" w:customStyle="1" w:styleId="94619AC6D33A4D3F9F3631CC496F30223">
    <w:name w:val="94619AC6D33A4D3F9F3631CC496F30223"/>
    <w:rsid w:val="00AD56B5"/>
    <w:pPr>
      <w:widowControl w:val="0"/>
      <w:jc w:val="both"/>
    </w:pPr>
  </w:style>
  <w:style w:type="paragraph" w:customStyle="1" w:styleId="1BCFD06EA6734207A366B8A0F64BE6ED3">
    <w:name w:val="1BCFD06EA6734207A366B8A0F64BE6ED3"/>
    <w:rsid w:val="00AD56B5"/>
    <w:pPr>
      <w:widowControl w:val="0"/>
      <w:jc w:val="both"/>
    </w:pPr>
  </w:style>
  <w:style w:type="paragraph" w:customStyle="1" w:styleId="92FF8BD4EE8A44C19A40D40A455DEDBB3">
    <w:name w:val="92FF8BD4EE8A44C19A40D40A455DEDBB3"/>
    <w:rsid w:val="00AD56B5"/>
    <w:pPr>
      <w:widowControl w:val="0"/>
      <w:jc w:val="both"/>
    </w:pPr>
  </w:style>
  <w:style w:type="paragraph" w:customStyle="1" w:styleId="87FE0202A37D4EC580B18EFA2EC00DA03">
    <w:name w:val="87FE0202A37D4EC580B18EFA2EC00DA03"/>
    <w:rsid w:val="00AD56B5"/>
    <w:pPr>
      <w:widowControl w:val="0"/>
      <w:jc w:val="both"/>
    </w:pPr>
  </w:style>
  <w:style w:type="paragraph" w:customStyle="1" w:styleId="06604C6D2F424E03B535E86FFFE1B78B3">
    <w:name w:val="06604C6D2F424E03B535E86FFFE1B78B3"/>
    <w:rsid w:val="00AD56B5"/>
    <w:pPr>
      <w:widowControl w:val="0"/>
      <w:jc w:val="both"/>
    </w:pPr>
  </w:style>
  <w:style w:type="paragraph" w:customStyle="1" w:styleId="99AD65E4F4E147C3A7BEB18E681ED6A93">
    <w:name w:val="99AD65E4F4E147C3A7BEB18E681ED6A93"/>
    <w:rsid w:val="00AD56B5"/>
    <w:pPr>
      <w:widowControl w:val="0"/>
      <w:jc w:val="both"/>
    </w:pPr>
  </w:style>
  <w:style w:type="paragraph" w:customStyle="1" w:styleId="8759B940B1BE4E43B8376602AD81C2013">
    <w:name w:val="8759B940B1BE4E43B8376602AD81C2013"/>
    <w:rsid w:val="00AD56B5"/>
    <w:pPr>
      <w:widowControl w:val="0"/>
      <w:jc w:val="both"/>
    </w:pPr>
  </w:style>
  <w:style w:type="paragraph" w:customStyle="1" w:styleId="DDA1CD850D944B05860D49DC8E25755D3">
    <w:name w:val="DDA1CD850D944B05860D49DC8E25755D3"/>
    <w:rsid w:val="00AD56B5"/>
    <w:pPr>
      <w:widowControl w:val="0"/>
      <w:jc w:val="both"/>
    </w:pPr>
  </w:style>
  <w:style w:type="paragraph" w:customStyle="1" w:styleId="6471114CD8A74565928845AA6E15E1613">
    <w:name w:val="6471114CD8A74565928845AA6E15E1613"/>
    <w:rsid w:val="00AD56B5"/>
    <w:pPr>
      <w:widowControl w:val="0"/>
      <w:jc w:val="both"/>
    </w:pPr>
  </w:style>
  <w:style w:type="paragraph" w:customStyle="1" w:styleId="189A54C852F14B60A78D0E79288AB3283">
    <w:name w:val="189A54C852F14B60A78D0E79288AB3283"/>
    <w:rsid w:val="00AD56B5"/>
    <w:pPr>
      <w:widowControl w:val="0"/>
      <w:jc w:val="both"/>
    </w:pPr>
  </w:style>
  <w:style w:type="paragraph" w:customStyle="1" w:styleId="1BE05EAE64E54ECCB049B9B6B176C8AF3">
    <w:name w:val="1BE05EAE64E54ECCB049B9B6B176C8AF3"/>
    <w:rsid w:val="00AD56B5"/>
    <w:pPr>
      <w:widowControl w:val="0"/>
      <w:jc w:val="both"/>
    </w:pPr>
  </w:style>
  <w:style w:type="paragraph" w:customStyle="1" w:styleId="42E87DA323F14BACB53B86EFC5D1F4473">
    <w:name w:val="42E87DA323F14BACB53B86EFC5D1F4473"/>
    <w:rsid w:val="00AD56B5"/>
    <w:pPr>
      <w:widowControl w:val="0"/>
      <w:jc w:val="both"/>
    </w:pPr>
  </w:style>
  <w:style w:type="paragraph" w:customStyle="1" w:styleId="4B6E0BA495B04C85B7AE750214DBE9063">
    <w:name w:val="4B6E0BA495B04C85B7AE750214DBE9063"/>
    <w:rsid w:val="00AD56B5"/>
    <w:pPr>
      <w:widowControl w:val="0"/>
      <w:jc w:val="both"/>
    </w:pPr>
  </w:style>
  <w:style w:type="paragraph" w:customStyle="1" w:styleId="6A1AE42FA83C421896DE64262A6484DD3">
    <w:name w:val="6A1AE42FA83C421896DE64262A6484DD3"/>
    <w:rsid w:val="00AD56B5"/>
    <w:pPr>
      <w:widowControl w:val="0"/>
      <w:jc w:val="both"/>
    </w:pPr>
  </w:style>
  <w:style w:type="paragraph" w:customStyle="1" w:styleId="BF9D81626A134E73818633A77037A4F43">
    <w:name w:val="BF9D81626A134E73818633A77037A4F43"/>
    <w:rsid w:val="00AD56B5"/>
    <w:pPr>
      <w:widowControl w:val="0"/>
      <w:jc w:val="both"/>
    </w:pPr>
  </w:style>
  <w:style w:type="paragraph" w:customStyle="1" w:styleId="F77A650820AB47BAA79D85F1BC0F056E3">
    <w:name w:val="F77A650820AB47BAA79D85F1BC0F056E3"/>
    <w:rsid w:val="00AD56B5"/>
    <w:pPr>
      <w:widowControl w:val="0"/>
      <w:jc w:val="both"/>
    </w:pPr>
  </w:style>
  <w:style w:type="paragraph" w:customStyle="1" w:styleId="1BF520DF61534EB3BC54C9CE107E26EF3">
    <w:name w:val="1BF520DF61534EB3BC54C9CE107E26EF3"/>
    <w:rsid w:val="00AD56B5"/>
    <w:pPr>
      <w:widowControl w:val="0"/>
      <w:jc w:val="both"/>
    </w:pPr>
  </w:style>
  <w:style w:type="paragraph" w:customStyle="1" w:styleId="436EEDDAAABF49E3989679B26C9BAD42">
    <w:name w:val="436EEDDAAABF49E3989679B26C9BAD42"/>
    <w:rsid w:val="00AD56B5"/>
    <w:pPr>
      <w:widowControl w:val="0"/>
      <w:jc w:val="both"/>
    </w:pPr>
  </w:style>
  <w:style w:type="paragraph" w:customStyle="1" w:styleId="51ED1FDE6F5542AB820DE5AA3921223A4">
    <w:name w:val="51ED1FDE6F5542AB820DE5AA3921223A4"/>
    <w:rsid w:val="00AD56B5"/>
    <w:pPr>
      <w:widowControl w:val="0"/>
      <w:jc w:val="both"/>
    </w:pPr>
  </w:style>
  <w:style w:type="paragraph" w:customStyle="1" w:styleId="9C05BC2E340D46149585A569A09A24754">
    <w:name w:val="9C05BC2E340D46149585A569A09A24754"/>
    <w:rsid w:val="00AD56B5"/>
    <w:pPr>
      <w:widowControl w:val="0"/>
      <w:jc w:val="both"/>
    </w:pPr>
  </w:style>
  <w:style w:type="paragraph" w:customStyle="1" w:styleId="615F023E13A04DBD998856B329965E334">
    <w:name w:val="615F023E13A04DBD998856B329965E334"/>
    <w:rsid w:val="00AD56B5"/>
    <w:pPr>
      <w:widowControl w:val="0"/>
      <w:jc w:val="both"/>
    </w:pPr>
  </w:style>
  <w:style w:type="paragraph" w:customStyle="1" w:styleId="7EB7CFDD374D4698AAB0B968E4BCF09B4">
    <w:name w:val="7EB7CFDD374D4698AAB0B968E4BCF09B4"/>
    <w:rsid w:val="00AD56B5"/>
    <w:pPr>
      <w:widowControl w:val="0"/>
      <w:jc w:val="both"/>
    </w:pPr>
  </w:style>
  <w:style w:type="paragraph" w:customStyle="1" w:styleId="0FAA93C714084375A6A9BBE36782C5D34">
    <w:name w:val="0FAA93C714084375A6A9BBE36782C5D34"/>
    <w:rsid w:val="00AD56B5"/>
    <w:pPr>
      <w:widowControl w:val="0"/>
      <w:jc w:val="both"/>
    </w:pPr>
  </w:style>
  <w:style w:type="paragraph" w:customStyle="1" w:styleId="3A15F6B3C76E453BA4C915A36A10A0574">
    <w:name w:val="3A15F6B3C76E453BA4C915A36A10A0574"/>
    <w:rsid w:val="00AD56B5"/>
    <w:pPr>
      <w:widowControl w:val="0"/>
      <w:jc w:val="both"/>
    </w:pPr>
  </w:style>
  <w:style w:type="paragraph" w:customStyle="1" w:styleId="26FD8F88C6E8417C8BF3291E8BC2E8904">
    <w:name w:val="26FD8F88C6E8417C8BF3291E8BC2E8904"/>
    <w:rsid w:val="00AD56B5"/>
    <w:pPr>
      <w:widowControl w:val="0"/>
      <w:jc w:val="both"/>
    </w:pPr>
  </w:style>
  <w:style w:type="paragraph" w:customStyle="1" w:styleId="DDF7392886BF4FAEA30A1E9C43C0F6324">
    <w:name w:val="DDF7392886BF4FAEA30A1E9C43C0F6324"/>
    <w:rsid w:val="00AD56B5"/>
    <w:pPr>
      <w:widowControl w:val="0"/>
      <w:jc w:val="both"/>
    </w:pPr>
  </w:style>
  <w:style w:type="paragraph" w:customStyle="1" w:styleId="E56507B7EA554B4AB971C61AE17587454">
    <w:name w:val="E56507B7EA554B4AB971C61AE17587454"/>
    <w:rsid w:val="00AD56B5"/>
    <w:pPr>
      <w:widowControl w:val="0"/>
      <w:jc w:val="both"/>
    </w:pPr>
  </w:style>
  <w:style w:type="paragraph" w:customStyle="1" w:styleId="3DD04ACAB9444A85A3CF63D7EB9874654">
    <w:name w:val="3DD04ACAB9444A85A3CF63D7EB9874654"/>
    <w:rsid w:val="00AD56B5"/>
    <w:pPr>
      <w:widowControl w:val="0"/>
      <w:jc w:val="both"/>
    </w:pPr>
  </w:style>
  <w:style w:type="paragraph" w:customStyle="1" w:styleId="89950A0201FE433CA251A7E7747E37A04">
    <w:name w:val="89950A0201FE433CA251A7E7747E37A04"/>
    <w:rsid w:val="00AD56B5"/>
    <w:pPr>
      <w:widowControl w:val="0"/>
      <w:jc w:val="both"/>
    </w:pPr>
  </w:style>
  <w:style w:type="paragraph" w:customStyle="1" w:styleId="62A5E9900D554698985943C68177E9694">
    <w:name w:val="62A5E9900D554698985943C68177E9694"/>
    <w:rsid w:val="00AD56B5"/>
    <w:pPr>
      <w:widowControl w:val="0"/>
      <w:jc w:val="both"/>
    </w:pPr>
  </w:style>
  <w:style w:type="paragraph" w:customStyle="1" w:styleId="A56B4EF37DDA4F31BA833F4852AD54E04">
    <w:name w:val="A56B4EF37DDA4F31BA833F4852AD54E04"/>
    <w:rsid w:val="00AD56B5"/>
    <w:pPr>
      <w:widowControl w:val="0"/>
      <w:jc w:val="both"/>
    </w:pPr>
  </w:style>
  <w:style w:type="paragraph" w:customStyle="1" w:styleId="8FF1BFA83E204E519D6C7DF8D4089DE64">
    <w:name w:val="8FF1BFA83E204E519D6C7DF8D4089DE64"/>
    <w:rsid w:val="00AD56B5"/>
    <w:pPr>
      <w:widowControl w:val="0"/>
      <w:jc w:val="both"/>
    </w:pPr>
  </w:style>
  <w:style w:type="paragraph" w:customStyle="1" w:styleId="245878E0F5CC4A04B196E3082B6038054">
    <w:name w:val="245878E0F5CC4A04B196E3082B6038054"/>
    <w:rsid w:val="00AD56B5"/>
    <w:pPr>
      <w:widowControl w:val="0"/>
      <w:jc w:val="both"/>
    </w:pPr>
  </w:style>
  <w:style w:type="paragraph" w:customStyle="1" w:styleId="359A6AC63D104B82A0ACB53EC272C1A84">
    <w:name w:val="359A6AC63D104B82A0ACB53EC272C1A84"/>
    <w:rsid w:val="00AD56B5"/>
    <w:pPr>
      <w:widowControl w:val="0"/>
      <w:jc w:val="both"/>
    </w:pPr>
  </w:style>
  <w:style w:type="paragraph" w:customStyle="1" w:styleId="D4D74DB4714D4792AAA904167DC8358A4">
    <w:name w:val="D4D74DB4714D4792AAA904167DC8358A4"/>
    <w:rsid w:val="00AD56B5"/>
    <w:pPr>
      <w:widowControl w:val="0"/>
      <w:jc w:val="both"/>
    </w:pPr>
  </w:style>
  <w:style w:type="paragraph" w:customStyle="1" w:styleId="94619AC6D33A4D3F9F3631CC496F30224">
    <w:name w:val="94619AC6D33A4D3F9F3631CC496F30224"/>
    <w:rsid w:val="00AD56B5"/>
    <w:pPr>
      <w:widowControl w:val="0"/>
      <w:jc w:val="both"/>
    </w:pPr>
  </w:style>
  <w:style w:type="paragraph" w:customStyle="1" w:styleId="1BCFD06EA6734207A366B8A0F64BE6ED4">
    <w:name w:val="1BCFD06EA6734207A366B8A0F64BE6ED4"/>
    <w:rsid w:val="00AD56B5"/>
    <w:pPr>
      <w:widowControl w:val="0"/>
      <w:jc w:val="both"/>
    </w:pPr>
  </w:style>
  <w:style w:type="paragraph" w:customStyle="1" w:styleId="92FF8BD4EE8A44C19A40D40A455DEDBB4">
    <w:name w:val="92FF8BD4EE8A44C19A40D40A455DEDBB4"/>
    <w:rsid w:val="00AD56B5"/>
    <w:pPr>
      <w:widowControl w:val="0"/>
      <w:jc w:val="both"/>
    </w:pPr>
  </w:style>
  <w:style w:type="paragraph" w:customStyle="1" w:styleId="87FE0202A37D4EC580B18EFA2EC00DA04">
    <w:name w:val="87FE0202A37D4EC580B18EFA2EC00DA04"/>
    <w:rsid w:val="00AD56B5"/>
    <w:pPr>
      <w:widowControl w:val="0"/>
      <w:jc w:val="both"/>
    </w:pPr>
  </w:style>
  <w:style w:type="paragraph" w:customStyle="1" w:styleId="06604C6D2F424E03B535E86FFFE1B78B4">
    <w:name w:val="06604C6D2F424E03B535E86FFFE1B78B4"/>
    <w:rsid w:val="00AD56B5"/>
    <w:pPr>
      <w:widowControl w:val="0"/>
      <w:jc w:val="both"/>
    </w:pPr>
  </w:style>
  <w:style w:type="paragraph" w:customStyle="1" w:styleId="99AD65E4F4E147C3A7BEB18E681ED6A94">
    <w:name w:val="99AD65E4F4E147C3A7BEB18E681ED6A94"/>
    <w:rsid w:val="00AD56B5"/>
    <w:pPr>
      <w:widowControl w:val="0"/>
      <w:jc w:val="both"/>
    </w:pPr>
  </w:style>
  <w:style w:type="paragraph" w:customStyle="1" w:styleId="8759B940B1BE4E43B8376602AD81C2014">
    <w:name w:val="8759B940B1BE4E43B8376602AD81C2014"/>
    <w:rsid w:val="00AD56B5"/>
    <w:pPr>
      <w:widowControl w:val="0"/>
      <w:jc w:val="both"/>
    </w:pPr>
  </w:style>
  <w:style w:type="paragraph" w:customStyle="1" w:styleId="DDA1CD850D944B05860D49DC8E25755D4">
    <w:name w:val="DDA1CD850D944B05860D49DC8E25755D4"/>
    <w:rsid w:val="00AD56B5"/>
    <w:pPr>
      <w:widowControl w:val="0"/>
      <w:jc w:val="both"/>
    </w:pPr>
  </w:style>
  <w:style w:type="paragraph" w:customStyle="1" w:styleId="6471114CD8A74565928845AA6E15E1614">
    <w:name w:val="6471114CD8A74565928845AA6E15E1614"/>
    <w:rsid w:val="00AD56B5"/>
    <w:pPr>
      <w:widowControl w:val="0"/>
      <w:jc w:val="both"/>
    </w:pPr>
  </w:style>
  <w:style w:type="paragraph" w:customStyle="1" w:styleId="189A54C852F14B60A78D0E79288AB3284">
    <w:name w:val="189A54C852F14B60A78D0E79288AB3284"/>
    <w:rsid w:val="00AD56B5"/>
    <w:pPr>
      <w:widowControl w:val="0"/>
      <w:jc w:val="both"/>
    </w:pPr>
  </w:style>
  <w:style w:type="paragraph" w:customStyle="1" w:styleId="1BE05EAE64E54ECCB049B9B6B176C8AF4">
    <w:name w:val="1BE05EAE64E54ECCB049B9B6B176C8AF4"/>
    <w:rsid w:val="00AD56B5"/>
    <w:pPr>
      <w:widowControl w:val="0"/>
      <w:jc w:val="both"/>
    </w:pPr>
  </w:style>
  <w:style w:type="paragraph" w:customStyle="1" w:styleId="42E87DA323F14BACB53B86EFC5D1F4474">
    <w:name w:val="42E87DA323F14BACB53B86EFC5D1F4474"/>
    <w:rsid w:val="00AD56B5"/>
    <w:pPr>
      <w:widowControl w:val="0"/>
      <w:jc w:val="both"/>
    </w:pPr>
  </w:style>
  <w:style w:type="paragraph" w:customStyle="1" w:styleId="4B6E0BA495B04C85B7AE750214DBE9064">
    <w:name w:val="4B6E0BA495B04C85B7AE750214DBE9064"/>
    <w:rsid w:val="00AD56B5"/>
    <w:pPr>
      <w:widowControl w:val="0"/>
      <w:jc w:val="both"/>
    </w:pPr>
  </w:style>
  <w:style w:type="paragraph" w:customStyle="1" w:styleId="6A1AE42FA83C421896DE64262A6484DD4">
    <w:name w:val="6A1AE42FA83C421896DE64262A6484DD4"/>
    <w:rsid w:val="00AD56B5"/>
    <w:pPr>
      <w:widowControl w:val="0"/>
      <w:jc w:val="both"/>
    </w:pPr>
  </w:style>
  <w:style w:type="paragraph" w:customStyle="1" w:styleId="BF9D81626A134E73818633A77037A4F44">
    <w:name w:val="BF9D81626A134E73818633A77037A4F44"/>
    <w:rsid w:val="00AD56B5"/>
    <w:pPr>
      <w:widowControl w:val="0"/>
      <w:jc w:val="both"/>
    </w:pPr>
  </w:style>
  <w:style w:type="paragraph" w:customStyle="1" w:styleId="F77A650820AB47BAA79D85F1BC0F056E4">
    <w:name w:val="F77A650820AB47BAA79D85F1BC0F056E4"/>
    <w:rsid w:val="00AD56B5"/>
    <w:pPr>
      <w:widowControl w:val="0"/>
      <w:jc w:val="both"/>
    </w:pPr>
  </w:style>
  <w:style w:type="paragraph" w:customStyle="1" w:styleId="1BF520DF61534EB3BC54C9CE107E26EF4">
    <w:name w:val="1BF520DF61534EB3BC54C9CE107E26EF4"/>
    <w:rsid w:val="00AD56B5"/>
    <w:pPr>
      <w:widowControl w:val="0"/>
      <w:jc w:val="both"/>
    </w:pPr>
  </w:style>
  <w:style w:type="paragraph" w:customStyle="1" w:styleId="436EEDDAAABF49E3989679B26C9BAD421">
    <w:name w:val="436EEDDAAABF49E3989679B26C9BAD421"/>
    <w:rsid w:val="00AD56B5"/>
    <w:pPr>
      <w:widowControl w:val="0"/>
      <w:jc w:val="both"/>
    </w:pPr>
  </w:style>
  <w:style w:type="paragraph" w:customStyle="1" w:styleId="51ED1FDE6F5542AB820DE5AA3921223A5">
    <w:name w:val="51ED1FDE6F5542AB820DE5AA3921223A5"/>
    <w:rsid w:val="00AD56B5"/>
    <w:pPr>
      <w:widowControl w:val="0"/>
      <w:jc w:val="both"/>
    </w:pPr>
  </w:style>
  <w:style w:type="paragraph" w:customStyle="1" w:styleId="9C05BC2E340D46149585A569A09A24755">
    <w:name w:val="9C05BC2E340D46149585A569A09A24755"/>
    <w:rsid w:val="00AD56B5"/>
    <w:pPr>
      <w:widowControl w:val="0"/>
      <w:jc w:val="both"/>
    </w:pPr>
  </w:style>
  <w:style w:type="paragraph" w:customStyle="1" w:styleId="615F023E13A04DBD998856B329965E335">
    <w:name w:val="615F023E13A04DBD998856B329965E335"/>
    <w:rsid w:val="00AD56B5"/>
    <w:pPr>
      <w:widowControl w:val="0"/>
      <w:jc w:val="both"/>
    </w:pPr>
  </w:style>
  <w:style w:type="paragraph" w:customStyle="1" w:styleId="7EB7CFDD374D4698AAB0B968E4BCF09B5">
    <w:name w:val="7EB7CFDD374D4698AAB0B968E4BCF09B5"/>
    <w:rsid w:val="00AD56B5"/>
    <w:pPr>
      <w:widowControl w:val="0"/>
      <w:jc w:val="both"/>
    </w:pPr>
  </w:style>
  <w:style w:type="paragraph" w:customStyle="1" w:styleId="0FAA93C714084375A6A9BBE36782C5D35">
    <w:name w:val="0FAA93C714084375A6A9BBE36782C5D35"/>
    <w:rsid w:val="00AD56B5"/>
    <w:pPr>
      <w:widowControl w:val="0"/>
      <w:jc w:val="both"/>
    </w:pPr>
  </w:style>
  <w:style w:type="paragraph" w:customStyle="1" w:styleId="3A15F6B3C76E453BA4C915A36A10A0575">
    <w:name w:val="3A15F6B3C76E453BA4C915A36A10A0575"/>
    <w:rsid w:val="00AD56B5"/>
    <w:pPr>
      <w:widowControl w:val="0"/>
      <w:jc w:val="both"/>
    </w:pPr>
  </w:style>
  <w:style w:type="paragraph" w:customStyle="1" w:styleId="26FD8F88C6E8417C8BF3291E8BC2E8905">
    <w:name w:val="26FD8F88C6E8417C8BF3291E8BC2E8905"/>
    <w:rsid w:val="00AD56B5"/>
    <w:pPr>
      <w:widowControl w:val="0"/>
      <w:jc w:val="both"/>
    </w:pPr>
  </w:style>
  <w:style w:type="paragraph" w:customStyle="1" w:styleId="DDF7392886BF4FAEA30A1E9C43C0F6325">
    <w:name w:val="DDF7392886BF4FAEA30A1E9C43C0F6325"/>
    <w:rsid w:val="00AD56B5"/>
    <w:pPr>
      <w:widowControl w:val="0"/>
      <w:jc w:val="both"/>
    </w:pPr>
  </w:style>
  <w:style w:type="paragraph" w:customStyle="1" w:styleId="E56507B7EA554B4AB971C61AE17587455">
    <w:name w:val="E56507B7EA554B4AB971C61AE17587455"/>
    <w:rsid w:val="00AD56B5"/>
    <w:pPr>
      <w:widowControl w:val="0"/>
      <w:jc w:val="both"/>
    </w:pPr>
  </w:style>
  <w:style w:type="paragraph" w:customStyle="1" w:styleId="3DD04ACAB9444A85A3CF63D7EB9874655">
    <w:name w:val="3DD04ACAB9444A85A3CF63D7EB9874655"/>
    <w:rsid w:val="00AD56B5"/>
    <w:pPr>
      <w:widowControl w:val="0"/>
      <w:jc w:val="both"/>
    </w:pPr>
  </w:style>
  <w:style w:type="paragraph" w:customStyle="1" w:styleId="89950A0201FE433CA251A7E7747E37A05">
    <w:name w:val="89950A0201FE433CA251A7E7747E37A05"/>
    <w:rsid w:val="00AD56B5"/>
    <w:pPr>
      <w:widowControl w:val="0"/>
      <w:jc w:val="both"/>
    </w:pPr>
  </w:style>
  <w:style w:type="paragraph" w:customStyle="1" w:styleId="62A5E9900D554698985943C68177E9695">
    <w:name w:val="62A5E9900D554698985943C68177E9695"/>
    <w:rsid w:val="00AD56B5"/>
    <w:pPr>
      <w:widowControl w:val="0"/>
      <w:jc w:val="both"/>
    </w:pPr>
  </w:style>
  <w:style w:type="paragraph" w:customStyle="1" w:styleId="A56B4EF37DDA4F31BA833F4852AD54E05">
    <w:name w:val="A56B4EF37DDA4F31BA833F4852AD54E05"/>
    <w:rsid w:val="00AD56B5"/>
    <w:pPr>
      <w:widowControl w:val="0"/>
      <w:jc w:val="both"/>
    </w:pPr>
  </w:style>
  <w:style w:type="paragraph" w:customStyle="1" w:styleId="8FF1BFA83E204E519D6C7DF8D4089DE65">
    <w:name w:val="8FF1BFA83E204E519D6C7DF8D4089DE65"/>
    <w:rsid w:val="00AD56B5"/>
    <w:pPr>
      <w:widowControl w:val="0"/>
      <w:jc w:val="both"/>
    </w:pPr>
  </w:style>
  <w:style w:type="paragraph" w:customStyle="1" w:styleId="245878E0F5CC4A04B196E3082B6038055">
    <w:name w:val="245878E0F5CC4A04B196E3082B6038055"/>
    <w:rsid w:val="00AD56B5"/>
    <w:pPr>
      <w:widowControl w:val="0"/>
      <w:jc w:val="both"/>
    </w:pPr>
  </w:style>
  <w:style w:type="paragraph" w:customStyle="1" w:styleId="359A6AC63D104B82A0ACB53EC272C1A85">
    <w:name w:val="359A6AC63D104B82A0ACB53EC272C1A85"/>
    <w:rsid w:val="00AD56B5"/>
    <w:pPr>
      <w:widowControl w:val="0"/>
      <w:jc w:val="both"/>
    </w:pPr>
  </w:style>
  <w:style w:type="paragraph" w:customStyle="1" w:styleId="D4D74DB4714D4792AAA904167DC8358A5">
    <w:name w:val="D4D74DB4714D4792AAA904167DC8358A5"/>
    <w:rsid w:val="00AD56B5"/>
    <w:pPr>
      <w:widowControl w:val="0"/>
      <w:jc w:val="both"/>
    </w:pPr>
  </w:style>
  <w:style w:type="paragraph" w:customStyle="1" w:styleId="94619AC6D33A4D3F9F3631CC496F30225">
    <w:name w:val="94619AC6D33A4D3F9F3631CC496F30225"/>
    <w:rsid w:val="00AD56B5"/>
    <w:pPr>
      <w:widowControl w:val="0"/>
      <w:jc w:val="both"/>
    </w:pPr>
  </w:style>
  <w:style w:type="paragraph" w:customStyle="1" w:styleId="1BCFD06EA6734207A366B8A0F64BE6ED5">
    <w:name w:val="1BCFD06EA6734207A366B8A0F64BE6ED5"/>
    <w:rsid w:val="00AD56B5"/>
    <w:pPr>
      <w:widowControl w:val="0"/>
      <w:jc w:val="both"/>
    </w:pPr>
  </w:style>
  <w:style w:type="paragraph" w:customStyle="1" w:styleId="92FF8BD4EE8A44C19A40D40A455DEDBB5">
    <w:name w:val="92FF8BD4EE8A44C19A40D40A455DEDBB5"/>
    <w:rsid w:val="00AD56B5"/>
    <w:pPr>
      <w:widowControl w:val="0"/>
      <w:jc w:val="both"/>
    </w:pPr>
  </w:style>
  <w:style w:type="paragraph" w:customStyle="1" w:styleId="87FE0202A37D4EC580B18EFA2EC00DA05">
    <w:name w:val="87FE0202A37D4EC580B18EFA2EC00DA05"/>
    <w:rsid w:val="00AD56B5"/>
    <w:pPr>
      <w:widowControl w:val="0"/>
      <w:jc w:val="both"/>
    </w:pPr>
  </w:style>
  <w:style w:type="paragraph" w:customStyle="1" w:styleId="06604C6D2F424E03B535E86FFFE1B78B5">
    <w:name w:val="06604C6D2F424E03B535E86FFFE1B78B5"/>
    <w:rsid w:val="00AD56B5"/>
    <w:pPr>
      <w:widowControl w:val="0"/>
      <w:jc w:val="both"/>
    </w:pPr>
  </w:style>
  <w:style w:type="paragraph" w:customStyle="1" w:styleId="99AD65E4F4E147C3A7BEB18E681ED6A95">
    <w:name w:val="99AD65E4F4E147C3A7BEB18E681ED6A95"/>
    <w:rsid w:val="00AD56B5"/>
    <w:pPr>
      <w:widowControl w:val="0"/>
      <w:jc w:val="both"/>
    </w:pPr>
  </w:style>
  <w:style w:type="paragraph" w:customStyle="1" w:styleId="8759B940B1BE4E43B8376602AD81C2015">
    <w:name w:val="8759B940B1BE4E43B8376602AD81C2015"/>
    <w:rsid w:val="00AD56B5"/>
    <w:pPr>
      <w:widowControl w:val="0"/>
      <w:jc w:val="both"/>
    </w:pPr>
  </w:style>
  <w:style w:type="paragraph" w:customStyle="1" w:styleId="DDA1CD850D944B05860D49DC8E25755D5">
    <w:name w:val="DDA1CD850D944B05860D49DC8E25755D5"/>
    <w:rsid w:val="00AD56B5"/>
    <w:pPr>
      <w:widowControl w:val="0"/>
      <w:jc w:val="both"/>
    </w:pPr>
  </w:style>
  <w:style w:type="paragraph" w:customStyle="1" w:styleId="6471114CD8A74565928845AA6E15E1615">
    <w:name w:val="6471114CD8A74565928845AA6E15E1615"/>
    <w:rsid w:val="00AD56B5"/>
    <w:pPr>
      <w:widowControl w:val="0"/>
      <w:jc w:val="both"/>
    </w:pPr>
  </w:style>
  <w:style w:type="paragraph" w:customStyle="1" w:styleId="189A54C852F14B60A78D0E79288AB3285">
    <w:name w:val="189A54C852F14B60A78D0E79288AB3285"/>
    <w:rsid w:val="00AD56B5"/>
    <w:pPr>
      <w:widowControl w:val="0"/>
      <w:jc w:val="both"/>
    </w:pPr>
  </w:style>
  <w:style w:type="paragraph" w:customStyle="1" w:styleId="1BE05EAE64E54ECCB049B9B6B176C8AF5">
    <w:name w:val="1BE05EAE64E54ECCB049B9B6B176C8AF5"/>
    <w:rsid w:val="00AD56B5"/>
    <w:pPr>
      <w:widowControl w:val="0"/>
      <w:jc w:val="both"/>
    </w:pPr>
  </w:style>
  <w:style w:type="paragraph" w:customStyle="1" w:styleId="42E87DA323F14BACB53B86EFC5D1F4475">
    <w:name w:val="42E87DA323F14BACB53B86EFC5D1F4475"/>
    <w:rsid w:val="00AD56B5"/>
    <w:pPr>
      <w:widowControl w:val="0"/>
      <w:jc w:val="both"/>
    </w:pPr>
  </w:style>
  <w:style w:type="paragraph" w:customStyle="1" w:styleId="4B6E0BA495B04C85B7AE750214DBE9065">
    <w:name w:val="4B6E0BA495B04C85B7AE750214DBE9065"/>
    <w:rsid w:val="00AD56B5"/>
    <w:pPr>
      <w:widowControl w:val="0"/>
      <w:jc w:val="both"/>
    </w:pPr>
  </w:style>
  <w:style w:type="paragraph" w:customStyle="1" w:styleId="6A1AE42FA83C421896DE64262A6484DD5">
    <w:name w:val="6A1AE42FA83C421896DE64262A6484DD5"/>
    <w:rsid w:val="00AD56B5"/>
    <w:pPr>
      <w:widowControl w:val="0"/>
      <w:jc w:val="both"/>
    </w:pPr>
  </w:style>
  <w:style w:type="paragraph" w:customStyle="1" w:styleId="BF9D81626A134E73818633A77037A4F45">
    <w:name w:val="BF9D81626A134E73818633A77037A4F45"/>
    <w:rsid w:val="00AD56B5"/>
    <w:pPr>
      <w:widowControl w:val="0"/>
      <w:jc w:val="both"/>
    </w:pPr>
  </w:style>
  <w:style w:type="paragraph" w:customStyle="1" w:styleId="F77A650820AB47BAA79D85F1BC0F056E5">
    <w:name w:val="F77A650820AB47BAA79D85F1BC0F056E5"/>
    <w:rsid w:val="00AD56B5"/>
    <w:pPr>
      <w:widowControl w:val="0"/>
      <w:jc w:val="both"/>
    </w:pPr>
  </w:style>
  <w:style w:type="paragraph" w:customStyle="1" w:styleId="1BF520DF61534EB3BC54C9CE107E26EF5">
    <w:name w:val="1BF520DF61534EB3BC54C9CE107E26EF5"/>
    <w:rsid w:val="00AD56B5"/>
    <w:pPr>
      <w:widowControl w:val="0"/>
      <w:jc w:val="both"/>
    </w:pPr>
  </w:style>
  <w:style w:type="paragraph" w:customStyle="1" w:styleId="436EEDDAAABF49E3989679B26C9BAD422">
    <w:name w:val="436EEDDAAABF49E3989679B26C9BAD422"/>
    <w:rsid w:val="00AD56B5"/>
    <w:pPr>
      <w:widowControl w:val="0"/>
      <w:jc w:val="both"/>
    </w:pPr>
  </w:style>
  <w:style w:type="paragraph" w:customStyle="1" w:styleId="51ED1FDE6F5542AB820DE5AA3921223A6">
    <w:name w:val="51ED1FDE6F5542AB820DE5AA3921223A6"/>
    <w:rsid w:val="00AD56B5"/>
    <w:pPr>
      <w:widowControl w:val="0"/>
      <w:jc w:val="both"/>
    </w:pPr>
  </w:style>
  <w:style w:type="paragraph" w:customStyle="1" w:styleId="9C05BC2E340D46149585A569A09A24756">
    <w:name w:val="9C05BC2E340D46149585A569A09A24756"/>
    <w:rsid w:val="00AD56B5"/>
    <w:pPr>
      <w:widowControl w:val="0"/>
      <w:jc w:val="both"/>
    </w:pPr>
  </w:style>
  <w:style w:type="paragraph" w:customStyle="1" w:styleId="615F023E13A04DBD998856B329965E336">
    <w:name w:val="615F023E13A04DBD998856B329965E336"/>
    <w:rsid w:val="00AD56B5"/>
    <w:pPr>
      <w:widowControl w:val="0"/>
      <w:jc w:val="both"/>
    </w:pPr>
  </w:style>
  <w:style w:type="paragraph" w:customStyle="1" w:styleId="7EB7CFDD374D4698AAB0B968E4BCF09B6">
    <w:name w:val="7EB7CFDD374D4698AAB0B968E4BCF09B6"/>
    <w:rsid w:val="00AD56B5"/>
    <w:pPr>
      <w:widowControl w:val="0"/>
      <w:jc w:val="both"/>
    </w:pPr>
  </w:style>
  <w:style w:type="paragraph" w:customStyle="1" w:styleId="0FAA93C714084375A6A9BBE36782C5D36">
    <w:name w:val="0FAA93C714084375A6A9BBE36782C5D36"/>
    <w:rsid w:val="00AD56B5"/>
    <w:pPr>
      <w:widowControl w:val="0"/>
      <w:jc w:val="both"/>
    </w:pPr>
  </w:style>
  <w:style w:type="paragraph" w:customStyle="1" w:styleId="3A15F6B3C76E453BA4C915A36A10A0576">
    <w:name w:val="3A15F6B3C76E453BA4C915A36A10A0576"/>
    <w:rsid w:val="00AD56B5"/>
    <w:pPr>
      <w:widowControl w:val="0"/>
      <w:jc w:val="both"/>
    </w:pPr>
  </w:style>
  <w:style w:type="paragraph" w:customStyle="1" w:styleId="26FD8F88C6E8417C8BF3291E8BC2E8906">
    <w:name w:val="26FD8F88C6E8417C8BF3291E8BC2E8906"/>
    <w:rsid w:val="00AD56B5"/>
    <w:pPr>
      <w:widowControl w:val="0"/>
      <w:jc w:val="both"/>
    </w:pPr>
  </w:style>
  <w:style w:type="paragraph" w:customStyle="1" w:styleId="DDF7392886BF4FAEA30A1E9C43C0F6326">
    <w:name w:val="DDF7392886BF4FAEA30A1E9C43C0F6326"/>
    <w:rsid w:val="00AD56B5"/>
    <w:pPr>
      <w:widowControl w:val="0"/>
      <w:jc w:val="both"/>
    </w:pPr>
  </w:style>
  <w:style w:type="paragraph" w:customStyle="1" w:styleId="E56507B7EA554B4AB971C61AE17587456">
    <w:name w:val="E56507B7EA554B4AB971C61AE17587456"/>
    <w:rsid w:val="00AD56B5"/>
    <w:pPr>
      <w:widowControl w:val="0"/>
      <w:jc w:val="both"/>
    </w:pPr>
  </w:style>
  <w:style w:type="paragraph" w:customStyle="1" w:styleId="3DD04ACAB9444A85A3CF63D7EB9874656">
    <w:name w:val="3DD04ACAB9444A85A3CF63D7EB9874656"/>
    <w:rsid w:val="00AD56B5"/>
    <w:pPr>
      <w:widowControl w:val="0"/>
      <w:jc w:val="both"/>
    </w:pPr>
  </w:style>
  <w:style w:type="paragraph" w:customStyle="1" w:styleId="89950A0201FE433CA251A7E7747E37A06">
    <w:name w:val="89950A0201FE433CA251A7E7747E37A06"/>
    <w:rsid w:val="00AD56B5"/>
    <w:pPr>
      <w:widowControl w:val="0"/>
      <w:jc w:val="both"/>
    </w:pPr>
  </w:style>
  <w:style w:type="paragraph" w:customStyle="1" w:styleId="62A5E9900D554698985943C68177E9696">
    <w:name w:val="62A5E9900D554698985943C68177E9696"/>
    <w:rsid w:val="00AD56B5"/>
    <w:pPr>
      <w:widowControl w:val="0"/>
      <w:jc w:val="both"/>
    </w:pPr>
  </w:style>
  <w:style w:type="paragraph" w:customStyle="1" w:styleId="A56B4EF37DDA4F31BA833F4852AD54E06">
    <w:name w:val="A56B4EF37DDA4F31BA833F4852AD54E06"/>
    <w:rsid w:val="00AD56B5"/>
    <w:pPr>
      <w:widowControl w:val="0"/>
      <w:jc w:val="both"/>
    </w:pPr>
  </w:style>
  <w:style w:type="paragraph" w:customStyle="1" w:styleId="8FF1BFA83E204E519D6C7DF8D4089DE66">
    <w:name w:val="8FF1BFA83E204E519D6C7DF8D4089DE66"/>
    <w:rsid w:val="00AD56B5"/>
    <w:pPr>
      <w:widowControl w:val="0"/>
      <w:jc w:val="both"/>
    </w:pPr>
  </w:style>
  <w:style w:type="paragraph" w:customStyle="1" w:styleId="245878E0F5CC4A04B196E3082B6038056">
    <w:name w:val="245878E0F5CC4A04B196E3082B6038056"/>
    <w:rsid w:val="00AD56B5"/>
    <w:pPr>
      <w:widowControl w:val="0"/>
      <w:jc w:val="both"/>
    </w:pPr>
  </w:style>
  <w:style w:type="paragraph" w:customStyle="1" w:styleId="359A6AC63D104B82A0ACB53EC272C1A86">
    <w:name w:val="359A6AC63D104B82A0ACB53EC272C1A86"/>
    <w:rsid w:val="00AD56B5"/>
    <w:pPr>
      <w:widowControl w:val="0"/>
      <w:jc w:val="both"/>
    </w:pPr>
  </w:style>
  <w:style w:type="paragraph" w:customStyle="1" w:styleId="D4D74DB4714D4792AAA904167DC8358A6">
    <w:name w:val="D4D74DB4714D4792AAA904167DC8358A6"/>
    <w:rsid w:val="00AD56B5"/>
    <w:pPr>
      <w:widowControl w:val="0"/>
      <w:jc w:val="both"/>
    </w:pPr>
  </w:style>
  <w:style w:type="paragraph" w:customStyle="1" w:styleId="94619AC6D33A4D3F9F3631CC496F30226">
    <w:name w:val="94619AC6D33A4D3F9F3631CC496F30226"/>
    <w:rsid w:val="00AD56B5"/>
    <w:pPr>
      <w:widowControl w:val="0"/>
      <w:jc w:val="both"/>
    </w:pPr>
  </w:style>
  <w:style w:type="paragraph" w:customStyle="1" w:styleId="1BCFD06EA6734207A366B8A0F64BE6ED6">
    <w:name w:val="1BCFD06EA6734207A366B8A0F64BE6ED6"/>
    <w:rsid w:val="00AD56B5"/>
    <w:pPr>
      <w:widowControl w:val="0"/>
      <w:jc w:val="both"/>
    </w:pPr>
  </w:style>
  <w:style w:type="paragraph" w:customStyle="1" w:styleId="92FF8BD4EE8A44C19A40D40A455DEDBB6">
    <w:name w:val="92FF8BD4EE8A44C19A40D40A455DEDBB6"/>
    <w:rsid w:val="00AD56B5"/>
    <w:pPr>
      <w:widowControl w:val="0"/>
      <w:jc w:val="both"/>
    </w:pPr>
  </w:style>
  <w:style w:type="paragraph" w:customStyle="1" w:styleId="87FE0202A37D4EC580B18EFA2EC00DA06">
    <w:name w:val="87FE0202A37D4EC580B18EFA2EC00DA06"/>
    <w:rsid w:val="00AD56B5"/>
    <w:pPr>
      <w:widowControl w:val="0"/>
      <w:jc w:val="both"/>
    </w:pPr>
  </w:style>
  <w:style w:type="paragraph" w:customStyle="1" w:styleId="06604C6D2F424E03B535E86FFFE1B78B6">
    <w:name w:val="06604C6D2F424E03B535E86FFFE1B78B6"/>
    <w:rsid w:val="00AD56B5"/>
    <w:pPr>
      <w:widowControl w:val="0"/>
      <w:jc w:val="both"/>
    </w:pPr>
  </w:style>
  <w:style w:type="paragraph" w:customStyle="1" w:styleId="99AD65E4F4E147C3A7BEB18E681ED6A96">
    <w:name w:val="99AD65E4F4E147C3A7BEB18E681ED6A96"/>
    <w:rsid w:val="00AD56B5"/>
    <w:pPr>
      <w:widowControl w:val="0"/>
      <w:jc w:val="both"/>
    </w:pPr>
  </w:style>
  <w:style w:type="paragraph" w:customStyle="1" w:styleId="8759B940B1BE4E43B8376602AD81C2016">
    <w:name w:val="8759B940B1BE4E43B8376602AD81C2016"/>
    <w:rsid w:val="00AD56B5"/>
    <w:pPr>
      <w:widowControl w:val="0"/>
      <w:jc w:val="both"/>
    </w:pPr>
  </w:style>
  <w:style w:type="paragraph" w:customStyle="1" w:styleId="DDA1CD850D944B05860D49DC8E25755D6">
    <w:name w:val="DDA1CD850D944B05860D49DC8E25755D6"/>
    <w:rsid w:val="00AD56B5"/>
    <w:pPr>
      <w:widowControl w:val="0"/>
      <w:jc w:val="both"/>
    </w:pPr>
  </w:style>
  <w:style w:type="paragraph" w:customStyle="1" w:styleId="6471114CD8A74565928845AA6E15E1616">
    <w:name w:val="6471114CD8A74565928845AA6E15E1616"/>
    <w:rsid w:val="00AD56B5"/>
    <w:pPr>
      <w:widowControl w:val="0"/>
      <w:jc w:val="both"/>
    </w:pPr>
  </w:style>
  <w:style w:type="paragraph" w:customStyle="1" w:styleId="189A54C852F14B60A78D0E79288AB3286">
    <w:name w:val="189A54C852F14B60A78D0E79288AB3286"/>
    <w:rsid w:val="00AD56B5"/>
    <w:pPr>
      <w:widowControl w:val="0"/>
      <w:jc w:val="both"/>
    </w:pPr>
  </w:style>
  <w:style w:type="paragraph" w:customStyle="1" w:styleId="1BE05EAE64E54ECCB049B9B6B176C8AF6">
    <w:name w:val="1BE05EAE64E54ECCB049B9B6B176C8AF6"/>
    <w:rsid w:val="00AD56B5"/>
    <w:pPr>
      <w:widowControl w:val="0"/>
      <w:jc w:val="both"/>
    </w:pPr>
  </w:style>
  <w:style w:type="paragraph" w:customStyle="1" w:styleId="42E87DA323F14BACB53B86EFC5D1F4476">
    <w:name w:val="42E87DA323F14BACB53B86EFC5D1F4476"/>
    <w:rsid w:val="00AD56B5"/>
    <w:pPr>
      <w:widowControl w:val="0"/>
      <w:jc w:val="both"/>
    </w:pPr>
  </w:style>
  <w:style w:type="paragraph" w:customStyle="1" w:styleId="4B6E0BA495B04C85B7AE750214DBE9066">
    <w:name w:val="4B6E0BA495B04C85B7AE750214DBE9066"/>
    <w:rsid w:val="00AD56B5"/>
    <w:pPr>
      <w:widowControl w:val="0"/>
      <w:jc w:val="both"/>
    </w:pPr>
  </w:style>
  <w:style w:type="paragraph" w:customStyle="1" w:styleId="6A1AE42FA83C421896DE64262A6484DD6">
    <w:name w:val="6A1AE42FA83C421896DE64262A6484DD6"/>
    <w:rsid w:val="00AD56B5"/>
    <w:pPr>
      <w:widowControl w:val="0"/>
      <w:jc w:val="both"/>
    </w:pPr>
  </w:style>
  <w:style w:type="paragraph" w:customStyle="1" w:styleId="BF9D81626A134E73818633A77037A4F46">
    <w:name w:val="BF9D81626A134E73818633A77037A4F46"/>
    <w:rsid w:val="00AD56B5"/>
    <w:pPr>
      <w:widowControl w:val="0"/>
      <w:jc w:val="both"/>
    </w:pPr>
  </w:style>
  <w:style w:type="paragraph" w:customStyle="1" w:styleId="F77A650820AB47BAA79D85F1BC0F056E6">
    <w:name w:val="F77A650820AB47BAA79D85F1BC0F056E6"/>
    <w:rsid w:val="00AD56B5"/>
    <w:pPr>
      <w:widowControl w:val="0"/>
      <w:jc w:val="both"/>
    </w:pPr>
  </w:style>
  <w:style w:type="paragraph" w:customStyle="1" w:styleId="1BF520DF61534EB3BC54C9CE107E26EF6">
    <w:name w:val="1BF520DF61534EB3BC54C9CE107E26EF6"/>
    <w:rsid w:val="00AD56B5"/>
    <w:pPr>
      <w:widowControl w:val="0"/>
      <w:jc w:val="both"/>
    </w:pPr>
  </w:style>
  <w:style w:type="paragraph" w:customStyle="1" w:styleId="436EEDDAAABF49E3989679B26C9BAD423">
    <w:name w:val="436EEDDAAABF49E3989679B26C9BAD423"/>
    <w:rsid w:val="00AD56B5"/>
    <w:pPr>
      <w:widowControl w:val="0"/>
      <w:jc w:val="both"/>
    </w:pPr>
  </w:style>
  <w:style w:type="paragraph" w:customStyle="1" w:styleId="51ED1FDE6F5542AB820DE5AA3921223A7">
    <w:name w:val="51ED1FDE6F5542AB820DE5AA3921223A7"/>
    <w:rsid w:val="00AD56B5"/>
    <w:pPr>
      <w:widowControl w:val="0"/>
      <w:jc w:val="both"/>
    </w:pPr>
  </w:style>
  <w:style w:type="paragraph" w:customStyle="1" w:styleId="9C05BC2E340D46149585A569A09A24757">
    <w:name w:val="9C05BC2E340D46149585A569A09A24757"/>
    <w:rsid w:val="00AD56B5"/>
    <w:pPr>
      <w:widowControl w:val="0"/>
      <w:jc w:val="both"/>
    </w:pPr>
  </w:style>
  <w:style w:type="paragraph" w:customStyle="1" w:styleId="615F023E13A04DBD998856B329965E337">
    <w:name w:val="615F023E13A04DBD998856B329965E337"/>
    <w:rsid w:val="00AD56B5"/>
    <w:pPr>
      <w:widowControl w:val="0"/>
      <w:jc w:val="both"/>
    </w:pPr>
  </w:style>
  <w:style w:type="paragraph" w:customStyle="1" w:styleId="7EB7CFDD374D4698AAB0B968E4BCF09B7">
    <w:name w:val="7EB7CFDD374D4698AAB0B968E4BCF09B7"/>
    <w:rsid w:val="00AD56B5"/>
    <w:pPr>
      <w:widowControl w:val="0"/>
      <w:jc w:val="both"/>
    </w:pPr>
  </w:style>
  <w:style w:type="paragraph" w:customStyle="1" w:styleId="0FAA93C714084375A6A9BBE36782C5D37">
    <w:name w:val="0FAA93C714084375A6A9BBE36782C5D37"/>
    <w:rsid w:val="00AD56B5"/>
    <w:pPr>
      <w:widowControl w:val="0"/>
      <w:jc w:val="both"/>
    </w:pPr>
  </w:style>
  <w:style w:type="paragraph" w:customStyle="1" w:styleId="3A15F6B3C76E453BA4C915A36A10A0577">
    <w:name w:val="3A15F6B3C76E453BA4C915A36A10A0577"/>
    <w:rsid w:val="00AD56B5"/>
    <w:pPr>
      <w:widowControl w:val="0"/>
      <w:jc w:val="both"/>
    </w:pPr>
  </w:style>
  <w:style w:type="paragraph" w:customStyle="1" w:styleId="26FD8F88C6E8417C8BF3291E8BC2E8907">
    <w:name w:val="26FD8F88C6E8417C8BF3291E8BC2E8907"/>
    <w:rsid w:val="00AD56B5"/>
    <w:pPr>
      <w:widowControl w:val="0"/>
      <w:jc w:val="both"/>
    </w:pPr>
  </w:style>
  <w:style w:type="paragraph" w:customStyle="1" w:styleId="DDF7392886BF4FAEA30A1E9C43C0F6327">
    <w:name w:val="DDF7392886BF4FAEA30A1E9C43C0F6327"/>
    <w:rsid w:val="00AD56B5"/>
    <w:pPr>
      <w:widowControl w:val="0"/>
      <w:jc w:val="both"/>
    </w:pPr>
  </w:style>
  <w:style w:type="paragraph" w:customStyle="1" w:styleId="E56507B7EA554B4AB971C61AE17587457">
    <w:name w:val="E56507B7EA554B4AB971C61AE17587457"/>
    <w:rsid w:val="00AD56B5"/>
    <w:pPr>
      <w:widowControl w:val="0"/>
      <w:jc w:val="both"/>
    </w:pPr>
  </w:style>
  <w:style w:type="paragraph" w:customStyle="1" w:styleId="3DD04ACAB9444A85A3CF63D7EB9874657">
    <w:name w:val="3DD04ACAB9444A85A3CF63D7EB9874657"/>
    <w:rsid w:val="00AD56B5"/>
    <w:pPr>
      <w:widowControl w:val="0"/>
      <w:jc w:val="both"/>
    </w:pPr>
  </w:style>
  <w:style w:type="paragraph" w:customStyle="1" w:styleId="89950A0201FE433CA251A7E7747E37A07">
    <w:name w:val="89950A0201FE433CA251A7E7747E37A07"/>
    <w:rsid w:val="00AD56B5"/>
    <w:pPr>
      <w:widowControl w:val="0"/>
      <w:jc w:val="both"/>
    </w:pPr>
  </w:style>
  <w:style w:type="paragraph" w:customStyle="1" w:styleId="62A5E9900D554698985943C68177E9697">
    <w:name w:val="62A5E9900D554698985943C68177E9697"/>
    <w:rsid w:val="00AD56B5"/>
    <w:pPr>
      <w:widowControl w:val="0"/>
      <w:jc w:val="both"/>
    </w:pPr>
  </w:style>
  <w:style w:type="paragraph" w:customStyle="1" w:styleId="A56B4EF37DDA4F31BA833F4852AD54E07">
    <w:name w:val="A56B4EF37DDA4F31BA833F4852AD54E07"/>
    <w:rsid w:val="00AD56B5"/>
    <w:pPr>
      <w:widowControl w:val="0"/>
      <w:jc w:val="both"/>
    </w:pPr>
  </w:style>
  <w:style w:type="paragraph" w:customStyle="1" w:styleId="8FF1BFA83E204E519D6C7DF8D4089DE67">
    <w:name w:val="8FF1BFA83E204E519D6C7DF8D4089DE67"/>
    <w:rsid w:val="00AD56B5"/>
    <w:pPr>
      <w:widowControl w:val="0"/>
      <w:jc w:val="both"/>
    </w:pPr>
  </w:style>
  <w:style w:type="paragraph" w:customStyle="1" w:styleId="245878E0F5CC4A04B196E3082B6038057">
    <w:name w:val="245878E0F5CC4A04B196E3082B6038057"/>
    <w:rsid w:val="00AD56B5"/>
    <w:pPr>
      <w:widowControl w:val="0"/>
      <w:jc w:val="both"/>
    </w:pPr>
  </w:style>
  <w:style w:type="paragraph" w:customStyle="1" w:styleId="359A6AC63D104B82A0ACB53EC272C1A87">
    <w:name w:val="359A6AC63D104B82A0ACB53EC272C1A87"/>
    <w:rsid w:val="00AD56B5"/>
    <w:pPr>
      <w:widowControl w:val="0"/>
      <w:jc w:val="both"/>
    </w:pPr>
  </w:style>
  <w:style w:type="paragraph" w:customStyle="1" w:styleId="D4D74DB4714D4792AAA904167DC8358A7">
    <w:name w:val="D4D74DB4714D4792AAA904167DC8358A7"/>
    <w:rsid w:val="00AD56B5"/>
    <w:pPr>
      <w:widowControl w:val="0"/>
      <w:jc w:val="both"/>
    </w:pPr>
  </w:style>
  <w:style w:type="paragraph" w:customStyle="1" w:styleId="94619AC6D33A4D3F9F3631CC496F30227">
    <w:name w:val="94619AC6D33A4D3F9F3631CC496F30227"/>
    <w:rsid w:val="00AD56B5"/>
    <w:pPr>
      <w:widowControl w:val="0"/>
      <w:jc w:val="both"/>
    </w:pPr>
  </w:style>
  <w:style w:type="paragraph" w:customStyle="1" w:styleId="1BCFD06EA6734207A366B8A0F64BE6ED7">
    <w:name w:val="1BCFD06EA6734207A366B8A0F64BE6ED7"/>
    <w:rsid w:val="00AD56B5"/>
    <w:pPr>
      <w:widowControl w:val="0"/>
      <w:jc w:val="both"/>
    </w:pPr>
  </w:style>
  <w:style w:type="paragraph" w:customStyle="1" w:styleId="92FF8BD4EE8A44C19A40D40A455DEDBB7">
    <w:name w:val="92FF8BD4EE8A44C19A40D40A455DEDBB7"/>
    <w:rsid w:val="00AD56B5"/>
    <w:pPr>
      <w:widowControl w:val="0"/>
      <w:jc w:val="both"/>
    </w:pPr>
  </w:style>
  <w:style w:type="paragraph" w:customStyle="1" w:styleId="87FE0202A37D4EC580B18EFA2EC00DA07">
    <w:name w:val="87FE0202A37D4EC580B18EFA2EC00DA07"/>
    <w:rsid w:val="00AD56B5"/>
    <w:pPr>
      <w:widowControl w:val="0"/>
      <w:jc w:val="both"/>
    </w:pPr>
  </w:style>
  <w:style w:type="paragraph" w:customStyle="1" w:styleId="06604C6D2F424E03B535E86FFFE1B78B7">
    <w:name w:val="06604C6D2F424E03B535E86FFFE1B78B7"/>
    <w:rsid w:val="00AD56B5"/>
    <w:pPr>
      <w:widowControl w:val="0"/>
      <w:jc w:val="both"/>
    </w:pPr>
  </w:style>
  <w:style w:type="paragraph" w:customStyle="1" w:styleId="99AD65E4F4E147C3A7BEB18E681ED6A97">
    <w:name w:val="99AD65E4F4E147C3A7BEB18E681ED6A97"/>
    <w:rsid w:val="00AD56B5"/>
    <w:pPr>
      <w:widowControl w:val="0"/>
      <w:jc w:val="both"/>
    </w:pPr>
  </w:style>
  <w:style w:type="paragraph" w:customStyle="1" w:styleId="8759B940B1BE4E43B8376602AD81C2017">
    <w:name w:val="8759B940B1BE4E43B8376602AD81C2017"/>
    <w:rsid w:val="00AD56B5"/>
    <w:pPr>
      <w:widowControl w:val="0"/>
      <w:jc w:val="both"/>
    </w:pPr>
  </w:style>
  <w:style w:type="paragraph" w:customStyle="1" w:styleId="DDA1CD850D944B05860D49DC8E25755D7">
    <w:name w:val="DDA1CD850D944B05860D49DC8E25755D7"/>
    <w:rsid w:val="00AD56B5"/>
    <w:pPr>
      <w:widowControl w:val="0"/>
      <w:jc w:val="both"/>
    </w:pPr>
  </w:style>
  <w:style w:type="paragraph" w:customStyle="1" w:styleId="6471114CD8A74565928845AA6E15E1617">
    <w:name w:val="6471114CD8A74565928845AA6E15E1617"/>
    <w:rsid w:val="00AD56B5"/>
    <w:pPr>
      <w:widowControl w:val="0"/>
      <w:jc w:val="both"/>
    </w:pPr>
  </w:style>
  <w:style w:type="paragraph" w:customStyle="1" w:styleId="189A54C852F14B60A78D0E79288AB3287">
    <w:name w:val="189A54C852F14B60A78D0E79288AB3287"/>
    <w:rsid w:val="00AD56B5"/>
    <w:pPr>
      <w:widowControl w:val="0"/>
      <w:jc w:val="both"/>
    </w:pPr>
  </w:style>
  <w:style w:type="paragraph" w:customStyle="1" w:styleId="1BE05EAE64E54ECCB049B9B6B176C8AF7">
    <w:name w:val="1BE05EAE64E54ECCB049B9B6B176C8AF7"/>
    <w:rsid w:val="00AD56B5"/>
    <w:pPr>
      <w:widowControl w:val="0"/>
      <w:jc w:val="both"/>
    </w:pPr>
  </w:style>
  <w:style w:type="paragraph" w:customStyle="1" w:styleId="42E87DA323F14BACB53B86EFC5D1F4477">
    <w:name w:val="42E87DA323F14BACB53B86EFC5D1F4477"/>
    <w:rsid w:val="00AD56B5"/>
    <w:pPr>
      <w:widowControl w:val="0"/>
      <w:jc w:val="both"/>
    </w:pPr>
  </w:style>
  <w:style w:type="paragraph" w:customStyle="1" w:styleId="4B6E0BA495B04C85B7AE750214DBE9067">
    <w:name w:val="4B6E0BA495B04C85B7AE750214DBE9067"/>
    <w:rsid w:val="00AD56B5"/>
    <w:pPr>
      <w:widowControl w:val="0"/>
      <w:jc w:val="both"/>
    </w:pPr>
  </w:style>
  <w:style w:type="paragraph" w:customStyle="1" w:styleId="6A1AE42FA83C421896DE64262A6484DD7">
    <w:name w:val="6A1AE42FA83C421896DE64262A6484DD7"/>
    <w:rsid w:val="00AD56B5"/>
    <w:pPr>
      <w:widowControl w:val="0"/>
      <w:jc w:val="both"/>
    </w:pPr>
  </w:style>
  <w:style w:type="paragraph" w:customStyle="1" w:styleId="BF9D81626A134E73818633A77037A4F47">
    <w:name w:val="BF9D81626A134E73818633A77037A4F47"/>
    <w:rsid w:val="00AD56B5"/>
    <w:pPr>
      <w:widowControl w:val="0"/>
      <w:jc w:val="both"/>
    </w:pPr>
  </w:style>
  <w:style w:type="paragraph" w:customStyle="1" w:styleId="F77A650820AB47BAA79D85F1BC0F056E7">
    <w:name w:val="F77A650820AB47BAA79D85F1BC0F056E7"/>
    <w:rsid w:val="00AD56B5"/>
    <w:pPr>
      <w:widowControl w:val="0"/>
      <w:jc w:val="both"/>
    </w:pPr>
  </w:style>
  <w:style w:type="paragraph" w:customStyle="1" w:styleId="1BF520DF61534EB3BC54C9CE107E26EF7">
    <w:name w:val="1BF520DF61534EB3BC54C9CE107E26EF7"/>
    <w:rsid w:val="00AD56B5"/>
    <w:pPr>
      <w:widowControl w:val="0"/>
      <w:jc w:val="both"/>
    </w:pPr>
  </w:style>
  <w:style w:type="paragraph" w:customStyle="1" w:styleId="436EEDDAAABF49E3989679B26C9BAD424">
    <w:name w:val="436EEDDAAABF49E3989679B26C9BAD424"/>
    <w:rsid w:val="00AD56B5"/>
    <w:pPr>
      <w:widowControl w:val="0"/>
      <w:jc w:val="both"/>
    </w:pPr>
  </w:style>
  <w:style w:type="paragraph" w:customStyle="1" w:styleId="51ED1FDE6F5542AB820DE5AA3921223A8">
    <w:name w:val="51ED1FDE6F5542AB820DE5AA3921223A8"/>
    <w:rsid w:val="00AD56B5"/>
    <w:pPr>
      <w:widowControl w:val="0"/>
      <w:jc w:val="both"/>
    </w:pPr>
  </w:style>
  <w:style w:type="paragraph" w:customStyle="1" w:styleId="9C05BC2E340D46149585A569A09A24758">
    <w:name w:val="9C05BC2E340D46149585A569A09A24758"/>
    <w:rsid w:val="00AD56B5"/>
    <w:pPr>
      <w:widowControl w:val="0"/>
      <w:jc w:val="both"/>
    </w:pPr>
  </w:style>
  <w:style w:type="paragraph" w:customStyle="1" w:styleId="615F023E13A04DBD998856B329965E338">
    <w:name w:val="615F023E13A04DBD998856B329965E338"/>
    <w:rsid w:val="00AD56B5"/>
    <w:pPr>
      <w:widowControl w:val="0"/>
      <w:jc w:val="both"/>
    </w:pPr>
  </w:style>
  <w:style w:type="paragraph" w:customStyle="1" w:styleId="7EB7CFDD374D4698AAB0B968E4BCF09B8">
    <w:name w:val="7EB7CFDD374D4698AAB0B968E4BCF09B8"/>
    <w:rsid w:val="00AD56B5"/>
    <w:pPr>
      <w:widowControl w:val="0"/>
      <w:jc w:val="both"/>
    </w:pPr>
  </w:style>
  <w:style w:type="paragraph" w:customStyle="1" w:styleId="0FAA93C714084375A6A9BBE36782C5D38">
    <w:name w:val="0FAA93C714084375A6A9BBE36782C5D38"/>
    <w:rsid w:val="00AD56B5"/>
    <w:pPr>
      <w:widowControl w:val="0"/>
      <w:jc w:val="both"/>
    </w:pPr>
  </w:style>
  <w:style w:type="paragraph" w:customStyle="1" w:styleId="3A15F6B3C76E453BA4C915A36A10A0578">
    <w:name w:val="3A15F6B3C76E453BA4C915A36A10A0578"/>
    <w:rsid w:val="00AD56B5"/>
    <w:pPr>
      <w:widowControl w:val="0"/>
      <w:jc w:val="both"/>
    </w:pPr>
  </w:style>
  <w:style w:type="paragraph" w:customStyle="1" w:styleId="26FD8F88C6E8417C8BF3291E8BC2E8908">
    <w:name w:val="26FD8F88C6E8417C8BF3291E8BC2E8908"/>
    <w:rsid w:val="00AD56B5"/>
    <w:pPr>
      <w:widowControl w:val="0"/>
      <w:jc w:val="both"/>
    </w:pPr>
  </w:style>
  <w:style w:type="paragraph" w:customStyle="1" w:styleId="DDF7392886BF4FAEA30A1E9C43C0F6328">
    <w:name w:val="DDF7392886BF4FAEA30A1E9C43C0F6328"/>
    <w:rsid w:val="00AD56B5"/>
    <w:pPr>
      <w:widowControl w:val="0"/>
      <w:jc w:val="both"/>
    </w:pPr>
  </w:style>
  <w:style w:type="paragraph" w:customStyle="1" w:styleId="E56507B7EA554B4AB971C61AE17587458">
    <w:name w:val="E56507B7EA554B4AB971C61AE17587458"/>
    <w:rsid w:val="00AD56B5"/>
    <w:pPr>
      <w:widowControl w:val="0"/>
      <w:jc w:val="both"/>
    </w:pPr>
  </w:style>
  <w:style w:type="paragraph" w:customStyle="1" w:styleId="3DD04ACAB9444A85A3CF63D7EB9874658">
    <w:name w:val="3DD04ACAB9444A85A3CF63D7EB9874658"/>
    <w:rsid w:val="00AD56B5"/>
    <w:pPr>
      <w:widowControl w:val="0"/>
      <w:jc w:val="both"/>
    </w:pPr>
  </w:style>
  <w:style w:type="paragraph" w:customStyle="1" w:styleId="89950A0201FE433CA251A7E7747E37A08">
    <w:name w:val="89950A0201FE433CA251A7E7747E37A08"/>
    <w:rsid w:val="00AD56B5"/>
    <w:pPr>
      <w:widowControl w:val="0"/>
      <w:jc w:val="both"/>
    </w:pPr>
  </w:style>
  <w:style w:type="paragraph" w:customStyle="1" w:styleId="62A5E9900D554698985943C68177E9698">
    <w:name w:val="62A5E9900D554698985943C68177E9698"/>
    <w:rsid w:val="00AD56B5"/>
    <w:pPr>
      <w:widowControl w:val="0"/>
      <w:jc w:val="both"/>
    </w:pPr>
  </w:style>
  <w:style w:type="paragraph" w:customStyle="1" w:styleId="A56B4EF37DDA4F31BA833F4852AD54E08">
    <w:name w:val="A56B4EF37DDA4F31BA833F4852AD54E08"/>
    <w:rsid w:val="00AD56B5"/>
    <w:pPr>
      <w:widowControl w:val="0"/>
      <w:jc w:val="both"/>
    </w:pPr>
  </w:style>
  <w:style w:type="paragraph" w:customStyle="1" w:styleId="8FF1BFA83E204E519D6C7DF8D4089DE68">
    <w:name w:val="8FF1BFA83E204E519D6C7DF8D4089DE68"/>
    <w:rsid w:val="00AD56B5"/>
    <w:pPr>
      <w:widowControl w:val="0"/>
      <w:jc w:val="both"/>
    </w:pPr>
  </w:style>
  <w:style w:type="paragraph" w:customStyle="1" w:styleId="245878E0F5CC4A04B196E3082B6038058">
    <w:name w:val="245878E0F5CC4A04B196E3082B6038058"/>
    <w:rsid w:val="00AD56B5"/>
    <w:pPr>
      <w:widowControl w:val="0"/>
      <w:jc w:val="both"/>
    </w:pPr>
  </w:style>
  <w:style w:type="paragraph" w:customStyle="1" w:styleId="359A6AC63D104B82A0ACB53EC272C1A88">
    <w:name w:val="359A6AC63D104B82A0ACB53EC272C1A88"/>
    <w:rsid w:val="00AD56B5"/>
    <w:pPr>
      <w:widowControl w:val="0"/>
      <w:jc w:val="both"/>
    </w:pPr>
  </w:style>
  <w:style w:type="paragraph" w:customStyle="1" w:styleId="D4D74DB4714D4792AAA904167DC8358A8">
    <w:name w:val="D4D74DB4714D4792AAA904167DC8358A8"/>
    <w:rsid w:val="00AD56B5"/>
    <w:pPr>
      <w:widowControl w:val="0"/>
      <w:jc w:val="both"/>
    </w:pPr>
  </w:style>
  <w:style w:type="paragraph" w:customStyle="1" w:styleId="94619AC6D33A4D3F9F3631CC496F30228">
    <w:name w:val="94619AC6D33A4D3F9F3631CC496F30228"/>
    <w:rsid w:val="00AD56B5"/>
    <w:pPr>
      <w:widowControl w:val="0"/>
      <w:jc w:val="both"/>
    </w:pPr>
  </w:style>
  <w:style w:type="paragraph" w:customStyle="1" w:styleId="1BCFD06EA6734207A366B8A0F64BE6ED8">
    <w:name w:val="1BCFD06EA6734207A366B8A0F64BE6ED8"/>
    <w:rsid w:val="00AD56B5"/>
    <w:pPr>
      <w:widowControl w:val="0"/>
      <w:jc w:val="both"/>
    </w:pPr>
  </w:style>
  <w:style w:type="paragraph" w:customStyle="1" w:styleId="92FF8BD4EE8A44C19A40D40A455DEDBB8">
    <w:name w:val="92FF8BD4EE8A44C19A40D40A455DEDBB8"/>
    <w:rsid w:val="00AD56B5"/>
    <w:pPr>
      <w:widowControl w:val="0"/>
      <w:jc w:val="both"/>
    </w:pPr>
  </w:style>
  <w:style w:type="paragraph" w:customStyle="1" w:styleId="87FE0202A37D4EC580B18EFA2EC00DA08">
    <w:name w:val="87FE0202A37D4EC580B18EFA2EC00DA08"/>
    <w:rsid w:val="00AD56B5"/>
    <w:pPr>
      <w:widowControl w:val="0"/>
      <w:jc w:val="both"/>
    </w:pPr>
  </w:style>
  <w:style w:type="paragraph" w:customStyle="1" w:styleId="06604C6D2F424E03B535E86FFFE1B78B8">
    <w:name w:val="06604C6D2F424E03B535E86FFFE1B78B8"/>
    <w:rsid w:val="00AD56B5"/>
    <w:pPr>
      <w:widowControl w:val="0"/>
      <w:jc w:val="both"/>
    </w:pPr>
  </w:style>
  <w:style w:type="paragraph" w:customStyle="1" w:styleId="99AD65E4F4E147C3A7BEB18E681ED6A98">
    <w:name w:val="99AD65E4F4E147C3A7BEB18E681ED6A98"/>
    <w:rsid w:val="00AD56B5"/>
    <w:pPr>
      <w:widowControl w:val="0"/>
      <w:jc w:val="both"/>
    </w:pPr>
  </w:style>
  <w:style w:type="paragraph" w:customStyle="1" w:styleId="8759B940B1BE4E43B8376602AD81C2018">
    <w:name w:val="8759B940B1BE4E43B8376602AD81C2018"/>
    <w:rsid w:val="00AD56B5"/>
    <w:pPr>
      <w:widowControl w:val="0"/>
      <w:jc w:val="both"/>
    </w:pPr>
  </w:style>
  <w:style w:type="paragraph" w:customStyle="1" w:styleId="DDA1CD850D944B05860D49DC8E25755D8">
    <w:name w:val="DDA1CD850D944B05860D49DC8E25755D8"/>
    <w:rsid w:val="00AD56B5"/>
    <w:pPr>
      <w:widowControl w:val="0"/>
      <w:jc w:val="both"/>
    </w:pPr>
  </w:style>
  <w:style w:type="paragraph" w:customStyle="1" w:styleId="6471114CD8A74565928845AA6E15E1618">
    <w:name w:val="6471114CD8A74565928845AA6E15E1618"/>
    <w:rsid w:val="00AD56B5"/>
    <w:pPr>
      <w:widowControl w:val="0"/>
      <w:jc w:val="both"/>
    </w:pPr>
  </w:style>
  <w:style w:type="paragraph" w:customStyle="1" w:styleId="189A54C852F14B60A78D0E79288AB3288">
    <w:name w:val="189A54C852F14B60A78D0E79288AB3288"/>
    <w:rsid w:val="00AD56B5"/>
    <w:pPr>
      <w:widowControl w:val="0"/>
      <w:jc w:val="both"/>
    </w:pPr>
  </w:style>
  <w:style w:type="paragraph" w:customStyle="1" w:styleId="1BE05EAE64E54ECCB049B9B6B176C8AF8">
    <w:name w:val="1BE05EAE64E54ECCB049B9B6B176C8AF8"/>
    <w:rsid w:val="00AD56B5"/>
    <w:pPr>
      <w:widowControl w:val="0"/>
      <w:jc w:val="both"/>
    </w:pPr>
  </w:style>
  <w:style w:type="paragraph" w:customStyle="1" w:styleId="42E87DA323F14BACB53B86EFC5D1F4478">
    <w:name w:val="42E87DA323F14BACB53B86EFC5D1F4478"/>
    <w:rsid w:val="00AD56B5"/>
    <w:pPr>
      <w:widowControl w:val="0"/>
      <w:jc w:val="both"/>
    </w:pPr>
  </w:style>
  <w:style w:type="paragraph" w:customStyle="1" w:styleId="4B6E0BA495B04C85B7AE750214DBE9068">
    <w:name w:val="4B6E0BA495B04C85B7AE750214DBE9068"/>
    <w:rsid w:val="00AD56B5"/>
    <w:pPr>
      <w:widowControl w:val="0"/>
      <w:jc w:val="both"/>
    </w:pPr>
  </w:style>
  <w:style w:type="paragraph" w:customStyle="1" w:styleId="6A1AE42FA83C421896DE64262A6484DD8">
    <w:name w:val="6A1AE42FA83C421896DE64262A6484DD8"/>
    <w:rsid w:val="00AD56B5"/>
    <w:pPr>
      <w:widowControl w:val="0"/>
      <w:jc w:val="both"/>
    </w:pPr>
  </w:style>
  <w:style w:type="paragraph" w:customStyle="1" w:styleId="BF9D81626A134E73818633A77037A4F48">
    <w:name w:val="BF9D81626A134E73818633A77037A4F48"/>
    <w:rsid w:val="00AD56B5"/>
    <w:pPr>
      <w:widowControl w:val="0"/>
      <w:jc w:val="both"/>
    </w:pPr>
  </w:style>
  <w:style w:type="paragraph" w:customStyle="1" w:styleId="F77A650820AB47BAA79D85F1BC0F056E8">
    <w:name w:val="F77A650820AB47BAA79D85F1BC0F056E8"/>
    <w:rsid w:val="00AD56B5"/>
    <w:pPr>
      <w:widowControl w:val="0"/>
      <w:jc w:val="both"/>
    </w:pPr>
  </w:style>
  <w:style w:type="paragraph" w:customStyle="1" w:styleId="1BF520DF61534EB3BC54C9CE107E26EF8">
    <w:name w:val="1BF520DF61534EB3BC54C9CE107E26EF8"/>
    <w:rsid w:val="00AD56B5"/>
    <w:pPr>
      <w:widowControl w:val="0"/>
      <w:jc w:val="both"/>
    </w:pPr>
  </w:style>
  <w:style w:type="paragraph" w:customStyle="1" w:styleId="436EEDDAAABF49E3989679B26C9BAD425">
    <w:name w:val="436EEDDAAABF49E3989679B26C9BAD425"/>
    <w:rsid w:val="00AD56B5"/>
    <w:pPr>
      <w:widowControl w:val="0"/>
      <w:jc w:val="both"/>
    </w:pPr>
  </w:style>
  <w:style w:type="paragraph" w:customStyle="1" w:styleId="1517BA55E073493DBD3F6F760018197B">
    <w:name w:val="1517BA55E073493DBD3F6F760018197B"/>
    <w:rsid w:val="00AD56B5"/>
    <w:pPr>
      <w:spacing w:after="160" w:line="259" w:lineRule="auto"/>
    </w:pPr>
    <w:rPr>
      <w:kern w:val="0"/>
      <w:sz w:val="22"/>
    </w:rPr>
  </w:style>
  <w:style w:type="paragraph" w:customStyle="1" w:styleId="725F42C1FEE24F678D5629C9C9C828B8">
    <w:name w:val="725F42C1FEE24F678D5629C9C9C828B8"/>
    <w:rsid w:val="00AD56B5"/>
    <w:pPr>
      <w:spacing w:after="160" w:line="259" w:lineRule="auto"/>
    </w:pPr>
    <w:rPr>
      <w:kern w:val="0"/>
      <w:sz w:val="22"/>
    </w:rPr>
  </w:style>
  <w:style w:type="paragraph" w:customStyle="1" w:styleId="74D65BFF71654DB7A477582278DE5DAD">
    <w:name w:val="74D65BFF71654DB7A477582278DE5DAD"/>
    <w:rsid w:val="00AD56B5"/>
    <w:pPr>
      <w:spacing w:after="160" w:line="259" w:lineRule="auto"/>
    </w:pPr>
    <w:rPr>
      <w:kern w:val="0"/>
      <w:sz w:val="22"/>
    </w:rPr>
  </w:style>
  <w:style w:type="paragraph" w:customStyle="1" w:styleId="51ED1FDE6F5542AB820DE5AA3921223A9">
    <w:name w:val="51ED1FDE6F5542AB820DE5AA3921223A9"/>
    <w:rsid w:val="00AD56B5"/>
    <w:pPr>
      <w:widowControl w:val="0"/>
      <w:jc w:val="both"/>
    </w:pPr>
  </w:style>
  <w:style w:type="paragraph" w:customStyle="1" w:styleId="9C05BC2E340D46149585A569A09A24759">
    <w:name w:val="9C05BC2E340D46149585A569A09A24759"/>
    <w:rsid w:val="00AD56B5"/>
    <w:pPr>
      <w:widowControl w:val="0"/>
      <w:jc w:val="both"/>
    </w:pPr>
  </w:style>
  <w:style w:type="paragraph" w:customStyle="1" w:styleId="615F023E13A04DBD998856B329965E339">
    <w:name w:val="615F023E13A04DBD998856B329965E339"/>
    <w:rsid w:val="00AD56B5"/>
    <w:pPr>
      <w:widowControl w:val="0"/>
      <w:jc w:val="both"/>
    </w:pPr>
  </w:style>
  <w:style w:type="paragraph" w:customStyle="1" w:styleId="7EB7CFDD374D4698AAB0B968E4BCF09B9">
    <w:name w:val="7EB7CFDD374D4698AAB0B968E4BCF09B9"/>
    <w:rsid w:val="00AD56B5"/>
    <w:pPr>
      <w:widowControl w:val="0"/>
      <w:jc w:val="both"/>
    </w:pPr>
  </w:style>
  <w:style w:type="paragraph" w:customStyle="1" w:styleId="0FAA93C714084375A6A9BBE36782C5D39">
    <w:name w:val="0FAA93C714084375A6A9BBE36782C5D39"/>
    <w:rsid w:val="00AD56B5"/>
    <w:pPr>
      <w:widowControl w:val="0"/>
      <w:jc w:val="both"/>
    </w:pPr>
  </w:style>
  <w:style w:type="paragraph" w:customStyle="1" w:styleId="3A15F6B3C76E453BA4C915A36A10A0579">
    <w:name w:val="3A15F6B3C76E453BA4C915A36A10A0579"/>
    <w:rsid w:val="00AD56B5"/>
    <w:pPr>
      <w:widowControl w:val="0"/>
      <w:jc w:val="both"/>
    </w:pPr>
  </w:style>
  <w:style w:type="paragraph" w:customStyle="1" w:styleId="1517BA55E073493DBD3F6F760018197B1">
    <w:name w:val="1517BA55E073493DBD3F6F760018197B1"/>
    <w:rsid w:val="00AD56B5"/>
    <w:pPr>
      <w:widowControl w:val="0"/>
      <w:jc w:val="both"/>
    </w:pPr>
  </w:style>
  <w:style w:type="paragraph" w:customStyle="1" w:styleId="725F42C1FEE24F678D5629C9C9C828B81">
    <w:name w:val="725F42C1FEE24F678D5629C9C9C828B81"/>
    <w:rsid w:val="00AD56B5"/>
    <w:pPr>
      <w:widowControl w:val="0"/>
      <w:jc w:val="both"/>
    </w:pPr>
  </w:style>
  <w:style w:type="paragraph" w:customStyle="1" w:styleId="74D65BFF71654DB7A477582278DE5DAD1">
    <w:name w:val="74D65BFF71654DB7A477582278DE5DAD1"/>
    <w:rsid w:val="00AD56B5"/>
    <w:pPr>
      <w:widowControl w:val="0"/>
      <w:jc w:val="both"/>
    </w:pPr>
  </w:style>
  <w:style w:type="paragraph" w:customStyle="1" w:styleId="E56507B7EA554B4AB971C61AE17587459">
    <w:name w:val="E56507B7EA554B4AB971C61AE17587459"/>
    <w:rsid w:val="00AD56B5"/>
    <w:pPr>
      <w:widowControl w:val="0"/>
      <w:jc w:val="both"/>
    </w:pPr>
  </w:style>
  <w:style w:type="paragraph" w:customStyle="1" w:styleId="3DD04ACAB9444A85A3CF63D7EB9874659">
    <w:name w:val="3DD04ACAB9444A85A3CF63D7EB9874659"/>
    <w:rsid w:val="00AD56B5"/>
    <w:pPr>
      <w:widowControl w:val="0"/>
      <w:jc w:val="both"/>
    </w:pPr>
  </w:style>
  <w:style w:type="paragraph" w:customStyle="1" w:styleId="89950A0201FE433CA251A7E7747E37A09">
    <w:name w:val="89950A0201FE433CA251A7E7747E37A09"/>
    <w:rsid w:val="00AD56B5"/>
    <w:pPr>
      <w:widowControl w:val="0"/>
      <w:jc w:val="both"/>
    </w:pPr>
  </w:style>
  <w:style w:type="paragraph" w:customStyle="1" w:styleId="62A5E9900D554698985943C68177E9699">
    <w:name w:val="62A5E9900D554698985943C68177E9699"/>
    <w:rsid w:val="00AD56B5"/>
    <w:pPr>
      <w:widowControl w:val="0"/>
      <w:jc w:val="both"/>
    </w:pPr>
  </w:style>
  <w:style w:type="paragraph" w:customStyle="1" w:styleId="A56B4EF37DDA4F31BA833F4852AD54E09">
    <w:name w:val="A56B4EF37DDA4F31BA833F4852AD54E09"/>
    <w:rsid w:val="00AD56B5"/>
    <w:pPr>
      <w:widowControl w:val="0"/>
      <w:jc w:val="both"/>
    </w:pPr>
  </w:style>
  <w:style w:type="paragraph" w:customStyle="1" w:styleId="8FF1BFA83E204E519D6C7DF8D4089DE69">
    <w:name w:val="8FF1BFA83E204E519D6C7DF8D4089DE69"/>
    <w:rsid w:val="00AD56B5"/>
    <w:pPr>
      <w:widowControl w:val="0"/>
      <w:jc w:val="both"/>
    </w:pPr>
  </w:style>
  <w:style w:type="paragraph" w:customStyle="1" w:styleId="245878E0F5CC4A04B196E3082B6038059">
    <w:name w:val="245878E0F5CC4A04B196E3082B6038059"/>
    <w:rsid w:val="00AD56B5"/>
    <w:pPr>
      <w:widowControl w:val="0"/>
      <w:jc w:val="both"/>
    </w:pPr>
  </w:style>
  <w:style w:type="paragraph" w:customStyle="1" w:styleId="359A6AC63D104B82A0ACB53EC272C1A89">
    <w:name w:val="359A6AC63D104B82A0ACB53EC272C1A89"/>
    <w:rsid w:val="00AD56B5"/>
    <w:pPr>
      <w:widowControl w:val="0"/>
      <w:jc w:val="both"/>
    </w:pPr>
  </w:style>
  <w:style w:type="paragraph" w:customStyle="1" w:styleId="D4D74DB4714D4792AAA904167DC8358A9">
    <w:name w:val="D4D74DB4714D4792AAA904167DC8358A9"/>
    <w:rsid w:val="00AD56B5"/>
    <w:pPr>
      <w:widowControl w:val="0"/>
      <w:jc w:val="both"/>
    </w:pPr>
  </w:style>
  <w:style w:type="paragraph" w:customStyle="1" w:styleId="94619AC6D33A4D3F9F3631CC496F30229">
    <w:name w:val="94619AC6D33A4D3F9F3631CC496F30229"/>
    <w:rsid w:val="00AD56B5"/>
    <w:pPr>
      <w:widowControl w:val="0"/>
      <w:jc w:val="both"/>
    </w:pPr>
  </w:style>
  <w:style w:type="paragraph" w:customStyle="1" w:styleId="1BCFD06EA6734207A366B8A0F64BE6ED9">
    <w:name w:val="1BCFD06EA6734207A366B8A0F64BE6ED9"/>
    <w:rsid w:val="00AD56B5"/>
    <w:pPr>
      <w:widowControl w:val="0"/>
      <w:jc w:val="both"/>
    </w:pPr>
  </w:style>
  <w:style w:type="paragraph" w:customStyle="1" w:styleId="92FF8BD4EE8A44C19A40D40A455DEDBB9">
    <w:name w:val="92FF8BD4EE8A44C19A40D40A455DEDBB9"/>
    <w:rsid w:val="00AD56B5"/>
    <w:pPr>
      <w:widowControl w:val="0"/>
      <w:jc w:val="both"/>
    </w:pPr>
  </w:style>
  <w:style w:type="paragraph" w:customStyle="1" w:styleId="87FE0202A37D4EC580B18EFA2EC00DA09">
    <w:name w:val="87FE0202A37D4EC580B18EFA2EC00DA09"/>
    <w:rsid w:val="00AD56B5"/>
    <w:pPr>
      <w:widowControl w:val="0"/>
      <w:jc w:val="both"/>
    </w:pPr>
  </w:style>
  <w:style w:type="paragraph" w:customStyle="1" w:styleId="06604C6D2F424E03B535E86FFFE1B78B9">
    <w:name w:val="06604C6D2F424E03B535E86FFFE1B78B9"/>
    <w:rsid w:val="00AD56B5"/>
    <w:pPr>
      <w:widowControl w:val="0"/>
      <w:jc w:val="both"/>
    </w:pPr>
  </w:style>
  <w:style w:type="paragraph" w:customStyle="1" w:styleId="99AD65E4F4E147C3A7BEB18E681ED6A99">
    <w:name w:val="99AD65E4F4E147C3A7BEB18E681ED6A99"/>
    <w:rsid w:val="00AD56B5"/>
    <w:pPr>
      <w:widowControl w:val="0"/>
      <w:jc w:val="both"/>
    </w:pPr>
  </w:style>
  <w:style w:type="paragraph" w:customStyle="1" w:styleId="8759B940B1BE4E43B8376602AD81C2019">
    <w:name w:val="8759B940B1BE4E43B8376602AD81C2019"/>
    <w:rsid w:val="00AD56B5"/>
    <w:pPr>
      <w:widowControl w:val="0"/>
      <w:jc w:val="both"/>
    </w:pPr>
  </w:style>
  <w:style w:type="paragraph" w:customStyle="1" w:styleId="DDA1CD850D944B05860D49DC8E25755D9">
    <w:name w:val="DDA1CD850D944B05860D49DC8E25755D9"/>
    <w:rsid w:val="00AD56B5"/>
    <w:pPr>
      <w:widowControl w:val="0"/>
      <w:jc w:val="both"/>
    </w:pPr>
  </w:style>
  <w:style w:type="paragraph" w:customStyle="1" w:styleId="6471114CD8A74565928845AA6E15E1619">
    <w:name w:val="6471114CD8A74565928845AA6E15E1619"/>
    <w:rsid w:val="00AD56B5"/>
    <w:pPr>
      <w:widowControl w:val="0"/>
      <w:jc w:val="both"/>
    </w:pPr>
  </w:style>
  <w:style w:type="paragraph" w:customStyle="1" w:styleId="189A54C852F14B60A78D0E79288AB3289">
    <w:name w:val="189A54C852F14B60A78D0E79288AB3289"/>
    <w:rsid w:val="00AD56B5"/>
    <w:pPr>
      <w:widowControl w:val="0"/>
      <w:jc w:val="both"/>
    </w:pPr>
  </w:style>
  <w:style w:type="paragraph" w:customStyle="1" w:styleId="1BE05EAE64E54ECCB049B9B6B176C8AF9">
    <w:name w:val="1BE05EAE64E54ECCB049B9B6B176C8AF9"/>
    <w:rsid w:val="00AD56B5"/>
    <w:pPr>
      <w:widowControl w:val="0"/>
      <w:jc w:val="both"/>
    </w:pPr>
  </w:style>
  <w:style w:type="paragraph" w:customStyle="1" w:styleId="42E87DA323F14BACB53B86EFC5D1F4479">
    <w:name w:val="42E87DA323F14BACB53B86EFC5D1F4479"/>
    <w:rsid w:val="00AD56B5"/>
    <w:pPr>
      <w:widowControl w:val="0"/>
      <w:jc w:val="both"/>
    </w:pPr>
  </w:style>
  <w:style w:type="paragraph" w:customStyle="1" w:styleId="4B6E0BA495B04C85B7AE750214DBE9069">
    <w:name w:val="4B6E0BA495B04C85B7AE750214DBE9069"/>
    <w:rsid w:val="00AD56B5"/>
    <w:pPr>
      <w:widowControl w:val="0"/>
      <w:jc w:val="both"/>
    </w:pPr>
  </w:style>
  <w:style w:type="paragraph" w:customStyle="1" w:styleId="6A1AE42FA83C421896DE64262A6484DD9">
    <w:name w:val="6A1AE42FA83C421896DE64262A6484DD9"/>
    <w:rsid w:val="00AD56B5"/>
    <w:pPr>
      <w:widowControl w:val="0"/>
      <w:jc w:val="both"/>
    </w:pPr>
  </w:style>
  <w:style w:type="paragraph" w:customStyle="1" w:styleId="BF9D81626A134E73818633A77037A4F49">
    <w:name w:val="BF9D81626A134E73818633A77037A4F49"/>
    <w:rsid w:val="00AD56B5"/>
    <w:pPr>
      <w:widowControl w:val="0"/>
      <w:jc w:val="both"/>
    </w:pPr>
  </w:style>
  <w:style w:type="paragraph" w:customStyle="1" w:styleId="F77A650820AB47BAA79D85F1BC0F056E9">
    <w:name w:val="F77A650820AB47BAA79D85F1BC0F056E9"/>
    <w:rsid w:val="00AD56B5"/>
    <w:pPr>
      <w:widowControl w:val="0"/>
      <w:jc w:val="both"/>
    </w:pPr>
  </w:style>
  <w:style w:type="paragraph" w:customStyle="1" w:styleId="1BF520DF61534EB3BC54C9CE107E26EF9">
    <w:name w:val="1BF520DF61534EB3BC54C9CE107E26EF9"/>
    <w:rsid w:val="00AD56B5"/>
    <w:pPr>
      <w:widowControl w:val="0"/>
      <w:jc w:val="both"/>
    </w:pPr>
  </w:style>
  <w:style w:type="paragraph" w:customStyle="1" w:styleId="436EEDDAAABF49E3989679B26C9BAD426">
    <w:name w:val="436EEDDAAABF49E3989679B26C9BAD426"/>
    <w:rsid w:val="00AD56B5"/>
    <w:pPr>
      <w:widowControl w:val="0"/>
      <w:jc w:val="both"/>
    </w:pPr>
  </w:style>
  <w:style w:type="paragraph" w:customStyle="1" w:styleId="51ED1FDE6F5542AB820DE5AA3921223A10">
    <w:name w:val="51ED1FDE6F5542AB820DE5AA3921223A10"/>
    <w:rsid w:val="00AD56B5"/>
    <w:pPr>
      <w:widowControl w:val="0"/>
      <w:jc w:val="both"/>
    </w:pPr>
  </w:style>
  <w:style w:type="paragraph" w:customStyle="1" w:styleId="9C05BC2E340D46149585A569A09A247510">
    <w:name w:val="9C05BC2E340D46149585A569A09A247510"/>
    <w:rsid w:val="00AD56B5"/>
    <w:pPr>
      <w:widowControl w:val="0"/>
      <w:jc w:val="both"/>
    </w:pPr>
  </w:style>
  <w:style w:type="paragraph" w:customStyle="1" w:styleId="615F023E13A04DBD998856B329965E3310">
    <w:name w:val="615F023E13A04DBD998856B329965E3310"/>
    <w:rsid w:val="00AD56B5"/>
    <w:pPr>
      <w:widowControl w:val="0"/>
      <w:jc w:val="both"/>
    </w:pPr>
  </w:style>
  <w:style w:type="paragraph" w:customStyle="1" w:styleId="7EB7CFDD374D4698AAB0B968E4BCF09B10">
    <w:name w:val="7EB7CFDD374D4698AAB0B968E4BCF09B10"/>
    <w:rsid w:val="00AD56B5"/>
    <w:pPr>
      <w:widowControl w:val="0"/>
      <w:jc w:val="both"/>
    </w:pPr>
  </w:style>
  <w:style w:type="paragraph" w:customStyle="1" w:styleId="0FAA93C714084375A6A9BBE36782C5D310">
    <w:name w:val="0FAA93C714084375A6A9BBE36782C5D310"/>
    <w:rsid w:val="00AD56B5"/>
    <w:pPr>
      <w:widowControl w:val="0"/>
      <w:jc w:val="both"/>
    </w:pPr>
  </w:style>
  <w:style w:type="paragraph" w:customStyle="1" w:styleId="3A15F6B3C76E453BA4C915A36A10A05710">
    <w:name w:val="3A15F6B3C76E453BA4C915A36A10A05710"/>
    <w:rsid w:val="00AD56B5"/>
    <w:pPr>
      <w:widowControl w:val="0"/>
      <w:jc w:val="both"/>
    </w:pPr>
  </w:style>
  <w:style w:type="paragraph" w:customStyle="1" w:styleId="1517BA55E073493DBD3F6F760018197B2">
    <w:name w:val="1517BA55E073493DBD3F6F760018197B2"/>
    <w:rsid w:val="00AD56B5"/>
    <w:pPr>
      <w:widowControl w:val="0"/>
      <w:jc w:val="both"/>
    </w:pPr>
  </w:style>
  <w:style w:type="paragraph" w:customStyle="1" w:styleId="725F42C1FEE24F678D5629C9C9C828B82">
    <w:name w:val="725F42C1FEE24F678D5629C9C9C828B82"/>
    <w:rsid w:val="00AD56B5"/>
    <w:pPr>
      <w:widowControl w:val="0"/>
      <w:jc w:val="both"/>
    </w:pPr>
  </w:style>
  <w:style w:type="paragraph" w:customStyle="1" w:styleId="74D65BFF71654DB7A477582278DE5DAD2">
    <w:name w:val="74D65BFF71654DB7A477582278DE5DAD2"/>
    <w:rsid w:val="00AD56B5"/>
    <w:pPr>
      <w:widowControl w:val="0"/>
      <w:jc w:val="both"/>
    </w:pPr>
  </w:style>
  <w:style w:type="paragraph" w:customStyle="1" w:styleId="E56507B7EA554B4AB971C61AE175874510">
    <w:name w:val="E56507B7EA554B4AB971C61AE175874510"/>
    <w:rsid w:val="00AD56B5"/>
    <w:pPr>
      <w:widowControl w:val="0"/>
      <w:jc w:val="both"/>
    </w:pPr>
  </w:style>
  <w:style w:type="paragraph" w:customStyle="1" w:styleId="3DD04ACAB9444A85A3CF63D7EB98746510">
    <w:name w:val="3DD04ACAB9444A85A3CF63D7EB98746510"/>
    <w:rsid w:val="00AD56B5"/>
    <w:pPr>
      <w:widowControl w:val="0"/>
      <w:jc w:val="both"/>
    </w:pPr>
  </w:style>
  <w:style w:type="paragraph" w:customStyle="1" w:styleId="89950A0201FE433CA251A7E7747E37A010">
    <w:name w:val="89950A0201FE433CA251A7E7747E37A010"/>
    <w:rsid w:val="00AD56B5"/>
    <w:pPr>
      <w:widowControl w:val="0"/>
      <w:jc w:val="both"/>
    </w:pPr>
  </w:style>
  <w:style w:type="paragraph" w:customStyle="1" w:styleId="62A5E9900D554698985943C68177E96910">
    <w:name w:val="62A5E9900D554698985943C68177E96910"/>
    <w:rsid w:val="00AD56B5"/>
    <w:pPr>
      <w:widowControl w:val="0"/>
      <w:jc w:val="both"/>
    </w:pPr>
  </w:style>
  <w:style w:type="paragraph" w:customStyle="1" w:styleId="A56B4EF37DDA4F31BA833F4852AD54E010">
    <w:name w:val="A56B4EF37DDA4F31BA833F4852AD54E010"/>
    <w:rsid w:val="00AD56B5"/>
    <w:pPr>
      <w:widowControl w:val="0"/>
      <w:jc w:val="both"/>
    </w:pPr>
  </w:style>
  <w:style w:type="paragraph" w:customStyle="1" w:styleId="8FF1BFA83E204E519D6C7DF8D4089DE610">
    <w:name w:val="8FF1BFA83E204E519D6C7DF8D4089DE610"/>
    <w:rsid w:val="00AD56B5"/>
    <w:pPr>
      <w:widowControl w:val="0"/>
      <w:jc w:val="both"/>
    </w:pPr>
  </w:style>
  <w:style w:type="paragraph" w:customStyle="1" w:styleId="245878E0F5CC4A04B196E3082B60380510">
    <w:name w:val="245878E0F5CC4A04B196E3082B60380510"/>
    <w:rsid w:val="00AD56B5"/>
    <w:pPr>
      <w:widowControl w:val="0"/>
      <w:jc w:val="both"/>
    </w:pPr>
  </w:style>
  <w:style w:type="paragraph" w:customStyle="1" w:styleId="359A6AC63D104B82A0ACB53EC272C1A810">
    <w:name w:val="359A6AC63D104B82A0ACB53EC272C1A810"/>
    <w:rsid w:val="00AD56B5"/>
    <w:pPr>
      <w:widowControl w:val="0"/>
      <w:jc w:val="both"/>
    </w:pPr>
  </w:style>
  <w:style w:type="paragraph" w:customStyle="1" w:styleId="D4D74DB4714D4792AAA904167DC8358A10">
    <w:name w:val="D4D74DB4714D4792AAA904167DC8358A10"/>
    <w:rsid w:val="00AD56B5"/>
    <w:pPr>
      <w:widowControl w:val="0"/>
      <w:jc w:val="both"/>
    </w:pPr>
  </w:style>
  <w:style w:type="paragraph" w:customStyle="1" w:styleId="94619AC6D33A4D3F9F3631CC496F302210">
    <w:name w:val="94619AC6D33A4D3F9F3631CC496F302210"/>
    <w:rsid w:val="00AD56B5"/>
    <w:pPr>
      <w:widowControl w:val="0"/>
      <w:jc w:val="both"/>
    </w:pPr>
  </w:style>
  <w:style w:type="paragraph" w:customStyle="1" w:styleId="1BCFD06EA6734207A366B8A0F64BE6ED10">
    <w:name w:val="1BCFD06EA6734207A366B8A0F64BE6ED10"/>
    <w:rsid w:val="00AD56B5"/>
    <w:pPr>
      <w:widowControl w:val="0"/>
      <w:jc w:val="both"/>
    </w:pPr>
  </w:style>
  <w:style w:type="paragraph" w:customStyle="1" w:styleId="92FF8BD4EE8A44C19A40D40A455DEDBB10">
    <w:name w:val="92FF8BD4EE8A44C19A40D40A455DEDBB10"/>
    <w:rsid w:val="00AD56B5"/>
    <w:pPr>
      <w:widowControl w:val="0"/>
      <w:jc w:val="both"/>
    </w:pPr>
  </w:style>
  <w:style w:type="paragraph" w:customStyle="1" w:styleId="87FE0202A37D4EC580B18EFA2EC00DA010">
    <w:name w:val="87FE0202A37D4EC580B18EFA2EC00DA010"/>
    <w:rsid w:val="00AD56B5"/>
    <w:pPr>
      <w:widowControl w:val="0"/>
      <w:jc w:val="both"/>
    </w:pPr>
  </w:style>
  <w:style w:type="paragraph" w:customStyle="1" w:styleId="06604C6D2F424E03B535E86FFFE1B78B10">
    <w:name w:val="06604C6D2F424E03B535E86FFFE1B78B10"/>
    <w:rsid w:val="00AD56B5"/>
    <w:pPr>
      <w:widowControl w:val="0"/>
      <w:jc w:val="both"/>
    </w:pPr>
  </w:style>
  <w:style w:type="paragraph" w:customStyle="1" w:styleId="99AD65E4F4E147C3A7BEB18E681ED6A910">
    <w:name w:val="99AD65E4F4E147C3A7BEB18E681ED6A910"/>
    <w:rsid w:val="00AD56B5"/>
    <w:pPr>
      <w:widowControl w:val="0"/>
      <w:jc w:val="both"/>
    </w:pPr>
  </w:style>
  <w:style w:type="paragraph" w:customStyle="1" w:styleId="8759B940B1BE4E43B8376602AD81C20110">
    <w:name w:val="8759B940B1BE4E43B8376602AD81C20110"/>
    <w:rsid w:val="00AD56B5"/>
    <w:pPr>
      <w:widowControl w:val="0"/>
      <w:jc w:val="both"/>
    </w:pPr>
  </w:style>
  <w:style w:type="paragraph" w:customStyle="1" w:styleId="DDA1CD850D944B05860D49DC8E25755D10">
    <w:name w:val="DDA1CD850D944B05860D49DC8E25755D10"/>
    <w:rsid w:val="00AD56B5"/>
    <w:pPr>
      <w:widowControl w:val="0"/>
      <w:jc w:val="both"/>
    </w:pPr>
  </w:style>
  <w:style w:type="paragraph" w:customStyle="1" w:styleId="6471114CD8A74565928845AA6E15E16110">
    <w:name w:val="6471114CD8A74565928845AA6E15E16110"/>
    <w:rsid w:val="00AD56B5"/>
    <w:pPr>
      <w:widowControl w:val="0"/>
      <w:jc w:val="both"/>
    </w:pPr>
  </w:style>
  <w:style w:type="paragraph" w:customStyle="1" w:styleId="189A54C852F14B60A78D0E79288AB32810">
    <w:name w:val="189A54C852F14B60A78D0E79288AB32810"/>
    <w:rsid w:val="00AD56B5"/>
    <w:pPr>
      <w:widowControl w:val="0"/>
      <w:jc w:val="both"/>
    </w:pPr>
  </w:style>
  <w:style w:type="paragraph" w:customStyle="1" w:styleId="1BE05EAE64E54ECCB049B9B6B176C8AF10">
    <w:name w:val="1BE05EAE64E54ECCB049B9B6B176C8AF10"/>
    <w:rsid w:val="00AD56B5"/>
    <w:pPr>
      <w:widowControl w:val="0"/>
      <w:jc w:val="both"/>
    </w:pPr>
  </w:style>
  <w:style w:type="paragraph" w:customStyle="1" w:styleId="42E87DA323F14BACB53B86EFC5D1F44710">
    <w:name w:val="42E87DA323F14BACB53B86EFC5D1F44710"/>
    <w:rsid w:val="00AD56B5"/>
    <w:pPr>
      <w:widowControl w:val="0"/>
      <w:jc w:val="both"/>
    </w:pPr>
  </w:style>
  <w:style w:type="paragraph" w:customStyle="1" w:styleId="4B6E0BA495B04C85B7AE750214DBE90610">
    <w:name w:val="4B6E0BA495B04C85B7AE750214DBE90610"/>
    <w:rsid w:val="00AD56B5"/>
    <w:pPr>
      <w:widowControl w:val="0"/>
      <w:jc w:val="both"/>
    </w:pPr>
  </w:style>
  <w:style w:type="paragraph" w:customStyle="1" w:styleId="6A1AE42FA83C421896DE64262A6484DD10">
    <w:name w:val="6A1AE42FA83C421896DE64262A6484DD10"/>
    <w:rsid w:val="00AD56B5"/>
    <w:pPr>
      <w:widowControl w:val="0"/>
      <w:jc w:val="both"/>
    </w:pPr>
  </w:style>
  <w:style w:type="paragraph" w:customStyle="1" w:styleId="BF9D81626A134E73818633A77037A4F410">
    <w:name w:val="BF9D81626A134E73818633A77037A4F410"/>
    <w:rsid w:val="00AD56B5"/>
    <w:pPr>
      <w:widowControl w:val="0"/>
      <w:jc w:val="both"/>
    </w:pPr>
  </w:style>
  <w:style w:type="paragraph" w:customStyle="1" w:styleId="F77A650820AB47BAA79D85F1BC0F056E10">
    <w:name w:val="F77A650820AB47BAA79D85F1BC0F056E10"/>
    <w:rsid w:val="00AD56B5"/>
    <w:pPr>
      <w:widowControl w:val="0"/>
      <w:jc w:val="both"/>
    </w:pPr>
  </w:style>
  <w:style w:type="paragraph" w:customStyle="1" w:styleId="1BF520DF61534EB3BC54C9CE107E26EF10">
    <w:name w:val="1BF520DF61534EB3BC54C9CE107E26EF10"/>
    <w:rsid w:val="00AD56B5"/>
    <w:pPr>
      <w:widowControl w:val="0"/>
      <w:jc w:val="both"/>
    </w:pPr>
  </w:style>
  <w:style w:type="paragraph" w:customStyle="1" w:styleId="436EEDDAAABF49E3989679B26C9BAD427">
    <w:name w:val="436EEDDAAABF49E3989679B26C9BAD427"/>
    <w:rsid w:val="00AD56B5"/>
    <w:pPr>
      <w:widowControl w:val="0"/>
      <w:jc w:val="both"/>
    </w:pPr>
  </w:style>
  <w:style w:type="paragraph" w:customStyle="1" w:styleId="70D4A480E21E445EA9B7CD82F9D29076">
    <w:name w:val="70D4A480E21E445EA9B7CD82F9D29076"/>
    <w:rsid w:val="00AD56B5"/>
    <w:pPr>
      <w:spacing w:after="160" w:line="259" w:lineRule="auto"/>
    </w:pPr>
    <w:rPr>
      <w:kern w:val="0"/>
      <w:sz w:val="22"/>
    </w:rPr>
  </w:style>
  <w:style w:type="paragraph" w:customStyle="1" w:styleId="6EAAE4D4794D4105920CB254A4E1FD01">
    <w:name w:val="6EAAE4D4794D4105920CB254A4E1FD01"/>
    <w:rsid w:val="00AD56B5"/>
    <w:pPr>
      <w:spacing w:after="160" w:line="259" w:lineRule="auto"/>
    </w:pPr>
    <w:rPr>
      <w:kern w:val="0"/>
      <w:sz w:val="22"/>
    </w:rPr>
  </w:style>
  <w:style w:type="paragraph" w:customStyle="1" w:styleId="42D10DC9AC8042FE89490B2F0D255573">
    <w:name w:val="42D10DC9AC8042FE89490B2F0D255573"/>
    <w:rsid w:val="00AD56B5"/>
    <w:pPr>
      <w:spacing w:after="160" w:line="259" w:lineRule="auto"/>
    </w:pPr>
    <w:rPr>
      <w:kern w:val="0"/>
      <w:sz w:val="22"/>
    </w:rPr>
  </w:style>
  <w:style w:type="paragraph" w:customStyle="1" w:styleId="D3E3ACDB09E04DD68D878353107245DD">
    <w:name w:val="D3E3ACDB09E04DD68D878353107245DD"/>
    <w:rsid w:val="00AD56B5"/>
    <w:pPr>
      <w:spacing w:after="160" w:line="259" w:lineRule="auto"/>
    </w:pPr>
    <w:rPr>
      <w:kern w:val="0"/>
      <w:sz w:val="22"/>
    </w:rPr>
  </w:style>
  <w:style w:type="paragraph" w:customStyle="1" w:styleId="5EB8D1ECFD234770A69294264C120B9E">
    <w:name w:val="5EB8D1ECFD234770A69294264C120B9E"/>
    <w:rsid w:val="00AD56B5"/>
    <w:pPr>
      <w:spacing w:after="160" w:line="259" w:lineRule="auto"/>
    </w:pPr>
    <w:rPr>
      <w:kern w:val="0"/>
      <w:sz w:val="22"/>
    </w:rPr>
  </w:style>
  <w:style w:type="paragraph" w:customStyle="1" w:styleId="110B707C8F3649C493877EB7FB6F0F13">
    <w:name w:val="110B707C8F3649C493877EB7FB6F0F13"/>
    <w:rsid w:val="00AD56B5"/>
    <w:pPr>
      <w:spacing w:after="160" w:line="259" w:lineRule="auto"/>
    </w:pPr>
    <w:rPr>
      <w:kern w:val="0"/>
      <w:sz w:val="22"/>
    </w:rPr>
  </w:style>
  <w:style w:type="paragraph" w:customStyle="1" w:styleId="A3AF055B9BED4866BA382F0B326E5A13">
    <w:name w:val="A3AF055B9BED4866BA382F0B326E5A13"/>
    <w:rsid w:val="00AD56B5"/>
    <w:pPr>
      <w:spacing w:after="160" w:line="259" w:lineRule="auto"/>
    </w:pPr>
    <w:rPr>
      <w:kern w:val="0"/>
      <w:sz w:val="22"/>
    </w:rPr>
  </w:style>
  <w:style w:type="paragraph" w:customStyle="1" w:styleId="ACFCEC168B3649549811A931FA24D880">
    <w:name w:val="ACFCEC168B3649549811A931FA24D880"/>
    <w:rsid w:val="00AD56B5"/>
    <w:pPr>
      <w:spacing w:after="160" w:line="259" w:lineRule="auto"/>
    </w:pPr>
    <w:rPr>
      <w:kern w:val="0"/>
      <w:sz w:val="22"/>
    </w:rPr>
  </w:style>
  <w:style w:type="paragraph" w:customStyle="1" w:styleId="065341BC36114A9C8AE80ADF5BDA99E5">
    <w:name w:val="065341BC36114A9C8AE80ADF5BDA99E5"/>
    <w:rsid w:val="00AD56B5"/>
    <w:pPr>
      <w:spacing w:after="160" w:line="259" w:lineRule="auto"/>
    </w:pPr>
    <w:rPr>
      <w:kern w:val="0"/>
      <w:sz w:val="22"/>
    </w:rPr>
  </w:style>
  <w:style w:type="paragraph" w:customStyle="1" w:styleId="8ECFB799F57F4677BC2689111B60F869">
    <w:name w:val="8ECFB799F57F4677BC2689111B60F869"/>
    <w:rsid w:val="00AD56B5"/>
    <w:pPr>
      <w:spacing w:after="160" w:line="259" w:lineRule="auto"/>
    </w:pPr>
    <w:rPr>
      <w:kern w:val="0"/>
      <w:sz w:val="22"/>
    </w:rPr>
  </w:style>
  <w:style w:type="paragraph" w:customStyle="1" w:styleId="22A7FF1400134C98BF2DA37AF21ABE6C">
    <w:name w:val="22A7FF1400134C98BF2DA37AF21ABE6C"/>
    <w:rsid w:val="00AD56B5"/>
    <w:pPr>
      <w:spacing w:after="160" w:line="259" w:lineRule="auto"/>
    </w:pPr>
    <w:rPr>
      <w:kern w:val="0"/>
      <w:sz w:val="22"/>
    </w:rPr>
  </w:style>
  <w:style w:type="paragraph" w:customStyle="1" w:styleId="F3E578D8051C4A43BD52A5EDB88E6D61">
    <w:name w:val="F3E578D8051C4A43BD52A5EDB88E6D61"/>
    <w:rsid w:val="00AD56B5"/>
    <w:pPr>
      <w:spacing w:after="160" w:line="259" w:lineRule="auto"/>
    </w:pPr>
    <w:rPr>
      <w:kern w:val="0"/>
      <w:sz w:val="22"/>
    </w:rPr>
  </w:style>
  <w:style w:type="paragraph" w:customStyle="1" w:styleId="117108BFE7754F538025E5DA4CBE4F2C">
    <w:name w:val="117108BFE7754F538025E5DA4CBE4F2C"/>
    <w:rsid w:val="00AD56B5"/>
    <w:pPr>
      <w:spacing w:after="160" w:line="259" w:lineRule="auto"/>
    </w:pPr>
    <w:rPr>
      <w:kern w:val="0"/>
      <w:sz w:val="22"/>
    </w:rPr>
  </w:style>
  <w:style w:type="paragraph" w:customStyle="1" w:styleId="8698EA0E1F814C878C422DDE41F6679A">
    <w:name w:val="8698EA0E1F814C878C422DDE41F6679A"/>
    <w:rsid w:val="00AD56B5"/>
    <w:pPr>
      <w:spacing w:after="160" w:line="259" w:lineRule="auto"/>
    </w:pPr>
    <w:rPr>
      <w:kern w:val="0"/>
      <w:sz w:val="22"/>
    </w:rPr>
  </w:style>
  <w:style w:type="paragraph" w:customStyle="1" w:styleId="76286993BCEB48249FED5D1382F952BA">
    <w:name w:val="76286993BCEB48249FED5D1382F952BA"/>
    <w:rsid w:val="00AD56B5"/>
    <w:pPr>
      <w:spacing w:after="160" w:line="259" w:lineRule="auto"/>
    </w:pPr>
    <w:rPr>
      <w:kern w:val="0"/>
      <w:sz w:val="22"/>
    </w:rPr>
  </w:style>
  <w:style w:type="paragraph" w:customStyle="1" w:styleId="CB8F5CB0C0EC496DA24E3BC385F8FD86">
    <w:name w:val="CB8F5CB0C0EC496DA24E3BC385F8FD86"/>
    <w:rsid w:val="00AD56B5"/>
    <w:pPr>
      <w:spacing w:after="160" w:line="259" w:lineRule="auto"/>
    </w:pPr>
    <w:rPr>
      <w:kern w:val="0"/>
      <w:sz w:val="22"/>
    </w:rPr>
  </w:style>
  <w:style w:type="paragraph" w:customStyle="1" w:styleId="207AB1E1ED1F4277AD96247E97A631B0">
    <w:name w:val="207AB1E1ED1F4277AD96247E97A631B0"/>
    <w:rsid w:val="00AD56B5"/>
    <w:pPr>
      <w:spacing w:after="160" w:line="259" w:lineRule="auto"/>
    </w:pPr>
    <w:rPr>
      <w:kern w:val="0"/>
      <w:sz w:val="22"/>
    </w:rPr>
  </w:style>
  <w:style w:type="paragraph" w:customStyle="1" w:styleId="EE0FE73D80F14E019E289B7615F04C67">
    <w:name w:val="EE0FE73D80F14E019E289B7615F04C67"/>
    <w:rsid w:val="00AD56B5"/>
    <w:pPr>
      <w:spacing w:after="160" w:line="259" w:lineRule="auto"/>
    </w:pPr>
    <w:rPr>
      <w:kern w:val="0"/>
      <w:sz w:val="22"/>
    </w:rPr>
  </w:style>
  <w:style w:type="paragraph" w:customStyle="1" w:styleId="B1E12121F3314B80B74150422EF76939">
    <w:name w:val="B1E12121F3314B80B74150422EF76939"/>
    <w:rsid w:val="00AD56B5"/>
    <w:pPr>
      <w:spacing w:after="160" w:line="259" w:lineRule="auto"/>
    </w:pPr>
    <w:rPr>
      <w:kern w:val="0"/>
      <w:sz w:val="22"/>
    </w:rPr>
  </w:style>
  <w:style w:type="paragraph" w:customStyle="1" w:styleId="D56BDE85741D4A089CD65E3A22F745E0">
    <w:name w:val="D56BDE85741D4A089CD65E3A22F745E0"/>
    <w:rsid w:val="00AD56B5"/>
    <w:pPr>
      <w:spacing w:after="160" w:line="259" w:lineRule="auto"/>
    </w:pPr>
    <w:rPr>
      <w:kern w:val="0"/>
      <w:sz w:val="22"/>
    </w:rPr>
  </w:style>
  <w:style w:type="paragraph" w:customStyle="1" w:styleId="249B1ABB419F47549718D2BDE7CBABDC">
    <w:name w:val="249B1ABB419F47549718D2BDE7CBABDC"/>
    <w:rsid w:val="00AD56B5"/>
    <w:pPr>
      <w:spacing w:after="160" w:line="259" w:lineRule="auto"/>
    </w:pPr>
    <w:rPr>
      <w:kern w:val="0"/>
      <w:sz w:val="22"/>
    </w:rPr>
  </w:style>
  <w:style w:type="paragraph" w:customStyle="1" w:styleId="6C8F01D222144DA3B2860327D7E602BD">
    <w:name w:val="6C8F01D222144DA3B2860327D7E602BD"/>
    <w:rsid w:val="00AD56B5"/>
    <w:pPr>
      <w:spacing w:after="160" w:line="259" w:lineRule="auto"/>
    </w:pPr>
    <w:rPr>
      <w:kern w:val="0"/>
      <w:sz w:val="22"/>
    </w:rPr>
  </w:style>
  <w:style w:type="paragraph" w:customStyle="1" w:styleId="80AD2F7EA6C743E783A7E376BF63C454">
    <w:name w:val="80AD2F7EA6C743E783A7E376BF63C454"/>
    <w:rsid w:val="00AD56B5"/>
    <w:pPr>
      <w:spacing w:after="160" w:line="259" w:lineRule="auto"/>
    </w:pPr>
    <w:rPr>
      <w:kern w:val="0"/>
      <w:sz w:val="22"/>
    </w:rPr>
  </w:style>
  <w:style w:type="paragraph" w:customStyle="1" w:styleId="0B218394F45645FD8CF3D292445B126B">
    <w:name w:val="0B218394F45645FD8CF3D292445B126B"/>
    <w:rsid w:val="00AD56B5"/>
    <w:pPr>
      <w:spacing w:after="160" w:line="259" w:lineRule="auto"/>
    </w:pPr>
    <w:rPr>
      <w:kern w:val="0"/>
      <w:sz w:val="22"/>
    </w:rPr>
  </w:style>
  <w:style w:type="paragraph" w:customStyle="1" w:styleId="B8724715487247B2BD8D80E9C69AC5FE">
    <w:name w:val="B8724715487247B2BD8D80E9C69AC5FE"/>
    <w:rsid w:val="00AD56B5"/>
    <w:pPr>
      <w:spacing w:after="160" w:line="259" w:lineRule="auto"/>
    </w:pPr>
    <w:rPr>
      <w:kern w:val="0"/>
      <w:sz w:val="22"/>
    </w:rPr>
  </w:style>
  <w:style w:type="paragraph" w:customStyle="1" w:styleId="2E2D0FAC5E4047CE88CF45D3EC95C082">
    <w:name w:val="2E2D0FAC5E4047CE88CF45D3EC95C082"/>
    <w:rsid w:val="00AD56B5"/>
    <w:pPr>
      <w:spacing w:after="160" w:line="259" w:lineRule="auto"/>
    </w:pPr>
    <w:rPr>
      <w:kern w:val="0"/>
      <w:sz w:val="22"/>
    </w:rPr>
  </w:style>
  <w:style w:type="paragraph" w:customStyle="1" w:styleId="D99C0787C4B4437BB3282ECE1DC9FECC">
    <w:name w:val="D99C0787C4B4437BB3282ECE1DC9FECC"/>
    <w:rsid w:val="00AD56B5"/>
    <w:pPr>
      <w:spacing w:after="160" w:line="259" w:lineRule="auto"/>
    </w:pPr>
    <w:rPr>
      <w:kern w:val="0"/>
      <w:sz w:val="22"/>
    </w:rPr>
  </w:style>
  <w:style w:type="paragraph" w:customStyle="1" w:styleId="8E666004F7CE4DD39DC51B8D4A057909">
    <w:name w:val="8E666004F7CE4DD39DC51B8D4A057909"/>
    <w:rsid w:val="00AD56B5"/>
    <w:pPr>
      <w:spacing w:after="160" w:line="259" w:lineRule="auto"/>
    </w:pPr>
    <w:rPr>
      <w:kern w:val="0"/>
      <w:sz w:val="22"/>
    </w:rPr>
  </w:style>
  <w:style w:type="paragraph" w:customStyle="1" w:styleId="021DB97943B24150865CA5F8772B3F16">
    <w:name w:val="021DB97943B24150865CA5F8772B3F16"/>
    <w:rsid w:val="00AD56B5"/>
    <w:pPr>
      <w:spacing w:after="160" w:line="259" w:lineRule="auto"/>
    </w:pPr>
    <w:rPr>
      <w:kern w:val="0"/>
      <w:sz w:val="22"/>
    </w:rPr>
  </w:style>
  <w:style w:type="paragraph" w:customStyle="1" w:styleId="9EA20737EF3444D69B1052F4F1971DE3">
    <w:name w:val="9EA20737EF3444D69B1052F4F1971DE3"/>
    <w:rsid w:val="00AD56B5"/>
    <w:pPr>
      <w:spacing w:after="160" w:line="259" w:lineRule="auto"/>
    </w:pPr>
    <w:rPr>
      <w:kern w:val="0"/>
      <w:sz w:val="22"/>
    </w:rPr>
  </w:style>
  <w:style w:type="paragraph" w:customStyle="1" w:styleId="A8438B41EF4740C7A190AC30E76F36C6">
    <w:name w:val="A8438B41EF4740C7A190AC30E76F36C6"/>
    <w:rsid w:val="00AD56B5"/>
    <w:pPr>
      <w:spacing w:after="160" w:line="259" w:lineRule="auto"/>
    </w:pPr>
    <w:rPr>
      <w:kern w:val="0"/>
      <w:sz w:val="22"/>
    </w:rPr>
  </w:style>
  <w:style w:type="paragraph" w:customStyle="1" w:styleId="95D446DEF95C463A94015136435CB67A">
    <w:name w:val="95D446DEF95C463A94015136435CB67A"/>
    <w:rsid w:val="00AD56B5"/>
    <w:pPr>
      <w:spacing w:after="160" w:line="259" w:lineRule="auto"/>
    </w:pPr>
    <w:rPr>
      <w:kern w:val="0"/>
      <w:sz w:val="22"/>
    </w:rPr>
  </w:style>
  <w:style w:type="paragraph" w:customStyle="1" w:styleId="5E3CE94EA6BB49F4A66D5103039F88C2">
    <w:name w:val="5E3CE94EA6BB49F4A66D5103039F88C2"/>
    <w:rsid w:val="00AD56B5"/>
    <w:pPr>
      <w:spacing w:after="160" w:line="259" w:lineRule="auto"/>
    </w:pPr>
    <w:rPr>
      <w:kern w:val="0"/>
      <w:sz w:val="22"/>
    </w:rPr>
  </w:style>
  <w:style w:type="paragraph" w:customStyle="1" w:styleId="40B521DF5AEB41E1BCC84EF13951CEA3">
    <w:name w:val="40B521DF5AEB41E1BCC84EF13951CEA3"/>
    <w:rsid w:val="00AD56B5"/>
    <w:pPr>
      <w:spacing w:after="160" w:line="259" w:lineRule="auto"/>
    </w:pPr>
    <w:rPr>
      <w:kern w:val="0"/>
      <w:sz w:val="22"/>
    </w:rPr>
  </w:style>
  <w:style w:type="paragraph" w:customStyle="1" w:styleId="AB107BF803984AB1BE182581CBF62DCD">
    <w:name w:val="AB107BF803984AB1BE182581CBF62DCD"/>
    <w:rsid w:val="00AD56B5"/>
    <w:pPr>
      <w:spacing w:after="160" w:line="259" w:lineRule="auto"/>
    </w:pPr>
    <w:rPr>
      <w:kern w:val="0"/>
      <w:sz w:val="22"/>
    </w:rPr>
  </w:style>
  <w:style w:type="paragraph" w:customStyle="1" w:styleId="B8490685F1AF4728BCF2B54716124B91">
    <w:name w:val="B8490685F1AF4728BCF2B54716124B91"/>
    <w:rsid w:val="00AD56B5"/>
    <w:pPr>
      <w:spacing w:after="160" w:line="259" w:lineRule="auto"/>
    </w:pPr>
    <w:rPr>
      <w:kern w:val="0"/>
      <w:sz w:val="22"/>
    </w:rPr>
  </w:style>
  <w:style w:type="paragraph" w:customStyle="1" w:styleId="70D4A480E21E445EA9B7CD82F9D290761">
    <w:name w:val="70D4A480E21E445EA9B7CD82F9D290761"/>
    <w:rsid w:val="00DE5F43"/>
    <w:pPr>
      <w:widowControl w:val="0"/>
      <w:jc w:val="both"/>
    </w:pPr>
  </w:style>
  <w:style w:type="paragraph" w:customStyle="1" w:styleId="6EAAE4D4794D4105920CB254A4E1FD011">
    <w:name w:val="6EAAE4D4794D4105920CB254A4E1FD011"/>
    <w:rsid w:val="00DE5F43"/>
    <w:pPr>
      <w:widowControl w:val="0"/>
      <w:jc w:val="both"/>
    </w:pPr>
  </w:style>
  <w:style w:type="paragraph" w:customStyle="1" w:styleId="42D10DC9AC8042FE89490B2F0D2555731">
    <w:name w:val="42D10DC9AC8042FE89490B2F0D2555731"/>
    <w:rsid w:val="00DE5F43"/>
    <w:pPr>
      <w:widowControl w:val="0"/>
      <w:jc w:val="both"/>
    </w:pPr>
  </w:style>
  <w:style w:type="paragraph" w:customStyle="1" w:styleId="D3E3ACDB09E04DD68D878353107245DD1">
    <w:name w:val="D3E3ACDB09E04DD68D878353107245DD1"/>
    <w:rsid w:val="00DE5F43"/>
    <w:pPr>
      <w:widowControl w:val="0"/>
      <w:jc w:val="both"/>
    </w:pPr>
  </w:style>
  <w:style w:type="paragraph" w:customStyle="1" w:styleId="5EB8D1ECFD234770A69294264C120B9E1">
    <w:name w:val="5EB8D1ECFD234770A69294264C120B9E1"/>
    <w:rsid w:val="00DE5F43"/>
    <w:pPr>
      <w:widowControl w:val="0"/>
      <w:jc w:val="both"/>
    </w:pPr>
  </w:style>
  <w:style w:type="paragraph" w:customStyle="1" w:styleId="110B707C8F3649C493877EB7FB6F0F131">
    <w:name w:val="110B707C8F3649C493877EB7FB6F0F131"/>
    <w:rsid w:val="00DE5F43"/>
    <w:pPr>
      <w:widowControl w:val="0"/>
      <w:jc w:val="both"/>
    </w:pPr>
  </w:style>
  <w:style w:type="paragraph" w:customStyle="1" w:styleId="A3AF055B9BED4866BA382F0B326E5A131">
    <w:name w:val="A3AF055B9BED4866BA382F0B326E5A131"/>
    <w:rsid w:val="00DE5F43"/>
    <w:pPr>
      <w:widowControl w:val="0"/>
      <w:jc w:val="both"/>
    </w:pPr>
  </w:style>
  <w:style w:type="paragraph" w:customStyle="1" w:styleId="065341BC36114A9C8AE80ADF5BDA99E51">
    <w:name w:val="065341BC36114A9C8AE80ADF5BDA99E51"/>
    <w:rsid w:val="00DE5F43"/>
    <w:pPr>
      <w:widowControl w:val="0"/>
      <w:jc w:val="both"/>
    </w:pPr>
  </w:style>
  <w:style w:type="paragraph" w:customStyle="1" w:styleId="8ECFB799F57F4677BC2689111B60F8691">
    <w:name w:val="8ECFB799F57F4677BC2689111B60F8691"/>
    <w:rsid w:val="00DE5F43"/>
    <w:pPr>
      <w:widowControl w:val="0"/>
      <w:jc w:val="both"/>
    </w:pPr>
  </w:style>
  <w:style w:type="paragraph" w:customStyle="1" w:styleId="22A7FF1400134C98BF2DA37AF21ABE6C1">
    <w:name w:val="22A7FF1400134C98BF2DA37AF21ABE6C1"/>
    <w:rsid w:val="00DE5F43"/>
    <w:pPr>
      <w:widowControl w:val="0"/>
      <w:jc w:val="both"/>
    </w:pPr>
  </w:style>
  <w:style w:type="paragraph" w:customStyle="1" w:styleId="F3E578D8051C4A43BD52A5EDB88E6D611">
    <w:name w:val="F3E578D8051C4A43BD52A5EDB88E6D611"/>
    <w:rsid w:val="00DE5F43"/>
    <w:pPr>
      <w:widowControl w:val="0"/>
      <w:jc w:val="both"/>
    </w:pPr>
  </w:style>
  <w:style w:type="paragraph" w:customStyle="1" w:styleId="117108BFE7754F538025E5DA4CBE4F2C1">
    <w:name w:val="117108BFE7754F538025E5DA4CBE4F2C1"/>
    <w:rsid w:val="00DE5F43"/>
    <w:pPr>
      <w:widowControl w:val="0"/>
      <w:jc w:val="both"/>
    </w:pPr>
  </w:style>
  <w:style w:type="paragraph" w:customStyle="1" w:styleId="8698EA0E1F814C878C422DDE41F6679A1">
    <w:name w:val="8698EA0E1F814C878C422DDE41F6679A1"/>
    <w:rsid w:val="00DE5F43"/>
    <w:pPr>
      <w:widowControl w:val="0"/>
      <w:jc w:val="both"/>
    </w:pPr>
  </w:style>
  <w:style w:type="paragraph" w:customStyle="1" w:styleId="76286993BCEB48249FED5D1382F952BA1">
    <w:name w:val="76286993BCEB48249FED5D1382F952BA1"/>
    <w:rsid w:val="00DE5F43"/>
    <w:pPr>
      <w:widowControl w:val="0"/>
      <w:jc w:val="both"/>
    </w:pPr>
  </w:style>
  <w:style w:type="paragraph" w:customStyle="1" w:styleId="CB8F5CB0C0EC496DA24E3BC385F8FD861">
    <w:name w:val="CB8F5CB0C0EC496DA24E3BC385F8FD861"/>
    <w:rsid w:val="00DE5F43"/>
    <w:pPr>
      <w:widowControl w:val="0"/>
      <w:jc w:val="both"/>
    </w:pPr>
  </w:style>
  <w:style w:type="paragraph" w:customStyle="1" w:styleId="207AB1E1ED1F4277AD96247E97A631B01">
    <w:name w:val="207AB1E1ED1F4277AD96247E97A631B01"/>
    <w:rsid w:val="00DE5F43"/>
    <w:pPr>
      <w:widowControl w:val="0"/>
      <w:jc w:val="both"/>
    </w:pPr>
  </w:style>
  <w:style w:type="paragraph" w:customStyle="1" w:styleId="EE0FE73D80F14E019E289B7615F04C671">
    <w:name w:val="EE0FE73D80F14E019E289B7615F04C671"/>
    <w:rsid w:val="00DE5F43"/>
    <w:pPr>
      <w:widowControl w:val="0"/>
      <w:jc w:val="both"/>
    </w:pPr>
  </w:style>
  <w:style w:type="paragraph" w:customStyle="1" w:styleId="B1E12121F3314B80B74150422EF769391">
    <w:name w:val="B1E12121F3314B80B74150422EF769391"/>
    <w:rsid w:val="00DE5F43"/>
    <w:pPr>
      <w:widowControl w:val="0"/>
      <w:jc w:val="both"/>
    </w:pPr>
  </w:style>
  <w:style w:type="paragraph" w:customStyle="1" w:styleId="D56BDE85741D4A089CD65E3A22F745E01">
    <w:name w:val="D56BDE85741D4A089CD65E3A22F745E01"/>
    <w:rsid w:val="00DE5F43"/>
    <w:pPr>
      <w:widowControl w:val="0"/>
      <w:jc w:val="both"/>
    </w:pPr>
  </w:style>
  <w:style w:type="paragraph" w:customStyle="1" w:styleId="249B1ABB419F47549718D2BDE7CBABDC1">
    <w:name w:val="249B1ABB419F47549718D2BDE7CBABDC1"/>
    <w:rsid w:val="00DE5F43"/>
    <w:pPr>
      <w:widowControl w:val="0"/>
      <w:jc w:val="both"/>
    </w:pPr>
  </w:style>
  <w:style w:type="paragraph" w:customStyle="1" w:styleId="6C8F01D222144DA3B2860327D7E602BD1">
    <w:name w:val="6C8F01D222144DA3B2860327D7E602BD1"/>
    <w:rsid w:val="00DE5F43"/>
    <w:pPr>
      <w:widowControl w:val="0"/>
      <w:jc w:val="both"/>
    </w:pPr>
  </w:style>
  <w:style w:type="paragraph" w:customStyle="1" w:styleId="80AD2F7EA6C743E783A7E376BF63C4541">
    <w:name w:val="80AD2F7EA6C743E783A7E376BF63C4541"/>
    <w:rsid w:val="00DE5F43"/>
    <w:pPr>
      <w:widowControl w:val="0"/>
      <w:jc w:val="both"/>
    </w:pPr>
  </w:style>
  <w:style w:type="paragraph" w:customStyle="1" w:styleId="0B218394F45645FD8CF3D292445B126B1">
    <w:name w:val="0B218394F45645FD8CF3D292445B126B1"/>
    <w:rsid w:val="00DE5F43"/>
    <w:pPr>
      <w:widowControl w:val="0"/>
      <w:jc w:val="both"/>
    </w:pPr>
  </w:style>
  <w:style w:type="paragraph" w:customStyle="1" w:styleId="B8724715487247B2BD8D80E9C69AC5FE1">
    <w:name w:val="B8724715487247B2BD8D80E9C69AC5FE1"/>
    <w:rsid w:val="00DE5F43"/>
    <w:pPr>
      <w:widowControl w:val="0"/>
      <w:jc w:val="both"/>
    </w:pPr>
  </w:style>
  <w:style w:type="paragraph" w:customStyle="1" w:styleId="2E2D0FAC5E4047CE88CF45D3EC95C0821">
    <w:name w:val="2E2D0FAC5E4047CE88CF45D3EC95C0821"/>
    <w:rsid w:val="00DE5F43"/>
    <w:pPr>
      <w:widowControl w:val="0"/>
      <w:jc w:val="both"/>
    </w:pPr>
  </w:style>
  <w:style w:type="paragraph" w:customStyle="1" w:styleId="D99C0787C4B4437BB3282ECE1DC9FECC1">
    <w:name w:val="D99C0787C4B4437BB3282ECE1DC9FECC1"/>
    <w:rsid w:val="00DE5F43"/>
    <w:pPr>
      <w:widowControl w:val="0"/>
      <w:jc w:val="both"/>
    </w:pPr>
  </w:style>
  <w:style w:type="paragraph" w:customStyle="1" w:styleId="8E666004F7CE4DD39DC51B8D4A0579091">
    <w:name w:val="8E666004F7CE4DD39DC51B8D4A0579091"/>
    <w:rsid w:val="00DE5F43"/>
    <w:pPr>
      <w:widowControl w:val="0"/>
      <w:jc w:val="both"/>
    </w:pPr>
  </w:style>
  <w:style w:type="paragraph" w:customStyle="1" w:styleId="021DB97943B24150865CA5F8772B3F161">
    <w:name w:val="021DB97943B24150865CA5F8772B3F161"/>
    <w:rsid w:val="00DE5F43"/>
    <w:pPr>
      <w:widowControl w:val="0"/>
      <w:jc w:val="both"/>
    </w:pPr>
  </w:style>
  <w:style w:type="paragraph" w:customStyle="1" w:styleId="9EA20737EF3444D69B1052F4F1971DE31">
    <w:name w:val="9EA20737EF3444D69B1052F4F1971DE31"/>
    <w:rsid w:val="00DE5F43"/>
    <w:pPr>
      <w:widowControl w:val="0"/>
      <w:jc w:val="both"/>
    </w:pPr>
  </w:style>
  <w:style w:type="paragraph" w:customStyle="1" w:styleId="A8438B41EF4740C7A190AC30E76F36C61">
    <w:name w:val="A8438B41EF4740C7A190AC30E76F36C61"/>
    <w:rsid w:val="00DE5F43"/>
    <w:pPr>
      <w:widowControl w:val="0"/>
      <w:jc w:val="both"/>
    </w:pPr>
  </w:style>
  <w:style w:type="paragraph" w:customStyle="1" w:styleId="95D446DEF95C463A94015136435CB67A1">
    <w:name w:val="95D446DEF95C463A94015136435CB67A1"/>
    <w:rsid w:val="00DE5F43"/>
    <w:pPr>
      <w:widowControl w:val="0"/>
      <w:jc w:val="both"/>
    </w:pPr>
  </w:style>
  <w:style w:type="paragraph" w:customStyle="1" w:styleId="5E3CE94EA6BB49F4A66D5103039F88C21">
    <w:name w:val="5E3CE94EA6BB49F4A66D5103039F88C21"/>
    <w:rsid w:val="00DE5F43"/>
    <w:pPr>
      <w:widowControl w:val="0"/>
      <w:jc w:val="both"/>
    </w:pPr>
  </w:style>
  <w:style w:type="paragraph" w:customStyle="1" w:styleId="40B521DF5AEB41E1BCC84EF13951CEA31">
    <w:name w:val="40B521DF5AEB41E1BCC84EF13951CEA31"/>
    <w:rsid w:val="00DE5F43"/>
    <w:pPr>
      <w:widowControl w:val="0"/>
      <w:jc w:val="both"/>
    </w:pPr>
  </w:style>
  <w:style w:type="paragraph" w:customStyle="1" w:styleId="AB107BF803984AB1BE182581CBF62DCD1">
    <w:name w:val="AB107BF803984AB1BE182581CBF62DCD1"/>
    <w:rsid w:val="00DE5F43"/>
    <w:pPr>
      <w:widowControl w:val="0"/>
      <w:jc w:val="both"/>
    </w:pPr>
  </w:style>
  <w:style w:type="paragraph" w:customStyle="1" w:styleId="B8490685F1AF4728BCF2B54716124B911">
    <w:name w:val="B8490685F1AF4728BCF2B54716124B911"/>
    <w:rsid w:val="00DE5F43"/>
    <w:pPr>
      <w:widowControl w:val="0"/>
      <w:jc w:val="both"/>
    </w:pPr>
  </w:style>
  <w:style w:type="paragraph" w:customStyle="1" w:styleId="38C4788F84D54E35AEC7112A9316B85D">
    <w:name w:val="38C4788F84D54E35AEC7112A9316B85D"/>
    <w:rsid w:val="00DE5F43"/>
    <w:pPr>
      <w:spacing w:after="160" w:line="259" w:lineRule="auto"/>
    </w:pPr>
    <w:rPr>
      <w:kern w:val="0"/>
      <w:sz w:val="22"/>
    </w:rPr>
  </w:style>
  <w:style w:type="paragraph" w:customStyle="1" w:styleId="A97B607F954C4CB9B7B369325DB99D2A">
    <w:name w:val="A97B607F954C4CB9B7B369325DB99D2A"/>
    <w:rsid w:val="00DE5F43"/>
    <w:pPr>
      <w:spacing w:after="160" w:line="259" w:lineRule="auto"/>
    </w:pPr>
    <w:rPr>
      <w:kern w:val="0"/>
      <w:sz w:val="22"/>
    </w:rPr>
  </w:style>
  <w:style w:type="paragraph" w:customStyle="1" w:styleId="6A6AD35AC94649B7B7A43A42AEC784DE">
    <w:name w:val="6A6AD35AC94649B7B7A43A42AEC784DE"/>
    <w:rsid w:val="00DE5F43"/>
    <w:pPr>
      <w:spacing w:after="160" w:line="259" w:lineRule="auto"/>
    </w:pPr>
    <w:rPr>
      <w:kern w:val="0"/>
      <w:sz w:val="22"/>
    </w:rPr>
  </w:style>
  <w:style w:type="paragraph" w:customStyle="1" w:styleId="1F756C8F7E2E4B43A512A1ABF722FDAF">
    <w:name w:val="1F756C8F7E2E4B43A512A1ABF722FDAF"/>
    <w:rsid w:val="00DE5F43"/>
    <w:pPr>
      <w:spacing w:after="160" w:line="259" w:lineRule="auto"/>
    </w:pPr>
    <w:rPr>
      <w:kern w:val="0"/>
      <w:sz w:val="22"/>
    </w:rPr>
  </w:style>
  <w:style w:type="paragraph" w:customStyle="1" w:styleId="5D30950AEEA346FE8D61F5317693B532">
    <w:name w:val="5D30950AEEA346FE8D61F5317693B532"/>
    <w:rsid w:val="00DE5F43"/>
    <w:pPr>
      <w:spacing w:after="160" w:line="259" w:lineRule="auto"/>
    </w:pPr>
    <w:rPr>
      <w:kern w:val="0"/>
      <w:sz w:val="22"/>
    </w:rPr>
  </w:style>
  <w:style w:type="paragraph" w:customStyle="1" w:styleId="07EF82F90A374F8D9DEDB543286DAF84">
    <w:name w:val="07EF82F90A374F8D9DEDB543286DAF84"/>
    <w:rsid w:val="00DE5F43"/>
    <w:pPr>
      <w:spacing w:after="160" w:line="259" w:lineRule="auto"/>
    </w:pPr>
    <w:rPr>
      <w:kern w:val="0"/>
      <w:sz w:val="22"/>
    </w:rPr>
  </w:style>
  <w:style w:type="paragraph" w:customStyle="1" w:styleId="AEAF5CEFECDA4CDEBF1C2DBD647427CC">
    <w:name w:val="AEAF5CEFECDA4CDEBF1C2DBD647427CC"/>
    <w:rsid w:val="00DE5F43"/>
    <w:pPr>
      <w:spacing w:after="160" w:line="259" w:lineRule="auto"/>
    </w:pPr>
    <w:rPr>
      <w:kern w:val="0"/>
      <w:sz w:val="22"/>
    </w:rPr>
  </w:style>
  <w:style w:type="paragraph" w:customStyle="1" w:styleId="2AE527C1F0BA4E74B0BE6C182D05D119">
    <w:name w:val="2AE527C1F0BA4E74B0BE6C182D05D119"/>
    <w:rsid w:val="00DE5F43"/>
    <w:pPr>
      <w:spacing w:after="160" w:line="259" w:lineRule="auto"/>
    </w:pPr>
    <w:rPr>
      <w:kern w:val="0"/>
      <w:sz w:val="22"/>
    </w:rPr>
  </w:style>
  <w:style w:type="paragraph" w:customStyle="1" w:styleId="D48C876EAD2F41EFB43F1EC262FB38AE">
    <w:name w:val="D48C876EAD2F41EFB43F1EC262FB38AE"/>
    <w:rsid w:val="00DE5F43"/>
    <w:pPr>
      <w:spacing w:after="160" w:line="259" w:lineRule="auto"/>
    </w:pPr>
    <w:rPr>
      <w:kern w:val="0"/>
      <w:sz w:val="22"/>
    </w:rPr>
  </w:style>
  <w:style w:type="paragraph" w:customStyle="1" w:styleId="52B30D3F0A2345E3933A67C9CD0F4286">
    <w:name w:val="52B30D3F0A2345E3933A67C9CD0F4286"/>
    <w:rsid w:val="00DE5F43"/>
    <w:pPr>
      <w:spacing w:after="160" w:line="259" w:lineRule="auto"/>
    </w:pPr>
    <w:rPr>
      <w:kern w:val="0"/>
      <w:sz w:val="22"/>
    </w:rPr>
  </w:style>
  <w:style w:type="paragraph" w:customStyle="1" w:styleId="166F56CD676245F785DA0D72CDA52B55">
    <w:name w:val="166F56CD676245F785DA0D72CDA52B55"/>
    <w:rsid w:val="00DE5F43"/>
    <w:pPr>
      <w:spacing w:after="160" w:line="259" w:lineRule="auto"/>
    </w:pPr>
    <w:rPr>
      <w:kern w:val="0"/>
      <w:sz w:val="22"/>
    </w:rPr>
  </w:style>
  <w:style w:type="paragraph" w:customStyle="1" w:styleId="5357C653F3784BA2948DDBAE825C8EFD">
    <w:name w:val="5357C653F3784BA2948DDBAE825C8EFD"/>
    <w:rsid w:val="00DE5F43"/>
    <w:pPr>
      <w:spacing w:after="160" w:line="259" w:lineRule="auto"/>
    </w:pPr>
    <w:rPr>
      <w:kern w:val="0"/>
      <w:sz w:val="22"/>
    </w:rPr>
  </w:style>
  <w:style w:type="paragraph" w:customStyle="1" w:styleId="43015ADBC1D8421C91BADB4DA399E4F5">
    <w:name w:val="43015ADBC1D8421C91BADB4DA399E4F5"/>
    <w:rsid w:val="00DE5F43"/>
    <w:pPr>
      <w:spacing w:after="160" w:line="259" w:lineRule="auto"/>
    </w:pPr>
    <w:rPr>
      <w:kern w:val="0"/>
      <w:sz w:val="22"/>
    </w:rPr>
  </w:style>
  <w:style w:type="paragraph" w:customStyle="1" w:styleId="47F63D69C8CA4D5CBCC1F8B5B521443B">
    <w:name w:val="47F63D69C8CA4D5CBCC1F8B5B521443B"/>
    <w:rsid w:val="00DE5F43"/>
    <w:pPr>
      <w:spacing w:after="160" w:line="259" w:lineRule="auto"/>
    </w:pPr>
    <w:rPr>
      <w:kern w:val="0"/>
      <w:sz w:val="22"/>
    </w:rPr>
  </w:style>
  <w:style w:type="paragraph" w:customStyle="1" w:styleId="B8BB566EF5B3414B8EB9C8DAC1C285F4">
    <w:name w:val="B8BB566EF5B3414B8EB9C8DAC1C285F4"/>
    <w:rsid w:val="00DE5F43"/>
    <w:pPr>
      <w:spacing w:after="160" w:line="259" w:lineRule="auto"/>
    </w:pPr>
    <w:rPr>
      <w:kern w:val="0"/>
      <w:sz w:val="22"/>
    </w:rPr>
  </w:style>
  <w:style w:type="paragraph" w:customStyle="1" w:styleId="5CAB3DB478B74D808B045E8175C6E011">
    <w:name w:val="5CAB3DB478B74D808B045E8175C6E011"/>
    <w:rsid w:val="00DE5F43"/>
    <w:pPr>
      <w:spacing w:after="160" w:line="259" w:lineRule="auto"/>
    </w:pPr>
    <w:rPr>
      <w:kern w:val="0"/>
      <w:sz w:val="22"/>
    </w:rPr>
  </w:style>
  <w:style w:type="paragraph" w:customStyle="1" w:styleId="41960A3E653941FEA10193298D32406C">
    <w:name w:val="41960A3E653941FEA10193298D32406C"/>
    <w:rsid w:val="00DE5F43"/>
    <w:pPr>
      <w:spacing w:after="160" w:line="259" w:lineRule="auto"/>
    </w:pPr>
    <w:rPr>
      <w:kern w:val="0"/>
      <w:sz w:val="22"/>
    </w:rPr>
  </w:style>
  <w:style w:type="paragraph" w:customStyle="1" w:styleId="1FCEB1E1FB75405281B52DF2742D1B20">
    <w:name w:val="1FCEB1E1FB75405281B52DF2742D1B20"/>
    <w:rsid w:val="00DE5F43"/>
    <w:pPr>
      <w:spacing w:after="160" w:line="259" w:lineRule="auto"/>
    </w:pPr>
    <w:rPr>
      <w:kern w:val="0"/>
      <w:sz w:val="22"/>
    </w:rPr>
  </w:style>
  <w:style w:type="paragraph" w:customStyle="1" w:styleId="3D2EACF9B3034869BA391284EBEAE7E5">
    <w:name w:val="3D2EACF9B3034869BA391284EBEAE7E5"/>
    <w:rsid w:val="00DE5F43"/>
    <w:pPr>
      <w:spacing w:after="160" w:line="259" w:lineRule="auto"/>
    </w:pPr>
    <w:rPr>
      <w:kern w:val="0"/>
      <w:sz w:val="22"/>
    </w:rPr>
  </w:style>
  <w:style w:type="paragraph" w:customStyle="1" w:styleId="4F78ABB6612147B0830F99B7CA1C63F7">
    <w:name w:val="4F78ABB6612147B0830F99B7CA1C63F7"/>
    <w:rsid w:val="00DE5F43"/>
    <w:pPr>
      <w:spacing w:after="160" w:line="259" w:lineRule="auto"/>
    </w:pPr>
    <w:rPr>
      <w:kern w:val="0"/>
      <w:sz w:val="22"/>
    </w:rPr>
  </w:style>
  <w:style w:type="paragraph" w:customStyle="1" w:styleId="70D4A480E21E445EA9B7CD82F9D290762">
    <w:name w:val="70D4A480E21E445EA9B7CD82F9D290762"/>
    <w:rsid w:val="00DE5F43"/>
    <w:pPr>
      <w:widowControl w:val="0"/>
      <w:jc w:val="both"/>
    </w:pPr>
  </w:style>
  <w:style w:type="paragraph" w:customStyle="1" w:styleId="6EAAE4D4794D4105920CB254A4E1FD012">
    <w:name w:val="6EAAE4D4794D4105920CB254A4E1FD012"/>
    <w:rsid w:val="00DE5F43"/>
    <w:pPr>
      <w:widowControl w:val="0"/>
      <w:jc w:val="both"/>
    </w:pPr>
  </w:style>
  <w:style w:type="paragraph" w:customStyle="1" w:styleId="42D10DC9AC8042FE89490B2F0D2555732">
    <w:name w:val="42D10DC9AC8042FE89490B2F0D2555732"/>
    <w:rsid w:val="00DE5F43"/>
    <w:pPr>
      <w:widowControl w:val="0"/>
      <w:jc w:val="both"/>
    </w:pPr>
  </w:style>
  <w:style w:type="paragraph" w:customStyle="1" w:styleId="D3E3ACDB09E04DD68D878353107245DD2">
    <w:name w:val="D3E3ACDB09E04DD68D878353107245DD2"/>
    <w:rsid w:val="00DE5F43"/>
    <w:pPr>
      <w:widowControl w:val="0"/>
      <w:jc w:val="both"/>
    </w:pPr>
  </w:style>
  <w:style w:type="paragraph" w:customStyle="1" w:styleId="5EB8D1ECFD234770A69294264C120B9E2">
    <w:name w:val="5EB8D1ECFD234770A69294264C120B9E2"/>
    <w:rsid w:val="00DE5F43"/>
    <w:pPr>
      <w:widowControl w:val="0"/>
      <w:jc w:val="both"/>
    </w:pPr>
  </w:style>
  <w:style w:type="paragraph" w:customStyle="1" w:styleId="110B707C8F3649C493877EB7FB6F0F132">
    <w:name w:val="110B707C8F3649C493877EB7FB6F0F132"/>
    <w:rsid w:val="00DE5F43"/>
    <w:pPr>
      <w:widowControl w:val="0"/>
      <w:jc w:val="both"/>
    </w:pPr>
  </w:style>
  <w:style w:type="paragraph" w:customStyle="1" w:styleId="065341BC36114A9C8AE80ADF5BDA99E52">
    <w:name w:val="065341BC36114A9C8AE80ADF5BDA99E52"/>
    <w:rsid w:val="00DE5F43"/>
    <w:pPr>
      <w:widowControl w:val="0"/>
      <w:jc w:val="both"/>
    </w:pPr>
  </w:style>
  <w:style w:type="paragraph" w:customStyle="1" w:styleId="8ECFB799F57F4677BC2689111B60F8692">
    <w:name w:val="8ECFB799F57F4677BC2689111B60F8692"/>
    <w:rsid w:val="00DE5F43"/>
    <w:pPr>
      <w:widowControl w:val="0"/>
      <w:jc w:val="both"/>
    </w:pPr>
  </w:style>
  <w:style w:type="paragraph" w:customStyle="1" w:styleId="F3E578D8051C4A43BD52A5EDB88E6D612">
    <w:name w:val="F3E578D8051C4A43BD52A5EDB88E6D612"/>
    <w:rsid w:val="00DE5F43"/>
    <w:pPr>
      <w:widowControl w:val="0"/>
      <w:jc w:val="both"/>
    </w:pPr>
  </w:style>
  <w:style w:type="paragraph" w:customStyle="1" w:styleId="6A6AD35AC94649B7B7A43A42AEC784DE1">
    <w:name w:val="6A6AD35AC94649B7B7A43A42AEC784DE1"/>
    <w:rsid w:val="00DE5F43"/>
    <w:pPr>
      <w:widowControl w:val="0"/>
      <w:jc w:val="both"/>
    </w:pPr>
  </w:style>
  <w:style w:type="paragraph" w:customStyle="1" w:styleId="5D30950AEEA346FE8D61F5317693B5321">
    <w:name w:val="5D30950AEEA346FE8D61F5317693B5321"/>
    <w:rsid w:val="00DE5F43"/>
    <w:pPr>
      <w:widowControl w:val="0"/>
      <w:jc w:val="both"/>
    </w:pPr>
  </w:style>
  <w:style w:type="paragraph" w:customStyle="1" w:styleId="07EF82F90A374F8D9DEDB543286DAF841">
    <w:name w:val="07EF82F90A374F8D9DEDB543286DAF841"/>
    <w:rsid w:val="00DE5F43"/>
    <w:pPr>
      <w:widowControl w:val="0"/>
      <w:jc w:val="both"/>
    </w:pPr>
  </w:style>
  <w:style w:type="paragraph" w:customStyle="1" w:styleId="2AE527C1F0BA4E74B0BE6C182D05D1191">
    <w:name w:val="2AE527C1F0BA4E74B0BE6C182D05D1191"/>
    <w:rsid w:val="00DE5F43"/>
    <w:pPr>
      <w:widowControl w:val="0"/>
      <w:jc w:val="both"/>
    </w:pPr>
  </w:style>
  <w:style w:type="paragraph" w:customStyle="1" w:styleId="D48C876EAD2F41EFB43F1EC262FB38AE1">
    <w:name w:val="D48C876EAD2F41EFB43F1EC262FB38AE1"/>
    <w:rsid w:val="00DE5F43"/>
    <w:pPr>
      <w:widowControl w:val="0"/>
      <w:jc w:val="both"/>
    </w:pPr>
  </w:style>
  <w:style w:type="paragraph" w:customStyle="1" w:styleId="166F56CD676245F785DA0D72CDA52B551">
    <w:name w:val="166F56CD676245F785DA0D72CDA52B551"/>
    <w:rsid w:val="00DE5F43"/>
    <w:pPr>
      <w:widowControl w:val="0"/>
      <w:jc w:val="both"/>
    </w:pPr>
  </w:style>
  <w:style w:type="paragraph" w:customStyle="1" w:styleId="5357C653F3784BA2948DDBAE825C8EFD1">
    <w:name w:val="5357C653F3784BA2948DDBAE825C8EFD1"/>
    <w:rsid w:val="00DE5F43"/>
    <w:pPr>
      <w:widowControl w:val="0"/>
      <w:jc w:val="both"/>
    </w:pPr>
  </w:style>
  <w:style w:type="paragraph" w:customStyle="1" w:styleId="47F63D69C8CA4D5CBCC1F8B5B521443B1">
    <w:name w:val="47F63D69C8CA4D5CBCC1F8B5B521443B1"/>
    <w:rsid w:val="00DE5F43"/>
    <w:pPr>
      <w:widowControl w:val="0"/>
      <w:jc w:val="both"/>
    </w:pPr>
  </w:style>
  <w:style w:type="paragraph" w:customStyle="1" w:styleId="B8BB566EF5B3414B8EB9C8DAC1C285F41">
    <w:name w:val="B8BB566EF5B3414B8EB9C8DAC1C285F41"/>
    <w:rsid w:val="00DE5F43"/>
    <w:pPr>
      <w:widowControl w:val="0"/>
      <w:jc w:val="both"/>
    </w:pPr>
  </w:style>
  <w:style w:type="paragraph" w:customStyle="1" w:styleId="41960A3E653941FEA10193298D32406C1">
    <w:name w:val="41960A3E653941FEA10193298D32406C1"/>
    <w:rsid w:val="00DE5F43"/>
    <w:pPr>
      <w:widowControl w:val="0"/>
      <w:jc w:val="both"/>
    </w:pPr>
  </w:style>
  <w:style w:type="paragraph" w:customStyle="1" w:styleId="1FCEB1E1FB75405281B52DF2742D1B201">
    <w:name w:val="1FCEB1E1FB75405281B52DF2742D1B201"/>
    <w:rsid w:val="00DE5F43"/>
    <w:pPr>
      <w:widowControl w:val="0"/>
      <w:jc w:val="both"/>
    </w:pPr>
  </w:style>
  <w:style w:type="paragraph" w:customStyle="1" w:styleId="4F78ABB6612147B0830F99B7CA1C63F71">
    <w:name w:val="4F78ABB6612147B0830F99B7CA1C63F71"/>
    <w:rsid w:val="00DE5F43"/>
    <w:pPr>
      <w:widowControl w:val="0"/>
      <w:jc w:val="both"/>
    </w:pPr>
  </w:style>
  <w:style w:type="paragraph" w:customStyle="1" w:styleId="A8438B41EF4740C7A190AC30E76F36C62">
    <w:name w:val="A8438B41EF4740C7A190AC30E76F36C62"/>
    <w:rsid w:val="00DE5F43"/>
    <w:pPr>
      <w:widowControl w:val="0"/>
      <w:jc w:val="both"/>
    </w:pPr>
  </w:style>
  <w:style w:type="paragraph" w:customStyle="1" w:styleId="95D446DEF95C463A94015136435CB67A2">
    <w:name w:val="95D446DEF95C463A94015136435CB67A2"/>
    <w:rsid w:val="00DE5F43"/>
    <w:pPr>
      <w:widowControl w:val="0"/>
      <w:jc w:val="both"/>
    </w:pPr>
  </w:style>
  <w:style w:type="paragraph" w:customStyle="1" w:styleId="5E3CE94EA6BB49F4A66D5103039F88C22">
    <w:name w:val="5E3CE94EA6BB49F4A66D5103039F88C22"/>
    <w:rsid w:val="00DE5F43"/>
    <w:pPr>
      <w:widowControl w:val="0"/>
      <w:jc w:val="both"/>
    </w:pPr>
  </w:style>
  <w:style w:type="paragraph" w:customStyle="1" w:styleId="70D4A480E21E445EA9B7CD82F9D290763">
    <w:name w:val="70D4A480E21E445EA9B7CD82F9D290763"/>
    <w:rsid w:val="00DE5F43"/>
    <w:pPr>
      <w:widowControl w:val="0"/>
      <w:jc w:val="both"/>
    </w:pPr>
  </w:style>
  <w:style w:type="paragraph" w:customStyle="1" w:styleId="D3E3ACDB09E04DD68D878353107245DD3">
    <w:name w:val="D3E3ACDB09E04DD68D878353107245DD3"/>
    <w:rsid w:val="00DE5F43"/>
    <w:pPr>
      <w:widowControl w:val="0"/>
      <w:jc w:val="both"/>
    </w:pPr>
  </w:style>
  <w:style w:type="paragraph" w:customStyle="1" w:styleId="5EB8D1ECFD234770A69294264C120B9E3">
    <w:name w:val="5EB8D1ECFD234770A69294264C120B9E3"/>
    <w:rsid w:val="00DE5F43"/>
    <w:pPr>
      <w:widowControl w:val="0"/>
      <w:jc w:val="both"/>
    </w:pPr>
  </w:style>
  <w:style w:type="paragraph" w:customStyle="1" w:styleId="110B707C8F3649C493877EB7FB6F0F133">
    <w:name w:val="110B707C8F3649C493877EB7FB6F0F133"/>
    <w:rsid w:val="00DE5F43"/>
    <w:pPr>
      <w:widowControl w:val="0"/>
      <w:jc w:val="both"/>
    </w:pPr>
  </w:style>
  <w:style w:type="paragraph" w:customStyle="1" w:styleId="065341BC36114A9C8AE80ADF5BDA99E53">
    <w:name w:val="065341BC36114A9C8AE80ADF5BDA99E53"/>
    <w:rsid w:val="00DE5F43"/>
    <w:pPr>
      <w:widowControl w:val="0"/>
      <w:jc w:val="both"/>
    </w:pPr>
  </w:style>
  <w:style w:type="paragraph" w:customStyle="1" w:styleId="8ECFB799F57F4677BC2689111B60F8693">
    <w:name w:val="8ECFB799F57F4677BC2689111B60F8693"/>
    <w:rsid w:val="00DE5F43"/>
    <w:pPr>
      <w:widowControl w:val="0"/>
      <w:jc w:val="both"/>
    </w:pPr>
  </w:style>
  <w:style w:type="paragraph" w:customStyle="1" w:styleId="F3E578D8051C4A43BD52A5EDB88E6D613">
    <w:name w:val="F3E578D8051C4A43BD52A5EDB88E6D613"/>
    <w:rsid w:val="00DE5F43"/>
    <w:pPr>
      <w:widowControl w:val="0"/>
      <w:jc w:val="both"/>
    </w:pPr>
  </w:style>
  <w:style w:type="paragraph" w:customStyle="1" w:styleId="6A6AD35AC94649B7B7A43A42AEC784DE2">
    <w:name w:val="6A6AD35AC94649B7B7A43A42AEC784DE2"/>
    <w:rsid w:val="00DE5F43"/>
    <w:pPr>
      <w:widowControl w:val="0"/>
      <w:jc w:val="both"/>
    </w:pPr>
  </w:style>
  <w:style w:type="paragraph" w:customStyle="1" w:styleId="5D30950AEEA346FE8D61F5317693B5322">
    <w:name w:val="5D30950AEEA346FE8D61F5317693B5322"/>
    <w:rsid w:val="00DE5F43"/>
    <w:pPr>
      <w:widowControl w:val="0"/>
      <w:jc w:val="both"/>
    </w:pPr>
  </w:style>
  <w:style w:type="paragraph" w:customStyle="1" w:styleId="07EF82F90A374F8D9DEDB543286DAF842">
    <w:name w:val="07EF82F90A374F8D9DEDB543286DAF842"/>
    <w:rsid w:val="00DE5F43"/>
    <w:pPr>
      <w:widowControl w:val="0"/>
      <w:jc w:val="both"/>
    </w:pPr>
  </w:style>
  <w:style w:type="paragraph" w:customStyle="1" w:styleId="2AE527C1F0BA4E74B0BE6C182D05D1192">
    <w:name w:val="2AE527C1F0BA4E74B0BE6C182D05D1192"/>
    <w:rsid w:val="00DE5F43"/>
    <w:pPr>
      <w:widowControl w:val="0"/>
      <w:jc w:val="both"/>
    </w:pPr>
  </w:style>
  <w:style w:type="paragraph" w:customStyle="1" w:styleId="D48C876EAD2F41EFB43F1EC262FB38AE2">
    <w:name w:val="D48C876EAD2F41EFB43F1EC262FB38AE2"/>
    <w:rsid w:val="00DE5F43"/>
    <w:pPr>
      <w:widowControl w:val="0"/>
      <w:jc w:val="both"/>
    </w:pPr>
  </w:style>
  <w:style w:type="paragraph" w:customStyle="1" w:styleId="166F56CD676245F785DA0D72CDA52B552">
    <w:name w:val="166F56CD676245F785DA0D72CDA52B552"/>
    <w:rsid w:val="00DE5F43"/>
    <w:pPr>
      <w:widowControl w:val="0"/>
      <w:jc w:val="both"/>
    </w:pPr>
  </w:style>
  <w:style w:type="paragraph" w:customStyle="1" w:styleId="5357C653F3784BA2948DDBAE825C8EFD2">
    <w:name w:val="5357C653F3784BA2948DDBAE825C8EFD2"/>
    <w:rsid w:val="00DE5F43"/>
    <w:pPr>
      <w:widowControl w:val="0"/>
      <w:jc w:val="both"/>
    </w:pPr>
  </w:style>
  <w:style w:type="paragraph" w:customStyle="1" w:styleId="47F63D69C8CA4D5CBCC1F8B5B521443B2">
    <w:name w:val="47F63D69C8CA4D5CBCC1F8B5B521443B2"/>
    <w:rsid w:val="00DE5F43"/>
    <w:pPr>
      <w:widowControl w:val="0"/>
      <w:jc w:val="both"/>
    </w:pPr>
  </w:style>
  <w:style w:type="paragraph" w:customStyle="1" w:styleId="B8BB566EF5B3414B8EB9C8DAC1C285F42">
    <w:name w:val="B8BB566EF5B3414B8EB9C8DAC1C285F42"/>
    <w:rsid w:val="00DE5F43"/>
    <w:pPr>
      <w:widowControl w:val="0"/>
      <w:jc w:val="both"/>
    </w:pPr>
  </w:style>
  <w:style w:type="paragraph" w:customStyle="1" w:styleId="41960A3E653941FEA10193298D32406C2">
    <w:name w:val="41960A3E653941FEA10193298D32406C2"/>
    <w:rsid w:val="00DE5F43"/>
    <w:pPr>
      <w:widowControl w:val="0"/>
      <w:jc w:val="both"/>
    </w:pPr>
  </w:style>
  <w:style w:type="paragraph" w:customStyle="1" w:styleId="1FCEB1E1FB75405281B52DF2742D1B202">
    <w:name w:val="1FCEB1E1FB75405281B52DF2742D1B202"/>
    <w:rsid w:val="00DE5F43"/>
    <w:pPr>
      <w:widowControl w:val="0"/>
      <w:jc w:val="both"/>
    </w:pPr>
  </w:style>
  <w:style w:type="paragraph" w:customStyle="1" w:styleId="4F78ABB6612147B0830F99B7CA1C63F72">
    <w:name w:val="4F78ABB6612147B0830F99B7CA1C63F72"/>
    <w:rsid w:val="00DE5F43"/>
    <w:pPr>
      <w:widowControl w:val="0"/>
      <w:jc w:val="both"/>
    </w:pPr>
  </w:style>
  <w:style w:type="paragraph" w:customStyle="1" w:styleId="A8438B41EF4740C7A190AC30E76F36C63">
    <w:name w:val="A8438B41EF4740C7A190AC30E76F36C63"/>
    <w:rsid w:val="00DE5F43"/>
    <w:pPr>
      <w:widowControl w:val="0"/>
      <w:jc w:val="both"/>
    </w:pPr>
  </w:style>
  <w:style w:type="paragraph" w:customStyle="1" w:styleId="95D446DEF95C463A94015136435CB67A3">
    <w:name w:val="95D446DEF95C463A94015136435CB67A3"/>
    <w:rsid w:val="00DE5F43"/>
    <w:pPr>
      <w:widowControl w:val="0"/>
      <w:jc w:val="both"/>
    </w:pPr>
  </w:style>
  <w:style w:type="paragraph" w:customStyle="1" w:styleId="5E3CE94EA6BB49F4A66D5103039F88C23">
    <w:name w:val="5E3CE94EA6BB49F4A66D5103039F88C23"/>
    <w:rsid w:val="00DE5F43"/>
    <w:pPr>
      <w:widowControl w:val="0"/>
      <w:jc w:val="both"/>
    </w:pPr>
  </w:style>
  <w:style w:type="paragraph" w:customStyle="1" w:styleId="70D4A480E21E445EA9B7CD82F9D290764">
    <w:name w:val="70D4A480E21E445EA9B7CD82F9D290764"/>
    <w:rsid w:val="00DE5F43"/>
    <w:pPr>
      <w:widowControl w:val="0"/>
      <w:jc w:val="both"/>
    </w:pPr>
  </w:style>
  <w:style w:type="paragraph" w:customStyle="1" w:styleId="D3E3ACDB09E04DD68D878353107245DD4">
    <w:name w:val="D3E3ACDB09E04DD68D878353107245DD4"/>
    <w:rsid w:val="00DE5F43"/>
    <w:pPr>
      <w:widowControl w:val="0"/>
      <w:jc w:val="both"/>
    </w:pPr>
  </w:style>
  <w:style w:type="paragraph" w:customStyle="1" w:styleId="5EB8D1ECFD234770A69294264C120B9E4">
    <w:name w:val="5EB8D1ECFD234770A69294264C120B9E4"/>
    <w:rsid w:val="00DE5F43"/>
    <w:pPr>
      <w:widowControl w:val="0"/>
      <w:jc w:val="both"/>
    </w:pPr>
  </w:style>
  <w:style w:type="paragraph" w:customStyle="1" w:styleId="110B707C8F3649C493877EB7FB6F0F134">
    <w:name w:val="110B707C8F3649C493877EB7FB6F0F134"/>
    <w:rsid w:val="00DE5F43"/>
    <w:pPr>
      <w:widowControl w:val="0"/>
      <w:jc w:val="both"/>
    </w:pPr>
  </w:style>
  <w:style w:type="paragraph" w:customStyle="1" w:styleId="065341BC36114A9C8AE80ADF5BDA99E54">
    <w:name w:val="065341BC36114A9C8AE80ADF5BDA99E54"/>
    <w:rsid w:val="00DE5F43"/>
    <w:pPr>
      <w:widowControl w:val="0"/>
      <w:jc w:val="both"/>
    </w:pPr>
  </w:style>
  <w:style w:type="paragraph" w:customStyle="1" w:styleId="8ECFB799F57F4677BC2689111B60F8694">
    <w:name w:val="8ECFB799F57F4677BC2689111B60F8694"/>
    <w:rsid w:val="00DE5F43"/>
    <w:pPr>
      <w:widowControl w:val="0"/>
      <w:jc w:val="both"/>
    </w:pPr>
  </w:style>
  <w:style w:type="paragraph" w:customStyle="1" w:styleId="F3E578D8051C4A43BD52A5EDB88E6D614">
    <w:name w:val="F3E578D8051C4A43BD52A5EDB88E6D614"/>
    <w:rsid w:val="00DE5F43"/>
    <w:pPr>
      <w:widowControl w:val="0"/>
      <w:jc w:val="both"/>
    </w:pPr>
  </w:style>
  <w:style w:type="paragraph" w:customStyle="1" w:styleId="6A6AD35AC94649B7B7A43A42AEC784DE3">
    <w:name w:val="6A6AD35AC94649B7B7A43A42AEC784DE3"/>
    <w:rsid w:val="00DE5F43"/>
    <w:pPr>
      <w:widowControl w:val="0"/>
      <w:jc w:val="both"/>
    </w:pPr>
  </w:style>
  <w:style w:type="paragraph" w:customStyle="1" w:styleId="5D30950AEEA346FE8D61F5317693B5323">
    <w:name w:val="5D30950AEEA346FE8D61F5317693B5323"/>
    <w:rsid w:val="00DE5F43"/>
    <w:pPr>
      <w:widowControl w:val="0"/>
      <w:jc w:val="both"/>
    </w:pPr>
  </w:style>
  <w:style w:type="paragraph" w:customStyle="1" w:styleId="07EF82F90A374F8D9DEDB543286DAF843">
    <w:name w:val="07EF82F90A374F8D9DEDB543286DAF843"/>
    <w:rsid w:val="00DE5F43"/>
    <w:pPr>
      <w:widowControl w:val="0"/>
      <w:jc w:val="both"/>
    </w:pPr>
  </w:style>
  <w:style w:type="paragraph" w:customStyle="1" w:styleId="2AE527C1F0BA4E74B0BE6C182D05D1193">
    <w:name w:val="2AE527C1F0BA4E74B0BE6C182D05D1193"/>
    <w:rsid w:val="00DE5F43"/>
    <w:pPr>
      <w:widowControl w:val="0"/>
      <w:jc w:val="both"/>
    </w:pPr>
  </w:style>
  <w:style w:type="paragraph" w:customStyle="1" w:styleId="D48C876EAD2F41EFB43F1EC262FB38AE3">
    <w:name w:val="D48C876EAD2F41EFB43F1EC262FB38AE3"/>
    <w:rsid w:val="00DE5F43"/>
    <w:pPr>
      <w:widowControl w:val="0"/>
      <w:jc w:val="both"/>
    </w:pPr>
  </w:style>
  <w:style w:type="paragraph" w:customStyle="1" w:styleId="166F56CD676245F785DA0D72CDA52B553">
    <w:name w:val="166F56CD676245F785DA0D72CDA52B553"/>
    <w:rsid w:val="00DE5F43"/>
    <w:pPr>
      <w:widowControl w:val="0"/>
      <w:jc w:val="both"/>
    </w:pPr>
  </w:style>
  <w:style w:type="paragraph" w:customStyle="1" w:styleId="5357C653F3784BA2948DDBAE825C8EFD3">
    <w:name w:val="5357C653F3784BA2948DDBAE825C8EFD3"/>
    <w:rsid w:val="00DE5F43"/>
    <w:pPr>
      <w:widowControl w:val="0"/>
      <w:jc w:val="both"/>
    </w:pPr>
  </w:style>
  <w:style w:type="paragraph" w:customStyle="1" w:styleId="47F63D69C8CA4D5CBCC1F8B5B521443B3">
    <w:name w:val="47F63D69C8CA4D5CBCC1F8B5B521443B3"/>
    <w:rsid w:val="00DE5F43"/>
    <w:pPr>
      <w:widowControl w:val="0"/>
      <w:jc w:val="both"/>
    </w:pPr>
  </w:style>
  <w:style w:type="paragraph" w:customStyle="1" w:styleId="B8BB566EF5B3414B8EB9C8DAC1C285F43">
    <w:name w:val="B8BB566EF5B3414B8EB9C8DAC1C285F43"/>
    <w:rsid w:val="00DE5F43"/>
    <w:pPr>
      <w:widowControl w:val="0"/>
      <w:jc w:val="both"/>
    </w:pPr>
  </w:style>
  <w:style w:type="paragraph" w:customStyle="1" w:styleId="41960A3E653941FEA10193298D32406C3">
    <w:name w:val="41960A3E653941FEA10193298D32406C3"/>
    <w:rsid w:val="00DE5F43"/>
    <w:pPr>
      <w:widowControl w:val="0"/>
      <w:jc w:val="both"/>
    </w:pPr>
  </w:style>
  <w:style w:type="paragraph" w:customStyle="1" w:styleId="1FCEB1E1FB75405281B52DF2742D1B203">
    <w:name w:val="1FCEB1E1FB75405281B52DF2742D1B203"/>
    <w:rsid w:val="00DE5F43"/>
    <w:pPr>
      <w:widowControl w:val="0"/>
      <w:jc w:val="both"/>
    </w:pPr>
  </w:style>
  <w:style w:type="paragraph" w:customStyle="1" w:styleId="4F78ABB6612147B0830F99B7CA1C63F73">
    <w:name w:val="4F78ABB6612147B0830F99B7CA1C63F73"/>
    <w:rsid w:val="00DE5F43"/>
    <w:pPr>
      <w:widowControl w:val="0"/>
      <w:jc w:val="both"/>
    </w:pPr>
  </w:style>
  <w:style w:type="paragraph" w:customStyle="1" w:styleId="A8438B41EF4740C7A190AC30E76F36C64">
    <w:name w:val="A8438B41EF4740C7A190AC30E76F36C64"/>
    <w:rsid w:val="00DE5F43"/>
    <w:pPr>
      <w:widowControl w:val="0"/>
      <w:jc w:val="both"/>
    </w:pPr>
  </w:style>
  <w:style w:type="paragraph" w:customStyle="1" w:styleId="95D446DEF95C463A94015136435CB67A4">
    <w:name w:val="95D446DEF95C463A94015136435CB67A4"/>
    <w:rsid w:val="00DE5F43"/>
    <w:pPr>
      <w:widowControl w:val="0"/>
      <w:jc w:val="both"/>
    </w:pPr>
  </w:style>
  <w:style w:type="paragraph" w:customStyle="1" w:styleId="5E3CE94EA6BB49F4A66D5103039F88C24">
    <w:name w:val="5E3CE94EA6BB49F4A66D5103039F88C24"/>
    <w:rsid w:val="00DE5F43"/>
    <w:pPr>
      <w:widowControl w:val="0"/>
      <w:jc w:val="both"/>
    </w:pPr>
  </w:style>
  <w:style w:type="paragraph" w:customStyle="1" w:styleId="DB7D72A50C5343FD9D922861F0C42D40">
    <w:name w:val="DB7D72A50C5343FD9D922861F0C42D40"/>
    <w:rsid w:val="00DE5F43"/>
    <w:pPr>
      <w:spacing w:after="160" w:line="259" w:lineRule="auto"/>
    </w:pPr>
    <w:rPr>
      <w:kern w:val="0"/>
      <w:sz w:val="22"/>
    </w:rPr>
  </w:style>
  <w:style w:type="paragraph" w:customStyle="1" w:styleId="504D59D7A7AE416B8C5C2221A0FF3B46">
    <w:name w:val="504D59D7A7AE416B8C5C2221A0FF3B46"/>
    <w:rsid w:val="00DE5F43"/>
    <w:pPr>
      <w:spacing w:after="160" w:line="259" w:lineRule="auto"/>
    </w:pPr>
    <w:rPr>
      <w:kern w:val="0"/>
      <w:sz w:val="22"/>
    </w:rPr>
  </w:style>
  <w:style w:type="paragraph" w:customStyle="1" w:styleId="7218156C409042D1A632F9DA806B8342">
    <w:name w:val="7218156C409042D1A632F9DA806B8342"/>
    <w:rsid w:val="00DE5F43"/>
    <w:pPr>
      <w:spacing w:after="160" w:line="259" w:lineRule="auto"/>
    </w:pPr>
    <w:rPr>
      <w:kern w:val="0"/>
      <w:sz w:val="22"/>
    </w:rPr>
  </w:style>
  <w:style w:type="paragraph" w:customStyle="1" w:styleId="AD47F849764B41B48651F71323052817">
    <w:name w:val="AD47F849764B41B48651F71323052817"/>
    <w:rsid w:val="00DE5F43"/>
    <w:pPr>
      <w:spacing w:after="160" w:line="259" w:lineRule="auto"/>
    </w:pPr>
    <w:rPr>
      <w:kern w:val="0"/>
      <w:sz w:val="22"/>
    </w:rPr>
  </w:style>
  <w:style w:type="paragraph" w:customStyle="1" w:styleId="369E4AFDE5FC4706AED8F09A0DB0F609">
    <w:name w:val="369E4AFDE5FC4706AED8F09A0DB0F609"/>
    <w:rsid w:val="00DE5F43"/>
    <w:pPr>
      <w:spacing w:after="160" w:line="259" w:lineRule="auto"/>
    </w:pPr>
    <w:rPr>
      <w:kern w:val="0"/>
      <w:sz w:val="22"/>
    </w:rPr>
  </w:style>
  <w:style w:type="paragraph" w:customStyle="1" w:styleId="F3BF2E28F7CC43BFAB1184A561E0A1DE">
    <w:name w:val="F3BF2E28F7CC43BFAB1184A561E0A1DE"/>
    <w:rsid w:val="00DE5F43"/>
    <w:pPr>
      <w:spacing w:after="160" w:line="259" w:lineRule="auto"/>
    </w:pPr>
    <w:rPr>
      <w:kern w:val="0"/>
      <w:sz w:val="22"/>
    </w:rPr>
  </w:style>
  <w:style w:type="paragraph" w:customStyle="1" w:styleId="BBE53087925E47D5A4336D8657E84DE3">
    <w:name w:val="BBE53087925E47D5A4336D8657E84DE3"/>
    <w:rsid w:val="00DE5F43"/>
    <w:pPr>
      <w:spacing w:after="160" w:line="259" w:lineRule="auto"/>
    </w:pPr>
    <w:rPr>
      <w:kern w:val="0"/>
      <w:sz w:val="22"/>
    </w:rPr>
  </w:style>
  <w:style w:type="paragraph" w:customStyle="1" w:styleId="741C738D1F2549029C8E02BB3739E320">
    <w:name w:val="741C738D1F2549029C8E02BB3739E320"/>
    <w:rsid w:val="00DE5F43"/>
    <w:pPr>
      <w:spacing w:after="160" w:line="259" w:lineRule="auto"/>
    </w:pPr>
    <w:rPr>
      <w:kern w:val="0"/>
      <w:sz w:val="22"/>
    </w:rPr>
  </w:style>
  <w:style w:type="paragraph" w:customStyle="1" w:styleId="2B0BEE770B474DF4A97A92F1692C9F4D">
    <w:name w:val="2B0BEE770B474DF4A97A92F1692C9F4D"/>
    <w:rsid w:val="00DE5F43"/>
    <w:pPr>
      <w:spacing w:after="160" w:line="259" w:lineRule="auto"/>
    </w:pPr>
    <w:rPr>
      <w:kern w:val="0"/>
      <w:sz w:val="22"/>
    </w:rPr>
  </w:style>
  <w:style w:type="paragraph" w:customStyle="1" w:styleId="05BED759C09E4C7E9834B72EBCB31609">
    <w:name w:val="05BED759C09E4C7E9834B72EBCB31609"/>
    <w:rsid w:val="00DE5F43"/>
    <w:pPr>
      <w:spacing w:after="160" w:line="259" w:lineRule="auto"/>
    </w:pPr>
    <w:rPr>
      <w:kern w:val="0"/>
      <w:sz w:val="22"/>
    </w:rPr>
  </w:style>
  <w:style w:type="paragraph" w:customStyle="1" w:styleId="4D3D3FE2EE8544EBBE2E73D0D7D18C67">
    <w:name w:val="4D3D3FE2EE8544EBBE2E73D0D7D18C67"/>
    <w:rsid w:val="00DE5F43"/>
    <w:pPr>
      <w:spacing w:after="160" w:line="259" w:lineRule="auto"/>
    </w:pPr>
    <w:rPr>
      <w:kern w:val="0"/>
      <w:sz w:val="22"/>
    </w:rPr>
  </w:style>
  <w:style w:type="paragraph" w:customStyle="1" w:styleId="698060B9F47646CB910E75FCA56882DE">
    <w:name w:val="698060B9F47646CB910E75FCA56882DE"/>
    <w:rsid w:val="00DE5F43"/>
    <w:pPr>
      <w:spacing w:after="160" w:line="259" w:lineRule="auto"/>
    </w:pPr>
    <w:rPr>
      <w:kern w:val="0"/>
      <w:sz w:val="22"/>
    </w:rPr>
  </w:style>
  <w:style w:type="paragraph" w:customStyle="1" w:styleId="70D4A480E21E445EA9B7CD82F9D290765">
    <w:name w:val="70D4A480E21E445EA9B7CD82F9D290765"/>
    <w:rsid w:val="00DE5F43"/>
    <w:pPr>
      <w:widowControl w:val="0"/>
      <w:jc w:val="both"/>
    </w:pPr>
  </w:style>
  <w:style w:type="paragraph" w:customStyle="1" w:styleId="D3E3ACDB09E04DD68D878353107245DD5">
    <w:name w:val="D3E3ACDB09E04DD68D878353107245DD5"/>
    <w:rsid w:val="00DE5F43"/>
    <w:pPr>
      <w:widowControl w:val="0"/>
      <w:jc w:val="both"/>
    </w:pPr>
  </w:style>
  <w:style w:type="paragraph" w:customStyle="1" w:styleId="5EB8D1ECFD234770A69294264C120B9E5">
    <w:name w:val="5EB8D1ECFD234770A69294264C120B9E5"/>
    <w:rsid w:val="00DE5F43"/>
    <w:pPr>
      <w:widowControl w:val="0"/>
      <w:jc w:val="both"/>
    </w:pPr>
  </w:style>
  <w:style w:type="paragraph" w:customStyle="1" w:styleId="110B707C8F3649C493877EB7FB6F0F135">
    <w:name w:val="110B707C8F3649C493877EB7FB6F0F135"/>
    <w:rsid w:val="00DE5F43"/>
    <w:pPr>
      <w:widowControl w:val="0"/>
      <w:jc w:val="both"/>
    </w:pPr>
  </w:style>
  <w:style w:type="paragraph" w:customStyle="1" w:styleId="065341BC36114A9C8AE80ADF5BDA99E55">
    <w:name w:val="065341BC36114A9C8AE80ADF5BDA99E55"/>
    <w:rsid w:val="00DE5F43"/>
    <w:pPr>
      <w:widowControl w:val="0"/>
      <w:jc w:val="both"/>
    </w:pPr>
  </w:style>
  <w:style w:type="paragraph" w:customStyle="1" w:styleId="8ECFB799F57F4677BC2689111B60F8695">
    <w:name w:val="8ECFB799F57F4677BC2689111B60F8695"/>
    <w:rsid w:val="00DE5F43"/>
    <w:pPr>
      <w:widowControl w:val="0"/>
      <w:jc w:val="both"/>
    </w:pPr>
  </w:style>
  <w:style w:type="paragraph" w:customStyle="1" w:styleId="F3E578D8051C4A43BD52A5EDB88E6D615">
    <w:name w:val="F3E578D8051C4A43BD52A5EDB88E6D615"/>
    <w:rsid w:val="00DE5F43"/>
    <w:pPr>
      <w:widowControl w:val="0"/>
      <w:jc w:val="both"/>
    </w:pPr>
  </w:style>
  <w:style w:type="paragraph" w:customStyle="1" w:styleId="DB7D72A50C5343FD9D922861F0C42D401">
    <w:name w:val="DB7D72A50C5343FD9D922861F0C42D401"/>
    <w:rsid w:val="00DE5F43"/>
    <w:pPr>
      <w:widowControl w:val="0"/>
      <w:jc w:val="both"/>
    </w:pPr>
  </w:style>
  <w:style w:type="paragraph" w:customStyle="1" w:styleId="7218156C409042D1A632F9DA806B83421">
    <w:name w:val="7218156C409042D1A632F9DA806B83421"/>
    <w:rsid w:val="00DE5F43"/>
    <w:pPr>
      <w:widowControl w:val="0"/>
      <w:jc w:val="both"/>
    </w:pPr>
  </w:style>
  <w:style w:type="paragraph" w:customStyle="1" w:styleId="369E4AFDE5FC4706AED8F09A0DB0F6091">
    <w:name w:val="369E4AFDE5FC4706AED8F09A0DB0F6091"/>
    <w:rsid w:val="00DE5F43"/>
    <w:pPr>
      <w:widowControl w:val="0"/>
      <w:jc w:val="both"/>
    </w:pPr>
  </w:style>
  <w:style w:type="paragraph" w:customStyle="1" w:styleId="BBE53087925E47D5A4336D8657E84DE31">
    <w:name w:val="BBE53087925E47D5A4336D8657E84DE31"/>
    <w:rsid w:val="00DE5F43"/>
    <w:pPr>
      <w:widowControl w:val="0"/>
      <w:jc w:val="both"/>
    </w:pPr>
  </w:style>
  <w:style w:type="paragraph" w:customStyle="1" w:styleId="2B0BEE770B474DF4A97A92F1692C9F4D1">
    <w:name w:val="2B0BEE770B474DF4A97A92F1692C9F4D1"/>
    <w:rsid w:val="00DE5F43"/>
    <w:pPr>
      <w:widowControl w:val="0"/>
      <w:jc w:val="both"/>
    </w:pPr>
  </w:style>
  <w:style w:type="paragraph" w:customStyle="1" w:styleId="4D3D3FE2EE8544EBBE2E73D0D7D18C671">
    <w:name w:val="4D3D3FE2EE8544EBBE2E73D0D7D18C671"/>
    <w:rsid w:val="00DE5F43"/>
    <w:pPr>
      <w:widowControl w:val="0"/>
      <w:jc w:val="both"/>
    </w:pPr>
  </w:style>
  <w:style w:type="paragraph" w:customStyle="1" w:styleId="A8438B41EF4740C7A190AC30E76F36C65">
    <w:name w:val="A8438B41EF4740C7A190AC30E76F36C65"/>
    <w:rsid w:val="00DE5F43"/>
    <w:pPr>
      <w:widowControl w:val="0"/>
      <w:jc w:val="both"/>
    </w:pPr>
  </w:style>
  <w:style w:type="paragraph" w:customStyle="1" w:styleId="95D446DEF95C463A94015136435CB67A5">
    <w:name w:val="95D446DEF95C463A94015136435CB67A5"/>
    <w:rsid w:val="00DE5F43"/>
    <w:pPr>
      <w:widowControl w:val="0"/>
      <w:jc w:val="both"/>
    </w:pPr>
  </w:style>
  <w:style w:type="paragraph" w:customStyle="1" w:styleId="5E3CE94EA6BB49F4A66D5103039F88C25">
    <w:name w:val="5E3CE94EA6BB49F4A66D5103039F88C25"/>
    <w:rsid w:val="00DE5F43"/>
    <w:pPr>
      <w:widowControl w:val="0"/>
      <w:jc w:val="both"/>
    </w:pPr>
  </w:style>
  <w:style w:type="paragraph" w:customStyle="1" w:styleId="70D4A480E21E445EA9B7CD82F9D290766">
    <w:name w:val="70D4A480E21E445EA9B7CD82F9D290766"/>
    <w:rsid w:val="00DE5F43"/>
    <w:pPr>
      <w:widowControl w:val="0"/>
      <w:jc w:val="both"/>
    </w:pPr>
  </w:style>
  <w:style w:type="paragraph" w:customStyle="1" w:styleId="D3E3ACDB09E04DD68D878353107245DD6">
    <w:name w:val="D3E3ACDB09E04DD68D878353107245DD6"/>
    <w:rsid w:val="00DE5F43"/>
    <w:pPr>
      <w:widowControl w:val="0"/>
      <w:jc w:val="both"/>
    </w:pPr>
  </w:style>
  <w:style w:type="paragraph" w:customStyle="1" w:styleId="5EB8D1ECFD234770A69294264C120B9E6">
    <w:name w:val="5EB8D1ECFD234770A69294264C120B9E6"/>
    <w:rsid w:val="00DE5F43"/>
    <w:pPr>
      <w:widowControl w:val="0"/>
      <w:jc w:val="both"/>
    </w:pPr>
  </w:style>
  <w:style w:type="paragraph" w:customStyle="1" w:styleId="110B707C8F3649C493877EB7FB6F0F136">
    <w:name w:val="110B707C8F3649C493877EB7FB6F0F136"/>
    <w:rsid w:val="00DE5F43"/>
    <w:pPr>
      <w:widowControl w:val="0"/>
      <w:jc w:val="both"/>
    </w:pPr>
  </w:style>
  <w:style w:type="paragraph" w:customStyle="1" w:styleId="065341BC36114A9C8AE80ADF5BDA99E56">
    <w:name w:val="065341BC36114A9C8AE80ADF5BDA99E56"/>
    <w:rsid w:val="00DE5F43"/>
    <w:pPr>
      <w:widowControl w:val="0"/>
      <w:jc w:val="both"/>
    </w:pPr>
  </w:style>
  <w:style w:type="paragraph" w:customStyle="1" w:styleId="8ECFB799F57F4677BC2689111B60F8696">
    <w:name w:val="8ECFB799F57F4677BC2689111B60F8696"/>
    <w:rsid w:val="00DE5F43"/>
    <w:pPr>
      <w:widowControl w:val="0"/>
      <w:jc w:val="both"/>
    </w:pPr>
  </w:style>
  <w:style w:type="paragraph" w:customStyle="1" w:styleId="F3E578D8051C4A43BD52A5EDB88E6D616">
    <w:name w:val="F3E578D8051C4A43BD52A5EDB88E6D616"/>
    <w:rsid w:val="00DE5F43"/>
    <w:pPr>
      <w:widowControl w:val="0"/>
      <w:jc w:val="both"/>
    </w:pPr>
  </w:style>
  <w:style w:type="paragraph" w:customStyle="1" w:styleId="DB7D72A50C5343FD9D922861F0C42D402">
    <w:name w:val="DB7D72A50C5343FD9D922861F0C42D402"/>
    <w:rsid w:val="00DE5F43"/>
    <w:pPr>
      <w:widowControl w:val="0"/>
      <w:jc w:val="both"/>
    </w:pPr>
  </w:style>
  <w:style w:type="paragraph" w:customStyle="1" w:styleId="7218156C409042D1A632F9DA806B83422">
    <w:name w:val="7218156C409042D1A632F9DA806B83422"/>
    <w:rsid w:val="00DE5F43"/>
    <w:pPr>
      <w:widowControl w:val="0"/>
      <w:jc w:val="both"/>
    </w:pPr>
  </w:style>
  <w:style w:type="paragraph" w:customStyle="1" w:styleId="369E4AFDE5FC4706AED8F09A0DB0F6092">
    <w:name w:val="369E4AFDE5FC4706AED8F09A0DB0F6092"/>
    <w:rsid w:val="00DE5F43"/>
    <w:pPr>
      <w:widowControl w:val="0"/>
      <w:jc w:val="both"/>
    </w:pPr>
  </w:style>
  <w:style w:type="paragraph" w:customStyle="1" w:styleId="BBE53087925E47D5A4336D8657E84DE32">
    <w:name w:val="BBE53087925E47D5A4336D8657E84DE32"/>
    <w:rsid w:val="00DE5F43"/>
    <w:pPr>
      <w:widowControl w:val="0"/>
      <w:jc w:val="both"/>
    </w:pPr>
  </w:style>
  <w:style w:type="paragraph" w:customStyle="1" w:styleId="2B0BEE770B474DF4A97A92F1692C9F4D2">
    <w:name w:val="2B0BEE770B474DF4A97A92F1692C9F4D2"/>
    <w:rsid w:val="00DE5F43"/>
    <w:pPr>
      <w:widowControl w:val="0"/>
      <w:jc w:val="both"/>
    </w:pPr>
  </w:style>
  <w:style w:type="paragraph" w:customStyle="1" w:styleId="4D3D3FE2EE8544EBBE2E73D0D7D18C672">
    <w:name w:val="4D3D3FE2EE8544EBBE2E73D0D7D18C672"/>
    <w:rsid w:val="00DE5F43"/>
    <w:pPr>
      <w:widowControl w:val="0"/>
      <w:jc w:val="both"/>
    </w:pPr>
  </w:style>
  <w:style w:type="paragraph" w:customStyle="1" w:styleId="A8438B41EF4740C7A190AC30E76F36C66">
    <w:name w:val="A8438B41EF4740C7A190AC30E76F36C66"/>
    <w:rsid w:val="00DE5F43"/>
    <w:pPr>
      <w:widowControl w:val="0"/>
      <w:jc w:val="both"/>
    </w:pPr>
  </w:style>
  <w:style w:type="paragraph" w:customStyle="1" w:styleId="95D446DEF95C463A94015136435CB67A6">
    <w:name w:val="95D446DEF95C463A94015136435CB67A6"/>
    <w:rsid w:val="00DE5F43"/>
    <w:pPr>
      <w:widowControl w:val="0"/>
      <w:jc w:val="both"/>
    </w:pPr>
  </w:style>
  <w:style w:type="paragraph" w:customStyle="1" w:styleId="5E3CE94EA6BB49F4A66D5103039F88C26">
    <w:name w:val="5E3CE94EA6BB49F4A66D5103039F88C26"/>
    <w:rsid w:val="00DE5F43"/>
    <w:pPr>
      <w:widowControl w:val="0"/>
      <w:jc w:val="both"/>
    </w:pPr>
  </w:style>
  <w:style w:type="paragraph" w:customStyle="1" w:styleId="70D4A480E21E445EA9B7CD82F9D290767">
    <w:name w:val="70D4A480E21E445EA9B7CD82F9D290767"/>
    <w:rsid w:val="00DE5F43"/>
    <w:pPr>
      <w:widowControl w:val="0"/>
      <w:jc w:val="both"/>
    </w:pPr>
  </w:style>
  <w:style w:type="paragraph" w:customStyle="1" w:styleId="D3E3ACDB09E04DD68D878353107245DD7">
    <w:name w:val="D3E3ACDB09E04DD68D878353107245DD7"/>
    <w:rsid w:val="00DE5F43"/>
    <w:pPr>
      <w:widowControl w:val="0"/>
      <w:jc w:val="both"/>
    </w:pPr>
  </w:style>
  <w:style w:type="paragraph" w:customStyle="1" w:styleId="5EB8D1ECFD234770A69294264C120B9E7">
    <w:name w:val="5EB8D1ECFD234770A69294264C120B9E7"/>
    <w:rsid w:val="00DE5F43"/>
    <w:pPr>
      <w:widowControl w:val="0"/>
      <w:jc w:val="both"/>
    </w:pPr>
  </w:style>
  <w:style w:type="paragraph" w:customStyle="1" w:styleId="110B707C8F3649C493877EB7FB6F0F137">
    <w:name w:val="110B707C8F3649C493877EB7FB6F0F137"/>
    <w:rsid w:val="00DE5F43"/>
    <w:pPr>
      <w:widowControl w:val="0"/>
      <w:jc w:val="both"/>
    </w:pPr>
  </w:style>
  <w:style w:type="paragraph" w:customStyle="1" w:styleId="065341BC36114A9C8AE80ADF5BDA99E57">
    <w:name w:val="065341BC36114A9C8AE80ADF5BDA99E57"/>
    <w:rsid w:val="00DE5F43"/>
    <w:pPr>
      <w:widowControl w:val="0"/>
      <w:jc w:val="both"/>
    </w:pPr>
  </w:style>
  <w:style w:type="paragraph" w:customStyle="1" w:styleId="8ECFB799F57F4677BC2689111B60F8697">
    <w:name w:val="8ECFB799F57F4677BC2689111B60F8697"/>
    <w:rsid w:val="00DE5F43"/>
    <w:pPr>
      <w:widowControl w:val="0"/>
      <w:jc w:val="both"/>
    </w:pPr>
  </w:style>
  <w:style w:type="paragraph" w:customStyle="1" w:styleId="F3E578D8051C4A43BD52A5EDB88E6D617">
    <w:name w:val="F3E578D8051C4A43BD52A5EDB88E6D617"/>
    <w:rsid w:val="00DE5F43"/>
    <w:pPr>
      <w:widowControl w:val="0"/>
      <w:jc w:val="both"/>
    </w:pPr>
  </w:style>
  <w:style w:type="paragraph" w:customStyle="1" w:styleId="DB7D72A50C5343FD9D922861F0C42D403">
    <w:name w:val="DB7D72A50C5343FD9D922861F0C42D403"/>
    <w:rsid w:val="00DE5F43"/>
    <w:pPr>
      <w:widowControl w:val="0"/>
      <w:jc w:val="both"/>
    </w:pPr>
  </w:style>
  <w:style w:type="paragraph" w:customStyle="1" w:styleId="7218156C409042D1A632F9DA806B83423">
    <w:name w:val="7218156C409042D1A632F9DA806B83423"/>
    <w:rsid w:val="00DE5F43"/>
    <w:pPr>
      <w:widowControl w:val="0"/>
      <w:jc w:val="both"/>
    </w:pPr>
  </w:style>
  <w:style w:type="paragraph" w:customStyle="1" w:styleId="369E4AFDE5FC4706AED8F09A0DB0F6093">
    <w:name w:val="369E4AFDE5FC4706AED8F09A0DB0F6093"/>
    <w:rsid w:val="00DE5F43"/>
    <w:pPr>
      <w:widowControl w:val="0"/>
      <w:jc w:val="both"/>
    </w:pPr>
  </w:style>
  <w:style w:type="paragraph" w:customStyle="1" w:styleId="BBE53087925E47D5A4336D8657E84DE33">
    <w:name w:val="BBE53087925E47D5A4336D8657E84DE33"/>
    <w:rsid w:val="00DE5F43"/>
    <w:pPr>
      <w:widowControl w:val="0"/>
      <w:jc w:val="both"/>
    </w:pPr>
  </w:style>
  <w:style w:type="paragraph" w:customStyle="1" w:styleId="2B0BEE770B474DF4A97A92F1692C9F4D3">
    <w:name w:val="2B0BEE770B474DF4A97A92F1692C9F4D3"/>
    <w:rsid w:val="00DE5F43"/>
    <w:pPr>
      <w:widowControl w:val="0"/>
      <w:jc w:val="both"/>
    </w:pPr>
  </w:style>
  <w:style w:type="paragraph" w:customStyle="1" w:styleId="4D3D3FE2EE8544EBBE2E73D0D7D18C673">
    <w:name w:val="4D3D3FE2EE8544EBBE2E73D0D7D18C673"/>
    <w:rsid w:val="00DE5F43"/>
    <w:pPr>
      <w:widowControl w:val="0"/>
      <w:jc w:val="both"/>
    </w:pPr>
  </w:style>
  <w:style w:type="paragraph" w:customStyle="1" w:styleId="A8438B41EF4740C7A190AC30E76F36C67">
    <w:name w:val="A8438B41EF4740C7A190AC30E76F36C67"/>
    <w:rsid w:val="00DE5F43"/>
    <w:pPr>
      <w:widowControl w:val="0"/>
      <w:jc w:val="both"/>
    </w:pPr>
  </w:style>
  <w:style w:type="paragraph" w:customStyle="1" w:styleId="95D446DEF95C463A94015136435CB67A7">
    <w:name w:val="95D446DEF95C463A94015136435CB67A7"/>
    <w:rsid w:val="00DE5F43"/>
    <w:pPr>
      <w:widowControl w:val="0"/>
      <w:jc w:val="both"/>
    </w:pPr>
  </w:style>
  <w:style w:type="paragraph" w:customStyle="1" w:styleId="5E3CE94EA6BB49F4A66D5103039F88C27">
    <w:name w:val="5E3CE94EA6BB49F4A66D5103039F88C27"/>
    <w:rsid w:val="00DE5F43"/>
    <w:pPr>
      <w:widowControl w:val="0"/>
      <w:jc w:val="both"/>
    </w:pPr>
  </w:style>
  <w:style w:type="paragraph" w:customStyle="1" w:styleId="70D4A480E21E445EA9B7CD82F9D290768">
    <w:name w:val="70D4A480E21E445EA9B7CD82F9D290768"/>
    <w:rsid w:val="00DE5F43"/>
    <w:pPr>
      <w:widowControl w:val="0"/>
      <w:jc w:val="both"/>
    </w:pPr>
  </w:style>
  <w:style w:type="paragraph" w:customStyle="1" w:styleId="D3E3ACDB09E04DD68D878353107245DD8">
    <w:name w:val="D3E3ACDB09E04DD68D878353107245DD8"/>
    <w:rsid w:val="00DE5F43"/>
    <w:pPr>
      <w:widowControl w:val="0"/>
      <w:jc w:val="both"/>
    </w:pPr>
  </w:style>
  <w:style w:type="paragraph" w:customStyle="1" w:styleId="5EB8D1ECFD234770A69294264C120B9E8">
    <w:name w:val="5EB8D1ECFD234770A69294264C120B9E8"/>
    <w:rsid w:val="00DE5F43"/>
    <w:pPr>
      <w:widowControl w:val="0"/>
      <w:jc w:val="both"/>
    </w:pPr>
  </w:style>
  <w:style w:type="paragraph" w:customStyle="1" w:styleId="110B707C8F3649C493877EB7FB6F0F138">
    <w:name w:val="110B707C8F3649C493877EB7FB6F0F138"/>
    <w:rsid w:val="00DE5F43"/>
    <w:pPr>
      <w:widowControl w:val="0"/>
      <w:jc w:val="both"/>
    </w:pPr>
  </w:style>
  <w:style w:type="paragraph" w:customStyle="1" w:styleId="065341BC36114A9C8AE80ADF5BDA99E58">
    <w:name w:val="065341BC36114A9C8AE80ADF5BDA99E58"/>
    <w:rsid w:val="00DE5F43"/>
    <w:pPr>
      <w:widowControl w:val="0"/>
      <w:jc w:val="both"/>
    </w:pPr>
  </w:style>
  <w:style w:type="paragraph" w:customStyle="1" w:styleId="8ECFB799F57F4677BC2689111B60F8698">
    <w:name w:val="8ECFB799F57F4677BC2689111B60F8698"/>
    <w:rsid w:val="00DE5F43"/>
    <w:pPr>
      <w:widowControl w:val="0"/>
      <w:jc w:val="both"/>
    </w:pPr>
  </w:style>
  <w:style w:type="paragraph" w:customStyle="1" w:styleId="DB7D72A50C5343FD9D922861F0C42D404">
    <w:name w:val="DB7D72A50C5343FD9D922861F0C42D404"/>
    <w:rsid w:val="00DE5F43"/>
    <w:pPr>
      <w:widowControl w:val="0"/>
      <w:jc w:val="both"/>
    </w:pPr>
  </w:style>
  <w:style w:type="paragraph" w:customStyle="1" w:styleId="7218156C409042D1A632F9DA806B83424">
    <w:name w:val="7218156C409042D1A632F9DA806B83424"/>
    <w:rsid w:val="00DE5F43"/>
    <w:pPr>
      <w:widowControl w:val="0"/>
      <w:jc w:val="both"/>
    </w:pPr>
  </w:style>
  <w:style w:type="paragraph" w:customStyle="1" w:styleId="369E4AFDE5FC4706AED8F09A0DB0F6094">
    <w:name w:val="369E4AFDE5FC4706AED8F09A0DB0F6094"/>
    <w:rsid w:val="00DE5F43"/>
    <w:pPr>
      <w:widowControl w:val="0"/>
      <w:jc w:val="both"/>
    </w:pPr>
  </w:style>
  <w:style w:type="paragraph" w:customStyle="1" w:styleId="BBE53087925E47D5A4336D8657E84DE34">
    <w:name w:val="BBE53087925E47D5A4336D8657E84DE34"/>
    <w:rsid w:val="00DE5F43"/>
    <w:pPr>
      <w:widowControl w:val="0"/>
      <w:jc w:val="both"/>
    </w:pPr>
  </w:style>
  <w:style w:type="paragraph" w:customStyle="1" w:styleId="2B0BEE770B474DF4A97A92F1692C9F4D4">
    <w:name w:val="2B0BEE770B474DF4A97A92F1692C9F4D4"/>
    <w:rsid w:val="00DE5F43"/>
    <w:pPr>
      <w:widowControl w:val="0"/>
      <w:jc w:val="both"/>
    </w:pPr>
  </w:style>
  <w:style w:type="paragraph" w:customStyle="1" w:styleId="4D3D3FE2EE8544EBBE2E73D0D7D18C674">
    <w:name w:val="4D3D3FE2EE8544EBBE2E73D0D7D18C674"/>
    <w:rsid w:val="00DE5F43"/>
    <w:pPr>
      <w:widowControl w:val="0"/>
      <w:jc w:val="both"/>
    </w:pPr>
  </w:style>
  <w:style w:type="paragraph" w:customStyle="1" w:styleId="A8438B41EF4740C7A190AC30E76F36C68">
    <w:name w:val="A8438B41EF4740C7A190AC30E76F36C68"/>
    <w:rsid w:val="00DE5F43"/>
    <w:pPr>
      <w:widowControl w:val="0"/>
      <w:jc w:val="both"/>
    </w:pPr>
  </w:style>
  <w:style w:type="paragraph" w:customStyle="1" w:styleId="95D446DEF95C463A94015136435CB67A8">
    <w:name w:val="95D446DEF95C463A94015136435CB67A8"/>
    <w:rsid w:val="00DE5F43"/>
    <w:pPr>
      <w:widowControl w:val="0"/>
      <w:jc w:val="both"/>
    </w:pPr>
  </w:style>
  <w:style w:type="paragraph" w:customStyle="1" w:styleId="5E3CE94EA6BB49F4A66D5103039F88C28">
    <w:name w:val="5E3CE94EA6BB49F4A66D5103039F88C28"/>
    <w:rsid w:val="00DE5F43"/>
    <w:pPr>
      <w:widowControl w:val="0"/>
      <w:jc w:val="both"/>
    </w:pPr>
  </w:style>
  <w:style w:type="paragraph" w:customStyle="1" w:styleId="CFDA23B8DAD545D3905373F0797745CF">
    <w:name w:val="CFDA23B8DAD545D3905373F0797745CF"/>
    <w:rsid w:val="00DE5F43"/>
    <w:pPr>
      <w:spacing w:after="160" w:line="259" w:lineRule="auto"/>
    </w:pPr>
    <w:rPr>
      <w:kern w:val="0"/>
      <w:sz w:val="22"/>
    </w:rPr>
  </w:style>
  <w:style w:type="paragraph" w:customStyle="1" w:styleId="9564687A3ABD4DBCB97D1DB50BB365A7">
    <w:name w:val="9564687A3ABD4DBCB97D1DB50BB365A7"/>
    <w:rsid w:val="00DE5F43"/>
    <w:pPr>
      <w:spacing w:after="160" w:line="259" w:lineRule="auto"/>
    </w:pPr>
    <w:rPr>
      <w:kern w:val="0"/>
      <w:sz w:val="22"/>
    </w:rPr>
  </w:style>
  <w:style w:type="paragraph" w:customStyle="1" w:styleId="CE5A1F4934CE4338BFCF052C01763C30">
    <w:name w:val="CE5A1F4934CE4338BFCF052C01763C30"/>
    <w:rsid w:val="00DE5F43"/>
    <w:pPr>
      <w:spacing w:after="160" w:line="259" w:lineRule="auto"/>
    </w:pPr>
    <w:rPr>
      <w:kern w:val="0"/>
      <w:sz w:val="22"/>
    </w:rPr>
  </w:style>
  <w:style w:type="paragraph" w:customStyle="1" w:styleId="E6CA5C7DF32945D8810D1F94631AB7D0">
    <w:name w:val="E6CA5C7DF32945D8810D1F94631AB7D0"/>
    <w:rsid w:val="00DE5F43"/>
    <w:pPr>
      <w:spacing w:after="160" w:line="259" w:lineRule="auto"/>
    </w:pPr>
    <w:rPr>
      <w:kern w:val="0"/>
      <w:sz w:val="22"/>
    </w:rPr>
  </w:style>
  <w:style w:type="paragraph" w:customStyle="1" w:styleId="C1CF524053084D60A07A0511BBE36AAE">
    <w:name w:val="C1CF524053084D60A07A0511BBE36AAE"/>
    <w:rsid w:val="00DE5F43"/>
    <w:pPr>
      <w:spacing w:after="160" w:line="259" w:lineRule="auto"/>
    </w:pPr>
    <w:rPr>
      <w:kern w:val="0"/>
      <w:sz w:val="22"/>
    </w:rPr>
  </w:style>
  <w:style w:type="paragraph" w:customStyle="1" w:styleId="98ECFED1A52C41C29BAEADA229AC3040">
    <w:name w:val="98ECFED1A52C41C29BAEADA229AC3040"/>
    <w:rsid w:val="00DE5F43"/>
    <w:pPr>
      <w:spacing w:after="160" w:line="259" w:lineRule="auto"/>
    </w:pPr>
    <w:rPr>
      <w:kern w:val="0"/>
      <w:sz w:val="22"/>
    </w:rPr>
  </w:style>
  <w:style w:type="paragraph" w:customStyle="1" w:styleId="337C4F3B7C2E48BF8BBE07D21E1A03E6">
    <w:name w:val="337C4F3B7C2E48BF8BBE07D21E1A03E6"/>
    <w:rsid w:val="00DE5F43"/>
    <w:pPr>
      <w:spacing w:after="160" w:line="259" w:lineRule="auto"/>
    </w:pPr>
    <w:rPr>
      <w:kern w:val="0"/>
      <w:sz w:val="22"/>
    </w:rPr>
  </w:style>
  <w:style w:type="paragraph" w:customStyle="1" w:styleId="F2C9597ECB684626957A0151DACEBC95">
    <w:name w:val="F2C9597ECB684626957A0151DACEBC95"/>
    <w:rsid w:val="00DE5F43"/>
    <w:pPr>
      <w:spacing w:after="160" w:line="259" w:lineRule="auto"/>
    </w:pPr>
    <w:rPr>
      <w:kern w:val="0"/>
      <w:sz w:val="22"/>
    </w:rPr>
  </w:style>
  <w:style w:type="paragraph" w:customStyle="1" w:styleId="D48E6534128B4733B342C67C6FB7AF2E">
    <w:name w:val="D48E6534128B4733B342C67C6FB7AF2E"/>
    <w:rsid w:val="00DE5F43"/>
    <w:pPr>
      <w:spacing w:after="160" w:line="259" w:lineRule="auto"/>
    </w:pPr>
    <w:rPr>
      <w:kern w:val="0"/>
      <w:sz w:val="22"/>
    </w:rPr>
  </w:style>
  <w:style w:type="paragraph" w:customStyle="1" w:styleId="77C93C50FF0B44AA820BF21F7EECD198">
    <w:name w:val="77C93C50FF0B44AA820BF21F7EECD198"/>
    <w:rsid w:val="00DE5F43"/>
    <w:pPr>
      <w:spacing w:after="160" w:line="259" w:lineRule="auto"/>
    </w:pPr>
    <w:rPr>
      <w:kern w:val="0"/>
      <w:sz w:val="22"/>
    </w:rPr>
  </w:style>
  <w:style w:type="paragraph" w:customStyle="1" w:styleId="590402C95EEE4F3D9805BCDFB1395A5B">
    <w:name w:val="590402C95EEE4F3D9805BCDFB1395A5B"/>
    <w:rsid w:val="00DE5F43"/>
    <w:pPr>
      <w:spacing w:after="160" w:line="259" w:lineRule="auto"/>
    </w:pPr>
    <w:rPr>
      <w:kern w:val="0"/>
      <w:sz w:val="22"/>
    </w:rPr>
  </w:style>
  <w:style w:type="paragraph" w:customStyle="1" w:styleId="8B145329A8C1432AA5AC521497E6401D">
    <w:name w:val="8B145329A8C1432AA5AC521497E6401D"/>
    <w:rsid w:val="00DE5F43"/>
    <w:pPr>
      <w:spacing w:after="160" w:line="259" w:lineRule="auto"/>
    </w:pPr>
    <w:rPr>
      <w:kern w:val="0"/>
      <w:sz w:val="22"/>
    </w:rPr>
  </w:style>
  <w:style w:type="paragraph" w:customStyle="1" w:styleId="CF5864E6BBC9463B81545C900C8345D3">
    <w:name w:val="CF5864E6BBC9463B81545C900C8345D3"/>
    <w:rsid w:val="00DE5F43"/>
    <w:pPr>
      <w:spacing w:after="160" w:line="259" w:lineRule="auto"/>
    </w:pPr>
    <w:rPr>
      <w:kern w:val="0"/>
      <w:sz w:val="22"/>
    </w:rPr>
  </w:style>
  <w:style w:type="paragraph" w:customStyle="1" w:styleId="2700C38531F948EEAA6A659FFBE07FC4">
    <w:name w:val="2700C38531F948EEAA6A659FFBE07FC4"/>
    <w:rsid w:val="00DE5F43"/>
    <w:pPr>
      <w:spacing w:after="160" w:line="259" w:lineRule="auto"/>
    </w:pPr>
    <w:rPr>
      <w:kern w:val="0"/>
      <w:sz w:val="22"/>
    </w:rPr>
  </w:style>
  <w:style w:type="paragraph" w:customStyle="1" w:styleId="B92634577A7B4CA79B760C81A4E23AE9">
    <w:name w:val="B92634577A7B4CA79B760C81A4E23AE9"/>
    <w:rsid w:val="00DE5F43"/>
    <w:pPr>
      <w:spacing w:after="160" w:line="259" w:lineRule="auto"/>
    </w:pPr>
    <w:rPr>
      <w:kern w:val="0"/>
      <w:sz w:val="22"/>
    </w:rPr>
  </w:style>
  <w:style w:type="paragraph" w:customStyle="1" w:styleId="B1DD1FDAA5C94A0398E47964E4015C1C">
    <w:name w:val="B1DD1FDAA5C94A0398E47964E4015C1C"/>
    <w:rsid w:val="00DE5F43"/>
    <w:pPr>
      <w:spacing w:after="160" w:line="259" w:lineRule="auto"/>
    </w:pPr>
    <w:rPr>
      <w:kern w:val="0"/>
      <w:sz w:val="22"/>
    </w:rPr>
  </w:style>
  <w:style w:type="paragraph" w:customStyle="1" w:styleId="8DBB8C639AE440C3BFE42366708EB24F">
    <w:name w:val="8DBB8C639AE440C3BFE42366708EB24F"/>
    <w:rsid w:val="00DE5F43"/>
    <w:pPr>
      <w:spacing w:after="160" w:line="259" w:lineRule="auto"/>
    </w:pPr>
    <w:rPr>
      <w:kern w:val="0"/>
      <w:sz w:val="22"/>
    </w:rPr>
  </w:style>
  <w:style w:type="paragraph" w:customStyle="1" w:styleId="F292CE04FBBD4E169F38D61C4108F825">
    <w:name w:val="F292CE04FBBD4E169F38D61C4108F825"/>
    <w:rsid w:val="00DE5F43"/>
    <w:pPr>
      <w:spacing w:after="160" w:line="259" w:lineRule="auto"/>
    </w:pPr>
    <w:rPr>
      <w:kern w:val="0"/>
      <w:sz w:val="22"/>
    </w:rPr>
  </w:style>
  <w:style w:type="paragraph" w:customStyle="1" w:styleId="C3E659EFC5634E95949D32EF8F4FA4AC">
    <w:name w:val="C3E659EFC5634E95949D32EF8F4FA4AC"/>
    <w:rsid w:val="00DE5F43"/>
    <w:pPr>
      <w:spacing w:after="160" w:line="259" w:lineRule="auto"/>
    </w:pPr>
    <w:rPr>
      <w:kern w:val="0"/>
      <w:sz w:val="22"/>
    </w:rPr>
  </w:style>
  <w:style w:type="paragraph" w:customStyle="1" w:styleId="CAB9C19E660145D78A3C9A1FF78893F0">
    <w:name w:val="CAB9C19E660145D78A3C9A1FF78893F0"/>
    <w:rsid w:val="00DE5F43"/>
    <w:pPr>
      <w:spacing w:after="160" w:line="259" w:lineRule="auto"/>
    </w:pPr>
    <w:rPr>
      <w:kern w:val="0"/>
      <w:sz w:val="22"/>
    </w:rPr>
  </w:style>
  <w:style w:type="paragraph" w:customStyle="1" w:styleId="EBCAB079C0C046BD8E4A173265DCA241">
    <w:name w:val="EBCAB079C0C046BD8E4A173265DCA241"/>
    <w:rsid w:val="00DE5F43"/>
    <w:pPr>
      <w:spacing w:after="160" w:line="259" w:lineRule="auto"/>
    </w:pPr>
    <w:rPr>
      <w:kern w:val="0"/>
      <w:sz w:val="22"/>
    </w:rPr>
  </w:style>
  <w:style w:type="paragraph" w:customStyle="1" w:styleId="C7FDD98CFBBD4A1ABD6E20081216AC2D">
    <w:name w:val="C7FDD98CFBBD4A1ABD6E20081216AC2D"/>
    <w:rsid w:val="00DE5F43"/>
    <w:pPr>
      <w:spacing w:after="160" w:line="259" w:lineRule="auto"/>
    </w:pPr>
    <w:rPr>
      <w:kern w:val="0"/>
      <w:sz w:val="22"/>
    </w:rPr>
  </w:style>
  <w:style w:type="paragraph" w:customStyle="1" w:styleId="13B17418B20442A6AE81E3BDF82F918E">
    <w:name w:val="13B17418B20442A6AE81E3BDF82F918E"/>
    <w:rsid w:val="00DE5F43"/>
    <w:pPr>
      <w:spacing w:after="160" w:line="259" w:lineRule="auto"/>
    </w:pPr>
    <w:rPr>
      <w:kern w:val="0"/>
      <w:sz w:val="22"/>
    </w:rPr>
  </w:style>
  <w:style w:type="paragraph" w:customStyle="1" w:styleId="D3395BC1E8BA474990875578FF6D1ECA">
    <w:name w:val="D3395BC1E8BA474990875578FF6D1ECA"/>
    <w:rsid w:val="00DE5F43"/>
    <w:pPr>
      <w:spacing w:after="160" w:line="259" w:lineRule="auto"/>
    </w:pPr>
    <w:rPr>
      <w:kern w:val="0"/>
      <w:sz w:val="22"/>
    </w:rPr>
  </w:style>
  <w:style w:type="paragraph" w:customStyle="1" w:styleId="5E6D59A2597D4727BCBE09314C7789B3">
    <w:name w:val="5E6D59A2597D4727BCBE09314C7789B3"/>
    <w:rsid w:val="00DE5F43"/>
    <w:pPr>
      <w:spacing w:after="160" w:line="259" w:lineRule="auto"/>
    </w:pPr>
    <w:rPr>
      <w:kern w:val="0"/>
      <w:sz w:val="22"/>
    </w:rPr>
  </w:style>
  <w:style w:type="paragraph" w:customStyle="1" w:styleId="33852348BAB640E78B45699E5D0F253A">
    <w:name w:val="33852348BAB640E78B45699E5D0F253A"/>
    <w:rsid w:val="00DE5F43"/>
    <w:pPr>
      <w:spacing w:after="160" w:line="259" w:lineRule="auto"/>
    </w:pPr>
    <w:rPr>
      <w:kern w:val="0"/>
      <w:sz w:val="22"/>
    </w:rPr>
  </w:style>
  <w:style w:type="paragraph" w:customStyle="1" w:styleId="75BE934013BE427097220FB0E41E056E">
    <w:name w:val="75BE934013BE427097220FB0E41E056E"/>
    <w:rsid w:val="00DE5F43"/>
    <w:pPr>
      <w:spacing w:after="160" w:line="259" w:lineRule="auto"/>
    </w:pPr>
    <w:rPr>
      <w:kern w:val="0"/>
      <w:sz w:val="22"/>
    </w:rPr>
  </w:style>
  <w:style w:type="paragraph" w:customStyle="1" w:styleId="3C3E05F26E754FA98220389AA67FE791">
    <w:name w:val="3C3E05F26E754FA98220389AA67FE791"/>
    <w:rsid w:val="00DE5F43"/>
    <w:pPr>
      <w:spacing w:after="160" w:line="259" w:lineRule="auto"/>
    </w:pPr>
    <w:rPr>
      <w:kern w:val="0"/>
      <w:sz w:val="22"/>
    </w:rPr>
  </w:style>
  <w:style w:type="paragraph" w:customStyle="1" w:styleId="05F74625CC88459FA40699C1374A8A3D">
    <w:name w:val="05F74625CC88459FA40699C1374A8A3D"/>
    <w:rsid w:val="00DE5F43"/>
    <w:pPr>
      <w:spacing w:after="160" w:line="259" w:lineRule="auto"/>
    </w:pPr>
    <w:rPr>
      <w:kern w:val="0"/>
      <w:sz w:val="22"/>
    </w:rPr>
  </w:style>
  <w:style w:type="paragraph" w:customStyle="1" w:styleId="CA0EF43B3FD04E3899BB2E341EBC9990">
    <w:name w:val="CA0EF43B3FD04E3899BB2E341EBC9990"/>
    <w:rsid w:val="00DE5F43"/>
    <w:pPr>
      <w:spacing w:after="160" w:line="259" w:lineRule="auto"/>
    </w:pPr>
    <w:rPr>
      <w:kern w:val="0"/>
      <w:sz w:val="22"/>
    </w:rPr>
  </w:style>
  <w:style w:type="paragraph" w:customStyle="1" w:styleId="AC59FF022873460ABDBF2C8DAB566A7C">
    <w:name w:val="AC59FF022873460ABDBF2C8DAB566A7C"/>
    <w:rsid w:val="00DE5F43"/>
    <w:pPr>
      <w:spacing w:after="160" w:line="259" w:lineRule="auto"/>
    </w:pPr>
    <w:rPr>
      <w:kern w:val="0"/>
      <w:sz w:val="22"/>
    </w:rPr>
  </w:style>
  <w:style w:type="paragraph" w:customStyle="1" w:styleId="FE43F6D590BA47C2A4787212C19272BF">
    <w:name w:val="FE43F6D590BA47C2A4787212C19272BF"/>
    <w:rsid w:val="00DE5F43"/>
    <w:pPr>
      <w:spacing w:after="160" w:line="259" w:lineRule="auto"/>
    </w:pPr>
    <w:rPr>
      <w:kern w:val="0"/>
      <w:sz w:val="22"/>
    </w:rPr>
  </w:style>
  <w:style w:type="paragraph" w:customStyle="1" w:styleId="25ACEE203A294E9B8AADE236562F496D">
    <w:name w:val="25ACEE203A294E9B8AADE236562F496D"/>
    <w:rsid w:val="00DE5F43"/>
    <w:pPr>
      <w:spacing w:after="160" w:line="259" w:lineRule="auto"/>
    </w:pPr>
    <w:rPr>
      <w:kern w:val="0"/>
      <w:sz w:val="22"/>
    </w:rPr>
  </w:style>
  <w:style w:type="paragraph" w:customStyle="1" w:styleId="B8926CD591274444ADBAA6A4799379ED">
    <w:name w:val="B8926CD591274444ADBAA6A4799379ED"/>
    <w:rsid w:val="00DE5F43"/>
    <w:pPr>
      <w:spacing w:after="160" w:line="259" w:lineRule="auto"/>
    </w:pPr>
    <w:rPr>
      <w:kern w:val="0"/>
      <w:sz w:val="22"/>
    </w:rPr>
  </w:style>
  <w:style w:type="paragraph" w:customStyle="1" w:styleId="28E3F780BDF648AC9DC1174931443234">
    <w:name w:val="28E3F780BDF648AC9DC1174931443234"/>
    <w:rsid w:val="00DE5F43"/>
    <w:pPr>
      <w:spacing w:after="160" w:line="259" w:lineRule="auto"/>
    </w:pPr>
    <w:rPr>
      <w:kern w:val="0"/>
      <w:sz w:val="22"/>
    </w:rPr>
  </w:style>
  <w:style w:type="paragraph" w:customStyle="1" w:styleId="70D4A480E21E445EA9B7CD82F9D290769">
    <w:name w:val="70D4A480E21E445EA9B7CD82F9D290769"/>
    <w:rsid w:val="00DE5F43"/>
    <w:pPr>
      <w:widowControl w:val="0"/>
      <w:jc w:val="both"/>
    </w:pPr>
  </w:style>
  <w:style w:type="paragraph" w:customStyle="1" w:styleId="D3E3ACDB09E04DD68D878353107245DD9">
    <w:name w:val="D3E3ACDB09E04DD68D878353107245DD9"/>
    <w:rsid w:val="00DE5F43"/>
    <w:pPr>
      <w:widowControl w:val="0"/>
      <w:jc w:val="both"/>
    </w:pPr>
  </w:style>
  <w:style w:type="paragraph" w:customStyle="1" w:styleId="5EB8D1ECFD234770A69294264C120B9E9">
    <w:name w:val="5EB8D1ECFD234770A69294264C120B9E9"/>
    <w:rsid w:val="00DE5F43"/>
    <w:pPr>
      <w:widowControl w:val="0"/>
      <w:jc w:val="both"/>
    </w:pPr>
  </w:style>
  <w:style w:type="paragraph" w:customStyle="1" w:styleId="110B707C8F3649C493877EB7FB6F0F139">
    <w:name w:val="110B707C8F3649C493877EB7FB6F0F139"/>
    <w:rsid w:val="00DE5F43"/>
    <w:pPr>
      <w:widowControl w:val="0"/>
      <w:jc w:val="both"/>
    </w:pPr>
  </w:style>
  <w:style w:type="paragraph" w:customStyle="1" w:styleId="065341BC36114A9C8AE80ADF5BDA99E59">
    <w:name w:val="065341BC36114A9C8AE80ADF5BDA99E59"/>
    <w:rsid w:val="00DE5F43"/>
    <w:pPr>
      <w:widowControl w:val="0"/>
      <w:jc w:val="both"/>
    </w:pPr>
  </w:style>
  <w:style w:type="paragraph" w:customStyle="1" w:styleId="B92634577A7B4CA79B760C81A4E23AE91">
    <w:name w:val="B92634577A7B4CA79B760C81A4E23AE91"/>
    <w:rsid w:val="00DE5F43"/>
    <w:pPr>
      <w:widowControl w:val="0"/>
      <w:jc w:val="both"/>
    </w:pPr>
  </w:style>
  <w:style w:type="paragraph" w:customStyle="1" w:styleId="8DBB8C639AE440C3BFE42366708EB24F1">
    <w:name w:val="8DBB8C639AE440C3BFE42366708EB24F1"/>
    <w:rsid w:val="00DE5F43"/>
    <w:pPr>
      <w:widowControl w:val="0"/>
      <w:jc w:val="both"/>
    </w:pPr>
  </w:style>
  <w:style w:type="paragraph" w:customStyle="1" w:styleId="F292CE04FBBD4E169F38D61C4108F8251">
    <w:name w:val="F292CE04FBBD4E169F38D61C4108F8251"/>
    <w:rsid w:val="00DE5F43"/>
    <w:pPr>
      <w:widowControl w:val="0"/>
      <w:jc w:val="both"/>
    </w:pPr>
  </w:style>
  <w:style w:type="paragraph" w:customStyle="1" w:styleId="CAB9C19E660145D78A3C9A1FF78893F01">
    <w:name w:val="CAB9C19E660145D78A3C9A1FF78893F01"/>
    <w:rsid w:val="00DE5F43"/>
    <w:pPr>
      <w:widowControl w:val="0"/>
      <w:jc w:val="both"/>
    </w:pPr>
  </w:style>
  <w:style w:type="paragraph" w:customStyle="1" w:styleId="EBCAB079C0C046BD8E4A173265DCA2411">
    <w:name w:val="EBCAB079C0C046BD8E4A173265DCA2411"/>
    <w:rsid w:val="00DE5F43"/>
    <w:pPr>
      <w:widowControl w:val="0"/>
      <w:jc w:val="both"/>
    </w:pPr>
  </w:style>
  <w:style w:type="paragraph" w:customStyle="1" w:styleId="13B17418B20442A6AE81E3BDF82F918E1">
    <w:name w:val="13B17418B20442A6AE81E3BDF82F918E1"/>
    <w:rsid w:val="00DE5F43"/>
    <w:pPr>
      <w:widowControl w:val="0"/>
      <w:jc w:val="both"/>
    </w:pPr>
  </w:style>
  <w:style w:type="paragraph" w:customStyle="1" w:styleId="D3395BC1E8BA474990875578FF6D1ECA1">
    <w:name w:val="D3395BC1E8BA474990875578FF6D1ECA1"/>
    <w:rsid w:val="00DE5F43"/>
    <w:pPr>
      <w:widowControl w:val="0"/>
      <w:jc w:val="both"/>
    </w:pPr>
  </w:style>
  <w:style w:type="paragraph" w:customStyle="1" w:styleId="33852348BAB640E78B45699E5D0F253A1">
    <w:name w:val="33852348BAB640E78B45699E5D0F253A1"/>
    <w:rsid w:val="00DE5F43"/>
    <w:pPr>
      <w:widowControl w:val="0"/>
      <w:jc w:val="both"/>
    </w:pPr>
  </w:style>
  <w:style w:type="paragraph" w:customStyle="1" w:styleId="75BE934013BE427097220FB0E41E056E1">
    <w:name w:val="75BE934013BE427097220FB0E41E056E1"/>
    <w:rsid w:val="00DE5F43"/>
    <w:pPr>
      <w:widowControl w:val="0"/>
      <w:jc w:val="both"/>
    </w:pPr>
  </w:style>
  <w:style w:type="paragraph" w:customStyle="1" w:styleId="05F74625CC88459FA40699C1374A8A3D1">
    <w:name w:val="05F74625CC88459FA40699C1374A8A3D1"/>
    <w:rsid w:val="00DE5F43"/>
    <w:pPr>
      <w:widowControl w:val="0"/>
      <w:jc w:val="both"/>
    </w:pPr>
  </w:style>
  <w:style w:type="paragraph" w:customStyle="1" w:styleId="CA0EF43B3FD04E3899BB2E341EBC99901">
    <w:name w:val="CA0EF43B3FD04E3899BB2E341EBC99901"/>
    <w:rsid w:val="00DE5F43"/>
    <w:pPr>
      <w:widowControl w:val="0"/>
      <w:jc w:val="both"/>
    </w:pPr>
  </w:style>
  <w:style w:type="paragraph" w:customStyle="1" w:styleId="FE43F6D590BA47C2A4787212C19272BF1">
    <w:name w:val="FE43F6D590BA47C2A4787212C19272BF1"/>
    <w:rsid w:val="00DE5F43"/>
    <w:pPr>
      <w:widowControl w:val="0"/>
      <w:jc w:val="both"/>
    </w:pPr>
  </w:style>
  <w:style w:type="paragraph" w:customStyle="1" w:styleId="25ACEE203A294E9B8AADE236562F496D1">
    <w:name w:val="25ACEE203A294E9B8AADE236562F496D1"/>
    <w:rsid w:val="00DE5F43"/>
    <w:pPr>
      <w:widowControl w:val="0"/>
      <w:jc w:val="both"/>
    </w:pPr>
  </w:style>
  <w:style w:type="paragraph" w:customStyle="1" w:styleId="28E3F780BDF648AC9DC11749314432341">
    <w:name w:val="28E3F780BDF648AC9DC11749314432341"/>
    <w:rsid w:val="00DE5F43"/>
    <w:pPr>
      <w:widowControl w:val="0"/>
      <w:jc w:val="both"/>
    </w:pPr>
  </w:style>
  <w:style w:type="paragraph" w:customStyle="1" w:styleId="A8438B41EF4740C7A190AC30E76F36C69">
    <w:name w:val="A8438B41EF4740C7A190AC30E76F36C69"/>
    <w:rsid w:val="00DE5F43"/>
    <w:pPr>
      <w:widowControl w:val="0"/>
      <w:jc w:val="both"/>
    </w:pPr>
  </w:style>
  <w:style w:type="paragraph" w:customStyle="1" w:styleId="95D446DEF95C463A94015136435CB67A9">
    <w:name w:val="95D446DEF95C463A94015136435CB67A9"/>
    <w:rsid w:val="00DE5F43"/>
    <w:pPr>
      <w:widowControl w:val="0"/>
      <w:jc w:val="both"/>
    </w:pPr>
  </w:style>
  <w:style w:type="paragraph" w:customStyle="1" w:styleId="5E3CE94EA6BB49F4A66D5103039F88C29">
    <w:name w:val="5E3CE94EA6BB49F4A66D5103039F88C29"/>
    <w:rsid w:val="00DE5F43"/>
    <w:pPr>
      <w:widowControl w:val="0"/>
      <w:jc w:val="both"/>
    </w:pPr>
  </w:style>
  <w:style w:type="paragraph" w:customStyle="1" w:styleId="70D4A480E21E445EA9B7CD82F9D2907610">
    <w:name w:val="70D4A480E21E445EA9B7CD82F9D2907610"/>
    <w:rsid w:val="00DE5F43"/>
    <w:pPr>
      <w:widowControl w:val="0"/>
      <w:jc w:val="both"/>
    </w:pPr>
  </w:style>
  <w:style w:type="paragraph" w:customStyle="1" w:styleId="D3E3ACDB09E04DD68D878353107245DD10">
    <w:name w:val="D3E3ACDB09E04DD68D878353107245DD10"/>
    <w:rsid w:val="00DE5F43"/>
    <w:pPr>
      <w:widowControl w:val="0"/>
      <w:jc w:val="both"/>
    </w:pPr>
  </w:style>
  <w:style w:type="paragraph" w:customStyle="1" w:styleId="5EB8D1ECFD234770A69294264C120B9E10">
    <w:name w:val="5EB8D1ECFD234770A69294264C120B9E10"/>
    <w:rsid w:val="00DE5F43"/>
    <w:pPr>
      <w:widowControl w:val="0"/>
      <w:jc w:val="both"/>
    </w:pPr>
  </w:style>
  <w:style w:type="paragraph" w:customStyle="1" w:styleId="110B707C8F3649C493877EB7FB6F0F1310">
    <w:name w:val="110B707C8F3649C493877EB7FB6F0F1310"/>
    <w:rsid w:val="00DE5F43"/>
    <w:pPr>
      <w:widowControl w:val="0"/>
      <w:jc w:val="both"/>
    </w:pPr>
  </w:style>
  <w:style w:type="paragraph" w:customStyle="1" w:styleId="065341BC36114A9C8AE80ADF5BDA99E510">
    <w:name w:val="065341BC36114A9C8AE80ADF5BDA99E510"/>
    <w:rsid w:val="00DE5F43"/>
    <w:pPr>
      <w:widowControl w:val="0"/>
      <w:jc w:val="both"/>
    </w:pPr>
  </w:style>
  <w:style w:type="paragraph" w:customStyle="1" w:styleId="B92634577A7B4CA79B760C81A4E23AE92">
    <w:name w:val="B92634577A7B4CA79B760C81A4E23AE92"/>
    <w:rsid w:val="00DE5F43"/>
    <w:pPr>
      <w:widowControl w:val="0"/>
      <w:jc w:val="both"/>
    </w:pPr>
  </w:style>
  <w:style w:type="paragraph" w:customStyle="1" w:styleId="8DBB8C639AE440C3BFE42366708EB24F2">
    <w:name w:val="8DBB8C639AE440C3BFE42366708EB24F2"/>
    <w:rsid w:val="00DE5F43"/>
    <w:pPr>
      <w:widowControl w:val="0"/>
      <w:jc w:val="both"/>
    </w:pPr>
  </w:style>
  <w:style w:type="paragraph" w:customStyle="1" w:styleId="F292CE04FBBD4E169F38D61C4108F8252">
    <w:name w:val="F292CE04FBBD4E169F38D61C4108F8252"/>
    <w:rsid w:val="00DE5F43"/>
    <w:pPr>
      <w:widowControl w:val="0"/>
      <w:jc w:val="both"/>
    </w:pPr>
  </w:style>
  <w:style w:type="paragraph" w:customStyle="1" w:styleId="CAB9C19E660145D78A3C9A1FF78893F02">
    <w:name w:val="CAB9C19E660145D78A3C9A1FF78893F02"/>
    <w:rsid w:val="00DE5F43"/>
    <w:pPr>
      <w:widowControl w:val="0"/>
      <w:jc w:val="both"/>
    </w:pPr>
  </w:style>
  <w:style w:type="paragraph" w:customStyle="1" w:styleId="EBCAB079C0C046BD8E4A173265DCA2412">
    <w:name w:val="EBCAB079C0C046BD8E4A173265DCA2412"/>
    <w:rsid w:val="00DE5F43"/>
    <w:pPr>
      <w:widowControl w:val="0"/>
      <w:jc w:val="both"/>
    </w:pPr>
  </w:style>
  <w:style w:type="paragraph" w:customStyle="1" w:styleId="13B17418B20442A6AE81E3BDF82F918E2">
    <w:name w:val="13B17418B20442A6AE81E3BDF82F918E2"/>
    <w:rsid w:val="00DE5F43"/>
    <w:pPr>
      <w:widowControl w:val="0"/>
      <w:jc w:val="both"/>
    </w:pPr>
  </w:style>
  <w:style w:type="paragraph" w:customStyle="1" w:styleId="D3395BC1E8BA474990875578FF6D1ECA2">
    <w:name w:val="D3395BC1E8BA474990875578FF6D1ECA2"/>
    <w:rsid w:val="00DE5F43"/>
    <w:pPr>
      <w:widowControl w:val="0"/>
      <w:jc w:val="both"/>
    </w:pPr>
  </w:style>
  <w:style w:type="paragraph" w:customStyle="1" w:styleId="33852348BAB640E78B45699E5D0F253A2">
    <w:name w:val="33852348BAB640E78B45699E5D0F253A2"/>
    <w:rsid w:val="00DE5F43"/>
    <w:pPr>
      <w:widowControl w:val="0"/>
      <w:jc w:val="both"/>
    </w:pPr>
  </w:style>
  <w:style w:type="paragraph" w:customStyle="1" w:styleId="75BE934013BE427097220FB0E41E056E2">
    <w:name w:val="75BE934013BE427097220FB0E41E056E2"/>
    <w:rsid w:val="00DE5F43"/>
    <w:pPr>
      <w:widowControl w:val="0"/>
      <w:jc w:val="both"/>
    </w:pPr>
  </w:style>
  <w:style w:type="paragraph" w:customStyle="1" w:styleId="05F74625CC88459FA40699C1374A8A3D2">
    <w:name w:val="05F74625CC88459FA40699C1374A8A3D2"/>
    <w:rsid w:val="00DE5F43"/>
    <w:pPr>
      <w:widowControl w:val="0"/>
      <w:jc w:val="both"/>
    </w:pPr>
  </w:style>
  <w:style w:type="paragraph" w:customStyle="1" w:styleId="CA0EF43B3FD04E3899BB2E341EBC99902">
    <w:name w:val="CA0EF43B3FD04E3899BB2E341EBC99902"/>
    <w:rsid w:val="00DE5F43"/>
    <w:pPr>
      <w:widowControl w:val="0"/>
      <w:jc w:val="both"/>
    </w:pPr>
  </w:style>
  <w:style w:type="paragraph" w:customStyle="1" w:styleId="FE43F6D590BA47C2A4787212C19272BF2">
    <w:name w:val="FE43F6D590BA47C2A4787212C19272BF2"/>
    <w:rsid w:val="00DE5F43"/>
    <w:pPr>
      <w:widowControl w:val="0"/>
      <w:jc w:val="both"/>
    </w:pPr>
  </w:style>
  <w:style w:type="paragraph" w:customStyle="1" w:styleId="25ACEE203A294E9B8AADE236562F496D2">
    <w:name w:val="25ACEE203A294E9B8AADE236562F496D2"/>
    <w:rsid w:val="00DE5F43"/>
    <w:pPr>
      <w:widowControl w:val="0"/>
      <w:jc w:val="both"/>
    </w:pPr>
  </w:style>
  <w:style w:type="paragraph" w:customStyle="1" w:styleId="28E3F780BDF648AC9DC11749314432342">
    <w:name w:val="28E3F780BDF648AC9DC11749314432342"/>
    <w:rsid w:val="00DE5F43"/>
    <w:pPr>
      <w:widowControl w:val="0"/>
      <w:jc w:val="both"/>
    </w:pPr>
  </w:style>
  <w:style w:type="paragraph" w:customStyle="1" w:styleId="A8438B41EF4740C7A190AC30E76F36C610">
    <w:name w:val="A8438B41EF4740C7A190AC30E76F36C610"/>
    <w:rsid w:val="00DE5F43"/>
    <w:pPr>
      <w:widowControl w:val="0"/>
      <w:jc w:val="both"/>
    </w:pPr>
  </w:style>
  <w:style w:type="paragraph" w:customStyle="1" w:styleId="95D446DEF95C463A94015136435CB67A10">
    <w:name w:val="95D446DEF95C463A94015136435CB67A10"/>
    <w:rsid w:val="00DE5F43"/>
    <w:pPr>
      <w:widowControl w:val="0"/>
      <w:jc w:val="both"/>
    </w:pPr>
  </w:style>
  <w:style w:type="paragraph" w:customStyle="1" w:styleId="5E3CE94EA6BB49F4A66D5103039F88C210">
    <w:name w:val="5E3CE94EA6BB49F4A66D5103039F88C210"/>
    <w:rsid w:val="00DE5F43"/>
    <w:pPr>
      <w:widowControl w:val="0"/>
      <w:jc w:val="both"/>
    </w:pPr>
  </w:style>
  <w:style w:type="paragraph" w:customStyle="1" w:styleId="85FEB8FC38554A59A0C27EE68506A664">
    <w:name w:val="85FEB8FC38554A59A0C27EE68506A664"/>
    <w:rsid w:val="00DE5F43"/>
    <w:pPr>
      <w:spacing w:after="160" w:line="259" w:lineRule="auto"/>
    </w:pPr>
    <w:rPr>
      <w:kern w:val="0"/>
      <w:sz w:val="22"/>
    </w:rPr>
  </w:style>
  <w:style w:type="paragraph" w:customStyle="1" w:styleId="B1B47E141664471B8D3A55DD23EC61D2">
    <w:name w:val="B1B47E141664471B8D3A55DD23EC61D2"/>
    <w:rsid w:val="00DE5F43"/>
    <w:pPr>
      <w:spacing w:after="160" w:line="259" w:lineRule="auto"/>
    </w:pPr>
    <w:rPr>
      <w:kern w:val="0"/>
      <w:sz w:val="22"/>
    </w:rPr>
  </w:style>
  <w:style w:type="paragraph" w:customStyle="1" w:styleId="2CCCAE989B8942149469C767B88FD2C6">
    <w:name w:val="2CCCAE989B8942149469C767B88FD2C6"/>
    <w:rsid w:val="00DE5F43"/>
    <w:pPr>
      <w:spacing w:after="160" w:line="259" w:lineRule="auto"/>
    </w:pPr>
    <w:rPr>
      <w:kern w:val="0"/>
      <w:sz w:val="22"/>
    </w:rPr>
  </w:style>
  <w:style w:type="paragraph" w:customStyle="1" w:styleId="1E46873690A3497CB561642B49141EFD">
    <w:name w:val="1E46873690A3497CB561642B49141EFD"/>
    <w:rsid w:val="00DE5F43"/>
    <w:pPr>
      <w:spacing w:after="160" w:line="259" w:lineRule="auto"/>
    </w:pPr>
    <w:rPr>
      <w:kern w:val="0"/>
      <w:sz w:val="22"/>
    </w:rPr>
  </w:style>
  <w:style w:type="paragraph" w:customStyle="1" w:styleId="69ABCA6BEC47428AAFF7CA290D5F74F0">
    <w:name w:val="69ABCA6BEC47428AAFF7CA290D5F74F0"/>
    <w:rsid w:val="00DE5F43"/>
    <w:pPr>
      <w:spacing w:after="160" w:line="259" w:lineRule="auto"/>
    </w:pPr>
    <w:rPr>
      <w:kern w:val="0"/>
      <w:sz w:val="22"/>
    </w:rPr>
  </w:style>
  <w:style w:type="paragraph" w:customStyle="1" w:styleId="DE60DCD2867C4D82AD324F834C0A23F8">
    <w:name w:val="DE60DCD2867C4D82AD324F834C0A23F8"/>
    <w:rsid w:val="00DE5F43"/>
    <w:pPr>
      <w:spacing w:after="160" w:line="259" w:lineRule="auto"/>
    </w:pPr>
    <w:rPr>
      <w:kern w:val="0"/>
      <w:sz w:val="22"/>
    </w:rPr>
  </w:style>
  <w:style w:type="paragraph" w:customStyle="1" w:styleId="70D4A480E21E445EA9B7CD82F9D2907611">
    <w:name w:val="70D4A480E21E445EA9B7CD82F9D2907611"/>
    <w:rsid w:val="00DE5F43"/>
    <w:pPr>
      <w:widowControl w:val="0"/>
      <w:jc w:val="both"/>
    </w:pPr>
  </w:style>
  <w:style w:type="paragraph" w:customStyle="1" w:styleId="D3E3ACDB09E04DD68D878353107245DD11">
    <w:name w:val="D3E3ACDB09E04DD68D878353107245DD11"/>
    <w:rsid w:val="00DE5F43"/>
    <w:pPr>
      <w:widowControl w:val="0"/>
      <w:jc w:val="both"/>
    </w:pPr>
  </w:style>
  <w:style w:type="paragraph" w:customStyle="1" w:styleId="5EB8D1ECFD234770A69294264C120B9E11">
    <w:name w:val="5EB8D1ECFD234770A69294264C120B9E11"/>
    <w:rsid w:val="00DE5F43"/>
    <w:pPr>
      <w:widowControl w:val="0"/>
      <w:jc w:val="both"/>
    </w:pPr>
  </w:style>
  <w:style w:type="paragraph" w:customStyle="1" w:styleId="110B707C8F3649C493877EB7FB6F0F1311">
    <w:name w:val="110B707C8F3649C493877EB7FB6F0F1311"/>
    <w:rsid w:val="00DE5F43"/>
    <w:pPr>
      <w:widowControl w:val="0"/>
      <w:jc w:val="both"/>
    </w:pPr>
  </w:style>
  <w:style w:type="paragraph" w:customStyle="1" w:styleId="065341BC36114A9C8AE80ADF5BDA99E511">
    <w:name w:val="065341BC36114A9C8AE80ADF5BDA99E511"/>
    <w:rsid w:val="00DE5F43"/>
    <w:pPr>
      <w:widowControl w:val="0"/>
      <w:jc w:val="both"/>
    </w:pPr>
  </w:style>
  <w:style w:type="paragraph" w:customStyle="1" w:styleId="B92634577A7B4CA79B760C81A4E23AE93">
    <w:name w:val="B92634577A7B4CA79B760C81A4E23AE93"/>
    <w:rsid w:val="00DE5F43"/>
    <w:pPr>
      <w:widowControl w:val="0"/>
      <w:jc w:val="both"/>
    </w:pPr>
  </w:style>
  <w:style w:type="paragraph" w:customStyle="1" w:styleId="8DBB8C639AE440C3BFE42366708EB24F3">
    <w:name w:val="8DBB8C639AE440C3BFE42366708EB24F3"/>
    <w:rsid w:val="00DE5F43"/>
    <w:pPr>
      <w:widowControl w:val="0"/>
      <w:jc w:val="both"/>
    </w:pPr>
  </w:style>
  <w:style w:type="paragraph" w:customStyle="1" w:styleId="F292CE04FBBD4E169F38D61C4108F8253">
    <w:name w:val="F292CE04FBBD4E169F38D61C4108F8253"/>
    <w:rsid w:val="00DE5F43"/>
    <w:pPr>
      <w:widowControl w:val="0"/>
      <w:jc w:val="both"/>
    </w:pPr>
  </w:style>
  <w:style w:type="paragraph" w:customStyle="1" w:styleId="CAB9C19E660145D78A3C9A1FF78893F03">
    <w:name w:val="CAB9C19E660145D78A3C9A1FF78893F03"/>
    <w:rsid w:val="00DE5F43"/>
    <w:pPr>
      <w:widowControl w:val="0"/>
      <w:jc w:val="both"/>
    </w:pPr>
  </w:style>
  <w:style w:type="paragraph" w:customStyle="1" w:styleId="EBCAB079C0C046BD8E4A173265DCA2413">
    <w:name w:val="EBCAB079C0C046BD8E4A173265DCA2413"/>
    <w:rsid w:val="00DE5F43"/>
    <w:pPr>
      <w:widowControl w:val="0"/>
      <w:jc w:val="both"/>
    </w:pPr>
  </w:style>
  <w:style w:type="paragraph" w:customStyle="1" w:styleId="13B17418B20442A6AE81E3BDF82F918E3">
    <w:name w:val="13B17418B20442A6AE81E3BDF82F918E3"/>
    <w:rsid w:val="00DE5F43"/>
    <w:pPr>
      <w:widowControl w:val="0"/>
      <w:jc w:val="both"/>
    </w:pPr>
  </w:style>
  <w:style w:type="paragraph" w:customStyle="1" w:styleId="D3395BC1E8BA474990875578FF6D1ECA3">
    <w:name w:val="D3395BC1E8BA474990875578FF6D1ECA3"/>
    <w:rsid w:val="00DE5F43"/>
    <w:pPr>
      <w:widowControl w:val="0"/>
      <w:jc w:val="both"/>
    </w:pPr>
  </w:style>
  <w:style w:type="paragraph" w:customStyle="1" w:styleId="33852348BAB640E78B45699E5D0F253A3">
    <w:name w:val="33852348BAB640E78B45699E5D0F253A3"/>
    <w:rsid w:val="00DE5F43"/>
    <w:pPr>
      <w:widowControl w:val="0"/>
      <w:jc w:val="both"/>
    </w:pPr>
  </w:style>
  <w:style w:type="paragraph" w:customStyle="1" w:styleId="75BE934013BE427097220FB0E41E056E3">
    <w:name w:val="75BE934013BE427097220FB0E41E056E3"/>
    <w:rsid w:val="00DE5F43"/>
    <w:pPr>
      <w:widowControl w:val="0"/>
      <w:jc w:val="both"/>
    </w:pPr>
  </w:style>
  <w:style w:type="paragraph" w:customStyle="1" w:styleId="05F74625CC88459FA40699C1374A8A3D3">
    <w:name w:val="05F74625CC88459FA40699C1374A8A3D3"/>
    <w:rsid w:val="00DE5F43"/>
    <w:pPr>
      <w:widowControl w:val="0"/>
      <w:jc w:val="both"/>
    </w:pPr>
  </w:style>
  <w:style w:type="paragraph" w:customStyle="1" w:styleId="85FEB8FC38554A59A0C27EE68506A6641">
    <w:name w:val="85FEB8FC38554A59A0C27EE68506A6641"/>
    <w:rsid w:val="00DE5F43"/>
    <w:pPr>
      <w:widowControl w:val="0"/>
      <w:jc w:val="both"/>
    </w:pPr>
  </w:style>
  <w:style w:type="paragraph" w:customStyle="1" w:styleId="2CCCAE989B8942149469C767B88FD2C61">
    <w:name w:val="2CCCAE989B8942149469C767B88FD2C61"/>
    <w:rsid w:val="00DE5F43"/>
    <w:pPr>
      <w:widowControl w:val="0"/>
      <w:jc w:val="both"/>
    </w:pPr>
  </w:style>
  <w:style w:type="paragraph" w:customStyle="1" w:styleId="1E46873690A3497CB561642B49141EFD1">
    <w:name w:val="1E46873690A3497CB561642B49141EFD1"/>
    <w:rsid w:val="00DE5F43"/>
    <w:pPr>
      <w:widowControl w:val="0"/>
      <w:jc w:val="both"/>
    </w:pPr>
  </w:style>
  <w:style w:type="paragraph" w:customStyle="1" w:styleId="DE60DCD2867C4D82AD324F834C0A23F81">
    <w:name w:val="DE60DCD2867C4D82AD324F834C0A23F81"/>
    <w:rsid w:val="00DE5F43"/>
    <w:pPr>
      <w:widowControl w:val="0"/>
      <w:jc w:val="both"/>
    </w:pPr>
  </w:style>
  <w:style w:type="paragraph" w:customStyle="1" w:styleId="CA0EF43B3FD04E3899BB2E341EBC99903">
    <w:name w:val="CA0EF43B3FD04E3899BB2E341EBC99903"/>
    <w:rsid w:val="00DE5F43"/>
    <w:pPr>
      <w:widowControl w:val="0"/>
      <w:jc w:val="both"/>
    </w:pPr>
  </w:style>
  <w:style w:type="paragraph" w:customStyle="1" w:styleId="FE43F6D590BA47C2A4787212C19272BF3">
    <w:name w:val="FE43F6D590BA47C2A4787212C19272BF3"/>
    <w:rsid w:val="00DE5F43"/>
    <w:pPr>
      <w:widowControl w:val="0"/>
      <w:jc w:val="both"/>
    </w:pPr>
  </w:style>
  <w:style w:type="paragraph" w:customStyle="1" w:styleId="25ACEE203A294E9B8AADE236562F496D3">
    <w:name w:val="25ACEE203A294E9B8AADE236562F496D3"/>
    <w:rsid w:val="00DE5F43"/>
    <w:pPr>
      <w:widowControl w:val="0"/>
      <w:jc w:val="both"/>
    </w:pPr>
  </w:style>
  <w:style w:type="paragraph" w:customStyle="1" w:styleId="28E3F780BDF648AC9DC11749314432343">
    <w:name w:val="28E3F780BDF648AC9DC11749314432343"/>
    <w:rsid w:val="00DE5F43"/>
    <w:pPr>
      <w:widowControl w:val="0"/>
      <w:jc w:val="both"/>
    </w:pPr>
  </w:style>
  <w:style w:type="paragraph" w:customStyle="1" w:styleId="A8438B41EF4740C7A190AC30E76F36C611">
    <w:name w:val="A8438B41EF4740C7A190AC30E76F36C611"/>
    <w:rsid w:val="00DE5F43"/>
    <w:pPr>
      <w:widowControl w:val="0"/>
      <w:jc w:val="both"/>
    </w:pPr>
  </w:style>
  <w:style w:type="paragraph" w:customStyle="1" w:styleId="95D446DEF95C463A94015136435CB67A11">
    <w:name w:val="95D446DEF95C463A94015136435CB67A11"/>
    <w:rsid w:val="00DE5F43"/>
    <w:pPr>
      <w:widowControl w:val="0"/>
      <w:jc w:val="both"/>
    </w:pPr>
  </w:style>
  <w:style w:type="paragraph" w:customStyle="1" w:styleId="5E3CE94EA6BB49F4A66D5103039F88C211">
    <w:name w:val="5E3CE94EA6BB49F4A66D5103039F88C211"/>
    <w:rsid w:val="00DE5F43"/>
    <w:pPr>
      <w:widowControl w:val="0"/>
      <w:jc w:val="both"/>
    </w:pPr>
  </w:style>
  <w:style w:type="paragraph" w:customStyle="1" w:styleId="70D4A480E21E445EA9B7CD82F9D2907612">
    <w:name w:val="70D4A480E21E445EA9B7CD82F9D2907612"/>
    <w:rsid w:val="00DE5F43"/>
    <w:pPr>
      <w:widowControl w:val="0"/>
      <w:jc w:val="both"/>
    </w:pPr>
  </w:style>
  <w:style w:type="paragraph" w:customStyle="1" w:styleId="D3E3ACDB09E04DD68D878353107245DD12">
    <w:name w:val="D3E3ACDB09E04DD68D878353107245DD12"/>
    <w:rsid w:val="00DE5F43"/>
    <w:pPr>
      <w:widowControl w:val="0"/>
      <w:jc w:val="both"/>
    </w:pPr>
  </w:style>
  <w:style w:type="paragraph" w:customStyle="1" w:styleId="5EB8D1ECFD234770A69294264C120B9E12">
    <w:name w:val="5EB8D1ECFD234770A69294264C120B9E12"/>
    <w:rsid w:val="00DE5F43"/>
    <w:pPr>
      <w:widowControl w:val="0"/>
      <w:jc w:val="both"/>
    </w:pPr>
  </w:style>
  <w:style w:type="paragraph" w:customStyle="1" w:styleId="110B707C8F3649C493877EB7FB6F0F1312">
    <w:name w:val="110B707C8F3649C493877EB7FB6F0F1312"/>
    <w:rsid w:val="00DE5F43"/>
    <w:pPr>
      <w:widowControl w:val="0"/>
      <w:jc w:val="both"/>
    </w:pPr>
  </w:style>
  <w:style w:type="paragraph" w:customStyle="1" w:styleId="065341BC36114A9C8AE80ADF5BDA99E512">
    <w:name w:val="065341BC36114A9C8AE80ADF5BDA99E512"/>
    <w:rsid w:val="00DE5F43"/>
    <w:pPr>
      <w:widowControl w:val="0"/>
      <w:jc w:val="both"/>
    </w:pPr>
  </w:style>
  <w:style w:type="paragraph" w:customStyle="1" w:styleId="B92634577A7B4CA79B760C81A4E23AE94">
    <w:name w:val="B92634577A7B4CA79B760C81A4E23AE94"/>
    <w:rsid w:val="00DE5F43"/>
    <w:pPr>
      <w:widowControl w:val="0"/>
      <w:jc w:val="both"/>
    </w:pPr>
  </w:style>
  <w:style w:type="paragraph" w:customStyle="1" w:styleId="8DBB8C639AE440C3BFE42366708EB24F4">
    <w:name w:val="8DBB8C639AE440C3BFE42366708EB24F4"/>
    <w:rsid w:val="00DE5F43"/>
    <w:pPr>
      <w:widowControl w:val="0"/>
      <w:jc w:val="both"/>
    </w:pPr>
  </w:style>
  <w:style w:type="paragraph" w:customStyle="1" w:styleId="F292CE04FBBD4E169F38D61C4108F8254">
    <w:name w:val="F292CE04FBBD4E169F38D61C4108F8254"/>
    <w:rsid w:val="00DE5F43"/>
    <w:pPr>
      <w:widowControl w:val="0"/>
      <w:jc w:val="both"/>
    </w:pPr>
  </w:style>
  <w:style w:type="paragraph" w:customStyle="1" w:styleId="CAB9C19E660145D78A3C9A1FF78893F04">
    <w:name w:val="CAB9C19E660145D78A3C9A1FF78893F04"/>
    <w:rsid w:val="00DE5F43"/>
    <w:pPr>
      <w:widowControl w:val="0"/>
      <w:jc w:val="both"/>
    </w:pPr>
  </w:style>
  <w:style w:type="paragraph" w:customStyle="1" w:styleId="EBCAB079C0C046BD8E4A173265DCA2414">
    <w:name w:val="EBCAB079C0C046BD8E4A173265DCA2414"/>
    <w:rsid w:val="00DE5F43"/>
    <w:pPr>
      <w:widowControl w:val="0"/>
      <w:jc w:val="both"/>
    </w:pPr>
  </w:style>
  <w:style w:type="paragraph" w:customStyle="1" w:styleId="13B17418B20442A6AE81E3BDF82F918E4">
    <w:name w:val="13B17418B20442A6AE81E3BDF82F918E4"/>
    <w:rsid w:val="00DE5F43"/>
    <w:pPr>
      <w:widowControl w:val="0"/>
      <w:jc w:val="both"/>
    </w:pPr>
  </w:style>
  <w:style w:type="paragraph" w:customStyle="1" w:styleId="D3395BC1E8BA474990875578FF6D1ECA4">
    <w:name w:val="D3395BC1E8BA474990875578FF6D1ECA4"/>
    <w:rsid w:val="00DE5F43"/>
    <w:pPr>
      <w:widowControl w:val="0"/>
      <w:jc w:val="both"/>
    </w:pPr>
  </w:style>
  <w:style w:type="paragraph" w:customStyle="1" w:styleId="33852348BAB640E78B45699E5D0F253A4">
    <w:name w:val="33852348BAB640E78B45699E5D0F253A4"/>
    <w:rsid w:val="00DE5F43"/>
    <w:pPr>
      <w:widowControl w:val="0"/>
      <w:jc w:val="both"/>
    </w:pPr>
  </w:style>
  <w:style w:type="paragraph" w:customStyle="1" w:styleId="75BE934013BE427097220FB0E41E056E4">
    <w:name w:val="75BE934013BE427097220FB0E41E056E4"/>
    <w:rsid w:val="00DE5F43"/>
    <w:pPr>
      <w:widowControl w:val="0"/>
      <w:jc w:val="both"/>
    </w:pPr>
  </w:style>
  <w:style w:type="paragraph" w:customStyle="1" w:styleId="05F74625CC88459FA40699C1374A8A3D4">
    <w:name w:val="05F74625CC88459FA40699C1374A8A3D4"/>
    <w:rsid w:val="00DE5F43"/>
    <w:pPr>
      <w:widowControl w:val="0"/>
      <w:jc w:val="both"/>
    </w:pPr>
  </w:style>
  <w:style w:type="paragraph" w:customStyle="1" w:styleId="85FEB8FC38554A59A0C27EE68506A6642">
    <w:name w:val="85FEB8FC38554A59A0C27EE68506A6642"/>
    <w:rsid w:val="00DE5F43"/>
    <w:pPr>
      <w:widowControl w:val="0"/>
      <w:jc w:val="both"/>
    </w:pPr>
  </w:style>
  <w:style w:type="paragraph" w:customStyle="1" w:styleId="2CCCAE989B8942149469C767B88FD2C62">
    <w:name w:val="2CCCAE989B8942149469C767B88FD2C62"/>
    <w:rsid w:val="00DE5F43"/>
    <w:pPr>
      <w:widowControl w:val="0"/>
      <w:jc w:val="both"/>
    </w:pPr>
  </w:style>
  <w:style w:type="paragraph" w:customStyle="1" w:styleId="1E46873690A3497CB561642B49141EFD2">
    <w:name w:val="1E46873690A3497CB561642B49141EFD2"/>
    <w:rsid w:val="00DE5F43"/>
    <w:pPr>
      <w:widowControl w:val="0"/>
      <w:jc w:val="both"/>
    </w:pPr>
  </w:style>
  <w:style w:type="paragraph" w:customStyle="1" w:styleId="DE60DCD2867C4D82AD324F834C0A23F82">
    <w:name w:val="DE60DCD2867C4D82AD324F834C0A23F82"/>
    <w:rsid w:val="00DE5F43"/>
    <w:pPr>
      <w:widowControl w:val="0"/>
      <w:jc w:val="both"/>
    </w:pPr>
  </w:style>
  <w:style w:type="paragraph" w:customStyle="1" w:styleId="CA0EF43B3FD04E3899BB2E341EBC99904">
    <w:name w:val="CA0EF43B3FD04E3899BB2E341EBC99904"/>
    <w:rsid w:val="00DE5F43"/>
    <w:pPr>
      <w:widowControl w:val="0"/>
      <w:jc w:val="both"/>
    </w:pPr>
  </w:style>
  <w:style w:type="paragraph" w:customStyle="1" w:styleId="FE43F6D590BA47C2A4787212C19272BF4">
    <w:name w:val="FE43F6D590BA47C2A4787212C19272BF4"/>
    <w:rsid w:val="00DE5F43"/>
    <w:pPr>
      <w:widowControl w:val="0"/>
      <w:jc w:val="both"/>
    </w:pPr>
  </w:style>
  <w:style w:type="paragraph" w:customStyle="1" w:styleId="25ACEE203A294E9B8AADE236562F496D4">
    <w:name w:val="25ACEE203A294E9B8AADE236562F496D4"/>
    <w:rsid w:val="00DE5F43"/>
    <w:pPr>
      <w:widowControl w:val="0"/>
      <w:jc w:val="both"/>
    </w:pPr>
  </w:style>
  <w:style w:type="paragraph" w:customStyle="1" w:styleId="28E3F780BDF648AC9DC11749314432344">
    <w:name w:val="28E3F780BDF648AC9DC11749314432344"/>
    <w:rsid w:val="00DE5F43"/>
    <w:pPr>
      <w:widowControl w:val="0"/>
      <w:jc w:val="both"/>
    </w:pPr>
  </w:style>
  <w:style w:type="paragraph" w:customStyle="1" w:styleId="A8438B41EF4740C7A190AC30E76F36C612">
    <w:name w:val="A8438B41EF4740C7A190AC30E76F36C612"/>
    <w:rsid w:val="00DE5F43"/>
    <w:pPr>
      <w:widowControl w:val="0"/>
      <w:jc w:val="both"/>
    </w:pPr>
  </w:style>
  <w:style w:type="paragraph" w:customStyle="1" w:styleId="95D446DEF95C463A94015136435CB67A12">
    <w:name w:val="95D446DEF95C463A94015136435CB67A12"/>
    <w:rsid w:val="00DE5F43"/>
    <w:pPr>
      <w:widowControl w:val="0"/>
      <w:jc w:val="both"/>
    </w:pPr>
  </w:style>
  <w:style w:type="paragraph" w:customStyle="1" w:styleId="5E3CE94EA6BB49F4A66D5103039F88C212">
    <w:name w:val="5E3CE94EA6BB49F4A66D5103039F88C212"/>
    <w:rsid w:val="00DE5F43"/>
    <w:pPr>
      <w:widowControl w:val="0"/>
      <w:jc w:val="both"/>
    </w:pPr>
  </w:style>
  <w:style w:type="paragraph" w:customStyle="1" w:styleId="70D4A480E21E445EA9B7CD82F9D2907613">
    <w:name w:val="70D4A480E21E445EA9B7CD82F9D2907613"/>
    <w:rsid w:val="00DE5F43"/>
    <w:pPr>
      <w:widowControl w:val="0"/>
      <w:jc w:val="both"/>
    </w:pPr>
  </w:style>
  <w:style w:type="paragraph" w:customStyle="1" w:styleId="D3E3ACDB09E04DD68D878353107245DD13">
    <w:name w:val="D3E3ACDB09E04DD68D878353107245DD13"/>
    <w:rsid w:val="00DE5F43"/>
    <w:pPr>
      <w:widowControl w:val="0"/>
      <w:jc w:val="both"/>
    </w:pPr>
  </w:style>
  <w:style w:type="paragraph" w:customStyle="1" w:styleId="5EB8D1ECFD234770A69294264C120B9E13">
    <w:name w:val="5EB8D1ECFD234770A69294264C120B9E13"/>
    <w:rsid w:val="00DE5F43"/>
    <w:pPr>
      <w:widowControl w:val="0"/>
      <w:jc w:val="both"/>
    </w:pPr>
  </w:style>
  <w:style w:type="paragraph" w:customStyle="1" w:styleId="110B707C8F3649C493877EB7FB6F0F1313">
    <w:name w:val="110B707C8F3649C493877EB7FB6F0F1313"/>
    <w:rsid w:val="00DE5F43"/>
    <w:pPr>
      <w:widowControl w:val="0"/>
      <w:jc w:val="both"/>
    </w:pPr>
  </w:style>
  <w:style w:type="paragraph" w:customStyle="1" w:styleId="065341BC36114A9C8AE80ADF5BDA99E513">
    <w:name w:val="065341BC36114A9C8AE80ADF5BDA99E513"/>
    <w:rsid w:val="00DE5F43"/>
    <w:pPr>
      <w:widowControl w:val="0"/>
      <w:jc w:val="both"/>
    </w:pPr>
  </w:style>
  <w:style w:type="paragraph" w:customStyle="1" w:styleId="B92634577A7B4CA79B760C81A4E23AE95">
    <w:name w:val="B92634577A7B4CA79B760C81A4E23AE95"/>
    <w:rsid w:val="00DE5F43"/>
    <w:pPr>
      <w:widowControl w:val="0"/>
      <w:jc w:val="both"/>
    </w:pPr>
  </w:style>
  <w:style w:type="paragraph" w:customStyle="1" w:styleId="8DBB8C639AE440C3BFE42366708EB24F5">
    <w:name w:val="8DBB8C639AE440C3BFE42366708EB24F5"/>
    <w:rsid w:val="00DE5F43"/>
    <w:pPr>
      <w:widowControl w:val="0"/>
      <w:jc w:val="both"/>
    </w:pPr>
  </w:style>
  <w:style w:type="paragraph" w:customStyle="1" w:styleId="F292CE04FBBD4E169F38D61C4108F8255">
    <w:name w:val="F292CE04FBBD4E169F38D61C4108F8255"/>
    <w:rsid w:val="00DE5F43"/>
    <w:pPr>
      <w:widowControl w:val="0"/>
      <w:jc w:val="both"/>
    </w:pPr>
  </w:style>
  <w:style w:type="paragraph" w:customStyle="1" w:styleId="CAB9C19E660145D78A3C9A1FF78893F05">
    <w:name w:val="CAB9C19E660145D78A3C9A1FF78893F05"/>
    <w:rsid w:val="00DE5F43"/>
    <w:pPr>
      <w:widowControl w:val="0"/>
      <w:jc w:val="both"/>
    </w:pPr>
  </w:style>
  <w:style w:type="paragraph" w:customStyle="1" w:styleId="EBCAB079C0C046BD8E4A173265DCA2415">
    <w:name w:val="EBCAB079C0C046BD8E4A173265DCA2415"/>
    <w:rsid w:val="00DE5F43"/>
    <w:pPr>
      <w:widowControl w:val="0"/>
      <w:jc w:val="both"/>
    </w:pPr>
  </w:style>
  <w:style w:type="paragraph" w:customStyle="1" w:styleId="13B17418B20442A6AE81E3BDF82F918E5">
    <w:name w:val="13B17418B20442A6AE81E3BDF82F918E5"/>
    <w:rsid w:val="00DE5F43"/>
    <w:pPr>
      <w:widowControl w:val="0"/>
      <w:jc w:val="both"/>
    </w:pPr>
  </w:style>
  <w:style w:type="paragraph" w:customStyle="1" w:styleId="D3395BC1E8BA474990875578FF6D1ECA5">
    <w:name w:val="D3395BC1E8BA474990875578FF6D1ECA5"/>
    <w:rsid w:val="00DE5F43"/>
    <w:pPr>
      <w:widowControl w:val="0"/>
      <w:jc w:val="both"/>
    </w:pPr>
  </w:style>
  <w:style w:type="paragraph" w:customStyle="1" w:styleId="33852348BAB640E78B45699E5D0F253A5">
    <w:name w:val="33852348BAB640E78B45699E5D0F253A5"/>
    <w:rsid w:val="00DE5F43"/>
    <w:pPr>
      <w:widowControl w:val="0"/>
      <w:jc w:val="both"/>
    </w:pPr>
  </w:style>
  <w:style w:type="paragraph" w:customStyle="1" w:styleId="75BE934013BE427097220FB0E41E056E5">
    <w:name w:val="75BE934013BE427097220FB0E41E056E5"/>
    <w:rsid w:val="00DE5F43"/>
    <w:pPr>
      <w:widowControl w:val="0"/>
      <w:jc w:val="both"/>
    </w:pPr>
  </w:style>
  <w:style w:type="paragraph" w:customStyle="1" w:styleId="05F74625CC88459FA40699C1374A8A3D5">
    <w:name w:val="05F74625CC88459FA40699C1374A8A3D5"/>
    <w:rsid w:val="00DE5F43"/>
    <w:pPr>
      <w:widowControl w:val="0"/>
      <w:jc w:val="both"/>
    </w:pPr>
  </w:style>
  <w:style w:type="paragraph" w:customStyle="1" w:styleId="85FEB8FC38554A59A0C27EE68506A6643">
    <w:name w:val="85FEB8FC38554A59A0C27EE68506A6643"/>
    <w:rsid w:val="00DE5F43"/>
    <w:pPr>
      <w:widowControl w:val="0"/>
      <w:jc w:val="both"/>
    </w:pPr>
  </w:style>
  <w:style w:type="paragraph" w:customStyle="1" w:styleId="2CCCAE989B8942149469C767B88FD2C63">
    <w:name w:val="2CCCAE989B8942149469C767B88FD2C63"/>
    <w:rsid w:val="00DE5F43"/>
    <w:pPr>
      <w:widowControl w:val="0"/>
      <w:jc w:val="both"/>
    </w:pPr>
  </w:style>
  <w:style w:type="paragraph" w:customStyle="1" w:styleId="1E46873690A3497CB561642B49141EFD3">
    <w:name w:val="1E46873690A3497CB561642B49141EFD3"/>
    <w:rsid w:val="00DE5F43"/>
    <w:pPr>
      <w:widowControl w:val="0"/>
      <w:jc w:val="both"/>
    </w:pPr>
  </w:style>
  <w:style w:type="paragraph" w:customStyle="1" w:styleId="DE60DCD2867C4D82AD324F834C0A23F83">
    <w:name w:val="DE60DCD2867C4D82AD324F834C0A23F83"/>
    <w:rsid w:val="00DE5F43"/>
    <w:pPr>
      <w:widowControl w:val="0"/>
      <w:jc w:val="both"/>
    </w:pPr>
  </w:style>
  <w:style w:type="paragraph" w:customStyle="1" w:styleId="CA0EF43B3FD04E3899BB2E341EBC99905">
    <w:name w:val="CA0EF43B3FD04E3899BB2E341EBC99905"/>
    <w:rsid w:val="00DE5F43"/>
    <w:pPr>
      <w:widowControl w:val="0"/>
      <w:jc w:val="both"/>
    </w:pPr>
  </w:style>
  <w:style w:type="paragraph" w:customStyle="1" w:styleId="FE43F6D590BA47C2A4787212C19272BF5">
    <w:name w:val="FE43F6D590BA47C2A4787212C19272BF5"/>
    <w:rsid w:val="00DE5F43"/>
    <w:pPr>
      <w:widowControl w:val="0"/>
      <w:jc w:val="both"/>
    </w:pPr>
  </w:style>
  <w:style w:type="paragraph" w:customStyle="1" w:styleId="25ACEE203A294E9B8AADE236562F496D5">
    <w:name w:val="25ACEE203A294E9B8AADE236562F496D5"/>
    <w:rsid w:val="00DE5F43"/>
    <w:pPr>
      <w:widowControl w:val="0"/>
      <w:jc w:val="both"/>
    </w:pPr>
  </w:style>
  <w:style w:type="paragraph" w:customStyle="1" w:styleId="28E3F780BDF648AC9DC11749314432345">
    <w:name w:val="28E3F780BDF648AC9DC11749314432345"/>
    <w:rsid w:val="00DE5F43"/>
    <w:pPr>
      <w:widowControl w:val="0"/>
      <w:jc w:val="both"/>
    </w:pPr>
  </w:style>
  <w:style w:type="paragraph" w:customStyle="1" w:styleId="A8438B41EF4740C7A190AC30E76F36C613">
    <w:name w:val="A8438B41EF4740C7A190AC30E76F36C613"/>
    <w:rsid w:val="00DE5F43"/>
    <w:pPr>
      <w:widowControl w:val="0"/>
      <w:jc w:val="both"/>
    </w:pPr>
  </w:style>
  <w:style w:type="paragraph" w:customStyle="1" w:styleId="95D446DEF95C463A94015136435CB67A13">
    <w:name w:val="95D446DEF95C463A94015136435CB67A13"/>
    <w:rsid w:val="00DE5F43"/>
    <w:pPr>
      <w:widowControl w:val="0"/>
      <w:jc w:val="both"/>
    </w:pPr>
  </w:style>
  <w:style w:type="paragraph" w:customStyle="1" w:styleId="5E3CE94EA6BB49F4A66D5103039F88C213">
    <w:name w:val="5E3CE94EA6BB49F4A66D5103039F88C213"/>
    <w:rsid w:val="00DE5F43"/>
    <w:pPr>
      <w:widowControl w:val="0"/>
      <w:jc w:val="both"/>
    </w:pPr>
  </w:style>
  <w:style w:type="paragraph" w:customStyle="1" w:styleId="BEF115E6493D4EADBAC67BB9C2C45279">
    <w:name w:val="BEF115E6493D4EADBAC67BB9C2C45279"/>
    <w:rsid w:val="003976A3"/>
    <w:pPr>
      <w:spacing w:after="160" w:line="259" w:lineRule="auto"/>
    </w:pPr>
    <w:rPr>
      <w:kern w:val="0"/>
      <w:sz w:val="22"/>
    </w:rPr>
  </w:style>
  <w:style w:type="paragraph" w:customStyle="1" w:styleId="7E89509B263141338A2034E13F537CBC">
    <w:name w:val="7E89509B263141338A2034E13F537CBC"/>
    <w:rsid w:val="003976A3"/>
    <w:pPr>
      <w:spacing w:after="160" w:line="259" w:lineRule="auto"/>
    </w:pPr>
    <w:rPr>
      <w:kern w:val="0"/>
      <w:sz w:val="22"/>
    </w:rPr>
  </w:style>
  <w:style w:type="paragraph" w:customStyle="1" w:styleId="F89B20EC31AA456682EDCA6310E8472C">
    <w:name w:val="F89B20EC31AA456682EDCA6310E8472C"/>
    <w:rsid w:val="003976A3"/>
    <w:pPr>
      <w:spacing w:after="160" w:line="259" w:lineRule="auto"/>
    </w:pPr>
    <w:rPr>
      <w:kern w:val="0"/>
      <w:sz w:val="22"/>
    </w:rPr>
  </w:style>
  <w:style w:type="paragraph" w:customStyle="1" w:styleId="BD6DB4D1FF534E5EAF152029E4D26A99">
    <w:name w:val="BD6DB4D1FF534E5EAF152029E4D26A99"/>
    <w:rsid w:val="003976A3"/>
    <w:pPr>
      <w:spacing w:after="160" w:line="259" w:lineRule="auto"/>
    </w:pPr>
    <w:rPr>
      <w:kern w:val="0"/>
      <w:sz w:val="22"/>
    </w:rPr>
  </w:style>
  <w:style w:type="paragraph" w:customStyle="1" w:styleId="952EFD7548F840D6A36917C448EDAD4B">
    <w:name w:val="952EFD7548F840D6A36917C448EDAD4B"/>
    <w:rsid w:val="003976A3"/>
    <w:pPr>
      <w:spacing w:after="160" w:line="259" w:lineRule="auto"/>
    </w:pPr>
    <w:rPr>
      <w:kern w:val="0"/>
      <w:sz w:val="22"/>
    </w:rPr>
  </w:style>
  <w:style w:type="paragraph" w:customStyle="1" w:styleId="60ED7C572B214C7F8D0F4162EFDD052E">
    <w:name w:val="60ED7C572B214C7F8D0F4162EFDD052E"/>
    <w:rsid w:val="003976A3"/>
    <w:pPr>
      <w:spacing w:after="160" w:line="259" w:lineRule="auto"/>
    </w:pPr>
    <w:rPr>
      <w:kern w:val="0"/>
      <w:sz w:val="22"/>
    </w:rPr>
  </w:style>
  <w:style w:type="paragraph" w:customStyle="1" w:styleId="40E64216BDED4EFDBFB1962002CA0561">
    <w:name w:val="40E64216BDED4EFDBFB1962002CA0561"/>
    <w:rsid w:val="003976A3"/>
    <w:pPr>
      <w:spacing w:after="160" w:line="259" w:lineRule="auto"/>
    </w:pPr>
    <w:rPr>
      <w:kern w:val="0"/>
      <w:sz w:val="22"/>
    </w:rPr>
  </w:style>
  <w:style w:type="paragraph" w:customStyle="1" w:styleId="F6E2D1CF7BA14732BF2530B7A17F2707">
    <w:name w:val="F6E2D1CF7BA14732BF2530B7A17F2707"/>
    <w:rsid w:val="003976A3"/>
    <w:pPr>
      <w:spacing w:after="160" w:line="259" w:lineRule="auto"/>
    </w:pPr>
    <w:rPr>
      <w:kern w:val="0"/>
      <w:sz w:val="22"/>
    </w:rPr>
  </w:style>
  <w:style w:type="paragraph" w:customStyle="1" w:styleId="E7DBCFC9E3694F4D80AD41053A0C1EE5">
    <w:name w:val="E7DBCFC9E3694F4D80AD41053A0C1EE5"/>
    <w:rsid w:val="003976A3"/>
    <w:pPr>
      <w:spacing w:after="160" w:line="259" w:lineRule="auto"/>
    </w:pPr>
    <w:rPr>
      <w:kern w:val="0"/>
      <w:sz w:val="22"/>
    </w:rPr>
  </w:style>
  <w:style w:type="paragraph" w:customStyle="1" w:styleId="52225C7CF6344A4BBC05B08047AE715A">
    <w:name w:val="52225C7CF6344A4BBC05B08047AE715A"/>
    <w:rsid w:val="003976A3"/>
    <w:pPr>
      <w:spacing w:after="160" w:line="259" w:lineRule="auto"/>
    </w:pPr>
    <w:rPr>
      <w:kern w:val="0"/>
      <w:sz w:val="22"/>
    </w:rPr>
  </w:style>
  <w:style w:type="paragraph" w:customStyle="1" w:styleId="9B414945BE8C4C3C8D765A0766A6313A">
    <w:name w:val="9B414945BE8C4C3C8D765A0766A6313A"/>
    <w:rsid w:val="003976A3"/>
    <w:pPr>
      <w:spacing w:after="160" w:line="259" w:lineRule="auto"/>
    </w:pPr>
    <w:rPr>
      <w:kern w:val="0"/>
      <w:sz w:val="22"/>
    </w:rPr>
  </w:style>
  <w:style w:type="paragraph" w:customStyle="1" w:styleId="3517231C2E524E8E855E9D8A7056EAF0">
    <w:name w:val="3517231C2E524E8E855E9D8A7056EAF0"/>
    <w:rsid w:val="003976A3"/>
    <w:pPr>
      <w:spacing w:after="160" w:line="259" w:lineRule="auto"/>
    </w:pPr>
    <w:rPr>
      <w:kern w:val="0"/>
      <w:sz w:val="22"/>
    </w:rPr>
  </w:style>
  <w:style w:type="paragraph" w:customStyle="1" w:styleId="02554E9899244625A9E33FDF07A9A486">
    <w:name w:val="02554E9899244625A9E33FDF07A9A486"/>
    <w:rsid w:val="003976A3"/>
    <w:pPr>
      <w:spacing w:after="160" w:line="259" w:lineRule="auto"/>
    </w:pPr>
    <w:rPr>
      <w:kern w:val="0"/>
      <w:sz w:val="22"/>
    </w:rPr>
  </w:style>
  <w:style w:type="paragraph" w:customStyle="1" w:styleId="9E3BF0D531CC491C8CBB6EE2D67B9A65">
    <w:name w:val="9E3BF0D531CC491C8CBB6EE2D67B9A65"/>
    <w:rsid w:val="003976A3"/>
    <w:pPr>
      <w:spacing w:after="160" w:line="259" w:lineRule="auto"/>
    </w:pPr>
    <w:rPr>
      <w:kern w:val="0"/>
      <w:sz w:val="22"/>
    </w:rPr>
  </w:style>
  <w:style w:type="paragraph" w:customStyle="1" w:styleId="22F4792E1CBC48BC9E6AA993F38025D2">
    <w:name w:val="22F4792E1CBC48BC9E6AA993F38025D2"/>
    <w:rsid w:val="003976A3"/>
    <w:pPr>
      <w:spacing w:after="160" w:line="259" w:lineRule="auto"/>
    </w:pPr>
    <w:rPr>
      <w:kern w:val="0"/>
      <w:sz w:val="22"/>
    </w:rPr>
  </w:style>
  <w:style w:type="paragraph" w:customStyle="1" w:styleId="1664FD4566904DC884B4228968FA30CA">
    <w:name w:val="1664FD4566904DC884B4228968FA30CA"/>
    <w:rsid w:val="003976A3"/>
    <w:pPr>
      <w:spacing w:after="160" w:line="259" w:lineRule="auto"/>
    </w:pPr>
    <w:rPr>
      <w:kern w:val="0"/>
      <w:sz w:val="22"/>
    </w:rPr>
  </w:style>
  <w:style w:type="paragraph" w:customStyle="1" w:styleId="0C3C0863B45D49DCB69FD13A45A0B5F6">
    <w:name w:val="0C3C0863B45D49DCB69FD13A45A0B5F6"/>
    <w:rsid w:val="003976A3"/>
    <w:pPr>
      <w:spacing w:after="160" w:line="259" w:lineRule="auto"/>
    </w:pPr>
    <w:rPr>
      <w:kern w:val="0"/>
      <w:sz w:val="22"/>
    </w:rPr>
  </w:style>
  <w:style w:type="paragraph" w:customStyle="1" w:styleId="7B37DE9FD779446BBEE26D97B20F030E">
    <w:name w:val="7B37DE9FD779446BBEE26D97B20F030E"/>
    <w:rsid w:val="003976A3"/>
    <w:pPr>
      <w:spacing w:after="160" w:line="259" w:lineRule="auto"/>
    </w:pPr>
    <w:rPr>
      <w:kern w:val="0"/>
      <w:sz w:val="22"/>
    </w:rPr>
  </w:style>
  <w:style w:type="paragraph" w:customStyle="1" w:styleId="E9EE22576B0B43C08D050A978D90F2EB">
    <w:name w:val="E9EE22576B0B43C08D050A978D90F2EB"/>
    <w:rsid w:val="003976A3"/>
    <w:pPr>
      <w:spacing w:after="160" w:line="259" w:lineRule="auto"/>
    </w:pPr>
    <w:rPr>
      <w:kern w:val="0"/>
      <w:sz w:val="22"/>
    </w:rPr>
  </w:style>
  <w:style w:type="paragraph" w:customStyle="1" w:styleId="5BCBB2C310434CCCB1CBAF49F2C4E529">
    <w:name w:val="5BCBB2C310434CCCB1CBAF49F2C4E529"/>
    <w:rsid w:val="003976A3"/>
    <w:pPr>
      <w:spacing w:after="160" w:line="259" w:lineRule="auto"/>
    </w:pPr>
    <w:rPr>
      <w:kern w:val="0"/>
      <w:sz w:val="22"/>
    </w:rPr>
  </w:style>
  <w:style w:type="paragraph" w:customStyle="1" w:styleId="13C67260425B4B29893A71D914957EF1">
    <w:name w:val="13C67260425B4B29893A71D914957EF1"/>
    <w:rsid w:val="003976A3"/>
    <w:pPr>
      <w:spacing w:after="160" w:line="259" w:lineRule="auto"/>
    </w:pPr>
    <w:rPr>
      <w:kern w:val="0"/>
      <w:sz w:val="22"/>
    </w:rPr>
  </w:style>
  <w:style w:type="paragraph" w:customStyle="1" w:styleId="759B1699454A4FE2956298D8FADA3AE3">
    <w:name w:val="759B1699454A4FE2956298D8FADA3AE3"/>
    <w:rsid w:val="003976A3"/>
    <w:pPr>
      <w:spacing w:after="160" w:line="259" w:lineRule="auto"/>
    </w:pPr>
    <w:rPr>
      <w:kern w:val="0"/>
      <w:sz w:val="22"/>
    </w:rPr>
  </w:style>
  <w:style w:type="paragraph" w:customStyle="1" w:styleId="897A3815AACC4C6DB78D9FCF07F020C1">
    <w:name w:val="897A3815AACC4C6DB78D9FCF07F020C1"/>
    <w:rsid w:val="003976A3"/>
    <w:pPr>
      <w:spacing w:after="160" w:line="259" w:lineRule="auto"/>
    </w:pPr>
    <w:rPr>
      <w:kern w:val="0"/>
      <w:sz w:val="22"/>
    </w:rPr>
  </w:style>
  <w:style w:type="paragraph" w:customStyle="1" w:styleId="7F88D21406D140D1823449EF510CFF5C">
    <w:name w:val="7F88D21406D140D1823449EF510CFF5C"/>
    <w:rsid w:val="003976A3"/>
    <w:pPr>
      <w:spacing w:after="160" w:line="259" w:lineRule="auto"/>
    </w:pPr>
    <w:rPr>
      <w:kern w:val="0"/>
      <w:sz w:val="22"/>
    </w:rPr>
  </w:style>
  <w:style w:type="paragraph" w:customStyle="1" w:styleId="2FE4A43F52D442F0914687785CC28B31">
    <w:name w:val="2FE4A43F52D442F0914687785CC28B31"/>
    <w:rsid w:val="003976A3"/>
    <w:pPr>
      <w:spacing w:after="160" w:line="259" w:lineRule="auto"/>
    </w:pPr>
    <w:rPr>
      <w:kern w:val="0"/>
      <w:sz w:val="22"/>
    </w:rPr>
  </w:style>
  <w:style w:type="paragraph" w:customStyle="1" w:styleId="4BF744CCDAB64A81AD3FF073098447B3">
    <w:name w:val="4BF744CCDAB64A81AD3FF073098447B3"/>
    <w:rsid w:val="003976A3"/>
    <w:pPr>
      <w:spacing w:after="160" w:line="259" w:lineRule="auto"/>
    </w:pPr>
    <w:rPr>
      <w:kern w:val="0"/>
      <w:sz w:val="22"/>
    </w:rPr>
  </w:style>
  <w:style w:type="paragraph" w:customStyle="1" w:styleId="1CD9D7E4B3EB4AA3B57056AD98C72C3C">
    <w:name w:val="1CD9D7E4B3EB4AA3B57056AD98C72C3C"/>
    <w:rsid w:val="003976A3"/>
    <w:pPr>
      <w:spacing w:after="160" w:line="259" w:lineRule="auto"/>
    </w:pPr>
    <w:rPr>
      <w:kern w:val="0"/>
      <w:sz w:val="22"/>
    </w:rPr>
  </w:style>
  <w:style w:type="paragraph" w:customStyle="1" w:styleId="9884682F8C51426D909140DEF44AFC50">
    <w:name w:val="9884682F8C51426D909140DEF44AFC50"/>
    <w:rsid w:val="003976A3"/>
    <w:pPr>
      <w:spacing w:after="160" w:line="259" w:lineRule="auto"/>
    </w:pPr>
    <w:rPr>
      <w:kern w:val="0"/>
      <w:sz w:val="22"/>
    </w:rPr>
  </w:style>
  <w:style w:type="paragraph" w:customStyle="1" w:styleId="94DC110BA72646C58372C64E5757797B">
    <w:name w:val="94DC110BA72646C58372C64E5757797B"/>
    <w:rsid w:val="003976A3"/>
    <w:pPr>
      <w:spacing w:after="160" w:line="259" w:lineRule="auto"/>
    </w:pPr>
    <w:rPr>
      <w:kern w:val="0"/>
      <w:sz w:val="22"/>
    </w:rPr>
  </w:style>
  <w:style w:type="paragraph" w:customStyle="1" w:styleId="F6C30B78346F45E19CE53DDA876409B8">
    <w:name w:val="F6C30B78346F45E19CE53DDA876409B8"/>
    <w:rsid w:val="003976A3"/>
    <w:pPr>
      <w:spacing w:after="160" w:line="259" w:lineRule="auto"/>
    </w:pPr>
    <w:rPr>
      <w:kern w:val="0"/>
      <w:sz w:val="22"/>
    </w:rPr>
  </w:style>
  <w:style w:type="paragraph" w:customStyle="1" w:styleId="17D8DD51E5C842E5AD94DC9324192383">
    <w:name w:val="17D8DD51E5C842E5AD94DC9324192383"/>
    <w:rsid w:val="003976A3"/>
    <w:pPr>
      <w:spacing w:after="160" w:line="259" w:lineRule="auto"/>
    </w:pPr>
    <w:rPr>
      <w:kern w:val="0"/>
      <w:sz w:val="22"/>
    </w:rPr>
  </w:style>
  <w:style w:type="paragraph" w:customStyle="1" w:styleId="4E623AF8A82E4E58A229A9C97801D379">
    <w:name w:val="4E623AF8A82E4E58A229A9C97801D379"/>
    <w:rsid w:val="003976A3"/>
    <w:pPr>
      <w:spacing w:after="160" w:line="259" w:lineRule="auto"/>
    </w:pPr>
    <w:rPr>
      <w:kern w:val="0"/>
      <w:sz w:val="22"/>
    </w:rPr>
  </w:style>
  <w:style w:type="paragraph" w:customStyle="1" w:styleId="8D5F92B70F0A4DE4A14C519A3DB3F043">
    <w:name w:val="8D5F92B70F0A4DE4A14C519A3DB3F043"/>
    <w:rsid w:val="003976A3"/>
    <w:pPr>
      <w:spacing w:after="160" w:line="259" w:lineRule="auto"/>
    </w:pPr>
    <w:rPr>
      <w:kern w:val="0"/>
      <w:sz w:val="22"/>
    </w:rPr>
  </w:style>
  <w:style w:type="paragraph" w:customStyle="1" w:styleId="1FFD64C506BE470381CC236A19D8DD85">
    <w:name w:val="1FFD64C506BE470381CC236A19D8DD85"/>
    <w:rsid w:val="003976A3"/>
    <w:pPr>
      <w:spacing w:after="160" w:line="259" w:lineRule="auto"/>
    </w:pPr>
    <w:rPr>
      <w:kern w:val="0"/>
      <w:sz w:val="22"/>
    </w:rPr>
  </w:style>
  <w:style w:type="paragraph" w:customStyle="1" w:styleId="8D4B1873644A455290A8F38DE9C06B2A">
    <w:name w:val="8D4B1873644A455290A8F38DE9C06B2A"/>
    <w:rsid w:val="003976A3"/>
    <w:pPr>
      <w:spacing w:after="160" w:line="259" w:lineRule="auto"/>
    </w:pPr>
    <w:rPr>
      <w:kern w:val="0"/>
      <w:sz w:val="22"/>
    </w:rPr>
  </w:style>
  <w:style w:type="paragraph" w:customStyle="1" w:styleId="233EC20006D54574976B92E3FCC36899">
    <w:name w:val="233EC20006D54574976B92E3FCC36899"/>
    <w:rsid w:val="003976A3"/>
    <w:pPr>
      <w:spacing w:after="160" w:line="259" w:lineRule="auto"/>
    </w:pPr>
    <w:rPr>
      <w:kern w:val="0"/>
      <w:sz w:val="22"/>
    </w:rPr>
  </w:style>
  <w:style w:type="paragraph" w:customStyle="1" w:styleId="C8F745A920B8415B95F7F5D74250D3FA">
    <w:name w:val="C8F745A920B8415B95F7F5D74250D3FA"/>
    <w:rsid w:val="003976A3"/>
    <w:pPr>
      <w:spacing w:after="160" w:line="259" w:lineRule="auto"/>
    </w:pPr>
    <w:rPr>
      <w:kern w:val="0"/>
      <w:sz w:val="22"/>
    </w:rPr>
  </w:style>
  <w:style w:type="paragraph" w:customStyle="1" w:styleId="643871447F9B497BA729850377C0D6D1">
    <w:name w:val="643871447F9B497BA729850377C0D6D1"/>
    <w:rsid w:val="003976A3"/>
    <w:pPr>
      <w:spacing w:after="160" w:line="259" w:lineRule="auto"/>
    </w:pPr>
    <w:rPr>
      <w:kern w:val="0"/>
      <w:sz w:val="22"/>
    </w:rPr>
  </w:style>
  <w:style w:type="paragraph" w:customStyle="1" w:styleId="E6A66A5302DE4442BD7F595D4F3D1ED8">
    <w:name w:val="E6A66A5302DE4442BD7F595D4F3D1ED8"/>
    <w:rsid w:val="003976A3"/>
    <w:pPr>
      <w:spacing w:after="160" w:line="259" w:lineRule="auto"/>
    </w:pPr>
    <w:rPr>
      <w:kern w:val="0"/>
      <w:sz w:val="22"/>
    </w:rPr>
  </w:style>
  <w:style w:type="paragraph" w:customStyle="1" w:styleId="70D4A480E21E445EA9B7CD82F9D2907614">
    <w:name w:val="70D4A480E21E445EA9B7CD82F9D2907614"/>
    <w:rsid w:val="003976A3"/>
    <w:pPr>
      <w:widowControl w:val="0"/>
      <w:jc w:val="both"/>
    </w:pPr>
  </w:style>
  <w:style w:type="paragraph" w:customStyle="1" w:styleId="D3E3ACDB09E04DD68D878353107245DD14">
    <w:name w:val="D3E3ACDB09E04DD68D878353107245DD14"/>
    <w:rsid w:val="003976A3"/>
    <w:pPr>
      <w:widowControl w:val="0"/>
      <w:jc w:val="both"/>
    </w:pPr>
  </w:style>
  <w:style w:type="paragraph" w:customStyle="1" w:styleId="5EB8D1ECFD234770A69294264C120B9E14">
    <w:name w:val="5EB8D1ECFD234770A69294264C120B9E14"/>
    <w:rsid w:val="003976A3"/>
    <w:pPr>
      <w:widowControl w:val="0"/>
      <w:jc w:val="both"/>
    </w:pPr>
  </w:style>
  <w:style w:type="paragraph" w:customStyle="1" w:styleId="110B707C8F3649C493877EB7FB6F0F1314">
    <w:name w:val="110B707C8F3649C493877EB7FB6F0F1314"/>
    <w:rsid w:val="003976A3"/>
    <w:pPr>
      <w:widowControl w:val="0"/>
      <w:jc w:val="both"/>
    </w:pPr>
  </w:style>
  <w:style w:type="paragraph" w:customStyle="1" w:styleId="065341BC36114A9C8AE80ADF5BDA99E514">
    <w:name w:val="065341BC36114A9C8AE80ADF5BDA99E514"/>
    <w:rsid w:val="003976A3"/>
    <w:pPr>
      <w:widowControl w:val="0"/>
      <w:jc w:val="both"/>
    </w:pPr>
  </w:style>
  <w:style w:type="paragraph" w:customStyle="1" w:styleId="B92634577A7B4CA79B760C81A4E23AE96">
    <w:name w:val="B92634577A7B4CA79B760C81A4E23AE96"/>
    <w:rsid w:val="003976A3"/>
    <w:pPr>
      <w:widowControl w:val="0"/>
      <w:jc w:val="both"/>
    </w:pPr>
  </w:style>
  <w:style w:type="paragraph" w:customStyle="1" w:styleId="8DBB8C639AE440C3BFE42366708EB24F6">
    <w:name w:val="8DBB8C639AE440C3BFE42366708EB24F6"/>
    <w:rsid w:val="003976A3"/>
    <w:pPr>
      <w:widowControl w:val="0"/>
      <w:jc w:val="both"/>
    </w:pPr>
  </w:style>
  <w:style w:type="paragraph" w:customStyle="1" w:styleId="F292CE04FBBD4E169F38D61C4108F8256">
    <w:name w:val="F292CE04FBBD4E169F38D61C4108F8256"/>
    <w:rsid w:val="003976A3"/>
    <w:pPr>
      <w:widowControl w:val="0"/>
      <w:jc w:val="both"/>
    </w:pPr>
  </w:style>
  <w:style w:type="paragraph" w:customStyle="1" w:styleId="CAB9C19E660145D78A3C9A1FF78893F06">
    <w:name w:val="CAB9C19E660145D78A3C9A1FF78893F06"/>
    <w:rsid w:val="003976A3"/>
    <w:pPr>
      <w:widowControl w:val="0"/>
      <w:jc w:val="both"/>
    </w:pPr>
  </w:style>
  <w:style w:type="paragraph" w:customStyle="1" w:styleId="EBCAB079C0C046BD8E4A173265DCA2416">
    <w:name w:val="EBCAB079C0C046BD8E4A173265DCA2416"/>
    <w:rsid w:val="003976A3"/>
    <w:pPr>
      <w:widowControl w:val="0"/>
      <w:jc w:val="both"/>
    </w:pPr>
  </w:style>
  <w:style w:type="paragraph" w:customStyle="1" w:styleId="13B17418B20442A6AE81E3BDF82F918E6">
    <w:name w:val="13B17418B20442A6AE81E3BDF82F918E6"/>
    <w:rsid w:val="003976A3"/>
    <w:pPr>
      <w:widowControl w:val="0"/>
      <w:jc w:val="both"/>
    </w:pPr>
  </w:style>
  <w:style w:type="paragraph" w:customStyle="1" w:styleId="D3395BC1E8BA474990875578FF6D1ECA6">
    <w:name w:val="D3395BC1E8BA474990875578FF6D1ECA6"/>
    <w:rsid w:val="003976A3"/>
    <w:pPr>
      <w:widowControl w:val="0"/>
      <w:jc w:val="both"/>
    </w:pPr>
  </w:style>
  <w:style w:type="paragraph" w:customStyle="1" w:styleId="33852348BAB640E78B45699E5D0F253A6">
    <w:name w:val="33852348BAB640E78B45699E5D0F253A6"/>
    <w:rsid w:val="003976A3"/>
    <w:pPr>
      <w:widowControl w:val="0"/>
      <w:jc w:val="both"/>
    </w:pPr>
  </w:style>
  <w:style w:type="paragraph" w:customStyle="1" w:styleId="75BE934013BE427097220FB0E41E056E6">
    <w:name w:val="75BE934013BE427097220FB0E41E056E6"/>
    <w:rsid w:val="003976A3"/>
    <w:pPr>
      <w:widowControl w:val="0"/>
      <w:jc w:val="both"/>
    </w:pPr>
  </w:style>
  <w:style w:type="paragraph" w:customStyle="1" w:styleId="05F74625CC88459FA40699C1374A8A3D6">
    <w:name w:val="05F74625CC88459FA40699C1374A8A3D6"/>
    <w:rsid w:val="003976A3"/>
    <w:pPr>
      <w:widowControl w:val="0"/>
      <w:jc w:val="both"/>
    </w:pPr>
  </w:style>
  <w:style w:type="paragraph" w:customStyle="1" w:styleId="85FEB8FC38554A59A0C27EE68506A6644">
    <w:name w:val="85FEB8FC38554A59A0C27EE68506A6644"/>
    <w:rsid w:val="003976A3"/>
    <w:pPr>
      <w:widowControl w:val="0"/>
      <w:jc w:val="both"/>
    </w:pPr>
  </w:style>
  <w:style w:type="paragraph" w:customStyle="1" w:styleId="2CCCAE989B8942149469C767B88FD2C64">
    <w:name w:val="2CCCAE989B8942149469C767B88FD2C64"/>
    <w:rsid w:val="003976A3"/>
    <w:pPr>
      <w:widowControl w:val="0"/>
      <w:jc w:val="both"/>
    </w:pPr>
  </w:style>
  <w:style w:type="paragraph" w:customStyle="1" w:styleId="1E46873690A3497CB561642B49141EFD4">
    <w:name w:val="1E46873690A3497CB561642B49141EFD4"/>
    <w:rsid w:val="003976A3"/>
    <w:pPr>
      <w:widowControl w:val="0"/>
      <w:jc w:val="both"/>
    </w:pPr>
  </w:style>
  <w:style w:type="paragraph" w:customStyle="1" w:styleId="DE60DCD2867C4D82AD324F834C0A23F84">
    <w:name w:val="DE60DCD2867C4D82AD324F834C0A23F84"/>
    <w:rsid w:val="003976A3"/>
    <w:pPr>
      <w:widowControl w:val="0"/>
      <w:jc w:val="both"/>
    </w:pPr>
  </w:style>
  <w:style w:type="paragraph" w:customStyle="1" w:styleId="CA0EF43B3FD04E3899BB2E341EBC99906">
    <w:name w:val="CA0EF43B3FD04E3899BB2E341EBC99906"/>
    <w:rsid w:val="003976A3"/>
    <w:pPr>
      <w:widowControl w:val="0"/>
      <w:jc w:val="both"/>
    </w:pPr>
  </w:style>
  <w:style w:type="paragraph" w:customStyle="1" w:styleId="FE43F6D590BA47C2A4787212C19272BF6">
    <w:name w:val="FE43F6D590BA47C2A4787212C19272BF6"/>
    <w:rsid w:val="003976A3"/>
    <w:pPr>
      <w:widowControl w:val="0"/>
      <w:jc w:val="both"/>
    </w:pPr>
  </w:style>
  <w:style w:type="paragraph" w:customStyle="1" w:styleId="25ACEE203A294E9B8AADE236562F496D6">
    <w:name w:val="25ACEE203A294E9B8AADE236562F496D6"/>
    <w:rsid w:val="003976A3"/>
    <w:pPr>
      <w:widowControl w:val="0"/>
      <w:jc w:val="both"/>
    </w:pPr>
  </w:style>
  <w:style w:type="paragraph" w:customStyle="1" w:styleId="28E3F780BDF648AC9DC11749314432346">
    <w:name w:val="28E3F780BDF648AC9DC11749314432346"/>
    <w:rsid w:val="003976A3"/>
    <w:pPr>
      <w:widowControl w:val="0"/>
      <w:jc w:val="both"/>
    </w:pPr>
  </w:style>
  <w:style w:type="paragraph" w:customStyle="1" w:styleId="A8438B41EF4740C7A190AC30E76F36C614">
    <w:name w:val="A8438B41EF4740C7A190AC30E76F36C614"/>
    <w:rsid w:val="003976A3"/>
    <w:pPr>
      <w:widowControl w:val="0"/>
      <w:jc w:val="both"/>
    </w:pPr>
  </w:style>
  <w:style w:type="paragraph" w:customStyle="1" w:styleId="95D446DEF95C463A94015136435CB67A14">
    <w:name w:val="95D446DEF95C463A94015136435CB67A14"/>
    <w:rsid w:val="003976A3"/>
    <w:pPr>
      <w:widowControl w:val="0"/>
      <w:jc w:val="both"/>
    </w:pPr>
  </w:style>
  <w:style w:type="paragraph" w:customStyle="1" w:styleId="5E3CE94EA6BB49F4A66D5103039F88C214">
    <w:name w:val="5E3CE94EA6BB49F4A66D5103039F88C214"/>
    <w:rsid w:val="003976A3"/>
    <w:pPr>
      <w:widowControl w:val="0"/>
      <w:jc w:val="both"/>
    </w:pPr>
  </w:style>
  <w:style w:type="paragraph" w:customStyle="1" w:styleId="FE0B290089754359A5F1254A2BBEE539">
    <w:name w:val="FE0B290089754359A5F1254A2BBEE539"/>
    <w:rsid w:val="003976A3"/>
    <w:pPr>
      <w:spacing w:after="160" w:line="259" w:lineRule="auto"/>
    </w:pPr>
    <w:rPr>
      <w:kern w:val="0"/>
      <w:sz w:val="22"/>
    </w:rPr>
  </w:style>
  <w:style w:type="paragraph" w:customStyle="1" w:styleId="70D4A480E21E445EA9B7CD82F9D2907615">
    <w:name w:val="70D4A480E21E445EA9B7CD82F9D2907615"/>
    <w:rsid w:val="003976A3"/>
    <w:pPr>
      <w:widowControl w:val="0"/>
      <w:jc w:val="both"/>
    </w:pPr>
  </w:style>
  <w:style w:type="paragraph" w:customStyle="1" w:styleId="D3E3ACDB09E04DD68D878353107245DD15">
    <w:name w:val="D3E3ACDB09E04DD68D878353107245DD15"/>
    <w:rsid w:val="003976A3"/>
    <w:pPr>
      <w:widowControl w:val="0"/>
      <w:jc w:val="both"/>
    </w:pPr>
  </w:style>
  <w:style w:type="paragraph" w:customStyle="1" w:styleId="5EB8D1ECFD234770A69294264C120B9E15">
    <w:name w:val="5EB8D1ECFD234770A69294264C120B9E15"/>
    <w:rsid w:val="003976A3"/>
    <w:pPr>
      <w:widowControl w:val="0"/>
      <w:jc w:val="both"/>
    </w:pPr>
  </w:style>
  <w:style w:type="paragraph" w:customStyle="1" w:styleId="110B707C8F3649C493877EB7FB6F0F1315">
    <w:name w:val="110B707C8F3649C493877EB7FB6F0F1315"/>
    <w:rsid w:val="003976A3"/>
    <w:pPr>
      <w:widowControl w:val="0"/>
      <w:jc w:val="both"/>
    </w:pPr>
  </w:style>
  <w:style w:type="paragraph" w:customStyle="1" w:styleId="065341BC36114A9C8AE80ADF5BDA99E515">
    <w:name w:val="065341BC36114A9C8AE80ADF5BDA99E515"/>
    <w:rsid w:val="003976A3"/>
    <w:pPr>
      <w:widowControl w:val="0"/>
      <w:jc w:val="both"/>
    </w:pPr>
  </w:style>
  <w:style w:type="paragraph" w:customStyle="1" w:styleId="B92634577A7B4CA79B760C81A4E23AE97">
    <w:name w:val="B92634577A7B4CA79B760C81A4E23AE97"/>
    <w:rsid w:val="003976A3"/>
    <w:pPr>
      <w:widowControl w:val="0"/>
      <w:jc w:val="both"/>
    </w:pPr>
  </w:style>
  <w:style w:type="paragraph" w:customStyle="1" w:styleId="8DBB8C639AE440C3BFE42366708EB24F7">
    <w:name w:val="8DBB8C639AE440C3BFE42366708EB24F7"/>
    <w:rsid w:val="003976A3"/>
    <w:pPr>
      <w:widowControl w:val="0"/>
      <w:jc w:val="both"/>
    </w:pPr>
  </w:style>
  <w:style w:type="paragraph" w:customStyle="1" w:styleId="F292CE04FBBD4E169F38D61C4108F8257">
    <w:name w:val="F292CE04FBBD4E169F38D61C4108F8257"/>
    <w:rsid w:val="003976A3"/>
    <w:pPr>
      <w:widowControl w:val="0"/>
      <w:jc w:val="both"/>
    </w:pPr>
  </w:style>
  <w:style w:type="paragraph" w:customStyle="1" w:styleId="CAB9C19E660145D78A3C9A1FF78893F07">
    <w:name w:val="CAB9C19E660145D78A3C9A1FF78893F07"/>
    <w:rsid w:val="003976A3"/>
    <w:pPr>
      <w:widowControl w:val="0"/>
      <w:jc w:val="both"/>
    </w:pPr>
  </w:style>
  <w:style w:type="paragraph" w:customStyle="1" w:styleId="EBCAB079C0C046BD8E4A173265DCA2417">
    <w:name w:val="EBCAB079C0C046BD8E4A173265DCA2417"/>
    <w:rsid w:val="003976A3"/>
    <w:pPr>
      <w:widowControl w:val="0"/>
      <w:jc w:val="both"/>
    </w:pPr>
  </w:style>
  <w:style w:type="paragraph" w:customStyle="1" w:styleId="13B17418B20442A6AE81E3BDF82F918E7">
    <w:name w:val="13B17418B20442A6AE81E3BDF82F918E7"/>
    <w:rsid w:val="003976A3"/>
    <w:pPr>
      <w:widowControl w:val="0"/>
      <w:jc w:val="both"/>
    </w:pPr>
  </w:style>
  <w:style w:type="paragraph" w:customStyle="1" w:styleId="D3395BC1E8BA474990875578FF6D1ECA7">
    <w:name w:val="D3395BC1E8BA474990875578FF6D1ECA7"/>
    <w:rsid w:val="003976A3"/>
    <w:pPr>
      <w:widowControl w:val="0"/>
      <w:jc w:val="both"/>
    </w:pPr>
  </w:style>
  <w:style w:type="paragraph" w:customStyle="1" w:styleId="33852348BAB640E78B45699E5D0F253A7">
    <w:name w:val="33852348BAB640E78B45699E5D0F253A7"/>
    <w:rsid w:val="003976A3"/>
    <w:pPr>
      <w:widowControl w:val="0"/>
      <w:jc w:val="both"/>
    </w:pPr>
  </w:style>
  <w:style w:type="paragraph" w:customStyle="1" w:styleId="75BE934013BE427097220FB0E41E056E7">
    <w:name w:val="75BE934013BE427097220FB0E41E056E7"/>
    <w:rsid w:val="003976A3"/>
    <w:pPr>
      <w:widowControl w:val="0"/>
      <w:jc w:val="both"/>
    </w:pPr>
  </w:style>
  <w:style w:type="paragraph" w:customStyle="1" w:styleId="05F74625CC88459FA40699C1374A8A3D7">
    <w:name w:val="05F74625CC88459FA40699C1374A8A3D7"/>
    <w:rsid w:val="003976A3"/>
    <w:pPr>
      <w:widowControl w:val="0"/>
      <w:jc w:val="both"/>
    </w:pPr>
  </w:style>
  <w:style w:type="paragraph" w:customStyle="1" w:styleId="85FEB8FC38554A59A0C27EE68506A6645">
    <w:name w:val="85FEB8FC38554A59A0C27EE68506A6645"/>
    <w:rsid w:val="003976A3"/>
    <w:pPr>
      <w:widowControl w:val="0"/>
      <w:jc w:val="both"/>
    </w:pPr>
  </w:style>
  <w:style w:type="paragraph" w:customStyle="1" w:styleId="2CCCAE989B8942149469C767B88FD2C65">
    <w:name w:val="2CCCAE989B8942149469C767B88FD2C65"/>
    <w:rsid w:val="003976A3"/>
    <w:pPr>
      <w:widowControl w:val="0"/>
      <w:jc w:val="both"/>
    </w:pPr>
  </w:style>
  <w:style w:type="paragraph" w:customStyle="1" w:styleId="1E46873690A3497CB561642B49141EFD5">
    <w:name w:val="1E46873690A3497CB561642B49141EFD5"/>
    <w:rsid w:val="003976A3"/>
    <w:pPr>
      <w:widowControl w:val="0"/>
      <w:jc w:val="both"/>
    </w:pPr>
  </w:style>
  <w:style w:type="paragraph" w:customStyle="1" w:styleId="DE60DCD2867C4D82AD324F834C0A23F85">
    <w:name w:val="DE60DCD2867C4D82AD324F834C0A23F85"/>
    <w:rsid w:val="003976A3"/>
    <w:pPr>
      <w:widowControl w:val="0"/>
      <w:jc w:val="both"/>
    </w:pPr>
  </w:style>
  <w:style w:type="paragraph" w:customStyle="1" w:styleId="CA0EF43B3FD04E3899BB2E341EBC99907">
    <w:name w:val="CA0EF43B3FD04E3899BB2E341EBC99907"/>
    <w:rsid w:val="003976A3"/>
    <w:pPr>
      <w:widowControl w:val="0"/>
      <w:jc w:val="both"/>
    </w:pPr>
  </w:style>
  <w:style w:type="paragraph" w:customStyle="1" w:styleId="FE43F6D590BA47C2A4787212C19272BF7">
    <w:name w:val="FE43F6D590BA47C2A4787212C19272BF7"/>
    <w:rsid w:val="003976A3"/>
    <w:pPr>
      <w:widowControl w:val="0"/>
      <w:jc w:val="both"/>
    </w:pPr>
  </w:style>
  <w:style w:type="paragraph" w:customStyle="1" w:styleId="25ACEE203A294E9B8AADE236562F496D7">
    <w:name w:val="25ACEE203A294E9B8AADE236562F496D7"/>
    <w:rsid w:val="003976A3"/>
    <w:pPr>
      <w:widowControl w:val="0"/>
      <w:jc w:val="both"/>
    </w:pPr>
  </w:style>
  <w:style w:type="paragraph" w:customStyle="1" w:styleId="28E3F780BDF648AC9DC11749314432347">
    <w:name w:val="28E3F780BDF648AC9DC11749314432347"/>
    <w:rsid w:val="003976A3"/>
    <w:pPr>
      <w:widowControl w:val="0"/>
      <w:jc w:val="both"/>
    </w:pPr>
  </w:style>
  <w:style w:type="paragraph" w:customStyle="1" w:styleId="A8438B41EF4740C7A190AC30E76F36C615">
    <w:name w:val="A8438B41EF4740C7A190AC30E76F36C615"/>
    <w:rsid w:val="003976A3"/>
    <w:pPr>
      <w:widowControl w:val="0"/>
      <w:jc w:val="both"/>
    </w:pPr>
  </w:style>
  <w:style w:type="paragraph" w:customStyle="1" w:styleId="95D446DEF95C463A94015136435CB67A15">
    <w:name w:val="95D446DEF95C463A94015136435CB67A15"/>
    <w:rsid w:val="003976A3"/>
    <w:pPr>
      <w:widowControl w:val="0"/>
      <w:jc w:val="both"/>
    </w:pPr>
  </w:style>
  <w:style w:type="paragraph" w:customStyle="1" w:styleId="3CE747874BBD4BA6A106B63E40612AA2">
    <w:name w:val="3CE747874BBD4BA6A106B63E40612AA2"/>
    <w:rsid w:val="003976A3"/>
    <w:pPr>
      <w:spacing w:after="160" w:line="259" w:lineRule="auto"/>
    </w:pPr>
    <w:rPr>
      <w:kern w:val="0"/>
      <w:sz w:val="22"/>
    </w:rPr>
  </w:style>
  <w:style w:type="paragraph" w:customStyle="1" w:styleId="70D4A480E21E445EA9B7CD82F9D2907616">
    <w:name w:val="70D4A480E21E445EA9B7CD82F9D2907616"/>
    <w:rsid w:val="003976A3"/>
    <w:pPr>
      <w:widowControl w:val="0"/>
      <w:jc w:val="both"/>
    </w:pPr>
  </w:style>
  <w:style w:type="paragraph" w:customStyle="1" w:styleId="D3E3ACDB09E04DD68D878353107245DD16">
    <w:name w:val="D3E3ACDB09E04DD68D878353107245DD16"/>
    <w:rsid w:val="003976A3"/>
    <w:pPr>
      <w:widowControl w:val="0"/>
      <w:jc w:val="both"/>
    </w:pPr>
  </w:style>
  <w:style w:type="paragraph" w:customStyle="1" w:styleId="5EB8D1ECFD234770A69294264C120B9E16">
    <w:name w:val="5EB8D1ECFD234770A69294264C120B9E16"/>
    <w:rsid w:val="003976A3"/>
    <w:pPr>
      <w:widowControl w:val="0"/>
      <w:jc w:val="both"/>
    </w:pPr>
  </w:style>
  <w:style w:type="paragraph" w:customStyle="1" w:styleId="110B707C8F3649C493877EB7FB6F0F1316">
    <w:name w:val="110B707C8F3649C493877EB7FB6F0F1316"/>
    <w:rsid w:val="003976A3"/>
    <w:pPr>
      <w:widowControl w:val="0"/>
      <w:jc w:val="both"/>
    </w:pPr>
  </w:style>
  <w:style w:type="paragraph" w:customStyle="1" w:styleId="065341BC36114A9C8AE80ADF5BDA99E516">
    <w:name w:val="065341BC36114A9C8AE80ADF5BDA99E516"/>
    <w:rsid w:val="003976A3"/>
    <w:pPr>
      <w:widowControl w:val="0"/>
      <w:jc w:val="both"/>
    </w:pPr>
  </w:style>
  <w:style w:type="paragraph" w:customStyle="1" w:styleId="B92634577A7B4CA79B760C81A4E23AE98">
    <w:name w:val="B92634577A7B4CA79B760C81A4E23AE98"/>
    <w:rsid w:val="003976A3"/>
    <w:pPr>
      <w:widowControl w:val="0"/>
      <w:jc w:val="both"/>
    </w:pPr>
  </w:style>
  <w:style w:type="paragraph" w:customStyle="1" w:styleId="8DBB8C639AE440C3BFE42366708EB24F8">
    <w:name w:val="8DBB8C639AE440C3BFE42366708EB24F8"/>
    <w:rsid w:val="003976A3"/>
    <w:pPr>
      <w:widowControl w:val="0"/>
      <w:jc w:val="both"/>
    </w:pPr>
  </w:style>
  <w:style w:type="paragraph" w:customStyle="1" w:styleId="F292CE04FBBD4E169F38D61C4108F8258">
    <w:name w:val="F292CE04FBBD4E169F38D61C4108F8258"/>
    <w:rsid w:val="003976A3"/>
    <w:pPr>
      <w:widowControl w:val="0"/>
      <w:jc w:val="both"/>
    </w:pPr>
  </w:style>
  <w:style w:type="paragraph" w:customStyle="1" w:styleId="CAB9C19E660145D78A3C9A1FF78893F08">
    <w:name w:val="CAB9C19E660145D78A3C9A1FF78893F08"/>
    <w:rsid w:val="003976A3"/>
    <w:pPr>
      <w:widowControl w:val="0"/>
      <w:jc w:val="both"/>
    </w:pPr>
  </w:style>
  <w:style w:type="paragraph" w:customStyle="1" w:styleId="EBCAB079C0C046BD8E4A173265DCA2418">
    <w:name w:val="EBCAB079C0C046BD8E4A173265DCA2418"/>
    <w:rsid w:val="003976A3"/>
    <w:pPr>
      <w:widowControl w:val="0"/>
      <w:jc w:val="both"/>
    </w:pPr>
  </w:style>
  <w:style w:type="paragraph" w:customStyle="1" w:styleId="13B17418B20442A6AE81E3BDF82F918E8">
    <w:name w:val="13B17418B20442A6AE81E3BDF82F918E8"/>
    <w:rsid w:val="003976A3"/>
    <w:pPr>
      <w:widowControl w:val="0"/>
      <w:jc w:val="both"/>
    </w:pPr>
  </w:style>
  <w:style w:type="paragraph" w:customStyle="1" w:styleId="D3395BC1E8BA474990875578FF6D1ECA8">
    <w:name w:val="D3395BC1E8BA474990875578FF6D1ECA8"/>
    <w:rsid w:val="003976A3"/>
    <w:pPr>
      <w:widowControl w:val="0"/>
      <w:jc w:val="both"/>
    </w:pPr>
  </w:style>
  <w:style w:type="paragraph" w:customStyle="1" w:styleId="33852348BAB640E78B45699E5D0F253A8">
    <w:name w:val="33852348BAB640E78B45699E5D0F253A8"/>
    <w:rsid w:val="003976A3"/>
    <w:pPr>
      <w:widowControl w:val="0"/>
      <w:jc w:val="both"/>
    </w:pPr>
  </w:style>
  <w:style w:type="paragraph" w:customStyle="1" w:styleId="75BE934013BE427097220FB0E41E056E8">
    <w:name w:val="75BE934013BE427097220FB0E41E056E8"/>
    <w:rsid w:val="003976A3"/>
    <w:pPr>
      <w:widowControl w:val="0"/>
      <w:jc w:val="both"/>
    </w:pPr>
  </w:style>
  <w:style w:type="paragraph" w:customStyle="1" w:styleId="05F74625CC88459FA40699C1374A8A3D8">
    <w:name w:val="05F74625CC88459FA40699C1374A8A3D8"/>
    <w:rsid w:val="003976A3"/>
    <w:pPr>
      <w:widowControl w:val="0"/>
      <w:jc w:val="both"/>
    </w:pPr>
  </w:style>
  <w:style w:type="paragraph" w:customStyle="1" w:styleId="85FEB8FC38554A59A0C27EE68506A6646">
    <w:name w:val="85FEB8FC38554A59A0C27EE68506A6646"/>
    <w:rsid w:val="003976A3"/>
    <w:pPr>
      <w:widowControl w:val="0"/>
      <w:jc w:val="both"/>
    </w:pPr>
  </w:style>
  <w:style w:type="paragraph" w:customStyle="1" w:styleId="2CCCAE989B8942149469C767B88FD2C66">
    <w:name w:val="2CCCAE989B8942149469C767B88FD2C66"/>
    <w:rsid w:val="003976A3"/>
    <w:pPr>
      <w:widowControl w:val="0"/>
      <w:jc w:val="both"/>
    </w:pPr>
  </w:style>
  <w:style w:type="paragraph" w:customStyle="1" w:styleId="1E46873690A3497CB561642B49141EFD6">
    <w:name w:val="1E46873690A3497CB561642B49141EFD6"/>
    <w:rsid w:val="003976A3"/>
    <w:pPr>
      <w:widowControl w:val="0"/>
      <w:jc w:val="both"/>
    </w:pPr>
  </w:style>
  <w:style w:type="paragraph" w:customStyle="1" w:styleId="DE60DCD2867C4D82AD324F834C0A23F86">
    <w:name w:val="DE60DCD2867C4D82AD324F834C0A23F86"/>
    <w:rsid w:val="003976A3"/>
    <w:pPr>
      <w:widowControl w:val="0"/>
      <w:jc w:val="both"/>
    </w:pPr>
  </w:style>
  <w:style w:type="paragraph" w:customStyle="1" w:styleId="CA0EF43B3FD04E3899BB2E341EBC99908">
    <w:name w:val="CA0EF43B3FD04E3899BB2E341EBC99908"/>
    <w:rsid w:val="003976A3"/>
    <w:pPr>
      <w:widowControl w:val="0"/>
      <w:jc w:val="both"/>
    </w:pPr>
  </w:style>
  <w:style w:type="paragraph" w:customStyle="1" w:styleId="FE43F6D590BA47C2A4787212C19272BF8">
    <w:name w:val="FE43F6D590BA47C2A4787212C19272BF8"/>
    <w:rsid w:val="003976A3"/>
    <w:pPr>
      <w:widowControl w:val="0"/>
      <w:jc w:val="both"/>
    </w:pPr>
  </w:style>
  <w:style w:type="paragraph" w:customStyle="1" w:styleId="25ACEE203A294E9B8AADE236562F496D8">
    <w:name w:val="25ACEE203A294E9B8AADE236562F496D8"/>
    <w:rsid w:val="003976A3"/>
    <w:pPr>
      <w:widowControl w:val="0"/>
      <w:jc w:val="both"/>
    </w:pPr>
  </w:style>
  <w:style w:type="paragraph" w:customStyle="1" w:styleId="28E3F780BDF648AC9DC11749314432348">
    <w:name w:val="28E3F780BDF648AC9DC11749314432348"/>
    <w:rsid w:val="003976A3"/>
    <w:pPr>
      <w:widowControl w:val="0"/>
      <w:jc w:val="both"/>
    </w:pPr>
  </w:style>
  <w:style w:type="paragraph" w:customStyle="1" w:styleId="A8438B41EF4740C7A190AC30E76F36C616">
    <w:name w:val="A8438B41EF4740C7A190AC30E76F36C616"/>
    <w:rsid w:val="003976A3"/>
    <w:pPr>
      <w:widowControl w:val="0"/>
      <w:jc w:val="both"/>
    </w:pPr>
  </w:style>
  <w:style w:type="paragraph" w:customStyle="1" w:styleId="95D446DEF95C463A94015136435CB67A16">
    <w:name w:val="95D446DEF95C463A94015136435CB67A16"/>
    <w:rsid w:val="003976A3"/>
    <w:pPr>
      <w:widowControl w:val="0"/>
      <w:jc w:val="both"/>
    </w:pPr>
  </w:style>
  <w:style w:type="paragraph" w:customStyle="1" w:styleId="3CE747874BBD4BA6A106B63E40612AA21">
    <w:name w:val="3CE747874BBD4BA6A106B63E40612AA21"/>
    <w:rsid w:val="003976A3"/>
    <w:pPr>
      <w:widowControl w:val="0"/>
      <w:jc w:val="both"/>
    </w:pPr>
  </w:style>
  <w:style w:type="paragraph" w:customStyle="1" w:styleId="5E3CE94EA6BB49F4A66D5103039F88C215">
    <w:name w:val="5E3CE94EA6BB49F4A66D5103039F88C215"/>
    <w:rsid w:val="003976A3"/>
    <w:pPr>
      <w:widowControl w:val="0"/>
      <w:jc w:val="both"/>
    </w:pPr>
  </w:style>
  <w:style w:type="paragraph" w:customStyle="1" w:styleId="70D4A480E21E445EA9B7CD82F9D2907617">
    <w:name w:val="70D4A480E21E445EA9B7CD82F9D2907617"/>
    <w:rsid w:val="003976A3"/>
    <w:pPr>
      <w:widowControl w:val="0"/>
      <w:jc w:val="both"/>
    </w:pPr>
  </w:style>
  <w:style w:type="paragraph" w:customStyle="1" w:styleId="D3E3ACDB09E04DD68D878353107245DD17">
    <w:name w:val="D3E3ACDB09E04DD68D878353107245DD17"/>
    <w:rsid w:val="003976A3"/>
    <w:pPr>
      <w:widowControl w:val="0"/>
      <w:jc w:val="both"/>
    </w:pPr>
  </w:style>
  <w:style w:type="paragraph" w:customStyle="1" w:styleId="5EB8D1ECFD234770A69294264C120B9E17">
    <w:name w:val="5EB8D1ECFD234770A69294264C120B9E17"/>
    <w:rsid w:val="003976A3"/>
    <w:pPr>
      <w:widowControl w:val="0"/>
      <w:jc w:val="both"/>
    </w:pPr>
  </w:style>
  <w:style w:type="paragraph" w:customStyle="1" w:styleId="110B707C8F3649C493877EB7FB6F0F1317">
    <w:name w:val="110B707C8F3649C493877EB7FB6F0F1317"/>
    <w:rsid w:val="003976A3"/>
    <w:pPr>
      <w:widowControl w:val="0"/>
      <w:jc w:val="both"/>
    </w:pPr>
  </w:style>
  <w:style w:type="paragraph" w:customStyle="1" w:styleId="065341BC36114A9C8AE80ADF5BDA99E517">
    <w:name w:val="065341BC36114A9C8AE80ADF5BDA99E517"/>
    <w:rsid w:val="003976A3"/>
    <w:pPr>
      <w:widowControl w:val="0"/>
      <w:jc w:val="both"/>
    </w:pPr>
  </w:style>
  <w:style w:type="paragraph" w:customStyle="1" w:styleId="B92634577A7B4CA79B760C81A4E23AE99">
    <w:name w:val="B92634577A7B4CA79B760C81A4E23AE99"/>
    <w:rsid w:val="003976A3"/>
    <w:pPr>
      <w:widowControl w:val="0"/>
      <w:jc w:val="both"/>
    </w:pPr>
  </w:style>
  <w:style w:type="paragraph" w:customStyle="1" w:styleId="8DBB8C639AE440C3BFE42366708EB24F9">
    <w:name w:val="8DBB8C639AE440C3BFE42366708EB24F9"/>
    <w:rsid w:val="003976A3"/>
    <w:pPr>
      <w:widowControl w:val="0"/>
      <w:jc w:val="both"/>
    </w:pPr>
  </w:style>
  <w:style w:type="paragraph" w:customStyle="1" w:styleId="F292CE04FBBD4E169F38D61C4108F8259">
    <w:name w:val="F292CE04FBBD4E169F38D61C4108F8259"/>
    <w:rsid w:val="003976A3"/>
    <w:pPr>
      <w:widowControl w:val="0"/>
      <w:jc w:val="both"/>
    </w:pPr>
  </w:style>
  <w:style w:type="paragraph" w:customStyle="1" w:styleId="CAB9C19E660145D78A3C9A1FF78893F09">
    <w:name w:val="CAB9C19E660145D78A3C9A1FF78893F09"/>
    <w:rsid w:val="003976A3"/>
    <w:pPr>
      <w:widowControl w:val="0"/>
      <w:jc w:val="both"/>
    </w:pPr>
  </w:style>
  <w:style w:type="paragraph" w:customStyle="1" w:styleId="EBCAB079C0C046BD8E4A173265DCA2419">
    <w:name w:val="EBCAB079C0C046BD8E4A173265DCA2419"/>
    <w:rsid w:val="003976A3"/>
    <w:pPr>
      <w:widowControl w:val="0"/>
      <w:jc w:val="both"/>
    </w:pPr>
  </w:style>
  <w:style w:type="paragraph" w:customStyle="1" w:styleId="13B17418B20442A6AE81E3BDF82F918E9">
    <w:name w:val="13B17418B20442A6AE81E3BDF82F918E9"/>
    <w:rsid w:val="003976A3"/>
    <w:pPr>
      <w:widowControl w:val="0"/>
      <w:jc w:val="both"/>
    </w:pPr>
  </w:style>
  <w:style w:type="paragraph" w:customStyle="1" w:styleId="D3395BC1E8BA474990875578FF6D1ECA9">
    <w:name w:val="D3395BC1E8BA474990875578FF6D1ECA9"/>
    <w:rsid w:val="003976A3"/>
    <w:pPr>
      <w:widowControl w:val="0"/>
      <w:jc w:val="both"/>
    </w:pPr>
  </w:style>
  <w:style w:type="paragraph" w:customStyle="1" w:styleId="33852348BAB640E78B45699E5D0F253A9">
    <w:name w:val="33852348BAB640E78B45699E5D0F253A9"/>
    <w:rsid w:val="003976A3"/>
    <w:pPr>
      <w:widowControl w:val="0"/>
      <w:jc w:val="both"/>
    </w:pPr>
  </w:style>
  <w:style w:type="paragraph" w:customStyle="1" w:styleId="75BE934013BE427097220FB0E41E056E9">
    <w:name w:val="75BE934013BE427097220FB0E41E056E9"/>
    <w:rsid w:val="003976A3"/>
    <w:pPr>
      <w:widowControl w:val="0"/>
      <w:jc w:val="both"/>
    </w:pPr>
  </w:style>
  <w:style w:type="paragraph" w:customStyle="1" w:styleId="05F74625CC88459FA40699C1374A8A3D9">
    <w:name w:val="05F74625CC88459FA40699C1374A8A3D9"/>
    <w:rsid w:val="003976A3"/>
    <w:pPr>
      <w:widowControl w:val="0"/>
      <w:jc w:val="both"/>
    </w:pPr>
  </w:style>
  <w:style w:type="paragraph" w:customStyle="1" w:styleId="85FEB8FC38554A59A0C27EE68506A6647">
    <w:name w:val="85FEB8FC38554A59A0C27EE68506A6647"/>
    <w:rsid w:val="003976A3"/>
    <w:pPr>
      <w:widowControl w:val="0"/>
      <w:jc w:val="both"/>
    </w:pPr>
  </w:style>
  <w:style w:type="paragraph" w:customStyle="1" w:styleId="2CCCAE989B8942149469C767B88FD2C67">
    <w:name w:val="2CCCAE989B8942149469C767B88FD2C67"/>
    <w:rsid w:val="003976A3"/>
    <w:pPr>
      <w:widowControl w:val="0"/>
      <w:jc w:val="both"/>
    </w:pPr>
  </w:style>
  <w:style w:type="paragraph" w:customStyle="1" w:styleId="1E46873690A3497CB561642B49141EFD7">
    <w:name w:val="1E46873690A3497CB561642B49141EFD7"/>
    <w:rsid w:val="003976A3"/>
    <w:pPr>
      <w:widowControl w:val="0"/>
      <w:jc w:val="both"/>
    </w:pPr>
  </w:style>
  <w:style w:type="paragraph" w:customStyle="1" w:styleId="DE60DCD2867C4D82AD324F834C0A23F87">
    <w:name w:val="DE60DCD2867C4D82AD324F834C0A23F87"/>
    <w:rsid w:val="003976A3"/>
    <w:pPr>
      <w:widowControl w:val="0"/>
      <w:jc w:val="both"/>
    </w:pPr>
  </w:style>
  <w:style w:type="paragraph" w:customStyle="1" w:styleId="CA0EF43B3FD04E3899BB2E341EBC99909">
    <w:name w:val="CA0EF43B3FD04E3899BB2E341EBC99909"/>
    <w:rsid w:val="003976A3"/>
    <w:pPr>
      <w:widowControl w:val="0"/>
      <w:jc w:val="both"/>
    </w:pPr>
  </w:style>
  <w:style w:type="paragraph" w:customStyle="1" w:styleId="FE43F6D590BA47C2A4787212C19272BF9">
    <w:name w:val="FE43F6D590BA47C2A4787212C19272BF9"/>
    <w:rsid w:val="003976A3"/>
    <w:pPr>
      <w:widowControl w:val="0"/>
      <w:jc w:val="both"/>
    </w:pPr>
  </w:style>
  <w:style w:type="paragraph" w:customStyle="1" w:styleId="25ACEE203A294E9B8AADE236562F496D9">
    <w:name w:val="25ACEE203A294E9B8AADE236562F496D9"/>
    <w:rsid w:val="003976A3"/>
    <w:pPr>
      <w:widowControl w:val="0"/>
      <w:jc w:val="both"/>
    </w:pPr>
  </w:style>
  <w:style w:type="paragraph" w:customStyle="1" w:styleId="28E3F780BDF648AC9DC11749314432349">
    <w:name w:val="28E3F780BDF648AC9DC11749314432349"/>
    <w:rsid w:val="003976A3"/>
    <w:pPr>
      <w:widowControl w:val="0"/>
      <w:jc w:val="both"/>
    </w:pPr>
  </w:style>
  <w:style w:type="paragraph" w:customStyle="1" w:styleId="A8438B41EF4740C7A190AC30E76F36C617">
    <w:name w:val="A8438B41EF4740C7A190AC30E76F36C617"/>
    <w:rsid w:val="003976A3"/>
    <w:pPr>
      <w:widowControl w:val="0"/>
      <w:jc w:val="both"/>
    </w:pPr>
  </w:style>
  <w:style w:type="paragraph" w:customStyle="1" w:styleId="95D446DEF95C463A94015136435CB67A17">
    <w:name w:val="95D446DEF95C463A94015136435CB67A17"/>
    <w:rsid w:val="003976A3"/>
    <w:pPr>
      <w:widowControl w:val="0"/>
      <w:jc w:val="both"/>
    </w:pPr>
  </w:style>
  <w:style w:type="paragraph" w:customStyle="1" w:styleId="3CE747874BBD4BA6A106B63E40612AA22">
    <w:name w:val="3CE747874BBD4BA6A106B63E40612AA22"/>
    <w:rsid w:val="003976A3"/>
    <w:pPr>
      <w:widowControl w:val="0"/>
      <w:jc w:val="both"/>
    </w:pPr>
  </w:style>
  <w:style w:type="paragraph" w:customStyle="1" w:styleId="5E3CE94EA6BB49F4A66D5103039F88C216">
    <w:name w:val="5E3CE94EA6BB49F4A66D5103039F88C216"/>
    <w:rsid w:val="003976A3"/>
    <w:pPr>
      <w:widowControl w:val="0"/>
      <w:jc w:val="both"/>
    </w:pPr>
  </w:style>
  <w:style w:type="paragraph" w:customStyle="1" w:styleId="70D4A480E21E445EA9B7CD82F9D2907618">
    <w:name w:val="70D4A480E21E445EA9B7CD82F9D2907618"/>
    <w:rsid w:val="003976A3"/>
    <w:pPr>
      <w:widowControl w:val="0"/>
      <w:jc w:val="both"/>
    </w:pPr>
  </w:style>
  <w:style w:type="paragraph" w:customStyle="1" w:styleId="D3E3ACDB09E04DD68D878353107245DD18">
    <w:name w:val="D3E3ACDB09E04DD68D878353107245DD18"/>
    <w:rsid w:val="003976A3"/>
    <w:pPr>
      <w:widowControl w:val="0"/>
      <w:jc w:val="both"/>
    </w:pPr>
  </w:style>
  <w:style w:type="paragraph" w:customStyle="1" w:styleId="5EB8D1ECFD234770A69294264C120B9E18">
    <w:name w:val="5EB8D1ECFD234770A69294264C120B9E18"/>
    <w:rsid w:val="003976A3"/>
    <w:pPr>
      <w:widowControl w:val="0"/>
      <w:jc w:val="both"/>
    </w:pPr>
  </w:style>
  <w:style w:type="paragraph" w:customStyle="1" w:styleId="110B707C8F3649C493877EB7FB6F0F1318">
    <w:name w:val="110B707C8F3649C493877EB7FB6F0F1318"/>
    <w:rsid w:val="003976A3"/>
    <w:pPr>
      <w:widowControl w:val="0"/>
      <w:jc w:val="both"/>
    </w:pPr>
  </w:style>
  <w:style w:type="paragraph" w:customStyle="1" w:styleId="065341BC36114A9C8AE80ADF5BDA99E518">
    <w:name w:val="065341BC36114A9C8AE80ADF5BDA99E518"/>
    <w:rsid w:val="003976A3"/>
    <w:pPr>
      <w:widowControl w:val="0"/>
      <w:jc w:val="both"/>
    </w:pPr>
  </w:style>
  <w:style w:type="paragraph" w:customStyle="1" w:styleId="B92634577A7B4CA79B760C81A4E23AE910">
    <w:name w:val="B92634577A7B4CA79B760C81A4E23AE910"/>
    <w:rsid w:val="003976A3"/>
    <w:pPr>
      <w:widowControl w:val="0"/>
      <w:jc w:val="both"/>
    </w:pPr>
  </w:style>
  <w:style w:type="paragraph" w:customStyle="1" w:styleId="8DBB8C639AE440C3BFE42366708EB24F10">
    <w:name w:val="8DBB8C639AE440C3BFE42366708EB24F10"/>
    <w:rsid w:val="003976A3"/>
    <w:pPr>
      <w:widowControl w:val="0"/>
      <w:jc w:val="both"/>
    </w:pPr>
  </w:style>
  <w:style w:type="paragraph" w:customStyle="1" w:styleId="F292CE04FBBD4E169F38D61C4108F82510">
    <w:name w:val="F292CE04FBBD4E169F38D61C4108F82510"/>
    <w:rsid w:val="003976A3"/>
    <w:pPr>
      <w:widowControl w:val="0"/>
      <w:jc w:val="both"/>
    </w:pPr>
  </w:style>
  <w:style w:type="paragraph" w:customStyle="1" w:styleId="CAB9C19E660145D78A3C9A1FF78893F010">
    <w:name w:val="CAB9C19E660145D78A3C9A1FF78893F010"/>
    <w:rsid w:val="003976A3"/>
    <w:pPr>
      <w:widowControl w:val="0"/>
      <w:jc w:val="both"/>
    </w:pPr>
  </w:style>
  <w:style w:type="paragraph" w:customStyle="1" w:styleId="EBCAB079C0C046BD8E4A173265DCA24110">
    <w:name w:val="EBCAB079C0C046BD8E4A173265DCA24110"/>
    <w:rsid w:val="003976A3"/>
    <w:pPr>
      <w:widowControl w:val="0"/>
      <w:jc w:val="both"/>
    </w:pPr>
  </w:style>
  <w:style w:type="paragraph" w:customStyle="1" w:styleId="13B17418B20442A6AE81E3BDF82F918E10">
    <w:name w:val="13B17418B20442A6AE81E3BDF82F918E10"/>
    <w:rsid w:val="003976A3"/>
    <w:pPr>
      <w:widowControl w:val="0"/>
      <w:jc w:val="both"/>
    </w:pPr>
  </w:style>
  <w:style w:type="paragraph" w:customStyle="1" w:styleId="D3395BC1E8BA474990875578FF6D1ECA10">
    <w:name w:val="D3395BC1E8BA474990875578FF6D1ECA10"/>
    <w:rsid w:val="003976A3"/>
    <w:pPr>
      <w:widowControl w:val="0"/>
      <w:jc w:val="both"/>
    </w:pPr>
  </w:style>
  <w:style w:type="paragraph" w:customStyle="1" w:styleId="33852348BAB640E78B45699E5D0F253A10">
    <w:name w:val="33852348BAB640E78B45699E5D0F253A10"/>
    <w:rsid w:val="003976A3"/>
    <w:pPr>
      <w:widowControl w:val="0"/>
      <w:jc w:val="both"/>
    </w:pPr>
  </w:style>
  <w:style w:type="paragraph" w:customStyle="1" w:styleId="75BE934013BE427097220FB0E41E056E10">
    <w:name w:val="75BE934013BE427097220FB0E41E056E10"/>
    <w:rsid w:val="003976A3"/>
    <w:pPr>
      <w:widowControl w:val="0"/>
      <w:jc w:val="both"/>
    </w:pPr>
  </w:style>
  <w:style w:type="paragraph" w:customStyle="1" w:styleId="05F74625CC88459FA40699C1374A8A3D10">
    <w:name w:val="05F74625CC88459FA40699C1374A8A3D10"/>
    <w:rsid w:val="003976A3"/>
    <w:pPr>
      <w:widowControl w:val="0"/>
      <w:jc w:val="both"/>
    </w:pPr>
  </w:style>
  <w:style w:type="paragraph" w:customStyle="1" w:styleId="85FEB8FC38554A59A0C27EE68506A6648">
    <w:name w:val="85FEB8FC38554A59A0C27EE68506A6648"/>
    <w:rsid w:val="003976A3"/>
    <w:pPr>
      <w:widowControl w:val="0"/>
      <w:jc w:val="both"/>
    </w:pPr>
  </w:style>
  <w:style w:type="paragraph" w:customStyle="1" w:styleId="2CCCAE989B8942149469C767B88FD2C68">
    <w:name w:val="2CCCAE989B8942149469C767B88FD2C68"/>
    <w:rsid w:val="003976A3"/>
    <w:pPr>
      <w:widowControl w:val="0"/>
      <w:jc w:val="both"/>
    </w:pPr>
  </w:style>
  <w:style w:type="paragraph" w:customStyle="1" w:styleId="1E46873690A3497CB561642B49141EFD8">
    <w:name w:val="1E46873690A3497CB561642B49141EFD8"/>
    <w:rsid w:val="003976A3"/>
    <w:pPr>
      <w:widowControl w:val="0"/>
      <w:jc w:val="both"/>
    </w:pPr>
  </w:style>
  <w:style w:type="paragraph" w:customStyle="1" w:styleId="DE60DCD2867C4D82AD324F834C0A23F88">
    <w:name w:val="DE60DCD2867C4D82AD324F834C0A23F88"/>
    <w:rsid w:val="003976A3"/>
    <w:pPr>
      <w:widowControl w:val="0"/>
      <w:jc w:val="both"/>
    </w:pPr>
  </w:style>
  <w:style w:type="paragraph" w:customStyle="1" w:styleId="CA0EF43B3FD04E3899BB2E341EBC999010">
    <w:name w:val="CA0EF43B3FD04E3899BB2E341EBC999010"/>
    <w:rsid w:val="003976A3"/>
    <w:pPr>
      <w:widowControl w:val="0"/>
      <w:jc w:val="both"/>
    </w:pPr>
  </w:style>
  <w:style w:type="paragraph" w:customStyle="1" w:styleId="FE43F6D590BA47C2A4787212C19272BF10">
    <w:name w:val="FE43F6D590BA47C2A4787212C19272BF10"/>
    <w:rsid w:val="003976A3"/>
    <w:pPr>
      <w:widowControl w:val="0"/>
      <w:jc w:val="both"/>
    </w:pPr>
  </w:style>
  <w:style w:type="paragraph" w:customStyle="1" w:styleId="25ACEE203A294E9B8AADE236562F496D10">
    <w:name w:val="25ACEE203A294E9B8AADE236562F496D10"/>
    <w:rsid w:val="003976A3"/>
    <w:pPr>
      <w:widowControl w:val="0"/>
      <w:jc w:val="both"/>
    </w:pPr>
  </w:style>
  <w:style w:type="paragraph" w:customStyle="1" w:styleId="28E3F780BDF648AC9DC117493144323410">
    <w:name w:val="28E3F780BDF648AC9DC117493144323410"/>
    <w:rsid w:val="003976A3"/>
    <w:pPr>
      <w:widowControl w:val="0"/>
      <w:jc w:val="both"/>
    </w:pPr>
  </w:style>
  <w:style w:type="paragraph" w:customStyle="1" w:styleId="A8438B41EF4740C7A190AC30E76F36C618">
    <w:name w:val="A8438B41EF4740C7A190AC30E76F36C618"/>
    <w:rsid w:val="003976A3"/>
    <w:pPr>
      <w:widowControl w:val="0"/>
      <w:jc w:val="both"/>
    </w:pPr>
  </w:style>
  <w:style w:type="paragraph" w:customStyle="1" w:styleId="95D446DEF95C463A94015136435CB67A18">
    <w:name w:val="95D446DEF95C463A94015136435CB67A18"/>
    <w:rsid w:val="003976A3"/>
    <w:pPr>
      <w:widowControl w:val="0"/>
      <w:jc w:val="both"/>
    </w:pPr>
  </w:style>
  <w:style w:type="paragraph" w:customStyle="1" w:styleId="3CE747874BBD4BA6A106B63E40612AA23">
    <w:name w:val="3CE747874BBD4BA6A106B63E40612AA23"/>
    <w:rsid w:val="003976A3"/>
    <w:pPr>
      <w:widowControl w:val="0"/>
      <w:jc w:val="both"/>
    </w:pPr>
  </w:style>
  <w:style w:type="paragraph" w:customStyle="1" w:styleId="5E3CE94EA6BB49F4A66D5103039F88C217">
    <w:name w:val="5E3CE94EA6BB49F4A66D5103039F88C217"/>
    <w:rsid w:val="003976A3"/>
    <w:pPr>
      <w:widowControl w:val="0"/>
      <w:jc w:val="both"/>
    </w:pPr>
  </w:style>
  <w:style w:type="paragraph" w:customStyle="1" w:styleId="AE6F02E5E24548FC915329097B8E6795">
    <w:name w:val="AE6F02E5E24548FC915329097B8E6795"/>
    <w:rsid w:val="003976A3"/>
    <w:pPr>
      <w:spacing w:after="160" w:line="259" w:lineRule="auto"/>
    </w:pPr>
    <w:rPr>
      <w:kern w:val="0"/>
      <w:sz w:val="22"/>
    </w:rPr>
  </w:style>
  <w:style w:type="paragraph" w:customStyle="1" w:styleId="DAE60F3A5B15466E8EA1EFA8FD5C2F33">
    <w:name w:val="DAE60F3A5B15466E8EA1EFA8FD5C2F33"/>
    <w:rsid w:val="003976A3"/>
    <w:pPr>
      <w:spacing w:after="160" w:line="259" w:lineRule="auto"/>
    </w:pPr>
    <w:rPr>
      <w:kern w:val="0"/>
      <w:sz w:val="22"/>
    </w:rPr>
  </w:style>
  <w:style w:type="paragraph" w:customStyle="1" w:styleId="70D4A480E21E445EA9B7CD82F9D2907619">
    <w:name w:val="70D4A480E21E445EA9B7CD82F9D2907619"/>
    <w:rsid w:val="003976A3"/>
    <w:pPr>
      <w:widowControl w:val="0"/>
      <w:jc w:val="both"/>
    </w:pPr>
  </w:style>
  <w:style w:type="paragraph" w:customStyle="1" w:styleId="D3E3ACDB09E04DD68D878353107245DD19">
    <w:name w:val="D3E3ACDB09E04DD68D878353107245DD19"/>
    <w:rsid w:val="003976A3"/>
    <w:pPr>
      <w:widowControl w:val="0"/>
      <w:jc w:val="both"/>
    </w:pPr>
  </w:style>
  <w:style w:type="paragraph" w:customStyle="1" w:styleId="5EB8D1ECFD234770A69294264C120B9E19">
    <w:name w:val="5EB8D1ECFD234770A69294264C120B9E19"/>
    <w:rsid w:val="003976A3"/>
    <w:pPr>
      <w:widowControl w:val="0"/>
      <w:jc w:val="both"/>
    </w:pPr>
  </w:style>
  <w:style w:type="paragraph" w:customStyle="1" w:styleId="110B707C8F3649C493877EB7FB6F0F1319">
    <w:name w:val="110B707C8F3649C493877EB7FB6F0F1319"/>
    <w:rsid w:val="003976A3"/>
    <w:pPr>
      <w:widowControl w:val="0"/>
      <w:jc w:val="both"/>
    </w:pPr>
  </w:style>
  <w:style w:type="paragraph" w:customStyle="1" w:styleId="065341BC36114A9C8AE80ADF5BDA99E519">
    <w:name w:val="065341BC36114A9C8AE80ADF5BDA99E519"/>
    <w:rsid w:val="003976A3"/>
    <w:pPr>
      <w:widowControl w:val="0"/>
      <w:jc w:val="both"/>
    </w:pPr>
  </w:style>
  <w:style w:type="paragraph" w:customStyle="1" w:styleId="B92634577A7B4CA79B760C81A4E23AE911">
    <w:name w:val="B92634577A7B4CA79B760C81A4E23AE911"/>
    <w:rsid w:val="003976A3"/>
    <w:pPr>
      <w:widowControl w:val="0"/>
      <w:jc w:val="both"/>
    </w:pPr>
  </w:style>
  <w:style w:type="paragraph" w:customStyle="1" w:styleId="8DBB8C639AE440C3BFE42366708EB24F11">
    <w:name w:val="8DBB8C639AE440C3BFE42366708EB24F11"/>
    <w:rsid w:val="003976A3"/>
    <w:pPr>
      <w:widowControl w:val="0"/>
      <w:jc w:val="both"/>
    </w:pPr>
  </w:style>
  <w:style w:type="paragraph" w:customStyle="1" w:styleId="F292CE04FBBD4E169F38D61C4108F82511">
    <w:name w:val="F292CE04FBBD4E169F38D61C4108F82511"/>
    <w:rsid w:val="003976A3"/>
    <w:pPr>
      <w:widowControl w:val="0"/>
      <w:jc w:val="both"/>
    </w:pPr>
  </w:style>
  <w:style w:type="paragraph" w:customStyle="1" w:styleId="CAB9C19E660145D78A3C9A1FF78893F011">
    <w:name w:val="CAB9C19E660145D78A3C9A1FF78893F011"/>
    <w:rsid w:val="003976A3"/>
    <w:pPr>
      <w:widowControl w:val="0"/>
      <w:jc w:val="both"/>
    </w:pPr>
  </w:style>
  <w:style w:type="paragraph" w:customStyle="1" w:styleId="EBCAB079C0C046BD8E4A173265DCA24111">
    <w:name w:val="EBCAB079C0C046BD8E4A173265DCA24111"/>
    <w:rsid w:val="003976A3"/>
    <w:pPr>
      <w:widowControl w:val="0"/>
      <w:jc w:val="both"/>
    </w:pPr>
  </w:style>
  <w:style w:type="paragraph" w:customStyle="1" w:styleId="13B17418B20442A6AE81E3BDF82F918E11">
    <w:name w:val="13B17418B20442A6AE81E3BDF82F918E11"/>
    <w:rsid w:val="003976A3"/>
    <w:pPr>
      <w:widowControl w:val="0"/>
      <w:jc w:val="both"/>
    </w:pPr>
  </w:style>
  <w:style w:type="paragraph" w:customStyle="1" w:styleId="D3395BC1E8BA474990875578FF6D1ECA11">
    <w:name w:val="D3395BC1E8BA474990875578FF6D1ECA11"/>
    <w:rsid w:val="003976A3"/>
    <w:pPr>
      <w:widowControl w:val="0"/>
      <w:jc w:val="both"/>
    </w:pPr>
  </w:style>
  <w:style w:type="paragraph" w:customStyle="1" w:styleId="33852348BAB640E78B45699E5D0F253A11">
    <w:name w:val="33852348BAB640E78B45699E5D0F253A11"/>
    <w:rsid w:val="003976A3"/>
    <w:pPr>
      <w:widowControl w:val="0"/>
      <w:jc w:val="both"/>
    </w:pPr>
  </w:style>
  <w:style w:type="paragraph" w:customStyle="1" w:styleId="75BE934013BE427097220FB0E41E056E11">
    <w:name w:val="75BE934013BE427097220FB0E41E056E11"/>
    <w:rsid w:val="003976A3"/>
    <w:pPr>
      <w:widowControl w:val="0"/>
      <w:jc w:val="both"/>
    </w:pPr>
  </w:style>
  <w:style w:type="paragraph" w:customStyle="1" w:styleId="05F74625CC88459FA40699C1374A8A3D11">
    <w:name w:val="05F74625CC88459FA40699C1374A8A3D11"/>
    <w:rsid w:val="003976A3"/>
    <w:pPr>
      <w:widowControl w:val="0"/>
      <w:jc w:val="both"/>
    </w:pPr>
  </w:style>
  <w:style w:type="paragraph" w:customStyle="1" w:styleId="85FEB8FC38554A59A0C27EE68506A6649">
    <w:name w:val="85FEB8FC38554A59A0C27EE68506A6649"/>
    <w:rsid w:val="003976A3"/>
    <w:pPr>
      <w:widowControl w:val="0"/>
      <w:jc w:val="both"/>
    </w:pPr>
  </w:style>
  <w:style w:type="paragraph" w:customStyle="1" w:styleId="2CCCAE989B8942149469C767B88FD2C69">
    <w:name w:val="2CCCAE989B8942149469C767B88FD2C69"/>
    <w:rsid w:val="003976A3"/>
    <w:pPr>
      <w:widowControl w:val="0"/>
      <w:jc w:val="both"/>
    </w:pPr>
  </w:style>
  <w:style w:type="paragraph" w:customStyle="1" w:styleId="1E46873690A3497CB561642B49141EFD9">
    <w:name w:val="1E46873690A3497CB561642B49141EFD9"/>
    <w:rsid w:val="003976A3"/>
    <w:pPr>
      <w:widowControl w:val="0"/>
      <w:jc w:val="both"/>
    </w:pPr>
  </w:style>
  <w:style w:type="paragraph" w:customStyle="1" w:styleId="DE60DCD2867C4D82AD324F834C0A23F89">
    <w:name w:val="DE60DCD2867C4D82AD324F834C0A23F89"/>
    <w:rsid w:val="003976A3"/>
    <w:pPr>
      <w:widowControl w:val="0"/>
      <w:jc w:val="both"/>
    </w:pPr>
  </w:style>
  <w:style w:type="paragraph" w:customStyle="1" w:styleId="CA0EF43B3FD04E3899BB2E341EBC999011">
    <w:name w:val="CA0EF43B3FD04E3899BB2E341EBC999011"/>
    <w:rsid w:val="003976A3"/>
    <w:pPr>
      <w:widowControl w:val="0"/>
      <w:jc w:val="both"/>
    </w:pPr>
  </w:style>
  <w:style w:type="paragraph" w:customStyle="1" w:styleId="FE43F6D590BA47C2A4787212C19272BF11">
    <w:name w:val="FE43F6D590BA47C2A4787212C19272BF11"/>
    <w:rsid w:val="003976A3"/>
    <w:pPr>
      <w:widowControl w:val="0"/>
      <w:jc w:val="both"/>
    </w:pPr>
  </w:style>
  <w:style w:type="paragraph" w:customStyle="1" w:styleId="25ACEE203A294E9B8AADE236562F496D11">
    <w:name w:val="25ACEE203A294E9B8AADE236562F496D11"/>
    <w:rsid w:val="003976A3"/>
    <w:pPr>
      <w:widowControl w:val="0"/>
      <w:jc w:val="both"/>
    </w:pPr>
  </w:style>
  <w:style w:type="paragraph" w:customStyle="1" w:styleId="28E3F780BDF648AC9DC117493144323411">
    <w:name w:val="28E3F780BDF648AC9DC117493144323411"/>
    <w:rsid w:val="003976A3"/>
    <w:pPr>
      <w:widowControl w:val="0"/>
      <w:jc w:val="both"/>
    </w:pPr>
  </w:style>
  <w:style w:type="paragraph" w:customStyle="1" w:styleId="AE6F02E5E24548FC915329097B8E67951">
    <w:name w:val="AE6F02E5E24548FC915329097B8E67951"/>
    <w:rsid w:val="003976A3"/>
    <w:pPr>
      <w:widowControl w:val="0"/>
      <w:jc w:val="both"/>
    </w:pPr>
  </w:style>
  <w:style w:type="paragraph" w:customStyle="1" w:styleId="DAE60F3A5B15466E8EA1EFA8FD5C2F331">
    <w:name w:val="DAE60F3A5B15466E8EA1EFA8FD5C2F331"/>
    <w:rsid w:val="003976A3"/>
    <w:pPr>
      <w:widowControl w:val="0"/>
      <w:jc w:val="both"/>
    </w:pPr>
  </w:style>
  <w:style w:type="paragraph" w:customStyle="1" w:styleId="3CE747874BBD4BA6A106B63E40612AA24">
    <w:name w:val="3CE747874BBD4BA6A106B63E40612AA24"/>
    <w:rsid w:val="003976A3"/>
    <w:pPr>
      <w:widowControl w:val="0"/>
      <w:jc w:val="both"/>
    </w:pPr>
  </w:style>
  <w:style w:type="paragraph" w:customStyle="1" w:styleId="5E3CE94EA6BB49F4A66D5103039F88C218">
    <w:name w:val="5E3CE94EA6BB49F4A66D5103039F88C218"/>
    <w:rsid w:val="003976A3"/>
    <w:pPr>
      <w:widowControl w:val="0"/>
      <w:jc w:val="both"/>
    </w:pPr>
  </w:style>
  <w:style w:type="paragraph" w:customStyle="1" w:styleId="70D4A480E21E445EA9B7CD82F9D2907620">
    <w:name w:val="70D4A480E21E445EA9B7CD82F9D2907620"/>
    <w:rsid w:val="003976A3"/>
    <w:pPr>
      <w:widowControl w:val="0"/>
      <w:jc w:val="both"/>
    </w:pPr>
  </w:style>
  <w:style w:type="paragraph" w:customStyle="1" w:styleId="D3E3ACDB09E04DD68D878353107245DD20">
    <w:name w:val="D3E3ACDB09E04DD68D878353107245DD20"/>
    <w:rsid w:val="003976A3"/>
    <w:pPr>
      <w:widowControl w:val="0"/>
      <w:jc w:val="both"/>
    </w:pPr>
  </w:style>
  <w:style w:type="paragraph" w:customStyle="1" w:styleId="5EB8D1ECFD234770A69294264C120B9E20">
    <w:name w:val="5EB8D1ECFD234770A69294264C120B9E20"/>
    <w:rsid w:val="003976A3"/>
    <w:pPr>
      <w:widowControl w:val="0"/>
      <w:jc w:val="both"/>
    </w:pPr>
  </w:style>
  <w:style w:type="paragraph" w:customStyle="1" w:styleId="110B707C8F3649C493877EB7FB6F0F1320">
    <w:name w:val="110B707C8F3649C493877EB7FB6F0F1320"/>
    <w:rsid w:val="003976A3"/>
    <w:pPr>
      <w:widowControl w:val="0"/>
      <w:jc w:val="both"/>
    </w:pPr>
  </w:style>
  <w:style w:type="paragraph" w:customStyle="1" w:styleId="065341BC36114A9C8AE80ADF5BDA99E520">
    <w:name w:val="065341BC36114A9C8AE80ADF5BDA99E520"/>
    <w:rsid w:val="003976A3"/>
    <w:pPr>
      <w:widowControl w:val="0"/>
      <w:jc w:val="both"/>
    </w:pPr>
  </w:style>
  <w:style w:type="paragraph" w:customStyle="1" w:styleId="B92634577A7B4CA79B760C81A4E23AE912">
    <w:name w:val="B92634577A7B4CA79B760C81A4E23AE912"/>
    <w:rsid w:val="003976A3"/>
    <w:pPr>
      <w:widowControl w:val="0"/>
      <w:jc w:val="both"/>
    </w:pPr>
  </w:style>
  <w:style w:type="paragraph" w:customStyle="1" w:styleId="8DBB8C639AE440C3BFE42366708EB24F12">
    <w:name w:val="8DBB8C639AE440C3BFE42366708EB24F12"/>
    <w:rsid w:val="003976A3"/>
    <w:pPr>
      <w:widowControl w:val="0"/>
      <w:jc w:val="both"/>
    </w:pPr>
  </w:style>
  <w:style w:type="paragraph" w:customStyle="1" w:styleId="F292CE04FBBD4E169F38D61C4108F82512">
    <w:name w:val="F292CE04FBBD4E169F38D61C4108F82512"/>
    <w:rsid w:val="003976A3"/>
    <w:pPr>
      <w:widowControl w:val="0"/>
      <w:jc w:val="both"/>
    </w:pPr>
  </w:style>
  <w:style w:type="paragraph" w:customStyle="1" w:styleId="CAB9C19E660145D78A3C9A1FF78893F012">
    <w:name w:val="CAB9C19E660145D78A3C9A1FF78893F012"/>
    <w:rsid w:val="003976A3"/>
    <w:pPr>
      <w:widowControl w:val="0"/>
      <w:jc w:val="both"/>
    </w:pPr>
  </w:style>
  <w:style w:type="paragraph" w:customStyle="1" w:styleId="EBCAB079C0C046BD8E4A173265DCA24112">
    <w:name w:val="EBCAB079C0C046BD8E4A173265DCA24112"/>
    <w:rsid w:val="003976A3"/>
    <w:pPr>
      <w:widowControl w:val="0"/>
      <w:jc w:val="both"/>
    </w:pPr>
  </w:style>
  <w:style w:type="paragraph" w:customStyle="1" w:styleId="13B17418B20442A6AE81E3BDF82F918E12">
    <w:name w:val="13B17418B20442A6AE81E3BDF82F918E12"/>
    <w:rsid w:val="003976A3"/>
    <w:pPr>
      <w:widowControl w:val="0"/>
      <w:jc w:val="both"/>
    </w:pPr>
  </w:style>
  <w:style w:type="paragraph" w:customStyle="1" w:styleId="D3395BC1E8BA474990875578FF6D1ECA12">
    <w:name w:val="D3395BC1E8BA474990875578FF6D1ECA12"/>
    <w:rsid w:val="003976A3"/>
    <w:pPr>
      <w:widowControl w:val="0"/>
      <w:jc w:val="both"/>
    </w:pPr>
  </w:style>
  <w:style w:type="paragraph" w:customStyle="1" w:styleId="33852348BAB640E78B45699E5D0F253A12">
    <w:name w:val="33852348BAB640E78B45699E5D0F253A12"/>
    <w:rsid w:val="003976A3"/>
    <w:pPr>
      <w:widowControl w:val="0"/>
      <w:jc w:val="both"/>
    </w:pPr>
  </w:style>
  <w:style w:type="paragraph" w:customStyle="1" w:styleId="75BE934013BE427097220FB0E41E056E12">
    <w:name w:val="75BE934013BE427097220FB0E41E056E12"/>
    <w:rsid w:val="003976A3"/>
    <w:pPr>
      <w:widowControl w:val="0"/>
      <w:jc w:val="both"/>
    </w:pPr>
  </w:style>
  <w:style w:type="paragraph" w:customStyle="1" w:styleId="05F74625CC88459FA40699C1374A8A3D12">
    <w:name w:val="05F74625CC88459FA40699C1374A8A3D12"/>
    <w:rsid w:val="003976A3"/>
    <w:pPr>
      <w:widowControl w:val="0"/>
      <w:jc w:val="both"/>
    </w:pPr>
  </w:style>
  <w:style w:type="paragraph" w:customStyle="1" w:styleId="85FEB8FC38554A59A0C27EE68506A66410">
    <w:name w:val="85FEB8FC38554A59A0C27EE68506A66410"/>
    <w:rsid w:val="003976A3"/>
    <w:pPr>
      <w:widowControl w:val="0"/>
      <w:jc w:val="both"/>
    </w:pPr>
  </w:style>
  <w:style w:type="paragraph" w:customStyle="1" w:styleId="2CCCAE989B8942149469C767B88FD2C610">
    <w:name w:val="2CCCAE989B8942149469C767B88FD2C610"/>
    <w:rsid w:val="003976A3"/>
    <w:pPr>
      <w:widowControl w:val="0"/>
      <w:jc w:val="both"/>
    </w:pPr>
  </w:style>
  <w:style w:type="paragraph" w:customStyle="1" w:styleId="1E46873690A3497CB561642B49141EFD10">
    <w:name w:val="1E46873690A3497CB561642B49141EFD10"/>
    <w:rsid w:val="003976A3"/>
    <w:pPr>
      <w:widowControl w:val="0"/>
      <w:jc w:val="both"/>
    </w:pPr>
  </w:style>
  <w:style w:type="paragraph" w:customStyle="1" w:styleId="DE60DCD2867C4D82AD324F834C0A23F810">
    <w:name w:val="DE60DCD2867C4D82AD324F834C0A23F810"/>
    <w:rsid w:val="003976A3"/>
    <w:pPr>
      <w:widowControl w:val="0"/>
      <w:jc w:val="both"/>
    </w:pPr>
  </w:style>
  <w:style w:type="paragraph" w:customStyle="1" w:styleId="CA0EF43B3FD04E3899BB2E341EBC999012">
    <w:name w:val="CA0EF43B3FD04E3899BB2E341EBC999012"/>
    <w:rsid w:val="003976A3"/>
    <w:pPr>
      <w:widowControl w:val="0"/>
      <w:jc w:val="both"/>
    </w:pPr>
  </w:style>
  <w:style w:type="paragraph" w:customStyle="1" w:styleId="FE43F6D590BA47C2A4787212C19272BF12">
    <w:name w:val="FE43F6D590BA47C2A4787212C19272BF12"/>
    <w:rsid w:val="003976A3"/>
    <w:pPr>
      <w:widowControl w:val="0"/>
      <w:jc w:val="both"/>
    </w:pPr>
  </w:style>
  <w:style w:type="paragraph" w:customStyle="1" w:styleId="25ACEE203A294E9B8AADE236562F496D12">
    <w:name w:val="25ACEE203A294E9B8AADE236562F496D12"/>
    <w:rsid w:val="003976A3"/>
    <w:pPr>
      <w:widowControl w:val="0"/>
      <w:jc w:val="both"/>
    </w:pPr>
  </w:style>
  <w:style w:type="paragraph" w:customStyle="1" w:styleId="28E3F780BDF648AC9DC117493144323412">
    <w:name w:val="28E3F780BDF648AC9DC117493144323412"/>
    <w:rsid w:val="003976A3"/>
    <w:pPr>
      <w:widowControl w:val="0"/>
      <w:jc w:val="both"/>
    </w:pPr>
  </w:style>
  <w:style w:type="paragraph" w:customStyle="1" w:styleId="AE6F02E5E24548FC915329097B8E67952">
    <w:name w:val="AE6F02E5E24548FC915329097B8E67952"/>
    <w:rsid w:val="003976A3"/>
    <w:pPr>
      <w:widowControl w:val="0"/>
      <w:jc w:val="both"/>
    </w:pPr>
  </w:style>
  <w:style w:type="paragraph" w:customStyle="1" w:styleId="DAE60F3A5B15466E8EA1EFA8FD5C2F332">
    <w:name w:val="DAE60F3A5B15466E8EA1EFA8FD5C2F332"/>
    <w:rsid w:val="003976A3"/>
    <w:pPr>
      <w:widowControl w:val="0"/>
      <w:jc w:val="both"/>
    </w:pPr>
  </w:style>
  <w:style w:type="paragraph" w:customStyle="1" w:styleId="3CE747874BBD4BA6A106B63E40612AA25">
    <w:name w:val="3CE747874BBD4BA6A106B63E40612AA25"/>
    <w:rsid w:val="003976A3"/>
    <w:pPr>
      <w:widowControl w:val="0"/>
      <w:jc w:val="both"/>
    </w:pPr>
  </w:style>
  <w:style w:type="paragraph" w:customStyle="1" w:styleId="5E3CE94EA6BB49F4A66D5103039F88C219">
    <w:name w:val="5E3CE94EA6BB49F4A66D5103039F88C219"/>
    <w:rsid w:val="003976A3"/>
    <w:pPr>
      <w:widowControl w:val="0"/>
      <w:jc w:val="both"/>
    </w:pPr>
  </w:style>
  <w:style w:type="paragraph" w:customStyle="1" w:styleId="70D4A480E21E445EA9B7CD82F9D2907621">
    <w:name w:val="70D4A480E21E445EA9B7CD82F9D2907621"/>
    <w:rsid w:val="003976A3"/>
    <w:pPr>
      <w:widowControl w:val="0"/>
      <w:jc w:val="both"/>
    </w:pPr>
  </w:style>
  <w:style w:type="paragraph" w:customStyle="1" w:styleId="D3E3ACDB09E04DD68D878353107245DD21">
    <w:name w:val="D3E3ACDB09E04DD68D878353107245DD21"/>
    <w:rsid w:val="003976A3"/>
    <w:pPr>
      <w:widowControl w:val="0"/>
      <w:jc w:val="both"/>
    </w:pPr>
  </w:style>
  <w:style w:type="paragraph" w:customStyle="1" w:styleId="5EB8D1ECFD234770A69294264C120B9E21">
    <w:name w:val="5EB8D1ECFD234770A69294264C120B9E21"/>
    <w:rsid w:val="003976A3"/>
    <w:pPr>
      <w:widowControl w:val="0"/>
      <w:jc w:val="both"/>
    </w:pPr>
  </w:style>
  <w:style w:type="paragraph" w:customStyle="1" w:styleId="110B707C8F3649C493877EB7FB6F0F1321">
    <w:name w:val="110B707C8F3649C493877EB7FB6F0F1321"/>
    <w:rsid w:val="003976A3"/>
    <w:pPr>
      <w:widowControl w:val="0"/>
      <w:jc w:val="both"/>
    </w:pPr>
  </w:style>
  <w:style w:type="paragraph" w:customStyle="1" w:styleId="065341BC36114A9C8AE80ADF5BDA99E521">
    <w:name w:val="065341BC36114A9C8AE80ADF5BDA99E521"/>
    <w:rsid w:val="003976A3"/>
    <w:pPr>
      <w:widowControl w:val="0"/>
      <w:jc w:val="both"/>
    </w:pPr>
  </w:style>
  <w:style w:type="paragraph" w:customStyle="1" w:styleId="B92634577A7B4CA79B760C81A4E23AE913">
    <w:name w:val="B92634577A7B4CA79B760C81A4E23AE913"/>
    <w:rsid w:val="003976A3"/>
    <w:pPr>
      <w:widowControl w:val="0"/>
      <w:jc w:val="both"/>
    </w:pPr>
  </w:style>
  <w:style w:type="paragraph" w:customStyle="1" w:styleId="8DBB8C639AE440C3BFE42366708EB24F13">
    <w:name w:val="8DBB8C639AE440C3BFE42366708EB24F13"/>
    <w:rsid w:val="003976A3"/>
    <w:pPr>
      <w:widowControl w:val="0"/>
      <w:jc w:val="both"/>
    </w:pPr>
  </w:style>
  <w:style w:type="paragraph" w:customStyle="1" w:styleId="F292CE04FBBD4E169F38D61C4108F82513">
    <w:name w:val="F292CE04FBBD4E169F38D61C4108F82513"/>
    <w:rsid w:val="003976A3"/>
    <w:pPr>
      <w:widowControl w:val="0"/>
      <w:jc w:val="both"/>
    </w:pPr>
  </w:style>
  <w:style w:type="paragraph" w:customStyle="1" w:styleId="CAB9C19E660145D78A3C9A1FF78893F013">
    <w:name w:val="CAB9C19E660145D78A3C9A1FF78893F013"/>
    <w:rsid w:val="003976A3"/>
    <w:pPr>
      <w:widowControl w:val="0"/>
      <w:jc w:val="both"/>
    </w:pPr>
  </w:style>
  <w:style w:type="paragraph" w:customStyle="1" w:styleId="EBCAB079C0C046BD8E4A173265DCA24113">
    <w:name w:val="EBCAB079C0C046BD8E4A173265DCA24113"/>
    <w:rsid w:val="003976A3"/>
    <w:pPr>
      <w:widowControl w:val="0"/>
      <w:jc w:val="both"/>
    </w:pPr>
  </w:style>
  <w:style w:type="paragraph" w:customStyle="1" w:styleId="13B17418B20442A6AE81E3BDF82F918E13">
    <w:name w:val="13B17418B20442A6AE81E3BDF82F918E13"/>
    <w:rsid w:val="003976A3"/>
    <w:pPr>
      <w:widowControl w:val="0"/>
      <w:jc w:val="both"/>
    </w:pPr>
  </w:style>
  <w:style w:type="paragraph" w:customStyle="1" w:styleId="D3395BC1E8BA474990875578FF6D1ECA13">
    <w:name w:val="D3395BC1E8BA474990875578FF6D1ECA13"/>
    <w:rsid w:val="003976A3"/>
    <w:pPr>
      <w:widowControl w:val="0"/>
      <w:jc w:val="both"/>
    </w:pPr>
  </w:style>
  <w:style w:type="paragraph" w:customStyle="1" w:styleId="33852348BAB640E78B45699E5D0F253A13">
    <w:name w:val="33852348BAB640E78B45699E5D0F253A13"/>
    <w:rsid w:val="003976A3"/>
    <w:pPr>
      <w:widowControl w:val="0"/>
      <w:jc w:val="both"/>
    </w:pPr>
  </w:style>
  <w:style w:type="paragraph" w:customStyle="1" w:styleId="75BE934013BE427097220FB0E41E056E13">
    <w:name w:val="75BE934013BE427097220FB0E41E056E13"/>
    <w:rsid w:val="003976A3"/>
    <w:pPr>
      <w:widowControl w:val="0"/>
      <w:jc w:val="both"/>
    </w:pPr>
  </w:style>
  <w:style w:type="paragraph" w:customStyle="1" w:styleId="05F74625CC88459FA40699C1374A8A3D13">
    <w:name w:val="05F74625CC88459FA40699C1374A8A3D13"/>
    <w:rsid w:val="003976A3"/>
    <w:pPr>
      <w:widowControl w:val="0"/>
      <w:jc w:val="both"/>
    </w:pPr>
  </w:style>
  <w:style w:type="paragraph" w:customStyle="1" w:styleId="85FEB8FC38554A59A0C27EE68506A66411">
    <w:name w:val="85FEB8FC38554A59A0C27EE68506A66411"/>
    <w:rsid w:val="003976A3"/>
    <w:pPr>
      <w:widowControl w:val="0"/>
      <w:jc w:val="both"/>
    </w:pPr>
  </w:style>
  <w:style w:type="paragraph" w:customStyle="1" w:styleId="2CCCAE989B8942149469C767B88FD2C611">
    <w:name w:val="2CCCAE989B8942149469C767B88FD2C611"/>
    <w:rsid w:val="003976A3"/>
    <w:pPr>
      <w:widowControl w:val="0"/>
      <w:jc w:val="both"/>
    </w:pPr>
  </w:style>
  <w:style w:type="paragraph" w:customStyle="1" w:styleId="1E46873690A3497CB561642B49141EFD11">
    <w:name w:val="1E46873690A3497CB561642B49141EFD11"/>
    <w:rsid w:val="003976A3"/>
    <w:pPr>
      <w:widowControl w:val="0"/>
      <w:jc w:val="both"/>
    </w:pPr>
  </w:style>
  <w:style w:type="paragraph" w:customStyle="1" w:styleId="DE60DCD2867C4D82AD324F834C0A23F811">
    <w:name w:val="DE60DCD2867C4D82AD324F834C0A23F811"/>
    <w:rsid w:val="003976A3"/>
    <w:pPr>
      <w:widowControl w:val="0"/>
      <w:jc w:val="both"/>
    </w:pPr>
  </w:style>
  <w:style w:type="paragraph" w:customStyle="1" w:styleId="CA0EF43B3FD04E3899BB2E341EBC999013">
    <w:name w:val="CA0EF43B3FD04E3899BB2E341EBC999013"/>
    <w:rsid w:val="003976A3"/>
    <w:pPr>
      <w:widowControl w:val="0"/>
      <w:jc w:val="both"/>
    </w:pPr>
  </w:style>
  <w:style w:type="paragraph" w:customStyle="1" w:styleId="FE43F6D590BA47C2A4787212C19272BF13">
    <w:name w:val="FE43F6D590BA47C2A4787212C19272BF13"/>
    <w:rsid w:val="003976A3"/>
    <w:pPr>
      <w:widowControl w:val="0"/>
      <w:jc w:val="both"/>
    </w:pPr>
  </w:style>
  <w:style w:type="paragraph" w:customStyle="1" w:styleId="25ACEE203A294E9B8AADE236562F496D13">
    <w:name w:val="25ACEE203A294E9B8AADE236562F496D13"/>
    <w:rsid w:val="003976A3"/>
    <w:pPr>
      <w:widowControl w:val="0"/>
      <w:jc w:val="both"/>
    </w:pPr>
  </w:style>
  <w:style w:type="paragraph" w:customStyle="1" w:styleId="28E3F780BDF648AC9DC117493144323413">
    <w:name w:val="28E3F780BDF648AC9DC117493144323413"/>
    <w:rsid w:val="003976A3"/>
    <w:pPr>
      <w:widowControl w:val="0"/>
      <w:jc w:val="both"/>
    </w:pPr>
  </w:style>
  <w:style w:type="paragraph" w:customStyle="1" w:styleId="AE6F02E5E24548FC915329097B8E67953">
    <w:name w:val="AE6F02E5E24548FC915329097B8E67953"/>
    <w:rsid w:val="003976A3"/>
    <w:pPr>
      <w:widowControl w:val="0"/>
      <w:jc w:val="both"/>
    </w:pPr>
  </w:style>
  <w:style w:type="paragraph" w:customStyle="1" w:styleId="DAE60F3A5B15466E8EA1EFA8FD5C2F333">
    <w:name w:val="DAE60F3A5B15466E8EA1EFA8FD5C2F333"/>
    <w:rsid w:val="003976A3"/>
    <w:pPr>
      <w:widowControl w:val="0"/>
      <w:jc w:val="both"/>
    </w:pPr>
  </w:style>
  <w:style w:type="paragraph" w:customStyle="1" w:styleId="3CE747874BBD4BA6A106B63E40612AA26">
    <w:name w:val="3CE747874BBD4BA6A106B63E40612AA26"/>
    <w:rsid w:val="003976A3"/>
    <w:pPr>
      <w:widowControl w:val="0"/>
      <w:jc w:val="both"/>
    </w:pPr>
  </w:style>
  <w:style w:type="paragraph" w:customStyle="1" w:styleId="5E3CE94EA6BB49F4A66D5103039F88C220">
    <w:name w:val="5E3CE94EA6BB49F4A66D5103039F88C220"/>
    <w:rsid w:val="003976A3"/>
    <w:pPr>
      <w:widowControl w:val="0"/>
      <w:jc w:val="both"/>
    </w:pPr>
  </w:style>
  <w:style w:type="paragraph" w:customStyle="1" w:styleId="70D4A480E21E445EA9B7CD82F9D2907622">
    <w:name w:val="70D4A480E21E445EA9B7CD82F9D2907622"/>
    <w:rsid w:val="003976A3"/>
    <w:pPr>
      <w:widowControl w:val="0"/>
      <w:jc w:val="both"/>
    </w:pPr>
  </w:style>
  <w:style w:type="paragraph" w:customStyle="1" w:styleId="D3E3ACDB09E04DD68D878353107245DD22">
    <w:name w:val="D3E3ACDB09E04DD68D878353107245DD22"/>
    <w:rsid w:val="003976A3"/>
    <w:pPr>
      <w:widowControl w:val="0"/>
      <w:jc w:val="both"/>
    </w:pPr>
  </w:style>
  <w:style w:type="paragraph" w:customStyle="1" w:styleId="5EB8D1ECFD234770A69294264C120B9E22">
    <w:name w:val="5EB8D1ECFD234770A69294264C120B9E22"/>
    <w:rsid w:val="003976A3"/>
    <w:pPr>
      <w:widowControl w:val="0"/>
      <w:jc w:val="both"/>
    </w:pPr>
  </w:style>
  <w:style w:type="paragraph" w:customStyle="1" w:styleId="110B707C8F3649C493877EB7FB6F0F1322">
    <w:name w:val="110B707C8F3649C493877EB7FB6F0F1322"/>
    <w:rsid w:val="003976A3"/>
    <w:pPr>
      <w:widowControl w:val="0"/>
      <w:jc w:val="both"/>
    </w:pPr>
  </w:style>
  <w:style w:type="paragraph" w:customStyle="1" w:styleId="065341BC36114A9C8AE80ADF5BDA99E522">
    <w:name w:val="065341BC36114A9C8AE80ADF5BDA99E522"/>
    <w:rsid w:val="003976A3"/>
    <w:pPr>
      <w:widowControl w:val="0"/>
      <w:jc w:val="both"/>
    </w:pPr>
  </w:style>
  <w:style w:type="paragraph" w:customStyle="1" w:styleId="B92634577A7B4CA79B760C81A4E23AE914">
    <w:name w:val="B92634577A7B4CA79B760C81A4E23AE914"/>
    <w:rsid w:val="003976A3"/>
    <w:pPr>
      <w:widowControl w:val="0"/>
      <w:jc w:val="both"/>
    </w:pPr>
  </w:style>
  <w:style w:type="paragraph" w:customStyle="1" w:styleId="8DBB8C639AE440C3BFE42366708EB24F14">
    <w:name w:val="8DBB8C639AE440C3BFE42366708EB24F14"/>
    <w:rsid w:val="003976A3"/>
    <w:pPr>
      <w:widowControl w:val="0"/>
      <w:jc w:val="both"/>
    </w:pPr>
  </w:style>
  <w:style w:type="paragraph" w:customStyle="1" w:styleId="F292CE04FBBD4E169F38D61C4108F82514">
    <w:name w:val="F292CE04FBBD4E169F38D61C4108F82514"/>
    <w:rsid w:val="003976A3"/>
    <w:pPr>
      <w:widowControl w:val="0"/>
      <w:jc w:val="both"/>
    </w:pPr>
  </w:style>
  <w:style w:type="paragraph" w:customStyle="1" w:styleId="CAB9C19E660145D78A3C9A1FF78893F014">
    <w:name w:val="CAB9C19E660145D78A3C9A1FF78893F014"/>
    <w:rsid w:val="003976A3"/>
    <w:pPr>
      <w:widowControl w:val="0"/>
      <w:jc w:val="both"/>
    </w:pPr>
  </w:style>
  <w:style w:type="paragraph" w:customStyle="1" w:styleId="EBCAB079C0C046BD8E4A173265DCA24114">
    <w:name w:val="EBCAB079C0C046BD8E4A173265DCA24114"/>
    <w:rsid w:val="003976A3"/>
    <w:pPr>
      <w:widowControl w:val="0"/>
      <w:jc w:val="both"/>
    </w:pPr>
  </w:style>
  <w:style w:type="paragraph" w:customStyle="1" w:styleId="13B17418B20442A6AE81E3BDF82F918E14">
    <w:name w:val="13B17418B20442A6AE81E3BDF82F918E14"/>
    <w:rsid w:val="003976A3"/>
    <w:pPr>
      <w:widowControl w:val="0"/>
      <w:jc w:val="both"/>
    </w:pPr>
  </w:style>
  <w:style w:type="paragraph" w:customStyle="1" w:styleId="D3395BC1E8BA474990875578FF6D1ECA14">
    <w:name w:val="D3395BC1E8BA474990875578FF6D1ECA14"/>
    <w:rsid w:val="003976A3"/>
    <w:pPr>
      <w:widowControl w:val="0"/>
      <w:jc w:val="both"/>
    </w:pPr>
  </w:style>
  <w:style w:type="paragraph" w:customStyle="1" w:styleId="33852348BAB640E78B45699E5D0F253A14">
    <w:name w:val="33852348BAB640E78B45699E5D0F253A14"/>
    <w:rsid w:val="003976A3"/>
    <w:pPr>
      <w:widowControl w:val="0"/>
      <w:jc w:val="both"/>
    </w:pPr>
  </w:style>
  <w:style w:type="paragraph" w:customStyle="1" w:styleId="75BE934013BE427097220FB0E41E056E14">
    <w:name w:val="75BE934013BE427097220FB0E41E056E14"/>
    <w:rsid w:val="003976A3"/>
    <w:pPr>
      <w:widowControl w:val="0"/>
      <w:jc w:val="both"/>
    </w:pPr>
  </w:style>
  <w:style w:type="paragraph" w:customStyle="1" w:styleId="05F74625CC88459FA40699C1374A8A3D14">
    <w:name w:val="05F74625CC88459FA40699C1374A8A3D14"/>
    <w:rsid w:val="003976A3"/>
    <w:pPr>
      <w:widowControl w:val="0"/>
      <w:jc w:val="both"/>
    </w:pPr>
  </w:style>
  <w:style w:type="paragraph" w:customStyle="1" w:styleId="85FEB8FC38554A59A0C27EE68506A66412">
    <w:name w:val="85FEB8FC38554A59A0C27EE68506A66412"/>
    <w:rsid w:val="003976A3"/>
    <w:pPr>
      <w:widowControl w:val="0"/>
      <w:jc w:val="both"/>
    </w:pPr>
  </w:style>
  <w:style w:type="paragraph" w:customStyle="1" w:styleId="2CCCAE989B8942149469C767B88FD2C612">
    <w:name w:val="2CCCAE989B8942149469C767B88FD2C612"/>
    <w:rsid w:val="003976A3"/>
    <w:pPr>
      <w:widowControl w:val="0"/>
      <w:jc w:val="both"/>
    </w:pPr>
  </w:style>
  <w:style w:type="paragraph" w:customStyle="1" w:styleId="1E46873690A3497CB561642B49141EFD12">
    <w:name w:val="1E46873690A3497CB561642B49141EFD12"/>
    <w:rsid w:val="003976A3"/>
    <w:pPr>
      <w:widowControl w:val="0"/>
      <w:jc w:val="both"/>
    </w:pPr>
  </w:style>
  <w:style w:type="paragraph" w:customStyle="1" w:styleId="DE60DCD2867C4D82AD324F834C0A23F812">
    <w:name w:val="DE60DCD2867C4D82AD324F834C0A23F812"/>
    <w:rsid w:val="003976A3"/>
    <w:pPr>
      <w:widowControl w:val="0"/>
      <w:jc w:val="both"/>
    </w:pPr>
  </w:style>
  <w:style w:type="paragraph" w:customStyle="1" w:styleId="CA0EF43B3FD04E3899BB2E341EBC999014">
    <w:name w:val="CA0EF43B3FD04E3899BB2E341EBC999014"/>
    <w:rsid w:val="003976A3"/>
    <w:pPr>
      <w:widowControl w:val="0"/>
      <w:jc w:val="both"/>
    </w:pPr>
  </w:style>
  <w:style w:type="paragraph" w:customStyle="1" w:styleId="FE43F6D590BA47C2A4787212C19272BF14">
    <w:name w:val="FE43F6D590BA47C2A4787212C19272BF14"/>
    <w:rsid w:val="003976A3"/>
    <w:pPr>
      <w:widowControl w:val="0"/>
      <w:jc w:val="both"/>
    </w:pPr>
  </w:style>
  <w:style w:type="paragraph" w:customStyle="1" w:styleId="25ACEE203A294E9B8AADE236562F496D14">
    <w:name w:val="25ACEE203A294E9B8AADE236562F496D14"/>
    <w:rsid w:val="003976A3"/>
    <w:pPr>
      <w:widowControl w:val="0"/>
      <w:jc w:val="both"/>
    </w:pPr>
  </w:style>
  <w:style w:type="paragraph" w:customStyle="1" w:styleId="28E3F780BDF648AC9DC117493144323414">
    <w:name w:val="28E3F780BDF648AC9DC117493144323414"/>
    <w:rsid w:val="003976A3"/>
    <w:pPr>
      <w:widowControl w:val="0"/>
      <w:jc w:val="both"/>
    </w:pPr>
  </w:style>
  <w:style w:type="paragraph" w:customStyle="1" w:styleId="AE6F02E5E24548FC915329097B8E67954">
    <w:name w:val="AE6F02E5E24548FC915329097B8E67954"/>
    <w:rsid w:val="003976A3"/>
    <w:pPr>
      <w:widowControl w:val="0"/>
      <w:jc w:val="both"/>
    </w:pPr>
  </w:style>
  <w:style w:type="paragraph" w:customStyle="1" w:styleId="DAE60F3A5B15466E8EA1EFA8FD5C2F334">
    <w:name w:val="DAE60F3A5B15466E8EA1EFA8FD5C2F334"/>
    <w:rsid w:val="003976A3"/>
    <w:pPr>
      <w:widowControl w:val="0"/>
      <w:jc w:val="both"/>
    </w:pPr>
  </w:style>
  <w:style w:type="paragraph" w:customStyle="1" w:styleId="3CE747874BBD4BA6A106B63E40612AA27">
    <w:name w:val="3CE747874BBD4BA6A106B63E40612AA27"/>
    <w:rsid w:val="003976A3"/>
    <w:pPr>
      <w:widowControl w:val="0"/>
      <w:jc w:val="both"/>
    </w:pPr>
  </w:style>
  <w:style w:type="paragraph" w:customStyle="1" w:styleId="5E3CE94EA6BB49F4A66D5103039F88C221">
    <w:name w:val="5E3CE94EA6BB49F4A66D5103039F88C221"/>
    <w:rsid w:val="003976A3"/>
    <w:pPr>
      <w:widowControl w:val="0"/>
      <w:jc w:val="both"/>
    </w:pPr>
  </w:style>
  <w:style w:type="paragraph" w:customStyle="1" w:styleId="D7F3BCCD82A149A7964BC0A5A1D0C579">
    <w:name w:val="D7F3BCCD82A149A7964BC0A5A1D0C579"/>
    <w:rsid w:val="003976A3"/>
    <w:pPr>
      <w:spacing w:after="160" w:line="259" w:lineRule="auto"/>
    </w:pPr>
    <w:rPr>
      <w:kern w:val="0"/>
      <w:sz w:val="22"/>
    </w:rPr>
  </w:style>
  <w:style w:type="paragraph" w:customStyle="1" w:styleId="B64B3942268747929998E061C3AA4B1D">
    <w:name w:val="B64B3942268747929998E061C3AA4B1D"/>
    <w:rsid w:val="003976A3"/>
    <w:pPr>
      <w:spacing w:after="160" w:line="259" w:lineRule="auto"/>
    </w:pPr>
    <w:rPr>
      <w:kern w:val="0"/>
      <w:sz w:val="22"/>
    </w:rPr>
  </w:style>
  <w:style w:type="paragraph" w:customStyle="1" w:styleId="B6EB4E05C14D4743ADDF2D68773027ED">
    <w:name w:val="B6EB4E05C14D4743ADDF2D68773027ED"/>
    <w:rsid w:val="003976A3"/>
    <w:pPr>
      <w:spacing w:after="160" w:line="259" w:lineRule="auto"/>
    </w:pPr>
    <w:rPr>
      <w:kern w:val="0"/>
      <w:sz w:val="22"/>
    </w:rPr>
  </w:style>
  <w:style w:type="paragraph" w:customStyle="1" w:styleId="300DE620A5F842C6943910F58F631F4C">
    <w:name w:val="300DE620A5F842C6943910F58F631F4C"/>
    <w:rsid w:val="003976A3"/>
    <w:pPr>
      <w:spacing w:after="160" w:line="259" w:lineRule="auto"/>
    </w:pPr>
    <w:rPr>
      <w:kern w:val="0"/>
      <w:sz w:val="22"/>
    </w:rPr>
  </w:style>
  <w:style w:type="paragraph" w:customStyle="1" w:styleId="3D436AB0957B4197BB732F0191A3F258">
    <w:name w:val="3D436AB0957B4197BB732F0191A3F258"/>
    <w:rsid w:val="003976A3"/>
    <w:pPr>
      <w:spacing w:after="160" w:line="259" w:lineRule="auto"/>
    </w:pPr>
    <w:rPr>
      <w:kern w:val="0"/>
      <w:sz w:val="22"/>
    </w:rPr>
  </w:style>
  <w:style w:type="paragraph" w:customStyle="1" w:styleId="70D4A480E21E445EA9B7CD82F9D2907623">
    <w:name w:val="70D4A480E21E445EA9B7CD82F9D2907623"/>
    <w:rsid w:val="003976A3"/>
    <w:pPr>
      <w:widowControl w:val="0"/>
      <w:jc w:val="both"/>
    </w:pPr>
  </w:style>
  <w:style w:type="paragraph" w:customStyle="1" w:styleId="D3E3ACDB09E04DD68D878353107245DD23">
    <w:name w:val="D3E3ACDB09E04DD68D878353107245DD23"/>
    <w:rsid w:val="003976A3"/>
    <w:pPr>
      <w:widowControl w:val="0"/>
      <w:jc w:val="both"/>
    </w:pPr>
  </w:style>
  <w:style w:type="paragraph" w:customStyle="1" w:styleId="5EB8D1ECFD234770A69294264C120B9E23">
    <w:name w:val="5EB8D1ECFD234770A69294264C120B9E23"/>
    <w:rsid w:val="003976A3"/>
    <w:pPr>
      <w:widowControl w:val="0"/>
      <w:jc w:val="both"/>
    </w:pPr>
  </w:style>
  <w:style w:type="paragraph" w:customStyle="1" w:styleId="110B707C8F3649C493877EB7FB6F0F1323">
    <w:name w:val="110B707C8F3649C493877EB7FB6F0F1323"/>
    <w:rsid w:val="003976A3"/>
    <w:pPr>
      <w:widowControl w:val="0"/>
      <w:jc w:val="both"/>
    </w:pPr>
  </w:style>
  <w:style w:type="paragraph" w:customStyle="1" w:styleId="065341BC36114A9C8AE80ADF5BDA99E523">
    <w:name w:val="065341BC36114A9C8AE80ADF5BDA99E523"/>
    <w:rsid w:val="003976A3"/>
    <w:pPr>
      <w:widowControl w:val="0"/>
      <w:jc w:val="both"/>
    </w:pPr>
  </w:style>
  <w:style w:type="paragraph" w:customStyle="1" w:styleId="B92634577A7B4CA79B760C81A4E23AE915">
    <w:name w:val="B92634577A7B4CA79B760C81A4E23AE915"/>
    <w:rsid w:val="003976A3"/>
    <w:pPr>
      <w:widowControl w:val="0"/>
      <w:jc w:val="both"/>
    </w:pPr>
  </w:style>
  <w:style w:type="paragraph" w:customStyle="1" w:styleId="8DBB8C639AE440C3BFE42366708EB24F15">
    <w:name w:val="8DBB8C639AE440C3BFE42366708EB24F15"/>
    <w:rsid w:val="003976A3"/>
    <w:pPr>
      <w:widowControl w:val="0"/>
      <w:jc w:val="both"/>
    </w:pPr>
  </w:style>
  <w:style w:type="paragraph" w:customStyle="1" w:styleId="F292CE04FBBD4E169F38D61C4108F82515">
    <w:name w:val="F292CE04FBBD4E169F38D61C4108F82515"/>
    <w:rsid w:val="003976A3"/>
    <w:pPr>
      <w:widowControl w:val="0"/>
      <w:jc w:val="both"/>
    </w:pPr>
  </w:style>
  <w:style w:type="paragraph" w:customStyle="1" w:styleId="CAB9C19E660145D78A3C9A1FF78893F015">
    <w:name w:val="CAB9C19E660145D78A3C9A1FF78893F015"/>
    <w:rsid w:val="003976A3"/>
    <w:pPr>
      <w:widowControl w:val="0"/>
      <w:jc w:val="both"/>
    </w:pPr>
  </w:style>
  <w:style w:type="paragraph" w:customStyle="1" w:styleId="EBCAB079C0C046BD8E4A173265DCA24115">
    <w:name w:val="EBCAB079C0C046BD8E4A173265DCA24115"/>
    <w:rsid w:val="003976A3"/>
    <w:pPr>
      <w:widowControl w:val="0"/>
      <w:jc w:val="both"/>
    </w:pPr>
  </w:style>
  <w:style w:type="paragraph" w:customStyle="1" w:styleId="13B17418B20442A6AE81E3BDF82F918E15">
    <w:name w:val="13B17418B20442A6AE81E3BDF82F918E15"/>
    <w:rsid w:val="003976A3"/>
    <w:pPr>
      <w:widowControl w:val="0"/>
      <w:jc w:val="both"/>
    </w:pPr>
  </w:style>
  <w:style w:type="paragraph" w:customStyle="1" w:styleId="D3395BC1E8BA474990875578FF6D1ECA15">
    <w:name w:val="D3395BC1E8BA474990875578FF6D1ECA15"/>
    <w:rsid w:val="003976A3"/>
    <w:pPr>
      <w:widowControl w:val="0"/>
      <w:jc w:val="both"/>
    </w:pPr>
  </w:style>
  <w:style w:type="paragraph" w:customStyle="1" w:styleId="33852348BAB640E78B45699E5D0F253A15">
    <w:name w:val="33852348BAB640E78B45699E5D0F253A15"/>
    <w:rsid w:val="003976A3"/>
    <w:pPr>
      <w:widowControl w:val="0"/>
      <w:jc w:val="both"/>
    </w:pPr>
  </w:style>
  <w:style w:type="paragraph" w:customStyle="1" w:styleId="75BE934013BE427097220FB0E41E056E15">
    <w:name w:val="75BE934013BE427097220FB0E41E056E15"/>
    <w:rsid w:val="003976A3"/>
    <w:pPr>
      <w:widowControl w:val="0"/>
      <w:jc w:val="both"/>
    </w:pPr>
  </w:style>
  <w:style w:type="paragraph" w:customStyle="1" w:styleId="05F74625CC88459FA40699C1374A8A3D15">
    <w:name w:val="05F74625CC88459FA40699C1374A8A3D15"/>
    <w:rsid w:val="003976A3"/>
    <w:pPr>
      <w:widowControl w:val="0"/>
      <w:jc w:val="both"/>
    </w:pPr>
  </w:style>
  <w:style w:type="paragraph" w:customStyle="1" w:styleId="85FEB8FC38554A59A0C27EE68506A66413">
    <w:name w:val="85FEB8FC38554A59A0C27EE68506A66413"/>
    <w:rsid w:val="003976A3"/>
    <w:pPr>
      <w:widowControl w:val="0"/>
      <w:jc w:val="both"/>
    </w:pPr>
  </w:style>
  <w:style w:type="paragraph" w:customStyle="1" w:styleId="2CCCAE989B8942149469C767B88FD2C613">
    <w:name w:val="2CCCAE989B8942149469C767B88FD2C613"/>
    <w:rsid w:val="003976A3"/>
    <w:pPr>
      <w:widowControl w:val="0"/>
      <w:jc w:val="both"/>
    </w:pPr>
  </w:style>
  <w:style w:type="paragraph" w:customStyle="1" w:styleId="1E46873690A3497CB561642B49141EFD13">
    <w:name w:val="1E46873690A3497CB561642B49141EFD13"/>
    <w:rsid w:val="003976A3"/>
    <w:pPr>
      <w:widowControl w:val="0"/>
      <w:jc w:val="both"/>
    </w:pPr>
  </w:style>
  <w:style w:type="paragraph" w:customStyle="1" w:styleId="DE60DCD2867C4D82AD324F834C0A23F813">
    <w:name w:val="DE60DCD2867C4D82AD324F834C0A23F813"/>
    <w:rsid w:val="003976A3"/>
    <w:pPr>
      <w:widowControl w:val="0"/>
      <w:jc w:val="both"/>
    </w:pPr>
  </w:style>
  <w:style w:type="paragraph" w:customStyle="1" w:styleId="CA0EF43B3FD04E3899BB2E341EBC999015">
    <w:name w:val="CA0EF43B3FD04E3899BB2E341EBC999015"/>
    <w:rsid w:val="003976A3"/>
    <w:pPr>
      <w:widowControl w:val="0"/>
      <w:jc w:val="both"/>
    </w:pPr>
  </w:style>
  <w:style w:type="paragraph" w:customStyle="1" w:styleId="FE43F6D590BA47C2A4787212C19272BF15">
    <w:name w:val="FE43F6D590BA47C2A4787212C19272BF15"/>
    <w:rsid w:val="003976A3"/>
    <w:pPr>
      <w:widowControl w:val="0"/>
      <w:jc w:val="both"/>
    </w:pPr>
  </w:style>
  <w:style w:type="paragraph" w:customStyle="1" w:styleId="25ACEE203A294E9B8AADE236562F496D15">
    <w:name w:val="25ACEE203A294E9B8AADE236562F496D15"/>
    <w:rsid w:val="003976A3"/>
    <w:pPr>
      <w:widowControl w:val="0"/>
      <w:jc w:val="both"/>
    </w:pPr>
  </w:style>
  <w:style w:type="paragraph" w:customStyle="1" w:styleId="28E3F780BDF648AC9DC117493144323415">
    <w:name w:val="28E3F780BDF648AC9DC117493144323415"/>
    <w:rsid w:val="003976A3"/>
    <w:pPr>
      <w:widowControl w:val="0"/>
      <w:jc w:val="both"/>
    </w:pPr>
  </w:style>
  <w:style w:type="paragraph" w:customStyle="1" w:styleId="D7F3BCCD82A149A7964BC0A5A1D0C5791">
    <w:name w:val="D7F3BCCD82A149A7964BC0A5A1D0C5791"/>
    <w:rsid w:val="003976A3"/>
    <w:pPr>
      <w:widowControl w:val="0"/>
      <w:jc w:val="both"/>
    </w:pPr>
  </w:style>
  <w:style w:type="paragraph" w:customStyle="1" w:styleId="B64B3942268747929998E061C3AA4B1D1">
    <w:name w:val="B64B3942268747929998E061C3AA4B1D1"/>
    <w:rsid w:val="003976A3"/>
    <w:pPr>
      <w:widowControl w:val="0"/>
      <w:jc w:val="both"/>
    </w:pPr>
  </w:style>
  <w:style w:type="paragraph" w:customStyle="1" w:styleId="B6EB4E05C14D4743ADDF2D68773027ED1">
    <w:name w:val="B6EB4E05C14D4743ADDF2D68773027ED1"/>
    <w:rsid w:val="003976A3"/>
    <w:pPr>
      <w:widowControl w:val="0"/>
      <w:jc w:val="both"/>
    </w:pPr>
  </w:style>
  <w:style w:type="paragraph" w:customStyle="1" w:styleId="300DE620A5F842C6943910F58F631F4C1">
    <w:name w:val="300DE620A5F842C6943910F58F631F4C1"/>
    <w:rsid w:val="003976A3"/>
    <w:pPr>
      <w:widowControl w:val="0"/>
      <w:jc w:val="both"/>
    </w:pPr>
  </w:style>
  <w:style w:type="paragraph" w:customStyle="1" w:styleId="3D436AB0957B4197BB732F0191A3F2581">
    <w:name w:val="3D436AB0957B4197BB732F0191A3F2581"/>
    <w:rsid w:val="003976A3"/>
    <w:pPr>
      <w:widowControl w:val="0"/>
      <w:jc w:val="both"/>
    </w:pPr>
  </w:style>
  <w:style w:type="paragraph" w:customStyle="1" w:styleId="866F263898304FE69A5ABCCB8EA01D2A">
    <w:name w:val="866F263898304FE69A5ABCCB8EA01D2A"/>
    <w:rsid w:val="003976A3"/>
    <w:pPr>
      <w:spacing w:after="160" w:line="259" w:lineRule="auto"/>
    </w:pPr>
    <w:rPr>
      <w:kern w:val="0"/>
      <w:sz w:val="22"/>
    </w:rPr>
  </w:style>
  <w:style w:type="paragraph" w:customStyle="1" w:styleId="FD850DCF88B44096B4F4A9461B72734B">
    <w:name w:val="FD850DCF88B44096B4F4A9461B72734B"/>
    <w:rsid w:val="003976A3"/>
    <w:pPr>
      <w:spacing w:after="160" w:line="259" w:lineRule="auto"/>
    </w:pPr>
    <w:rPr>
      <w:kern w:val="0"/>
      <w:sz w:val="22"/>
    </w:rPr>
  </w:style>
  <w:style w:type="paragraph" w:customStyle="1" w:styleId="54ADAD56D04845498CFCAAD1EAB83902">
    <w:name w:val="54ADAD56D04845498CFCAAD1EAB83902"/>
    <w:rsid w:val="003976A3"/>
    <w:pPr>
      <w:spacing w:after="160" w:line="259" w:lineRule="auto"/>
    </w:pPr>
    <w:rPr>
      <w:kern w:val="0"/>
      <w:sz w:val="22"/>
    </w:rPr>
  </w:style>
  <w:style w:type="paragraph" w:customStyle="1" w:styleId="65AF8018CCE9480DBAEADFEE82E65BB8">
    <w:name w:val="65AF8018CCE9480DBAEADFEE82E65BB8"/>
    <w:rsid w:val="003976A3"/>
    <w:pPr>
      <w:spacing w:after="160" w:line="259" w:lineRule="auto"/>
    </w:pPr>
    <w:rPr>
      <w:kern w:val="0"/>
      <w:sz w:val="22"/>
    </w:rPr>
  </w:style>
  <w:style w:type="paragraph" w:customStyle="1" w:styleId="96D42DDE76664273BD2D4820936829AE">
    <w:name w:val="96D42DDE76664273BD2D4820936829AE"/>
    <w:rsid w:val="003976A3"/>
    <w:pPr>
      <w:spacing w:after="160" w:line="259" w:lineRule="auto"/>
    </w:pPr>
    <w:rPr>
      <w:kern w:val="0"/>
      <w:sz w:val="22"/>
    </w:rPr>
  </w:style>
  <w:style w:type="paragraph" w:customStyle="1" w:styleId="9D32491FFEC74B6880A03333DD94AB3C">
    <w:name w:val="9D32491FFEC74B6880A03333DD94AB3C"/>
    <w:rsid w:val="003976A3"/>
    <w:pPr>
      <w:spacing w:after="160" w:line="259" w:lineRule="auto"/>
    </w:pPr>
    <w:rPr>
      <w:kern w:val="0"/>
      <w:sz w:val="22"/>
    </w:rPr>
  </w:style>
  <w:style w:type="paragraph" w:customStyle="1" w:styleId="7FE026CC165F4480B0C301EB6D232291">
    <w:name w:val="7FE026CC165F4480B0C301EB6D232291"/>
    <w:rsid w:val="003976A3"/>
    <w:pPr>
      <w:spacing w:after="160" w:line="259" w:lineRule="auto"/>
    </w:pPr>
    <w:rPr>
      <w:kern w:val="0"/>
      <w:sz w:val="22"/>
    </w:rPr>
  </w:style>
  <w:style w:type="paragraph" w:customStyle="1" w:styleId="5244072CAAE4436BB278E08DE136A8C6">
    <w:name w:val="5244072CAAE4436BB278E08DE136A8C6"/>
    <w:rsid w:val="003976A3"/>
    <w:pPr>
      <w:spacing w:after="160" w:line="259" w:lineRule="auto"/>
    </w:pPr>
    <w:rPr>
      <w:kern w:val="0"/>
      <w:sz w:val="22"/>
    </w:rPr>
  </w:style>
  <w:style w:type="paragraph" w:customStyle="1" w:styleId="19FA74DB5AEF4056ABA98DF3D51C91AA">
    <w:name w:val="19FA74DB5AEF4056ABA98DF3D51C91AA"/>
    <w:rsid w:val="003976A3"/>
    <w:pPr>
      <w:spacing w:after="160" w:line="259" w:lineRule="auto"/>
    </w:pPr>
    <w:rPr>
      <w:kern w:val="0"/>
      <w:sz w:val="22"/>
    </w:rPr>
  </w:style>
  <w:style w:type="paragraph" w:customStyle="1" w:styleId="61F0ABF16D4A415F8CADE61107EADE91">
    <w:name w:val="61F0ABF16D4A415F8CADE61107EADE91"/>
    <w:rsid w:val="003976A3"/>
    <w:pPr>
      <w:spacing w:after="160" w:line="259" w:lineRule="auto"/>
    </w:pPr>
    <w:rPr>
      <w:kern w:val="0"/>
      <w:sz w:val="22"/>
    </w:rPr>
  </w:style>
  <w:style w:type="paragraph" w:customStyle="1" w:styleId="3E76FB10E3334023AD5C077EE4645FFE">
    <w:name w:val="3E76FB10E3334023AD5C077EE4645FFE"/>
    <w:rsid w:val="003976A3"/>
    <w:pPr>
      <w:spacing w:after="160" w:line="259" w:lineRule="auto"/>
    </w:pPr>
    <w:rPr>
      <w:kern w:val="0"/>
      <w:sz w:val="22"/>
    </w:rPr>
  </w:style>
  <w:style w:type="paragraph" w:customStyle="1" w:styleId="127BD72F5D344A13A198D4612147E28F">
    <w:name w:val="127BD72F5D344A13A198D4612147E28F"/>
    <w:rsid w:val="003976A3"/>
    <w:pPr>
      <w:spacing w:after="160" w:line="259" w:lineRule="auto"/>
    </w:pPr>
    <w:rPr>
      <w:kern w:val="0"/>
      <w:sz w:val="22"/>
    </w:rPr>
  </w:style>
  <w:style w:type="paragraph" w:customStyle="1" w:styleId="70D4A480E21E445EA9B7CD82F9D2907624">
    <w:name w:val="70D4A480E21E445EA9B7CD82F9D2907624"/>
    <w:rsid w:val="003976A3"/>
    <w:pPr>
      <w:widowControl w:val="0"/>
      <w:jc w:val="both"/>
    </w:pPr>
  </w:style>
  <w:style w:type="paragraph" w:customStyle="1" w:styleId="D3E3ACDB09E04DD68D878353107245DD24">
    <w:name w:val="D3E3ACDB09E04DD68D878353107245DD24"/>
    <w:rsid w:val="003976A3"/>
    <w:pPr>
      <w:widowControl w:val="0"/>
      <w:jc w:val="both"/>
    </w:pPr>
  </w:style>
  <w:style w:type="paragraph" w:customStyle="1" w:styleId="5EB8D1ECFD234770A69294264C120B9E24">
    <w:name w:val="5EB8D1ECFD234770A69294264C120B9E24"/>
    <w:rsid w:val="003976A3"/>
    <w:pPr>
      <w:widowControl w:val="0"/>
      <w:jc w:val="both"/>
    </w:pPr>
  </w:style>
  <w:style w:type="paragraph" w:customStyle="1" w:styleId="110B707C8F3649C493877EB7FB6F0F1324">
    <w:name w:val="110B707C8F3649C493877EB7FB6F0F1324"/>
    <w:rsid w:val="003976A3"/>
    <w:pPr>
      <w:widowControl w:val="0"/>
      <w:jc w:val="both"/>
    </w:pPr>
  </w:style>
  <w:style w:type="paragraph" w:customStyle="1" w:styleId="065341BC36114A9C8AE80ADF5BDA99E524">
    <w:name w:val="065341BC36114A9C8AE80ADF5BDA99E524"/>
    <w:rsid w:val="003976A3"/>
    <w:pPr>
      <w:widowControl w:val="0"/>
      <w:jc w:val="both"/>
    </w:pPr>
  </w:style>
  <w:style w:type="paragraph" w:customStyle="1" w:styleId="B92634577A7B4CA79B760C81A4E23AE916">
    <w:name w:val="B92634577A7B4CA79B760C81A4E23AE916"/>
    <w:rsid w:val="003976A3"/>
    <w:pPr>
      <w:widowControl w:val="0"/>
      <w:jc w:val="both"/>
    </w:pPr>
  </w:style>
  <w:style w:type="paragraph" w:customStyle="1" w:styleId="8DBB8C639AE440C3BFE42366708EB24F16">
    <w:name w:val="8DBB8C639AE440C3BFE42366708EB24F16"/>
    <w:rsid w:val="003976A3"/>
    <w:pPr>
      <w:widowControl w:val="0"/>
      <w:jc w:val="both"/>
    </w:pPr>
  </w:style>
  <w:style w:type="paragraph" w:customStyle="1" w:styleId="F292CE04FBBD4E169F38D61C4108F82516">
    <w:name w:val="F292CE04FBBD4E169F38D61C4108F82516"/>
    <w:rsid w:val="003976A3"/>
    <w:pPr>
      <w:widowControl w:val="0"/>
      <w:jc w:val="both"/>
    </w:pPr>
  </w:style>
  <w:style w:type="paragraph" w:customStyle="1" w:styleId="CAB9C19E660145D78A3C9A1FF78893F016">
    <w:name w:val="CAB9C19E660145D78A3C9A1FF78893F016"/>
    <w:rsid w:val="003976A3"/>
    <w:pPr>
      <w:widowControl w:val="0"/>
      <w:jc w:val="both"/>
    </w:pPr>
  </w:style>
  <w:style w:type="paragraph" w:customStyle="1" w:styleId="EBCAB079C0C046BD8E4A173265DCA24116">
    <w:name w:val="EBCAB079C0C046BD8E4A173265DCA24116"/>
    <w:rsid w:val="003976A3"/>
    <w:pPr>
      <w:widowControl w:val="0"/>
      <w:jc w:val="both"/>
    </w:pPr>
  </w:style>
  <w:style w:type="paragraph" w:customStyle="1" w:styleId="13B17418B20442A6AE81E3BDF82F918E16">
    <w:name w:val="13B17418B20442A6AE81E3BDF82F918E16"/>
    <w:rsid w:val="003976A3"/>
    <w:pPr>
      <w:widowControl w:val="0"/>
      <w:jc w:val="both"/>
    </w:pPr>
  </w:style>
  <w:style w:type="paragraph" w:customStyle="1" w:styleId="D3395BC1E8BA474990875578FF6D1ECA16">
    <w:name w:val="D3395BC1E8BA474990875578FF6D1ECA16"/>
    <w:rsid w:val="003976A3"/>
    <w:pPr>
      <w:widowControl w:val="0"/>
      <w:jc w:val="both"/>
    </w:pPr>
  </w:style>
  <w:style w:type="paragraph" w:customStyle="1" w:styleId="33852348BAB640E78B45699E5D0F253A16">
    <w:name w:val="33852348BAB640E78B45699E5D0F253A16"/>
    <w:rsid w:val="003976A3"/>
    <w:pPr>
      <w:widowControl w:val="0"/>
      <w:jc w:val="both"/>
    </w:pPr>
  </w:style>
  <w:style w:type="paragraph" w:customStyle="1" w:styleId="75BE934013BE427097220FB0E41E056E16">
    <w:name w:val="75BE934013BE427097220FB0E41E056E16"/>
    <w:rsid w:val="003976A3"/>
    <w:pPr>
      <w:widowControl w:val="0"/>
      <w:jc w:val="both"/>
    </w:pPr>
  </w:style>
  <w:style w:type="paragraph" w:customStyle="1" w:styleId="05F74625CC88459FA40699C1374A8A3D16">
    <w:name w:val="05F74625CC88459FA40699C1374A8A3D16"/>
    <w:rsid w:val="003976A3"/>
    <w:pPr>
      <w:widowControl w:val="0"/>
      <w:jc w:val="both"/>
    </w:pPr>
  </w:style>
  <w:style w:type="paragraph" w:customStyle="1" w:styleId="85FEB8FC38554A59A0C27EE68506A66414">
    <w:name w:val="85FEB8FC38554A59A0C27EE68506A66414"/>
    <w:rsid w:val="003976A3"/>
    <w:pPr>
      <w:widowControl w:val="0"/>
      <w:jc w:val="both"/>
    </w:pPr>
  </w:style>
  <w:style w:type="paragraph" w:customStyle="1" w:styleId="2CCCAE989B8942149469C767B88FD2C614">
    <w:name w:val="2CCCAE989B8942149469C767B88FD2C614"/>
    <w:rsid w:val="003976A3"/>
    <w:pPr>
      <w:widowControl w:val="0"/>
      <w:jc w:val="both"/>
    </w:pPr>
  </w:style>
  <w:style w:type="paragraph" w:customStyle="1" w:styleId="1E46873690A3497CB561642B49141EFD14">
    <w:name w:val="1E46873690A3497CB561642B49141EFD14"/>
    <w:rsid w:val="003976A3"/>
    <w:pPr>
      <w:widowControl w:val="0"/>
      <w:jc w:val="both"/>
    </w:pPr>
  </w:style>
  <w:style w:type="paragraph" w:customStyle="1" w:styleId="DE60DCD2867C4D82AD324F834C0A23F814">
    <w:name w:val="DE60DCD2867C4D82AD324F834C0A23F814"/>
    <w:rsid w:val="003976A3"/>
    <w:pPr>
      <w:widowControl w:val="0"/>
      <w:jc w:val="both"/>
    </w:pPr>
  </w:style>
  <w:style w:type="paragraph" w:customStyle="1" w:styleId="CA0EF43B3FD04E3899BB2E341EBC999016">
    <w:name w:val="CA0EF43B3FD04E3899BB2E341EBC999016"/>
    <w:rsid w:val="003976A3"/>
    <w:pPr>
      <w:widowControl w:val="0"/>
      <w:jc w:val="both"/>
    </w:pPr>
  </w:style>
  <w:style w:type="paragraph" w:customStyle="1" w:styleId="FE43F6D590BA47C2A4787212C19272BF16">
    <w:name w:val="FE43F6D590BA47C2A4787212C19272BF16"/>
    <w:rsid w:val="003976A3"/>
    <w:pPr>
      <w:widowControl w:val="0"/>
      <w:jc w:val="both"/>
    </w:pPr>
  </w:style>
  <w:style w:type="paragraph" w:customStyle="1" w:styleId="25ACEE203A294E9B8AADE236562F496D16">
    <w:name w:val="25ACEE203A294E9B8AADE236562F496D16"/>
    <w:rsid w:val="003976A3"/>
    <w:pPr>
      <w:widowControl w:val="0"/>
      <w:jc w:val="both"/>
    </w:pPr>
  </w:style>
  <w:style w:type="paragraph" w:customStyle="1" w:styleId="28E3F780BDF648AC9DC117493144323416">
    <w:name w:val="28E3F780BDF648AC9DC117493144323416"/>
    <w:rsid w:val="003976A3"/>
    <w:pPr>
      <w:widowControl w:val="0"/>
      <w:jc w:val="both"/>
    </w:pPr>
  </w:style>
  <w:style w:type="paragraph" w:customStyle="1" w:styleId="19FA74DB5AEF4056ABA98DF3D51C91AA1">
    <w:name w:val="19FA74DB5AEF4056ABA98DF3D51C91AA1"/>
    <w:rsid w:val="003976A3"/>
    <w:pPr>
      <w:widowControl w:val="0"/>
      <w:jc w:val="both"/>
    </w:pPr>
  </w:style>
  <w:style w:type="paragraph" w:customStyle="1" w:styleId="61F0ABF16D4A415F8CADE61107EADE911">
    <w:name w:val="61F0ABF16D4A415F8CADE61107EADE911"/>
    <w:rsid w:val="003976A3"/>
    <w:pPr>
      <w:widowControl w:val="0"/>
      <w:jc w:val="both"/>
    </w:pPr>
  </w:style>
  <w:style w:type="paragraph" w:customStyle="1" w:styleId="3E76FB10E3334023AD5C077EE4645FFE1">
    <w:name w:val="3E76FB10E3334023AD5C077EE4645FFE1"/>
    <w:rsid w:val="003976A3"/>
    <w:pPr>
      <w:widowControl w:val="0"/>
      <w:jc w:val="both"/>
    </w:pPr>
  </w:style>
  <w:style w:type="paragraph" w:customStyle="1" w:styleId="127BD72F5D344A13A198D4612147E28F1">
    <w:name w:val="127BD72F5D344A13A198D4612147E28F1"/>
    <w:rsid w:val="003976A3"/>
    <w:pPr>
      <w:widowControl w:val="0"/>
      <w:jc w:val="both"/>
    </w:pPr>
  </w:style>
  <w:style w:type="paragraph" w:customStyle="1" w:styleId="300DE620A5F842C6943910F58F631F4C2">
    <w:name w:val="300DE620A5F842C6943910F58F631F4C2"/>
    <w:rsid w:val="003976A3"/>
    <w:pPr>
      <w:widowControl w:val="0"/>
      <w:jc w:val="both"/>
    </w:pPr>
  </w:style>
  <w:style w:type="paragraph" w:customStyle="1" w:styleId="3D436AB0957B4197BB732F0191A3F2582">
    <w:name w:val="3D436AB0957B4197BB732F0191A3F2582"/>
    <w:rsid w:val="003976A3"/>
    <w:pPr>
      <w:widowControl w:val="0"/>
      <w:jc w:val="both"/>
    </w:pPr>
  </w:style>
  <w:style w:type="paragraph" w:customStyle="1" w:styleId="70D4A480E21E445EA9B7CD82F9D2907625">
    <w:name w:val="70D4A480E21E445EA9B7CD82F9D2907625"/>
    <w:rsid w:val="003976A3"/>
    <w:pPr>
      <w:widowControl w:val="0"/>
      <w:jc w:val="both"/>
    </w:pPr>
  </w:style>
  <w:style w:type="paragraph" w:customStyle="1" w:styleId="D3E3ACDB09E04DD68D878353107245DD25">
    <w:name w:val="D3E3ACDB09E04DD68D878353107245DD25"/>
    <w:rsid w:val="003976A3"/>
    <w:pPr>
      <w:widowControl w:val="0"/>
      <w:jc w:val="both"/>
    </w:pPr>
  </w:style>
  <w:style w:type="paragraph" w:customStyle="1" w:styleId="5EB8D1ECFD234770A69294264C120B9E25">
    <w:name w:val="5EB8D1ECFD234770A69294264C120B9E25"/>
    <w:rsid w:val="003976A3"/>
    <w:pPr>
      <w:widowControl w:val="0"/>
      <w:jc w:val="both"/>
    </w:pPr>
  </w:style>
  <w:style w:type="paragraph" w:customStyle="1" w:styleId="110B707C8F3649C493877EB7FB6F0F1325">
    <w:name w:val="110B707C8F3649C493877EB7FB6F0F1325"/>
    <w:rsid w:val="003976A3"/>
    <w:pPr>
      <w:widowControl w:val="0"/>
      <w:jc w:val="both"/>
    </w:pPr>
  </w:style>
  <w:style w:type="paragraph" w:customStyle="1" w:styleId="065341BC36114A9C8AE80ADF5BDA99E525">
    <w:name w:val="065341BC36114A9C8AE80ADF5BDA99E525"/>
    <w:rsid w:val="003976A3"/>
    <w:pPr>
      <w:widowControl w:val="0"/>
      <w:jc w:val="both"/>
    </w:pPr>
  </w:style>
  <w:style w:type="paragraph" w:customStyle="1" w:styleId="B92634577A7B4CA79B760C81A4E23AE917">
    <w:name w:val="B92634577A7B4CA79B760C81A4E23AE917"/>
    <w:rsid w:val="003976A3"/>
    <w:pPr>
      <w:widowControl w:val="0"/>
      <w:jc w:val="both"/>
    </w:pPr>
  </w:style>
  <w:style w:type="paragraph" w:customStyle="1" w:styleId="8DBB8C639AE440C3BFE42366708EB24F17">
    <w:name w:val="8DBB8C639AE440C3BFE42366708EB24F17"/>
    <w:rsid w:val="003976A3"/>
    <w:pPr>
      <w:widowControl w:val="0"/>
      <w:jc w:val="both"/>
    </w:pPr>
  </w:style>
  <w:style w:type="paragraph" w:customStyle="1" w:styleId="F292CE04FBBD4E169F38D61C4108F82517">
    <w:name w:val="F292CE04FBBD4E169F38D61C4108F82517"/>
    <w:rsid w:val="003976A3"/>
    <w:pPr>
      <w:widowControl w:val="0"/>
      <w:jc w:val="both"/>
    </w:pPr>
  </w:style>
  <w:style w:type="paragraph" w:customStyle="1" w:styleId="CAB9C19E660145D78A3C9A1FF78893F017">
    <w:name w:val="CAB9C19E660145D78A3C9A1FF78893F017"/>
    <w:rsid w:val="003976A3"/>
    <w:pPr>
      <w:widowControl w:val="0"/>
      <w:jc w:val="both"/>
    </w:pPr>
  </w:style>
  <w:style w:type="paragraph" w:customStyle="1" w:styleId="EBCAB079C0C046BD8E4A173265DCA24117">
    <w:name w:val="EBCAB079C0C046BD8E4A173265DCA24117"/>
    <w:rsid w:val="003976A3"/>
    <w:pPr>
      <w:widowControl w:val="0"/>
      <w:jc w:val="both"/>
    </w:pPr>
  </w:style>
  <w:style w:type="paragraph" w:customStyle="1" w:styleId="13B17418B20442A6AE81E3BDF82F918E17">
    <w:name w:val="13B17418B20442A6AE81E3BDF82F918E17"/>
    <w:rsid w:val="003976A3"/>
    <w:pPr>
      <w:widowControl w:val="0"/>
      <w:jc w:val="both"/>
    </w:pPr>
  </w:style>
  <w:style w:type="paragraph" w:customStyle="1" w:styleId="D3395BC1E8BA474990875578FF6D1ECA17">
    <w:name w:val="D3395BC1E8BA474990875578FF6D1ECA17"/>
    <w:rsid w:val="003976A3"/>
    <w:pPr>
      <w:widowControl w:val="0"/>
      <w:jc w:val="both"/>
    </w:pPr>
  </w:style>
  <w:style w:type="paragraph" w:customStyle="1" w:styleId="33852348BAB640E78B45699E5D0F253A17">
    <w:name w:val="33852348BAB640E78B45699E5D0F253A17"/>
    <w:rsid w:val="003976A3"/>
    <w:pPr>
      <w:widowControl w:val="0"/>
      <w:jc w:val="both"/>
    </w:pPr>
  </w:style>
  <w:style w:type="paragraph" w:customStyle="1" w:styleId="75BE934013BE427097220FB0E41E056E17">
    <w:name w:val="75BE934013BE427097220FB0E41E056E17"/>
    <w:rsid w:val="003976A3"/>
    <w:pPr>
      <w:widowControl w:val="0"/>
      <w:jc w:val="both"/>
    </w:pPr>
  </w:style>
  <w:style w:type="paragraph" w:customStyle="1" w:styleId="05F74625CC88459FA40699C1374A8A3D17">
    <w:name w:val="05F74625CC88459FA40699C1374A8A3D17"/>
    <w:rsid w:val="003976A3"/>
    <w:pPr>
      <w:widowControl w:val="0"/>
      <w:jc w:val="both"/>
    </w:pPr>
  </w:style>
  <w:style w:type="paragraph" w:customStyle="1" w:styleId="85FEB8FC38554A59A0C27EE68506A66415">
    <w:name w:val="85FEB8FC38554A59A0C27EE68506A66415"/>
    <w:rsid w:val="003976A3"/>
    <w:pPr>
      <w:widowControl w:val="0"/>
      <w:jc w:val="both"/>
    </w:pPr>
  </w:style>
  <w:style w:type="paragraph" w:customStyle="1" w:styleId="2CCCAE989B8942149469C767B88FD2C615">
    <w:name w:val="2CCCAE989B8942149469C767B88FD2C615"/>
    <w:rsid w:val="003976A3"/>
    <w:pPr>
      <w:widowControl w:val="0"/>
      <w:jc w:val="both"/>
    </w:pPr>
  </w:style>
  <w:style w:type="paragraph" w:customStyle="1" w:styleId="1E46873690A3497CB561642B49141EFD15">
    <w:name w:val="1E46873690A3497CB561642B49141EFD15"/>
    <w:rsid w:val="003976A3"/>
    <w:pPr>
      <w:widowControl w:val="0"/>
      <w:jc w:val="both"/>
    </w:pPr>
  </w:style>
  <w:style w:type="paragraph" w:customStyle="1" w:styleId="DE60DCD2867C4D82AD324F834C0A23F815">
    <w:name w:val="DE60DCD2867C4D82AD324F834C0A23F815"/>
    <w:rsid w:val="003976A3"/>
    <w:pPr>
      <w:widowControl w:val="0"/>
      <w:jc w:val="both"/>
    </w:pPr>
  </w:style>
  <w:style w:type="paragraph" w:customStyle="1" w:styleId="CA0EF43B3FD04E3899BB2E341EBC999017">
    <w:name w:val="CA0EF43B3FD04E3899BB2E341EBC999017"/>
    <w:rsid w:val="003976A3"/>
    <w:pPr>
      <w:widowControl w:val="0"/>
      <w:jc w:val="both"/>
    </w:pPr>
  </w:style>
  <w:style w:type="paragraph" w:customStyle="1" w:styleId="FE43F6D590BA47C2A4787212C19272BF17">
    <w:name w:val="FE43F6D590BA47C2A4787212C19272BF17"/>
    <w:rsid w:val="003976A3"/>
    <w:pPr>
      <w:widowControl w:val="0"/>
      <w:jc w:val="both"/>
    </w:pPr>
  </w:style>
  <w:style w:type="paragraph" w:customStyle="1" w:styleId="25ACEE203A294E9B8AADE236562F496D17">
    <w:name w:val="25ACEE203A294E9B8AADE236562F496D17"/>
    <w:rsid w:val="003976A3"/>
    <w:pPr>
      <w:widowControl w:val="0"/>
      <w:jc w:val="both"/>
    </w:pPr>
  </w:style>
  <w:style w:type="paragraph" w:customStyle="1" w:styleId="28E3F780BDF648AC9DC117493144323417">
    <w:name w:val="28E3F780BDF648AC9DC117493144323417"/>
    <w:rsid w:val="003976A3"/>
    <w:pPr>
      <w:widowControl w:val="0"/>
      <w:jc w:val="both"/>
    </w:pPr>
  </w:style>
  <w:style w:type="paragraph" w:customStyle="1" w:styleId="19FA74DB5AEF4056ABA98DF3D51C91AA2">
    <w:name w:val="19FA74DB5AEF4056ABA98DF3D51C91AA2"/>
    <w:rsid w:val="003976A3"/>
    <w:pPr>
      <w:widowControl w:val="0"/>
      <w:jc w:val="both"/>
    </w:pPr>
  </w:style>
  <w:style w:type="paragraph" w:customStyle="1" w:styleId="61F0ABF16D4A415F8CADE61107EADE912">
    <w:name w:val="61F0ABF16D4A415F8CADE61107EADE912"/>
    <w:rsid w:val="003976A3"/>
    <w:pPr>
      <w:widowControl w:val="0"/>
      <w:jc w:val="both"/>
    </w:pPr>
  </w:style>
  <w:style w:type="paragraph" w:customStyle="1" w:styleId="3E76FB10E3334023AD5C077EE4645FFE2">
    <w:name w:val="3E76FB10E3334023AD5C077EE4645FFE2"/>
    <w:rsid w:val="003976A3"/>
    <w:pPr>
      <w:widowControl w:val="0"/>
      <w:jc w:val="both"/>
    </w:pPr>
  </w:style>
  <w:style w:type="paragraph" w:customStyle="1" w:styleId="127BD72F5D344A13A198D4612147E28F2">
    <w:name w:val="127BD72F5D344A13A198D4612147E28F2"/>
    <w:rsid w:val="003976A3"/>
    <w:pPr>
      <w:widowControl w:val="0"/>
      <w:jc w:val="both"/>
    </w:pPr>
  </w:style>
  <w:style w:type="paragraph" w:customStyle="1" w:styleId="300DE620A5F842C6943910F58F631F4C3">
    <w:name w:val="300DE620A5F842C6943910F58F631F4C3"/>
    <w:rsid w:val="003976A3"/>
    <w:pPr>
      <w:widowControl w:val="0"/>
      <w:jc w:val="both"/>
    </w:pPr>
  </w:style>
  <w:style w:type="paragraph" w:customStyle="1" w:styleId="3D436AB0957B4197BB732F0191A3F2583">
    <w:name w:val="3D436AB0957B4197BB732F0191A3F2583"/>
    <w:rsid w:val="003976A3"/>
    <w:pPr>
      <w:widowControl w:val="0"/>
      <w:jc w:val="both"/>
    </w:pPr>
  </w:style>
  <w:style w:type="paragraph" w:customStyle="1" w:styleId="70D4A480E21E445EA9B7CD82F9D2907626">
    <w:name w:val="70D4A480E21E445EA9B7CD82F9D2907626"/>
    <w:rsid w:val="003976A3"/>
    <w:pPr>
      <w:widowControl w:val="0"/>
      <w:jc w:val="both"/>
    </w:pPr>
  </w:style>
  <w:style w:type="paragraph" w:customStyle="1" w:styleId="D3E3ACDB09E04DD68D878353107245DD26">
    <w:name w:val="D3E3ACDB09E04DD68D878353107245DD26"/>
    <w:rsid w:val="003976A3"/>
    <w:pPr>
      <w:widowControl w:val="0"/>
      <w:jc w:val="both"/>
    </w:pPr>
  </w:style>
  <w:style w:type="paragraph" w:customStyle="1" w:styleId="5EB8D1ECFD234770A69294264C120B9E26">
    <w:name w:val="5EB8D1ECFD234770A69294264C120B9E26"/>
    <w:rsid w:val="003976A3"/>
    <w:pPr>
      <w:widowControl w:val="0"/>
      <w:jc w:val="both"/>
    </w:pPr>
  </w:style>
  <w:style w:type="paragraph" w:customStyle="1" w:styleId="110B707C8F3649C493877EB7FB6F0F1326">
    <w:name w:val="110B707C8F3649C493877EB7FB6F0F1326"/>
    <w:rsid w:val="003976A3"/>
    <w:pPr>
      <w:widowControl w:val="0"/>
      <w:jc w:val="both"/>
    </w:pPr>
  </w:style>
  <w:style w:type="paragraph" w:customStyle="1" w:styleId="065341BC36114A9C8AE80ADF5BDA99E526">
    <w:name w:val="065341BC36114A9C8AE80ADF5BDA99E526"/>
    <w:rsid w:val="003976A3"/>
    <w:pPr>
      <w:widowControl w:val="0"/>
      <w:jc w:val="both"/>
    </w:pPr>
  </w:style>
  <w:style w:type="paragraph" w:customStyle="1" w:styleId="B92634577A7B4CA79B760C81A4E23AE918">
    <w:name w:val="B92634577A7B4CA79B760C81A4E23AE918"/>
    <w:rsid w:val="003976A3"/>
    <w:pPr>
      <w:widowControl w:val="0"/>
      <w:jc w:val="both"/>
    </w:pPr>
  </w:style>
  <w:style w:type="paragraph" w:customStyle="1" w:styleId="8DBB8C639AE440C3BFE42366708EB24F18">
    <w:name w:val="8DBB8C639AE440C3BFE42366708EB24F18"/>
    <w:rsid w:val="003976A3"/>
    <w:pPr>
      <w:widowControl w:val="0"/>
      <w:jc w:val="both"/>
    </w:pPr>
  </w:style>
  <w:style w:type="paragraph" w:customStyle="1" w:styleId="F292CE04FBBD4E169F38D61C4108F82518">
    <w:name w:val="F292CE04FBBD4E169F38D61C4108F82518"/>
    <w:rsid w:val="003976A3"/>
    <w:pPr>
      <w:widowControl w:val="0"/>
      <w:jc w:val="both"/>
    </w:pPr>
  </w:style>
  <w:style w:type="paragraph" w:customStyle="1" w:styleId="CAB9C19E660145D78A3C9A1FF78893F018">
    <w:name w:val="CAB9C19E660145D78A3C9A1FF78893F018"/>
    <w:rsid w:val="003976A3"/>
    <w:pPr>
      <w:widowControl w:val="0"/>
      <w:jc w:val="both"/>
    </w:pPr>
  </w:style>
  <w:style w:type="paragraph" w:customStyle="1" w:styleId="EBCAB079C0C046BD8E4A173265DCA24118">
    <w:name w:val="EBCAB079C0C046BD8E4A173265DCA24118"/>
    <w:rsid w:val="003976A3"/>
    <w:pPr>
      <w:widowControl w:val="0"/>
      <w:jc w:val="both"/>
    </w:pPr>
  </w:style>
  <w:style w:type="paragraph" w:customStyle="1" w:styleId="13B17418B20442A6AE81E3BDF82F918E18">
    <w:name w:val="13B17418B20442A6AE81E3BDF82F918E18"/>
    <w:rsid w:val="003976A3"/>
    <w:pPr>
      <w:widowControl w:val="0"/>
      <w:jc w:val="both"/>
    </w:pPr>
  </w:style>
  <w:style w:type="paragraph" w:customStyle="1" w:styleId="D3395BC1E8BA474990875578FF6D1ECA18">
    <w:name w:val="D3395BC1E8BA474990875578FF6D1ECA18"/>
    <w:rsid w:val="003976A3"/>
    <w:pPr>
      <w:widowControl w:val="0"/>
      <w:jc w:val="both"/>
    </w:pPr>
  </w:style>
  <w:style w:type="paragraph" w:customStyle="1" w:styleId="33852348BAB640E78B45699E5D0F253A18">
    <w:name w:val="33852348BAB640E78B45699E5D0F253A18"/>
    <w:rsid w:val="003976A3"/>
    <w:pPr>
      <w:widowControl w:val="0"/>
      <w:jc w:val="both"/>
    </w:pPr>
  </w:style>
  <w:style w:type="paragraph" w:customStyle="1" w:styleId="75BE934013BE427097220FB0E41E056E18">
    <w:name w:val="75BE934013BE427097220FB0E41E056E18"/>
    <w:rsid w:val="003976A3"/>
    <w:pPr>
      <w:widowControl w:val="0"/>
      <w:jc w:val="both"/>
    </w:pPr>
  </w:style>
  <w:style w:type="paragraph" w:customStyle="1" w:styleId="05F74625CC88459FA40699C1374A8A3D18">
    <w:name w:val="05F74625CC88459FA40699C1374A8A3D18"/>
    <w:rsid w:val="003976A3"/>
    <w:pPr>
      <w:widowControl w:val="0"/>
      <w:jc w:val="both"/>
    </w:pPr>
  </w:style>
  <w:style w:type="paragraph" w:customStyle="1" w:styleId="85FEB8FC38554A59A0C27EE68506A66416">
    <w:name w:val="85FEB8FC38554A59A0C27EE68506A66416"/>
    <w:rsid w:val="003976A3"/>
    <w:pPr>
      <w:widowControl w:val="0"/>
      <w:jc w:val="both"/>
    </w:pPr>
  </w:style>
  <w:style w:type="paragraph" w:customStyle="1" w:styleId="2CCCAE989B8942149469C767B88FD2C616">
    <w:name w:val="2CCCAE989B8942149469C767B88FD2C616"/>
    <w:rsid w:val="003976A3"/>
    <w:pPr>
      <w:widowControl w:val="0"/>
      <w:jc w:val="both"/>
    </w:pPr>
  </w:style>
  <w:style w:type="paragraph" w:customStyle="1" w:styleId="1E46873690A3497CB561642B49141EFD16">
    <w:name w:val="1E46873690A3497CB561642B49141EFD16"/>
    <w:rsid w:val="003976A3"/>
    <w:pPr>
      <w:widowControl w:val="0"/>
      <w:jc w:val="both"/>
    </w:pPr>
  </w:style>
  <w:style w:type="paragraph" w:customStyle="1" w:styleId="DE60DCD2867C4D82AD324F834C0A23F816">
    <w:name w:val="DE60DCD2867C4D82AD324F834C0A23F816"/>
    <w:rsid w:val="003976A3"/>
    <w:pPr>
      <w:widowControl w:val="0"/>
      <w:jc w:val="both"/>
    </w:pPr>
  </w:style>
  <w:style w:type="paragraph" w:customStyle="1" w:styleId="CA0EF43B3FD04E3899BB2E341EBC999018">
    <w:name w:val="CA0EF43B3FD04E3899BB2E341EBC999018"/>
    <w:rsid w:val="003976A3"/>
    <w:pPr>
      <w:widowControl w:val="0"/>
      <w:jc w:val="both"/>
    </w:pPr>
  </w:style>
  <w:style w:type="paragraph" w:customStyle="1" w:styleId="FE43F6D590BA47C2A4787212C19272BF18">
    <w:name w:val="FE43F6D590BA47C2A4787212C19272BF18"/>
    <w:rsid w:val="003976A3"/>
    <w:pPr>
      <w:widowControl w:val="0"/>
      <w:jc w:val="both"/>
    </w:pPr>
  </w:style>
  <w:style w:type="paragraph" w:customStyle="1" w:styleId="25ACEE203A294E9B8AADE236562F496D18">
    <w:name w:val="25ACEE203A294E9B8AADE236562F496D18"/>
    <w:rsid w:val="003976A3"/>
    <w:pPr>
      <w:widowControl w:val="0"/>
      <w:jc w:val="both"/>
    </w:pPr>
  </w:style>
  <w:style w:type="paragraph" w:customStyle="1" w:styleId="28E3F780BDF648AC9DC117493144323418">
    <w:name w:val="28E3F780BDF648AC9DC117493144323418"/>
    <w:rsid w:val="003976A3"/>
    <w:pPr>
      <w:widowControl w:val="0"/>
      <w:jc w:val="both"/>
    </w:pPr>
  </w:style>
  <w:style w:type="paragraph" w:customStyle="1" w:styleId="19FA74DB5AEF4056ABA98DF3D51C91AA3">
    <w:name w:val="19FA74DB5AEF4056ABA98DF3D51C91AA3"/>
    <w:rsid w:val="003976A3"/>
    <w:pPr>
      <w:widowControl w:val="0"/>
      <w:jc w:val="both"/>
    </w:pPr>
  </w:style>
  <w:style w:type="paragraph" w:customStyle="1" w:styleId="61F0ABF16D4A415F8CADE61107EADE913">
    <w:name w:val="61F0ABF16D4A415F8CADE61107EADE913"/>
    <w:rsid w:val="003976A3"/>
    <w:pPr>
      <w:widowControl w:val="0"/>
      <w:jc w:val="both"/>
    </w:pPr>
  </w:style>
  <w:style w:type="paragraph" w:customStyle="1" w:styleId="3E76FB10E3334023AD5C077EE4645FFE3">
    <w:name w:val="3E76FB10E3334023AD5C077EE4645FFE3"/>
    <w:rsid w:val="003976A3"/>
    <w:pPr>
      <w:widowControl w:val="0"/>
      <w:jc w:val="both"/>
    </w:pPr>
  </w:style>
  <w:style w:type="paragraph" w:customStyle="1" w:styleId="127BD72F5D344A13A198D4612147E28F3">
    <w:name w:val="127BD72F5D344A13A198D4612147E28F3"/>
    <w:rsid w:val="003976A3"/>
    <w:pPr>
      <w:widowControl w:val="0"/>
      <w:jc w:val="both"/>
    </w:pPr>
  </w:style>
  <w:style w:type="paragraph" w:customStyle="1" w:styleId="300DE620A5F842C6943910F58F631F4C4">
    <w:name w:val="300DE620A5F842C6943910F58F631F4C4"/>
    <w:rsid w:val="003976A3"/>
    <w:pPr>
      <w:widowControl w:val="0"/>
      <w:jc w:val="both"/>
    </w:pPr>
  </w:style>
  <w:style w:type="paragraph" w:customStyle="1" w:styleId="3D436AB0957B4197BB732F0191A3F2584">
    <w:name w:val="3D436AB0957B4197BB732F0191A3F2584"/>
    <w:rsid w:val="003976A3"/>
    <w:pPr>
      <w:widowControl w:val="0"/>
      <w:jc w:val="both"/>
    </w:pPr>
  </w:style>
  <w:style w:type="paragraph" w:customStyle="1" w:styleId="70D4A480E21E445EA9B7CD82F9D2907627">
    <w:name w:val="70D4A480E21E445EA9B7CD82F9D2907627"/>
    <w:rsid w:val="003976A3"/>
    <w:pPr>
      <w:widowControl w:val="0"/>
      <w:jc w:val="both"/>
    </w:pPr>
  </w:style>
  <w:style w:type="paragraph" w:customStyle="1" w:styleId="D3E3ACDB09E04DD68D878353107245DD27">
    <w:name w:val="D3E3ACDB09E04DD68D878353107245DD27"/>
    <w:rsid w:val="003976A3"/>
    <w:pPr>
      <w:widowControl w:val="0"/>
      <w:jc w:val="both"/>
    </w:pPr>
  </w:style>
  <w:style w:type="paragraph" w:customStyle="1" w:styleId="5EB8D1ECFD234770A69294264C120B9E27">
    <w:name w:val="5EB8D1ECFD234770A69294264C120B9E27"/>
    <w:rsid w:val="003976A3"/>
    <w:pPr>
      <w:widowControl w:val="0"/>
      <w:jc w:val="both"/>
    </w:pPr>
  </w:style>
  <w:style w:type="paragraph" w:customStyle="1" w:styleId="110B707C8F3649C493877EB7FB6F0F1327">
    <w:name w:val="110B707C8F3649C493877EB7FB6F0F1327"/>
    <w:rsid w:val="003976A3"/>
    <w:pPr>
      <w:widowControl w:val="0"/>
      <w:jc w:val="both"/>
    </w:pPr>
  </w:style>
  <w:style w:type="paragraph" w:customStyle="1" w:styleId="065341BC36114A9C8AE80ADF5BDA99E527">
    <w:name w:val="065341BC36114A9C8AE80ADF5BDA99E527"/>
    <w:rsid w:val="003976A3"/>
    <w:pPr>
      <w:widowControl w:val="0"/>
      <w:jc w:val="both"/>
    </w:pPr>
  </w:style>
  <w:style w:type="paragraph" w:customStyle="1" w:styleId="B92634577A7B4CA79B760C81A4E23AE919">
    <w:name w:val="B92634577A7B4CA79B760C81A4E23AE919"/>
    <w:rsid w:val="003976A3"/>
    <w:pPr>
      <w:widowControl w:val="0"/>
      <w:jc w:val="both"/>
    </w:pPr>
  </w:style>
  <w:style w:type="paragraph" w:customStyle="1" w:styleId="8DBB8C639AE440C3BFE42366708EB24F19">
    <w:name w:val="8DBB8C639AE440C3BFE42366708EB24F19"/>
    <w:rsid w:val="003976A3"/>
    <w:pPr>
      <w:widowControl w:val="0"/>
      <w:jc w:val="both"/>
    </w:pPr>
  </w:style>
  <w:style w:type="paragraph" w:customStyle="1" w:styleId="F292CE04FBBD4E169F38D61C4108F82519">
    <w:name w:val="F292CE04FBBD4E169F38D61C4108F82519"/>
    <w:rsid w:val="003976A3"/>
    <w:pPr>
      <w:widowControl w:val="0"/>
      <w:jc w:val="both"/>
    </w:pPr>
  </w:style>
  <w:style w:type="paragraph" w:customStyle="1" w:styleId="CAB9C19E660145D78A3C9A1FF78893F019">
    <w:name w:val="CAB9C19E660145D78A3C9A1FF78893F019"/>
    <w:rsid w:val="003976A3"/>
    <w:pPr>
      <w:widowControl w:val="0"/>
      <w:jc w:val="both"/>
    </w:pPr>
  </w:style>
  <w:style w:type="paragraph" w:customStyle="1" w:styleId="EBCAB079C0C046BD8E4A173265DCA24119">
    <w:name w:val="EBCAB079C0C046BD8E4A173265DCA24119"/>
    <w:rsid w:val="003976A3"/>
    <w:pPr>
      <w:widowControl w:val="0"/>
      <w:jc w:val="both"/>
    </w:pPr>
  </w:style>
  <w:style w:type="paragraph" w:customStyle="1" w:styleId="13B17418B20442A6AE81E3BDF82F918E19">
    <w:name w:val="13B17418B20442A6AE81E3BDF82F918E19"/>
    <w:rsid w:val="003976A3"/>
    <w:pPr>
      <w:widowControl w:val="0"/>
      <w:jc w:val="both"/>
    </w:pPr>
  </w:style>
  <w:style w:type="paragraph" w:customStyle="1" w:styleId="D3395BC1E8BA474990875578FF6D1ECA19">
    <w:name w:val="D3395BC1E8BA474990875578FF6D1ECA19"/>
    <w:rsid w:val="003976A3"/>
    <w:pPr>
      <w:widowControl w:val="0"/>
      <w:jc w:val="both"/>
    </w:pPr>
  </w:style>
  <w:style w:type="paragraph" w:customStyle="1" w:styleId="33852348BAB640E78B45699E5D0F253A19">
    <w:name w:val="33852348BAB640E78B45699E5D0F253A19"/>
    <w:rsid w:val="003976A3"/>
    <w:pPr>
      <w:widowControl w:val="0"/>
      <w:jc w:val="both"/>
    </w:pPr>
  </w:style>
  <w:style w:type="paragraph" w:customStyle="1" w:styleId="75BE934013BE427097220FB0E41E056E19">
    <w:name w:val="75BE934013BE427097220FB0E41E056E19"/>
    <w:rsid w:val="003976A3"/>
    <w:pPr>
      <w:widowControl w:val="0"/>
      <w:jc w:val="both"/>
    </w:pPr>
  </w:style>
  <w:style w:type="paragraph" w:customStyle="1" w:styleId="05F74625CC88459FA40699C1374A8A3D19">
    <w:name w:val="05F74625CC88459FA40699C1374A8A3D19"/>
    <w:rsid w:val="003976A3"/>
    <w:pPr>
      <w:widowControl w:val="0"/>
      <w:jc w:val="both"/>
    </w:pPr>
  </w:style>
  <w:style w:type="paragraph" w:customStyle="1" w:styleId="85FEB8FC38554A59A0C27EE68506A66417">
    <w:name w:val="85FEB8FC38554A59A0C27EE68506A66417"/>
    <w:rsid w:val="003976A3"/>
    <w:pPr>
      <w:widowControl w:val="0"/>
      <w:jc w:val="both"/>
    </w:pPr>
  </w:style>
  <w:style w:type="paragraph" w:customStyle="1" w:styleId="2CCCAE989B8942149469C767B88FD2C617">
    <w:name w:val="2CCCAE989B8942149469C767B88FD2C617"/>
    <w:rsid w:val="003976A3"/>
    <w:pPr>
      <w:widowControl w:val="0"/>
      <w:jc w:val="both"/>
    </w:pPr>
  </w:style>
  <w:style w:type="paragraph" w:customStyle="1" w:styleId="1E46873690A3497CB561642B49141EFD17">
    <w:name w:val="1E46873690A3497CB561642B49141EFD17"/>
    <w:rsid w:val="003976A3"/>
    <w:pPr>
      <w:widowControl w:val="0"/>
      <w:jc w:val="both"/>
    </w:pPr>
  </w:style>
  <w:style w:type="paragraph" w:customStyle="1" w:styleId="DE60DCD2867C4D82AD324F834C0A23F817">
    <w:name w:val="DE60DCD2867C4D82AD324F834C0A23F817"/>
    <w:rsid w:val="003976A3"/>
    <w:pPr>
      <w:widowControl w:val="0"/>
      <w:jc w:val="both"/>
    </w:pPr>
  </w:style>
  <w:style w:type="paragraph" w:customStyle="1" w:styleId="CA0EF43B3FD04E3899BB2E341EBC999019">
    <w:name w:val="CA0EF43B3FD04E3899BB2E341EBC999019"/>
    <w:rsid w:val="003976A3"/>
    <w:pPr>
      <w:widowControl w:val="0"/>
      <w:jc w:val="both"/>
    </w:pPr>
  </w:style>
  <w:style w:type="paragraph" w:customStyle="1" w:styleId="FE43F6D590BA47C2A4787212C19272BF19">
    <w:name w:val="FE43F6D590BA47C2A4787212C19272BF19"/>
    <w:rsid w:val="003976A3"/>
    <w:pPr>
      <w:widowControl w:val="0"/>
      <w:jc w:val="both"/>
    </w:pPr>
  </w:style>
  <w:style w:type="paragraph" w:customStyle="1" w:styleId="25ACEE203A294E9B8AADE236562F496D19">
    <w:name w:val="25ACEE203A294E9B8AADE236562F496D19"/>
    <w:rsid w:val="003976A3"/>
    <w:pPr>
      <w:widowControl w:val="0"/>
      <w:jc w:val="both"/>
    </w:pPr>
  </w:style>
  <w:style w:type="paragraph" w:customStyle="1" w:styleId="28E3F780BDF648AC9DC117493144323419">
    <w:name w:val="28E3F780BDF648AC9DC117493144323419"/>
    <w:rsid w:val="003976A3"/>
    <w:pPr>
      <w:widowControl w:val="0"/>
      <w:jc w:val="both"/>
    </w:pPr>
  </w:style>
  <w:style w:type="paragraph" w:customStyle="1" w:styleId="19FA74DB5AEF4056ABA98DF3D51C91AA4">
    <w:name w:val="19FA74DB5AEF4056ABA98DF3D51C91AA4"/>
    <w:rsid w:val="003976A3"/>
    <w:pPr>
      <w:widowControl w:val="0"/>
      <w:jc w:val="both"/>
    </w:pPr>
  </w:style>
  <w:style w:type="paragraph" w:customStyle="1" w:styleId="61F0ABF16D4A415F8CADE61107EADE914">
    <w:name w:val="61F0ABF16D4A415F8CADE61107EADE914"/>
    <w:rsid w:val="003976A3"/>
    <w:pPr>
      <w:widowControl w:val="0"/>
      <w:jc w:val="both"/>
    </w:pPr>
  </w:style>
  <w:style w:type="paragraph" w:customStyle="1" w:styleId="3E76FB10E3334023AD5C077EE4645FFE4">
    <w:name w:val="3E76FB10E3334023AD5C077EE4645FFE4"/>
    <w:rsid w:val="003976A3"/>
    <w:pPr>
      <w:widowControl w:val="0"/>
      <w:jc w:val="both"/>
    </w:pPr>
  </w:style>
  <w:style w:type="paragraph" w:customStyle="1" w:styleId="127BD72F5D344A13A198D4612147E28F4">
    <w:name w:val="127BD72F5D344A13A198D4612147E28F4"/>
    <w:rsid w:val="003976A3"/>
    <w:pPr>
      <w:widowControl w:val="0"/>
      <w:jc w:val="both"/>
    </w:pPr>
  </w:style>
  <w:style w:type="paragraph" w:customStyle="1" w:styleId="300DE620A5F842C6943910F58F631F4C5">
    <w:name w:val="300DE620A5F842C6943910F58F631F4C5"/>
    <w:rsid w:val="003976A3"/>
    <w:pPr>
      <w:widowControl w:val="0"/>
      <w:jc w:val="both"/>
    </w:pPr>
  </w:style>
  <w:style w:type="paragraph" w:customStyle="1" w:styleId="3D436AB0957B4197BB732F0191A3F2585">
    <w:name w:val="3D436AB0957B4197BB732F0191A3F2585"/>
    <w:rsid w:val="003976A3"/>
    <w:pPr>
      <w:widowControl w:val="0"/>
      <w:jc w:val="both"/>
    </w:pPr>
  </w:style>
  <w:style w:type="paragraph" w:customStyle="1" w:styleId="70D4A480E21E445EA9B7CD82F9D2907628">
    <w:name w:val="70D4A480E21E445EA9B7CD82F9D2907628"/>
    <w:rsid w:val="003976A3"/>
    <w:pPr>
      <w:widowControl w:val="0"/>
      <w:jc w:val="both"/>
    </w:pPr>
  </w:style>
  <w:style w:type="paragraph" w:customStyle="1" w:styleId="D3E3ACDB09E04DD68D878353107245DD28">
    <w:name w:val="D3E3ACDB09E04DD68D878353107245DD28"/>
    <w:rsid w:val="003976A3"/>
    <w:pPr>
      <w:widowControl w:val="0"/>
      <w:jc w:val="both"/>
    </w:pPr>
  </w:style>
  <w:style w:type="paragraph" w:customStyle="1" w:styleId="5EB8D1ECFD234770A69294264C120B9E28">
    <w:name w:val="5EB8D1ECFD234770A69294264C120B9E28"/>
    <w:rsid w:val="003976A3"/>
    <w:pPr>
      <w:widowControl w:val="0"/>
      <w:jc w:val="both"/>
    </w:pPr>
  </w:style>
  <w:style w:type="paragraph" w:customStyle="1" w:styleId="110B707C8F3649C493877EB7FB6F0F1328">
    <w:name w:val="110B707C8F3649C493877EB7FB6F0F1328"/>
    <w:rsid w:val="003976A3"/>
    <w:pPr>
      <w:widowControl w:val="0"/>
      <w:jc w:val="both"/>
    </w:pPr>
  </w:style>
  <w:style w:type="paragraph" w:customStyle="1" w:styleId="065341BC36114A9C8AE80ADF5BDA99E528">
    <w:name w:val="065341BC36114A9C8AE80ADF5BDA99E528"/>
    <w:rsid w:val="003976A3"/>
    <w:pPr>
      <w:widowControl w:val="0"/>
      <w:jc w:val="both"/>
    </w:pPr>
  </w:style>
  <w:style w:type="paragraph" w:customStyle="1" w:styleId="B92634577A7B4CA79B760C81A4E23AE920">
    <w:name w:val="B92634577A7B4CA79B760C81A4E23AE920"/>
    <w:rsid w:val="003976A3"/>
    <w:pPr>
      <w:widowControl w:val="0"/>
      <w:jc w:val="both"/>
    </w:pPr>
  </w:style>
  <w:style w:type="paragraph" w:customStyle="1" w:styleId="8DBB8C639AE440C3BFE42366708EB24F20">
    <w:name w:val="8DBB8C639AE440C3BFE42366708EB24F20"/>
    <w:rsid w:val="003976A3"/>
    <w:pPr>
      <w:widowControl w:val="0"/>
      <w:jc w:val="both"/>
    </w:pPr>
  </w:style>
  <w:style w:type="paragraph" w:customStyle="1" w:styleId="F292CE04FBBD4E169F38D61C4108F82520">
    <w:name w:val="F292CE04FBBD4E169F38D61C4108F82520"/>
    <w:rsid w:val="003976A3"/>
    <w:pPr>
      <w:widowControl w:val="0"/>
      <w:jc w:val="both"/>
    </w:pPr>
  </w:style>
  <w:style w:type="paragraph" w:customStyle="1" w:styleId="CAB9C19E660145D78A3C9A1FF78893F020">
    <w:name w:val="CAB9C19E660145D78A3C9A1FF78893F020"/>
    <w:rsid w:val="003976A3"/>
    <w:pPr>
      <w:widowControl w:val="0"/>
      <w:jc w:val="both"/>
    </w:pPr>
  </w:style>
  <w:style w:type="paragraph" w:customStyle="1" w:styleId="EBCAB079C0C046BD8E4A173265DCA24120">
    <w:name w:val="EBCAB079C0C046BD8E4A173265DCA24120"/>
    <w:rsid w:val="003976A3"/>
    <w:pPr>
      <w:widowControl w:val="0"/>
      <w:jc w:val="both"/>
    </w:pPr>
  </w:style>
  <w:style w:type="paragraph" w:customStyle="1" w:styleId="13B17418B20442A6AE81E3BDF82F918E20">
    <w:name w:val="13B17418B20442A6AE81E3BDF82F918E20"/>
    <w:rsid w:val="003976A3"/>
    <w:pPr>
      <w:widowControl w:val="0"/>
      <w:jc w:val="both"/>
    </w:pPr>
  </w:style>
  <w:style w:type="paragraph" w:customStyle="1" w:styleId="D3395BC1E8BA474990875578FF6D1ECA20">
    <w:name w:val="D3395BC1E8BA474990875578FF6D1ECA20"/>
    <w:rsid w:val="003976A3"/>
    <w:pPr>
      <w:widowControl w:val="0"/>
      <w:jc w:val="both"/>
    </w:pPr>
  </w:style>
  <w:style w:type="paragraph" w:customStyle="1" w:styleId="33852348BAB640E78B45699E5D0F253A20">
    <w:name w:val="33852348BAB640E78B45699E5D0F253A20"/>
    <w:rsid w:val="003976A3"/>
    <w:pPr>
      <w:widowControl w:val="0"/>
      <w:jc w:val="both"/>
    </w:pPr>
  </w:style>
  <w:style w:type="paragraph" w:customStyle="1" w:styleId="75BE934013BE427097220FB0E41E056E20">
    <w:name w:val="75BE934013BE427097220FB0E41E056E20"/>
    <w:rsid w:val="003976A3"/>
    <w:pPr>
      <w:widowControl w:val="0"/>
      <w:jc w:val="both"/>
    </w:pPr>
  </w:style>
  <w:style w:type="paragraph" w:customStyle="1" w:styleId="05F74625CC88459FA40699C1374A8A3D20">
    <w:name w:val="05F74625CC88459FA40699C1374A8A3D20"/>
    <w:rsid w:val="003976A3"/>
    <w:pPr>
      <w:widowControl w:val="0"/>
      <w:jc w:val="both"/>
    </w:pPr>
  </w:style>
  <w:style w:type="paragraph" w:customStyle="1" w:styleId="85FEB8FC38554A59A0C27EE68506A66418">
    <w:name w:val="85FEB8FC38554A59A0C27EE68506A66418"/>
    <w:rsid w:val="003976A3"/>
    <w:pPr>
      <w:widowControl w:val="0"/>
      <w:jc w:val="both"/>
    </w:pPr>
  </w:style>
  <w:style w:type="paragraph" w:customStyle="1" w:styleId="2CCCAE989B8942149469C767B88FD2C618">
    <w:name w:val="2CCCAE989B8942149469C767B88FD2C618"/>
    <w:rsid w:val="003976A3"/>
    <w:pPr>
      <w:widowControl w:val="0"/>
      <w:jc w:val="both"/>
    </w:pPr>
  </w:style>
  <w:style w:type="paragraph" w:customStyle="1" w:styleId="1E46873690A3497CB561642B49141EFD18">
    <w:name w:val="1E46873690A3497CB561642B49141EFD18"/>
    <w:rsid w:val="003976A3"/>
    <w:pPr>
      <w:widowControl w:val="0"/>
      <w:jc w:val="both"/>
    </w:pPr>
  </w:style>
  <w:style w:type="paragraph" w:customStyle="1" w:styleId="DE60DCD2867C4D82AD324F834C0A23F818">
    <w:name w:val="DE60DCD2867C4D82AD324F834C0A23F818"/>
    <w:rsid w:val="003976A3"/>
    <w:pPr>
      <w:widowControl w:val="0"/>
      <w:jc w:val="both"/>
    </w:pPr>
  </w:style>
  <w:style w:type="paragraph" w:customStyle="1" w:styleId="CA0EF43B3FD04E3899BB2E341EBC999020">
    <w:name w:val="CA0EF43B3FD04E3899BB2E341EBC999020"/>
    <w:rsid w:val="003976A3"/>
    <w:pPr>
      <w:widowControl w:val="0"/>
      <w:jc w:val="both"/>
    </w:pPr>
  </w:style>
  <w:style w:type="paragraph" w:customStyle="1" w:styleId="FE43F6D590BA47C2A4787212C19272BF20">
    <w:name w:val="FE43F6D590BA47C2A4787212C19272BF20"/>
    <w:rsid w:val="003976A3"/>
    <w:pPr>
      <w:widowControl w:val="0"/>
      <w:jc w:val="both"/>
    </w:pPr>
  </w:style>
  <w:style w:type="paragraph" w:customStyle="1" w:styleId="25ACEE203A294E9B8AADE236562F496D20">
    <w:name w:val="25ACEE203A294E9B8AADE236562F496D20"/>
    <w:rsid w:val="003976A3"/>
    <w:pPr>
      <w:widowControl w:val="0"/>
      <w:jc w:val="both"/>
    </w:pPr>
  </w:style>
  <w:style w:type="paragraph" w:customStyle="1" w:styleId="28E3F780BDF648AC9DC117493144323420">
    <w:name w:val="28E3F780BDF648AC9DC117493144323420"/>
    <w:rsid w:val="003976A3"/>
    <w:pPr>
      <w:widowControl w:val="0"/>
      <w:jc w:val="both"/>
    </w:pPr>
  </w:style>
  <w:style w:type="paragraph" w:customStyle="1" w:styleId="19FA74DB5AEF4056ABA98DF3D51C91AA5">
    <w:name w:val="19FA74DB5AEF4056ABA98DF3D51C91AA5"/>
    <w:rsid w:val="003976A3"/>
    <w:pPr>
      <w:widowControl w:val="0"/>
      <w:jc w:val="both"/>
    </w:pPr>
  </w:style>
  <w:style w:type="paragraph" w:customStyle="1" w:styleId="61F0ABF16D4A415F8CADE61107EADE915">
    <w:name w:val="61F0ABF16D4A415F8CADE61107EADE915"/>
    <w:rsid w:val="003976A3"/>
    <w:pPr>
      <w:widowControl w:val="0"/>
      <w:jc w:val="both"/>
    </w:pPr>
  </w:style>
  <w:style w:type="paragraph" w:customStyle="1" w:styleId="3E76FB10E3334023AD5C077EE4645FFE5">
    <w:name w:val="3E76FB10E3334023AD5C077EE4645FFE5"/>
    <w:rsid w:val="003976A3"/>
    <w:pPr>
      <w:widowControl w:val="0"/>
      <w:jc w:val="both"/>
    </w:pPr>
  </w:style>
  <w:style w:type="paragraph" w:customStyle="1" w:styleId="127BD72F5D344A13A198D4612147E28F5">
    <w:name w:val="127BD72F5D344A13A198D4612147E28F5"/>
    <w:rsid w:val="003976A3"/>
    <w:pPr>
      <w:widowControl w:val="0"/>
      <w:jc w:val="both"/>
    </w:pPr>
  </w:style>
  <w:style w:type="paragraph" w:customStyle="1" w:styleId="300DE620A5F842C6943910F58F631F4C6">
    <w:name w:val="300DE620A5F842C6943910F58F631F4C6"/>
    <w:rsid w:val="003976A3"/>
    <w:pPr>
      <w:widowControl w:val="0"/>
      <w:jc w:val="both"/>
    </w:pPr>
  </w:style>
  <w:style w:type="paragraph" w:customStyle="1" w:styleId="3D436AB0957B4197BB732F0191A3F2586">
    <w:name w:val="3D436AB0957B4197BB732F0191A3F2586"/>
    <w:rsid w:val="003976A3"/>
    <w:pPr>
      <w:widowControl w:val="0"/>
      <w:jc w:val="both"/>
    </w:pPr>
  </w:style>
  <w:style w:type="paragraph" w:customStyle="1" w:styleId="70D4A480E21E445EA9B7CD82F9D2907629">
    <w:name w:val="70D4A480E21E445EA9B7CD82F9D2907629"/>
    <w:rsid w:val="003976A3"/>
    <w:pPr>
      <w:widowControl w:val="0"/>
      <w:jc w:val="both"/>
    </w:pPr>
  </w:style>
  <w:style w:type="paragraph" w:customStyle="1" w:styleId="D3E3ACDB09E04DD68D878353107245DD29">
    <w:name w:val="D3E3ACDB09E04DD68D878353107245DD29"/>
    <w:rsid w:val="003976A3"/>
    <w:pPr>
      <w:widowControl w:val="0"/>
      <w:jc w:val="both"/>
    </w:pPr>
  </w:style>
  <w:style w:type="paragraph" w:customStyle="1" w:styleId="5EB8D1ECFD234770A69294264C120B9E29">
    <w:name w:val="5EB8D1ECFD234770A69294264C120B9E29"/>
    <w:rsid w:val="003976A3"/>
    <w:pPr>
      <w:widowControl w:val="0"/>
      <w:jc w:val="both"/>
    </w:pPr>
  </w:style>
  <w:style w:type="paragraph" w:customStyle="1" w:styleId="110B707C8F3649C493877EB7FB6F0F1329">
    <w:name w:val="110B707C8F3649C493877EB7FB6F0F1329"/>
    <w:rsid w:val="003976A3"/>
    <w:pPr>
      <w:widowControl w:val="0"/>
      <w:jc w:val="both"/>
    </w:pPr>
  </w:style>
  <w:style w:type="paragraph" w:customStyle="1" w:styleId="065341BC36114A9C8AE80ADF5BDA99E529">
    <w:name w:val="065341BC36114A9C8AE80ADF5BDA99E529"/>
    <w:rsid w:val="003976A3"/>
    <w:pPr>
      <w:widowControl w:val="0"/>
      <w:jc w:val="both"/>
    </w:pPr>
  </w:style>
  <w:style w:type="paragraph" w:customStyle="1" w:styleId="B92634577A7B4CA79B760C81A4E23AE921">
    <w:name w:val="B92634577A7B4CA79B760C81A4E23AE921"/>
    <w:rsid w:val="003976A3"/>
    <w:pPr>
      <w:widowControl w:val="0"/>
      <w:jc w:val="both"/>
    </w:pPr>
  </w:style>
  <w:style w:type="paragraph" w:customStyle="1" w:styleId="8DBB8C639AE440C3BFE42366708EB24F21">
    <w:name w:val="8DBB8C639AE440C3BFE42366708EB24F21"/>
    <w:rsid w:val="003976A3"/>
    <w:pPr>
      <w:widowControl w:val="0"/>
      <w:jc w:val="both"/>
    </w:pPr>
  </w:style>
  <w:style w:type="paragraph" w:customStyle="1" w:styleId="F292CE04FBBD4E169F38D61C4108F82521">
    <w:name w:val="F292CE04FBBD4E169F38D61C4108F82521"/>
    <w:rsid w:val="003976A3"/>
    <w:pPr>
      <w:widowControl w:val="0"/>
      <w:jc w:val="both"/>
    </w:pPr>
  </w:style>
  <w:style w:type="paragraph" w:customStyle="1" w:styleId="CAB9C19E660145D78A3C9A1FF78893F021">
    <w:name w:val="CAB9C19E660145D78A3C9A1FF78893F021"/>
    <w:rsid w:val="003976A3"/>
    <w:pPr>
      <w:widowControl w:val="0"/>
      <w:jc w:val="both"/>
    </w:pPr>
  </w:style>
  <w:style w:type="paragraph" w:customStyle="1" w:styleId="EBCAB079C0C046BD8E4A173265DCA24121">
    <w:name w:val="EBCAB079C0C046BD8E4A173265DCA24121"/>
    <w:rsid w:val="003976A3"/>
    <w:pPr>
      <w:widowControl w:val="0"/>
      <w:jc w:val="both"/>
    </w:pPr>
  </w:style>
  <w:style w:type="paragraph" w:customStyle="1" w:styleId="13B17418B20442A6AE81E3BDF82F918E21">
    <w:name w:val="13B17418B20442A6AE81E3BDF82F918E21"/>
    <w:rsid w:val="003976A3"/>
    <w:pPr>
      <w:widowControl w:val="0"/>
      <w:jc w:val="both"/>
    </w:pPr>
  </w:style>
  <w:style w:type="paragraph" w:customStyle="1" w:styleId="D3395BC1E8BA474990875578FF6D1ECA21">
    <w:name w:val="D3395BC1E8BA474990875578FF6D1ECA21"/>
    <w:rsid w:val="003976A3"/>
    <w:pPr>
      <w:widowControl w:val="0"/>
      <w:jc w:val="both"/>
    </w:pPr>
  </w:style>
  <w:style w:type="paragraph" w:customStyle="1" w:styleId="33852348BAB640E78B45699E5D0F253A21">
    <w:name w:val="33852348BAB640E78B45699E5D0F253A21"/>
    <w:rsid w:val="003976A3"/>
    <w:pPr>
      <w:widowControl w:val="0"/>
      <w:jc w:val="both"/>
    </w:pPr>
  </w:style>
  <w:style w:type="paragraph" w:customStyle="1" w:styleId="75BE934013BE427097220FB0E41E056E21">
    <w:name w:val="75BE934013BE427097220FB0E41E056E21"/>
    <w:rsid w:val="003976A3"/>
    <w:pPr>
      <w:widowControl w:val="0"/>
      <w:jc w:val="both"/>
    </w:pPr>
  </w:style>
  <w:style w:type="paragraph" w:customStyle="1" w:styleId="05F74625CC88459FA40699C1374A8A3D21">
    <w:name w:val="05F74625CC88459FA40699C1374A8A3D21"/>
    <w:rsid w:val="003976A3"/>
    <w:pPr>
      <w:widowControl w:val="0"/>
      <w:jc w:val="both"/>
    </w:pPr>
  </w:style>
  <w:style w:type="paragraph" w:customStyle="1" w:styleId="85FEB8FC38554A59A0C27EE68506A66419">
    <w:name w:val="85FEB8FC38554A59A0C27EE68506A66419"/>
    <w:rsid w:val="003976A3"/>
    <w:pPr>
      <w:widowControl w:val="0"/>
      <w:jc w:val="both"/>
    </w:pPr>
  </w:style>
  <w:style w:type="paragraph" w:customStyle="1" w:styleId="2CCCAE989B8942149469C767B88FD2C619">
    <w:name w:val="2CCCAE989B8942149469C767B88FD2C619"/>
    <w:rsid w:val="003976A3"/>
    <w:pPr>
      <w:widowControl w:val="0"/>
      <w:jc w:val="both"/>
    </w:pPr>
  </w:style>
  <w:style w:type="paragraph" w:customStyle="1" w:styleId="1E46873690A3497CB561642B49141EFD19">
    <w:name w:val="1E46873690A3497CB561642B49141EFD19"/>
    <w:rsid w:val="003976A3"/>
    <w:pPr>
      <w:widowControl w:val="0"/>
      <w:jc w:val="both"/>
    </w:pPr>
  </w:style>
  <w:style w:type="paragraph" w:customStyle="1" w:styleId="DE60DCD2867C4D82AD324F834C0A23F819">
    <w:name w:val="DE60DCD2867C4D82AD324F834C0A23F819"/>
    <w:rsid w:val="003976A3"/>
    <w:pPr>
      <w:widowControl w:val="0"/>
      <w:jc w:val="both"/>
    </w:pPr>
  </w:style>
  <w:style w:type="paragraph" w:customStyle="1" w:styleId="CA0EF43B3FD04E3899BB2E341EBC999021">
    <w:name w:val="CA0EF43B3FD04E3899BB2E341EBC999021"/>
    <w:rsid w:val="003976A3"/>
    <w:pPr>
      <w:widowControl w:val="0"/>
      <w:jc w:val="both"/>
    </w:pPr>
  </w:style>
  <w:style w:type="paragraph" w:customStyle="1" w:styleId="FE43F6D590BA47C2A4787212C19272BF21">
    <w:name w:val="FE43F6D590BA47C2A4787212C19272BF21"/>
    <w:rsid w:val="003976A3"/>
    <w:pPr>
      <w:widowControl w:val="0"/>
      <w:jc w:val="both"/>
    </w:pPr>
  </w:style>
  <w:style w:type="paragraph" w:customStyle="1" w:styleId="25ACEE203A294E9B8AADE236562F496D21">
    <w:name w:val="25ACEE203A294E9B8AADE236562F496D21"/>
    <w:rsid w:val="003976A3"/>
    <w:pPr>
      <w:widowControl w:val="0"/>
      <w:jc w:val="both"/>
    </w:pPr>
  </w:style>
  <w:style w:type="paragraph" w:customStyle="1" w:styleId="28E3F780BDF648AC9DC117493144323421">
    <w:name w:val="28E3F780BDF648AC9DC117493144323421"/>
    <w:rsid w:val="003976A3"/>
    <w:pPr>
      <w:widowControl w:val="0"/>
      <w:jc w:val="both"/>
    </w:pPr>
  </w:style>
  <w:style w:type="paragraph" w:customStyle="1" w:styleId="19FA74DB5AEF4056ABA98DF3D51C91AA6">
    <w:name w:val="19FA74DB5AEF4056ABA98DF3D51C91AA6"/>
    <w:rsid w:val="003976A3"/>
    <w:pPr>
      <w:widowControl w:val="0"/>
      <w:jc w:val="both"/>
    </w:pPr>
  </w:style>
  <w:style w:type="paragraph" w:customStyle="1" w:styleId="61F0ABF16D4A415F8CADE61107EADE916">
    <w:name w:val="61F0ABF16D4A415F8CADE61107EADE916"/>
    <w:rsid w:val="003976A3"/>
    <w:pPr>
      <w:widowControl w:val="0"/>
      <w:jc w:val="both"/>
    </w:pPr>
  </w:style>
  <w:style w:type="paragraph" w:customStyle="1" w:styleId="3E76FB10E3334023AD5C077EE4645FFE6">
    <w:name w:val="3E76FB10E3334023AD5C077EE4645FFE6"/>
    <w:rsid w:val="003976A3"/>
    <w:pPr>
      <w:widowControl w:val="0"/>
      <w:jc w:val="both"/>
    </w:pPr>
  </w:style>
  <w:style w:type="paragraph" w:customStyle="1" w:styleId="127BD72F5D344A13A198D4612147E28F6">
    <w:name w:val="127BD72F5D344A13A198D4612147E28F6"/>
    <w:rsid w:val="003976A3"/>
    <w:pPr>
      <w:widowControl w:val="0"/>
      <w:jc w:val="both"/>
    </w:pPr>
  </w:style>
  <w:style w:type="paragraph" w:customStyle="1" w:styleId="300DE620A5F842C6943910F58F631F4C7">
    <w:name w:val="300DE620A5F842C6943910F58F631F4C7"/>
    <w:rsid w:val="003976A3"/>
    <w:pPr>
      <w:widowControl w:val="0"/>
      <w:jc w:val="both"/>
    </w:pPr>
  </w:style>
  <w:style w:type="paragraph" w:customStyle="1" w:styleId="3D436AB0957B4197BB732F0191A3F2587">
    <w:name w:val="3D436AB0957B4197BB732F0191A3F2587"/>
    <w:rsid w:val="003976A3"/>
    <w:pPr>
      <w:widowControl w:val="0"/>
      <w:jc w:val="both"/>
    </w:pPr>
  </w:style>
  <w:style w:type="paragraph" w:customStyle="1" w:styleId="70D4A480E21E445EA9B7CD82F9D2907630">
    <w:name w:val="70D4A480E21E445EA9B7CD82F9D2907630"/>
    <w:rsid w:val="003976A3"/>
    <w:pPr>
      <w:widowControl w:val="0"/>
      <w:jc w:val="both"/>
    </w:pPr>
  </w:style>
  <w:style w:type="paragraph" w:customStyle="1" w:styleId="D3E3ACDB09E04DD68D878353107245DD30">
    <w:name w:val="D3E3ACDB09E04DD68D878353107245DD30"/>
    <w:rsid w:val="003976A3"/>
    <w:pPr>
      <w:widowControl w:val="0"/>
      <w:jc w:val="both"/>
    </w:pPr>
  </w:style>
  <w:style w:type="paragraph" w:customStyle="1" w:styleId="5EB8D1ECFD234770A69294264C120B9E30">
    <w:name w:val="5EB8D1ECFD234770A69294264C120B9E30"/>
    <w:rsid w:val="003976A3"/>
    <w:pPr>
      <w:widowControl w:val="0"/>
      <w:jc w:val="both"/>
    </w:pPr>
  </w:style>
  <w:style w:type="paragraph" w:customStyle="1" w:styleId="110B707C8F3649C493877EB7FB6F0F1330">
    <w:name w:val="110B707C8F3649C493877EB7FB6F0F1330"/>
    <w:rsid w:val="003976A3"/>
    <w:pPr>
      <w:widowControl w:val="0"/>
      <w:jc w:val="both"/>
    </w:pPr>
  </w:style>
  <w:style w:type="paragraph" w:customStyle="1" w:styleId="065341BC36114A9C8AE80ADF5BDA99E530">
    <w:name w:val="065341BC36114A9C8AE80ADF5BDA99E530"/>
    <w:rsid w:val="003976A3"/>
    <w:pPr>
      <w:widowControl w:val="0"/>
      <w:jc w:val="both"/>
    </w:pPr>
  </w:style>
  <w:style w:type="paragraph" w:customStyle="1" w:styleId="B92634577A7B4CA79B760C81A4E23AE922">
    <w:name w:val="B92634577A7B4CA79B760C81A4E23AE922"/>
    <w:rsid w:val="003976A3"/>
    <w:pPr>
      <w:widowControl w:val="0"/>
      <w:jc w:val="both"/>
    </w:pPr>
  </w:style>
  <w:style w:type="paragraph" w:customStyle="1" w:styleId="8DBB8C639AE440C3BFE42366708EB24F22">
    <w:name w:val="8DBB8C639AE440C3BFE42366708EB24F22"/>
    <w:rsid w:val="003976A3"/>
    <w:pPr>
      <w:widowControl w:val="0"/>
      <w:jc w:val="both"/>
    </w:pPr>
  </w:style>
  <w:style w:type="paragraph" w:customStyle="1" w:styleId="F292CE04FBBD4E169F38D61C4108F82522">
    <w:name w:val="F292CE04FBBD4E169F38D61C4108F82522"/>
    <w:rsid w:val="003976A3"/>
    <w:pPr>
      <w:widowControl w:val="0"/>
      <w:jc w:val="both"/>
    </w:pPr>
  </w:style>
  <w:style w:type="paragraph" w:customStyle="1" w:styleId="CAB9C19E660145D78A3C9A1FF78893F022">
    <w:name w:val="CAB9C19E660145D78A3C9A1FF78893F022"/>
    <w:rsid w:val="003976A3"/>
    <w:pPr>
      <w:widowControl w:val="0"/>
      <w:jc w:val="both"/>
    </w:pPr>
  </w:style>
  <w:style w:type="paragraph" w:customStyle="1" w:styleId="EBCAB079C0C046BD8E4A173265DCA24122">
    <w:name w:val="EBCAB079C0C046BD8E4A173265DCA24122"/>
    <w:rsid w:val="003976A3"/>
    <w:pPr>
      <w:widowControl w:val="0"/>
      <w:jc w:val="both"/>
    </w:pPr>
  </w:style>
  <w:style w:type="paragraph" w:customStyle="1" w:styleId="13B17418B20442A6AE81E3BDF82F918E22">
    <w:name w:val="13B17418B20442A6AE81E3BDF82F918E22"/>
    <w:rsid w:val="003976A3"/>
    <w:pPr>
      <w:widowControl w:val="0"/>
      <w:jc w:val="both"/>
    </w:pPr>
  </w:style>
  <w:style w:type="paragraph" w:customStyle="1" w:styleId="D3395BC1E8BA474990875578FF6D1ECA22">
    <w:name w:val="D3395BC1E8BA474990875578FF6D1ECA22"/>
    <w:rsid w:val="003976A3"/>
    <w:pPr>
      <w:widowControl w:val="0"/>
      <w:jc w:val="both"/>
    </w:pPr>
  </w:style>
  <w:style w:type="paragraph" w:customStyle="1" w:styleId="33852348BAB640E78B45699E5D0F253A22">
    <w:name w:val="33852348BAB640E78B45699E5D0F253A22"/>
    <w:rsid w:val="003976A3"/>
    <w:pPr>
      <w:widowControl w:val="0"/>
      <w:jc w:val="both"/>
    </w:pPr>
  </w:style>
  <w:style w:type="paragraph" w:customStyle="1" w:styleId="75BE934013BE427097220FB0E41E056E22">
    <w:name w:val="75BE934013BE427097220FB0E41E056E22"/>
    <w:rsid w:val="003976A3"/>
    <w:pPr>
      <w:widowControl w:val="0"/>
      <w:jc w:val="both"/>
    </w:pPr>
  </w:style>
  <w:style w:type="paragraph" w:customStyle="1" w:styleId="05F74625CC88459FA40699C1374A8A3D22">
    <w:name w:val="05F74625CC88459FA40699C1374A8A3D22"/>
    <w:rsid w:val="003976A3"/>
    <w:pPr>
      <w:widowControl w:val="0"/>
      <w:jc w:val="both"/>
    </w:pPr>
  </w:style>
  <w:style w:type="paragraph" w:customStyle="1" w:styleId="85FEB8FC38554A59A0C27EE68506A66420">
    <w:name w:val="85FEB8FC38554A59A0C27EE68506A66420"/>
    <w:rsid w:val="003976A3"/>
    <w:pPr>
      <w:widowControl w:val="0"/>
      <w:jc w:val="both"/>
    </w:pPr>
  </w:style>
  <w:style w:type="paragraph" w:customStyle="1" w:styleId="2CCCAE989B8942149469C767B88FD2C620">
    <w:name w:val="2CCCAE989B8942149469C767B88FD2C620"/>
    <w:rsid w:val="003976A3"/>
    <w:pPr>
      <w:widowControl w:val="0"/>
      <w:jc w:val="both"/>
    </w:pPr>
  </w:style>
  <w:style w:type="paragraph" w:customStyle="1" w:styleId="1E46873690A3497CB561642B49141EFD20">
    <w:name w:val="1E46873690A3497CB561642B49141EFD20"/>
    <w:rsid w:val="003976A3"/>
    <w:pPr>
      <w:widowControl w:val="0"/>
      <w:jc w:val="both"/>
    </w:pPr>
  </w:style>
  <w:style w:type="paragraph" w:customStyle="1" w:styleId="DE60DCD2867C4D82AD324F834C0A23F820">
    <w:name w:val="DE60DCD2867C4D82AD324F834C0A23F820"/>
    <w:rsid w:val="003976A3"/>
    <w:pPr>
      <w:widowControl w:val="0"/>
      <w:jc w:val="both"/>
    </w:pPr>
  </w:style>
  <w:style w:type="paragraph" w:customStyle="1" w:styleId="CA0EF43B3FD04E3899BB2E341EBC999022">
    <w:name w:val="CA0EF43B3FD04E3899BB2E341EBC999022"/>
    <w:rsid w:val="003976A3"/>
    <w:pPr>
      <w:widowControl w:val="0"/>
      <w:jc w:val="both"/>
    </w:pPr>
  </w:style>
  <w:style w:type="paragraph" w:customStyle="1" w:styleId="FE43F6D590BA47C2A4787212C19272BF22">
    <w:name w:val="FE43F6D590BA47C2A4787212C19272BF22"/>
    <w:rsid w:val="003976A3"/>
    <w:pPr>
      <w:widowControl w:val="0"/>
      <w:jc w:val="both"/>
    </w:pPr>
  </w:style>
  <w:style w:type="paragraph" w:customStyle="1" w:styleId="25ACEE203A294E9B8AADE236562F496D22">
    <w:name w:val="25ACEE203A294E9B8AADE236562F496D22"/>
    <w:rsid w:val="003976A3"/>
    <w:pPr>
      <w:widowControl w:val="0"/>
      <w:jc w:val="both"/>
    </w:pPr>
  </w:style>
  <w:style w:type="paragraph" w:customStyle="1" w:styleId="28E3F780BDF648AC9DC117493144323422">
    <w:name w:val="28E3F780BDF648AC9DC117493144323422"/>
    <w:rsid w:val="003976A3"/>
    <w:pPr>
      <w:widowControl w:val="0"/>
      <w:jc w:val="both"/>
    </w:pPr>
  </w:style>
  <w:style w:type="paragraph" w:customStyle="1" w:styleId="19FA74DB5AEF4056ABA98DF3D51C91AA7">
    <w:name w:val="19FA74DB5AEF4056ABA98DF3D51C91AA7"/>
    <w:rsid w:val="003976A3"/>
    <w:pPr>
      <w:widowControl w:val="0"/>
      <w:jc w:val="both"/>
    </w:pPr>
  </w:style>
  <w:style w:type="paragraph" w:customStyle="1" w:styleId="61F0ABF16D4A415F8CADE61107EADE917">
    <w:name w:val="61F0ABF16D4A415F8CADE61107EADE917"/>
    <w:rsid w:val="003976A3"/>
    <w:pPr>
      <w:widowControl w:val="0"/>
      <w:jc w:val="both"/>
    </w:pPr>
  </w:style>
  <w:style w:type="paragraph" w:customStyle="1" w:styleId="3E76FB10E3334023AD5C077EE4645FFE7">
    <w:name w:val="3E76FB10E3334023AD5C077EE4645FFE7"/>
    <w:rsid w:val="003976A3"/>
    <w:pPr>
      <w:widowControl w:val="0"/>
      <w:jc w:val="both"/>
    </w:pPr>
  </w:style>
  <w:style w:type="paragraph" w:customStyle="1" w:styleId="127BD72F5D344A13A198D4612147E28F7">
    <w:name w:val="127BD72F5D344A13A198D4612147E28F7"/>
    <w:rsid w:val="003976A3"/>
    <w:pPr>
      <w:widowControl w:val="0"/>
      <w:jc w:val="both"/>
    </w:pPr>
  </w:style>
  <w:style w:type="paragraph" w:customStyle="1" w:styleId="300DE620A5F842C6943910F58F631F4C8">
    <w:name w:val="300DE620A5F842C6943910F58F631F4C8"/>
    <w:rsid w:val="003976A3"/>
    <w:pPr>
      <w:widowControl w:val="0"/>
      <w:jc w:val="both"/>
    </w:pPr>
  </w:style>
  <w:style w:type="paragraph" w:customStyle="1" w:styleId="3D436AB0957B4197BB732F0191A3F2588">
    <w:name w:val="3D436AB0957B4197BB732F0191A3F2588"/>
    <w:rsid w:val="003976A3"/>
    <w:pPr>
      <w:widowControl w:val="0"/>
      <w:jc w:val="both"/>
    </w:pPr>
  </w:style>
  <w:style w:type="paragraph" w:customStyle="1" w:styleId="70D4A480E21E445EA9B7CD82F9D2907631">
    <w:name w:val="70D4A480E21E445EA9B7CD82F9D2907631"/>
    <w:rsid w:val="003976A3"/>
    <w:pPr>
      <w:widowControl w:val="0"/>
      <w:jc w:val="both"/>
    </w:pPr>
  </w:style>
  <w:style w:type="paragraph" w:customStyle="1" w:styleId="D3E3ACDB09E04DD68D878353107245DD31">
    <w:name w:val="D3E3ACDB09E04DD68D878353107245DD31"/>
    <w:rsid w:val="003976A3"/>
    <w:pPr>
      <w:widowControl w:val="0"/>
      <w:jc w:val="both"/>
    </w:pPr>
  </w:style>
  <w:style w:type="paragraph" w:customStyle="1" w:styleId="5EB8D1ECFD234770A69294264C120B9E31">
    <w:name w:val="5EB8D1ECFD234770A69294264C120B9E31"/>
    <w:rsid w:val="003976A3"/>
    <w:pPr>
      <w:widowControl w:val="0"/>
      <w:jc w:val="both"/>
    </w:pPr>
  </w:style>
  <w:style w:type="paragraph" w:customStyle="1" w:styleId="110B707C8F3649C493877EB7FB6F0F1331">
    <w:name w:val="110B707C8F3649C493877EB7FB6F0F1331"/>
    <w:rsid w:val="003976A3"/>
    <w:pPr>
      <w:widowControl w:val="0"/>
      <w:jc w:val="both"/>
    </w:pPr>
  </w:style>
  <w:style w:type="paragraph" w:customStyle="1" w:styleId="065341BC36114A9C8AE80ADF5BDA99E531">
    <w:name w:val="065341BC36114A9C8AE80ADF5BDA99E531"/>
    <w:rsid w:val="003976A3"/>
    <w:pPr>
      <w:widowControl w:val="0"/>
      <w:jc w:val="both"/>
    </w:pPr>
  </w:style>
  <w:style w:type="paragraph" w:customStyle="1" w:styleId="B92634577A7B4CA79B760C81A4E23AE923">
    <w:name w:val="B92634577A7B4CA79B760C81A4E23AE923"/>
    <w:rsid w:val="003976A3"/>
    <w:pPr>
      <w:widowControl w:val="0"/>
      <w:jc w:val="both"/>
    </w:pPr>
  </w:style>
  <w:style w:type="paragraph" w:customStyle="1" w:styleId="8DBB8C639AE440C3BFE42366708EB24F23">
    <w:name w:val="8DBB8C639AE440C3BFE42366708EB24F23"/>
    <w:rsid w:val="003976A3"/>
    <w:pPr>
      <w:widowControl w:val="0"/>
      <w:jc w:val="both"/>
    </w:pPr>
  </w:style>
  <w:style w:type="paragraph" w:customStyle="1" w:styleId="F292CE04FBBD4E169F38D61C4108F82523">
    <w:name w:val="F292CE04FBBD4E169F38D61C4108F82523"/>
    <w:rsid w:val="003976A3"/>
    <w:pPr>
      <w:widowControl w:val="0"/>
      <w:jc w:val="both"/>
    </w:pPr>
  </w:style>
  <w:style w:type="paragraph" w:customStyle="1" w:styleId="CAB9C19E660145D78A3C9A1FF78893F023">
    <w:name w:val="CAB9C19E660145D78A3C9A1FF78893F023"/>
    <w:rsid w:val="003976A3"/>
    <w:pPr>
      <w:widowControl w:val="0"/>
      <w:jc w:val="both"/>
    </w:pPr>
  </w:style>
  <w:style w:type="paragraph" w:customStyle="1" w:styleId="EBCAB079C0C046BD8E4A173265DCA24123">
    <w:name w:val="EBCAB079C0C046BD8E4A173265DCA24123"/>
    <w:rsid w:val="003976A3"/>
    <w:pPr>
      <w:widowControl w:val="0"/>
      <w:jc w:val="both"/>
    </w:pPr>
  </w:style>
  <w:style w:type="paragraph" w:customStyle="1" w:styleId="13B17418B20442A6AE81E3BDF82F918E23">
    <w:name w:val="13B17418B20442A6AE81E3BDF82F918E23"/>
    <w:rsid w:val="003976A3"/>
    <w:pPr>
      <w:widowControl w:val="0"/>
      <w:jc w:val="both"/>
    </w:pPr>
  </w:style>
  <w:style w:type="paragraph" w:customStyle="1" w:styleId="D3395BC1E8BA474990875578FF6D1ECA23">
    <w:name w:val="D3395BC1E8BA474990875578FF6D1ECA23"/>
    <w:rsid w:val="003976A3"/>
    <w:pPr>
      <w:widowControl w:val="0"/>
      <w:jc w:val="both"/>
    </w:pPr>
  </w:style>
  <w:style w:type="paragraph" w:customStyle="1" w:styleId="33852348BAB640E78B45699E5D0F253A23">
    <w:name w:val="33852348BAB640E78B45699E5D0F253A23"/>
    <w:rsid w:val="003976A3"/>
    <w:pPr>
      <w:widowControl w:val="0"/>
      <w:jc w:val="both"/>
    </w:pPr>
  </w:style>
  <w:style w:type="paragraph" w:customStyle="1" w:styleId="75BE934013BE427097220FB0E41E056E23">
    <w:name w:val="75BE934013BE427097220FB0E41E056E23"/>
    <w:rsid w:val="003976A3"/>
    <w:pPr>
      <w:widowControl w:val="0"/>
      <w:jc w:val="both"/>
    </w:pPr>
  </w:style>
  <w:style w:type="paragraph" w:customStyle="1" w:styleId="05F74625CC88459FA40699C1374A8A3D23">
    <w:name w:val="05F74625CC88459FA40699C1374A8A3D23"/>
    <w:rsid w:val="003976A3"/>
    <w:pPr>
      <w:widowControl w:val="0"/>
      <w:jc w:val="both"/>
    </w:pPr>
  </w:style>
  <w:style w:type="paragraph" w:customStyle="1" w:styleId="85FEB8FC38554A59A0C27EE68506A66421">
    <w:name w:val="85FEB8FC38554A59A0C27EE68506A66421"/>
    <w:rsid w:val="003976A3"/>
    <w:pPr>
      <w:widowControl w:val="0"/>
      <w:jc w:val="both"/>
    </w:pPr>
  </w:style>
  <w:style w:type="paragraph" w:customStyle="1" w:styleId="2CCCAE989B8942149469C767B88FD2C621">
    <w:name w:val="2CCCAE989B8942149469C767B88FD2C621"/>
    <w:rsid w:val="003976A3"/>
    <w:pPr>
      <w:widowControl w:val="0"/>
      <w:jc w:val="both"/>
    </w:pPr>
  </w:style>
  <w:style w:type="paragraph" w:customStyle="1" w:styleId="1E46873690A3497CB561642B49141EFD21">
    <w:name w:val="1E46873690A3497CB561642B49141EFD21"/>
    <w:rsid w:val="003976A3"/>
    <w:pPr>
      <w:widowControl w:val="0"/>
      <w:jc w:val="both"/>
    </w:pPr>
  </w:style>
  <w:style w:type="paragraph" w:customStyle="1" w:styleId="DE60DCD2867C4D82AD324F834C0A23F821">
    <w:name w:val="DE60DCD2867C4D82AD324F834C0A23F821"/>
    <w:rsid w:val="003976A3"/>
    <w:pPr>
      <w:widowControl w:val="0"/>
      <w:jc w:val="both"/>
    </w:pPr>
  </w:style>
  <w:style w:type="paragraph" w:customStyle="1" w:styleId="CA0EF43B3FD04E3899BB2E341EBC999023">
    <w:name w:val="CA0EF43B3FD04E3899BB2E341EBC999023"/>
    <w:rsid w:val="003976A3"/>
    <w:pPr>
      <w:widowControl w:val="0"/>
      <w:jc w:val="both"/>
    </w:pPr>
  </w:style>
  <w:style w:type="paragraph" w:customStyle="1" w:styleId="FE43F6D590BA47C2A4787212C19272BF23">
    <w:name w:val="FE43F6D590BA47C2A4787212C19272BF23"/>
    <w:rsid w:val="003976A3"/>
    <w:pPr>
      <w:widowControl w:val="0"/>
      <w:jc w:val="both"/>
    </w:pPr>
  </w:style>
  <w:style w:type="paragraph" w:customStyle="1" w:styleId="25ACEE203A294E9B8AADE236562F496D23">
    <w:name w:val="25ACEE203A294E9B8AADE236562F496D23"/>
    <w:rsid w:val="003976A3"/>
    <w:pPr>
      <w:widowControl w:val="0"/>
      <w:jc w:val="both"/>
    </w:pPr>
  </w:style>
  <w:style w:type="paragraph" w:customStyle="1" w:styleId="28E3F780BDF648AC9DC117493144323423">
    <w:name w:val="28E3F780BDF648AC9DC117493144323423"/>
    <w:rsid w:val="003976A3"/>
    <w:pPr>
      <w:widowControl w:val="0"/>
      <w:jc w:val="both"/>
    </w:pPr>
  </w:style>
  <w:style w:type="paragraph" w:customStyle="1" w:styleId="19FA74DB5AEF4056ABA98DF3D51C91AA8">
    <w:name w:val="19FA74DB5AEF4056ABA98DF3D51C91AA8"/>
    <w:rsid w:val="003976A3"/>
    <w:pPr>
      <w:widowControl w:val="0"/>
      <w:jc w:val="both"/>
    </w:pPr>
  </w:style>
  <w:style w:type="paragraph" w:customStyle="1" w:styleId="61F0ABF16D4A415F8CADE61107EADE918">
    <w:name w:val="61F0ABF16D4A415F8CADE61107EADE918"/>
    <w:rsid w:val="003976A3"/>
    <w:pPr>
      <w:widowControl w:val="0"/>
      <w:jc w:val="both"/>
    </w:pPr>
  </w:style>
  <w:style w:type="paragraph" w:customStyle="1" w:styleId="3E76FB10E3334023AD5C077EE4645FFE8">
    <w:name w:val="3E76FB10E3334023AD5C077EE4645FFE8"/>
    <w:rsid w:val="003976A3"/>
    <w:pPr>
      <w:widowControl w:val="0"/>
      <w:jc w:val="both"/>
    </w:pPr>
  </w:style>
  <w:style w:type="paragraph" w:customStyle="1" w:styleId="127BD72F5D344A13A198D4612147E28F8">
    <w:name w:val="127BD72F5D344A13A198D4612147E28F8"/>
    <w:rsid w:val="003976A3"/>
    <w:pPr>
      <w:widowControl w:val="0"/>
      <w:jc w:val="both"/>
    </w:pPr>
  </w:style>
  <w:style w:type="paragraph" w:customStyle="1" w:styleId="300DE620A5F842C6943910F58F631F4C9">
    <w:name w:val="300DE620A5F842C6943910F58F631F4C9"/>
    <w:rsid w:val="003976A3"/>
    <w:pPr>
      <w:widowControl w:val="0"/>
      <w:jc w:val="both"/>
    </w:pPr>
  </w:style>
  <w:style w:type="paragraph" w:customStyle="1" w:styleId="3D436AB0957B4197BB732F0191A3F2589">
    <w:name w:val="3D436AB0957B4197BB732F0191A3F2589"/>
    <w:rsid w:val="003976A3"/>
    <w:pPr>
      <w:widowControl w:val="0"/>
      <w:jc w:val="both"/>
    </w:pPr>
  </w:style>
  <w:style w:type="paragraph" w:customStyle="1" w:styleId="70D4A480E21E445EA9B7CD82F9D2907632">
    <w:name w:val="70D4A480E21E445EA9B7CD82F9D2907632"/>
    <w:rsid w:val="003976A3"/>
    <w:pPr>
      <w:widowControl w:val="0"/>
      <w:jc w:val="both"/>
    </w:pPr>
  </w:style>
  <w:style w:type="paragraph" w:customStyle="1" w:styleId="D3E3ACDB09E04DD68D878353107245DD32">
    <w:name w:val="D3E3ACDB09E04DD68D878353107245DD32"/>
    <w:rsid w:val="003976A3"/>
    <w:pPr>
      <w:widowControl w:val="0"/>
      <w:jc w:val="both"/>
    </w:pPr>
  </w:style>
  <w:style w:type="paragraph" w:customStyle="1" w:styleId="5EB8D1ECFD234770A69294264C120B9E32">
    <w:name w:val="5EB8D1ECFD234770A69294264C120B9E32"/>
    <w:rsid w:val="003976A3"/>
    <w:pPr>
      <w:widowControl w:val="0"/>
      <w:jc w:val="both"/>
    </w:pPr>
  </w:style>
  <w:style w:type="paragraph" w:customStyle="1" w:styleId="110B707C8F3649C493877EB7FB6F0F1332">
    <w:name w:val="110B707C8F3649C493877EB7FB6F0F1332"/>
    <w:rsid w:val="003976A3"/>
    <w:pPr>
      <w:widowControl w:val="0"/>
      <w:jc w:val="both"/>
    </w:pPr>
  </w:style>
  <w:style w:type="paragraph" w:customStyle="1" w:styleId="065341BC36114A9C8AE80ADF5BDA99E532">
    <w:name w:val="065341BC36114A9C8AE80ADF5BDA99E532"/>
    <w:rsid w:val="003976A3"/>
    <w:pPr>
      <w:widowControl w:val="0"/>
      <w:jc w:val="both"/>
    </w:pPr>
  </w:style>
  <w:style w:type="paragraph" w:customStyle="1" w:styleId="B92634577A7B4CA79B760C81A4E23AE924">
    <w:name w:val="B92634577A7B4CA79B760C81A4E23AE924"/>
    <w:rsid w:val="003976A3"/>
    <w:pPr>
      <w:widowControl w:val="0"/>
      <w:jc w:val="both"/>
    </w:pPr>
  </w:style>
  <w:style w:type="paragraph" w:customStyle="1" w:styleId="8DBB8C639AE440C3BFE42366708EB24F24">
    <w:name w:val="8DBB8C639AE440C3BFE42366708EB24F24"/>
    <w:rsid w:val="003976A3"/>
    <w:pPr>
      <w:widowControl w:val="0"/>
      <w:jc w:val="both"/>
    </w:pPr>
  </w:style>
  <w:style w:type="paragraph" w:customStyle="1" w:styleId="F292CE04FBBD4E169F38D61C4108F82524">
    <w:name w:val="F292CE04FBBD4E169F38D61C4108F82524"/>
    <w:rsid w:val="003976A3"/>
    <w:pPr>
      <w:widowControl w:val="0"/>
      <w:jc w:val="both"/>
    </w:pPr>
  </w:style>
  <w:style w:type="paragraph" w:customStyle="1" w:styleId="CAB9C19E660145D78A3C9A1FF78893F024">
    <w:name w:val="CAB9C19E660145D78A3C9A1FF78893F024"/>
    <w:rsid w:val="003976A3"/>
    <w:pPr>
      <w:widowControl w:val="0"/>
      <w:jc w:val="both"/>
    </w:pPr>
  </w:style>
  <w:style w:type="paragraph" w:customStyle="1" w:styleId="EBCAB079C0C046BD8E4A173265DCA24124">
    <w:name w:val="EBCAB079C0C046BD8E4A173265DCA24124"/>
    <w:rsid w:val="003976A3"/>
    <w:pPr>
      <w:widowControl w:val="0"/>
      <w:jc w:val="both"/>
    </w:pPr>
  </w:style>
  <w:style w:type="paragraph" w:customStyle="1" w:styleId="13B17418B20442A6AE81E3BDF82F918E24">
    <w:name w:val="13B17418B20442A6AE81E3BDF82F918E24"/>
    <w:rsid w:val="003976A3"/>
    <w:pPr>
      <w:widowControl w:val="0"/>
      <w:jc w:val="both"/>
    </w:pPr>
  </w:style>
  <w:style w:type="paragraph" w:customStyle="1" w:styleId="D3395BC1E8BA474990875578FF6D1ECA24">
    <w:name w:val="D3395BC1E8BA474990875578FF6D1ECA24"/>
    <w:rsid w:val="003976A3"/>
    <w:pPr>
      <w:widowControl w:val="0"/>
      <w:jc w:val="both"/>
    </w:pPr>
  </w:style>
  <w:style w:type="paragraph" w:customStyle="1" w:styleId="33852348BAB640E78B45699E5D0F253A24">
    <w:name w:val="33852348BAB640E78B45699E5D0F253A24"/>
    <w:rsid w:val="003976A3"/>
    <w:pPr>
      <w:widowControl w:val="0"/>
      <w:jc w:val="both"/>
    </w:pPr>
  </w:style>
  <w:style w:type="paragraph" w:customStyle="1" w:styleId="75BE934013BE427097220FB0E41E056E24">
    <w:name w:val="75BE934013BE427097220FB0E41E056E24"/>
    <w:rsid w:val="003976A3"/>
    <w:pPr>
      <w:widowControl w:val="0"/>
      <w:jc w:val="both"/>
    </w:pPr>
  </w:style>
  <w:style w:type="paragraph" w:customStyle="1" w:styleId="05F74625CC88459FA40699C1374A8A3D24">
    <w:name w:val="05F74625CC88459FA40699C1374A8A3D24"/>
    <w:rsid w:val="003976A3"/>
    <w:pPr>
      <w:widowControl w:val="0"/>
      <w:jc w:val="both"/>
    </w:pPr>
  </w:style>
  <w:style w:type="paragraph" w:customStyle="1" w:styleId="85FEB8FC38554A59A0C27EE68506A66422">
    <w:name w:val="85FEB8FC38554A59A0C27EE68506A66422"/>
    <w:rsid w:val="003976A3"/>
    <w:pPr>
      <w:widowControl w:val="0"/>
      <w:jc w:val="both"/>
    </w:pPr>
  </w:style>
  <w:style w:type="paragraph" w:customStyle="1" w:styleId="2CCCAE989B8942149469C767B88FD2C622">
    <w:name w:val="2CCCAE989B8942149469C767B88FD2C622"/>
    <w:rsid w:val="003976A3"/>
    <w:pPr>
      <w:widowControl w:val="0"/>
      <w:jc w:val="both"/>
    </w:pPr>
  </w:style>
  <w:style w:type="paragraph" w:customStyle="1" w:styleId="1E46873690A3497CB561642B49141EFD22">
    <w:name w:val="1E46873690A3497CB561642B49141EFD22"/>
    <w:rsid w:val="003976A3"/>
    <w:pPr>
      <w:widowControl w:val="0"/>
      <w:jc w:val="both"/>
    </w:pPr>
  </w:style>
  <w:style w:type="paragraph" w:customStyle="1" w:styleId="DE60DCD2867C4D82AD324F834C0A23F822">
    <w:name w:val="DE60DCD2867C4D82AD324F834C0A23F822"/>
    <w:rsid w:val="003976A3"/>
    <w:pPr>
      <w:widowControl w:val="0"/>
      <w:jc w:val="both"/>
    </w:pPr>
  </w:style>
  <w:style w:type="paragraph" w:customStyle="1" w:styleId="CA0EF43B3FD04E3899BB2E341EBC999024">
    <w:name w:val="CA0EF43B3FD04E3899BB2E341EBC999024"/>
    <w:rsid w:val="003976A3"/>
    <w:pPr>
      <w:widowControl w:val="0"/>
      <w:jc w:val="both"/>
    </w:pPr>
  </w:style>
  <w:style w:type="paragraph" w:customStyle="1" w:styleId="FE43F6D590BA47C2A4787212C19272BF24">
    <w:name w:val="FE43F6D590BA47C2A4787212C19272BF24"/>
    <w:rsid w:val="003976A3"/>
    <w:pPr>
      <w:widowControl w:val="0"/>
      <w:jc w:val="both"/>
    </w:pPr>
  </w:style>
  <w:style w:type="paragraph" w:customStyle="1" w:styleId="25ACEE203A294E9B8AADE236562F496D24">
    <w:name w:val="25ACEE203A294E9B8AADE236562F496D24"/>
    <w:rsid w:val="003976A3"/>
    <w:pPr>
      <w:widowControl w:val="0"/>
      <w:jc w:val="both"/>
    </w:pPr>
  </w:style>
  <w:style w:type="paragraph" w:customStyle="1" w:styleId="28E3F780BDF648AC9DC117493144323424">
    <w:name w:val="28E3F780BDF648AC9DC117493144323424"/>
    <w:rsid w:val="003976A3"/>
    <w:pPr>
      <w:widowControl w:val="0"/>
      <w:jc w:val="both"/>
    </w:pPr>
  </w:style>
  <w:style w:type="paragraph" w:customStyle="1" w:styleId="19FA74DB5AEF4056ABA98DF3D51C91AA9">
    <w:name w:val="19FA74DB5AEF4056ABA98DF3D51C91AA9"/>
    <w:rsid w:val="003976A3"/>
    <w:pPr>
      <w:widowControl w:val="0"/>
      <w:jc w:val="both"/>
    </w:pPr>
  </w:style>
  <w:style w:type="paragraph" w:customStyle="1" w:styleId="61F0ABF16D4A415F8CADE61107EADE919">
    <w:name w:val="61F0ABF16D4A415F8CADE61107EADE919"/>
    <w:rsid w:val="003976A3"/>
    <w:pPr>
      <w:widowControl w:val="0"/>
      <w:jc w:val="both"/>
    </w:pPr>
  </w:style>
  <w:style w:type="paragraph" w:customStyle="1" w:styleId="3E76FB10E3334023AD5C077EE4645FFE9">
    <w:name w:val="3E76FB10E3334023AD5C077EE4645FFE9"/>
    <w:rsid w:val="003976A3"/>
    <w:pPr>
      <w:widowControl w:val="0"/>
      <w:jc w:val="both"/>
    </w:pPr>
  </w:style>
  <w:style w:type="paragraph" w:customStyle="1" w:styleId="127BD72F5D344A13A198D4612147E28F9">
    <w:name w:val="127BD72F5D344A13A198D4612147E28F9"/>
    <w:rsid w:val="003976A3"/>
    <w:pPr>
      <w:widowControl w:val="0"/>
      <w:jc w:val="both"/>
    </w:pPr>
  </w:style>
  <w:style w:type="paragraph" w:customStyle="1" w:styleId="300DE620A5F842C6943910F58F631F4C10">
    <w:name w:val="300DE620A5F842C6943910F58F631F4C10"/>
    <w:rsid w:val="003976A3"/>
    <w:pPr>
      <w:widowControl w:val="0"/>
      <w:jc w:val="both"/>
    </w:pPr>
  </w:style>
  <w:style w:type="paragraph" w:customStyle="1" w:styleId="3D436AB0957B4197BB732F0191A3F25810">
    <w:name w:val="3D436AB0957B4197BB732F0191A3F25810"/>
    <w:rsid w:val="003976A3"/>
    <w:pPr>
      <w:widowControl w:val="0"/>
      <w:jc w:val="both"/>
    </w:pPr>
  </w:style>
  <w:style w:type="paragraph" w:customStyle="1" w:styleId="70D4A480E21E445EA9B7CD82F9D2907633">
    <w:name w:val="70D4A480E21E445EA9B7CD82F9D2907633"/>
    <w:rsid w:val="003976A3"/>
    <w:pPr>
      <w:widowControl w:val="0"/>
      <w:jc w:val="both"/>
    </w:pPr>
  </w:style>
  <w:style w:type="paragraph" w:customStyle="1" w:styleId="D3E3ACDB09E04DD68D878353107245DD33">
    <w:name w:val="D3E3ACDB09E04DD68D878353107245DD33"/>
    <w:rsid w:val="003976A3"/>
    <w:pPr>
      <w:widowControl w:val="0"/>
      <w:jc w:val="both"/>
    </w:pPr>
  </w:style>
  <w:style w:type="paragraph" w:customStyle="1" w:styleId="5EB8D1ECFD234770A69294264C120B9E33">
    <w:name w:val="5EB8D1ECFD234770A69294264C120B9E33"/>
    <w:rsid w:val="003976A3"/>
    <w:pPr>
      <w:widowControl w:val="0"/>
      <w:jc w:val="both"/>
    </w:pPr>
  </w:style>
  <w:style w:type="paragraph" w:customStyle="1" w:styleId="110B707C8F3649C493877EB7FB6F0F1333">
    <w:name w:val="110B707C8F3649C493877EB7FB6F0F1333"/>
    <w:rsid w:val="003976A3"/>
    <w:pPr>
      <w:widowControl w:val="0"/>
      <w:jc w:val="both"/>
    </w:pPr>
  </w:style>
  <w:style w:type="paragraph" w:customStyle="1" w:styleId="065341BC36114A9C8AE80ADF5BDA99E533">
    <w:name w:val="065341BC36114A9C8AE80ADF5BDA99E533"/>
    <w:rsid w:val="003976A3"/>
    <w:pPr>
      <w:widowControl w:val="0"/>
      <w:jc w:val="both"/>
    </w:pPr>
  </w:style>
  <w:style w:type="paragraph" w:customStyle="1" w:styleId="B92634577A7B4CA79B760C81A4E23AE925">
    <w:name w:val="B92634577A7B4CA79B760C81A4E23AE925"/>
    <w:rsid w:val="003976A3"/>
    <w:pPr>
      <w:widowControl w:val="0"/>
      <w:jc w:val="both"/>
    </w:pPr>
  </w:style>
  <w:style w:type="paragraph" w:customStyle="1" w:styleId="8DBB8C639AE440C3BFE42366708EB24F25">
    <w:name w:val="8DBB8C639AE440C3BFE42366708EB24F25"/>
    <w:rsid w:val="003976A3"/>
    <w:pPr>
      <w:widowControl w:val="0"/>
      <w:jc w:val="both"/>
    </w:pPr>
  </w:style>
  <w:style w:type="paragraph" w:customStyle="1" w:styleId="F292CE04FBBD4E169F38D61C4108F82525">
    <w:name w:val="F292CE04FBBD4E169F38D61C4108F82525"/>
    <w:rsid w:val="003976A3"/>
    <w:pPr>
      <w:widowControl w:val="0"/>
      <w:jc w:val="both"/>
    </w:pPr>
  </w:style>
  <w:style w:type="paragraph" w:customStyle="1" w:styleId="CAB9C19E660145D78A3C9A1FF78893F025">
    <w:name w:val="CAB9C19E660145D78A3C9A1FF78893F025"/>
    <w:rsid w:val="003976A3"/>
    <w:pPr>
      <w:widowControl w:val="0"/>
      <w:jc w:val="both"/>
    </w:pPr>
  </w:style>
  <w:style w:type="paragraph" w:customStyle="1" w:styleId="EBCAB079C0C046BD8E4A173265DCA24125">
    <w:name w:val="EBCAB079C0C046BD8E4A173265DCA24125"/>
    <w:rsid w:val="003976A3"/>
    <w:pPr>
      <w:widowControl w:val="0"/>
      <w:jc w:val="both"/>
    </w:pPr>
  </w:style>
  <w:style w:type="paragraph" w:customStyle="1" w:styleId="13B17418B20442A6AE81E3BDF82F918E25">
    <w:name w:val="13B17418B20442A6AE81E3BDF82F918E25"/>
    <w:rsid w:val="003976A3"/>
    <w:pPr>
      <w:widowControl w:val="0"/>
      <w:jc w:val="both"/>
    </w:pPr>
  </w:style>
  <w:style w:type="paragraph" w:customStyle="1" w:styleId="D3395BC1E8BA474990875578FF6D1ECA25">
    <w:name w:val="D3395BC1E8BA474990875578FF6D1ECA25"/>
    <w:rsid w:val="003976A3"/>
    <w:pPr>
      <w:widowControl w:val="0"/>
      <w:jc w:val="both"/>
    </w:pPr>
  </w:style>
  <w:style w:type="paragraph" w:customStyle="1" w:styleId="33852348BAB640E78B45699E5D0F253A25">
    <w:name w:val="33852348BAB640E78B45699E5D0F253A25"/>
    <w:rsid w:val="003976A3"/>
    <w:pPr>
      <w:widowControl w:val="0"/>
      <w:jc w:val="both"/>
    </w:pPr>
  </w:style>
  <w:style w:type="paragraph" w:customStyle="1" w:styleId="75BE934013BE427097220FB0E41E056E25">
    <w:name w:val="75BE934013BE427097220FB0E41E056E25"/>
    <w:rsid w:val="003976A3"/>
    <w:pPr>
      <w:widowControl w:val="0"/>
      <w:jc w:val="both"/>
    </w:pPr>
  </w:style>
  <w:style w:type="paragraph" w:customStyle="1" w:styleId="05F74625CC88459FA40699C1374A8A3D25">
    <w:name w:val="05F74625CC88459FA40699C1374A8A3D25"/>
    <w:rsid w:val="003976A3"/>
    <w:pPr>
      <w:widowControl w:val="0"/>
      <w:jc w:val="both"/>
    </w:pPr>
  </w:style>
  <w:style w:type="paragraph" w:customStyle="1" w:styleId="85FEB8FC38554A59A0C27EE68506A66423">
    <w:name w:val="85FEB8FC38554A59A0C27EE68506A66423"/>
    <w:rsid w:val="003976A3"/>
    <w:pPr>
      <w:widowControl w:val="0"/>
      <w:jc w:val="both"/>
    </w:pPr>
  </w:style>
  <w:style w:type="paragraph" w:customStyle="1" w:styleId="2CCCAE989B8942149469C767B88FD2C623">
    <w:name w:val="2CCCAE989B8942149469C767B88FD2C623"/>
    <w:rsid w:val="003976A3"/>
    <w:pPr>
      <w:widowControl w:val="0"/>
      <w:jc w:val="both"/>
    </w:pPr>
  </w:style>
  <w:style w:type="paragraph" w:customStyle="1" w:styleId="1E46873690A3497CB561642B49141EFD23">
    <w:name w:val="1E46873690A3497CB561642B49141EFD23"/>
    <w:rsid w:val="003976A3"/>
    <w:pPr>
      <w:widowControl w:val="0"/>
      <w:jc w:val="both"/>
    </w:pPr>
  </w:style>
  <w:style w:type="paragraph" w:customStyle="1" w:styleId="DE60DCD2867C4D82AD324F834C0A23F823">
    <w:name w:val="DE60DCD2867C4D82AD324F834C0A23F823"/>
    <w:rsid w:val="003976A3"/>
    <w:pPr>
      <w:widowControl w:val="0"/>
      <w:jc w:val="both"/>
    </w:pPr>
  </w:style>
  <w:style w:type="paragraph" w:customStyle="1" w:styleId="CA0EF43B3FD04E3899BB2E341EBC999025">
    <w:name w:val="CA0EF43B3FD04E3899BB2E341EBC999025"/>
    <w:rsid w:val="003976A3"/>
    <w:pPr>
      <w:widowControl w:val="0"/>
      <w:jc w:val="both"/>
    </w:pPr>
  </w:style>
  <w:style w:type="paragraph" w:customStyle="1" w:styleId="FE43F6D590BA47C2A4787212C19272BF25">
    <w:name w:val="FE43F6D590BA47C2A4787212C19272BF25"/>
    <w:rsid w:val="003976A3"/>
    <w:pPr>
      <w:widowControl w:val="0"/>
      <w:jc w:val="both"/>
    </w:pPr>
  </w:style>
  <w:style w:type="paragraph" w:customStyle="1" w:styleId="25ACEE203A294E9B8AADE236562F496D25">
    <w:name w:val="25ACEE203A294E9B8AADE236562F496D25"/>
    <w:rsid w:val="003976A3"/>
    <w:pPr>
      <w:widowControl w:val="0"/>
      <w:jc w:val="both"/>
    </w:pPr>
  </w:style>
  <w:style w:type="paragraph" w:customStyle="1" w:styleId="28E3F780BDF648AC9DC117493144323425">
    <w:name w:val="28E3F780BDF648AC9DC117493144323425"/>
    <w:rsid w:val="003976A3"/>
    <w:pPr>
      <w:widowControl w:val="0"/>
      <w:jc w:val="both"/>
    </w:pPr>
  </w:style>
  <w:style w:type="paragraph" w:customStyle="1" w:styleId="19FA74DB5AEF4056ABA98DF3D51C91AA10">
    <w:name w:val="19FA74DB5AEF4056ABA98DF3D51C91AA10"/>
    <w:rsid w:val="003976A3"/>
    <w:pPr>
      <w:widowControl w:val="0"/>
      <w:jc w:val="both"/>
    </w:pPr>
  </w:style>
  <w:style w:type="paragraph" w:customStyle="1" w:styleId="61F0ABF16D4A415F8CADE61107EADE9110">
    <w:name w:val="61F0ABF16D4A415F8CADE61107EADE9110"/>
    <w:rsid w:val="003976A3"/>
    <w:pPr>
      <w:widowControl w:val="0"/>
      <w:jc w:val="both"/>
    </w:pPr>
  </w:style>
  <w:style w:type="paragraph" w:customStyle="1" w:styleId="3E76FB10E3334023AD5C077EE4645FFE10">
    <w:name w:val="3E76FB10E3334023AD5C077EE4645FFE10"/>
    <w:rsid w:val="003976A3"/>
    <w:pPr>
      <w:widowControl w:val="0"/>
      <w:jc w:val="both"/>
    </w:pPr>
  </w:style>
  <w:style w:type="paragraph" w:customStyle="1" w:styleId="127BD72F5D344A13A198D4612147E28F10">
    <w:name w:val="127BD72F5D344A13A198D4612147E28F10"/>
    <w:rsid w:val="003976A3"/>
    <w:pPr>
      <w:widowControl w:val="0"/>
      <w:jc w:val="both"/>
    </w:pPr>
  </w:style>
  <w:style w:type="paragraph" w:customStyle="1" w:styleId="300DE620A5F842C6943910F58F631F4C11">
    <w:name w:val="300DE620A5F842C6943910F58F631F4C11"/>
    <w:rsid w:val="003976A3"/>
    <w:pPr>
      <w:widowControl w:val="0"/>
      <w:jc w:val="both"/>
    </w:pPr>
  </w:style>
  <w:style w:type="paragraph" w:customStyle="1" w:styleId="3D436AB0957B4197BB732F0191A3F25811">
    <w:name w:val="3D436AB0957B4197BB732F0191A3F25811"/>
    <w:rsid w:val="003976A3"/>
    <w:pPr>
      <w:widowControl w:val="0"/>
      <w:jc w:val="both"/>
    </w:pPr>
  </w:style>
  <w:style w:type="paragraph" w:customStyle="1" w:styleId="70D4A480E21E445EA9B7CD82F9D2907634">
    <w:name w:val="70D4A480E21E445EA9B7CD82F9D2907634"/>
    <w:rsid w:val="003976A3"/>
    <w:pPr>
      <w:widowControl w:val="0"/>
      <w:jc w:val="both"/>
    </w:pPr>
  </w:style>
  <w:style w:type="paragraph" w:customStyle="1" w:styleId="D3E3ACDB09E04DD68D878353107245DD34">
    <w:name w:val="D3E3ACDB09E04DD68D878353107245DD34"/>
    <w:rsid w:val="003976A3"/>
    <w:pPr>
      <w:widowControl w:val="0"/>
      <w:jc w:val="both"/>
    </w:pPr>
  </w:style>
  <w:style w:type="paragraph" w:customStyle="1" w:styleId="5EB8D1ECFD234770A69294264C120B9E34">
    <w:name w:val="5EB8D1ECFD234770A69294264C120B9E34"/>
    <w:rsid w:val="003976A3"/>
    <w:pPr>
      <w:widowControl w:val="0"/>
      <w:jc w:val="both"/>
    </w:pPr>
  </w:style>
  <w:style w:type="paragraph" w:customStyle="1" w:styleId="110B707C8F3649C493877EB7FB6F0F1334">
    <w:name w:val="110B707C8F3649C493877EB7FB6F0F1334"/>
    <w:rsid w:val="003976A3"/>
    <w:pPr>
      <w:widowControl w:val="0"/>
      <w:jc w:val="both"/>
    </w:pPr>
  </w:style>
  <w:style w:type="paragraph" w:customStyle="1" w:styleId="065341BC36114A9C8AE80ADF5BDA99E534">
    <w:name w:val="065341BC36114A9C8AE80ADF5BDA99E534"/>
    <w:rsid w:val="003976A3"/>
    <w:pPr>
      <w:widowControl w:val="0"/>
      <w:jc w:val="both"/>
    </w:pPr>
  </w:style>
  <w:style w:type="paragraph" w:customStyle="1" w:styleId="B92634577A7B4CA79B760C81A4E23AE926">
    <w:name w:val="B92634577A7B4CA79B760C81A4E23AE926"/>
    <w:rsid w:val="003976A3"/>
    <w:pPr>
      <w:widowControl w:val="0"/>
      <w:jc w:val="both"/>
    </w:pPr>
  </w:style>
  <w:style w:type="paragraph" w:customStyle="1" w:styleId="8DBB8C639AE440C3BFE42366708EB24F26">
    <w:name w:val="8DBB8C639AE440C3BFE42366708EB24F26"/>
    <w:rsid w:val="003976A3"/>
    <w:pPr>
      <w:widowControl w:val="0"/>
      <w:jc w:val="both"/>
    </w:pPr>
  </w:style>
  <w:style w:type="paragraph" w:customStyle="1" w:styleId="F292CE04FBBD4E169F38D61C4108F82526">
    <w:name w:val="F292CE04FBBD4E169F38D61C4108F82526"/>
    <w:rsid w:val="003976A3"/>
    <w:pPr>
      <w:widowControl w:val="0"/>
      <w:jc w:val="both"/>
    </w:pPr>
  </w:style>
  <w:style w:type="paragraph" w:customStyle="1" w:styleId="CAB9C19E660145D78A3C9A1FF78893F026">
    <w:name w:val="CAB9C19E660145D78A3C9A1FF78893F026"/>
    <w:rsid w:val="003976A3"/>
    <w:pPr>
      <w:widowControl w:val="0"/>
      <w:jc w:val="both"/>
    </w:pPr>
  </w:style>
  <w:style w:type="paragraph" w:customStyle="1" w:styleId="EBCAB079C0C046BD8E4A173265DCA24126">
    <w:name w:val="EBCAB079C0C046BD8E4A173265DCA24126"/>
    <w:rsid w:val="003976A3"/>
    <w:pPr>
      <w:widowControl w:val="0"/>
      <w:jc w:val="both"/>
    </w:pPr>
  </w:style>
  <w:style w:type="paragraph" w:customStyle="1" w:styleId="13B17418B20442A6AE81E3BDF82F918E26">
    <w:name w:val="13B17418B20442A6AE81E3BDF82F918E26"/>
    <w:rsid w:val="003976A3"/>
    <w:pPr>
      <w:widowControl w:val="0"/>
      <w:jc w:val="both"/>
    </w:pPr>
  </w:style>
  <w:style w:type="paragraph" w:customStyle="1" w:styleId="D3395BC1E8BA474990875578FF6D1ECA26">
    <w:name w:val="D3395BC1E8BA474990875578FF6D1ECA26"/>
    <w:rsid w:val="003976A3"/>
    <w:pPr>
      <w:widowControl w:val="0"/>
      <w:jc w:val="both"/>
    </w:pPr>
  </w:style>
  <w:style w:type="paragraph" w:customStyle="1" w:styleId="33852348BAB640E78B45699E5D0F253A26">
    <w:name w:val="33852348BAB640E78B45699E5D0F253A26"/>
    <w:rsid w:val="003976A3"/>
    <w:pPr>
      <w:widowControl w:val="0"/>
      <w:jc w:val="both"/>
    </w:pPr>
  </w:style>
  <w:style w:type="paragraph" w:customStyle="1" w:styleId="75BE934013BE427097220FB0E41E056E26">
    <w:name w:val="75BE934013BE427097220FB0E41E056E26"/>
    <w:rsid w:val="003976A3"/>
    <w:pPr>
      <w:widowControl w:val="0"/>
      <w:jc w:val="both"/>
    </w:pPr>
  </w:style>
  <w:style w:type="paragraph" w:customStyle="1" w:styleId="05F74625CC88459FA40699C1374A8A3D26">
    <w:name w:val="05F74625CC88459FA40699C1374A8A3D26"/>
    <w:rsid w:val="003976A3"/>
    <w:pPr>
      <w:widowControl w:val="0"/>
      <w:jc w:val="both"/>
    </w:pPr>
  </w:style>
  <w:style w:type="paragraph" w:customStyle="1" w:styleId="85FEB8FC38554A59A0C27EE68506A66424">
    <w:name w:val="85FEB8FC38554A59A0C27EE68506A66424"/>
    <w:rsid w:val="003976A3"/>
    <w:pPr>
      <w:widowControl w:val="0"/>
      <w:jc w:val="both"/>
    </w:pPr>
  </w:style>
  <w:style w:type="paragraph" w:customStyle="1" w:styleId="2CCCAE989B8942149469C767B88FD2C624">
    <w:name w:val="2CCCAE989B8942149469C767B88FD2C624"/>
    <w:rsid w:val="003976A3"/>
    <w:pPr>
      <w:widowControl w:val="0"/>
      <w:jc w:val="both"/>
    </w:pPr>
  </w:style>
  <w:style w:type="paragraph" w:customStyle="1" w:styleId="1E46873690A3497CB561642B49141EFD24">
    <w:name w:val="1E46873690A3497CB561642B49141EFD24"/>
    <w:rsid w:val="003976A3"/>
    <w:pPr>
      <w:widowControl w:val="0"/>
      <w:jc w:val="both"/>
    </w:pPr>
  </w:style>
  <w:style w:type="paragraph" w:customStyle="1" w:styleId="DE60DCD2867C4D82AD324F834C0A23F824">
    <w:name w:val="DE60DCD2867C4D82AD324F834C0A23F824"/>
    <w:rsid w:val="003976A3"/>
    <w:pPr>
      <w:widowControl w:val="0"/>
      <w:jc w:val="both"/>
    </w:pPr>
  </w:style>
  <w:style w:type="paragraph" w:customStyle="1" w:styleId="CA0EF43B3FD04E3899BB2E341EBC999026">
    <w:name w:val="CA0EF43B3FD04E3899BB2E341EBC999026"/>
    <w:rsid w:val="003976A3"/>
    <w:pPr>
      <w:widowControl w:val="0"/>
      <w:jc w:val="both"/>
    </w:pPr>
  </w:style>
  <w:style w:type="paragraph" w:customStyle="1" w:styleId="FE43F6D590BA47C2A4787212C19272BF26">
    <w:name w:val="FE43F6D590BA47C2A4787212C19272BF26"/>
    <w:rsid w:val="003976A3"/>
    <w:pPr>
      <w:widowControl w:val="0"/>
      <w:jc w:val="both"/>
    </w:pPr>
  </w:style>
  <w:style w:type="paragraph" w:customStyle="1" w:styleId="25ACEE203A294E9B8AADE236562F496D26">
    <w:name w:val="25ACEE203A294E9B8AADE236562F496D26"/>
    <w:rsid w:val="003976A3"/>
    <w:pPr>
      <w:widowControl w:val="0"/>
      <w:jc w:val="both"/>
    </w:pPr>
  </w:style>
  <w:style w:type="paragraph" w:customStyle="1" w:styleId="28E3F780BDF648AC9DC117493144323426">
    <w:name w:val="28E3F780BDF648AC9DC117493144323426"/>
    <w:rsid w:val="003976A3"/>
    <w:pPr>
      <w:widowControl w:val="0"/>
      <w:jc w:val="both"/>
    </w:pPr>
  </w:style>
  <w:style w:type="paragraph" w:customStyle="1" w:styleId="19FA74DB5AEF4056ABA98DF3D51C91AA11">
    <w:name w:val="19FA74DB5AEF4056ABA98DF3D51C91AA11"/>
    <w:rsid w:val="003976A3"/>
    <w:pPr>
      <w:widowControl w:val="0"/>
      <w:jc w:val="both"/>
    </w:pPr>
  </w:style>
  <w:style w:type="paragraph" w:customStyle="1" w:styleId="61F0ABF16D4A415F8CADE61107EADE9111">
    <w:name w:val="61F0ABF16D4A415F8CADE61107EADE9111"/>
    <w:rsid w:val="003976A3"/>
    <w:pPr>
      <w:widowControl w:val="0"/>
      <w:jc w:val="both"/>
    </w:pPr>
  </w:style>
  <w:style w:type="paragraph" w:customStyle="1" w:styleId="3E76FB10E3334023AD5C077EE4645FFE11">
    <w:name w:val="3E76FB10E3334023AD5C077EE4645FFE11"/>
    <w:rsid w:val="003976A3"/>
    <w:pPr>
      <w:widowControl w:val="0"/>
      <w:jc w:val="both"/>
    </w:pPr>
  </w:style>
  <w:style w:type="paragraph" w:customStyle="1" w:styleId="127BD72F5D344A13A198D4612147E28F11">
    <w:name w:val="127BD72F5D344A13A198D4612147E28F11"/>
    <w:rsid w:val="003976A3"/>
    <w:pPr>
      <w:widowControl w:val="0"/>
      <w:jc w:val="both"/>
    </w:pPr>
  </w:style>
  <w:style w:type="paragraph" w:customStyle="1" w:styleId="300DE620A5F842C6943910F58F631F4C12">
    <w:name w:val="300DE620A5F842C6943910F58F631F4C12"/>
    <w:rsid w:val="003976A3"/>
    <w:pPr>
      <w:widowControl w:val="0"/>
      <w:jc w:val="both"/>
    </w:pPr>
  </w:style>
  <w:style w:type="paragraph" w:customStyle="1" w:styleId="3D436AB0957B4197BB732F0191A3F25812">
    <w:name w:val="3D436AB0957B4197BB732F0191A3F25812"/>
    <w:rsid w:val="003976A3"/>
    <w:pPr>
      <w:widowControl w:val="0"/>
      <w:jc w:val="both"/>
    </w:pPr>
  </w:style>
  <w:style w:type="paragraph" w:customStyle="1" w:styleId="70D4A480E21E445EA9B7CD82F9D2907635">
    <w:name w:val="70D4A480E21E445EA9B7CD82F9D2907635"/>
    <w:rsid w:val="003976A3"/>
    <w:pPr>
      <w:widowControl w:val="0"/>
      <w:jc w:val="both"/>
    </w:pPr>
  </w:style>
  <w:style w:type="paragraph" w:customStyle="1" w:styleId="D3E3ACDB09E04DD68D878353107245DD35">
    <w:name w:val="D3E3ACDB09E04DD68D878353107245DD35"/>
    <w:rsid w:val="003976A3"/>
    <w:pPr>
      <w:widowControl w:val="0"/>
      <w:jc w:val="both"/>
    </w:pPr>
  </w:style>
  <w:style w:type="paragraph" w:customStyle="1" w:styleId="5EB8D1ECFD234770A69294264C120B9E35">
    <w:name w:val="5EB8D1ECFD234770A69294264C120B9E35"/>
    <w:rsid w:val="003976A3"/>
    <w:pPr>
      <w:widowControl w:val="0"/>
      <w:jc w:val="both"/>
    </w:pPr>
  </w:style>
  <w:style w:type="paragraph" w:customStyle="1" w:styleId="110B707C8F3649C493877EB7FB6F0F1335">
    <w:name w:val="110B707C8F3649C493877EB7FB6F0F1335"/>
    <w:rsid w:val="003976A3"/>
    <w:pPr>
      <w:widowControl w:val="0"/>
      <w:jc w:val="both"/>
    </w:pPr>
  </w:style>
  <w:style w:type="paragraph" w:customStyle="1" w:styleId="065341BC36114A9C8AE80ADF5BDA99E535">
    <w:name w:val="065341BC36114A9C8AE80ADF5BDA99E535"/>
    <w:rsid w:val="003976A3"/>
    <w:pPr>
      <w:widowControl w:val="0"/>
      <w:jc w:val="both"/>
    </w:pPr>
  </w:style>
  <w:style w:type="paragraph" w:customStyle="1" w:styleId="B92634577A7B4CA79B760C81A4E23AE927">
    <w:name w:val="B92634577A7B4CA79B760C81A4E23AE927"/>
    <w:rsid w:val="003976A3"/>
    <w:pPr>
      <w:widowControl w:val="0"/>
      <w:jc w:val="both"/>
    </w:pPr>
  </w:style>
  <w:style w:type="paragraph" w:customStyle="1" w:styleId="8DBB8C639AE440C3BFE42366708EB24F27">
    <w:name w:val="8DBB8C639AE440C3BFE42366708EB24F27"/>
    <w:rsid w:val="003976A3"/>
    <w:pPr>
      <w:widowControl w:val="0"/>
      <w:jc w:val="both"/>
    </w:pPr>
  </w:style>
  <w:style w:type="paragraph" w:customStyle="1" w:styleId="F292CE04FBBD4E169F38D61C4108F82527">
    <w:name w:val="F292CE04FBBD4E169F38D61C4108F82527"/>
    <w:rsid w:val="003976A3"/>
    <w:pPr>
      <w:widowControl w:val="0"/>
      <w:jc w:val="both"/>
    </w:pPr>
  </w:style>
  <w:style w:type="paragraph" w:customStyle="1" w:styleId="CAB9C19E660145D78A3C9A1FF78893F027">
    <w:name w:val="CAB9C19E660145D78A3C9A1FF78893F027"/>
    <w:rsid w:val="003976A3"/>
    <w:pPr>
      <w:widowControl w:val="0"/>
      <w:jc w:val="both"/>
    </w:pPr>
  </w:style>
  <w:style w:type="paragraph" w:customStyle="1" w:styleId="EBCAB079C0C046BD8E4A173265DCA24127">
    <w:name w:val="EBCAB079C0C046BD8E4A173265DCA24127"/>
    <w:rsid w:val="003976A3"/>
    <w:pPr>
      <w:widowControl w:val="0"/>
      <w:jc w:val="both"/>
    </w:pPr>
  </w:style>
  <w:style w:type="paragraph" w:customStyle="1" w:styleId="13B17418B20442A6AE81E3BDF82F918E27">
    <w:name w:val="13B17418B20442A6AE81E3BDF82F918E27"/>
    <w:rsid w:val="003976A3"/>
    <w:pPr>
      <w:widowControl w:val="0"/>
      <w:jc w:val="both"/>
    </w:pPr>
  </w:style>
  <w:style w:type="paragraph" w:customStyle="1" w:styleId="D3395BC1E8BA474990875578FF6D1ECA27">
    <w:name w:val="D3395BC1E8BA474990875578FF6D1ECA27"/>
    <w:rsid w:val="003976A3"/>
    <w:pPr>
      <w:widowControl w:val="0"/>
      <w:jc w:val="both"/>
    </w:pPr>
  </w:style>
  <w:style w:type="paragraph" w:customStyle="1" w:styleId="33852348BAB640E78B45699E5D0F253A27">
    <w:name w:val="33852348BAB640E78B45699E5D0F253A27"/>
    <w:rsid w:val="003976A3"/>
    <w:pPr>
      <w:widowControl w:val="0"/>
      <w:jc w:val="both"/>
    </w:pPr>
  </w:style>
  <w:style w:type="paragraph" w:customStyle="1" w:styleId="75BE934013BE427097220FB0E41E056E27">
    <w:name w:val="75BE934013BE427097220FB0E41E056E27"/>
    <w:rsid w:val="003976A3"/>
    <w:pPr>
      <w:widowControl w:val="0"/>
      <w:jc w:val="both"/>
    </w:pPr>
  </w:style>
  <w:style w:type="paragraph" w:customStyle="1" w:styleId="05F74625CC88459FA40699C1374A8A3D27">
    <w:name w:val="05F74625CC88459FA40699C1374A8A3D27"/>
    <w:rsid w:val="003976A3"/>
    <w:pPr>
      <w:widowControl w:val="0"/>
      <w:jc w:val="both"/>
    </w:pPr>
  </w:style>
  <w:style w:type="paragraph" w:customStyle="1" w:styleId="85FEB8FC38554A59A0C27EE68506A66425">
    <w:name w:val="85FEB8FC38554A59A0C27EE68506A66425"/>
    <w:rsid w:val="003976A3"/>
    <w:pPr>
      <w:widowControl w:val="0"/>
      <w:jc w:val="both"/>
    </w:pPr>
  </w:style>
  <w:style w:type="paragraph" w:customStyle="1" w:styleId="2CCCAE989B8942149469C767B88FD2C625">
    <w:name w:val="2CCCAE989B8942149469C767B88FD2C625"/>
    <w:rsid w:val="003976A3"/>
    <w:pPr>
      <w:widowControl w:val="0"/>
      <w:jc w:val="both"/>
    </w:pPr>
  </w:style>
  <w:style w:type="paragraph" w:customStyle="1" w:styleId="1E46873690A3497CB561642B49141EFD25">
    <w:name w:val="1E46873690A3497CB561642B49141EFD25"/>
    <w:rsid w:val="003976A3"/>
    <w:pPr>
      <w:widowControl w:val="0"/>
      <w:jc w:val="both"/>
    </w:pPr>
  </w:style>
  <w:style w:type="paragraph" w:customStyle="1" w:styleId="DE60DCD2867C4D82AD324F834C0A23F825">
    <w:name w:val="DE60DCD2867C4D82AD324F834C0A23F825"/>
    <w:rsid w:val="003976A3"/>
    <w:pPr>
      <w:widowControl w:val="0"/>
      <w:jc w:val="both"/>
    </w:pPr>
  </w:style>
  <w:style w:type="paragraph" w:customStyle="1" w:styleId="CA0EF43B3FD04E3899BB2E341EBC999027">
    <w:name w:val="CA0EF43B3FD04E3899BB2E341EBC999027"/>
    <w:rsid w:val="003976A3"/>
    <w:pPr>
      <w:widowControl w:val="0"/>
      <w:jc w:val="both"/>
    </w:pPr>
  </w:style>
  <w:style w:type="paragraph" w:customStyle="1" w:styleId="FE43F6D590BA47C2A4787212C19272BF27">
    <w:name w:val="FE43F6D590BA47C2A4787212C19272BF27"/>
    <w:rsid w:val="003976A3"/>
    <w:pPr>
      <w:widowControl w:val="0"/>
      <w:jc w:val="both"/>
    </w:pPr>
  </w:style>
  <w:style w:type="paragraph" w:customStyle="1" w:styleId="25ACEE203A294E9B8AADE236562F496D27">
    <w:name w:val="25ACEE203A294E9B8AADE236562F496D27"/>
    <w:rsid w:val="003976A3"/>
    <w:pPr>
      <w:widowControl w:val="0"/>
      <w:jc w:val="both"/>
    </w:pPr>
  </w:style>
  <w:style w:type="paragraph" w:customStyle="1" w:styleId="28E3F780BDF648AC9DC117493144323427">
    <w:name w:val="28E3F780BDF648AC9DC117493144323427"/>
    <w:rsid w:val="003976A3"/>
    <w:pPr>
      <w:widowControl w:val="0"/>
      <w:jc w:val="both"/>
    </w:pPr>
  </w:style>
  <w:style w:type="paragraph" w:customStyle="1" w:styleId="19FA74DB5AEF4056ABA98DF3D51C91AA12">
    <w:name w:val="19FA74DB5AEF4056ABA98DF3D51C91AA12"/>
    <w:rsid w:val="003976A3"/>
    <w:pPr>
      <w:widowControl w:val="0"/>
      <w:jc w:val="both"/>
    </w:pPr>
  </w:style>
  <w:style w:type="paragraph" w:customStyle="1" w:styleId="61F0ABF16D4A415F8CADE61107EADE9112">
    <w:name w:val="61F0ABF16D4A415F8CADE61107EADE9112"/>
    <w:rsid w:val="003976A3"/>
    <w:pPr>
      <w:widowControl w:val="0"/>
      <w:jc w:val="both"/>
    </w:pPr>
  </w:style>
  <w:style w:type="paragraph" w:customStyle="1" w:styleId="3E76FB10E3334023AD5C077EE4645FFE12">
    <w:name w:val="3E76FB10E3334023AD5C077EE4645FFE12"/>
    <w:rsid w:val="003976A3"/>
    <w:pPr>
      <w:widowControl w:val="0"/>
      <w:jc w:val="both"/>
    </w:pPr>
  </w:style>
  <w:style w:type="paragraph" w:customStyle="1" w:styleId="127BD72F5D344A13A198D4612147E28F12">
    <w:name w:val="127BD72F5D344A13A198D4612147E28F12"/>
    <w:rsid w:val="003976A3"/>
    <w:pPr>
      <w:widowControl w:val="0"/>
      <w:jc w:val="both"/>
    </w:pPr>
  </w:style>
  <w:style w:type="paragraph" w:customStyle="1" w:styleId="300DE620A5F842C6943910F58F631F4C13">
    <w:name w:val="300DE620A5F842C6943910F58F631F4C13"/>
    <w:rsid w:val="003976A3"/>
    <w:pPr>
      <w:widowControl w:val="0"/>
      <w:jc w:val="both"/>
    </w:pPr>
  </w:style>
  <w:style w:type="paragraph" w:customStyle="1" w:styleId="3D436AB0957B4197BB732F0191A3F25813">
    <w:name w:val="3D436AB0957B4197BB732F0191A3F25813"/>
    <w:rsid w:val="003976A3"/>
    <w:pPr>
      <w:widowControl w:val="0"/>
      <w:jc w:val="both"/>
    </w:pPr>
  </w:style>
  <w:style w:type="paragraph" w:customStyle="1" w:styleId="25245B4406B64DC1BA0A9B7DCD2AF371">
    <w:name w:val="25245B4406B64DC1BA0A9B7DCD2AF371"/>
    <w:rsid w:val="003976A3"/>
    <w:pPr>
      <w:spacing w:after="160" w:line="259" w:lineRule="auto"/>
    </w:pPr>
    <w:rPr>
      <w:kern w:val="0"/>
      <w:sz w:val="22"/>
    </w:rPr>
  </w:style>
  <w:style w:type="paragraph" w:customStyle="1" w:styleId="202EF5AD46B1483CA63815BE82B8BDC9">
    <w:name w:val="202EF5AD46B1483CA63815BE82B8BDC9"/>
    <w:rsid w:val="003976A3"/>
    <w:pPr>
      <w:spacing w:after="160" w:line="259" w:lineRule="auto"/>
    </w:pPr>
    <w:rPr>
      <w:kern w:val="0"/>
      <w:sz w:val="22"/>
    </w:rPr>
  </w:style>
  <w:style w:type="paragraph" w:customStyle="1" w:styleId="70D4A480E21E445EA9B7CD82F9D2907636">
    <w:name w:val="70D4A480E21E445EA9B7CD82F9D2907636"/>
    <w:rsid w:val="003976A3"/>
    <w:pPr>
      <w:widowControl w:val="0"/>
      <w:jc w:val="both"/>
    </w:pPr>
  </w:style>
  <w:style w:type="paragraph" w:customStyle="1" w:styleId="25245B4406B64DC1BA0A9B7DCD2AF3711">
    <w:name w:val="25245B4406B64DC1BA0A9B7DCD2AF3711"/>
    <w:rsid w:val="003976A3"/>
    <w:pPr>
      <w:widowControl w:val="0"/>
      <w:jc w:val="both"/>
    </w:pPr>
  </w:style>
  <w:style w:type="paragraph" w:customStyle="1" w:styleId="202EF5AD46B1483CA63815BE82B8BDC91">
    <w:name w:val="202EF5AD46B1483CA63815BE82B8BDC91"/>
    <w:rsid w:val="003976A3"/>
    <w:pPr>
      <w:widowControl w:val="0"/>
      <w:jc w:val="both"/>
    </w:pPr>
  </w:style>
  <w:style w:type="paragraph" w:customStyle="1" w:styleId="D3E3ACDB09E04DD68D878353107245DD36">
    <w:name w:val="D3E3ACDB09E04DD68D878353107245DD36"/>
    <w:rsid w:val="003976A3"/>
    <w:pPr>
      <w:widowControl w:val="0"/>
      <w:jc w:val="both"/>
    </w:pPr>
  </w:style>
  <w:style w:type="paragraph" w:customStyle="1" w:styleId="5EB8D1ECFD234770A69294264C120B9E36">
    <w:name w:val="5EB8D1ECFD234770A69294264C120B9E36"/>
    <w:rsid w:val="003976A3"/>
    <w:pPr>
      <w:widowControl w:val="0"/>
      <w:jc w:val="both"/>
    </w:pPr>
  </w:style>
  <w:style w:type="paragraph" w:customStyle="1" w:styleId="110B707C8F3649C493877EB7FB6F0F1336">
    <w:name w:val="110B707C8F3649C493877EB7FB6F0F1336"/>
    <w:rsid w:val="003976A3"/>
    <w:pPr>
      <w:widowControl w:val="0"/>
      <w:jc w:val="both"/>
    </w:pPr>
  </w:style>
  <w:style w:type="paragraph" w:customStyle="1" w:styleId="065341BC36114A9C8AE80ADF5BDA99E536">
    <w:name w:val="065341BC36114A9C8AE80ADF5BDA99E536"/>
    <w:rsid w:val="003976A3"/>
    <w:pPr>
      <w:widowControl w:val="0"/>
      <w:jc w:val="both"/>
    </w:pPr>
  </w:style>
  <w:style w:type="paragraph" w:customStyle="1" w:styleId="B92634577A7B4CA79B760C81A4E23AE928">
    <w:name w:val="B92634577A7B4CA79B760C81A4E23AE928"/>
    <w:rsid w:val="003976A3"/>
    <w:pPr>
      <w:widowControl w:val="0"/>
      <w:jc w:val="both"/>
    </w:pPr>
  </w:style>
  <w:style w:type="paragraph" w:customStyle="1" w:styleId="8DBB8C639AE440C3BFE42366708EB24F28">
    <w:name w:val="8DBB8C639AE440C3BFE42366708EB24F28"/>
    <w:rsid w:val="003976A3"/>
    <w:pPr>
      <w:widowControl w:val="0"/>
      <w:jc w:val="both"/>
    </w:pPr>
  </w:style>
  <w:style w:type="paragraph" w:customStyle="1" w:styleId="F292CE04FBBD4E169F38D61C4108F82528">
    <w:name w:val="F292CE04FBBD4E169F38D61C4108F82528"/>
    <w:rsid w:val="003976A3"/>
    <w:pPr>
      <w:widowControl w:val="0"/>
      <w:jc w:val="both"/>
    </w:pPr>
  </w:style>
  <w:style w:type="paragraph" w:customStyle="1" w:styleId="CAB9C19E660145D78A3C9A1FF78893F028">
    <w:name w:val="CAB9C19E660145D78A3C9A1FF78893F028"/>
    <w:rsid w:val="003976A3"/>
    <w:pPr>
      <w:widowControl w:val="0"/>
      <w:jc w:val="both"/>
    </w:pPr>
  </w:style>
  <w:style w:type="paragraph" w:customStyle="1" w:styleId="EBCAB079C0C046BD8E4A173265DCA24128">
    <w:name w:val="EBCAB079C0C046BD8E4A173265DCA24128"/>
    <w:rsid w:val="003976A3"/>
    <w:pPr>
      <w:widowControl w:val="0"/>
      <w:jc w:val="both"/>
    </w:pPr>
  </w:style>
  <w:style w:type="paragraph" w:customStyle="1" w:styleId="13B17418B20442A6AE81E3BDF82F918E28">
    <w:name w:val="13B17418B20442A6AE81E3BDF82F918E28"/>
    <w:rsid w:val="003976A3"/>
    <w:pPr>
      <w:widowControl w:val="0"/>
      <w:jc w:val="both"/>
    </w:pPr>
  </w:style>
  <w:style w:type="paragraph" w:customStyle="1" w:styleId="D3395BC1E8BA474990875578FF6D1ECA28">
    <w:name w:val="D3395BC1E8BA474990875578FF6D1ECA28"/>
    <w:rsid w:val="003976A3"/>
    <w:pPr>
      <w:widowControl w:val="0"/>
      <w:jc w:val="both"/>
    </w:pPr>
  </w:style>
  <w:style w:type="paragraph" w:customStyle="1" w:styleId="33852348BAB640E78B45699E5D0F253A28">
    <w:name w:val="33852348BAB640E78B45699E5D0F253A28"/>
    <w:rsid w:val="003976A3"/>
    <w:pPr>
      <w:widowControl w:val="0"/>
      <w:jc w:val="both"/>
    </w:pPr>
  </w:style>
  <w:style w:type="paragraph" w:customStyle="1" w:styleId="75BE934013BE427097220FB0E41E056E28">
    <w:name w:val="75BE934013BE427097220FB0E41E056E28"/>
    <w:rsid w:val="003976A3"/>
    <w:pPr>
      <w:widowControl w:val="0"/>
      <w:jc w:val="both"/>
    </w:pPr>
  </w:style>
  <w:style w:type="paragraph" w:customStyle="1" w:styleId="05F74625CC88459FA40699C1374A8A3D28">
    <w:name w:val="05F74625CC88459FA40699C1374A8A3D28"/>
    <w:rsid w:val="003976A3"/>
    <w:pPr>
      <w:widowControl w:val="0"/>
      <w:jc w:val="both"/>
    </w:pPr>
  </w:style>
  <w:style w:type="paragraph" w:customStyle="1" w:styleId="85FEB8FC38554A59A0C27EE68506A66426">
    <w:name w:val="85FEB8FC38554A59A0C27EE68506A66426"/>
    <w:rsid w:val="003976A3"/>
    <w:pPr>
      <w:widowControl w:val="0"/>
      <w:jc w:val="both"/>
    </w:pPr>
  </w:style>
  <w:style w:type="paragraph" w:customStyle="1" w:styleId="2CCCAE989B8942149469C767B88FD2C626">
    <w:name w:val="2CCCAE989B8942149469C767B88FD2C626"/>
    <w:rsid w:val="003976A3"/>
    <w:pPr>
      <w:widowControl w:val="0"/>
      <w:jc w:val="both"/>
    </w:pPr>
  </w:style>
  <w:style w:type="paragraph" w:customStyle="1" w:styleId="1E46873690A3497CB561642B49141EFD26">
    <w:name w:val="1E46873690A3497CB561642B49141EFD26"/>
    <w:rsid w:val="003976A3"/>
    <w:pPr>
      <w:widowControl w:val="0"/>
      <w:jc w:val="both"/>
    </w:pPr>
  </w:style>
  <w:style w:type="paragraph" w:customStyle="1" w:styleId="DE60DCD2867C4D82AD324F834C0A23F826">
    <w:name w:val="DE60DCD2867C4D82AD324F834C0A23F826"/>
    <w:rsid w:val="003976A3"/>
    <w:pPr>
      <w:widowControl w:val="0"/>
      <w:jc w:val="both"/>
    </w:pPr>
  </w:style>
  <w:style w:type="paragraph" w:customStyle="1" w:styleId="CA0EF43B3FD04E3899BB2E341EBC999028">
    <w:name w:val="CA0EF43B3FD04E3899BB2E341EBC999028"/>
    <w:rsid w:val="003976A3"/>
    <w:pPr>
      <w:widowControl w:val="0"/>
      <w:jc w:val="both"/>
    </w:pPr>
  </w:style>
  <w:style w:type="paragraph" w:customStyle="1" w:styleId="FE43F6D590BA47C2A4787212C19272BF28">
    <w:name w:val="FE43F6D590BA47C2A4787212C19272BF28"/>
    <w:rsid w:val="003976A3"/>
    <w:pPr>
      <w:widowControl w:val="0"/>
      <w:jc w:val="both"/>
    </w:pPr>
  </w:style>
  <w:style w:type="paragraph" w:customStyle="1" w:styleId="25ACEE203A294E9B8AADE236562F496D28">
    <w:name w:val="25ACEE203A294E9B8AADE236562F496D28"/>
    <w:rsid w:val="003976A3"/>
    <w:pPr>
      <w:widowControl w:val="0"/>
      <w:jc w:val="both"/>
    </w:pPr>
  </w:style>
  <w:style w:type="paragraph" w:customStyle="1" w:styleId="28E3F780BDF648AC9DC117493144323428">
    <w:name w:val="28E3F780BDF648AC9DC117493144323428"/>
    <w:rsid w:val="003976A3"/>
    <w:pPr>
      <w:widowControl w:val="0"/>
      <w:jc w:val="both"/>
    </w:pPr>
  </w:style>
  <w:style w:type="paragraph" w:customStyle="1" w:styleId="19FA74DB5AEF4056ABA98DF3D51C91AA13">
    <w:name w:val="19FA74DB5AEF4056ABA98DF3D51C91AA13"/>
    <w:rsid w:val="003976A3"/>
    <w:pPr>
      <w:widowControl w:val="0"/>
      <w:jc w:val="both"/>
    </w:pPr>
  </w:style>
  <w:style w:type="paragraph" w:customStyle="1" w:styleId="61F0ABF16D4A415F8CADE61107EADE9113">
    <w:name w:val="61F0ABF16D4A415F8CADE61107EADE9113"/>
    <w:rsid w:val="003976A3"/>
    <w:pPr>
      <w:widowControl w:val="0"/>
      <w:jc w:val="both"/>
    </w:pPr>
  </w:style>
  <w:style w:type="paragraph" w:customStyle="1" w:styleId="3E76FB10E3334023AD5C077EE4645FFE13">
    <w:name w:val="3E76FB10E3334023AD5C077EE4645FFE13"/>
    <w:rsid w:val="003976A3"/>
    <w:pPr>
      <w:widowControl w:val="0"/>
      <w:jc w:val="both"/>
    </w:pPr>
  </w:style>
  <w:style w:type="paragraph" w:customStyle="1" w:styleId="127BD72F5D344A13A198D4612147E28F13">
    <w:name w:val="127BD72F5D344A13A198D4612147E28F13"/>
    <w:rsid w:val="003976A3"/>
    <w:pPr>
      <w:widowControl w:val="0"/>
      <w:jc w:val="both"/>
    </w:pPr>
  </w:style>
  <w:style w:type="paragraph" w:customStyle="1" w:styleId="300DE620A5F842C6943910F58F631F4C14">
    <w:name w:val="300DE620A5F842C6943910F58F631F4C14"/>
    <w:rsid w:val="003976A3"/>
    <w:pPr>
      <w:widowControl w:val="0"/>
      <w:jc w:val="both"/>
    </w:pPr>
  </w:style>
  <w:style w:type="paragraph" w:customStyle="1" w:styleId="3D436AB0957B4197BB732F0191A3F25814">
    <w:name w:val="3D436AB0957B4197BB732F0191A3F25814"/>
    <w:rsid w:val="003976A3"/>
    <w:pPr>
      <w:widowControl w:val="0"/>
      <w:jc w:val="both"/>
    </w:pPr>
  </w:style>
  <w:style w:type="paragraph" w:customStyle="1" w:styleId="70D4A480E21E445EA9B7CD82F9D2907637">
    <w:name w:val="70D4A480E21E445EA9B7CD82F9D2907637"/>
    <w:rsid w:val="003976A3"/>
    <w:pPr>
      <w:widowControl w:val="0"/>
      <w:jc w:val="both"/>
    </w:pPr>
  </w:style>
  <w:style w:type="paragraph" w:customStyle="1" w:styleId="25245B4406B64DC1BA0A9B7DCD2AF3712">
    <w:name w:val="25245B4406B64DC1BA0A9B7DCD2AF3712"/>
    <w:rsid w:val="003976A3"/>
    <w:pPr>
      <w:widowControl w:val="0"/>
      <w:jc w:val="both"/>
    </w:pPr>
  </w:style>
  <w:style w:type="paragraph" w:customStyle="1" w:styleId="202EF5AD46B1483CA63815BE82B8BDC92">
    <w:name w:val="202EF5AD46B1483CA63815BE82B8BDC92"/>
    <w:rsid w:val="003976A3"/>
    <w:pPr>
      <w:widowControl w:val="0"/>
      <w:jc w:val="both"/>
    </w:pPr>
  </w:style>
  <w:style w:type="paragraph" w:customStyle="1" w:styleId="D3E3ACDB09E04DD68D878353107245DD37">
    <w:name w:val="D3E3ACDB09E04DD68D878353107245DD37"/>
    <w:rsid w:val="003976A3"/>
    <w:pPr>
      <w:widowControl w:val="0"/>
      <w:jc w:val="both"/>
    </w:pPr>
  </w:style>
  <w:style w:type="paragraph" w:customStyle="1" w:styleId="5EB8D1ECFD234770A69294264C120B9E37">
    <w:name w:val="5EB8D1ECFD234770A69294264C120B9E37"/>
    <w:rsid w:val="003976A3"/>
    <w:pPr>
      <w:widowControl w:val="0"/>
      <w:jc w:val="both"/>
    </w:pPr>
  </w:style>
  <w:style w:type="paragraph" w:customStyle="1" w:styleId="110B707C8F3649C493877EB7FB6F0F1337">
    <w:name w:val="110B707C8F3649C493877EB7FB6F0F1337"/>
    <w:rsid w:val="003976A3"/>
    <w:pPr>
      <w:widowControl w:val="0"/>
      <w:jc w:val="both"/>
    </w:pPr>
  </w:style>
  <w:style w:type="paragraph" w:customStyle="1" w:styleId="065341BC36114A9C8AE80ADF5BDA99E537">
    <w:name w:val="065341BC36114A9C8AE80ADF5BDA99E537"/>
    <w:rsid w:val="003976A3"/>
    <w:pPr>
      <w:widowControl w:val="0"/>
      <w:jc w:val="both"/>
    </w:pPr>
  </w:style>
  <w:style w:type="paragraph" w:customStyle="1" w:styleId="B92634577A7B4CA79B760C81A4E23AE929">
    <w:name w:val="B92634577A7B4CA79B760C81A4E23AE929"/>
    <w:rsid w:val="003976A3"/>
    <w:pPr>
      <w:widowControl w:val="0"/>
      <w:jc w:val="both"/>
    </w:pPr>
  </w:style>
  <w:style w:type="paragraph" w:customStyle="1" w:styleId="8DBB8C639AE440C3BFE42366708EB24F29">
    <w:name w:val="8DBB8C639AE440C3BFE42366708EB24F29"/>
    <w:rsid w:val="003976A3"/>
    <w:pPr>
      <w:widowControl w:val="0"/>
      <w:jc w:val="both"/>
    </w:pPr>
  </w:style>
  <w:style w:type="paragraph" w:customStyle="1" w:styleId="F292CE04FBBD4E169F38D61C4108F82529">
    <w:name w:val="F292CE04FBBD4E169F38D61C4108F82529"/>
    <w:rsid w:val="003976A3"/>
    <w:pPr>
      <w:widowControl w:val="0"/>
      <w:jc w:val="both"/>
    </w:pPr>
  </w:style>
  <w:style w:type="paragraph" w:customStyle="1" w:styleId="CAB9C19E660145D78A3C9A1FF78893F029">
    <w:name w:val="CAB9C19E660145D78A3C9A1FF78893F029"/>
    <w:rsid w:val="003976A3"/>
    <w:pPr>
      <w:widowControl w:val="0"/>
      <w:jc w:val="both"/>
    </w:pPr>
  </w:style>
  <w:style w:type="paragraph" w:customStyle="1" w:styleId="EBCAB079C0C046BD8E4A173265DCA24129">
    <w:name w:val="EBCAB079C0C046BD8E4A173265DCA24129"/>
    <w:rsid w:val="003976A3"/>
    <w:pPr>
      <w:widowControl w:val="0"/>
      <w:jc w:val="both"/>
    </w:pPr>
  </w:style>
  <w:style w:type="paragraph" w:customStyle="1" w:styleId="13B17418B20442A6AE81E3BDF82F918E29">
    <w:name w:val="13B17418B20442A6AE81E3BDF82F918E29"/>
    <w:rsid w:val="003976A3"/>
    <w:pPr>
      <w:widowControl w:val="0"/>
      <w:jc w:val="both"/>
    </w:pPr>
  </w:style>
  <w:style w:type="paragraph" w:customStyle="1" w:styleId="D3395BC1E8BA474990875578FF6D1ECA29">
    <w:name w:val="D3395BC1E8BA474990875578FF6D1ECA29"/>
    <w:rsid w:val="003976A3"/>
    <w:pPr>
      <w:widowControl w:val="0"/>
      <w:jc w:val="both"/>
    </w:pPr>
  </w:style>
  <w:style w:type="paragraph" w:customStyle="1" w:styleId="33852348BAB640E78B45699E5D0F253A29">
    <w:name w:val="33852348BAB640E78B45699E5D0F253A29"/>
    <w:rsid w:val="003976A3"/>
    <w:pPr>
      <w:widowControl w:val="0"/>
      <w:jc w:val="both"/>
    </w:pPr>
  </w:style>
  <w:style w:type="paragraph" w:customStyle="1" w:styleId="75BE934013BE427097220FB0E41E056E29">
    <w:name w:val="75BE934013BE427097220FB0E41E056E29"/>
    <w:rsid w:val="003976A3"/>
    <w:pPr>
      <w:widowControl w:val="0"/>
      <w:jc w:val="both"/>
    </w:pPr>
  </w:style>
  <w:style w:type="paragraph" w:customStyle="1" w:styleId="05F74625CC88459FA40699C1374A8A3D29">
    <w:name w:val="05F74625CC88459FA40699C1374A8A3D29"/>
    <w:rsid w:val="003976A3"/>
    <w:pPr>
      <w:widowControl w:val="0"/>
      <w:jc w:val="both"/>
    </w:pPr>
  </w:style>
  <w:style w:type="paragraph" w:customStyle="1" w:styleId="85FEB8FC38554A59A0C27EE68506A66427">
    <w:name w:val="85FEB8FC38554A59A0C27EE68506A66427"/>
    <w:rsid w:val="003976A3"/>
    <w:pPr>
      <w:widowControl w:val="0"/>
      <w:jc w:val="both"/>
    </w:pPr>
  </w:style>
  <w:style w:type="paragraph" w:customStyle="1" w:styleId="2CCCAE989B8942149469C767B88FD2C627">
    <w:name w:val="2CCCAE989B8942149469C767B88FD2C627"/>
    <w:rsid w:val="003976A3"/>
    <w:pPr>
      <w:widowControl w:val="0"/>
      <w:jc w:val="both"/>
    </w:pPr>
  </w:style>
  <w:style w:type="paragraph" w:customStyle="1" w:styleId="1E46873690A3497CB561642B49141EFD27">
    <w:name w:val="1E46873690A3497CB561642B49141EFD27"/>
    <w:rsid w:val="003976A3"/>
    <w:pPr>
      <w:widowControl w:val="0"/>
      <w:jc w:val="both"/>
    </w:pPr>
  </w:style>
  <w:style w:type="paragraph" w:customStyle="1" w:styleId="DE60DCD2867C4D82AD324F834C0A23F827">
    <w:name w:val="DE60DCD2867C4D82AD324F834C0A23F827"/>
    <w:rsid w:val="003976A3"/>
    <w:pPr>
      <w:widowControl w:val="0"/>
      <w:jc w:val="both"/>
    </w:pPr>
  </w:style>
  <w:style w:type="paragraph" w:customStyle="1" w:styleId="CA0EF43B3FD04E3899BB2E341EBC999029">
    <w:name w:val="CA0EF43B3FD04E3899BB2E341EBC999029"/>
    <w:rsid w:val="003976A3"/>
    <w:pPr>
      <w:widowControl w:val="0"/>
      <w:jc w:val="both"/>
    </w:pPr>
  </w:style>
  <w:style w:type="paragraph" w:customStyle="1" w:styleId="FE43F6D590BA47C2A4787212C19272BF29">
    <w:name w:val="FE43F6D590BA47C2A4787212C19272BF29"/>
    <w:rsid w:val="003976A3"/>
    <w:pPr>
      <w:widowControl w:val="0"/>
      <w:jc w:val="both"/>
    </w:pPr>
  </w:style>
  <w:style w:type="paragraph" w:customStyle="1" w:styleId="25ACEE203A294E9B8AADE236562F496D29">
    <w:name w:val="25ACEE203A294E9B8AADE236562F496D29"/>
    <w:rsid w:val="003976A3"/>
    <w:pPr>
      <w:widowControl w:val="0"/>
      <w:jc w:val="both"/>
    </w:pPr>
  </w:style>
  <w:style w:type="paragraph" w:customStyle="1" w:styleId="28E3F780BDF648AC9DC117493144323429">
    <w:name w:val="28E3F780BDF648AC9DC117493144323429"/>
    <w:rsid w:val="003976A3"/>
    <w:pPr>
      <w:widowControl w:val="0"/>
      <w:jc w:val="both"/>
    </w:pPr>
  </w:style>
  <w:style w:type="paragraph" w:customStyle="1" w:styleId="19FA74DB5AEF4056ABA98DF3D51C91AA14">
    <w:name w:val="19FA74DB5AEF4056ABA98DF3D51C91AA14"/>
    <w:rsid w:val="003976A3"/>
    <w:pPr>
      <w:widowControl w:val="0"/>
      <w:jc w:val="both"/>
    </w:pPr>
  </w:style>
  <w:style w:type="paragraph" w:customStyle="1" w:styleId="61F0ABF16D4A415F8CADE61107EADE9114">
    <w:name w:val="61F0ABF16D4A415F8CADE61107EADE9114"/>
    <w:rsid w:val="003976A3"/>
    <w:pPr>
      <w:widowControl w:val="0"/>
      <w:jc w:val="both"/>
    </w:pPr>
  </w:style>
  <w:style w:type="paragraph" w:customStyle="1" w:styleId="3E76FB10E3334023AD5C077EE4645FFE14">
    <w:name w:val="3E76FB10E3334023AD5C077EE4645FFE14"/>
    <w:rsid w:val="003976A3"/>
    <w:pPr>
      <w:widowControl w:val="0"/>
      <w:jc w:val="both"/>
    </w:pPr>
  </w:style>
  <w:style w:type="paragraph" w:customStyle="1" w:styleId="127BD72F5D344A13A198D4612147E28F14">
    <w:name w:val="127BD72F5D344A13A198D4612147E28F14"/>
    <w:rsid w:val="003976A3"/>
    <w:pPr>
      <w:widowControl w:val="0"/>
      <w:jc w:val="both"/>
    </w:pPr>
  </w:style>
  <w:style w:type="paragraph" w:customStyle="1" w:styleId="300DE620A5F842C6943910F58F631F4C15">
    <w:name w:val="300DE620A5F842C6943910F58F631F4C15"/>
    <w:rsid w:val="003976A3"/>
    <w:pPr>
      <w:widowControl w:val="0"/>
      <w:jc w:val="both"/>
    </w:pPr>
  </w:style>
  <w:style w:type="paragraph" w:customStyle="1" w:styleId="3D436AB0957B4197BB732F0191A3F25815">
    <w:name w:val="3D436AB0957B4197BB732F0191A3F25815"/>
    <w:rsid w:val="003976A3"/>
    <w:pPr>
      <w:widowControl w:val="0"/>
      <w:jc w:val="both"/>
    </w:pPr>
  </w:style>
  <w:style w:type="paragraph" w:customStyle="1" w:styleId="70D4A480E21E445EA9B7CD82F9D2907638">
    <w:name w:val="70D4A480E21E445EA9B7CD82F9D2907638"/>
    <w:rsid w:val="003976A3"/>
    <w:pPr>
      <w:widowControl w:val="0"/>
      <w:jc w:val="both"/>
    </w:pPr>
  </w:style>
  <w:style w:type="paragraph" w:customStyle="1" w:styleId="25245B4406B64DC1BA0A9B7DCD2AF3713">
    <w:name w:val="25245B4406B64DC1BA0A9B7DCD2AF3713"/>
    <w:rsid w:val="003976A3"/>
    <w:pPr>
      <w:widowControl w:val="0"/>
      <w:jc w:val="both"/>
    </w:pPr>
  </w:style>
  <w:style w:type="paragraph" w:customStyle="1" w:styleId="202EF5AD46B1483CA63815BE82B8BDC93">
    <w:name w:val="202EF5AD46B1483CA63815BE82B8BDC93"/>
    <w:rsid w:val="003976A3"/>
    <w:pPr>
      <w:widowControl w:val="0"/>
      <w:jc w:val="both"/>
    </w:pPr>
  </w:style>
  <w:style w:type="paragraph" w:customStyle="1" w:styleId="D3E3ACDB09E04DD68D878353107245DD38">
    <w:name w:val="D3E3ACDB09E04DD68D878353107245DD38"/>
    <w:rsid w:val="003976A3"/>
    <w:pPr>
      <w:widowControl w:val="0"/>
      <w:jc w:val="both"/>
    </w:pPr>
  </w:style>
  <w:style w:type="paragraph" w:customStyle="1" w:styleId="5EB8D1ECFD234770A69294264C120B9E38">
    <w:name w:val="5EB8D1ECFD234770A69294264C120B9E38"/>
    <w:rsid w:val="003976A3"/>
    <w:pPr>
      <w:widowControl w:val="0"/>
      <w:jc w:val="both"/>
    </w:pPr>
  </w:style>
  <w:style w:type="paragraph" w:customStyle="1" w:styleId="110B707C8F3649C493877EB7FB6F0F1338">
    <w:name w:val="110B707C8F3649C493877EB7FB6F0F1338"/>
    <w:rsid w:val="003976A3"/>
    <w:pPr>
      <w:widowControl w:val="0"/>
      <w:jc w:val="both"/>
    </w:pPr>
  </w:style>
  <w:style w:type="paragraph" w:customStyle="1" w:styleId="065341BC36114A9C8AE80ADF5BDA99E538">
    <w:name w:val="065341BC36114A9C8AE80ADF5BDA99E538"/>
    <w:rsid w:val="003976A3"/>
    <w:pPr>
      <w:widowControl w:val="0"/>
      <w:jc w:val="both"/>
    </w:pPr>
  </w:style>
  <w:style w:type="paragraph" w:customStyle="1" w:styleId="B92634577A7B4CA79B760C81A4E23AE930">
    <w:name w:val="B92634577A7B4CA79B760C81A4E23AE930"/>
    <w:rsid w:val="003976A3"/>
    <w:pPr>
      <w:widowControl w:val="0"/>
      <w:jc w:val="both"/>
    </w:pPr>
  </w:style>
  <w:style w:type="paragraph" w:customStyle="1" w:styleId="8DBB8C639AE440C3BFE42366708EB24F30">
    <w:name w:val="8DBB8C639AE440C3BFE42366708EB24F30"/>
    <w:rsid w:val="003976A3"/>
    <w:pPr>
      <w:widowControl w:val="0"/>
      <w:jc w:val="both"/>
    </w:pPr>
  </w:style>
  <w:style w:type="paragraph" w:customStyle="1" w:styleId="F292CE04FBBD4E169F38D61C4108F82530">
    <w:name w:val="F292CE04FBBD4E169F38D61C4108F82530"/>
    <w:rsid w:val="003976A3"/>
    <w:pPr>
      <w:widowControl w:val="0"/>
      <w:jc w:val="both"/>
    </w:pPr>
  </w:style>
  <w:style w:type="paragraph" w:customStyle="1" w:styleId="CAB9C19E660145D78A3C9A1FF78893F030">
    <w:name w:val="CAB9C19E660145D78A3C9A1FF78893F030"/>
    <w:rsid w:val="003976A3"/>
    <w:pPr>
      <w:widowControl w:val="0"/>
      <w:jc w:val="both"/>
    </w:pPr>
  </w:style>
  <w:style w:type="paragraph" w:customStyle="1" w:styleId="EBCAB079C0C046BD8E4A173265DCA24130">
    <w:name w:val="EBCAB079C0C046BD8E4A173265DCA24130"/>
    <w:rsid w:val="003976A3"/>
    <w:pPr>
      <w:widowControl w:val="0"/>
      <w:jc w:val="both"/>
    </w:pPr>
  </w:style>
  <w:style w:type="paragraph" w:customStyle="1" w:styleId="13B17418B20442A6AE81E3BDF82F918E30">
    <w:name w:val="13B17418B20442A6AE81E3BDF82F918E30"/>
    <w:rsid w:val="003976A3"/>
    <w:pPr>
      <w:widowControl w:val="0"/>
      <w:jc w:val="both"/>
    </w:pPr>
  </w:style>
  <w:style w:type="paragraph" w:customStyle="1" w:styleId="D3395BC1E8BA474990875578FF6D1ECA30">
    <w:name w:val="D3395BC1E8BA474990875578FF6D1ECA30"/>
    <w:rsid w:val="003976A3"/>
    <w:pPr>
      <w:widowControl w:val="0"/>
      <w:jc w:val="both"/>
    </w:pPr>
  </w:style>
  <w:style w:type="paragraph" w:customStyle="1" w:styleId="33852348BAB640E78B45699E5D0F253A30">
    <w:name w:val="33852348BAB640E78B45699E5D0F253A30"/>
    <w:rsid w:val="003976A3"/>
    <w:pPr>
      <w:widowControl w:val="0"/>
      <w:jc w:val="both"/>
    </w:pPr>
  </w:style>
  <w:style w:type="paragraph" w:customStyle="1" w:styleId="75BE934013BE427097220FB0E41E056E30">
    <w:name w:val="75BE934013BE427097220FB0E41E056E30"/>
    <w:rsid w:val="003976A3"/>
    <w:pPr>
      <w:widowControl w:val="0"/>
      <w:jc w:val="both"/>
    </w:pPr>
  </w:style>
  <w:style w:type="paragraph" w:customStyle="1" w:styleId="05F74625CC88459FA40699C1374A8A3D30">
    <w:name w:val="05F74625CC88459FA40699C1374A8A3D30"/>
    <w:rsid w:val="003976A3"/>
    <w:pPr>
      <w:widowControl w:val="0"/>
      <w:jc w:val="both"/>
    </w:pPr>
  </w:style>
  <w:style w:type="paragraph" w:customStyle="1" w:styleId="85FEB8FC38554A59A0C27EE68506A66428">
    <w:name w:val="85FEB8FC38554A59A0C27EE68506A66428"/>
    <w:rsid w:val="003976A3"/>
    <w:pPr>
      <w:widowControl w:val="0"/>
      <w:jc w:val="both"/>
    </w:pPr>
  </w:style>
  <w:style w:type="paragraph" w:customStyle="1" w:styleId="2CCCAE989B8942149469C767B88FD2C628">
    <w:name w:val="2CCCAE989B8942149469C767B88FD2C628"/>
    <w:rsid w:val="003976A3"/>
    <w:pPr>
      <w:widowControl w:val="0"/>
      <w:jc w:val="both"/>
    </w:pPr>
  </w:style>
  <w:style w:type="paragraph" w:customStyle="1" w:styleId="1E46873690A3497CB561642B49141EFD28">
    <w:name w:val="1E46873690A3497CB561642B49141EFD28"/>
    <w:rsid w:val="003976A3"/>
    <w:pPr>
      <w:widowControl w:val="0"/>
      <w:jc w:val="both"/>
    </w:pPr>
  </w:style>
  <w:style w:type="paragraph" w:customStyle="1" w:styleId="DE60DCD2867C4D82AD324F834C0A23F828">
    <w:name w:val="DE60DCD2867C4D82AD324F834C0A23F828"/>
    <w:rsid w:val="003976A3"/>
    <w:pPr>
      <w:widowControl w:val="0"/>
      <w:jc w:val="both"/>
    </w:pPr>
  </w:style>
  <w:style w:type="paragraph" w:customStyle="1" w:styleId="CA0EF43B3FD04E3899BB2E341EBC999030">
    <w:name w:val="CA0EF43B3FD04E3899BB2E341EBC999030"/>
    <w:rsid w:val="003976A3"/>
    <w:pPr>
      <w:widowControl w:val="0"/>
      <w:jc w:val="both"/>
    </w:pPr>
  </w:style>
  <w:style w:type="paragraph" w:customStyle="1" w:styleId="FE43F6D590BA47C2A4787212C19272BF30">
    <w:name w:val="FE43F6D590BA47C2A4787212C19272BF30"/>
    <w:rsid w:val="003976A3"/>
    <w:pPr>
      <w:widowControl w:val="0"/>
      <w:jc w:val="both"/>
    </w:pPr>
  </w:style>
  <w:style w:type="paragraph" w:customStyle="1" w:styleId="25ACEE203A294E9B8AADE236562F496D30">
    <w:name w:val="25ACEE203A294E9B8AADE236562F496D30"/>
    <w:rsid w:val="003976A3"/>
    <w:pPr>
      <w:widowControl w:val="0"/>
      <w:jc w:val="both"/>
    </w:pPr>
  </w:style>
  <w:style w:type="paragraph" w:customStyle="1" w:styleId="28E3F780BDF648AC9DC117493144323430">
    <w:name w:val="28E3F780BDF648AC9DC117493144323430"/>
    <w:rsid w:val="003976A3"/>
    <w:pPr>
      <w:widowControl w:val="0"/>
      <w:jc w:val="both"/>
    </w:pPr>
  </w:style>
  <w:style w:type="paragraph" w:customStyle="1" w:styleId="19FA74DB5AEF4056ABA98DF3D51C91AA15">
    <w:name w:val="19FA74DB5AEF4056ABA98DF3D51C91AA15"/>
    <w:rsid w:val="003976A3"/>
    <w:pPr>
      <w:widowControl w:val="0"/>
      <w:jc w:val="both"/>
    </w:pPr>
  </w:style>
  <w:style w:type="paragraph" w:customStyle="1" w:styleId="61F0ABF16D4A415F8CADE61107EADE9115">
    <w:name w:val="61F0ABF16D4A415F8CADE61107EADE9115"/>
    <w:rsid w:val="003976A3"/>
    <w:pPr>
      <w:widowControl w:val="0"/>
      <w:jc w:val="both"/>
    </w:pPr>
  </w:style>
  <w:style w:type="paragraph" w:customStyle="1" w:styleId="3E76FB10E3334023AD5C077EE4645FFE15">
    <w:name w:val="3E76FB10E3334023AD5C077EE4645FFE15"/>
    <w:rsid w:val="003976A3"/>
    <w:pPr>
      <w:widowControl w:val="0"/>
      <w:jc w:val="both"/>
    </w:pPr>
  </w:style>
  <w:style w:type="paragraph" w:customStyle="1" w:styleId="127BD72F5D344A13A198D4612147E28F15">
    <w:name w:val="127BD72F5D344A13A198D4612147E28F15"/>
    <w:rsid w:val="003976A3"/>
    <w:pPr>
      <w:widowControl w:val="0"/>
      <w:jc w:val="both"/>
    </w:pPr>
  </w:style>
  <w:style w:type="paragraph" w:customStyle="1" w:styleId="300DE620A5F842C6943910F58F631F4C16">
    <w:name w:val="300DE620A5F842C6943910F58F631F4C16"/>
    <w:rsid w:val="003976A3"/>
    <w:pPr>
      <w:widowControl w:val="0"/>
      <w:jc w:val="both"/>
    </w:pPr>
  </w:style>
  <w:style w:type="paragraph" w:customStyle="1" w:styleId="3D436AB0957B4197BB732F0191A3F25816">
    <w:name w:val="3D436AB0957B4197BB732F0191A3F25816"/>
    <w:rsid w:val="003976A3"/>
    <w:pPr>
      <w:widowControl w:val="0"/>
      <w:jc w:val="both"/>
    </w:pPr>
  </w:style>
  <w:style w:type="paragraph" w:customStyle="1" w:styleId="7C056B81FE1B4B5EA73ECCA8AC91AC7A">
    <w:name w:val="7C056B81FE1B4B5EA73ECCA8AC91AC7A"/>
    <w:rsid w:val="003976A3"/>
    <w:pPr>
      <w:spacing w:after="160" w:line="259" w:lineRule="auto"/>
    </w:pPr>
    <w:rPr>
      <w:kern w:val="0"/>
      <w:sz w:val="22"/>
    </w:rPr>
  </w:style>
  <w:style w:type="paragraph" w:customStyle="1" w:styleId="C82034E1D8114B2FA681D414227458B8">
    <w:name w:val="C82034E1D8114B2FA681D414227458B8"/>
    <w:rsid w:val="003976A3"/>
    <w:pPr>
      <w:spacing w:after="160" w:line="259" w:lineRule="auto"/>
    </w:pPr>
    <w:rPr>
      <w:kern w:val="0"/>
      <w:sz w:val="22"/>
    </w:rPr>
  </w:style>
  <w:style w:type="paragraph" w:customStyle="1" w:styleId="EA1232F021D8447686C16005B7EE1394">
    <w:name w:val="EA1232F021D8447686C16005B7EE1394"/>
    <w:rsid w:val="003976A3"/>
    <w:pPr>
      <w:spacing w:after="160" w:line="259" w:lineRule="auto"/>
    </w:pPr>
    <w:rPr>
      <w:kern w:val="0"/>
      <w:sz w:val="22"/>
    </w:rPr>
  </w:style>
  <w:style w:type="paragraph" w:customStyle="1" w:styleId="70D4A480E21E445EA9B7CD82F9D2907639">
    <w:name w:val="70D4A480E21E445EA9B7CD82F9D2907639"/>
    <w:rsid w:val="003976A3"/>
    <w:pPr>
      <w:widowControl w:val="0"/>
      <w:jc w:val="both"/>
    </w:pPr>
  </w:style>
  <w:style w:type="paragraph" w:customStyle="1" w:styleId="25245B4406B64DC1BA0A9B7DCD2AF3714">
    <w:name w:val="25245B4406B64DC1BA0A9B7DCD2AF3714"/>
    <w:rsid w:val="003976A3"/>
    <w:pPr>
      <w:widowControl w:val="0"/>
      <w:jc w:val="both"/>
    </w:pPr>
  </w:style>
  <w:style w:type="paragraph" w:customStyle="1" w:styleId="202EF5AD46B1483CA63815BE82B8BDC94">
    <w:name w:val="202EF5AD46B1483CA63815BE82B8BDC94"/>
    <w:rsid w:val="003976A3"/>
    <w:pPr>
      <w:widowControl w:val="0"/>
      <w:jc w:val="both"/>
    </w:pPr>
  </w:style>
  <w:style w:type="paragraph" w:customStyle="1" w:styleId="D3E3ACDB09E04DD68D878353107245DD39">
    <w:name w:val="D3E3ACDB09E04DD68D878353107245DD39"/>
    <w:rsid w:val="003976A3"/>
    <w:pPr>
      <w:widowControl w:val="0"/>
      <w:jc w:val="both"/>
    </w:pPr>
  </w:style>
  <w:style w:type="paragraph" w:customStyle="1" w:styleId="5EB8D1ECFD234770A69294264C120B9E39">
    <w:name w:val="5EB8D1ECFD234770A69294264C120B9E39"/>
    <w:rsid w:val="003976A3"/>
    <w:pPr>
      <w:widowControl w:val="0"/>
      <w:jc w:val="both"/>
    </w:pPr>
  </w:style>
  <w:style w:type="paragraph" w:customStyle="1" w:styleId="110B707C8F3649C493877EB7FB6F0F1339">
    <w:name w:val="110B707C8F3649C493877EB7FB6F0F1339"/>
    <w:rsid w:val="003976A3"/>
    <w:pPr>
      <w:widowControl w:val="0"/>
      <w:jc w:val="both"/>
    </w:pPr>
  </w:style>
  <w:style w:type="paragraph" w:customStyle="1" w:styleId="7C056B81FE1B4B5EA73ECCA8AC91AC7A1">
    <w:name w:val="7C056B81FE1B4B5EA73ECCA8AC91AC7A1"/>
    <w:rsid w:val="003976A3"/>
    <w:pPr>
      <w:widowControl w:val="0"/>
      <w:jc w:val="both"/>
    </w:pPr>
  </w:style>
  <w:style w:type="paragraph" w:customStyle="1" w:styleId="EA1232F021D8447686C16005B7EE13941">
    <w:name w:val="EA1232F021D8447686C16005B7EE13941"/>
    <w:rsid w:val="003976A3"/>
    <w:pPr>
      <w:widowControl w:val="0"/>
      <w:jc w:val="both"/>
    </w:pPr>
  </w:style>
  <w:style w:type="paragraph" w:customStyle="1" w:styleId="B92634577A7B4CA79B760C81A4E23AE931">
    <w:name w:val="B92634577A7B4CA79B760C81A4E23AE931"/>
    <w:rsid w:val="003976A3"/>
    <w:pPr>
      <w:widowControl w:val="0"/>
      <w:jc w:val="both"/>
    </w:pPr>
  </w:style>
  <w:style w:type="paragraph" w:customStyle="1" w:styleId="8DBB8C639AE440C3BFE42366708EB24F31">
    <w:name w:val="8DBB8C639AE440C3BFE42366708EB24F31"/>
    <w:rsid w:val="003976A3"/>
    <w:pPr>
      <w:widowControl w:val="0"/>
      <w:jc w:val="both"/>
    </w:pPr>
  </w:style>
  <w:style w:type="paragraph" w:customStyle="1" w:styleId="F292CE04FBBD4E169F38D61C4108F82531">
    <w:name w:val="F292CE04FBBD4E169F38D61C4108F82531"/>
    <w:rsid w:val="003976A3"/>
    <w:pPr>
      <w:widowControl w:val="0"/>
      <w:jc w:val="both"/>
    </w:pPr>
  </w:style>
  <w:style w:type="paragraph" w:customStyle="1" w:styleId="CAB9C19E660145D78A3C9A1FF78893F031">
    <w:name w:val="CAB9C19E660145D78A3C9A1FF78893F031"/>
    <w:rsid w:val="003976A3"/>
    <w:pPr>
      <w:widowControl w:val="0"/>
      <w:jc w:val="both"/>
    </w:pPr>
  </w:style>
  <w:style w:type="paragraph" w:customStyle="1" w:styleId="EBCAB079C0C046BD8E4A173265DCA24131">
    <w:name w:val="EBCAB079C0C046BD8E4A173265DCA24131"/>
    <w:rsid w:val="003976A3"/>
    <w:pPr>
      <w:widowControl w:val="0"/>
      <w:jc w:val="both"/>
    </w:pPr>
  </w:style>
  <w:style w:type="paragraph" w:customStyle="1" w:styleId="13B17418B20442A6AE81E3BDF82F918E31">
    <w:name w:val="13B17418B20442A6AE81E3BDF82F918E31"/>
    <w:rsid w:val="003976A3"/>
    <w:pPr>
      <w:widowControl w:val="0"/>
      <w:jc w:val="both"/>
    </w:pPr>
  </w:style>
  <w:style w:type="paragraph" w:customStyle="1" w:styleId="D3395BC1E8BA474990875578FF6D1ECA31">
    <w:name w:val="D3395BC1E8BA474990875578FF6D1ECA31"/>
    <w:rsid w:val="003976A3"/>
    <w:pPr>
      <w:widowControl w:val="0"/>
      <w:jc w:val="both"/>
    </w:pPr>
  </w:style>
  <w:style w:type="paragraph" w:customStyle="1" w:styleId="33852348BAB640E78B45699E5D0F253A31">
    <w:name w:val="33852348BAB640E78B45699E5D0F253A31"/>
    <w:rsid w:val="003976A3"/>
    <w:pPr>
      <w:widowControl w:val="0"/>
      <w:jc w:val="both"/>
    </w:pPr>
  </w:style>
  <w:style w:type="paragraph" w:customStyle="1" w:styleId="75BE934013BE427097220FB0E41E056E31">
    <w:name w:val="75BE934013BE427097220FB0E41E056E31"/>
    <w:rsid w:val="003976A3"/>
    <w:pPr>
      <w:widowControl w:val="0"/>
      <w:jc w:val="both"/>
    </w:pPr>
  </w:style>
  <w:style w:type="paragraph" w:customStyle="1" w:styleId="05F74625CC88459FA40699C1374A8A3D31">
    <w:name w:val="05F74625CC88459FA40699C1374A8A3D31"/>
    <w:rsid w:val="003976A3"/>
    <w:pPr>
      <w:widowControl w:val="0"/>
      <w:jc w:val="both"/>
    </w:pPr>
  </w:style>
  <w:style w:type="paragraph" w:customStyle="1" w:styleId="85FEB8FC38554A59A0C27EE68506A66429">
    <w:name w:val="85FEB8FC38554A59A0C27EE68506A66429"/>
    <w:rsid w:val="003976A3"/>
    <w:pPr>
      <w:widowControl w:val="0"/>
      <w:jc w:val="both"/>
    </w:pPr>
  </w:style>
  <w:style w:type="paragraph" w:customStyle="1" w:styleId="2CCCAE989B8942149469C767B88FD2C629">
    <w:name w:val="2CCCAE989B8942149469C767B88FD2C629"/>
    <w:rsid w:val="003976A3"/>
    <w:pPr>
      <w:widowControl w:val="0"/>
      <w:jc w:val="both"/>
    </w:pPr>
  </w:style>
  <w:style w:type="paragraph" w:customStyle="1" w:styleId="1E46873690A3497CB561642B49141EFD29">
    <w:name w:val="1E46873690A3497CB561642B49141EFD29"/>
    <w:rsid w:val="003976A3"/>
    <w:pPr>
      <w:widowControl w:val="0"/>
      <w:jc w:val="both"/>
    </w:pPr>
  </w:style>
  <w:style w:type="paragraph" w:customStyle="1" w:styleId="DE60DCD2867C4D82AD324F834C0A23F829">
    <w:name w:val="DE60DCD2867C4D82AD324F834C0A23F829"/>
    <w:rsid w:val="003976A3"/>
    <w:pPr>
      <w:widowControl w:val="0"/>
      <w:jc w:val="both"/>
    </w:pPr>
  </w:style>
  <w:style w:type="paragraph" w:customStyle="1" w:styleId="CA0EF43B3FD04E3899BB2E341EBC999031">
    <w:name w:val="CA0EF43B3FD04E3899BB2E341EBC999031"/>
    <w:rsid w:val="003976A3"/>
    <w:pPr>
      <w:widowControl w:val="0"/>
      <w:jc w:val="both"/>
    </w:pPr>
  </w:style>
  <w:style w:type="paragraph" w:customStyle="1" w:styleId="FE43F6D590BA47C2A4787212C19272BF31">
    <w:name w:val="FE43F6D590BA47C2A4787212C19272BF31"/>
    <w:rsid w:val="003976A3"/>
    <w:pPr>
      <w:widowControl w:val="0"/>
      <w:jc w:val="both"/>
    </w:pPr>
  </w:style>
  <w:style w:type="paragraph" w:customStyle="1" w:styleId="25ACEE203A294E9B8AADE236562F496D31">
    <w:name w:val="25ACEE203A294E9B8AADE236562F496D31"/>
    <w:rsid w:val="003976A3"/>
    <w:pPr>
      <w:widowControl w:val="0"/>
      <w:jc w:val="both"/>
    </w:pPr>
  </w:style>
  <w:style w:type="paragraph" w:customStyle="1" w:styleId="28E3F780BDF648AC9DC117493144323431">
    <w:name w:val="28E3F780BDF648AC9DC117493144323431"/>
    <w:rsid w:val="003976A3"/>
    <w:pPr>
      <w:widowControl w:val="0"/>
      <w:jc w:val="both"/>
    </w:pPr>
  </w:style>
  <w:style w:type="paragraph" w:customStyle="1" w:styleId="19FA74DB5AEF4056ABA98DF3D51C91AA16">
    <w:name w:val="19FA74DB5AEF4056ABA98DF3D51C91AA16"/>
    <w:rsid w:val="003976A3"/>
    <w:pPr>
      <w:widowControl w:val="0"/>
      <w:jc w:val="both"/>
    </w:pPr>
  </w:style>
  <w:style w:type="paragraph" w:customStyle="1" w:styleId="61F0ABF16D4A415F8CADE61107EADE9116">
    <w:name w:val="61F0ABF16D4A415F8CADE61107EADE9116"/>
    <w:rsid w:val="003976A3"/>
    <w:pPr>
      <w:widowControl w:val="0"/>
      <w:jc w:val="both"/>
    </w:pPr>
  </w:style>
  <w:style w:type="paragraph" w:customStyle="1" w:styleId="3E76FB10E3334023AD5C077EE4645FFE16">
    <w:name w:val="3E76FB10E3334023AD5C077EE4645FFE16"/>
    <w:rsid w:val="003976A3"/>
    <w:pPr>
      <w:widowControl w:val="0"/>
      <w:jc w:val="both"/>
    </w:pPr>
  </w:style>
  <w:style w:type="paragraph" w:customStyle="1" w:styleId="127BD72F5D344A13A198D4612147E28F16">
    <w:name w:val="127BD72F5D344A13A198D4612147E28F16"/>
    <w:rsid w:val="003976A3"/>
    <w:pPr>
      <w:widowControl w:val="0"/>
      <w:jc w:val="both"/>
    </w:pPr>
  </w:style>
  <w:style w:type="paragraph" w:customStyle="1" w:styleId="300DE620A5F842C6943910F58F631F4C17">
    <w:name w:val="300DE620A5F842C6943910F58F631F4C17"/>
    <w:rsid w:val="003976A3"/>
    <w:pPr>
      <w:widowControl w:val="0"/>
      <w:jc w:val="both"/>
    </w:pPr>
  </w:style>
  <w:style w:type="paragraph" w:customStyle="1" w:styleId="3D436AB0957B4197BB732F0191A3F25817">
    <w:name w:val="3D436AB0957B4197BB732F0191A3F25817"/>
    <w:rsid w:val="003976A3"/>
    <w:pPr>
      <w:widowControl w:val="0"/>
      <w:jc w:val="both"/>
    </w:pPr>
  </w:style>
  <w:style w:type="paragraph" w:customStyle="1" w:styleId="70D4A480E21E445EA9B7CD82F9D2907640">
    <w:name w:val="70D4A480E21E445EA9B7CD82F9D2907640"/>
    <w:rsid w:val="003976A3"/>
    <w:pPr>
      <w:widowControl w:val="0"/>
      <w:jc w:val="both"/>
    </w:pPr>
  </w:style>
  <w:style w:type="paragraph" w:customStyle="1" w:styleId="25245B4406B64DC1BA0A9B7DCD2AF3715">
    <w:name w:val="25245B4406B64DC1BA0A9B7DCD2AF3715"/>
    <w:rsid w:val="003976A3"/>
    <w:pPr>
      <w:widowControl w:val="0"/>
      <w:jc w:val="both"/>
    </w:pPr>
  </w:style>
  <w:style w:type="paragraph" w:customStyle="1" w:styleId="202EF5AD46B1483CA63815BE82B8BDC95">
    <w:name w:val="202EF5AD46B1483CA63815BE82B8BDC95"/>
    <w:rsid w:val="003976A3"/>
    <w:pPr>
      <w:widowControl w:val="0"/>
      <w:jc w:val="both"/>
    </w:pPr>
  </w:style>
  <w:style w:type="paragraph" w:customStyle="1" w:styleId="D3E3ACDB09E04DD68D878353107245DD40">
    <w:name w:val="D3E3ACDB09E04DD68D878353107245DD40"/>
    <w:rsid w:val="003976A3"/>
    <w:pPr>
      <w:widowControl w:val="0"/>
      <w:jc w:val="both"/>
    </w:pPr>
  </w:style>
  <w:style w:type="paragraph" w:customStyle="1" w:styleId="5EB8D1ECFD234770A69294264C120B9E40">
    <w:name w:val="5EB8D1ECFD234770A69294264C120B9E40"/>
    <w:rsid w:val="003976A3"/>
    <w:pPr>
      <w:widowControl w:val="0"/>
      <w:jc w:val="both"/>
    </w:pPr>
  </w:style>
  <w:style w:type="paragraph" w:customStyle="1" w:styleId="110B707C8F3649C493877EB7FB6F0F1340">
    <w:name w:val="110B707C8F3649C493877EB7FB6F0F1340"/>
    <w:rsid w:val="003976A3"/>
    <w:pPr>
      <w:widowControl w:val="0"/>
      <w:jc w:val="both"/>
    </w:pPr>
  </w:style>
  <w:style w:type="paragraph" w:customStyle="1" w:styleId="7C056B81FE1B4B5EA73ECCA8AC91AC7A2">
    <w:name w:val="7C056B81FE1B4B5EA73ECCA8AC91AC7A2"/>
    <w:rsid w:val="003976A3"/>
    <w:pPr>
      <w:widowControl w:val="0"/>
      <w:jc w:val="both"/>
    </w:pPr>
  </w:style>
  <w:style w:type="paragraph" w:customStyle="1" w:styleId="94E1611586D34004A2303AB78556B29B">
    <w:name w:val="94E1611586D34004A2303AB78556B29B"/>
    <w:rsid w:val="003976A3"/>
    <w:pPr>
      <w:widowControl w:val="0"/>
      <w:jc w:val="both"/>
    </w:pPr>
  </w:style>
  <w:style w:type="paragraph" w:customStyle="1" w:styleId="EA1232F021D8447686C16005B7EE13942">
    <w:name w:val="EA1232F021D8447686C16005B7EE13942"/>
    <w:rsid w:val="003976A3"/>
    <w:pPr>
      <w:widowControl w:val="0"/>
      <w:jc w:val="both"/>
    </w:pPr>
  </w:style>
  <w:style w:type="paragraph" w:customStyle="1" w:styleId="B92634577A7B4CA79B760C81A4E23AE932">
    <w:name w:val="B92634577A7B4CA79B760C81A4E23AE932"/>
    <w:rsid w:val="003976A3"/>
    <w:pPr>
      <w:widowControl w:val="0"/>
      <w:jc w:val="both"/>
    </w:pPr>
  </w:style>
  <w:style w:type="paragraph" w:customStyle="1" w:styleId="8DBB8C639AE440C3BFE42366708EB24F32">
    <w:name w:val="8DBB8C639AE440C3BFE42366708EB24F32"/>
    <w:rsid w:val="003976A3"/>
    <w:pPr>
      <w:widowControl w:val="0"/>
      <w:jc w:val="both"/>
    </w:pPr>
  </w:style>
  <w:style w:type="paragraph" w:customStyle="1" w:styleId="F292CE04FBBD4E169F38D61C4108F82532">
    <w:name w:val="F292CE04FBBD4E169F38D61C4108F82532"/>
    <w:rsid w:val="003976A3"/>
    <w:pPr>
      <w:widowControl w:val="0"/>
      <w:jc w:val="both"/>
    </w:pPr>
  </w:style>
  <w:style w:type="paragraph" w:customStyle="1" w:styleId="CAB9C19E660145D78A3C9A1FF78893F032">
    <w:name w:val="CAB9C19E660145D78A3C9A1FF78893F032"/>
    <w:rsid w:val="003976A3"/>
    <w:pPr>
      <w:widowControl w:val="0"/>
      <w:jc w:val="both"/>
    </w:pPr>
  </w:style>
  <w:style w:type="paragraph" w:customStyle="1" w:styleId="EBCAB079C0C046BD8E4A173265DCA24132">
    <w:name w:val="EBCAB079C0C046BD8E4A173265DCA24132"/>
    <w:rsid w:val="003976A3"/>
    <w:pPr>
      <w:widowControl w:val="0"/>
      <w:jc w:val="both"/>
    </w:pPr>
  </w:style>
  <w:style w:type="paragraph" w:customStyle="1" w:styleId="13B17418B20442A6AE81E3BDF82F918E32">
    <w:name w:val="13B17418B20442A6AE81E3BDF82F918E32"/>
    <w:rsid w:val="003976A3"/>
    <w:pPr>
      <w:widowControl w:val="0"/>
      <w:jc w:val="both"/>
    </w:pPr>
  </w:style>
  <w:style w:type="paragraph" w:customStyle="1" w:styleId="D3395BC1E8BA474990875578FF6D1ECA32">
    <w:name w:val="D3395BC1E8BA474990875578FF6D1ECA32"/>
    <w:rsid w:val="003976A3"/>
    <w:pPr>
      <w:widowControl w:val="0"/>
      <w:jc w:val="both"/>
    </w:pPr>
  </w:style>
  <w:style w:type="paragraph" w:customStyle="1" w:styleId="33852348BAB640E78B45699E5D0F253A32">
    <w:name w:val="33852348BAB640E78B45699E5D0F253A32"/>
    <w:rsid w:val="003976A3"/>
    <w:pPr>
      <w:widowControl w:val="0"/>
      <w:jc w:val="both"/>
    </w:pPr>
  </w:style>
  <w:style w:type="paragraph" w:customStyle="1" w:styleId="75BE934013BE427097220FB0E41E056E32">
    <w:name w:val="75BE934013BE427097220FB0E41E056E32"/>
    <w:rsid w:val="003976A3"/>
    <w:pPr>
      <w:widowControl w:val="0"/>
      <w:jc w:val="both"/>
    </w:pPr>
  </w:style>
  <w:style w:type="paragraph" w:customStyle="1" w:styleId="05F74625CC88459FA40699C1374A8A3D32">
    <w:name w:val="05F74625CC88459FA40699C1374A8A3D32"/>
    <w:rsid w:val="003976A3"/>
    <w:pPr>
      <w:widowControl w:val="0"/>
      <w:jc w:val="both"/>
    </w:pPr>
  </w:style>
  <w:style w:type="paragraph" w:customStyle="1" w:styleId="85FEB8FC38554A59A0C27EE68506A66430">
    <w:name w:val="85FEB8FC38554A59A0C27EE68506A66430"/>
    <w:rsid w:val="003976A3"/>
    <w:pPr>
      <w:widowControl w:val="0"/>
      <w:jc w:val="both"/>
    </w:pPr>
  </w:style>
  <w:style w:type="paragraph" w:customStyle="1" w:styleId="2CCCAE989B8942149469C767B88FD2C630">
    <w:name w:val="2CCCAE989B8942149469C767B88FD2C630"/>
    <w:rsid w:val="003976A3"/>
    <w:pPr>
      <w:widowControl w:val="0"/>
      <w:jc w:val="both"/>
    </w:pPr>
  </w:style>
  <w:style w:type="paragraph" w:customStyle="1" w:styleId="1E46873690A3497CB561642B49141EFD30">
    <w:name w:val="1E46873690A3497CB561642B49141EFD30"/>
    <w:rsid w:val="003976A3"/>
    <w:pPr>
      <w:widowControl w:val="0"/>
      <w:jc w:val="both"/>
    </w:pPr>
  </w:style>
  <w:style w:type="paragraph" w:customStyle="1" w:styleId="DE60DCD2867C4D82AD324F834C0A23F830">
    <w:name w:val="DE60DCD2867C4D82AD324F834C0A23F830"/>
    <w:rsid w:val="003976A3"/>
    <w:pPr>
      <w:widowControl w:val="0"/>
      <w:jc w:val="both"/>
    </w:pPr>
  </w:style>
  <w:style w:type="paragraph" w:customStyle="1" w:styleId="CA0EF43B3FD04E3899BB2E341EBC999032">
    <w:name w:val="CA0EF43B3FD04E3899BB2E341EBC999032"/>
    <w:rsid w:val="003976A3"/>
    <w:pPr>
      <w:widowControl w:val="0"/>
      <w:jc w:val="both"/>
    </w:pPr>
  </w:style>
  <w:style w:type="paragraph" w:customStyle="1" w:styleId="FE43F6D590BA47C2A4787212C19272BF32">
    <w:name w:val="FE43F6D590BA47C2A4787212C19272BF32"/>
    <w:rsid w:val="003976A3"/>
    <w:pPr>
      <w:widowControl w:val="0"/>
      <w:jc w:val="both"/>
    </w:pPr>
  </w:style>
  <w:style w:type="paragraph" w:customStyle="1" w:styleId="25ACEE203A294E9B8AADE236562F496D32">
    <w:name w:val="25ACEE203A294E9B8AADE236562F496D32"/>
    <w:rsid w:val="003976A3"/>
    <w:pPr>
      <w:widowControl w:val="0"/>
      <w:jc w:val="both"/>
    </w:pPr>
  </w:style>
  <w:style w:type="paragraph" w:customStyle="1" w:styleId="28E3F780BDF648AC9DC117493144323432">
    <w:name w:val="28E3F780BDF648AC9DC117493144323432"/>
    <w:rsid w:val="003976A3"/>
    <w:pPr>
      <w:widowControl w:val="0"/>
      <w:jc w:val="both"/>
    </w:pPr>
  </w:style>
  <w:style w:type="paragraph" w:customStyle="1" w:styleId="19FA74DB5AEF4056ABA98DF3D51C91AA17">
    <w:name w:val="19FA74DB5AEF4056ABA98DF3D51C91AA17"/>
    <w:rsid w:val="003976A3"/>
    <w:pPr>
      <w:widowControl w:val="0"/>
      <w:jc w:val="both"/>
    </w:pPr>
  </w:style>
  <w:style w:type="paragraph" w:customStyle="1" w:styleId="61F0ABF16D4A415F8CADE61107EADE9117">
    <w:name w:val="61F0ABF16D4A415F8CADE61107EADE9117"/>
    <w:rsid w:val="003976A3"/>
    <w:pPr>
      <w:widowControl w:val="0"/>
      <w:jc w:val="both"/>
    </w:pPr>
  </w:style>
  <w:style w:type="paragraph" w:customStyle="1" w:styleId="3E76FB10E3334023AD5C077EE4645FFE17">
    <w:name w:val="3E76FB10E3334023AD5C077EE4645FFE17"/>
    <w:rsid w:val="003976A3"/>
    <w:pPr>
      <w:widowControl w:val="0"/>
      <w:jc w:val="both"/>
    </w:pPr>
  </w:style>
  <w:style w:type="paragraph" w:customStyle="1" w:styleId="127BD72F5D344A13A198D4612147E28F17">
    <w:name w:val="127BD72F5D344A13A198D4612147E28F17"/>
    <w:rsid w:val="003976A3"/>
    <w:pPr>
      <w:widowControl w:val="0"/>
      <w:jc w:val="both"/>
    </w:pPr>
  </w:style>
  <w:style w:type="paragraph" w:customStyle="1" w:styleId="300DE620A5F842C6943910F58F631F4C18">
    <w:name w:val="300DE620A5F842C6943910F58F631F4C18"/>
    <w:rsid w:val="003976A3"/>
    <w:pPr>
      <w:widowControl w:val="0"/>
      <w:jc w:val="both"/>
    </w:pPr>
  </w:style>
  <w:style w:type="paragraph" w:customStyle="1" w:styleId="3D436AB0957B4197BB732F0191A3F25818">
    <w:name w:val="3D436AB0957B4197BB732F0191A3F25818"/>
    <w:rsid w:val="003976A3"/>
    <w:pPr>
      <w:widowControl w:val="0"/>
      <w:jc w:val="both"/>
    </w:pPr>
  </w:style>
  <w:style w:type="paragraph" w:customStyle="1" w:styleId="2F0CE03150244E378EFD8E2743FC49E0">
    <w:name w:val="2F0CE03150244E378EFD8E2743FC49E0"/>
    <w:rsid w:val="003976A3"/>
    <w:pPr>
      <w:spacing w:after="160" w:line="259" w:lineRule="auto"/>
    </w:pPr>
    <w:rPr>
      <w:kern w:val="0"/>
      <w:sz w:val="22"/>
    </w:rPr>
  </w:style>
  <w:style w:type="paragraph" w:customStyle="1" w:styleId="02D0130D8D7B4100B5113C40A1EE6812">
    <w:name w:val="02D0130D8D7B4100B5113C40A1EE6812"/>
    <w:rsid w:val="003976A3"/>
    <w:pPr>
      <w:spacing w:after="160" w:line="259" w:lineRule="auto"/>
    </w:pPr>
    <w:rPr>
      <w:kern w:val="0"/>
      <w:sz w:val="22"/>
    </w:rPr>
  </w:style>
  <w:style w:type="paragraph" w:customStyle="1" w:styleId="42AF89AD9B6E4B57993074D529090A94">
    <w:name w:val="42AF89AD9B6E4B57993074D529090A94"/>
    <w:rsid w:val="003976A3"/>
    <w:pPr>
      <w:spacing w:after="160" w:line="259" w:lineRule="auto"/>
    </w:pPr>
    <w:rPr>
      <w:kern w:val="0"/>
      <w:sz w:val="22"/>
    </w:rPr>
  </w:style>
  <w:style w:type="paragraph" w:customStyle="1" w:styleId="CA75F15AC9AD4340B01D6015E16F5CFE">
    <w:name w:val="CA75F15AC9AD4340B01D6015E16F5CFE"/>
    <w:rsid w:val="003976A3"/>
    <w:pPr>
      <w:spacing w:after="160" w:line="259" w:lineRule="auto"/>
    </w:pPr>
    <w:rPr>
      <w:kern w:val="0"/>
      <w:sz w:val="22"/>
    </w:rPr>
  </w:style>
  <w:style w:type="paragraph" w:customStyle="1" w:styleId="108D0AD008BD4375865E9D2C28D08516">
    <w:name w:val="108D0AD008BD4375865E9D2C28D08516"/>
    <w:rsid w:val="003976A3"/>
    <w:pPr>
      <w:spacing w:after="160" w:line="259" w:lineRule="auto"/>
    </w:pPr>
    <w:rPr>
      <w:kern w:val="0"/>
      <w:sz w:val="22"/>
    </w:rPr>
  </w:style>
  <w:style w:type="paragraph" w:customStyle="1" w:styleId="88D03669641C47FA840BD800EACDA4BC">
    <w:name w:val="88D03669641C47FA840BD800EACDA4BC"/>
    <w:rsid w:val="003976A3"/>
    <w:pPr>
      <w:spacing w:after="160" w:line="259" w:lineRule="auto"/>
    </w:pPr>
    <w:rPr>
      <w:kern w:val="0"/>
      <w:sz w:val="22"/>
    </w:rPr>
  </w:style>
  <w:style w:type="paragraph" w:customStyle="1" w:styleId="AEF52A343D104CD69FD7DE34E0C7443B">
    <w:name w:val="AEF52A343D104CD69FD7DE34E0C7443B"/>
    <w:rsid w:val="003976A3"/>
    <w:pPr>
      <w:spacing w:after="160" w:line="259" w:lineRule="auto"/>
    </w:pPr>
    <w:rPr>
      <w:kern w:val="0"/>
      <w:sz w:val="22"/>
    </w:rPr>
  </w:style>
  <w:style w:type="paragraph" w:customStyle="1" w:styleId="7634E6FD3E724DAA9A911CEB2291C913">
    <w:name w:val="7634E6FD3E724DAA9A911CEB2291C913"/>
    <w:rsid w:val="003976A3"/>
    <w:pPr>
      <w:spacing w:after="160" w:line="259" w:lineRule="auto"/>
    </w:pPr>
    <w:rPr>
      <w:kern w:val="0"/>
      <w:sz w:val="22"/>
    </w:rPr>
  </w:style>
  <w:style w:type="paragraph" w:customStyle="1" w:styleId="0B315047EAFB4B55965955B8A19C48E4">
    <w:name w:val="0B315047EAFB4B55965955B8A19C48E4"/>
    <w:rsid w:val="003976A3"/>
    <w:pPr>
      <w:spacing w:after="160" w:line="259" w:lineRule="auto"/>
    </w:pPr>
    <w:rPr>
      <w:kern w:val="0"/>
      <w:sz w:val="22"/>
    </w:rPr>
  </w:style>
  <w:style w:type="paragraph" w:customStyle="1" w:styleId="969C568CA94849488D00E8382E5F0B4A">
    <w:name w:val="969C568CA94849488D00E8382E5F0B4A"/>
    <w:rsid w:val="003976A3"/>
    <w:pPr>
      <w:spacing w:after="160" w:line="259" w:lineRule="auto"/>
    </w:pPr>
    <w:rPr>
      <w:kern w:val="0"/>
      <w:sz w:val="22"/>
    </w:rPr>
  </w:style>
  <w:style w:type="paragraph" w:customStyle="1" w:styleId="90EA05A313504294A925755341CB396D">
    <w:name w:val="90EA05A313504294A925755341CB396D"/>
    <w:rsid w:val="003976A3"/>
    <w:pPr>
      <w:spacing w:after="160" w:line="259" w:lineRule="auto"/>
    </w:pPr>
    <w:rPr>
      <w:kern w:val="0"/>
      <w:sz w:val="22"/>
    </w:rPr>
  </w:style>
  <w:style w:type="paragraph" w:customStyle="1" w:styleId="5D996790D87E4FBB9F31430697DDB25F">
    <w:name w:val="5D996790D87E4FBB9F31430697DDB25F"/>
    <w:rsid w:val="003976A3"/>
    <w:pPr>
      <w:spacing w:after="160" w:line="259" w:lineRule="auto"/>
    </w:pPr>
    <w:rPr>
      <w:kern w:val="0"/>
      <w:sz w:val="22"/>
    </w:rPr>
  </w:style>
  <w:style w:type="paragraph" w:customStyle="1" w:styleId="778F439C223941EEB1BC304A8C260E08">
    <w:name w:val="778F439C223941EEB1BC304A8C260E08"/>
    <w:rsid w:val="003976A3"/>
    <w:pPr>
      <w:spacing w:after="160" w:line="259" w:lineRule="auto"/>
    </w:pPr>
    <w:rPr>
      <w:kern w:val="0"/>
      <w:sz w:val="22"/>
    </w:rPr>
  </w:style>
  <w:style w:type="paragraph" w:customStyle="1" w:styleId="ED6AAAE39EAD46CE9FC53B29E66A1588">
    <w:name w:val="ED6AAAE39EAD46CE9FC53B29E66A1588"/>
    <w:rsid w:val="003976A3"/>
    <w:pPr>
      <w:spacing w:after="160" w:line="259" w:lineRule="auto"/>
    </w:pPr>
    <w:rPr>
      <w:kern w:val="0"/>
      <w:sz w:val="22"/>
    </w:rPr>
  </w:style>
  <w:style w:type="paragraph" w:customStyle="1" w:styleId="3CCF3A5E4A3B4BFD89B0224B3F5D36FF">
    <w:name w:val="3CCF3A5E4A3B4BFD89B0224B3F5D36FF"/>
    <w:rsid w:val="003976A3"/>
    <w:pPr>
      <w:spacing w:after="160" w:line="259" w:lineRule="auto"/>
    </w:pPr>
    <w:rPr>
      <w:kern w:val="0"/>
      <w:sz w:val="22"/>
    </w:rPr>
  </w:style>
  <w:style w:type="paragraph" w:customStyle="1" w:styleId="810FDEAD9A714E6BA645C949712363EE">
    <w:name w:val="810FDEAD9A714E6BA645C949712363EE"/>
    <w:rsid w:val="003976A3"/>
    <w:pPr>
      <w:spacing w:after="160" w:line="259" w:lineRule="auto"/>
    </w:pPr>
    <w:rPr>
      <w:kern w:val="0"/>
      <w:sz w:val="22"/>
    </w:rPr>
  </w:style>
  <w:style w:type="paragraph" w:customStyle="1" w:styleId="9D90D2236A8D4D81B49B74520FCC9D41">
    <w:name w:val="9D90D2236A8D4D81B49B74520FCC9D41"/>
    <w:rsid w:val="003976A3"/>
    <w:pPr>
      <w:spacing w:after="160" w:line="259" w:lineRule="auto"/>
    </w:pPr>
    <w:rPr>
      <w:kern w:val="0"/>
      <w:sz w:val="22"/>
    </w:rPr>
  </w:style>
  <w:style w:type="paragraph" w:customStyle="1" w:styleId="7F9C96AAE8EC4652AB981268981AE246">
    <w:name w:val="7F9C96AAE8EC4652AB981268981AE246"/>
    <w:rsid w:val="003976A3"/>
    <w:pPr>
      <w:spacing w:after="160" w:line="259" w:lineRule="auto"/>
    </w:pPr>
    <w:rPr>
      <w:kern w:val="0"/>
      <w:sz w:val="22"/>
    </w:rPr>
  </w:style>
  <w:style w:type="paragraph" w:customStyle="1" w:styleId="C51310C6FE5740798165B1F19CAE42AF">
    <w:name w:val="C51310C6FE5740798165B1F19CAE42AF"/>
    <w:rsid w:val="003976A3"/>
    <w:pPr>
      <w:spacing w:after="160" w:line="259" w:lineRule="auto"/>
    </w:pPr>
    <w:rPr>
      <w:kern w:val="0"/>
      <w:sz w:val="22"/>
    </w:rPr>
  </w:style>
  <w:style w:type="paragraph" w:customStyle="1" w:styleId="8E5CCFE745A1411E9EBDFA839DA29457">
    <w:name w:val="8E5CCFE745A1411E9EBDFA839DA29457"/>
    <w:rsid w:val="003976A3"/>
    <w:pPr>
      <w:spacing w:after="160" w:line="259" w:lineRule="auto"/>
    </w:pPr>
    <w:rPr>
      <w:kern w:val="0"/>
      <w:sz w:val="22"/>
    </w:rPr>
  </w:style>
  <w:style w:type="paragraph" w:customStyle="1" w:styleId="CA0D71077BC34324B77C243A6BFAB388">
    <w:name w:val="CA0D71077BC34324B77C243A6BFAB388"/>
    <w:rsid w:val="003976A3"/>
    <w:pPr>
      <w:spacing w:after="160" w:line="259" w:lineRule="auto"/>
    </w:pPr>
    <w:rPr>
      <w:kern w:val="0"/>
      <w:sz w:val="22"/>
    </w:rPr>
  </w:style>
  <w:style w:type="paragraph" w:customStyle="1" w:styleId="1FF73F3D823F4A4794C58321F653E005">
    <w:name w:val="1FF73F3D823F4A4794C58321F653E005"/>
    <w:rsid w:val="003976A3"/>
    <w:pPr>
      <w:spacing w:after="160" w:line="259" w:lineRule="auto"/>
    </w:pPr>
    <w:rPr>
      <w:kern w:val="0"/>
      <w:sz w:val="22"/>
    </w:rPr>
  </w:style>
  <w:style w:type="paragraph" w:customStyle="1" w:styleId="B259BCF74D6B49508940DD7D98C97B59">
    <w:name w:val="B259BCF74D6B49508940DD7D98C97B59"/>
    <w:rsid w:val="003976A3"/>
    <w:pPr>
      <w:spacing w:after="160" w:line="259" w:lineRule="auto"/>
    </w:pPr>
    <w:rPr>
      <w:kern w:val="0"/>
      <w:sz w:val="22"/>
    </w:rPr>
  </w:style>
  <w:style w:type="paragraph" w:customStyle="1" w:styleId="CE4C6784499342158FF05DCBAC0DF50C">
    <w:name w:val="CE4C6784499342158FF05DCBAC0DF50C"/>
    <w:rsid w:val="003976A3"/>
    <w:pPr>
      <w:spacing w:after="160" w:line="259" w:lineRule="auto"/>
    </w:pPr>
    <w:rPr>
      <w:kern w:val="0"/>
      <w:sz w:val="22"/>
    </w:rPr>
  </w:style>
  <w:style w:type="paragraph" w:customStyle="1" w:styleId="23DB9847EC0446DCBFF6A5ACD50670C7">
    <w:name w:val="23DB9847EC0446DCBFF6A5ACD50670C7"/>
    <w:rsid w:val="003976A3"/>
    <w:pPr>
      <w:spacing w:after="160" w:line="259" w:lineRule="auto"/>
    </w:pPr>
    <w:rPr>
      <w:kern w:val="0"/>
      <w:sz w:val="22"/>
    </w:rPr>
  </w:style>
  <w:style w:type="paragraph" w:customStyle="1" w:styleId="B8096B6C04014DCB96787A9B46E859E5">
    <w:name w:val="B8096B6C04014DCB96787A9B46E859E5"/>
    <w:rsid w:val="003976A3"/>
    <w:pPr>
      <w:spacing w:after="160" w:line="259" w:lineRule="auto"/>
    </w:pPr>
    <w:rPr>
      <w:kern w:val="0"/>
      <w:sz w:val="22"/>
    </w:rPr>
  </w:style>
  <w:style w:type="paragraph" w:customStyle="1" w:styleId="7B6C65DCDF2742448BA4CE43BE6A825B">
    <w:name w:val="7B6C65DCDF2742448BA4CE43BE6A825B"/>
    <w:rsid w:val="003976A3"/>
    <w:pPr>
      <w:spacing w:after="160" w:line="259" w:lineRule="auto"/>
    </w:pPr>
    <w:rPr>
      <w:kern w:val="0"/>
      <w:sz w:val="22"/>
    </w:rPr>
  </w:style>
  <w:style w:type="paragraph" w:customStyle="1" w:styleId="70D4A480E21E445EA9B7CD82F9D2907641">
    <w:name w:val="70D4A480E21E445EA9B7CD82F9D2907641"/>
    <w:rsid w:val="003976A3"/>
    <w:pPr>
      <w:widowControl w:val="0"/>
      <w:jc w:val="both"/>
    </w:pPr>
  </w:style>
  <w:style w:type="paragraph" w:customStyle="1" w:styleId="25245B4406B64DC1BA0A9B7DCD2AF3716">
    <w:name w:val="25245B4406B64DC1BA0A9B7DCD2AF3716"/>
    <w:rsid w:val="003976A3"/>
    <w:pPr>
      <w:widowControl w:val="0"/>
      <w:jc w:val="both"/>
    </w:pPr>
  </w:style>
  <w:style w:type="paragraph" w:customStyle="1" w:styleId="202EF5AD46B1483CA63815BE82B8BDC96">
    <w:name w:val="202EF5AD46B1483CA63815BE82B8BDC96"/>
    <w:rsid w:val="003976A3"/>
    <w:pPr>
      <w:widowControl w:val="0"/>
      <w:jc w:val="both"/>
    </w:pPr>
  </w:style>
  <w:style w:type="paragraph" w:customStyle="1" w:styleId="D3E3ACDB09E04DD68D878353107245DD41">
    <w:name w:val="D3E3ACDB09E04DD68D878353107245DD41"/>
    <w:rsid w:val="003976A3"/>
    <w:pPr>
      <w:widowControl w:val="0"/>
      <w:jc w:val="both"/>
    </w:pPr>
  </w:style>
  <w:style w:type="paragraph" w:customStyle="1" w:styleId="5EB8D1ECFD234770A69294264C120B9E41">
    <w:name w:val="5EB8D1ECFD234770A69294264C120B9E41"/>
    <w:rsid w:val="003976A3"/>
    <w:pPr>
      <w:widowControl w:val="0"/>
      <w:jc w:val="both"/>
    </w:pPr>
  </w:style>
  <w:style w:type="paragraph" w:customStyle="1" w:styleId="110B707C8F3649C493877EB7FB6F0F1341">
    <w:name w:val="110B707C8F3649C493877EB7FB6F0F1341"/>
    <w:rsid w:val="003976A3"/>
    <w:pPr>
      <w:widowControl w:val="0"/>
      <w:jc w:val="both"/>
    </w:pPr>
  </w:style>
  <w:style w:type="paragraph" w:customStyle="1" w:styleId="7C056B81FE1B4B5EA73ECCA8AC91AC7A3">
    <w:name w:val="7C056B81FE1B4B5EA73ECCA8AC91AC7A3"/>
    <w:rsid w:val="003976A3"/>
    <w:pPr>
      <w:widowControl w:val="0"/>
      <w:jc w:val="both"/>
    </w:pPr>
  </w:style>
  <w:style w:type="paragraph" w:customStyle="1" w:styleId="94E1611586D34004A2303AB78556B29B1">
    <w:name w:val="94E1611586D34004A2303AB78556B29B1"/>
    <w:rsid w:val="003976A3"/>
    <w:pPr>
      <w:widowControl w:val="0"/>
      <w:jc w:val="both"/>
    </w:pPr>
  </w:style>
  <w:style w:type="paragraph" w:customStyle="1" w:styleId="EA1232F021D8447686C16005B7EE13943">
    <w:name w:val="EA1232F021D8447686C16005B7EE13943"/>
    <w:rsid w:val="003976A3"/>
    <w:pPr>
      <w:widowControl w:val="0"/>
      <w:jc w:val="both"/>
    </w:pPr>
  </w:style>
  <w:style w:type="paragraph" w:customStyle="1" w:styleId="2F0CE03150244E378EFD8E2743FC49E01">
    <w:name w:val="2F0CE03150244E378EFD8E2743FC49E01"/>
    <w:rsid w:val="003976A3"/>
    <w:pPr>
      <w:widowControl w:val="0"/>
      <w:jc w:val="both"/>
    </w:pPr>
  </w:style>
  <w:style w:type="paragraph" w:customStyle="1" w:styleId="02D0130D8D7B4100B5113C40A1EE68121">
    <w:name w:val="02D0130D8D7B4100B5113C40A1EE68121"/>
    <w:rsid w:val="003976A3"/>
    <w:pPr>
      <w:widowControl w:val="0"/>
      <w:jc w:val="both"/>
    </w:pPr>
  </w:style>
  <w:style w:type="paragraph" w:customStyle="1" w:styleId="42AF89AD9B6E4B57993074D529090A941">
    <w:name w:val="42AF89AD9B6E4B57993074D529090A941"/>
    <w:rsid w:val="003976A3"/>
    <w:pPr>
      <w:widowControl w:val="0"/>
      <w:jc w:val="both"/>
    </w:pPr>
  </w:style>
  <w:style w:type="paragraph" w:customStyle="1" w:styleId="CA75F15AC9AD4340B01D6015E16F5CFE1">
    <w:name w:val="CA75F15AC9AD4340B01D6015E16F5CFE1"/>
    <w:rsid w:val="003976A3"/>
    <w:pPr>
      <w:widowControl w:val="0"/>
      <w:jc w:val="both"/>
    </w:pPr>
  </w:style>
  <w:style w:type="paragraph" w:customStyle="1" w:styleId="108D0AD008BD4375865E9D2C28D085161">
    <w:name w:val="108D0AD008BD4375865E9D2C28D085161"/>
    <w:rsid w:val="003976A3"/>
    <w:pPr>
      <w:widowControl w:val="0"/>
      <w:jc w:val="both"/>
    </w:pPr>
  </w:style>
  <w:style w:type="paragraph" w:customStyle="1" w:styleId="88D03669641C47FA840BD800EACDA4BC1">
    <w:name w:val="88D03669641C47FA840BD800EACDA4BC1"/>
    <w:rsid w:val="003976A3"/>
    <w:pPr>
      <w:widowControl w:val="0"/>
      <w:jc w:val="both"/>
    </w:pPr>
  </w:style>
  <w:style w:type="paragraph" w:customStyle="1" w:styleId="AEF52A343D104CD69FD7DE34E0C7443B1">
    <w:name w:val="AEF52A343D104CD69FD7DE34E0C7443B1"/>
    <w:rsid w:val="003976A3"/>
    <w:pPr>
      <w:widowControl w:val="0"/>
      <w:jc w:val="both"/>
    </w:pPr>
  </w:style>
  <w:style w:type="paragraph" w:customStyle="1" w:styleId="7634E6FD3E724DAA9A911CEB2291C9131">
    <w:name w:val="7634E6FD3E724DAA9A911CEB2291C9131"/>
    <w:rsid w:val="003976A3"/>
    <w:pPr>
      <w:widowControl w:val="0"/>
      <w:jc w:val="both"/>
    </w:pPr>
  </w:style>
  <w:style w:type="paragraph" w:customStyle="1" w:styleId="0B315047EAFB4B55965955B8A19C48E41">
    <w:name w:val="0B315047EAFB4B55965955B8A19C48E41"/>
    <w:rsid w:val="003976A3"/>
    <w:pPr>
      <w:widowControl w:val="0"/>
      <w:jc w:val="both"/>
    </w:pPr>
  </w:style>
  <w:style w:type="paragraph" w:customStyle="1" w:styleId="969C568CA94849488D00E8382E5F0B4A1">
    <w:name w:val="969C568CA94849488D00E8382E5F0B4A1"/>
    <w:rsid w:val="003976A3"/>
    <w:pPr>
      <w:widowControl w:val="0"/>
      <w:jc w:val="both"/>
    </w:pPr>
  </w:style>
  <w:style w:type="paragraph" w:customStyle="1" w:styleId="90EA05A313504294A925755341CB396D1">
    <w:name w:val="90EA05A313504294A925755341CB396D1"/>
    <w:rsid w:val="003976A3"/>
    <w:pPr>
      <w:widowControl w:val="0"/>
      <w:jc w:val="both"/>
    </w:pPr>
  </w:style>
  <w:style w:type="paragraph" w:customStyle="1" w:styleId="5D996790D87E4FBB9F31430697DDB25F1">
    <w:name w:val="5D996790D87E4FBB9F31430697DDB25F1"/>
    <w:rsid w:val="003976A3"/>
    <w:pPr>
      <w:widowControl w:val="0"/>
      <w:jc w:val="both"/>
    </w:pPr>
  </w:style>
  <w:style w:type="paragraph" w:customStyle="1" w:styleId="778F439C223941EEB1BC304A8C260E081">
    <w:name w:val="778F439C223941EEB1BC304A8C260E081"/>
    <w:rsid w:val="003976A3"/>
    <w:pPr>
      <w:widowControl w:val="0"/>
      <w:jc w:val="both"/>
    </w:pPr>
  </w:style>
  <w:style w:type="paragraph" w:customStyle="1" w:styleId="ED6AAAE39EAD46CE9FC53B29E66A15881">
    <w:name w:val="ED6AAAE39EAD46CE9FC53B29E66A15881"/>
    <w:rsid w:val="003976A3"/>
    <w:pPr>
      <w:widowControl w:val="0"/>
      <w:jc w:val="both"/>
    </w:pPr>
  </w:style>
  <w:style w:type="paragraph" w:customStyle="1" w:styleId="3CCF3A5E4A3B4BFD89B0224B3F5D36FF1">
    <w:name w:val="3CCF3A5E4A3B4BFD89B0224B3F5D36FF1"/>
    <w:rsid w:val="003976A3"/>
    <w:pPr>
      <w:widowControl w:val="0"/>
      <w:jc w:val="both"/>
    </w:pPr>
  </w:style>
  <w:style w:type="paragraph" w:customStyle="1" w:styleId="810FDEAD9A714E6BA645C949712363EE1">
    <w:name w:val="810FDEAD9A714E6BA645C949712363EE1"/>
    <w:rsid w:val="003976A3"/>
    <w:pPr>
      <w:widowControl w:val="0"/>
      <w:jc w:val="both"/>
    </w:pPr>
  </w:style>
  <w:style w:type="paragraph" w:customStyle="1" w:styleId="9D90D2236A8D4D81B49B74520FCC9D411">
    <w:name w:val="9D90D2236A8D4D81B49B74520FCC9D411"/>
    <w:rsid w:val="003976A3"/>
    <w:pPr>
      <w:widowControl w:val="0"/>
      <w:jc w:val="both"/>
    </w:pPr>
  </w:style>
  <w:style w:type="paragraph" w:customStyle="1" w:styleId="7F9C96AAE8EC4652AB981268981AE2461">
    <w:name w:val="7F9C96AAE8EC4652AB981268981AE2461"/>
    <w:rsid w:val="003976A3"/>
    <w:pPr>
      <w:widowControl w:val="0"/>
      <w:jc w:val="both"/>
    </w:pPr>
  </w:style>
  <w:style w:type="paragraph" w:customStyle="1" w:styleId="C51310C6FE5740798165B1F19CAE42AF1">
    <w:name w:val="C51310C6FE5740798165B1F19CAE42AF1"/>
    <w:rsid w:val="003976A3"/>
    <w:pPr>
      <w:widowControl w:val="0"/>
      <w:jc w:val="both"/>
    </w:pPr>
  </w:style>
  <w:style w:type="paragraph" w:customStyle="1" w:styleId="8E5CCFE745A1411E9EBDFA839DA294571">
    <w:name w:val="8E5CCFE745A1411E9EBDFA839DA294571"/>
    <w:rsid w:val="003976A3"/>
    <w:pPr>
      <w:widowControl w:val="0"/>
      <w:jc w:val="both"/>
    </w:pPr>
  </w:style>
  <w:style w:type="paragraph" w:customStyle="1" w:styleId="CA0D71077BC34324B77C243A6BFAB3881">
    <w:name w:val="CA0D71077BC34324B77C243A6BFAB3881"/>
    <w:rsid w:val="003976A3"/>
    <w:pPr>
      <w:widowControl w:val="0"/>
      <w:jc w:val="both"/>
    </w:pPr>
  </w:style>
  <w:style w:type="paragraph" w:customStyle="1" w:styleId="1FF73F3D823F4A4794C58321F653E0051">
    <w:name w:val="1FF73F3D823F4A4794C58321F653E0051"/>
    <w:rsid w:val="003976A3"/>
    <w:pPr>
      <w:widowControl w:val="0"/>
      <w:jc w:val="both"/>
    </w:pPr>
  </w:style>
  <w:style w:type="paragraph" w:customStyle="1" w:styleId="B259BCF74D6B49508940DD7D98C97B591">
    <w:name w:val="B259BCF74D6B49508940DD7D98C97B591"/>
    <w:rsid w:val="003976A3"/>
    <w:pPr>
      <w:widowControl w:val="0"/>
      <w:jc w:val="both"/>
    </w:pPr>
  </w:style>
  <w:style w:type="paragraph" w:customStyle="1" w:styleId="CE4C6784499342158FF05DCBAC0DF50C1">
    <w:name w:val="CE4C6784499342158FF05DCBAC0DF50C1"/>
    <w:rsid w:val="003976A3"/>
    <w:pPr>
      <w:widowControl w:val="0"/>
      <w:jc w:val="both"/>
    </w:pPr>
  </w:style>
  <w:style w:type="paragraph" w:customStyle="1" w:styleId="23DB9847EC0446DCBFF6A5ACD50670C71">
    <w:name w:val="23DB9847EC0446DCBFF6A5ACD50670C71"/>
    <w:rsid w:val="003976A3"/>
    <w:pPr>
      <w:widowControl w:val="0"/>
      <w:jc w:val="both"/>
    </w:pPr>
  </w:style>
  <w:style w:type="paragraph" w:customStyle="1" w:styleId="B8096B6C04014DCB96787A9B46E859E51">
    <w:name w:val="B8096B6C04014DCB96787A9B46E859E51"/>
    <w:rsid w:val="003976A3"/>
    <w:pPr>
      <w:widowControl w:val="0"/>
      <w:jc w:val="both"/>
    </w:pPr>
  </w:style>
  <w:style w:type="paragraph" w:customStyle="1" w:styleId="7B6C65DCDF2742448BA4CE43BE6A825B1">
    <w:name w:val="7B6C65DCDF2742448BA4CE43BE6A825B1"/>
    <w:rsid w:val="003976A3"/>
    <w:pPr>
      <w:widowControl w:val="0"/>
      <w:jc w:val="both"/>
    </w:pPr>
  </w:style>
  <w:style w:type="paragraph" w:customStyle="1" w:styleId="19FA74DB5AEF4056ABA98DF3D51C91AA18">
    <w:name w:val="19FA74DB5AEF4056ABA98DF3D51C91AA18"/>
    <w:rsid w:val="003976A3"/>
    <w:pPr>
      <w:widowControl w:val="0"/>
      <w:jc w:val="both"/>
    </w:pPr>
  </w:style>
  <w:style w:type="paragraph" w:customStyle="1" w:styleId="61F0ABF16D4A415F8CADE61107EADE9118">
    <w:name w:val="61F0ABF16D4A415F8CADE61107EADE9118"/>
    <w:rsid w:val="003976A3"/>
    <w:pPr>
      <w:widowControl w:val="0"/>
      <w:jc w:val="both"/>
    </w:pPr>
  </w:style>
  <w:style w:type="paragraph" w:customStyle="1" w:styleId="3E76FB10E3334023AD5C077EE4645FFE18">
    <w:name w:val="3E76FB10E3334023AD5C077EE4645FFE18"/>
    <w:rsid w:val="003976A3"/>
    <w:pPr>
      <w:widowControl w:val="0"/>
      <w:jc w:val="both"/>
    </w:pPr>
  </w:style>
  <w:style w:type="paragraph" w:customStyle="1" w:styleId="127BD72F5D344A13A198D4612147E28F18">
    <w:name w:val="127BD72F5D344A13A198D4612147E28F18"/>
    <w:rsid w:val="003976A3"/>
    <w:pPr>
      <w:widowControl w:val="0"/>
      <w:jc w:val="both"/>
    </w:pPr>
  </w:style>
  <w:style w:type="paragraph" w:customStyle="1" w:styleId="300DE620A5F842C6943910F58F631F4C19">
    <w:name w:val="300DE620A5F842C6943910F58F631F4C19"/>
    <w:rsid w:val="003976A3"/>
    <w:pPr>
      <w:widowControl w:val="0"/>
      <w:jc w:val="both"/>
    </w:pPr>
  </w:style>
  <w:style w:type="paragraph" w:customStyle="1" w:styleId="3D436AB0957B4197BB732F0191A3F25819">
    <w:name w:val="3D436AB0957B4197BB732F0191A3F25819"/>
    <w:rsid w:val="003976A3"/>
    <w:pPr>
      <w:widowControl w:val="0"/>
      <w:jc w:val="both"/>
    </w:pPr>
  </w:style>
  <w:style w:type="paragraph" w:customStyle="1" w:styleId="70D4A480E21E445EA9B7CD82F9D2907642">
    <w:name w:val="70D4A480E21E445EA9B7CD82F9D2907642"/>
    <w:rsid w:val="003976A3"/>
    <w:pPr>
      <w:widowControl w:val="0"/>
      <w:jc w:val="both"/>
    </w:pPr>
  </w:style>
  <w:style w:type="paragraph" w:customStyle="1" w:styleId="25245B4406B64DC1BA0A9B7DCD2AF3717">
    <w:name w:val="25245B4406B64DC1BA0A9B7DCD2AF3717"/>
    <w:rsid w:val="003976A3"/>
    <w:pPr>
      <w:widowControl w:val="0"/>
      <w:jc w:val="both"/>
    </w:pPr>
  </w:style>
  <w:style w:type="paragraph" w:customStyle="1" w:styleId="202EF5AD46B1483CA63815BE82B8BDC97">
    <w:name w:val="202EF5AD46B1483CA63815BE82B8BDC97"/>
    <w:rsid w:val="003976A3"/>
    <w:pPr>
      <w:widowControl w:val="0"/>
      <w:jc w:val="both"/>
    </w:pPr>
  </w:style>
  <w:style w:type="paragraph" w:customStyle="1" w:styleId="D3E3ACDB09E04DD68D878353107245DD42">
    <w:name w:val="D3E3ACDB09E04DD68D878353107245DD42"/>
    <w:rsid w:val="003976A3"/>
    <w:pPr>
      <w:widowControl w:val="0"/>
      <w:jc w:val="both"/>
    </w:pPr>
  </w:style>
  <w:style w:type="paragraph" w:customStyle="1" w:styleId="5EB8D1ECFD234770A69294264C120B9E42">
    <w:name w:val="5EB8D1ECFD234770A69294264C120B9E42"/>
    <w:rsid w:val="003976A3"/>
    <w:pPr>
      <w:widowControl w:val="0"/>
      <w:jc w:val="both"/>
    </w:pPr>
  </w:style>
  <w:style w:type="paragraph" w:customStyle="1" w:styleId="110B707C8F3649C493877EB7FB6F0F1342">
    <w:name w:val="110B707C8F3649C493877EB7FB6F0F1342"/>
    <w:rsid w:val="003976A3"/>
    <w:pPr>
      <w:widowControl w:val="0"/>
      <w:jc w:val="both"/>
    </w:pPr>
  </w:style>
  <w:style w:type="paragraph" w:customStyle="1" w:styleId="7C056B81FE1B4B5EA73ECCA8AC91AC7A4">
    <w:name w:val="7C056B81FE1B4B5EA73ECCA8AC91AC7A4"/>
    <w:rsid w:val="003976A3"/>
    <w:pPr>
      <w:widowControl w:val="0"/>
      <w:jc w:val="both"/>
    </w:pPr>
  </w:style>
  <w:style w:type="paragraph" w:customStyle="1" w:styleId="94E1611586D34004A2303AB78556B29B2">
    <w:name w:val="94E1611586D34004A2303AB78556B29B2"/>
    <w:rsid w:val="003976A3"/>
    <w:pPr>
      <w:widowControl w:val="0"/>
      <w:jc w:val="both"/>
    </w:pPr>
  </w:style>
  <w:style w:type="paragraph" w:customStyle="1" w:styleId="EA1232F021D8447686C16005B7EE13944">
    <w:name w:val="EA1232F021D8447686C16005B7EE13944"/>
    <w:rsid w:val="003976A3"/>
    <w:pPr>
      <w:widowControl w:val="0"/>
      <w:jc w:val="both"/>
    </w:pPr>
  </w:style>
  <w:style w:type="paragraph" w:customStyle="1" w:styleId="2F0CE03150244E378EFD8E2743FC49E02">
    <w:name w:val="2F0CE03150244E378EFD8E2743FC49E02"/>
    <w:rsid w:val="003976A3"/>
    <w:pPr>
      <w:widowControl w:val="0"/>
      <w:jc w:val="both"/>
    </w:pPr>
  </w:style>
  <w:style w:type="paragraph" w:customStyle="1" w:styleId="02D0130D8D7B4100B5113C40A1EE68122">
    <w:name w:val="02D0130D8D7B4100B5113C40A1EE68122"/>
    <w:rsid w:val="003976A3"/>
    <w:pPr>
      <w:widowControl w:val="0"/>
      <w:jc w:val="both"/>
    </w:pPr>
  </w:style>
  <w:style w:type="paragraph" w:customStyle="1" w:styleId="42AF89AD9B6E4B57993074D529090A942">
    <w:name w:val="42AF89AD9B6E4B57993074D529090A942"/>
    <w:rsid w:val="003976A3"/>
    <w:pPr>
      <w:widowControl w:val="0"/>
      <w:jc w:val="both"/>
    </w:pPr>
  </w:style>
  <w:style w:type="paragraph" w:customStyle="1" w:styleId="CA75F15AC9AD4340B01D6015E16F5CFE2">
    <w:name w:val="CA75F15AC9AD4340B01D6015E16F5CFE2"/>
    <w:rsid w:val="003976A3"/>
    <w:pPr>
      <w:widowControl w:val="0"/>
      <w:jc w:val="both"/>
    </w:pPr>
  </w:style>
  <w:style w:type="paragraph" w:customStyle="1" w:styleId="108D0AD008BD4375865E9D2C28D085162">
    <w:name w:val="108D0AD008BD4375865E9D2C28D085162"/>
    <w:rsid w:val="003976A3"/>
    <w:pPr>
      <w:widowControl w:val="0"/>
      <w:jc w:val="both"/>
    </w:pPr>
  </w:style>
  <w:style w:type="paragraph" w:customStyle="1" w:styleId="88D03669641C47FA840BD800EACDA4BC2">
    <w:name w:val="88D03669641C47FA840BD800EACDA4BC2"/>
    <w:rsid w:val="003976A3"/>
    <w:pPr>
      <w:widowControl w:val="0"/>
      <w:jc w:val="both"/>
    </w:pPr>
  </w:style>
  <w:style w:type="paragraph" w:customStyle="1" w:styleId="AEF52A343D104CD69FD7DE34E0C7443B2">
    <w:name w:val="AEF52A343D104CD69FD7DE34E0C7443B2"/>
    <w:rsid w:val="003976A3"/>
    <w:pPr>
      <w:widowControl w:val="0"/>
      <w:jc w:val="both"/>
    </w:pPr>
  </w:style>
  <w:style w:type="paragraph" w:customStyle="1" w:styleId="7634E6FD3E724DAA9A911CEB2291C9132">
    <w:name w:val="7634E6FD3E724DAA9A911CEB2291C9132"/>
    <w:rsid w:val="003976A3"/>
    <w:pPr>
      <w:widowControl w:val="0"/>
      <w:jc w:val="both"/>
    </w:pPr>
  </w:style>
  <w:style w:type="paragraph" w:customStyle="1" w:styleId="0B315047EAFB4B55965955B8A19C48E42">
    <w:name w:val="0B315047EAFB4B55965955B8A19C48E42"/>
    <w:rsid w:val="003976A3"/>
    <w:pPr>
      <w:widowControl w:val="0"/>
      <w:jc w:val="both"/>
    </w:pPr>
  </w:style>
  <w:style w:type="paragraph" w:customStyle="1" w:styleId="969C568CA94849488D00E8382E5F0B4A2">
    <w:name w:val="969C568CA94849488D00E8382E5F0B4A2"/>
    <w:rsid w:val="003976A3"/>
    <w:pPr>
      <w:widowControl w:val="0"/>
      <w:jc w:val="both"/>
    </w:pPr>
  </w:style>
  <w:style w:type="paragraph" w:customStyle="1" w:styleId="90EA05A313504294A925755341CB396D2">
    <w:name w:val="90EA05A313504294A925755341CB396D2"/>
    <w:rsid w:val="003976A3"/>
    <w:pPr>
      <w:widowControl w:val="0"/>
      <w:jc w:val="both"/>
    </w:pPr>
  </w:style>
  <w:style w:type="paragraph" w:customStyle="1" w:styleId="5D996790D87E4FBB9F31430697DDB25F2">
    <w:name w:val="5D996790D87E4FBB9F31430697DDB25F2"/>
    <w:rsid w:val="003976A3"/>
    <w:pPr>
      <w:widowControl w:val="0"/>
      <w:jc w:val="both"/>
    </w:pPr>
  </w:style>
  <w:style w:type="paragraph" w:customStyle="1" w:styleId="778F439C223941EEB1BC304A8C260E082">
    <w:name w:val="778F439C223941EEB1BC304A8C260E082"/>
    <w:rsid w:val="003976A3"/>
    <w:pPr>
      <w:widowControl w:val="0"/>
      <w:jc w:val="both"/>
    </w:pPr>
  </w:style>
  <w:style w:type="paragraph" w:customStyle="1" w:styleId="ED6AAAE39EAD46CE9FC53B29E66A15882">
    <w:name w:val="ED6AAAE39EAD46CE9FC53B29E66A15882"/>
    <w:rsid w:val="003976A3"/>
    <w:pPr>
      <w:widowControl w:val="0"/>
      <w:jc w:val="both"/>
    </w:pPr>
  </w:style>
  <w:style w:type="paragraph" w:customStyle="1" w:styleId="3CCF3A5E4A3B4BFD89B0224B3F5D36FF2">
    <w:name w:val="3CCF3A5E4A3B4BFD89B0224B3F5D36FF2"/>
    <w:rsid w:val="003976A3"/>
    <w:pPr>
      <w:widowControl w:val="0"/>
      <w:jc w:val="both"/>
    </w:pPr>
  </w:style>
  <w:style w:type="paragraph" w:customStyle="1" w:styleId="810FDEAD9A714E6BA645C949712363EE2">
    <w:name w:val="810FDEAD9A714E6BA645C949712363EE2"/>
    <w:rsid w:val="003976A3"/>
    <w:pPr>
      <w:widowControl w:val="0"/>
      <w:jc w:val="both"/>
    </w:pPr>
  </w:style>
  <w:style w:type="paragraph" w:customStyle="1" w:styleId="9D90D2236A8D4D81B49B74520FCC9D412">
    <w:name w:val="9D90D2236A8D4D81B49B74520FCC9D412"/>
    <w:rsid w:val="003976A3"/>
    <w:pPr>
      <w:widowControl w:val="0"/>
      <w:jc w:val="both"/>
    </w:pPr>
  </w:style>
  <w:style w:type="paragraph" w:customStyle="1" w:styleId="7F9C96AAE8EC4652AB981268981AE2462">
    <w:name w:val="7F9C96AAE8EC4652AB981268981AE2462"/>
    <w:rsid w:val="003976A3"/>
    <w:pPr>
      <w:widowControl w:val="0"/>
      <w:jc w:val="both"/>
    </w:pPr>
  </w:style>
  <w:style w:type="paragraph" w:customStyle="1" w:styleId="C51310C6FE5740798165B1F19CAE42AF2">
    <w:name w:val="C51310C6FE5740798165B1F19CAE42AF2"/>
    <w:rsid w:val="003976A3"/>
    <w:pPr>
      <w:widowControl w:val="0"/>
      <w:jc w:val="both"/>
    </w:pPr>
  </w:style>
  <w:style w:type="paragraph" w:customStyle="1" w:styleId="8E5CCFE745A1411E9EBDFA839DA294572">
    <w:name w:val="8E5CCFE745A1411E9EBDFA839DA294572"/>
    <w:rsid w:val="003976A3"/>
    <w:pPr>
      <w:widowControl w:val="0"/>
      <w:jc w:val="both"/>
    </w:pPr>
  </w:style>
  <w:style w:type="paragraph" w:customStyle="1" w:styleId="CA0D71077BC34324B77C243A6BFAB3882">
    <w:name w:val="CA0D71077BC34324B77C243A6BFAB3882"/>
    <w:rsid w:val="003976A3"/>
    <w:pPr>
      <w:widowControl w:val="0"/>
      <w:jc w:val="both"/>
    </w:pPr>
  </w:style>
  <w:style w:type="paragraph" w:customStyle="1" w:styleId="1FF73F3D823F4A4794C58321F653E0052">
    <w:name w:val="1FF73F3D823F4A4794C58321F653E0052"/>
    <w:rsid w:val="003976A3"/>
    <w:pPr>
      <w:widowControl w:val="0"/>
      <w:jc w:val="both"/>
    </w:pPr>
  </w:style>
  <w:style w:type="paragraph" w:customStyle="1" w:styleId="B259BCF74D6B49508940DD7D98C97B592">
    <w:name w:val="B259BCF74D6B49508940DD7D98C97B592"/>
    <w:rsid w:val="003976A3"/>
    <w:pPr>
      <w:widowControl w:val="0"/>
      <w:jc w:val="both"/>
    </w:pPr>
  </w:style>
  <w:style w:type="paragraph" w:customStyle="1" w:styleId="CE4C6784499342158FF05DCBAC0DF50C2">
    <w:name w:val="CE4C6784499342158FF05DCBAC0DF50C2"/>
    <w:rsid w:val="003976A3"/>
    <w:pPr>
      <w:widowControl w:val="0"/>
      <w:jc w:val="both"/>
    </w:pPr>
  </w:style>
  <w:style w:type="paragraph" w:customStyle="1" w:styleId="23DB9847EC0446DCBFF6A5ACD50670C72">
    <w:name w:val="23DB9847EC0446DCBFF6A5ACD50670C72"/>
    <w:rsid w:val="003976A3"/>
    <w:pPr>
      <w:widowControl w:val="0"/>
      <w:jc w:val="both"/>
    </w:pPr>
  </w:style>
  <w:style w:type="paragraph" w:customStyle="1" w:styleId="B8096B6C04014DCB96787A9B46E859E52">
    <w:name w:val="B8096B6C04014DCB96787A9B46E859E52"/>
    <w:rsid w:val="003976A3"/>
    <w:pPr>
      <w:widowControl w:val="0"/>
      <w:jc w:val="both"/>
    </w:pPr>
  </w:style>
  <w:style w:type="paragraph" w:customStyle="1" w:styleId="7B6C65DCDF2742448BA4CE43BE6A825B2">
    <w:name w:val="7B6C65DCDF2742448BA4CE43BE6A825B2"/>
    <w:rsid w:val="003976A3"/>
    <w:pPr>
      <w:widowControl w:val="0"/>
      <w:jc w:val="both"/>
    </w:pPr>
  </w:style>
  <w:style w:type="paragraph" w:customStyle="1" w:styleId="19FA74DB5AEF4056ABA98DF3D51C91AA19">
    <w:name w:val="19FA74DB5AEF4056ABA98DF3D51C91AA19"/>
    <w:rsid w:val="003976A3"/>
    <w:pPr>
      <w:widowControl w:val="0"/>
      <w:jc w:val="both"/>
    </w:pPr>
  </w:style>
  <w:style w:type="paragraph" w:customStyle="1" w:styleId="61F0ABF16D4A415F8CADE61107EADE9119">
    <w:name w:val="61F0ABF16D4A415F8CADE61107EADE9119"/>
    <w:rsid w:val="003976A3"/>
    <w:pPr>
      <w:widowControl w:val="0"/>
      <w:jc w:val="both"/>
    </w:pPr>
  </w:style>
  <w:style w:type="paragraph" w:customStyle="1" w:styleId="3E76FB10E3334023AD5C077EE4645FFE19">
    <w:name w:val="3E76FB10E3334023AD5C077EE4645FFE19"/>
    <w:rsid w:val="003976A3"/>
    <w:pPr>
      <w:widowControl w:val="0"/>
      <w:jc w:val="both"/>
    </w:pPr>
  </w:style>
  <w:style w:type="paragraph" w:customStyle="1" w:styleId="127BD72F5D344A13A198D4612147E28F19">
    <w:name w:val="127BD72F5D344A13A198D4612147E28F19"/>
    <w:rsid w:val="003976A3"/>
    <w:pPr>
      <w:widowControl w:val="0"/>
      <w:jc w:val="both"/>
    </w:pPr>
  </w:style>
  <w:style w:type="paragraph" w:customStyle="1" w:styleId="300DE620A5F842C6943910F58F631F4C20">
    <w:name w:val="300DE620A5F842C6943910F58F631F4C20"/>
    <w:rsid w:val="003976A3"/>
    <w:pPr>
      <w:widowControl w:val="0"/>
      <w:jc w:val="both"/>
    </w:pPr>
  </w:style>
  <w:style w:type="paragraph" w:customStyle="1" w:styleId="3D436AB0957B4197BB732F0191A3F25820">
    <w:name w:val="3D436AB0957B4197BB732F0191A3F25820"/>
    <w:rsid w:val="003976A3"/>
    <w:pPr>
      <w:widowControl w:val="0"/>
      <w:jc w:val="both"/>
    </w:pPr>
  </w:style>
  <w:style w:type="paragraph" w:customStyle="1" w:styleId="897A973F15524E378397A723789BD3D3">
    <w:name w:val="897A973F15524E378397A723789BD3D3"/>
    <w:rsid w:val="00E162F3"/>
    <w:pPr>
      <w:spacing w:after="160" w:line="259" w:lineRule="auto"/>
    </w:pPr>
    <w:rPr>
      <w:kern w:val="0"/>
      <w:sz w:val="22"/>
    </w:rPr>
  </w:style>
  <w:style w:type="paragraph" w:customStyle="1" w:styleId="819805EB399E4A449BA00C84F2220974">
    <w:name w:val="819805EB399E4A449BA00C84F2220974"/>
    <w:rsid w:val="00E162F3"/>
    <w:pPr>
      <w:spacing w:after="160" w:line="259" w:lineRule="auto"/>
    </w:pPr>
    <w:rPr>
      <w:kern w:val="0"/>
      <w:sz w:val="22"/>
    </w:rPr>
  </w:style>
  <w:style w:type="paragraph" w:customStyle="1" w:styleId="721CBC40AC2448E8A3A4FAF34AC3FE2A">
    <w:name w:val="721CBC40AC2448E8A3A4FAF34AC3FE2A"/>
    <w:rsid w:val="00E162F3"/>
    <w:pPr>
      <w:spacing w:after="160" w:line="259" w:lineRule="auto"/>
    </w:pPr>
    <w:rPr>
      <w:kern w:val="0"/>
      <w:sz w:val="22"/>
    </w:rPr>
  </w:style>
  <w:style w:type="paragraph" w:customStyle="1" w:styleId="2BBB22A301E4463AA8935F91A068235A">
    <w:name w:val="2BBB22A301E4463AA8935F91A068235A"/>
    <w:rsid w:val="00E162F3"/>
    <w:pPr>
      <w:spacing w:after="160" w:line="259" w:lineRule="auto"/>
    </w:pPr>
    <w:rPr>
      <w:kern w:val="0"/>
      <w:sz w:val="22"/>
    </w:rPr>
  </w:style>
  <w:style w:type="paragraph" w:customStyle="1" w:styleId="011C594001414D5AA01127799E46C736">
    <w:name w:val="011C594001414D5AA01127799E46C736"/>
    <w:rsid w:val="00E162F3"/>
    <w:pPr>
      <w:spacing w:after="160" w:line="259" w:lineRule="auto"/>
    </w:pPr>
    <w:rPr>
      <w:kern w:val="0"/>
      <w:sz w:val="22"/>
    </w:rPr>
  </w:style>
  <w:style w:type="paragraph" w:customStyle="1" w:styleId="9FD526690D464D459B1D99BD18CF1D27">
    <w:name w:val="9FD526690D464D459B1D99BD18CF1D27"/>
    <w:rsid w:val="00E162F3"/>
    <w:pPr>
      <w:spacing w:after="160" w:line="259" w:lineRule="auto"/>
    </w:pPr>
    <w:rPr>
      <w:kern w:val="0"/>
      <w:sz w:val="22"/>
    </w:rPr>
  </w:style>
  <w:style w:type="paragraph" w:customStyle="1" w:styleId="70D4A480E21E445EA9B7CD82F9D2907643">
    <w:name w:val="70D4A480E21E445EA9B7CD82F9D2907643"/>
    <w:rsid w:val="00E162F3"/>
    <w:pPr>
      <w:widowControl w:val="0"/>
      <w:jc w:val="both"/>
    </w:pPr>
  </w:style>
  <w:style w:type="paragraph" w:customStyle="1" w:styleId="25245B4406B64DC1BA0A9B7DCD2AF3718">
    <w:name w:val="25245B4406B64DC1BA0A9B7DCD2AF3718"/>
    <w:rsid w:val="00E162F3"/>
    <w:pPr>
      <w:widowControl w:val="0"/>
      <w:jc w:val="both"/>
    </w:pPr>
  </w:style>
  <w:style w:type="paragraph" w:customStyle="1" w:styleId="202EF5AD46B1483CA63815BE82B8BDC98">
    <w:name w:val="202EF5AD46B1483CA63815BE82B8BDC98"/>
    <w:rsid w:val="00E162F3"/>
    <w:pPr>
      <w:widowControl w:val="0"/>
      <w:jc w:val="both"/>
    </w:pPr>
  </w:style>
  <w:style w:type="paragraph" w:customStyle="1" w:styleId="D3E3ACDB09E04DD68D878353107245DD43">
    <w:name w:val="D3E3ACDB09E04DD68D878353107245DD43"/>
    <w:rsid w:val="00E162F3"/>
    <w:pPr>
      <w:widowControl w:val="0"/>
      <w:jc w:val="both"/>
    </w:pPr>
  </w:style>
  <w:style w:type="paragraph" w:customStyle="1" w:styleId="5EB8D1ECFD234770A69294264C120B9E43">
    <w:name w:val="5EB8D1ECFD234770A69294264C120B9E43"/>
    <w:rsid w:val="00E162F3"/>
    <w:pPr>
      <w:widowControl w:val="0"/>
      <w:jc w:val="both"/>
    </w:pPr>
  </w:style>
  <w:style w:type="paragraph" w:customStyle="1" w:styleId="110B707C8F3649C493877EB7FB6F0F1343">
    <w:name w:val="110B707C8F3649C493877EB7FB6F0F1343"/>
    <w:rsid w:val="00E162F3"/>
    <w:pPr>
      <w:widowControl w:val="0"/>
      <w:jc w:val="both"/>
    </w:pPr>
  </w:style>
  <w:style w:type="paragraph" w:customStyle="1" w:styleId="7C056B81FE1B4B5EA73ECCA8AC91AC7A5">
    <w:name w:val="7C056B81FE1B4B5EA73ECCA8AC91AC7A5"/>
    <w:rsid w:val="00E162F3"/>
    <w:pPr>
      <w:widowControl w:val="0"/>
      <w:jc w:val="both"/>
    </w:pPr>
  </w:style>
  <w:style w:type="paragraph" w:customStyle="1" w:styleId="94E1611586D34004A2303AB78556B29B3">
    <w:name w:val="94E1611586D34004A2303AB78556B29B3"/>
    <w:rsid w:val="00E162F3"/>
    <w:pPr>
      <w:widowControl w:val="0"/>
      <w:jc w:val="both"/>
    </w:pPr>
  </w:style>
  <w:style w:type="paragraph" w:customStyle="1" w:styleId="EA1232F021D8447686C16005B7EE13945">
    <w:name w:val="EA1232F021D8447686C16005B7EE13945"/>
    <w:rsid w:val="00E162F3"/>
    <w:pPr>
      <w:widowControl w:val="0"/>
      <w:jc w:val="both"/>
    </w:pPr>
  </w:style>
  <w:style w:type="paragraph" w:customStyle="1" w:styleId="2F0CE03150244E378EFD8E2743FC49E03">
    <w:name w:val="2F0CE03150244E378EFD8E2743FC49E03"/>
    <w:rsid w:val="00E162F3"/>
    <w:pPr>
      <w:widowControl w:val="0"/>
      <w:jc w:val="both"/>
    </w:pPr>
  </w:style>
  <w:style w:type="paragraph" w:customStyle="1" w:styleId="02D0130D8D7B4100B5113C40A1EE68123">
    <w:name w:val="02D0130D8D7B4100B5113C40A1EE68123"/>
    <w:rsid w:val="00E162F3"/>
    <w:pPr>
      <w:widowControl w:val="0"/>
      <w:jc w:val="both"/>
    </w:pPr>
  </w:style>
  <w:style w:type="paragraph" w:customStyle="1" w:styleId="42AF89AD9B6E4B57993074D529090A943">
    <w:name w:val="42AF89AD9B6E4B57993074D529090A943"/>
    <w:rsid w:val="00E162F3"/>
    <w:pPr>
      <w:widowControl w:val="0"/>
      <w:jc w:val="both"/>
    </w:pPr>
  </w:style>
  <w:style w:type="paragraph" w:customStyle="1" w:styleId="CA75F15AC9AD4340B01D6015E16F5CFE3">
    <w:name w:val="CA75F15AC9AD4340B01D6015E16F5CFE3"/>
    <w:rsid w:val="00E162F3"/>
    <w:pPr>
      <w:widowControl w:val="0"/>
      <w:jc w:val="both"/>
    </w:pPr>
  </w:style>
  <w:style w:type="paragraph" w:customStyle="1" w:styleId="108D0AD008BD4375865E9D2C28D085163">
    <w:name w:val="108D0AD008BD4375865E9D2C28D085163"/>
    <w:rsid w:val="00E162F3"/>
    <w:pPr>
      <w:widowControl w:val="0"/>
      <w:jc w:val="both"/>
    </w:pPr>
  </w:style>
  <w:style w:type="paragraph" w:customStyle="1" w:styleId="88D03669641C47FA840BD800EACDA4BC3">
    <w:name w:val="88D03669641C47FA840BD800EACDA4BC3"/>
    <w:rsid w:val="00E162F3"/>
    <w:pPr>
      <w:widowControl w:val="0"/>
      <w:jc w:val="both"/>
    </w:pPr>
  </w:style>
  <w:style w:type="paragraph" w:customStyle="1" w:styleId="AEF52A343D104CD69FD7DE34E0C7443B3">
    <w:name w:val="AEF52A343D104CD69FD7DE34E0C7443B3"/>
    <w:rsid w:val="00E162F3"/>
    <w:pPr>
      <w:widowControl w:val="0"/>
      <w:jc w:val="both"/>
    </w:pPr>
  </w:style>
  <w:style w:type="paragraph" w:customStyle="1" w:styleId="7634E6FD3E724DAA9A911CEB2291C9133">
    <w:name w:val="7634E6FD3E724DAA9A911CEB2291C9133"/>
    <w:rsid w:val="00E162F3"/>
    <w:pPr>
      <w:widowControl w:val="0"/>
      <w:jc w:val="both"/>
    </w:pPr>
  </w:style>
  <w:style w:type="paragraph" w:customStyle="1" w:styleId="0B315047EAFB4B55965955B8A19C48E43">
    <w:name w:val="0B315047EAFB4B55965955B8A19C48E43"/>
    <w:rsid w:val="00E162F3"/>
    <w:pPr>
      <w:widowControl w:val="0"/>
      <w:jc w:val="both"/>
    </w:pPr>
  </w:style>
  <w:style w:type="paragraph" w:customStyle="1" w:styleId="969C568CA94849488D00E8382E5F0B4A3">
    <w:name w:val="969C568CA94849488D00E8382E5F0B4A3"/>
    <w:rsid w:val="00E162F3"/>
    <w:pPr>
      <w:widowControl w:val="0"/>
      <w:jc w:val="both"/>
    </w:pPr>
  </w:style>
  <w:style w:type="paragraph" w:customStyle="1" w:styleId="90EA05A313504294A925755341CB396D3">
    <w:name w:val="90EA05A313504294A925755341CB396D3"/>
    <w:rsid w:val="00E162F3"/>
    <w:pPr>
      <w:widowControl w:val="0"/>
      <w:jc w:val="both"/>
    </w:pPr>
  </w:style>
  <w:style w:type="paragraph" w:customStyle="1" w:styleId="5D996790D87E4FBB9F31430697DDB25F3">
    <w:name w:val="5D996790D87E4FBB9F31430697DDB25F3"/>
    <w:rsid w:val="00E162F3"/>
    <w:pPr>
      <w:widowControl w:val="0"/>
      <w:jc w:val="both"/>
    </w:pPr>
  </w:style>
  <w:style w:type="paragraph" w:customStyle="1" w:styleId="778F439C223941EEB1BC304A8C260E083">
    <w:name w:val="778F439C223941EEB1BC304A8C260E083"/>
    <w:rsid w:val="00E162F3"/>
    <w:pPr>
      <w:widowControl w:val="0"/>
      <w:jc w:val="both"/>
    </w:pPr>
  </w:style>
  <w:style w:type="paragraph" w:customStyle="1" w:styleId="ED6AAAE39EAD46CE9FC53B29E66A15883">
    <w:name w:val="ED6AAAE39EAD46CE9FC53B29E66A15883"/>
    <w:rsid w:val="00E162F3"/>
    <w:pPr>
      <w:widowControl w:val="0"/>
      <w:jc w:val="both"/>
    </w:pPr>
  </w:style>
  <w:style w:type="paragraph" w:customStyle="1" w:styleId="3CCF3A5E4A3B4BFD89B0224B3F5D36FF3">
    <w:name w:val="3CCF3A5E4A3B4BFD89B0224B3F5D36FF3"/>
    <w:rsid w:val="00E162F3"/>
    <w:pPr>
      <w:widowControl w:val="0"/>
      <w:jc w:val="both"/>
    </w:pPr>
  </w:style>
  <w:style w:type="paragraph" w:customStyle="1" w:styleId="810FDEAD9A714E6BA645C949712363EE3">
    <w:name w:val="810FDEAD9A714E6BA645C949712363EE3"/>
    <w:rsid w:val="00E162F3"/>
    <w:pPr>
      <w:widowControl w:val="0"/>
      <w:jc w:val="both"/>
    </w:pPr>
  </w:style>
  <w:style w:type="paragraph" w:customStyle="1" w:styleId="9D90D2236A8D4D81B49B74520FCC9D413">
    <w:name w:val="9D90D2236A8D4D81B49B74520FCC9D413"/>
    <w:rsid w:val="00E162F3"/>
    <w:pPr>
      <w:widowControl w:val="0"/>
      <w:jc w:val="both"/>
    </w:pPr>
  </w:style>
  <w:style w:type="paragraph" w:customStyle="1" w:styleId="7F9C96AAE8EC4652AB981268981AE2463">
    <w:name w:val="7F9C96AAE8EC4652AB981268981AE2463"/>
    <w:rsid w:val="00E162F3"/>
    <w:pPr>
      <w:widowControl w:val="0"/>
      <w:jc w:val="both"/>
    </w:pPr>
  </w:style>
  <w:style w:type="paragraph" w:customStyle="1" w:styleId="C51310C6FE5740798165B1F19CAE42AF3">
    <w:name w:val="C51310C6FE5740798165B1F19CAE42AF3"/>
    <w:rsid w:val="00E162F3"/>
    <w:pPr>
      <w:widowControl w:val="0"/>
      <w:jc w:val="both"/>
    </w:pPr>
  </w:style>
  <w:style w:type="paragraph" w:customStyle="1" w:styleId="8E5CCFE745A1411E9EBDFA839DA294573">
    <w:name w:val="8E5CCFE745A1411E9EBDFA839DA294573"/>
    <w:rsid w:val="00E162F3"/>
    <w:pPr>
      <w:widowControl w:val="0"/>
      <w:jc w:val="both"/>
    </w:pPr>
  </w:style>
  <w:style w:type="paragraph" w:customStyle="1" w:styleId="CA0D71077BC34324B77C243A6BFAB3883">
    <w:name w:val="CA0D71077BC34324B77C243A6BFAB3883"/>
    <w:rsid w:val="00E162F3"/>
    <w:pPr>
      <w:widowControl w:val="0"/>
      <w:jc w:val="both"/>
    </w:pPr>
  </w:style>
  <w:style w:type="paragraph" w:customStyle="1" w:styleId="1FF73F3D823F4A4794C58321F653E0053">
    <w:name w:val="1FF73F3D823F4A4794C58321F653E0053"/>
    <w:rsid w:val="00E162F3"/>
    <w:pPr>
      <w:widowControl w:val="0"/>
      <w:jc w:val="both"/>
    </w:pPr>
  </w:style>
  <w:style w:type="paragraph" w:customStyle="1" w:styleId="B259BCF74D6B49508940DD7D98C97B593">
    <w:name w:val="B259BCF74D6B49508940DD7D98C97B593"/>
    <w:rsid w:val="00E162F3"/>
    <w:pPr>
      <w:widowControl w:val="0"/>
      <w:jc w:val="both"/>
    </w:pPr>
  </w:style>
  <w:style w:type="paragraph" w:customStyle="1" w:styleId="CE4C6784499342158FF05DCBAC0DF50C3">
    <w:name w:val="CE4C6784499342158FF05DCBAC0DF50C3"/>
    <w:rsid w:val="00E162F3"/>
    <w:pPr>
      <w:widowControl w:val="0"/>
      <w:jc w:val="both"/>
    </w:pPr>
  </w:style>
  <w:style w:type="paragraph" w:customStyle="1" w:styleId="23DB9847EC0446DCBFF6A5ACD50670C73">
    <w:name w:val="23DB9847EC0446DCBFF6A5ACD50670C73"/>
    <w:rsid w:val="00E162F3"/>
    <w:pPr>
      <w:widowControl w:val="0"/>
      <w:jc w:val="both"/>
    </w:pPr>
  </w:style>
  <w:style w:type="paragraph" w:customStyle="1" w:styleId="B8096B6C04014DCB96787A9B46E859E53">
    <w:name w:val="B8096B6C04014DCB96787A9B46E859E53"/>
    <w:rsid w:val="00E162F3"/>
    <w:pPr>
      <w:widowControl w:val="0"/>
      <w:jc w:val="both"/>
    </w:pPr>
  </w:style>
  <w:style w:type="paragraph" w:customStyle="1" w:styleId="7B6C65DCDF2742448BA4CE43BE6A825B3">
    <w:name w:val="7B6C65DCDF2742448BA4CE43BE6A825B3"/>
    <w:rsid w:val="00E162F3"/>
    <w:pPr>
      <w:widowControl w:val="0"/>
      <w:jc w:val="both"/>
    </w:pPr>
  </w:style>
  <w:style w:type="paragraph" w:customStyle="1" w:styleId="19FA74DB5AEF4056ABA98DF3D51C91AA20">
    <w:name w:val="19FA74DB5AEF4056ABA98DF3D51C91AA20"/>
    <w:rsid w:val="00E162F3"/>
    <w:pPr>
      <w:widowControl w:val="0"/>
      <w:jc w:val="both"/>
    </w:pPr>
  </w:style>
  <w:style w:type="paragraph" w:customStyle="1" w:styleId="61F0ABF16D4A415F8CADE61107EADE9120">
    <w:name w:val="61F0ABF16D4A415F8CADE61107EADE9120"/>
    <w:rsid w:val="00E162F3"/>
    <w:pPr>
      <w:widowControl w:val="0"/>
      <w:jc w:val="both"/>
    </w:pPr>
  </w:style>
  <w:style w:type="paragraph" w:customStyle="1" w:styleId="3E76FB10E3334023AD5C077EE4645FFE20">
    <w:name w:val="3E76FB10E3334023AD5C077EE4645FFE20"/>
    <w:rsid w:val="00E162F3"/>
    <w:pPr>
      <w:widowControl w:val="0"/>
      <w:jc w:val="both"/>
    </w:pPr>
  </w:style>
  <w:style w:type="paragraph" w:customStyle="1" w:styleId="127BD72F5D344A13A198D4612147E28F20">
    <w:name w:val="127BD72F5D344A13A198D4612147E28F20"/>
    <w:rsid w:val="00E162F3"/>
    <w:pPr>
      <w:widowControl w:val="0"/>
      <w:jc w:val="both"/>
    </w:pPr>
  </w:style>
  <w:style w:type="paragraph" w:customStyle="1" w:styleId="300DE620A5F842C6943910F58F631F4C21">
    <w:name w:val="300DE620A5F842C6943910F58F631F4C21"/>
    <w:rsid w:val="00E162F3"/>
    <w:pPr>
      <w:widowControl w:val="0"/>
      <w:jc w:val="both"/>
    </w:pPr>
  </w:style>
  <w:style w:type="paragraph" w:customStyle="1" w:styleId="3D436AB0957B4197BB732F0191A3F25821">
    <w:name w:val="3D436AB0957B4197BB732F0191A3F25821"/>
    <w:rsid w:val="00E162F3"/>
    <w:pPr>
      <w:widowControl w:val="0"/>
      <w:jc w:val="both"/>
    </w:pPr>
  </w:style>
  <w:style w:type="paragraph" w:customStyle="1" w:styleId="544DA155585144609E22D6DE6F20B01C">
    <w:name w:val="544DA155585144609E22D6DE6F20B01C"/>
    <w:rsid w:val="00E162F3"/>
    <w:pPr>
      <w:spacing w:after="160" w:line="259" w:lineRule="auto"/>
    </w:pPr>
    <w:rPr>
      <w:kern w:val="0"/>
      <w:sz w:val="22"/>
    </w:rPr>
  </w:style>
  <w:style w:type="paragraph" w:customStyle="1" w:styleId="F51136BB8D2F41518220FDB3497C9170">
    <w:name w:val="F51136BB8D2F41518220FDB3497C9170"/>
    <w:rsid w:val="00E162F3"/>
    <w:pPr>
      <w:spacing w:after="160" w:line="259" w:lineRule="auto"/>
    </w:pPr>
    <w:rPr>
      <w:kern w:val="0"/>
      <w:sz w:val="22"/>
    </w:rPr>
  </w:style>
  <w:style w:type="paragraph" w:customStyle="1" w:styleId="929F04D3AA144626AE84B7702BB402F2">
    <w:name w:val="929F04D3AA144626AE84B7702BB402F2"/>
    <w:rsid w:val="00E162F3"/>
    <w:pPr>
      <w:spacing w:after="160" w:line="259" w:lineRule="auto"/>
    </w:pPr>
    <w:rPr>
      <w:kern w:val="0"/>
      <w:sz w:val="22"/>
    </w:rPr>
  </w:style>
  <w:style w:type="paragraph" w:customStyle="1" w:styleId="D44A41BFE9E84FD5AF3BA0EE142EF5A6">
    <w:name w:val="D44A41BFE9E84FD5AF3BA0EE142EF5A6"/>
    <w:rsid w:val="00E162F3"/>
    <w:pPr>
      <w:spacing w:after="160" w:line="259" w:lineRule="auto"/>
    </w:pPr>
    <w:rPr>
      <w:kern w:val="0"/>
      <w:sz w:val="22"/>
    </w:rPr>
  </w:style>
  <w:style w:type="paragraph" w:customStyle="1" w:styleId="9434A26392C54D23982E20A6A0AFB5ED">
    <w:name w:val="9434A26392C54D23982E20A6A0AFB5ED"/>
    <w:rsid w:val="00E162F3"/>
    <w:pPr>
      <w:spacing w:after="160" w:line="259" w:lineRule="auto"/>
    </w:pPr>
    <w:rPr>
      <w:kern w:val="0"/>
      <w:sz w:val="22"/>
    </w:rPr>
  </w:style>
  <w:style w:type="paragraph" w:customStyle="1" w:styleId="61F4E48DA59C47FE8FE485B46A20F2E4">
    <w:name w:val="61F4E48DA59C47FE8FE485B46A20F2E4"/>
    <w:rsid w:val="00E162F3"/>
    <w:pPr>
      <w:spacing w:after="160" w:line="259" w:lineRule="auto"/>
    </w:pPr>
    <w:rPr>
      <w:kern w:val="0"/>
      <w:sz w:val="22"/>
    </w:rPr>
  </w:style>
  <w:style w:type="paragraph" w:customStyle="1" w:styleId="800CA613E6C54CE89F78227448E7145F">
    <w:name w:val="800CA613E6C54CE89F78227448E7145F"/>
    <w:rsid w:val="00E162F3"/>
    <w:pPr>
      <w:spacing w:after="160" w:line="259" w:lineRule="auto"/>
    </w:pPr>
    <w:rPr>
      <w:kern w:val="0"/>
      <w:sz w:val="22"/>
    </w:rPr>
  </w:style>
  <w:style w:type="paragraph" w:customStyle="1" w:styleId="3FF24ED15EEF4B6BB3D9BCBE4F3CD283">
    <w:name w:val="3FF24ED15EEF4B6BB3D9BCBE4F3CD283"/>
    <w:rsid w:val="00E162F3"/>
    <w:pPr>
      <w:spacing w:after="160" w:line="259" w:lineRule="auto"/>
    </w:pPr>
    <w:rPr>
      <w:kern w:val="0"/>
      <w:sz w:val="22"/>
    </w:rPr>
  </w:style>
  <w:style w:type="paragraph" w:customStyle="1" w:styleId="F68382D85AA54817B52E95685F9B0D12">
    <w:name w:val="F68382D85AA54817B52E95685F9B0D12"/>
    <w:rsid w:val="00E162F3"/>
    <w:pPr>
      <w:spacing w:after="160" w:line="259" w:lineRule="auto"/>
    </w:pPr>
    <w:rPr>
      <w:kern w:val="0"/>
      <w:sz w:val="22"/>
    </w:rPr>
  </w:style>
  <w:style w:type="paragraph" w:customStyle="1" w:styleId="E4617A36888D4D2A845DA9EE543E0970">
    <w:name w:val="E4617A36888D4D2A845DA9EE543E0970"/>
    <w:rsid w:val="00E162F3"/>
    <w:pPr>
      <w:spacing w:after="160" w:line="259" w:lineRule="auto"/>
    </w:pPr>
    <w:rPr>
      <w:kern w:val="0"/>
      <w:sz w:val="22"/>
    </w:rPr>
  </w:style>
  <w:style w:type="paragraph" w:customStyle="1" w:styleId="91A529B7490343C9B479D3B95255FCE9">
    <w:name w:val="91A529B7490343C9B479D3B95255FCE9"/>
    <w:rsid w:val="00E162F3"/>
    <w:pPr>
      <w:spacing w:after="160" w:line="259" w:lineRule="auto"/>
    </w:pPr>
    <w:rPr>
      <w:kern w:val="0"/>
      <w:sz w:val="22"/>
    </w:rPr>
  </w:style>
  <w:style w:type="paragraph" w:customStyle="1" w:styleId="88F583FA0675415CA8FDF2BE35BEC2AB">
    <w:name w:val="88F583FA0675415CA8FDF2BE35BEC2AB"/>
    <w:rsid w:val="00E162F3"/>
    <w:pPr>
      <w:spacing w:after="160" w:line="259" w:lineRule="auto"/>
    </w:pPr>
    <w:rPr>
      <w:kern w:val="0"/>
      <w:sz w:val="22"/>
    </w:rPr>
  </w:style>
  <w:style w:type="paragraph" w:customStyle="1" w:styleId="8ADDB3D1EC6947AEACA01E7B7CA3BC58">
    <w:name w:val="8ADDB3D1EC6947AEACA01E7B7CA3BC58"/>
    <w:rsid w:val="00E162F3"/>
    <w:pPr>
      <w:spacing w:after="160" w:line="259" w:lineRule="auto"/>
    </w:pPr>
    <w:rPr>
      <w:kern w:val="0"/>
      <w:sz w:val="22"/>
    </w:rPr>
  </w:style>
  <w:style w:type="paragraph" w:customStyle="1" w:styleId="ED61F28AA44A4908BDC1AFE1FEA3B29C">
    <w:name w:val="ED61F28AA44A4908BDC1AFE1FEA3B29C"/>
    <w:rsid w:val="00E162F3"/>
    <w:pPr>
      <w:spacing w:after="160" w:line="259" w:lineRule="auto"/>
    </w:pPr>
    <w:rPr>
      <w:kern w:val="0"/>
      <w:sz w:val="22"/>
    </w:rPr>
  </w:style>
  <w:style w:type="paragraph" w:customStyle="1" w:styleId="4F4A40C9D683477797795D3AB76A024C">
    <w:name w:val="4F4A40C9D683477797795D3AB76A024C"/>
    <w:rsid w:val="00E162F3"/>
    <w:pPr>
      <w:spacing w:after="160" w:line="259" w:lineRule="auto"/>
    </w:pPr>
    <w:rPr>
      <w:kern w:val="0"/>
      <w:sz w:val="22"/>
    </w:rPr>
  </w:style>
  <w:style w:type="paragraph" w:customStyle="1" w:styleId="1F6BBD92D5054E17A40E8D987DDB372D">
    <w:name w:val="1F6BBD92D5054E17A40E8D987DDB372D"/>
    <w:rsid w:val="00E162F3"/>
    <w:pPr>
      <w:spacing w:after="160" w:line="259" w:lineRule="auto"/>
    </w:pPr>
    <w:rPr>
      <w:kern w:val="0"/>
      <w:sz w:val="22"/>
    </w:rPr>
  </w:style>
  <w:style w:type="paragraph" w:customStyle="1" w:styleId="D7AF5B743BC24B88988D6373DE924810">
    <w:name w:val="D7AF5B743BC24B88988D6373DE924810"/>
    <w:rsid w:val="00E162F3"/>
    <w:pPr>
      <w:spacing w:after="160" w:line="259" w:lineRule="auto"/>
    </w:pPr>
    <w:rPr>
      <w:kern w:val="0"/>
      <w:sz w:val="22"/>
    </w:rPr>
  </w:style>
  <w:style w:type="paragraph" w:customStyle="1" w:styleId="FF8443688677469DA5B660A13301699B">
    <w:name w:val="FF8443688677469DA5B660A13301699B"/>
    <w:rsid w:val="00E162F3"/>
    <w:pPr>
      <w:spacing w:after="160" w:line="259" w:lineRule="auto"/>
    </w:pPr>
    <w:rPr>
      <w:kern w:val="0"/>
      <w:sz w:val="22"/>
    </w:rPr>
  </w:style>
  <w:style w:type="paragraph" w:customStyle="1" w:styleId="BE6F14288B6541E6BC70359825782118">
    <w:name w:val="BE6F14288B6541E6BC70359825782118"/>
    <w:rsid w:val="00E162F3"/>
    <w:pPr>
      <w:spacing w:after="160" w:line="259" w:lineRule="auto"/>
    </w:pPr>
    <w:rPr>
      <w:kern w:val="0"/>
      <w:sz w:val="22"/>
    </w:rPr>
  </w:style>
  <w:style w:type="paragraph" w:customStyle="1" w:styleId="36B195C8CC064C239477C1F78BD4F13F">
    <w:name w:val="36B195C8CC064C239477C1F78BD4F13F"/>
    <w:rsid w:val="00E162F3"/>
    <w:pPr>
      <w:spacing w:after="160" w:line="259" w:lineRule="auto"/>
    </w:pPr>
    <w:rPr>
      <w:kern w:val="0"/>
      <w:sz w:val="22"/>
    </w:rPr>
  </w:style>
  <w:style w:type="paragraph" w:customStyle="1" w:styleId="9BB2A4C1BCBA4D048FD8DE30690DF0FF">
    <w:name w:val="9BB2A4C1BCBA4D048FD8DE30690DF0FF"/>
    <w:rsid w:val="00E162F3"/>
    <w:pPr>
      <w:spacing w:after="160" w:line="259" w:lineRule="auto"/>
    </w:pPr>
    <w:rPr>
      <w:kern w:val="0"/>
      <w:sz w:val="22"/>
    </w:rPr>
  </w:style>
  <w:style w:type="paragraph" w:customStyle="1" w:styleId="C19A1B464664465BA4953870BEBAF766">
    <w:name w:val="C19A1B464664465BA4953870BEBAF766"/>
    <w:rsid w:val="00E162F3"/>
    <w:pPr>
      <w:spacing w:after="160" w:line="259" w:lineRule="auto"/>
    </w:pPr>
    <w:rPr>
      <w:kern w:val="0"/>
      <w:sz w:val="22"/>
    </w:rPr>
  </w:style>
  <w:style w:type="paragraph" w:customStyle="1" w:styleId="2F138A0E25F94C179351C8740FFB8204">
    <w:name w:val="2F138A0E25F94C179351C8740FFB8204"/>
    <w:rsid w:val="00E162F3"/>
    <w:pPr>
      <w:spacing w:after="160" w:line="259" w:lineRule="auto"/>
    </w:pPr>
    <w:rPr>
      <w:kern w:val="0"/>
      <w:sz w:val="22"/>
    </w:rPr>
  </w:style>
  <w:style w:type="paragraph" w:customStyle="1" w:styleId="D89D161025174B03912895B01BA40DD4">
    <w:name w:val="D89D161025174B03912895B01BA40DD4"/>
    <w:rsid w:val="00E162F3"/>
    <w:pPr>
      <w:spacing w:after="160" w:line="259" w:lineRule="auto"/>
    </w:pPr>
    <w:rPr>
      <w:kern w:val="0"/>
      <w:sz w:val="22"/>
    </w:rPr>
  </w:style>
  <w:style w:type="paragraph" w:customStyle="1" w:styleId="BE6F14288B6541E6BC703598257821181">
    <w:name w:val="BE6F14288B6541E6BC703598257821181"/>
    <w:rsid w:val="00E162F3"/>
    <w:pPr>
      <w:widowControl w:val="0"/>
      <w:jc w:val="both"/>
    </w:pPr>
  </w:style>
  <w:style w:type="paragraph" w:customStyle="1" w:styleId="36B195C8CC064C239477C1F78BD4F13F1">
    <w:name w:val="36B195C8CC064C239477C1F78BD4F13F1"/>
    <w:rsid w:val="00E162F3"/>
    <w:pPr>
      <w:widowControl w:val="0"/>
      <w:jc w:val="both"/>
    </w:pPr>
  </w:style>
  <w:style w:type="paragraph" w:customStyle="1" w:styleId="9BB2A4C1BCBA4D048FD8DE30690DF0FF1">
    <w:name w:val="9BB2A4C1BCBA4D048FD8DE30690DF0FF1"/>
    <w:rsid w:val="00E162F3"/>
    <w:pPr>
      <w:widowControl w:val="0"/>
      <w:jc w:val="both"/>
    </w:pPr>
  </w:style>
  <w:style w:type="paragraph" w:customStyle="1" w:styleId="C19A1B464664465BA4953870BEBAF7661">
    <w:name w:val="C19A1B464664465BA4953870BEBAF7661"/>
    <w:rsid w:val="00E162F3"/>
    <w:pPr>
      <w:widowControl w:val="0"/>
      <w:jc w:val="both"/>
    </w:pPr>
  </w:style>
  <w:style w:type="paragraph" w:customStyle="1" w:styleId="2F138A0E25F94C179351C8740FFB82041">
    <w:name w:val="2F138A0E25F94C179351C8740FFB82041"/>
    <w:rsid w:val="00E162F3"/>
    <w:pPr>
      <w:widowControl w:val="0"/>
      <w:jc w:val="both"/>
    </w:pPr>
  </w:style>
  <w:style w:type="paragraph" w:customStyle="1" w:styleId="D89D161025174B03912895B01BA40DD41">
    <w:name w:val="D89D161025174B03912895B01BA40DD41"/>
    <w:rsid w:val="00E162F3"/>
    <w:pPr>
      <w:widowControl w:val="0"/>
      <w:jc w:val="both"/>
    </w:pPr>
  </w:style>
  <w:style w:type="paragraph" w:customStyle="1" w:styleId="7C056B81FE1B4B5EA73ECCA8AC91AC7A6">
    <w:name w:val="7C056B81FE1B4B5EA73ECCA8AC91AC7A6"/>
    <w:rsid w:val="00E162F3"/>
    <w:pPr>
      <w:widowControl w:val="0"/>
      <w:jc w:val="both"/>
    </w:pPr>
  </w:style>
  <w:style w:type="paragraph" w:customStyle="1" w:styleId="94E1611586D34004A2303AB78556B29B4">
    <w:name w:val="94E1611586D34004A2303AB78556B29B4"/>
    <w:rsid w:val="00E162F3"/>
    <w:pPr>
      <w:widowControl w:val="0"/>
      <w:jc w:val="both"/>
    </w:pPr>
  </w:style>
  <w:style w:type="paragraph" w:customStyle="1" w:styleId="EA1232F021D8447686C16005B7EE13946">
    <w:name w:val="EA1232F021D8447686C16005B7EE13946"/>
    <w:rsid w:val="00E162F3"/>
    <w:pPr>
      <w:widowControl w:val="0"/>
      <w:jc w:val="both"/>
    </w:pPr>
  </w:style>
  <w:style w:type="paragraph" w:customStyle="1" w:styleId="2F0CE03150244E378EFD8E2743FC49E04">
    <w:name w:val="2F0CE03150244E378EFD8E2743FC49E04"/>
    <w:rsid w:val="00E162F3"/>
    <w:pPr>
      <w:widowControl w:val="0"/>
      <w:jc w:val="both"/>
    </w:pPr>
  </w:style>
  <w:style w:type="paragraph" w:customStyle="1" w:styleId="02D0130D8D7B4100B5113C40A1EE68124">
    <w:name w:val="02D0130D8D7B4100B5113C40A1EE68124"/>
    <w:rsid w:val="00E162F3"/>
    <w:pPr>
      <w:widowControl w:val="0"/>
      <w:jc w:val="both"/>
    </w:pPr>
  </w:style>
  <w:style w:type="paragraph" w:customStyle="1" w:styleId="42AF89AD9B6E4B57993074D529090A944">
    <w:name w:val="42AF89AD9B6E4B57993074D529090A944"/>
    <w:rsid w:val="00E162F3"/>
    <w:pPr>
      <w:widowControl w:val="0"/>
      <w:jc w:val="both"/>
    </w:pPr>
  </w:style>
  <w:style w:type="paragraph" w:customStyle="1" w:styleId="CA75F15AC9AD4340B01D6015E16F5CFE4">
    <w:name w:val="CA75F15AC9AD4340B01D6015E16F5CFE4"/>
    <w:rsid w:val="00E162F3"/>
    <w:pPr>
      <w:widowControl w:val="0"/>
      <w:jc w:val="both"/>
    </w:pPr>
  </w:style>
  <w:style w:type="paragraph" w:customStyle="1" w:styleId="108D0AD008BD4375865E9D2C28D085164">
    <w:name w:val="108D0AD008BD4375865E9D2C28D085164"/>
    <w:rsid w:val="00E162F3"/>
    <w:pPr>
      <w:widowControl w:val="0"/>
      <w:jc w:val="both"/>
    </w:pPr>
  </w:style>
  <w:style w:type="paragraph" w:customStyle="1" w:styleId="88D03669641C47FA840BD800EACDA4BC4">
    <w:name w:val="88D03669641C47FA840BD800EACDA4BC4"/>
    <w:rsid w:val="00E162F3"/>
    <w:pPr>
      <w:widowControl w:val="0"/>
      <w:jc w:val="both"/>
    </w:pPr>
  </w:style>
  <w:style w:type="paragraph" w:customStyle="1" w:styleId="AEF52A343D104CD69FD7DE34E0C7443B4">
    <w:name w:val="AEF52A343D104CD69FD7DE34E0C7443B4"/>
    <w:rsid w:val="00E162F3"/>
    <w:pPr>
      <w:widowControl w:val="0"/>
      <w:jc w:val="both"/>
    </w:pPr>
  </w:style>
  <w:style w:type="paragraph" w:customStyle="1" w:styleId="7634E6FD3E724DAA9A911CEB2291C9134">
    <w:name w:val="7634E6FD3E724DAA9A911CEB2291C9134"/>
    <w:rsid w:val="00E162F3"/>
    <w:pPr>
      <w:widowControl w:val="0"/>
      <w:jc w:val="both"/>
    </w:pPr>
  </w:style>
  <w:style w:type="paragraph" w:customStyle="1" w:styleId="0B315047EAFB4B55965955B8A19C48E44">
    <w:name w:val="0B315047EAFB4B55965955B8A19C48E44"/>
    <w:rsid w:val="00E162F3"/>
    <w:pPr>
      <w:widowControl w:val="0"/>
      <w:jc w:val="both"/>
    </w:pPr>
  </w:style>
  <w:style w:type="paragraph" w:customStyle="1" w:styleId="969C568CA94849488D00E8382E5F0B4A4">
    <w:name w:val="969C568CA94849488D00E8382E5F0B4A4"/>
    <w:rsid w:val="00E162F3"/>
    <w:pPr>
      <w:widowControl w:val="0"/>
      <w:jc w:val="both"/>
    </w:pPr>
  </w:style>
  <w:style w:type="paragraph" w:customStyle="1" w:styleId="90EA05A313504294A925755341CB396D4">
    <w:name w:val="90EA05A313504294A925755341CB396D4"/>
    <w:rsid w:val="00E162F3"/>
    <w:pPr>
      <w:widowControl w:val="0"/>
      <w:jc w:val="both"/>
    </w:pPr>
  </w:style>
  <w:style w:type="paragraph" w:customStyle="1" w:styleId="5D996790D87E4FBB9F31430697DDB25F4">
    <w:name w:val="5D996790D87E4FBB9F31430697DDB25F4"/>
    <w:rsid w:val="00E162F3"/>
    <w:pPr>
      <w:widowControl w:val="0"/>
      <w:jc w:val="both"/>
    </w:pPr>
  </w:style>
  <w:style w:type="paragraph" w:customStyle="1" w:styleId="778F439C223941EEB1BC304A8C260E084">
    <w:name w:val="778F439C223941EEB1BC304A8C260E084"/>
    <w:rsid w:val="00E162F3"/>
    <w:pPr>
      <w:widowControl w:val="0"/>
      <w:jc w:val="both"/>
    </w:pPr>
  </w:style>
  <w:style w:type="paragraph" w:customStyle="1" w:styleId="ED6AAAE39EAD46CE9FC53B29E66A15884">
    <w:name w:val="ED6AAAE39EAD46CE9FC53B29E66A15884"/>
    <w:rsid w:val="00E162F3"/>
    <w:pPr>
      <w:widowControl w:val="0"/>
      <w:jc w:val="both"/>
    </w:pPr>
  </w:style>
  <w:style w:type="paragraph" w:customStyle="1" w:styleId="3CCF3A5E4A3B4BFD89B0224B3F5D36FF4">
    <w:name w:val="3CCF3A5E4A3B4BFD89B0224B3F5D36FF4"/>
    <w:rsid w:val="00E162F3"/>
    <w:pPr>
      <w:widowControl w:val="0"/>
      <w:jc w:val="both"/>
    </w:pPr>
  </w:style>
  <w:style w:type="paragraph" w:customStyle="1" w:styleId="810FDEAD9A714E6BA645C949712363EE4">
    <w:name w:val="810FDEAD9A714E6BA645C949712363EE4"/>
    <w:rsid w:val="00E162F3"/>
    <w:pPr>
      <w:widowControl w:val="0"/>
      <w:jc w:val="both"/>
    </w:pPr>
  </w:style>
  <w:style w:type="paragraph" w:customStyle="1" w:styleId="9D90D2236A8D4D81B49B74520FCC9D414">
    <w:name w:val="9D90D2236A8D4D81B49B74520FCC9D414"/>
    <w:rsid w:val="00E162F3"/>
    <w:pPr>
      <w:widowControl w:val="0"/>
      <w:jc w:val="both"/>
    </w:pPr>
  </w:style>
  <w:style w:type="paragraph" w:customStyle="1" w:styleId="7F9C96AAE8EC4652AB981268981AE2464">
    <w:name w:val="7F9C96AAE8EC4652AB981268981AE2464"/>
    <w:rsid w:val="00E162F3"/>
    <w:pPr>
      <w:widowControl w:val="0"/>
      <w:jc w:val="both"/>
    </w:pPr>
  </w:style>
  <w:style w:type="paragraph" w:customStyle="1" w:styleId="C51310C6FE5740798165B1F19CAE42AF4">
    <w:name w:val="C51310C6FE5740798165B1F19CAE42AF4"/>
    <w:rsid w:val="00E162F3"/>
    <w:pPr>
      <w:widowControl w:val="0"/>
      <w:jc w:val="both"/>
    </w:pPr>
  </w:style>
  <w:style w:type="paragraph" w:customStyle="1" w:styleId="8E5CCFE745A1411E9EBDFA839DA294574">
    <w:name w:val="8E5CCFE745A1411E9EBDFA839DA294574"/>
    <w:rsid w:val="00E162F3"/>
    <w:pPr>
      <w:widowControl w:val="0"/>
      <w:jc w:val="both"/>
    </w:pPr>
  </w:style>
  <w:style w:type="paragraph" w:customStyle="1" w:styleId="CA0D71077BC34324B77C243A6BFAB3884">
    <w:name w:val="CA0D71077BC34324B77C243A6BFAB3884"/>
    <w:rsid w:val="00E162F3"/>
    <w:pPr>
      <w:widowControl w:val="0"/>
      <w:jc w:val="both"/>
    </w:pPr>
  </w:style>
  <w:style w:type="paragraph" w:customStyle="1" w:styleId="1FF73F3D823F4A4794C58321F653E0054">
    <w:name w:val="1FF73F3D823F4A4794C58321F653E0054"/>
    <w:rsid w:val="00E162F3"/>
    <w:pPr>
      <w:widowControl w:val="0"/>
      <w:jc w:val="both"/>
    </w:pPr>
  </w:style>
  <w:style w:type="paragraph" w:customStyle="1" w:styleId="B259BCF74D6B49508940DD7D98C97B594">
    <w:name w:val="B259BCF74D6B49508940DD7D98C97B594"/>
    <w:rsid w:val="00E162F3"/>
    <w:pPr>
      <w:widowControl w:val="0"/>
      <w:jc w:val="both"/>
    </w:pPr>
  </w:style>
  <w:style w:type="paragraph" w:customStyle="1" w:styleId="CE4C6784499342158FF05DCBAC0DF50C4">
    <w:name w:val="CE4C6784499342158FF05DCBAC0DF50C4"/>
    <w:rsid w:val="00E162F3"/>
    <w:pPr>
      <w:widowControl w:val="0"/>
      <w:jc w:val="both"/>
    </w:pPr>
  </w:style>
  <w:style w:type="paragraph" w:customStyle="1" w:styleId="23DB9847EC0446DCBFF6A5ACD50670C74">
    <w:name w:val="23DB9847EC0446DCBFF6A5ACD50670C74"/>
    <w:rsid w:val="00E162F3"/>
    <w:pPr>
      <w:widowControl w:val="0"/>
      <w:jc w:val="both"/>
    </w:pPr>
  </w:style>
  <w:style w:type="paragraph" w:customStyle="1" w:styleId="B8096B6C04014DCB96787A9B46E859E54">
    <w:name w:val="B8096B6C04014DCB96787A9B46E859E54"/>
    <w:rsid w:val="00E162F3"/>
    <w:pPr>
      <w:widowControl w:val="0"/>
      <w:jc w:val="both"/>
    </w:pPr>
  </w:style>
  <w:style w:type="paragraph" w:customStyle="1" w:styleId="7B6C65DCDF2742448BA4CE43BE6A825B4">
    <w:name w:val="7B6C65DCDF2742448BA4CE43BE6A825B4"/>
    <w:rsid w:val="00E162F3"/>
    <w:pPr>
      <w:widowControl w:val="0"/>
      <w:jc w:val="both"/>
    </w:pPr>
  </w:style>
  <w:style w:type="paragraph" w:customStyle="1" w:styleId="19FA74DB5AEF4056ABA98DF3D51C91AA21">
    <w:name w:val="19FA74DB5AEF4056ABA98DF3D51C91AA21"/>
    <w:rsid w:val="00E162F3"/>
    <w:pPr>
      <w:widowControl w:val="0"/>
      <w:jc w:val="both"/>
    </w:pPr>
  </w:style>
  <w:style w:type="paragraph" w:customStyle="1" w:styleId="61F0ABF16D4A415F8CADE61107EADE9121">
    <w:name w:val="61F0ABF16D4A415F8CADE61107EADE9121"/>
    <w:rsid w:val="00E162F3"/>
    <w:pPr>
      <w:widowControl w:val="0"/>
      <w:jc w:val="both"/>
    </w:pPr>
  </w:style>
  <w:style w:type="paragraph" w:customStyle="1" w:styleId="3E76FB10E3334023AD5C077EE4645FFE21">
    <w:name w:val="3E76FB10E3334023AD5C077EE4645FFE21"/>
    <w:rsid w:val="00E162F3"/>
    <w:pPr>
      <w:widowControl w:val="0"/>
      <w:jc w:val="both"/>
    </w:pPr>
  </w:style>
  <w:style w:type="paragraph" w:customStyle="1" w:styleId="127BD72F5D344A13A198D4612147E28F21">
    <w:name w:val="127BD72F5D344A13A198D4612147E28F21"/>
    <w:rsid w:val="00E162F3"/>
    <w:pPr>
      <w:widowControl w:val="0"/>
      <w:jc w:val="both"/>
    </w:pPr>
  </w:style>
  <w:style w:type="paragraph" w:customStyle="1" w:styleId="300DE620A5F842C6943910F58F631F4C22">
    <w:name w:val="300DE620A5F842C6943910F58F631F4C22"/>
    <w:rsid w:val="00E162F3"/>
    <w:pPr>
      <w:widowControl w:val="0"/>
      <w:jc w:val="both"/>
    </w:pPr>
  </w:style>
  <w:style w:type="paragraph" w:customStyle="1" w:styleId="3D436AB0957B4197BB732F0191A3F25822">
    <w:name w:val="3D436AB0957B4197BB732F0191A3F25822"/>
    <w:rsid w:val="00E162F3"/>
    <w:pPr>
      <w:widowControl w:val="0"/>
      <w:jc w:val="both"/>
    </w:pPr>
  </w:style>
  <w:style w:type="paragraph" w:customStyle="1" w:styleId="BE6F14288B6541E6BC703598257821182">
    <w:name w:val="BE6F14288B6541E6BC703598257821182"/>
    <w:rsid w:val="00E162F3"/>
    <w:pPr>
      <w:widowControl w:val="0"/>
      <w:jc w:val="both"/>
    </w:pPr>
  </w:style>
  <w:style w:type="paragraph" w:customStyle="1" w:styleId="36B195C8CC064C239477C1F78BD4F13F2">
    <w:name w:val="36B195C8CC064C239477C1F78BD4F13F2"/>
    <w:rsid w:val="00E162F3"/>
    <w:pPr>
      <w:widowControl w:val="0"/>
      <w:jc w:val="both"/>
    </w:pPr>
  </w:style>
  <w:style w:type="paragraph" w:customStyle="1" w:styleId="9BB2A4C1BCBA4D048FD8DE30690DF0FF2">
    <w:name w:val="9BB2A4C1BCBA4D048FD8DE30690DF0FF2"/>
    <w:rsid w:val="00E162F3"/>
    <w:pPr>
      <w:widowControl w:val="0"/>
      <w:jc w:val="both"/>
    </w:pPr>
  </w:style>
  <w:style w:type="paragraph" w:customStyle="1" w:styleId="C19A1B464664465BA4953870BEBAF7662">
    <w:name w:val="C19A1B464664465BA4953870BEBAF7662"/>
    <w:rsid w:val="00E162F3"/>
    <w:pPr>
      <w:widowControl w:val="0"/>
      <w:jc w:val="both"/>
    </w:pPr>
  </w:style>
  <w:style w:type="paragraph" w:customStyle="1" w:styleId="2F138A0E25F94C179351C8740FFB82042">
    <w:name w:val="2F138A0E25F94C179351C8740FFB82042"/>
    <w:rsid w:val="00E162F3"/>
    <w:pPr>
      <w:widowControl w:val="0"/>
      <w:jc w:val="both"/>
    </w:pPr>
  </w:style>
  <w:style w:type="paragraph" w:customStyle="1" w:styleId="D89D161025174B03912895B01BA40DD42">
    <w:name w:val="D89D161025174B03912895B01BA40DD42"/>
    <w:rsid w:val="00E162F3"/>
    <w:pPr>
      <w:widowControl w:val="0"/>
      <w:jc w:val="both"/>
    </w:pPr>
  </w:style>
  <w:style w:type="paragraph" w:customStyle="1" w:styleId="7C056B81FE1B4B5EA73ECCA8AC91AC7A7">
    <w:name w:val="7C056B81FE1B4B5EA73ECCA8AC91AC7A7"/>
    <w:rsid w:val="00E162F3"/>
    <w:pPr>
      <w:widowControl w:val="0"/>
      <w:jc w:val="both"/>
    </w:pPr>
  </w:style>
  <w:style w:type="paragraph" w:customStyle="1" w:styleId="94E1611586D34004A2303AB78556B29B5">
    <w:name w:val="94E1611586D34004A2303AB78556B29B5"/>
    <w:rsid w:val="00E162F3"/>
    <w:pPr>
      <w:widowControl w:val="0"/>
      <w:jc w:val="both"/>
    </w:pPr>
  </w:style>
  <w:style w:type="paragraph" w:customStyle="1" w:styleId="EA1232F021D8447686C16005B7EE13947">
    <w:name w:val="EA1232F021D8447686C16005B7EE13947"/>
    <w:rsid w:val="00E162F3"/>
    <w:pPr>
      <w:widowControl w:val="0"/>
      <w:jc w:val="both"/>
    </w:pPr>
  </w:style>
  <w:style w:type="paragraph" w:customStyle="1" w:styleId="2F0CE03150244E378EFD8E2743FC49E05">
    <w:name w:val="2F0CE03150244E378EFD8E2743FC49E05"/>
    <w:rsid w:val="00E162F3"/>
    <w:pPr>
      <w:widowControl w:val="0"/>
      <w:jc w:val="both"/>
    </w:pPr>
  </w:style>
  <w:style w:type="paragraph" w:customStyle="1" w:styleId="02D0130D8D7B4100B5113C40A1EE68125">
    <w:name w:val="02D0130D8D7B4100B5113C40A1EE68125"/>
    <w:rsid w:val="00E162F3"/>
    <w:pPr>
      <w:widowControl w:val="0"/>
      <w:jc w:val="both"/>
    </w:pPr>
  </w:style>
  <w:style w:type="paragraph" w:customStyle="1" w:styleId="42AF89AD9B6E4B57993074D529090A945">
    <w:name w:val="42AF89AD9B6E4B57993074D529090A945"/>
    <w:rsid w:val="00E162F3"/>
    <w:pPr>
      <w:widowControl w:val="0"/>
      <w:jc w:val="both"/>
    </w:pPr>
  </w:style>
  <w:style w:type="paragraph" w:customStyle="1" w:styleId="CA75F15AC9AD4340B01D6015E16F5CFE5">
    <w:name w:val="CA75F15AC9AD4340B01D6015E16F5CFE5"/>
    <w:rsid w:val="00E162F3"/>
    <w:pPr>
      <w:widowControl w:val="0"/>
      <w:jc w:val="both"/>
    </w:pPr>
  </w:style>
  <w:style w:type="paragraph" w:customStyle="1" w:styleId="108D0AD008BD4375865E9D2C28D085165">
    <w:name w:val="108D0AD008BD4375865E9D2C28D085165"/>
    <w:rsid w:val="00E162F3"/>
    <w:pPr>
      <w:widowControl w:val="0"/>
      <w:jc w:val="both"/>
    </w:pPr>
  </w:style>
  <w:style w:type="paragraph" w:customStyle="1" w:styleId="88D03669641C47FA840BD800EACDA4BC5">
    <w:name w:val="88D03669641C47FA840BD800EACDA4BC5"/>
    <w:rsid w:val="00E162F3"/>
    <w:pPr>
      <w:widowControl w:val="0"/>
      <w:jc w:val="both"/>
    </w:pPr>
  </w:style>
  <w:style w:type="paragraph" w:customStyle="1" w:styleId="AEF52A343D104CD69FD7DE34E0C7443B5">
    <w:name w:val="AEF52A343D104CD69FD7DE34E0C7443B5"/>
    <w:rsid w:val="00E162F3"/>
    <w:pPr>
      <w:widowControl w:val="0"/>
      <w:jc w:val="both"/>
    </w:pPr>
  </w:style>
  <w:style w:type="paragraph" w:customStyle="1" w:styleId="7634E6FD3E724DAA9A911CEB2291C9135">
    <w:name w:val="7634E6FD3E724DAA9A911CEB2291C9135"/>
    <w:rsid w:val="00E162F3"/>
    <w:pPr>
      <w:widowControl w:val="0"/>
      <w:jc w:val="both"/>
    </w:pPr>
  </w:style>
  <w:style w:type="paragraph" w:customStyle="1" w:styleId="0B315047EAFB4B55965955B8A19C48E45">
    <w:name w:val="0B315047EAFB4B55965955B8A19C48E45"/>
    <w:rsid w:val="00E162F3"/>
    <w:pPr>
      <w:widowControl w:val="0"/>
      <w:jc w:val="both"/>
    </w:pPr>
  </w:style>
  <w:style w:type="paragraph" w:customStyle="1" w:styleId="969C568CA94849488D00E8382E5F0B4A5">
    <w:name w:val="969C568CA94849488D00E8382E5F0B4A5"/>
    <w:rsid w:val="00E162F3"/>
    <w:pPr>
      <w:widowControl w:val="0"/>
      <w:jc w:val="both"/>
    </w:pPr>
  </w:style>
  <w:style w:type="paragraph" w:customStyle="1" w:styleId="90EA05A313504294A925755341CB396D5">
    <w:name w:val="90EA05A313504294A925755341CB396D5"/>
    <w:rsid w:val="00E162F3"/>
    <w:pPr>
      <w:widowControl w:val="0"/>
      <w:jc w:val="both"/>
    </w:pPr>
  </w:style>
  <w:style w:type="paragraph" w:customStyle="1" w:styleId="5D996790D87E4FBB9F31430697DDB25F5">
    <w:name w:val="5D996790D87E4FBB9F31430697DDB25F5"/>
    <w:rsid w:val="00E162F3"/>
    <w:pPr>
      <w:widowControl w:val="0"/>
      <w:jc w:val="both"/>
    </w:pPr>
  </w:style>
  <w:style w:type="paragraph" w:customStyle="1" w:styleId="778F439C223941EEB1BC304A8C260E085">
    <w:name w:val="778F439C223941EEB1BC304A8C260E085"/>
    <w:rsid w:val="00E162F3"/>
    <w:pPr>
      <w:widowControl w:val="0"/>
      <w:jc w:val="both"/>
    </w:pPr>
  </w:style>
  <w:style w:type="paragraph" w:customStyle="1" w:styleId="ED6AAAE39EAD46CE9FC53B29E66A15885">
    <w:name w:val="ED6AAAE39EAD46CE9FC53B29E66A15885"/>
    <w:rsid w:val="00E162F3"/>
    <w:pPr>
      <w:widowControl w:val="0"/>
      <w:jc w:val="both"/>
    </w:pPr>
  </w:style>
  <w:style w:type="paragraph" w:customStyle="1" w:styleId="3CCF3A5E4A3B4BFD89B0224B3F5D36FF5">
    <w:name w:val="3CCF3A5E4A3B4BFD89B0224B3F5D36FF5"/>
    <w:rsid w:val="00E162F3"/>
    <w:pPr>
      <w:widowControl w:val="0"/>
      <w:jc w:val="both"/>
    </w:pPr>
  </w:style>
  <w:style w:type="paragraph" w:customStyle="1" w:styleId="810FDEAD9A714E6BA645C949712363EE5">
    <w:name w:val="810FDEAD9A714E6BA645C949712363EE5"/>
    <w:rsid w:val="00E162F3"/>
    <w:pPr>
      <w:widowControl w:val="0"/>
      <w:jc w:val="both"/>
    </w:pPr>
  </w:style>
  <w:style w:type="paragraph" w:customStyle="1" w:styleId="9D90D2236A8D4D81B49B74520FCC9D415">
    <w:name w:val="9D90D2236A8D4D81B49B74520FCC9D415"/>
    <w:rsid w:val="00E162F3"/>
    <w:pPr>
      <w:widowControl w:val="0"/>
      <w:jc w:val="both"/>
    </w:pPr>
  </w:style>
  <w:style w:type="paragraph" w:customStyle="1" w:styleId="7F9C96AAE8EC4652AB981268981AE2465">
    <w:name w:val="7F9C96AAE8EC4652AB981268981AE2465"/>
    <w:rsid w:val="00E162F3"/>
    <w:pPr>
      <w:widowControl w:val="0"/>
      <w:jc w:val="both"/>
    </w:pPr>
  </w:style>
  <w:style w:type="paragraph" w:customStyle="1" w:styleId="C51310C6FE5740798165B1F19CAE42AF5">
    <w:name w:val="C51310C6FE5740798165B1F19CAE42AF5"/>
    <w:rsid w:val="00E162F3"/>
    <w:pPr>
      <w:widowControl w:val="0"/>
      <w:jc w:val="both"/>
    </w:pPr>
  </w:style>
  <w:style w:type="paragraph" w:customStyle="1" w:styleId="8E5CCFE745A1411E9EBDFA839DA294575">
    <w:name w:val="8E5CCFE745A1411E9EBDFA839DA294575"/>
    <w:rsid w:val="00E162F3"/>
    <w:pPr>
      <w:widowControl w:val="0"/>
      <w:jc w:val="both"/>
    </w:pPr>
  </w:style>
  <w:style w:type="paragraph" w:customStyle="1" w:styleId="CA0D71077BC34324B77C243A6BFAB3885">
    <w:name w:val="CA0D71077BC34324B77C243A6BFAB3885"/>
    <w:rsid w:val="00E162F3"/>
    <w:pPr>
      <w:widowControl w:val="0"/>
      <w:jc w:val="both"/>
    </w:pPr>
  </w:style>
  <w:style w:type="paragraph" w:customStyle="1" w:styleId="1FF73F3D823F4A4794C58321F653E0055">
    <w:name w:val="1FF73F3D823F4A4794C58321F653E0055"/>
    <w:rsid w:val="00E162F3"/>
    <w:pPr>
      <w:widowControl w:val="0"/>
      <w:jc w:val="both"/>
    </w:pPr>
  </w:style>
  <w:style w:type="paragraph" w:customStyle="1" w:styleId="B259BCF74D6B49508940DD7D98C97B595">
    <w:name w:val="B259BCF74D6B49508940DD7D98C97B595"/>
    <w:rsid w:val="00E162F3"/>
    <w:pPr>
      <w:widowControl w:val="0"/>
      <w:jc w:val="both"/>
    </w:pPr>
  </w:style>
  <w:style w:type="paragraph" w:customStyle="1" w:styleId="CE4C6784499342158FF05DCBAC0DF50C5">
    <w:name w:val="CE4C6784499342158FF05DCBAC0DF50C5"/>
    <w:rsid w:val="00E162F3"/>
    <w:pPr>
      <w:widowControl w:val="0"/>
      <w:jc w:val="both"/>
    </w:pPr>
  </w:style>
  <w:style w:type="paragraph" w:customStyle="1" w:styleId="23DB9847EC0446DCBFF6A5ACD50670C75">
    <w:name w:val="23DB9847EC0446DCBFF6A5ACD50670C75"/>
    <w:rsid w:val="00E162F3"/>
    <w:pPr>
      <w:widowControl w:val="0"/>
      <w:jc w:val="both"/>
    </w:pPr>
  </w:style>
  <w:style w:type="paragraph" w:customStyle="1" w:styleId="B8096B6C04014DCB96787A9B46E859E55">
    <w:name w:val="B8096B6C04014DCB96787A9B46E859E55"/>
    <w:rsid w:val="00E162F3"/>
    <w:pPr>
      <w:widowControl w:val="0"/>
      <w:jc w:val="both"/>
    </w:pPr>
  </w:style>
  <w:style w:type="paragraph" w:customStyle="1" w:styleId="7B6C65DCDF2742448BA4CE43BE6A825B5">
    <w:name w:val="7B6C65DCDF2742448BA4CE43BE6A825B5"/>
    <w:rsid w:val="00E162F3"/>
    <w:pPr>
      <w:widowControl w:val="0"/>
      <w:jc w:val="both"/>
    </w:pPr>
  </w:style>
  <w:style w:type="paragraph" w:customStyle="1" w:styleId="19FA74DB5AEF4056ABA98DF3D51C91AA22">
    <w:name w:val="19FA74DB5AEF4056ABA98DF3D51C91AA22"/>
    <w:rsid w:val="00E162F3"/>
    <w:pPr>
      <w:widowControl w:val="0"/>
      <w:jc w:val="both"/>
    </w:pPr>
  </w:style>
  <w:style w:type="paragraph" w:customStyle="1" w:styleId="61F0ABF16D4A415F8CADE61107EADE9122">
    <w:name w:val="61F0ABF16D4A415F8CADE61107EADE9122"/>
    <w:rsid w:val="00E162F3"/>
    <w:pPr>
      <w:widowControl w:val="0"/>
      <w:jc w:val="both"/>
    </w:pPr>
  </w:style>
  <w:style w:type="paragraph" w:customStyle="1" w:styleId="3E76FB10E3334023AD5C077EE4645FFE22">
    <w:name w:val="3E76FB10E3334023AD5C077EE4645FFE22"/>
    <w:rsid w:val="00E162F3"/>
    <w:pPr>
      <w:widowControl w:val="0"/>
      <w:jc w:val="both"/>
    </w:pPr>
  </w:style>
  <w:style w:type="paragraph" w:customStyle="1" w:styleId="127BD72F5D344A13A198D4612147E28F22">
    <w:name w:val="127BD72F5D344A13A198D4612147E28F22"/>
    <w:rsid w:val="00E162F3"/>
    <w:pPr>
      <w:widowControl w:val="0"/>
      <w:jc w:val="both"/>
    </w:pPr>
  </w:style>
  <w:style w:type="paragraph" w:customStyle="1" w:styleId="300DE620A5F842C6943910F58F631F4C23">
    <w:name w:val="300DE620A5F842C6943910F58F631F4C23"/>
    <w:rsid w:val="00E162F3"/>
    <w:pPr>
      <w:widowControl w:val="0"/>
      <w:jc w:val="both"/>
    </w:pPr>
  </w:style>
  <w:style w:type="paragraph" w:customStyle="1" w:styleId="3D436AB0957B4197BB732F0191A3F25823">
    <w:name w:val="3D436AB0957B4197BB732F0191A3F25823"/>
    <w:rsid w:val="00E162F3"/>
    <w:pPr>
      <w:widowControl w:val="0"/>
      <w:jc w:val="both"/>
    </w:pPr>
  </w:style>
  <w:style w:type="paragraph" w:customStyle="1" w:styleId="BE6F14288B6541E6BC703598257821183">
    <w:name w:val="BE6F14288B6541E6BC703598257821183"/>
    <w:rsid w:val="00E162F3"/>
    <w:pPr>
      <w:widowControl w:val="0"/>
      <w:jc w:val="both"/>
    </w:pPr>
  </w:style>
  <w:style w:type="paragraph" w:customStyle="1" w:styleId="36B195C8CC064C239477C1F78BD4F13F3">
    <w:name w:val="36B195C8CC064C239477C1F78BD4F13F3"/>
    <w:rsid w:val="00E162F3"/>
    <w:pPr>
      <w:widowControl w:val="0"/>
      <w:jc w:val="both"/>
    </w:pPr>
  </w:style>
  <w:style w:type="paragraph" w:customStyle="1" w:styleId="9BB2A4C1BCBA4D048FD8DE30690DF0FF3">
    <w:name w:val="9BB2A4C1BCBA4D048FD8DE30690DF0FF3"/>
    <w:rsid w:val="00E162F3"/>
    <w:pPr>
      <w:widowControl w:val="0"/>
      <w:jc w:val="both"/>
    </w:pPr>
  </w:style>
  <w:style w:type="paragraph" w:customStyle="1" w:styleId="C19A1B464664465BA4953870BEBAF7663">
    <w:name w:val="C19A1B464664465BA4953870BEBAF7663"/>
    <w:rsid w:val="00E162F3"/>
    <w:pPr>
      <w:widowControl w:val="0"/>
      <w:jc w:val="both"/>
    </w:pPr>
  </w:style>
  <w:style w:type="paragraph" w:customStyle="1" w:styleId="2F138A0E25F94C179351C8740FFB82043">
    <w:name w:val="2F138A0E25F94C179351C8740FFB82043"/>
    <w:rsid w:val="00E162F3"/>
    <w:pPr>
      <w:widowControl w:val="0"/>
      <w:jc w:val="both"/>
    </w:pPr>
  </w:style>
  <w:style w:type="paragraph" w:customStyle="1" w:styleId="D89D161025174B03912895B01BA40DD43">
    <w:name w:val="D89D161025174B03912895B01BA40DD43"/>
    <w:rsid w:val="00E162F3"/>
    <w:pPr>
      <w:widowControl w:val="0"/>
      <w:jc w:val="both"/>
    </w:pPr>
  </w:style>
  <w:style w:type="paragraph" w:customStyle="1" w:styleId="7C056B81FE1B4B5EA73ECCA8AC91AC7A8">
    <w:name w:val="7C056B81FE1B4B5EA73ECCA8AC91AC7A8"/>
    <w:rsid w:val="00E162F3"/>
    <w:pPr>
      <w:widowControl w:val="0"/>
      <w:jc w:val="both"/>
    </w:pPr>
  </w:style>
  <w:style w:type="paragraph" w:customStyle="1" w:styleId="94E1611586D34004A2303AB78556B29B6">
    <w:name w:val="94E1611586D34004A2303AB78556B29B6"/>
    <w:rsid w:val="00E162F3"/>
    <w:pPr>
      <w:widowControl w:val="0"/>
      <w:jc w:val="both"/>
    </w:pPr>
  </w:style>
  <w:style w:type="paragraph" w:customStyle="1" w:styleId="EA1232F021D8447686C16005B7EE13948">
    <w:name w:val="EA1232F021D8447686C16005B7EE13948"/>
    <w:rsid w:val="00E162F3"/>
    <w:pPr>
      <w:widowControl w:val="0"/>
      <w:jc w:val="both"/>
    </w:pPr>
  </w:style>
  <w:style w:type="paragraph" w:customStyle="1" w:styleId="2F0CE03150244E378EFD8E2743FC49E06">
    <w:name w:val="2F0CE03150244E378EFD8E2743FC49E06"/>
    <w:rsid w:val="00E162F3"/>
    <w:pPr>
      <w:widowControl w:val="0"/>
      <w:jc w:val="both"/>
    </w:pPr>
  </w:style>
  <w:style w:type="paragraph" w:customStyle="1" w:styleId="02D0130D8D7B4100B5113C40A1EE68126">
    <w:name w:val="02D0130D8D7B4100B5113C40A1EE68126"/>
    <w:rsid w:val="00E162F3"/>
    <w:pPr>
      <w:widowControl w:val="0"/>
      <w:jc w:val="both"/>
    </w:pPr>
  </w:style>
  <w:style w:type="paragraph" w:customStyle="1" w:styleId="42AF89AD9B6E4B57993074D529090A946">
    <w:name w:val="42AF89AD9B6E4B57993074D529090A946"/>
    <w:rsid w:val="00E162F3"/>
    <w:pPr>
      <w:widowControl w:val="0"/>
      <w:jc w:val="both"/>
    </w:pPr>
  </w:style>
  <w:style w:type="paragraph" w:customStyle="1" w:styleId="CA75F15AC9AD4340B01D6015E16F5CFE6">
    <w:name w:val="CA75F15AC9AD4340B01D6015E16F5CFE6"/>
    <w:rsid w:val="00E162F3"/>
    <w:pPr>
      <w:widowControl w:val="0"/>
      <w:jc w:val="both"/>
    </w:pPr>
  </w:style>
  <w:style w:type="paragraph" w:customStyle="1" w:styleId="108D0AD008BD4375865E9D2C28D085166">
    <w:name w:val="108D0AD008BD4375865E9D2C28D085166"/>
    <w:rsid w:val="00E162F3"/>
    <w:pPr>
      <w:widowControl w:val="0"/>
      <w:jc w:val="both"/>
    </w:pPr>
  </w:style>
  <w:style w:type="paragraph" w:customStyle="1" w:styleId="88D03669641C47FA840BD800EACDA4BC6">
    <w:name w:val="88D03669641C47FA840BD800EACDA4BC6"/>
    <w:rsid w:val="00E162F3"/>
    <w:pPr>
      <w:widowControl w:val="0"/>
      <w:jc w:val="both"/>
    </w:pPr>
  </w:style>
  <w:style w:type="paragraph" w:customStyle="1" w:styleId="AEF52A343D104CD69FD7DE34E0C7443B6">
    <w:name w:val="AEF52A343D104CD69FD7DE34E0C7443B6"/>
    <w:rsid w:val="00E162F3"/>
    <w:pPr>
      <w:widowControl w:val="0"/>
      <w:jc w:val="both"/>
    </w:pPr>
  </w:style>
  <w:style w:type="paragraph" w:customStyle="1" w:styleId="7634E6FD3E724DAA9A911CEB2291C9136">
    <w:name w:val="7634E6FD3E724DAA9A911CEB2291C9136"/>
    <w:rsid w:val="00E162F3"/>
    <w:pPr>
      <w:widowControl w:val="0"/>
      <w:jc w:val="both"/>
    </w:pPr>
  </w:style>
  <w:style w:type="paragraph" w:customStyle="1" w:styleId="0B315047EAFB4B55965955B8A19C48E46">
    <w:name w:val="0B315047EAFB4B55965955B8A19C48E46"/>
    <w:rsid w:val="00E162F3"/>
    <w:pPr>
      <w:widowControl w:val="0"/>
      <w:jc w:val="both"/>
    </w:pPr>
  </w:style>
  <w:style w:type="paragraph" w:customStyle="1" w:styleId="969C568CA94849488D00E8382E5F0B4A6">
    <w:name w:val="969C568CA94849488D00E8382E5F0B4A6"/>
    <w:rsid w:val="00E162F3"/>
    <w:pPr>
      <w:widowControl w:val="0"/>
      <w:jc w:val="both"/>
    </w:pPr>
  </w:style>
  <w:style w:type="paragraph" w:customStyle="1" w:styleId="90EA05A313504294A925755341CB396D6">
    <w:name w:val="90EA05A313504294A925755341CB396D6"/>
    <w:rsid w:val="00E162F3"/>
    <w:pPr>
      <w:widowControl w:val="0"/>
      <w:jc w:val="both"/>
    </w:pPr>
  </w:style>
  <w:style w:type="paragraph" w:customStyle="1" w:styleId="5D996790D87E4FBB9F31430697DDB25F6">
    <w:name w:val="5D996790D87E4FBB9F31430697DDB25F6"/>
    <w:rsid w:val="00E162F3"/>
    <w:pPr>
      <w:widowControl w:val="0"/>
      <w:jc w:val="both"/>
    </w:pPr>
  </w:style>
  <w:style w:type="paragraph" w:customStyle="1" w:styleId="778F439C223941EEB1BC304A8C260E086">
    <w:name w:val="778F439C223941EEB1BC304A8C260E086"/>
    <w:rsid w:val="00E162F3"/>
    <w:pPr>
      <w:widowControl w:val="0"/>
      <w:jc w:val="both"/>
    </w:pPr>
  </w:style>
  <w:style w:type="paragraph" w:customStyle="1" w:styleId="ED6AAAE39EAD46CE9FC53B29E66A15886">
    <w:name w:val="ED6AAAE39EAD46CE9FC53B29E66A15886"/>
    <w:rsid w:val="00E162F3"/>
    <w:pPr>
      <w:widowControl w:val="0"/>
      <w:jc w:val="both"/>
    </w:pPr>
  </w:style>
  <w:style w:type="paragraph" w:customStyle="1" w:styleId="3CCF3A5E4A3B4BFD89B0224B3F5D36FF6">
    <w:name w:val="3CCF3A5E4A3B4BFD89B0224B3F5D36FF6"/>
    <w:rsid w:val="00E162F3"/>
    <w:pPr>
      <w:widowControl w:val="0"/>
      <w:jc w:val="both"/>
    </w:pPr>
  </w:style>
  <w:style w:type="paragraph" w:customStyle="1" w:styleId="810FDEAD9A714E6BA645C949712363EE6">
    <w:name w:val="810FDEAD9A714E6BA645C949712363EE6"/>
    <w:rsid w:val="00E162F3"/>
    <w:pPr>
      <w:widowControl w:val="0"/>
      <w:jc w:val="both"/>
    </w:pPr>
  </w:style>
  <w:style w:type="paragraph" w:customStyle="1" w:styleId="9D90D2236A8D4D81B49B74520FCC9D416">
    <w:name w:val="9D90D2236A8D4D81B49B74520FCC9D416"/>
    <w:rsid w:val="00E162F3"/>
    <w:pPr>
      <w:widowControl w:val="0"/>
      <w:jc w:val="both"/>
    </w:pPr>
  </w:style>
  <w:style w:type="paragraph" w:customStyle="1" w:styleId="7F9C96AAE8EC4652AB981268981AE2466">
    <w:name w:val="7F9C96AAE8EC4652AB981268981AE2466"/>
    <w:rsid w:val="00E162F3"/>
    <w:pPr>
      <w:widowControl w:val="0"/>
      <w:jc w:val="both"/>
    </w:pPr>
  </w:style>
  <w:style w:type="paragraph" w:customStyle="1" w:styleId="C51310C6FE5740798165B1F19CAE42AF6">
    <w:name w:val="C51310C6FE5740798165B1F19CAE42AF6"/>
    <w:rsid w:val="00E162F3"/>
    <w:pPr>
      <w:widowControl w:val="0"/>
      <w:jc w:val="both"/>
    </w:pPr>
  </w:style>
  <w:style w:type="paragraph" w:customStyle="1" w:styleId="8E5CCFE745A1411E9EBDFA839DA294576">
    <w:name w:val="8E5CCFE745A1411E9EBDFA839DA294576"/>
    <w:rsid w:val="00E162F3"/>
    <w:pPr>
      <w:widowControl w:val="0"/>
      <w:jc w:val="both"/>
    </w:pPr>
  </w:style>
  <w:style w:type="paragraph" w:customStyle="1" w:styleId="CA0D71077BC34324B77C243A6BFAB3886">
    <w:name w:val="CA0D71077BC34324B77C243A6BFAB3886"/>
    <w:rsid w:val="00E162F3"/>
    <w:pPr>
      <w:widowControl w:val="0"/>
      <w:jc w:val="both"/>
    </w:pPr>
  </w:style>
  <w:style w:type="paragraph" w:customStyle="1" w:styleId="1FF73F3D823F4A4794C58321F653E0056">
    <w:name w:val="1FF73F3D823F4A4794C58321F653E0056"/>
    <w:rsid w:val="00E162F3"/>
    <w:pPr>
      <w:widowControl w:val="0"/>
      <w:jc w:val="both"/>
    </w:pPr>
  </w:style>
  <w:style w:type="paragraph" w:customStyle="1" w:styleId="B259BCF74D6B49508940DD7D98C97B596">
    <w:name w:val="B259BCF74D6B49508940DD7D98C97B596"/>
    <w:rsid w:val="00E162F3"/>
    <w:pPr>
      <w:widowControl w:val="0"/>
      <w:jc w:val="both"/>
    </w:pPr>
  </w:style>
  <w:style w:type="paragraph" w:customStyle="1" w:styleId="CE4C6784499342158FF05DCBAC0DF50C6">
    <w:name w:val="CE4C6784499342158FF05DCBAC0DF50C6"/>
    <w:rsid w:val="00E162F3"/>
    <w:pPr>
      <w:widowControl w:val="0"/>
      <w:jc w:val="both"/>
    </w:pPr>
  </w:style>
  <w:style w:type="paragraph" w:customStyle="1" w:styleId="23DB9847EC0446DCBFF6A5ACD50670C76">
    <w:name w:val="23DB9847EC0446DCBFF6A5ACD50670C76"/>
    <w:rsid w:val="00E162F3"/>
    <w:pPr>
      <w:widowControl w:val="0"/>
      <w:jc w:val="both"/>
    </w:pPr>
  </w:style>
  <w:style w:type="paragraph" w:customStyle="1" w:styleId="B8096B6C04014DCB96787A9B46E859E56">
    <w:name w:val="B8096B6C04014DCB96787A9B46E859E56"/>
    <w:rsid w:val="00E162F3"/>
    <w:pPr>
      <w:widowControl w:val="0"/>
      <w:jc w:val="both"/>
    </w:pPr>
  </w:style>
  <w:style w:type="paragraph" w:customStyle="1" w:styleId="7B6C65DCDF2742448BA4CE43BE6A825B6">
    <w:name w:val="7B6C65DCDF2742448BA4CE43BE6A825B6"/>
    <w:rsid w:val="00E162F3"/>
    <w:pPr>
      <w:widowControl w:val="0"/>
      <w:jc w:val="both"/>
    </w:pPr>
  </w:style>
  <w:style w:type="paragraph" w:customStyle="1" w:styleId="19FA74DB5AEF4056ABA98DF3D51C91AA23">
    <w:name w:val="19FA74DB5AEF4056ABA98DF3D51C91AA23"/>
    <w:rsid w:val="00E162F3"/>
    <w:pPr>
      <w:widowControl w:val="0"/>
      <w:jc w:val="both"/>
    </w:pPr>
  </w:style>
  <w:style w:type="paragraph" w:customStyle="1" w:styleId="61F0ABF16D4A415F8CADE61107EADE9123">
    <w:name w:val="61F0ABF16D4A415F8CADE61107EADE9123"/>
    <w:rsid w:val="00E162F3"/>
    <w:pPr>
      <w:widowControl w:val="0"/>
      <w:jc w:val="both"/>
    </w:pPr>
  </w:style>
  <w:style w:type="paragraph" w:customStyle="1" w:styleId="3E76FB10E3334023AD5C077EE4645FFE23">
    <w:name w:val="3E76FB10E3334023AD5C077EE4645FFE23"/>
    <w:rsid w:val="00E162F3"/>
    <w:pPr>
      <w:widowControl w:val="0"/>
      <w:jc w:val="both"/>
    </w:pPr>
  </w:style>
  <w:style w:type="paragraph" w:customStyle="1" w:styleId="127BD72F5D344A13A198D4612147E28F23">
    <w:name w:val="127BD72F5D344A13A198D4612147E28F23"/>
    <w:rsid w:val="00E162F3"/>
    <w:pPr>
      <w:widowControl w:val="0"/>
      <w:jc w:val="both"/>
    </w:pPr>
  </w:style>
  <w:style w:type="paragraph" w:customStyle="1" w:styleId="300DE620A5F842C6943910F58F631F4C24">
    <w:name w:val="300DE620A5F842C6943910F58F631F4C24"/>
    <w:rsid w:val="00E162F3"/>
    <w:pPr>
      <w:widowControl w:val="0"/>
      <w:jc w:val="both"/>
    </w:pPr>
  </w:style>
  <w:style w:type="paragraph" w:customStyle="1" w:styleId="3D436AB0957B4197BB732F0191A3F25824">
    <w:name w:val="3D436AB0957B4197BB732F0191A3F25824"/>
    <w:rsid w:val="00E162F3"/>
    <w:pPr>
      <w:widowControl w:val="0"/>
      <w:jc w:val="both"/>
    </w:pPr>
  </w:style>
  <w:style w:type="paragraph" w:customStyle="1" w:styleId="697B4856BDBD4F65A4EACC35BEC56B7A">
    <w:name w:val="697B4856BDBD4F65A4EACC35BEC56B7A"/>
    <w:rsid w:val="00E162F3"/>
    <w:pPr>
      <w:spacing w:after="160" w:line="259" w:lineRule="auto"/>
    </w:pPr>
    <w:rPr>
      <w:kern w:val="0"/>
      <w:sz w:val="22"/>
    </w:rPr>
  </w:style>
  <w:style w:type="paragraph" w:customStyle="1" w:styleId="BE6F14288B6541E6BC703598257821184">
    <w:name w:val="BE6F14288B6541E6BC703598257821184"/>
    <w:rsid w:val="00E162F3"/>
    <w:pPr>
      <w:widowControl w:val="0"/>
      <w:jc w:val="both"/>
    </w:pPr>
  </w:style>
  <w:style w:type="paragraph" w:customStyle="1" w:styleId="36B195C8CC064C239477C1F78BD4F13F4">
    <w:name w:val="36B195C8CC064C239477C1F78BD4F13F4"/>
    <w:rsid w:val="00E162F3"/>
    <w:pPr>
      <w:widowControl w:val="0"/>
      <w:jc w:val="both"/>
    </w:pPr>
  </w:style>
  <w:style w:type="paragraph" w:customStyle="1" w:styleId="9BB2A4C1BCBA4D048FD8DE30690DF0FF4">
    <w:name w:val="9BB2A4C1BCBA4D048FD8DE30690DF0FF4"/>
    <w:rsid w:val="00E162F3"/>
    <w:pPr>
      <w:widowControl w:val="0"/>
      <w:jc w:val="both"/>
    </w:pPr>
  </w:style>
  <w:style w:type="paragraph" w:customStyle="1" w:styleId="C19A1B464664465BA4953870BEBAF7664">
    <w:name w:val="C19A1B464664465BA4953870BEBAF7664"/>
    <w:rsid w:val="00E162F3"/>
    <w:pPr>
      <w:widowControl w:val="0"/>
      <w:jc w:val="both"/>
    </w:pPr>
  </w:style>
  <w:style w:type="paragraph" w:customStyle="1" w:styleId="2F138A0E25F94C179351C8740FFB82044">
    <w:name w:val="2F138A0E25F94C179351C8740FFB82044"/>
    <w:rsid w:val="00E162F3"/>
    <w:pPr>
      <w:widowControl w:val="0"/>
      <w:jc w:val="both"/>
    </w:pPr>
  </w:style>
  <w:style w:type="paragraph" w:customStyle="1" w:styleId="D89D161025174B03912895B01BA40DD44">
    <w:name w:val="D89D161025174B03912895B01BA40DD44"/>
    <w:rsid w:val="00E162F3"/>
    <w:pPr>
      <w:widowControl w:val="0"/>
      <w:jc w:val="both"/>
    </w:pPr>
  </w:style>
  <w:style w:type="paragraph" w:customStyle="1" w:styleId="7C056B81FE1B4B5EA73ECCA8AC91AC7A9">
    <w:name w:val="7C056B81FE1B4B5EA73ECCA8AC91AC7A9"/>
    <w:rsid w:val="00E162F3"/>
    <w:pPr>
      <w:widowControl w:val="0"/>
      <w:jc w:val="both"/>
    </w:pPr>
  </w:style>
  <w:style w:type="paragraph" w:customStyle="1" w:styleId="94E1611586D34004A2303AB78556B29B7">
    <w:name w:val="94E1611586D34004A2303AB78556B29B7"/>
    <w:rsid w:val="00E162F3"/>
    <w:pPr>
      <w:widowControl w:val="0"/>
      <w:jc w:val="both"/>
    </w:pPr>
  </w:style>
  <w:style w:type="paragraph" w:customStyle="1" w:styleId="EA1232F021D8447686C16005B7EE13949">
    <w:name w:val="EA1232F021D8447686C16005B7EE13949"/>
    <w:rsid w:val="00E162F3"/>
    <w:pPr>
      <w:widowControl w:val="0"/>
      <w:jc w:val="both"/>
    </w:pPr>
  </w:style>
  <w:style w:type="paragraph" w:customStyle="1" w:styleId="2AA93FE3885242ACB68F282584D006C0">
    <w:name w:val="2AA93FE3885242ACB68F282584D006C0"/>
    <w:rsid w:val="00E162F3"/>
    <w:pPr>
      <w:spacing w:after="160" w:line="259" w:lineRule="auto"/>
    </w:pPr>
    <w:rPr>
      <w:kern w:val="0"/>
      <w:sz w:val="22"/>
    </w:rPr>
  </w:style>
  <w:style w:type="paragraph" w:customStyle="1" w:styleId="05E70691A7B645D284B728C5A9D2D124">
    <w:name w:val="05E70691A7B645D284B728C5A9D2D124"/>
    <w:rsid w:val="00E162F3"/>
    <w:pPr>
      <w:spacing w:after="160" w:line="259" w:lineRule="auto"/>
    </w:pPr>
    <w:rPr>
      <w:kern w:val="0"/>
      <w:sz w:val="22"/>
    </w:rPr>
  </w:style>
  <w:style w:type="paragraph" w:customStyle="1" w:styleId="94F6D33A723545BE997A5D5C39B0DAE6">
    <w:name w:val="94F6D33A723545BE997A5D5C39B0DAE6"/>
    <w:rsid w:val="00E162F3"/>
    <w:pPr>
      <w:spacing w:after="160" w:line="259" w:lineRule="auto"/>
    </w:pPr>
    <w:rPr>
      <w:kern w:val="0"/>
      <w:sz w:val="22"/>
    </w:rPr>
  </w:style>
  <w:style w:type="paragraph" w:customStyle="1" w:styleId="A94E51B53C464BDEB13B6274817D1D46">
    <w:name w:val="A94E51B53C464BDEB13B6274817D1D46"/>
    <w:rsid w:val="00E162F3"/>
    <w:pPr>
      <w:spacing w:after="160" w:line="259" w:lineRule="auto"/>
    </w:pPr>
    <w:rPr>
      <w:kern w:val="0"/>
      <w:sz w:val="22"/>
    </w:rPr>
  </w:style>
  <w:style w:type="paragraph" w:customStyle="1" w:styleId="5F868BD680364D5BA98F5C688B9E6F4B">
    <w:name w:val="5F868BD680364D5BA98F5C688B9E6F4B"/>
    <w:rsid w:val="00E162F3"/>
    <w:pPr>
      <w:spacing w:after="160" w:line="259" w:lineRule="auto"/>
    </w:pPr>
    <w:rPr>
      <w:kern w:val="0"/>
      <w:sz w:val="22"/>
    </w:rPr>
  </w:style>
  <w:style w:type="paragraph" w:customStyle="1" w:styleId="DDF3389732934990B9757C597487A125">
    <w:name w:val="DDF3389732934990B9757C597487A125"/>
    <w:rsid w:val="00E162F3"/>
    <w:pPr>
      <w:spacing w:after="160" w:line="259" w:lineRule="auto"/>
    </w:pPr>
    <w:rPr>
      <w:kern w:val="0"/>
      <w:sz w:val="22"/>
    </w:rPr>
  </w:style>
  <w:style w:type="paragraph" w:customStyle="1" w:styleId="C62EFC5DC4B346789A0933D99E912A1C">
    <w:name w:val="C62EFC5DC4B346789A0933D99E912A1C"/>
    <w:rsid w:val="00E162F3"/>
    <w:pPr>
      <w:spacing w:after="160" w:line="259" w:lineRule="auto"/>
    </w:pPr>
    <w:rPr>
      <w:kern w:val="0"/>
      <w:sz w:val="22"/>
    </w:rPr>
  </w:style>
  <w:style w:type="paragraph" w:customStyle="1" w:styleId="31E3C3D11F9C4D62A6EDB44087B274F3">
    <w:name w:val="31E3C3D11F9C4D62A6EDB44087B274F3"/>
    <w:rsid w:val="00E162F3"/>
    <w:pPr>
      <w:spacing w:after="160" w:line="259" w:lineRule="auto"/>
    </w:pPr>
    <w:rPr>
      <w:kern w:val="0"/>
      <w:sz w:val="22"/>
    </w:rPr>
  </w:style>
  <w:style w:type="paragraph" w:customStyle="1" w:styleId="234E5C0DCC114F55B48B9E07414EFA08">
    <w:name w:val="234E5C0DCC114F55B48B9E07414EFA08"/>
    <w:rsid w:val="00E162F3"/>
    <w:pPr>
      <w:spacing w:after="160" w:line="259" w:lineRule="auto"/>
    </w:pPr>
    <w:rPr>
      <w:kern w:val="0"/>
      <w:sz w:val="22"/>
    </w:rPr>
  </w:style>
  <w:style w:type="paragraph" w:customStyle="1" w:styleId="25B36D4B2CF4445E97B80781F0A09057">
    <w:name w:val="25B36D4B2CF4445E97B80781F0A09057"/>
    <w:rsid w:val="00E162F3"/>
    <w:pPr>
      <w:spacing w:after="160" w:line="259" w:lineRule="auto"/>
    </w:pPr>
    <w:rPr>
      <w:kern w:val="0"/>
      <w:sz w:val="22"/>
    </w:rPr>
  </w:style>
  <w:style w:type="paragraph" w:customStyle="1" w:styleId="12D64B3B888E4680B80839C9B87E1D0D">
    <w:name w:val="12D64B3B888E4680B80839C9B87E1D0D"/>
    <w:rsid w:val="00E162F3"/>
    <w:pPr>
      <w:spacing w:after="160" w:line="259" w:lineRule="auto"/>
    </w:pPr>
    <w:rPr>
      <w:kern w:val="0"/>
      <w:sz w:val="22"/>
    </w:rPr>
  </w:style>
  <w:style w:type="paragraph" w:customStyle="1" w:styleId="2C3871FC8686402CAEB4A23743E33ED3">
    <w:name w:val="2C3871FC8686402CAEB4A23743E33ED3"/>
    <w:rsid w:val="00E162F3"/>
    <w:pPr>
      <w:spacing w:after="160" w:line="259" w:lineRule="auto"/>
    </w:pPr>
    <w:rPr>
      <w:kern w:val="0"/>
      <w:sz w:val="22"/>
    </w:rPr>
  </w:style>
  <w:style w:type="paragraph" w:customStyle="1" w:styleId="01A4DD14556B4A1F9CA8626244356921">
    <w:name w:val="01A4DD14556B4A1F9CA8626244356921"/>
    <w:rsid w:val="00E162F3"/>
    <w:pPr>
      <w:spacing w:after="160" w:line="259" w:lineRule="auto"/>
    </w:pPr>
    <w:rPr>
      <w:kern w:val="0"/>
      <w:sz w:val="22"/>
    </w:rPr>
  </w:style>
  <w:style w:type="paragraph" w:customStyle="1" w:styleId="20A67BF100AD470F8715467A80FC4E8A">
    <w:name w:val="20A67BF100AD470F8715467A80FC4E8A"/>
    <w:rsid w:val="00E162F3"/>
    <w:pPr>
      <w:spacing w:after="160" w:line="259" w:lineRule="auto"/>
    </w:pPr>
    <w:rPr>
      <w:kern w:val="0"/>
      <w:sz w:val="22"/>
    </w:rPr>
  </w:style>
  <w:style w:type="paragraph" w:customStyle="1" w:styleId="4419622D4000461697EF9E787DB9E2D6">
    <w:name w:val="4419622D4000461697EF9E787DB9E2D6"/>
    <w:rsid w:val="00E162F3"/>
    <w:pPr>
      <w:spacing w:after="160" w:line="259" w:lineRule="auto"/>
    </w:pPr>
    <w:rPr>
      <w:kern w:val="0"/>
      <w:sz w:val="22"/>
    </w:rPr>
  </w:style>
  <w:style w:type="paragraph" w:customStyle="1" w:styleId="D78DA3EEB31D405BAE4C6CE3A080AE64">
    <w:name w:val="D78DA3EEB31D405BAE4C6CE3A080AE64"/>
    <w:rsid w:val="00E162F3"/>
    <w:pPr>
      <w:spacing w:after="160" w:line="259" w:lineRule="auto"/>
    </w:pPr>
    <w:rPr>
      <w:kern w:val="0"/>
      <w:sz w:val="22"/>
    </w:rPr>
  </w:style>
  <w:style w:type="paragraph" w:customStyle="1" w:styleId="B575BD304433440684252C2C2FDC4FF8">
    <w:name w:val="B575BD304433440684252C2C2FDC4FF8"/>
    <w:rsid w:val="00E162F3"/>
    <w:pPr>
      <w:spacing w:after="160" w:line="259" w:lineRule="auto"/>
    </w:pPr>
    <w:rPr>
      <w:kern w:val="0"/>
      <w:sz w:val="22"/>
    </w:rPr>
  </w:style>
  <w:style w:type="paragraph" w:customStyle="1" w:styleId="E4C661CE229D4432949EFBCFC27D86C2">
    <w:name w:val="E4C661CE229D4432949EFBCFC27D86C2"/>
    <w:rsid w:val="00E162F3"/>
    <w:pPr>
      <w:spacing w:after="160" w:line="259" w:lineRule="auto"/>
    </w:pPr>
    <w:rPr>
      <w:kern w:val="0"/>
      <w:sz w:val="22"/>
    </w:rPr>
  </w:style>
  <w:style w:type="paragraph" w:customStyle="1" w:styleId="6A7319CABE154A0EA070EC15F77B16FF">
    <w:name w:val="6A7319CABE154A0EA070EC15F77B16FF"/>
    <w:rsid w:val="00E162F3"/>
    <w:pPr>
      <w:spacing w:after="160" w:line="259" w:lineRule="auto"/>
    </w:pPr>
    <w:rPr>
      <w:kern w:val="0"/>
      <w:sz w:val="22"/>
    </w:rPr>
  </w:style>
  <w:style w:type="paragraph" w:customStyle="1" w:styleId="C0E1918878D14B718574BE11720B7C7C">
    <w:name w:val="C0E1918878D14B718574BE11720B7C7C"/>
    <w:rsid w:val="00E162F3"/>
    <w:pPr>
      <w:spacing w:after="160" w:line="259" w:lineRule="auto"/>
    </w:pPr>
    <w:rPr>
      <w:kern w:val="0"/>
      <w:sz w:val="22"/>
    </w:rPr>
  </w:style>
  <w:style w:type="paragraph" w:customStyle="1" w:styleId="8DC9196B54DA4DC7AAFA47023314C37E">
    <w:name w:val="8DC9196B54DA4DC7AAFA47023314C37E"/>
    <w:rsid w:val="00E162F3"/>
    <w:pPr>
      <w:spacing w:after="160" w:line="259" w:lineRule="auto"/>
    </w:pPr>
    <w:rPr>
      <w:kern w:val="0"/>
      <w:sz w:val="22"/>
    </w:rPr>
  </w:style>
  <w:style w:type="paragraph" w:customStyle="1" w:styleId="A21D554DBD7F4410B549AAF1504EAB3B">
    <w:name w:val="A21D554DBD7F4410B549AAF1504EAB3B"/>
    <w:rsid w:val="00E162F3"/>
    <w:pPr>
      <w:spacing w:after="160" w:line="259" w:lineRule="auto"/>
    </w:pPr>
    <w:rPr>
      <w:kern w:val="0"/>
      <w:sz w:val="22"/>
    </w:rPr>
  </w:style>
  <w:style w:type="paragraph" w:customStyle="1" w:styleId="6C6C5A2CC20C4D1D85738B52B8062940">
    <w:name w:val="6C6C5A2CC20C4D1D85738B52B8062940"/>
    <w:rsid w:val="00E162F3"/>
    <w:pPr>
      <w:spacing w:after="160" w:line="259" w:lineRule="auto"/>
    </w:pPr>
    <w:rPr>
      <w:kern w:val="0"/>
      <w:sz w:val="22"/>
    </w:rPr>
  </w:style>
  <w:style w:type="paragraph" w:customStyle="1" w:styleId="EB4EAD2695084BA583D121D239AB368E">
    <w:name w:val="EB4EAD2695084BA583D121D239AB368E"/>
    <w:rsid w:val="00E162F3"/>
    <w:pPr>
      <w:spacing w:after="160" w:line="259" w:lineRule="auto"/>
    </w:pPr>
    <w:rPr>
      <w:kern w:val="0"/>
      <w:sz w:val="22"/>
    </w:rPr>
  </w:style>
  <w:style w:type="paragraph" w:customStyle="1" w:styleId="BE6F14288B6541E6BC703598257821185">
    <w:name w:val="BE6F14288B6541E6BC703598257821185"/>
    <w:rsid w:val="00E162F3"/>
    <w:pPr>
      <w:widowControl w:val="0"/>
      <w:jc w:val="both"/>
    </w:pPr>
  </w:style>
  <w:style w:type="paragraph" w:customStyle="1" w:styleId="36B195C8CC064C239477C1F78BD4F13F5">
    <w:name w:val="36B195C8CC064C239477C1F78BD4F13F5"/>
    <w:rsid w:val="00E162F3"/>
    <w:pPr>
      <w:widowControl w:val="0"/>
      <w:jc w:val="both"/>
    </w:pPr>
  </w:style>
  <w:style w:type="paragraph" w:customStyle="1" w:styleId="9BB2A4C1BCBA4D048FD8DE30690DF0FF5">
    <w:name w:val="9BB2A4C1BCBA4D048FD8DE30690DF0FF5"/>
    <w:rsid w:val="00E162F3"/>
    <w:pPr>
      <w:widowControl w:val="0"/>
      <w:jc w:val="both"/>
    </w:pPr>
  </w:style>
  <w:style w:type="paragraph" w:customStyle="1" w:styleId="C19A1B464664465BA4953870BEBAF7665">
    <w:name w:val="C19A1B464664465BA4953870BEBAF7665"/>
    <w:rsid w:val="00E162F3"/>
    <w:pPr>
      <w:widowControl w:val="0"/>
      <w:jc w:val="both"/>
    </w:pPr>
  </w:style>
  <w:style w:type="paragraph" w:customStyle="1" w:styleId="2F138A0E25F94C179351C8740FFB82045">
    <w:name w:val="2F138A0E25F94C179351C8740FFB82045"/>
    <w:rsid w:val="00E162F3"/>
    <w:pPr>
      <w:widowControl w:val="0"/>
      <w:jc w:val="both"/>
    </w:pPr>
  </w:style>
  <w:style w:type="paragraph" w:customStyle="1" w:styleId="D89D161025174B03912895B01BA40DD45">
    <w:name w:val="D89D161025174B03912895B01BA40DD45"/>
    <w:rsid w:val="00E162F3"/>
    <w:pPr>
      <w:widowControl w:val="0"/>
      <w:jc w:val="both"/>
    </w:pPr>
  </w:style>
  <w:style w:type="paragraph" w:customStyle="1" w:styleId="7C056B81FE1B4B5EA73ECCA8AC91AC7A10">
    <w:name w:val="7C056B81FE1B4B5EA73ECCA8AC91AC7A10"/>
    <w:rsid w:val="00E162F3"/>
    <w:pPr>
      <w:widowControl w:val="0"/>
      <w:jc w:val="both"/>
    </w:pPr>
  </w:style>
  <w:style w:type="paragraph" w:customStyle="1" w:styleId="94E1611586D34004A2303AB78556B29B8">
    <w:name w:val="94E1611586D34004A2303AB78556B29B8"/>
    <w:rsid w:val="00E162F3"/>
    <w:pPr>
      <w:widowControl w:val="0"/>
      <w:jc w:val="both"/>
    </w:pPr>
  </w:style>
  <w:style w:type="paragraph" w:customStyle="1" w:styleId="EA1232F021D8447686C16005B7EE139410">
    <w:name w:val="EA1232F021D8447686C16005B7EE139410"/>
    <w:rsid w:val="00E162F3"/>
    <w:pPr>
      <w:widowControl w:val="0"/>
      <w:jc w:val="both"/>
    </w:pPr>
  </w:style>
  <w:style w:type="paragraph" w:customStyle="1" w:styleId="2AA93FE3885242ACB68F282584D006C01">
    <w:name w:val="2AA93FE3885242ACB68F282584D006C01"/>
    <w:rsid w:val="00E162F3"/>
    <w:pPr>
      <w:widowControl w:val="0"/>
      <w:jc w:val="both"/>
    </w:pPr>
  </w:style>
  <w:style w:type="paragraph" w:customStyle="1" w:styleId="05E70691A7B645D284B728C5A9D2D1241">
    <w:name w:val="05E70691A7B645D284B728C5A9D2D1241"/>
    <w:rsid w:val="00E162F3"/>
    <w:pPr>
      <w:widowControl w:val="0"/>
      <w:jc w:val="both"/>
    </w:pPr>
  </w:style>
  <w:style w:type="paragraph" w:customStyle="1" w:styleId="94F6D33A723545BE997A5D5C39B0DAE61">
    <w:name w:val="94F6D33A723545BE997A5D5C39B0DAE61"/>
    <w:rsid w:val="00E162F3"/>
    <w:pPr>
      <w:widowControl w:val="0"/>
      <w:jc w:val="both"/>
    </w:pPr>
  </w:style>
  <w:style w:type="paragraph" w:customStyle="1" w:styleId="A94E51B53C464BDEB13B6274817D1D461">
    <w:name w:val="A94E51B53C464BDEB13B6274817D1D461"/>
    <w:rsid w:val="00E162F3"/>
    <w:pPr>
      <w:widowControl w:val="0"/>
      <w:jc w:val="both"/>
    </w:pPr>
  </w:style>
  <w:style w:type="paragraph" w:customStyle="1" w:styleId="5F868BD680364D5BA98F5C688B9E6F4B1">
    <w:name w:val="5F868BD680364D5BA98F5C688B9E6F4B1"/>
    <w:rsid w:val="00E162F3"/>
    <w:pPr>
      <w:widowControl w:val="0"/>
      <w:jc w:val="both"/>
    </w:pPr>
  </w:style>
  <w:style w:type="paragraph" w:customStyle="1" w:styleId="DDF3389732934990B9757C597487A1251">
    <w:name w:val="DDF3389732934990B9757C597487A1251"/>
    <w:rsid w:val="00E162F3"/>
    <w:pPr>
      <w:widowControl w:val="0"/>
      <w:jc w:val="both"/>
    </w:pPr>
  </w:style>
  <w:style w:type="paragraph" w:customStyle="1" w:styleId="C62EFC5DC4B346789A0933D99E912A1C1">
    <w:name w:val="C62EFC5DC4B346789A0933D99E912A1C1"/>
    <w:rsid w:val="00E162F3"/>
    <w:pPr>
      <w:widowControl w:val="0"/>
      <w:jc w:val="both"/>
    </w:pPr>
  </w:style>
  <w:style w:type="paragraph" w:customStyle="1" w:styleId="31E3C3D11F9C4D62A6EDB44087B274F31">
    <w:name w:val="31E3C3D11F9C4D62A6EDB44087B274F31"/>
    <w:rsid w:val="00E162F3"/>
    <w:pPr>
      <w:widowControl w:val="0"/>
      <w:jc w:val="both"/>
    </w:pPr>
  </w:style>
  <w:style w:type="paragraph" w:customStyle="1" w:styleId="234E5C0DCC114F55B48B9E07414EFA081">
    <w:name w:val="234E5C0DCC114F55B48B9E07414EFA081"/>
    <w:rsid w:val="00E162F3"/>
    <w:pPr>
      <w:widowControl w:val="0"/>
      <w:jc w:val="both"/>
    </w:pPr>
  </w:style>
  <w:style w:type="paragraph" w:customStyle="1" w:styleId="25B36D4B2CF4445E97B80781F0A090571">
    <w:name w:val="25B36D4B2CF4445E97B80781F0A090571"/>
    <w:rsid w:val="00E162F3"/>
    <w:pPr>
      <w:widowControl w:val="0"/>
      <w:jc w:val="both"/>
    </w:pPr>
  </w:style>
  <w:style w:type="paragraph" w:customStyle="1" w:styleId="12D64B3B888E4680B80839C9B87E1D0D1">
    <w:name w:val="12D64B3B888E4680B80839C9B87E1D0D1"/>
    <w:rsid w:val="00E162F3"/>
    <w:pPr>
      <w:widowControl w:val="0"/>
      <w:jc w:val="both"/>
    </w:pPr>
  </w:style>
  <w:style w:type="paragraph" w:customStyle="1" w:styleId="2C3871FC8686402CAEB4A23743E33ED31">
    <w:name w:val="2C3871FC8686402CAEB4A23743E33ED31"/>
    <w:rsid w:val="00E162F3"/>
    <w:pPr>
      <w:widowControl w:val="0"/>
      <w:jc w:val="both"/>
    </w:pPr>
  </w:style>
  <w:style w:type="paragraph" w:customStyle="1" w:styleId="01A4DD14556B4A1F9CA86262443569211">
    <w:name w:val="01A4DD14556B4A1F9CA86262443569211"/>
    <w:rsid w:val="00E162F3"/>
    <w:pPr>
      <w:widowControl w:val="0"/>
      <w:jc w:val="both"/>
    </w:pPr>
  </w:style>
  <w:style w:type="paragraph" w:customStyle="1" w:styleId="20A67BF100AD470F8715467A80FC4E8A1">
    <w:name w:val="20A67BF100AD470F8715467A80FC4E8A1"/>
    <w:rsid w:val="00E162F3"/>
    <w:pPr>
      <w:widowControl w:val="0"/>
      <w:jc w:val="both"/>
    </w:pPr>
  </w:style>
  <w:style w:type="paragraph" w:customStyle="1" w:styleId="4419622D4000461697EF9E787DB9E2D61">
    <w:name w:val="4419622D4000461697EF9E787DB9E2D61"/>
    <w:rsid w:val="00E162F3"/>
    <w:pPr>
      <w:widowControl w:val="0"/>
      <w:jc w:val="both"/>
    </w:pPr>
  </w:style>
  <w:style w:type="paragraph" w:customStyle="1" w:styleId="D78DA3EEB31D405BAE4C6CE3A080AE641">
    <w:name w:val="D78DA3EEB31D405BAE4C6CE3A080AE641"/>
    <w:rsid w:val="00E162F3"/>
    <w:pPr>
      <w:widowControl w:val="0"/>
      <w:jc w:val="both"/>
    </w:pPr>
  </w:style>
  <w:style w:type="paragraph" w:customStyle="1" w:styleId="B575BD304433440684252C2C2FDC4FF81">
    <w:name w:val="B575BD304433440684252C2C2FDC4FF81"/>
    <w:rsid w:val="00E162F3"/>
    <w:pPr>
      <w:widowControl w:val="0"/>
      <w:jc w:val="both"/>
    </w:pPr>
  </w:style>
  <w:style w:type="paragraph" w:customStyle="1" w:styleId="E4C661CE229D4432949EFBCFC27D86C21">
    <w:name w:val="E4C661CE229D4432949EFBCFC27D86C21"/>
    <w:rsid w:val="00E162F3"/>
    <w:pPr>
      <w:widowControl w:val="0"/>
      <w:jc w:val="both"/>
    </w:pPr>
  </w:style>
  <w:style w:type="paragraph" w:customStyle="1" w:styleId="6A7319CABE154A0EA070EC15F77B16FF1">
    <w:name w:val="6A7319CABE154A0EA070EC15F77B16FF1"/>
    <w:rsid w:val="00E162F3"/>
    <w:pPr>
      <w:widowControl w:val="0"/>
      <w:jc w:val="both"/>
    </w:pPr>
  </w:style>
  <w:style w:type="paragraph" w:customStyle="1" w:styleId="C0E1918878D14B718574BE11720B7C7C1">
    <w:name w:val="C0E1918878D14B718574BE11720B7C7C1"/>
    <w:rsid w:val="00E162F3"/>
    <w:pPr>
      <w:widowControl w:val="0"/>
      <w:jc w:val="both"/>
    </w:pPr>
  </w:style>
  <w:style w:type="paragraph" w:customStyle="1" w:styleId="8DC9196B54DA4DC7AAFA47023314C37E1">
    <w:name w:val="8DC9196B54DA4DC7AAFA47023314C37E1"/>
    <w:rsid w:val="00E162F3"/>
    <w:pPr>
      <w:widowControl w:val="0"/>
      <w:jc w:val="both"/>
    </w:pPr>
  </w:style>
  <w:style w:type="paragraph" w:customStyle="1" w:styleId="A21D554DBD7F4410B549AAF1504EAB3B1">
    <w:name w:val="A21D554DBD7F4410B549AAF1504EAB3B1"/>
    <w:rsid w:val="00E162F3"/>
    <w:pPr>
      <w:widowControl w:val="0"/>
      <w:jc w:val="both"/>
    </w:pPr>
  </w:style>
  <w:style w:type="paragraph" w:customStyle="1" w:styleId="6C6C5A2CC20C4D1D85738B52B80629401">
    <w:name w:val="6C6C5A2CC20C4D1D85738B52B80629401"/>
    <w:rsid w:val="00E162F3"/>
    <w:pPr>
      <w:widowControl w:val="0"/>
      <w:jc w:val="both"/>
    </w:pPr>
  </w:style>
  <w:style w:type="paragraph" w:customStyle="1" w:styleId="EB4EAD2695084BA583D121D239AB368E1">
    <w:name w:val="EB4EAD2695084BA583D121D239AB368E1"/>
    <w:rsid w:val="00E162F3"/>
    <w:pPr>
      <w:widowControl w:val="0"/>
      <w:jc w:val="both"/>
    </w:pPr>
  </w:style>
  <w:style w:type="paragraph" w:customStyle="1" w:styleId="23DB9847EC0446DCBFF6A5ACD50670C77">
    <w:name w:val="23DB9847EC0446DCBFF6A5ACD50670C77"/>
    <w:rsid w:val="00E162F3"/>
    <w:pPr>
      <w:widowControl w:val="0"/>
      <w:jc w:val="both"/>
    </w:pPr>
  </w:style>
  <w:style w:type="paragraph" w:customStyle="1" w:styleId="B8096B6C04014DCB96787A9B46E859E57">
    <w:name w:val="B8096B6C04014DCB96787A9B46E859E57"/>
    <w:rsid w:val="00E162F3"/>
    <w:pPr>
      <w:widowControl w:val="0"/>
      <w:jc w:val="both"/>
    </w:pPr>
  </w:style>
  <w:style w:type="paragraph" w:customStyle="1" w:styleId="7B6C65DCDF2742448BA4CE43BE6A825B7">
    <w:name w:val="7B6C65DCDF2742448BA4CE43BE6A825B7"/>
    <w:rsid w:val="00E162F3"/>
    <w:pPr>
      <w:widowControl w:val="0"/>
      <w:jc w:val="both"/>
    </w:pPr>
  </w:style>
  <w:style w:type="paragraph" w:customStyle="1" w:styleId="19FA74DB5AEF4056ABA98DF3D51C91AA24">
    <w:name w:val="19FA74DB5AEF4056ABA98DF3D51C91AA24"/>
    <w:rsid w:val="00E162F3"/>
    <w:pPr>
      <w:widowControl w:val="0"/>
      <w:jc w:val="both"/>
    </w:pPr>
  </w:style>
  <w:style w:type="paragraph" w:customStyle="1" w:styleId="61F0ABF16D4A415F8CADE61107EADE9124">
    <w:name w:val="61F0ABF16D4A415F8CADE61107EADE9124"/>
    <w:rsid w:val="00E162F3"/>
    <w:pPr>
      <w:widowControl w:val="0"/>
      <w:jc w:val="both"/>
    </w:pPr>
  </w:style>
  <w:style w:type="paragraph" w:customStyle="1" w:styleId="3E76FB10E3334023AD5C077EE4645FFE24">
    <w:name w:val="3E76FB10E3334023AD5C077EE4645FFE24"/>
    <w:rsid w:val="00E162F3"/>
    <w:pPr>
      <w:widowControl w:val="0"/>
      <w:jc w:val="both"/>
    </w:pPr>
  </w:style>
  <w:style w:type="paragraph" w:customStyle="1" w:styleId="127BD72F5D344A13A198D4612147E28F24">
    <w:name w:val="127BD72F5D344A13A198D4612147E28F24"/>
    <w:rsid w:val="00E162F3"/>
    <w:pPr>
      <w:widowControl w:val="0"/>
      <w:jc w:val="both"/>
    </w:pPr>
  </w:style>
  <w:style w:type="paragraph" w:customStyle="1" w:styleId="300DE620A5F842C6943910F58F631F4C25">
    <w:name w:val="300DE620A5F842C6943910F58F631F4C25"/>
    <w:rsid w:val="00E162F3"/>
    <w:pPr>
      <w:widowControl w:val="0"/>
      <w:jc w:val="both"/>
    </w:pPr>
  </w:style>
  <w:style w:type="paragraph" w:customStyle="1" w:styleId="3D436AB0957B4197BB732F0191A3F25825">
    <w:name w:val="3D436AB0957B4197BB732F0191A3F25825"/>
    <w:rsid w:val="00E162F3"/>
    <w:pPr>
      <w:widowControl w:val="0"/>
      <w:jc w:val="both"/>
    </w:pPr>
  </w:style>
  <w:style w:type="paragraph" w:customStyle="1" w:styleId="BE6F14288B6541E6BC703598257821186">
    <w:name w:val="BE6F14288B6541E6BC703598257821186"/>
    <w:rsid w:val="00E162F3"/>
    <w:pPr>
      <w:widowControl w:val="0"/>
      <w:jc w:val="both"/>
    </w:pPr>
  </w:style>
  <w:style w:type="paragraph" w:customStyle="1" w:styleId="36B195C8CC064C239477C1F78BD4F13F6">
    <w:name w:val="36B195C8CC064C239477C1F78BD4F13F6"/>
    <w:rsid w:val="00E162F3"/>
    <w:pPr>
      <w:widowControl w:val="0"/>
      <w:jc w:val="both"/>
    </w:pPr>
  </w:style>
  <w:style w:type="paragraph" w:customStyle="1" w:styleId="9BB2A4C1BCBA4D048FD8DE30690DF0FF6">
    <w:name w:val="9BB2A4C1BCBA4D048FD8DE30690DF0FF6"/>
    <w:rsid w:val="00E162F3"/>
    <w:pPr>
      <w:widowControl w:val="0"/>
      <w:jc w:val="both"/>
    </w:pPr>
  </w:style>
  <w:style w:type="paragraph" w:customStyle="1" w:styleId="C19A1B464664465BA4953870BEBAF7666">
    <w:name w:val="C19A1B464664465BA4953870BEBAF7666"/>
    <w:rsid w:val="00E162F3"/>
    <w:pPr>
      <w:widowControl w:val="0"/>
      <w:jc w:val="both"/>
    </w:pPr>
  </w:style>
  <w:style w:type="paragraph" w:customStyle="1" w:styleId="2F138A0E25F94C179351C8740FFB82046">
    <w:name w:val="2F138A0E25F94C179351C8740FFB82046"/>
    <w:rsid w:val="00E162F3"/>
    <w:pPr>
      <w:widowControl w:val="0"/>
      <w:jc w:val="both"/>
    </w:pPr>
  </w:style>
  <w:style w:type="paragraph" w:customStyle="1" w:styleId="D89D161025174B03912895B01BA40DD46">
    <w:name w:val="D89D161025174B03912895B01BA40DD46"/>
    <w:rsid w:val="00E162F3"/>
    <w:pPr>
      <w:widowControl w:val="0"/>
      <w:jc w:val="both"/>
    </w:pPr>
  </w:style>
  <w:style w:type="paragraph" w:customStyle="1" w:styleId="7C056B81FE1B4B5EA73ECCA8AC91AC7A11">
    <w:name w:val="7C056B81FE1B4B5EA73ECCA8AC91AC7A11"/>
    <w:rsid w:val="00E162F3"/>
    <w:pPr>
      <w:widowControl w:val="0"/>
      <w:jc w:val="both"/>
    </w:pPr>
  </w:style>
  <w:style w:type="paragraph" w:customStyle="1" w:styleId="94E1611586D34004A2303AB78556B29B9">
    <w:name w:val="94E1611586D34004A2303AB78556B29B9"/>
    <w:rsid w:val="00E162F3"/>
    <w:pPr>
      <w:widowControl w:val="0"/>
      <w:jc w:val="both"/>
    </w:pPr>
  </w:style>
  <w:style w:type="paragraph" w:customStyle="1" w:styleId="EA1232F021D8447686C16005B7EE139411">
    <w:name w:val="EA1232F021D8447686C16005B7EE139411"/>
    <w:rsid w:val="00E162F3"/>
    <w:pPr>
      <w:widowControl w:val="0"/>
      <w:jc w:val="both"/>
    </w:pPr>
  </w:style>
  <w:style w:type="paragraph" w:customStyle="1" w:styleId="2AA93FE3885242ACB68F282584D006C02">
    <w:name w:val="2AA93FE3885242ACB68F282584D006C02"/>
    <w:rsid w:val="00E162F3"/>
    <w:pPr>
      <w:widowControl w:val="0"/>
      <w:jc w:val="both"/>
    </w:pPr>
  </w:style>
  <w:style w:type="paragraph" w:customStyle="1" w:styleId="05E70691A7B645D284B728C5A9D2D1242">
    <w:name w:val="05E70691A7B645D284B728C5A9D2D1242"/>
    <w:rsid w:val="00E162F3"/>
    <w:pPr>
      <w:widowControl w:val="0"/>
      <w:jc w:val="both"/>
    </w:pPr>
  </w:style>
  <w:style w:type="paragraph" w:customStyle="1" w:styleId="94F6D33A723545BE997A5D5C39B0DAE62">
    <w:name w:val="94F6D33A723545BE997A5D5C39B0DAE62"/>
    <w:rsid w:val="00E162F3"/>
    <w:pPr>
      <w:widowControl w:val="0"/>
      <w:jc w:val="both"/>
    </w:pPr>
  </w:style>
  <w:style w:type="paragraph" w:customStyle="1" w:styleId="A94E51B53C464BDEB13B6274817D1D462">
    <w:name w:val="A94E51B53C464BDEB13B6274817D1D462"/>
    <w:rsid w:val="00E162F3"/>
    <w:pPr>
      <w:widowControl w:val="0"/>
      <w:jc w:val="both"/>
    </w:pPr>
  </w:style>
  <w:style w:type="paragraph" w:customStyle="1" w:styleId="5F868BD680364D5BA98F5C688B9E6F4B2">
    <w:name w:val="5F868BD680364D5BA98F5C688B9E6F4B2"/>
    <w:rsid w:val="00E162F3"/>
    <w:pPr>
      <w:widowControl w:val="0"/>
      <w:jc w:val="both"/>
    </w:pPr>
  </w:style>
  <w:style w:type="paragraph" w:customStyle="1" w:styleId="DDF3389732934990B9757C597487A1252">
    <w:name w:val="DDF3389732934990B9757C597487A1252"/>
    <w:rsid w:val="00E162F3"/>
    <w:pPr>
      <w:widowControl w:val="0"/>
      <w:jc w:val="both"/>
    </w:pPr>
  </w:style>
  <w:style w:type="paragraph" w:customStyle="1" w:styleId="C62EFC5DC4B346789A0933D99E912A1C2">
    <w:name w:val="C62EFC5DC4B346789A0933D99E912A1C2"/>
    <w:rsid w:val="00E162F3"/>
    <w:pPr>
      <w:widowControl w:val="0"/>
      <w:jc w:val="both"/>
    </w:pPr>
  </w:style>
  <w:style w:type="paragraph" w:customStyle="1" w:styleId="31E3C3D11F9C4D62A6EDB44087B274F32">
    <w:name w:val="31E3C3D11F9C4D62A6EDB44087B274F32"/>
    <w:rsid w:val="00E162F3"/>
    <w:pPr>
      <w:widowControl w:val="0"/>
      <w:jc w:val="both"/>
    </w:pPr>
  </w:style>
  <w:style w:type="paragraph" w:customStyle="1" w:styleId="234E5C0DCC114F55B48B9E07414EFA082">
    <w:name w:val="234E5C0DCC114F55B48B9E07414EFA082"/>
    <w:rsid w:val="00E162F3"/>
    <w:pPr>
      <w:widowControl w:val="0"/>
      <w:jc w:val="both"/>
    </w:pPr>
  </w:style>
  <w:style w:type="paragraph" w:customStyle="1" w:styleId="25B36D4B2CF4445E97B80781F0A090572">
    <w:name w:val="25B36D4B2CF4445E97B80781F0A090572"/>
    <w:rsid w:val="00E162F3"/>
    <w:pPr>
      <w:widowControl w:val="0"/>
      <w:jc w:val="both"/>
    </w:pPr>
  </w:style>
  <w:style w:type="paragraph" w:customStyle="1" w:styleId="12D64B3B888E4680B80839C9B87E1D0D2">
    <w:name w:val="12D64B3B888E4680B80839C9B87E1D0D2"/>
    <w:rsid w:val="00E162F3"/>
    <w:pPr>
      <w:widowControl w:val="0"/>
      <w:jc w:val="both"/>
    </w:pPr>
  </w:style>
  <w:style w:type="paragraph" w:customStyle="1" w:styleId="2C3871FC8686402CAEB4A23743E33ED32">
    <w:name w:val="2C3871FC8686402CAEB4A23743E33ED32"/>
    <w:rsid w:val="00E162F3"/>
    <w:pPr>
      <w:widowControl w:val="0"/>
      <w:jc w:val="both"/>
    </w:pPr>
  </w:style>
  <w:style w:type="paragraph" w:customStyle="1" w:styleId="01A4DD14556B4A1F9CA86262443569212">
    <w:name w:val="01A4DD14556B4A1F9CA86262443569212"/>
    <w:rsid w:val="00E162F3"/>
    <w:pPr>
      <w:widowControl w:val="0"/>
      <w:jc w:val="both"/>
    </w:pPr>
  </w:style>
  <w:style w:type="paragraph" w:customStyle="1" w:styleId="20A67BF100AD470F8715467A80FC4E8A2">
    <w:name w:val="20A67BF100AD470F8715467A80FC4E8A2"/>
    <w:rsid w:val="00E162F3"/>
    <w:pPr>
      <w:widowControl w:val="0"/>
      <w:jc w:val="both"/>
    </w:pPr>
  </w:style>
  <w:style w:type="paragraph" w:customStyle="1" w:styleId="4419622D4000461697EF9E787DB9E2D62">
    <w:name w:val="4419622D4000461697EF9E787DB9E2D62"/>
    <w:rsid w:val="00E162F3"/>
    <w:pPr>
      <w:widowControl w:val="0"/>
      <w:jc w:val="both"/>
    </w:pPr>
  </w:style>
  <w:style w:type="paragraph" w:customStyle="1" w:styleId="D78DA3EEB31D405BAE4C6CE3A080AE642">
    <w:name w:val="D78DA3EEB31D405BAE4C6CE3A080AE642"/>
    <w:rsid w:val="00E162F3"/>
    <w:pPr>
      <w:widowControl w:val="0"/>
      <w:jc w:val="both"/>
    </w:pPr>
  </w:style>
  <w:style w:type="paragraph" w:customStyle="1" w:styleId="B575BD304433440684252C2C2FDC4FF82">
    <w:name w:val="B575BD304433440684252C2C2FDC4FF82"/>
    <w:rsid w:val="00E162F3"/>
    <w:pPr>
      <w:widowControl w:val="0"/>
      <w:jc w:val="both"/>
    </w:pPr>
  </w:style>
  <w:style w:type="paragraph" w:customStyle="1" w:styleId="E4C661CE229D4432949EFBCFC27D86C22">
    <w:name w:val="E4C661CE229D4432949EFBCFC27D86C22"/>
    <w:rsid w:val="00E162F3"/>
    <w:pPr>
      <w:widowControl w:val="0"/>
      <w:jc w:val="both"/>
    </w:pPr>
  </w:style>
  <w:style w:type="paragraph" w:customStyle="1" w:styleId="6A7319CABE154A0EA070EC15F77B16FF2">
    <w:name w:val="6A7319CABE154A0EA070EC15F77B16FF2"/>
    <w:rsid w:val="00E162F3"/>
    <w:pPr>
      <w:widowControl w:val="0"/>
      <w:jc w:val="both"/>
    </w:pPr>
  </w:style>
  <w:style w:type="paragraph" w:customStyle="1" w:styleId="C0E1918878D14B718574BE11720B7C7C2">
    <w:name w:val="C0E1918878D14B718574BE11720B7C7C2"/>
    <w:rsid w:val="00E162F3"/>
    <w:pPr>
      <w:widowControl w:val="0"/>
      <w:jc w:val="both"/>
    </w:pPr>
  </w:style>
  <w:style w:type="paragraph" w:customStyle="1" w:styleId="8DC9196B54DA4DC7AAFA47023314C37E2">
    <w:name w:val="8DC9196B54DA4DC7AAFA47023314C37E2"/>
    <w:rsid w:val="00E162F3"/>
    <w:pPr>
      <w:widowControl w:val="0"/>
      <w:jc w:val="both"/>
    </w:pPr>
  </w:style>
  <w:style w:type="paragraph" w:customStyle="1" w:styleId="A21D554DBD7F4410B549AAF1504EAB3B2">
    <w:name w:val="A21D554DBD7F4410B549AAF1504EAB3B2"/>
    <w:rsid w:val="00E162F3"/>
    <w:pPr>
      <w:widowControl w:val="0"/>
      <w:jc w:val="both"/>
    </w:pPr>
  </w:style>
  <w:style w:type="paragraph" w:customStyle="1" w:styleId="6C6C5A2CC20C4D1D85738B52B80629402">
    <w:name w:val="6C6C5A2CC20C4D1D85738B52B80629402"/>
    <w:rsid w:val="00E162F3"/>
    <w:pPr>
      <w:widowControl w:val="0"/>
      <w:jc w:val="both"/>
    </w:pPr>
  </w:style>
  <w:style w:type="paragraph" w:customStyle="1" w:styleId="EB4EAD2695084BA583D121D239AB368E2">
    <w:name w:val="EB4EAD2695084BA583D121D239AB368E2"/>
    <w:rsid w:val="00E162F3"/>
    <w:pPr>
      <w:widowControl w:val="0"/>
      <w:jc w:val="both"/>
    </w:pPr>
  </w:style>
  <w:style w:type="paragraph" w:customStyle="1" w:styleId="19FA74DB5AEF4056ABA98DF3D51C91AA25">
    <w:name w:val="19FA74DB5AEF4056ABA98DF3D51C91AA25"/>
    <w:rsid w:val="00E162F3"/>
    <w:pPr>
      <w:widowControl w:val="0"/>
      <w:jc w:val="both"/>
    </w:pPr>
  </w:style>
  <w:style w:type="paragraph" w:customStyle="1" w:styleId="61F0ABF16D4A415F8CADE61107EADE9125">
    <w:name w:val="61F0ABF16D4A415F8CADE61107EADE9125"/>
    <w:rsid w:val="00E162F3"/>
    <w:pPr>
      <w:widowControl w:val="0"/>
      <w:jc w:val="both"/>
    </w:pPr>
  </w:style>
  <w:style w:type="paragraph" w:customStyle="1" w:styleId="3E76FB10E3334023AD5C077EE4645FFE25">
    <w:name w:val="3E76FB10E3334023AD5C077EE4645FFE25"/>
    <w:rsid w:val="00E162F3"/>
    <w:pPr>
      <w:widowControl w:val="0"/>
      <w:jc w:val="both"/>
    </w:pPr>
  </w:style>
  <w:style w:type="paragraph" w:customStyle="1" w:styleId="127BD72F5D344A13A198D4612147E28F25">
    <w:name w:val="127BD72F5D344A13A198D4612147E28F25"/>
    <w:rsid w:val="00E162F3"/>
    <w:pPr>
      <w:widowControl w:val="0"/>
      <w:jc w:val="both"/>
    </w:pPr>
  </w:style>
  <w:style w:type="paragraph" w:customStyle="1" w:styleId="300DE620A5F842C6943910F58F631F4C26">
    <w:name w:val="300DE620A5F842C6943910F58F631F4C26"/>
    <w:rsid w:val="00E162F3"/>
    <w:pPr>
      <w:widowControl w:val="0"/>
      <w:jc w:val="both"/>
    </w:pPr>
  </w:style>
  <w:style w:type="paragraph" w:customStyle="1" w:styleId="3D436AB0957B4197BB732F0191A3F25826">
    <w:name w:val="3D436AB0957B4197BB732F0191A3F25826"/>
    <w:rsid w:val="00E162F3"/>
    <w:pPr>
      <w:widowControl w:val="0"/>
      <w:jc w:val="both"/>
    </w:pPr>
  </w:style>
  <w:style w:type="paragraph" w:customStyle="1" w:styleId="BE6F14288B6541E6BC703598257821187">
    <w:name w:val="BE6F14288B6541E6BC703598257821187"/>
    <w:rsid w:val="00E162F3"/>
    <w:pPr>
      <w:widowControl w:val="0"/>
      <w:jc w:val="both"/>
    </w:pPr>
  </w:style>
  <w:style w:type="paragraph" w:customStyle="1" w:styleId="36B195C8CC064C239477C1F78BD4F13F7">
    <w:name w:val="36B195C8CC064C239477C1F78BD4F13F7"/>
    <w:rsid w:val="00E162F3"/>
    <w:pPr>
      <w:widowControl w:val="0"/>
      <w:jc w:val="both"/>
    </w:pPr>
  </w:style>
  <w:style w:type="paragraph" w:customStyle="1" w:styleId="9BB2A4C1BCBA4D048FD8DE30690DF0FF7">
    <w:name w:val="9BB2A4C1BCBA4D048FD8DE30690DF0FF7"/>
    <w:rsid w:val="00E162F3"/>
    <w:pPr>
      <w:widowControl w:val="0"/>
      <w:jc w:val="both"/>
    </w:pPr>
  </w:style>
  <w:style w:type="paragraph" w:customStyle="1" w:styleId="C19A1B464664465BA4953870BEBAF7667">
    <w:name w:val="C19A1B464664465BA4953870BEBAF7667"/>
    <w:rsid w:val="00E162F3"/>
    <w:pPr>
      <w:widowControl w:val="0"/>
      <w:jc w:val="both"/>
    </w:pPr>
  </w:style>
  <w:style w:type="paragraph" w:customStyle="1" w:styleId="2F138A0E25F94C179351C8740FFB82047">
    <w:name w:val="2F138A0E25F94C179351C8740FFB82047"/>
    <w:rsid w:val="00E162F3"/>
    <w:pPr>
      <w:widowControl w:val="0"/>
      <w:jc w:val="both"/>
    </w:pPr>
  </w:style>
  <w:style w:type="paragraph" w:customStyle="1" w:styleId="D89D161025174B03912895B01BA40DD47">
    <w:name w:val="D89D161025174B03912895B01BA40DD47"/>
    <w:rsid w:val="00E162F3"/>
    <w:pPr>
      <w:widowControl w:val="0"/>
      <w:jc w:val="both"/>
    </w:pPr>
  </w:style>
  <w:style w:type="paragraph" w:customStyle="1" w:styleId="7C056B81FE1B4B5EA73ECCA8AC91AC7A12">
    <w:name w:val="7C056B81FE1B4B5EA73ECCA8AC91AC7A12"/>
    <w:rsid w:val="00E162F3"/>
    <w:pPr>
      <w:widowControl w:val="0"/>
      <w:jc w:val="both"/>
    </w:pPr>
  </w:style>
  <w:style w:type="paragraph" w:customStyle="1" w:styleId="94E1611586D34004A2303AB78556B29B10">
    <w:name w:val="94E1611586D34004A2303AB78556B29B10"/>
    <w:rsid w:val="00E162F3"/>
    <w:pPr>
      <w:widowControl w:val="0"/>
      <w:jc w:val="both"/>
    </w:pPr>
  </w:style>
  <w:style w:type="paragraph" w:customStyle="1" w:styleId="EA1232F021D8447686C16005B7EE139412">
    <w:name w:val="EA1232F021D8447686C16005B7EE139412"/>
    <w:rsid w:val="00E162F3"/>
    <w:pPr>
      <w:widowControl w:val="0"/>
      <w:jc w:val="both"/>
    </w:pPr>
  </w:style>
  <w:style w:type="paragraph" w:customStyle="1" w:styleId="2AA93FE3885242ACB68F282584D006C03">
    <w:name w:val="2AA93FE3885242ACB68F282584D006C03"/>
    <w:rsid w:val="00E162F3"/>
    <w:pPr>
      <w:widowControl w:val="0"/>
      <w:jc w:val="both"/>
    </w:pPr>
  </w:style>
  <w:style w:type="paragraph" w:customStyle="1" w:styleId="05E70691A7B645D284B728C5A9D2D1243">
    <w:name w:val="05E70691A7B645D284B728C5A9D2D1243"/>
    <w:rsid w:val="00E162F3"/>
    <w:pPr>
      <w:widowControl w:val="0"/>
      <w:jc w:val="both"/>
    </w:pPr>
  </w:style>
  <w:style w:type="paragraph" w:customStyle="1" w:styleId="94F6D33A723545BE997A5D5C39B0DAE63">
    <w:name w:val="94F6D33A723545BE997A5D5C39B0DAE63"/>
    <w:rsid w:val="00E162F3"/>
    <w:pPr>
      <w:widowControl w:val="0"/>
      <w:jc w:val="both"/>
    </w:pPr>
  </w:style>
  <w:style w:type="paragraph" w:customStyle="1" w:styleId="A94E51B53C464BDEB13B6274817D1D463">
    <w:name w:val="A94E51B53C464BDEB13B6274817D1D463"/>
    <w:rsid w:val="00E162F3"/>
    <w:pPr>
      <w:widowControl w:val="0"/>
      <w:jc w:val="both"/>
    </w:pPr>
  </w:style>
  <w:style w:type="paragraph" w:customStyle="1" w:styleId="5F868BD680364D5BA98F5C688B9E6F4B3">
    <w:name w:val="5F868BD680364D5BA98F5C688B9E6F4B3"/>
    <w:rsid w:val="00E162F3"/>
    <w:pPr>
      <w:widowControl w:val="0"/>
      <w:jc w:val="both"/>
    </w:pPr>
  </w:style>
  <w:style w:type="paragraph" w:customStyle="1" w:styleId="DDF3389732934990B9757C597487A1253">
    <w:name w:val="DDF3389732934990B9757C597487A1253"/>
    <w:rsid w:val="00E162F3"/>
    <w:pPr>
      <w:widowControl w:val="0"/>
      <w:jc w:val="both"/>
    </w:pPr>
  </w:style>
  <w:style w:type="paragraph" w:customStyle="1" w:styleId="C62EFC5DC4B346789A0933D99E912A1C3">
    <w:name w:val="C62EFC5DC4B346789A0933D99E912A1C3"/>
    <w:rsid w:val="00E162F3"/>
    <w:pPr>
      <w:widowControl w:val="0"/>
      <w:jc w:val="both"/>
    </w:pPr>
  </w:style>
  <w:style w:type="paragraph" w:customStyle="1" w:styleId="31E3C3D11F9C4D62A6EDB44087B274F33">
    <w:name w:val="31E3C3D11F9C4D62A6EDB44087B274F33"/>
    <w:rsid w:val="00E162F3"/>
    <w:pPr>
      <w:widowControl w:val="0"/>
      <w:jc w:val="both"/>
    </w:pPr>
  </w:style>
  <w:style w:type="paragraph" w:customStyle="1" w:styleId="234E5C0DCC114F55B48B9E07414EFA083">
    <w:name w:val="234E5C0DCC114F55B48B9E07414EFA083"/>
    <w:rsid w:val="00E162F3"/>
    <w:pPr>
      <w:widowControl w:val="0"/>
      <w:jc w:val="both"/>
    </w:pPr>
  </w:style>
  <w:style w:type="paragraph" w:customStyle="1" w:styleId="25B36D4B2CF4445E97B80781F0A090573">
    <w:name w:val="25B36D4B2CF4445E97B80781F0A090573"/>
    <w:rsid w:val="00E162F3"/>
    <w:pPr>
      <w:widowControl w:val="0"/>
      <w:jc w:val="both"/>
    </w:pPr>
  </w:style>
  <w:style w:type="paragraph" w:customStyle="1" w:styleId="12D64B3B888E4680B80839C9B87E1D0D3">
    <w:name w:val="12D64B3B888E4680B80839C9B87E1D0D3"/>
    <w:rsid w:val="00E162F3"/>
    <w:pPr>
      <w:widowControl w:val="0"/>
      <w:jc w:val="both"/>
    </w:pPr>
  </w:style>
  <w:style w:type="paragraph" w:customStyle="1" w:styleId="2C3871FC8686402CAEB4A23743E33ED33">
    <w:name w:val="2C3871FC8686402CAEB4A23743E33ED33"/>
    <w:rsid w:val="00E162F3"/>
    <w:pPr>
      <w:widowControl w:val="0"/>
      <w:jc w:val="both"/>
    </w:pPr>
  </w:style>
  <w:style w:type="paragraph" w:customStyle="1" w:styleId="01A4DD14556B4A1F9CA86262443569213">
    <w:name w:val="01A4DD14556B4A1F9CA86262443569213"/>
    <w:rsid w:val="00E162F3"/>
    <w:pPr>
      <w:widowControl w:val="0"/>
      <w:jc w:val="both"/>
    </w:pPr>
  </w:style>
  <w:style w:type="paragraph" w:customStyle="1" w:styleId="20A67BF100AD470F8715467A80FC4E8A3">
    <w:name w:val="20A67BF100AD470F8715467A80FC4E8A3"/>
    <w:rsid w:val="00E162F3"/>
    <w:pPr>
      <w:widowControl w:val="0"/>
      <w:jc w:val="both"/>
    </w:pPr>
  </w:style>
  <w:style w:type="paragraph" w:customStyle="1" w:styleId="4419622D4000461697EF9E787DB9E2D63">
    <w:name w:val="4419622D4000461697EF9E787DB9E2D63"/>
    <w:rsid w:val="00E162F3"/>
    <w:pPr>
      <w:widowControl w:val="0"/>
      <w:jc w:val="both"/>
    </w:pPr>
  </w:style>
  <w:style w:type="paragraph" w:customStyle="1" w:styleId="D78DA3EEB31D405BAE4C6CE3A080AE643">
    <w:name w:val="D78DA3EEB31D405BAE4C6CE3A080AE643"/>
    <w:rsid w:val="00E162F3"/>
    <w:pPr>
      <w:widowControl w:val="0"/>
      <w:jc w:val="both"/>
    </w:pPr>
  </w:style>
  <w:style w:type="paragraph" w:customStyle="1" w:styleId="B575BD304433440684252C2C2FDC4FF83">
    <w:name w:val="B575BD304433440684252C2C2FDC4FF83"/>
    <w:rsid w:val="00E162F3"/>
    <w:pPr>
      <w:widowControl w:val="0"/>
      <w:jc w:val="both"/>
    </w:pPr>
  </w:style>
  <w:style w:type="paragraph" w:customStyle="1" w:styleId="E4C661CE229D4432949EFBCFC27D86C23">
    <w:name w:val="E4C661CE229D4432949EFBCFC27D86C23"/>
    <w:rsid w:val="00E162F3"/>
    <w:pPr>
      <w:widowControl w:val="0"/>
      <w:jc w:val="both"/>
    </w:pPr>
  </w:style>
  <w:style w:type="paragraph" w:customStyle="1" w:styleId="6A7319CABE154A0EA070EC15F77B16FF3">
    <w:name w:val="6A7319CABE154A0EA070EC15F77B16FF3"/>
    <w:rsid w:val="00E162F3"/>
    <w:pPr>
      <w:widowControl w:val="0"/>
      <w:jc w:val="both"/>
    </w:pPr>
  </w:style>
  <w:style w:type="paragraph" w:customStyle="1" w:styleId="C0E1918878D14B718574BE11720B7C7C3">
    <w:name w:val="C0E1918878D14B718574BE11720B7C7C3"/>
    <w:rsid w:val="00E162F3"/>
    <w:pPr>
      <w:widowControl w:val="0"/>
      <w:jc w:val="both"/>
    </w:pPr>
  </w:style>
  <w:style w:type="paragraph" w:customStyle="1" w:styleId="8DC9196B54DA4DC7AAFA47023314C37E3">
    <w:name w:val="8DC9196B54DA4DC7AAFA47023314C37E3"/>
    <w:rsid w:val="00E162F3"/>
    <w:pPr>
      <w:widowControl w:val="0"/>
      <w:jc w:val="both"/>
    </w:pPr>
  </w:style>
  <w:style w:type="paragraph" w:customStyle="1" w:styleId="A21D554DBD7F4410B549AAF1504EAB3B3">
    <w:name w:val="A21D554DBD7F4410B549AAF1504EAB3B3"/>
    <w:rsid w:val="00E162F3"/>
    <w:pPr>
      <w:widowControl w:val="0"/>
      <w:jc w:val="both"/>
    </w:pPr>
  </w:style>
  <w:style w:type="paragraph" w:customStyle="1" w:styleId="6C6C5A2CC20C4D1D85738B52B80629403">
    <w:name w:val="6C6C5A2CC20C4D1D85738B52B80629403"/>
    <w:rsid w:val="00E162F3"/>
    <w:pPr>
      <w:widowControl w:val="0"/>
      <w:jc w:val="both"/>
    </w:pPr>
  </w:style>
  <w:style w:type="paragraph" w:customStyle="1" w:styleId="EB4EAD2695084BA583D121D239AB368E3">
    <w:name w:val="EB4EAD2695084BA583D121D239AB368E3"/>
    <w:rsid w:val="00E162F3"/>
    <w:pPr>
      <w:widowControl w:val="0"/>
      <w:jc w:val="both"/>
    </w:pPr>
  </w:style>
  <w:style w:type="paragraph" w:customStyle="1" w:styleId="19FA74DB5AEF4056ABA98DF3D51C91AA26">
    <w:name w:val="19FA74DB5AEF4056ABA98DF3D51C91AA26"/>
    <w:rsid w:val="00E162F3"/>
    <w:pPr>
      <w:widowControl w:val="0"/>
      <w:jc w:val="both"/>
    </w:pPr>
  </w:style>
  <w:style w:type="paragraph" w:customStyle="1" w:styleId="61F0ABF16D4A415F8CADE61107EADE9126">
    <w:name w:val="61F0ABF16D4A415F8CADE61107EADE9126"/>
    <w:rsid w:val="00E162F3"/>
    <w:pPr>
      <w:widowControl w:val="0"/>
      <w:jc w:val="both"/>
    </w:pPr>
  </w:style>
  <w:style w:type="paragraph" w:customStyle="1" w:styleId="3E76FB10E3334023AD5C077EE4645FFE26">
    <w:name w:val="3E76FB10E3334023AD5C077EE4645FFE26"/>
    <w:rsid w:val="00E162F3"/>
    <w:pPr>
      <w:widowControl w:val="0"/>
      <w:jc w:val="both"/>
    </w:pPr>
  </w:style>
  <w:style w:type="paragraph" w:customStyle="1" w:styleId="127BD72F5D344A13A198D4612147E28F26">
    <w:name w:val="127BD72F5D344A13A198D4612147E28F26"/>
    <w:rsid w:val="00E162F3"/>
    <w:pPr>
      <w:widowControl w:val="0"/>
      <w:jc w:val="both"/>
    </w:pPr>
  </w:style>
  <w:style w:type="paragraph" w:customStyle="1" w:styleId="300DE620A5F842C6943910F58F631F4C27">
    <w:name w:val="300DE620A5F842C6943910F58F631F4C27"/>
    <w:rsid w:val="00E162F3"/>
    <w:pPr>
      <w:widowControl w:val="0"/>
      <w:jc w:val="both"/>
    </w:pPr>
  </w:style>
  <w:style w:type="paragraph" w:customStyle="1" w:styleId="3D436AB0957B4197BB732F0191A3F25827">
    <w:name w:val="3D436AB0957B4197BB732F0191A3F25827"/>
    <w:rsid w:val="00E162F3"/>
    <w:pPr>
      <w:widowControl w:val="0"/>
      <w:jc w:val="both"/>
    </w:pPr>
  </w:style>
  <w:style w:type="paragraph" w:customStyle="1" w:styleId="BE6F14288B6541E6BC703598257821188">
    <w:name w:val="BE6F14288B6541E6BC703598257821188"/>
    <w:rsid w:val="00E162F3"/>
    <w:pPr>
      <w:widowControl w:val="0"/>
      <w:jc w:val="both"/>
    </w:pPr>
  </w:style>
  <w:style w:type="paragraph" w:customStyle="1" w:styleId="36B195C8CC064C239477C1F78BD4F13F8">
    <w:name w:val="36B195C8CC064C239477C1F78BD4F13F8"/>
    <w:rsid w:val="00E162F3"/>
    <w:pPr>
      <w:widowControl w:val="0"/>
      <w:jc w:val="both"/>
    </w:pPr>
  </w:style>
  <w:style w:type="paragraph" w:customStyle="1" w:styleId="9BB2A4C1BCBA4D048FD8DE30690DF0FF8">
    <w:name w:val="9BB2A4C1BCBA4D048FD8DE30690DF0FF8"/>
    <w:rsid w:val="00E162F3"/>
    <w:pPr>
      <w:widowControl w:val="0"/>
      <w:jc w:val="both"/>
    </w:pPr>
  </w:style>
  <w:style w:type="paragraph" w:customStyle="1" w:styleId="C19A1B464664465BA4953870BEBAF7668">
    <w:name w:val="C19A1B464664465BA4953870BEBAF7668"/>
    <w:rsid w:val="00E162F3"/>
    <w:pPr>
      <w:widowControl w:val="0"/>
      <w:jc w:val="both"/>
    </w:pPr>
  </w:style>
  <w:style w:type="paragraph" w:customStyle="1" w:styleId="2F138A0E25F94C179351C8740FFB82048">
    <w:name w:val="2F138A0E25F94C179351C8740FFB82048"/>
    <w:rsid w:val="00E162F3"/>
    <w:pPr>
      <w:widowControl w:val="0"/>
      <w:jc w:val="both"/>
    </w:pPr>
  </w:style>
  <w:style w:type="paragraph" w:customStyle="1" w:styleId="D89D161025174B03912895B01BA40DD48">
    <w:name w:val="D89D161025174B03912895B01BA40DD48"/>
    <w:rsid w:val="00E162F3"/>
    <w:pPr>
      <w:widowControl w:val="0"/>
      <w:jc w:val="both"/>
    </w:pPr>
  </w:style>
  <w:style w:type="paragraph" w:customStyle="1" w:styleId="7C056B81FE1B4B5EA73ECCA8AC91AC7A13">
    <w:name w:val="7C056B81FE1B4B5EA73ECCA8AC91AC7A13"/>
    <w:rsid w:val="00E162F3"/>
    <w:pPr>
      <w:widowControl w:val="0"/>
      <w:jc w:val="both"/>
    </w:pPr>
  </w:style>
  <w:style w:type="paragraph" w:customStyle="1" w:styleId="94E1611586D34004A2303AB78556B29B11">
    <w:name w:val="94E1611586D34004A2303AB78556B29B11"/>
    <w:rsid w:val="00E162F3"/>
    <w:pPr>
      <w:widowControl w:val="0"/>
      <w:jc w:val="both"/>
    </w:pPr>
  </w:style>
  <w:style w:type="paragraph" w:customStyle="1" w:styleId="EA1232F021D8447686C16005B7EE139413">
    <w:name w:val="EA1232F021D8447686C16005B7EE139413"/>
    <w:rsid w:val="00E162F3"/>
    <w:pPr>
      <w:widowControl w:val="0"/>
      <w:jc w:val="both"/>
    </w:pPr>
  </w:style>
  <w:style w:type="paragraph" w:customStyle="1" w:styleId="2AA93FE3885242ACB68F282584D006C04">
    <w:name w:val="2AA93FE3885242ACB68F282584D006C04"/>
    <w:rsid w:val="00E162F3"/>
    <w:pPr>
      <w:widowControl w:val="0"/>
      <w:jc w:val="both"/>
    </w:pPr>
  </w:style>
  <w:style w:type="paragraph" w:customStyle="1" w:styleId="05E70691A7B645D284B728C5A9D2D1244">
    <w:name w:val="05E70691A7B645D284B728C5A9D2D1244"/>
    <w:rsid w:val="00E162F3"/>
    <w:pPr>
      <w:widowControl w:val="0"/>
      <w:jc w:val="both"/>
    </w:pPr>
  </w:style>
  <w:style w:type="paragraph" w:customStyle="1" w:styleId="94F6D33A723545BE997A5D5C39B0DAE64">
    <w:name w:val="94F6D33A723545BE997A5D5C39B0DAE64"/>
    <w:rsid w:val="00E162F3"/>
    <w:pPr>
      <w:widowControl w:val="0"/>
      <w:jc w:val="both"/>
    </w:pPr>
  </w:style>
  <w:style w:type="paragraph" w:customStyle="1" w:styleId="A94E51B53C464BDEB13B6274817D1D464">
    <w:name w:val="A94E51B53C464BDEB13B6274817D1D464"/>
    <w:rsid w:val="00E162F3"/>
    <w:pPr>
      <w:widowControl w:val="0"/>
      <w:jc w:val="both"/>
    </w:pPr>
  </w:style>
  <w:style w:type="paragraph" w:customStyle="1" w:styleId="5F868BD680364D5BA98F5C688B9E6F4B4">
    <w:name w:val="5F868BD680364D5BA98F5C688B9E6F4B4"/>
    <w:rsid w:val="00E162F3"/>
    <w:pPr>
      <w:widowControl w:val="0"/>
      <w:jc w:val="both"/>
    </w:pPr>
  </w:style>
  <w:style w:type="paragraph" w:customStyle="1" w:styleId="DDF3389732934990B9757C597487A1254">
    <w:name w:val="DDF3389732934990B9757C597487A1254"/>
    <w:rsid w:val="00E162F3"/>
    <w:pPr>
      <w:widowControl w:val="0"/>
      <w:jc w:val="both"/>
    </w:pPr>
  </w:style>
  <w:style w:type="paragraph" w:customStyle="1" w:styleId="C62EFC5DC4B346789A0933D99E912A1C4">
    <w:name w:val="C62EFC5DC4B346789A0933D99E912A1C4"/>
    <w:rsid w:val="00E162F3"/>
    <w:pPr>
      <w:widowControl w:val="0"/>
      <w:jc w:val="both"/>
    </w:pPr>
  </w:style>
  <w:style w:type="paragraph" w:customStyle="1" w:styleId="31E3C3D11F9C4D62A6EDB44087B274F34">
    <w:name w:val="31E3C3D11F9C4D62A6EDB44087B274F34"/>
    <w:rsid w:val="00E162F3"/>
    <w:pPr>
      <w:widowControl w:val="0"/>
      <w:jc w:val="both"/>
    </w:pPr>
  </w:style>
  <w:style w:type="paragraph" w:customStyle="1" w:styleId="234E5C0DCC114F55B48B9E07414EFA084">
    <w:name w:val="234E5C0DCC114F55B48B9E07414EFA084"/>
    <w:rsid w:val="00E162F3"/>
    <w:pPr>
      <w:widowControl w:val="0"/>
      <w:jc w:val="both"/>
    </w:pPr>
  </w:style>
  <w:style w:type="paragraph" w:customStyle="1" w:styleId="25B36D4B2CF4445E97B80781F0A090574">
    <w:name w:val="25B36D4B2CF4445E97B80781F0A090574"/>
    <w:rsid w:val="00E162F3"/>
    <w:pPr>
      <w:widowControl w:val="0"/>
      <w:jc w:val="both"/>
    </w:pPr>
  </w:style>
  <w:style w:type="paragraph" w:customStyle="1" w:styleId="12D64B3B888E4680B80839C9B87E1D0D4">
    <w:name w:val="12D64B3B888E4680B80839C9B87E1D0D4"/>
    <w:rsid w:val="00E162F3"/>
    <w:pPr>
      <w:widowControl w:val="0"/>
      <w:jc w:val="both"/>
    </w:pPr>
  </w:style>
  <w:style w:type="paragraph" w:customStyle="1" w:styleId="2C3871FC8686402CAEB4A23743E33ED34">
    <w:name w:val="2C3871FC8686402CAEB4A23743E33ED34"/>
    <w:rsid w:val="00E162F3"/>
    <w:pPr>
      <w:widowControl w:val="0"/>
      <w:jc w:val="both"/>
    </w:pPr>
  </w:style>
  <w:style w:type="paragraph" w:customStyle="1" w:styleId="01A4DD14556B4A1F9CA86262443569214">
    <w:name w:val="01A4DD14556B4A1F9CA86262443569214"/>
    <w:rsid w:val="00E162F3"/>
    <w:pPr>
      <w:widowControl w:val="0"/>
      <w:jc w:val="both"/>
    </w:pPr>
  </w:style>
  <w:style w:type="paragraph" w:customStyle="1" w:styleId="20A67BF100AD470F8715467A80FC4E8A4">
    <w:name w:val="20A67BF100AD470F8715467A80FC4E8A4"/>
    <w:rsid w:val="00E162F3"/>
    <w:pPr>
      <w:widowControl w:val="0"/>
      <w:jc w:val="both"/>
    </w:pPr>
  </w:style>
  <w:style w:type="paragraph" w:customStyle="1" w:styleId="4419622D4000461697EF9E787DB9E2D64">
    <w:name w:val="4419622D4000461697EF9E787DB9E2D64"/>
    <w:rsid w:val="00E162F3"/>
    <w:pPr>
      <w:widowControl w:val="0"/>
      <w:jc w:val="both"/>
    </w:pPr>
  </w:style>
  <w:style w:type="paragraph" w:customStyle="1" w:styleId="D78DA3EEB31D405BAE4C6CE3A080AE644">
    <w:name w:val="D78DA3EEB31D405BAE4C6CE3A080AE644"/>
    <w:rsid w:val="00E162F3"/>
    <w:pPr>
      <w:widowControl w:val="0"/>
      <w:jc w:val="both"/>
    </w:pPr>
  </w:style>
  <w:style w:type="paragraph" w:customStyle="1" w:styleId="B575BD304433440684252C2C2FDC4FF84">
    <w:name w:val="B575BD304433440684252C2C2FDC4FF84"/>
    <w:rsid w:val="00E162F3"/>
    <w:pPr>
      <w:widowControl w:val="0"/>
      <w:jc w:val="both"/>
    </w:pPr>
  </w:style>
  <w:style w:type="paragraph" w:customStyle="1" w:styleId="E4C661CE229D4432949EFBCFC27D86C24">
    <w:name w:val="E4C661CE229D4432949EFBCFC27D86C24"/>
    <w:rsid w:val="00E162F3"/>
    <w:pPr>
      <w:widowControl w:val="0"/>
      <w:jc w:val="both"/>
    </w:pPr>
  </w:style>
  <w:style w:type="paragraph" w:customStyle="1" w:styleId="6A7319CABE154A0EA070EC15F77B16FF4">
    <w:name w:val="6A7319CABE154A0EA070EC15F77B16FF4"/>
    <w:rsid w:val="00E162F3"/>
    <w:pPr>
      <w:widowControl w:val="0"/>
      <w:jc w:val="both"/>
    </w:pPr>
  </w:style>
  <w:style w:type="paragraph" w:customStyle="1" w:styleId="C0E1918878D14B718574BE11720B7C7C4">
    <w:name w:val="C0E1918878D14B718574BE11720B7C7C4"/>
    <w:rsid w:val="00E162F3"/>
    <w:pPr>
      <w:widowControl w:val="0"/>
      <w:jc w:val="both"/>
    </w:pPr>
  </w:style>
  <w:style w:type="paragraph" w:customStyle="1" w:styleId="8DC9196B54DA4DC7AAFA47023314C37E4">
    <w:name w:val="8DC9196B54DA4DC7AAFA47023314C37E4"/>
    <w:rsid w:val="00E162F3"/>
    <w:pPr>
      <w:widowControl w:val="0"/>
      <w:jc w:val="both"/>
    </w:pPr>
  </w:style>
  <w:style w:type="paragraph" w:customStyle="1" w:styleId="A21D554DBD7F4410B549AAF1504EAB3B4">
    <w:name w:val="A21D554DBD7F4410B549AAF1504EAB3B4"/>
    <w:rsid w:val="00E162F3"/>
    <w:pPr>
      <w:widowControl w:val="0"/>
      <w:jc w:val="both"/>
    </w:pPr>
  </w:style>
  <w:style w:type="paragraph" w:customStyle="1" w:styleId="6C6C5A2CC20C4D1D85738B52B80629404">
    <w:name w:val="6C6C5A2CC20C4D1D85738B52B80629404"/>
    <w:rsid w:val="00E162F3"/>
    <w:pPr>
      <w:widowControl w:val="0"/>
      <w:jc w:val="both"/>
    </w:pPr>
  </w:style>
  <w:style w:type="paragraph" w:customStyle="1" w:styleId="EB4EAD2695084BA583D121D239AB368E4">
    <w:name w:val="EB4EAD2695084BA583D121D239AB368E4"/>
    <w:rsid w:val="00E162F3"/>
    <w:pPr>
      <w:widowControl w:val="0"/>
      <w:jc w:val="both"/>
    </w:pPr>
  </w:style>
  <w:style w:type="paragraph" w:customStyle="1" w:styleId="19FA74DB5AEF4056ABA98DF3D51C91AA27">
    <w:name w:val="19FA74DB5AEF4056ABA98DF3D51C91AA27"/>
    <w:rsid w:val="00E162F3"/>
    <w:pPr>
      <w:widowControl w:val="0"/>
      <w:jc w:val="both"/>
    </w:pPr>
  </w:style>
  <w:style w:type="paragraph" w:customStyle="1" w:styleId="61F0ABF16D4A415F8CADE61107EADE9127">
    <w:name w:val="61F0ABF16D4A415F8CADE61107EADE9127"/>
    <w:rsid w:val="00E162F3"/>
    <w:pPr>
      <w:widowControl w:val="0"/>
      <w:jc w:val="both"/>
    </w:pPr>
  </w:style>
  <w:style w:type="paragraph" w:customStyle="1" w:styleId="3E76FB10E3334023AD5C077EE4645FFE27">
    <w:name w:val="3E76FB10E3334023AD5C077EE4645FFE27"/>
    <w:rsid w:val="00E162F3"/>
    <w:pPr>
      <w:widowControl w:val="0"/>
      <w:jc w:val="both"/>
    </w:pPr>
  </w:style>
  <w:style w:type="paragraph" w:customStyle="1" w:styleId="127BD72F5D344A13A198D4612147E28F27">
    <w:name w:val="127BD72F5D344A13A198D4612147E28F27"/>
    <w:rsid w:val="00E162F3"/>
    <w:pPr>
      <w:widowControl w:val="0"/>
      <w:jc w:val="both"/>
    </w:pPr>
  </w:style>
  <w:style w:type="paragraph" w:customStyle="1" w:styleId="300DE620A5F842C6943910F58F631F4C28">
    <w:name w:val="300DE620A5F842C6943910F58F631F4C28"/>
    <w:rsid w:val="00E162F3"/>
    <w:pPr>
      <w:widowControl w:val="0"/>
      <w:jc w:val="both"/>
    </w:pPr>
  </w:style>
  <w:style w:type="paragraph" w:customStyle="1" w:styleId="3D436AB0957B4197BB732F0191A3F25828">
    <w:name w:val="3D436AB0957B4197BB732F0191A3F25828"/>
    <w:rsid w:val="00E162F3"/>
    <w:pPr>
      <w:widowControl w:val="0"/>
      <w:jc w:val="both"/>
    </w:pPr>
  </w:style>
  <w:style w:type="paragraph" w:customStyle="1" w:styleId="6F0BC930226740288DECCDA114500844">
    <w:name w:val="6F0BC930226740288DECCDA114500844"/>
    <w:rsid w:val="00E162F3"/>
    <w:pPr>
      <w:spacing w:after="160" w:line="259" w:lineRule="auto"/>
    </w:pPr>
    <w:rPr>
      <w:kern w:val="0"/>
      <w:sz w:val="22"/>
    </w:rPr>
  </w:style>
  <w:style w:type="paragraph" w:customStyle="1" w:styleId="DEDD1913921543179FFF1291CC42A3D6">
    <w:name w:val="DEDD1913921543179FFF1291CC42A3D6"/>
    <w:rsid w:val="00E162F3"/>
    <w:pPr>
      <w:spacing w:after="160" w:line="259" w:lineRule="auto"/>
    </w:pPr>
    <w:rPr>
      <w:kern w:val="0"/>
      <w:sz w:val="22"/>
    </w:rPr>
  </w:style>
  <w:style w:type="paragraph" w:customStyle="1" w:styleId="DA11F40FAA914ECA8EFE15D257F35B35">
    <w:name w:val="DA11F40FAA914ECA8EFE15D257F35B35"/>
    <w:rsid w:val="00E162F3"/>
    <w:pPr>
      <w:spacing w:after="160" w:line="259" w:lineRule="auto"/>
    </w:pPr>
    <w:rPr>
      <w:kern w:val="0"/>
      <w:sz w:val="22"/>
    </w:rPr>
  </w:style>
  <w:style w:type="paragraph" w:customStyle="1" w:styleId="50F72A1020434CF4B4361384A795ECF1">
    <w:name w:val="50F72A1020434CF4B4361384A795ECF1"/>
    <w:rsid w:val="00E162F3"/>
    <w:pPr>
      <w:spacing w:after="160" w:line="259" w:lineRule="auto"/>
    </w:pPr>
    <w:rPr>
      <w:kern w:val="0"/>
      <w:sz w:val="22"/>
    </w:rPr>
  </w:style>
  <w:style w:type="paragraph" w:customStyle="1" w:styleId="3D2B340A603D43D8AC2D478A01941684">
    <w:name w:val="3D2B340A603D43D8AC2D478A01941684"/>
    <w:rsid w:val="00E162F3"/>
    <w:pPr>
      <w:spacing w:after="160" w:line="259" w:lineRule="auto"/>
    </w:pPr>
    <w:rPr>
      <w:kern w:val="0"/>
      <w:sz w:val="22"/>
    </w:rPr>
  </w:style>
  <w:style w:type="paragraph" w:customStyle="1" w:styleId="DA20BF8918BD473298A745FCC17C2BE9">
    <w:name w:val="DA20BF8918BD473298A745FCC17C2BE9"/>
    <w:rsid w:val="00E162F3"/>
    <w:pPr>
      <w:spacing w:after="160" w:line="259" w:lineRule="auto"/>
    </w:pPr>
    <w:rPr>
      <w:kern w:val="0"/>
      <w:sz w:val="22"/>
    </w:rPr>
  </w:style>
  <w:style w:type="paragraph" w:customStyle="1" w:styleId="41059C867AE247829F98B2F3F3F9DCEB">
    <w:name w:val="41059C867AE247829F98B2F3F3F9DCEB"/>
    <w:rsid w:val="00E162F3"/>
    <w:pPr>
      <w:spacing w:after="160" w:line="259" w:lineRule="auto"/>
    </w:pPr>
    <w:rPr>
      <w:kern w:val="0"/>
      <w:sz w:val="22"/>
    </w:rPr>
  </w:style>
  <w:style w:type="paragraph" w:customStyle="1" w:styleId="BFF7AA84B5A14D1B9BEF2F83F7C30545">
    <w:name w:val="BFF7AA84B5A14D1B9BEF2F83F7C30545"/>
    <w:rsid w:val="00E162F3"/>
    <w:pPr>
      <w:spacing w:after="160" w:line="259" w:lineRule="auto"/>
    </w:pPr>
    <w:rPr>
      <w:kern w:val="0"/>
      <w:sz w:val="22"/>
    </w:rPr>
  </w:style>
  <w:style w:type="paragraph" w:customStyle="1" w:styleId="59CEE3BE90934B88B68B841C519E54BD">
    <w:name w:val="59CEE3BE90934B88B68B841C519E54BD"/>
    <w:rsid w:val="00E162F3"/>
    <w:pPr>
      <w:spacing w:after="160" w:line="259" w:lineRule="auto"/>
    </w:pPr>
    <w:rPr>
      <w:kern w:val="0"/>
      <w:sz w:val="22"/>
    </w:rPr>
  </w:style>
  <w:style w:type="paragraph" w:customStyle="1" w:styleId="7664EA5B568743C7B2BEE8FA87EA3C4D">
    <w:name w:val="7664EA5B568743C7B2BEE8FA87EA3C4D"/>
    <w:rsid w:val="00E162F3"/>
    <w:pPr>
      <w:spacing w:after="160" w:line="259" w:lineRule="auto"/>
    </w:pPr>
    <w:rPr>
      <w:kern w:val="0"/>
      <w:sz w:val="22"/>
    </w:rPr>
  </w:style>
  <w:style w:type="paragraph" w:customStyle="1" w:styleId="3941EDBF7E88482993E835BA960E1C7A">
    <w:name w:val="3941EDBF7E88482993E835BA960E1C7A"/>
    <w:rsid w:val="00E162F3"/>
    <w:pPr>
      <w:spacing w:after="160" w:line="259" w:lineRule="auto"/>
    </w:pPr>
    <w:rPr>
      <w:kern w:val="0"/>
      <w:sz w:val="22"/>
    </w:rPr>
  </w:style>
  <w:style w:type="paragraph" w:customStyle="1" w:styleId="4D997ED1D4774125A4F9871AEECC9F7E">
    <w:name w:val="4D997ED1D4774125A4F9871AEECC9F7E"/>
    <w:rsid w:val="00E162F3"/>
    <w:pPr>
      <w:spacing w:after="160" w:line="259" w:lineRule="auto"/>
    </w:pPr>
    <w:rPr>
      <w:kern w:val="0"/>
      <w:sz w:val="22"/>
    </w:rPr>
  </w:style>
  <w:style w:type="paragraph" w:customStyle="1" w:styleId="139390BBCF1045D7BDAF686C1F45DFBC">
    <w:name w:val="139390BBCF1045D7BDAF686C1F45DFBC"/>
    <w:rsid w:val="00E162F3"/>
    <w:pPr>
      <w:spacing w:after="160" w:line="259" w:lineRule="auto"/>
    </w:pPr>
    <w:rPr>
      <w:kern w:val="0"/>
      <w:sz w:val="22"/>
    </w:rPr>
  </w:style>
  <w:style w:type="paragraph" w:customStyle="1" w:styleId="806F49868C984E5A95271AE33BE06506">
    <w:name w:val="806F49868C984E5A95271AE33BE06506"/>
    <w:rsid w:val="00E162F3"/>
    <w:pPr>
      <w:spacing w:after="160" w:line="259" w:lineRule="auto"/>
    </w:pPr>
    <w:rPr>
      <w:kern w:val="0"/>
      <w:sz w:val="22"/>
    </w:rPr>
  </w:style>
  <w:style w:type="paragraph" w:customStyle="1" w:styleId="1573BD59F0054BEB8B1FD6F9243EE381">
    <w:name w:val="1573BD59F0054BEB8B1FD6F9243EE381"/>
    <w:rsid w:val="00E162F3"/>
    <w:pPr>
      <w:spacing w:after="160" w:line="259" w:lineRule="auto"/>
    </w:pPr>
    <w:rPr>
      <w:kern w:val="0"/>
      <w:sz w:val="22"/>
    </w:rPr>
  </w:style>
  <w:style w:type="paragraph" w:customStyle="1" w:styleId="B965BADA56834516835244E2D0CE67E0">
    <w:name w:val="B965BADA56834516835244E2D0CE67E0"/>
    <w:rsid w:val="00E162F3"/>
    <w:pPr>
      <w:spacing w:after="160" w:line="259" w:lineRule="auto"/>
    </w:pPr>
    <w:rPr>
      <w:kern w:val="0"/>
      <w:sz w:val="22"/>
    </w:rPr>
  </w:style>
  <w:style w:type="paragraph" w:customStyle="1" w:styleId="44C4576473CE4F59AC2627126AD95CCC">
    <w:name w:val="44C4576473CE4F59AC2627126AD95CCC"/>
    <w:rsid w:val="00E162F3"/>
    <w:pPr>
      <w:spacing w:after="160" w:line="259" w:lineRule="auto"/>
    </w:pPr>
    <w:rPr>
      <w:kern w:val="0"/>
      <w:sz w:val="22"/>
    </w:rPr>
  </w:style>
  <w:style w:type="paragraph" w:customStyle="1" w:styleId="EBACF119994C4EFD8617F0CC5B689B46">
    <w:name w:val="EBACF119994C4EFD8617F0CC5B689B46"/>
    <w:rsid w:val="00E162F3"/>
    <w:pPr>
      <w:spacing w:after="160" w:line="259" w:lineRule="auto"/>
    </w:pPr>
    <w:rPr>
      <w:kern w:val="0"/>
      <w:sz w:val="22"/>
    </w:rPr>
  </w:style>
  <w:style w:type="paragraph" w:customStyle="1" w:styleId="71F1BF68EEA04477981D536FA4957AB5">
    <w:name w:val="71F1BF68EEA04477981D536FA4957AB5"/>
    <w:rsid w:val="00E162F3"/>
    <w:pPr>
      <w:spacing w:after="160" w:line="259" w:lineRule="auto"/>
    </w:pPr>
    <w:rPr>
      <w:kern w:val="0"/>
      <w:sz w:val="22"/>
    </w:rPr>
  </w:style>
  <w:style w:type="paragraph" w:customStyle="1" w:styleId="51AAE00D62B542B9836714C64E550AB2">
    <w:name w:val="51AAE00D62B542B9836714C64E550AB2"/>
    <w:rsid w:val="00E162F3"/>
    <w:pPr>
      <w:spacing w:after="160" w:line="259" w:lineRule="auto"/>
    </w:pPr>
    <w:rPr>
      <w:kern w:val="0"/>
      <w:sz w:val="22"/>
    </w:rPr>
  </w:style>
  <w:style w:type="paragraph" w:customStyle="1" w:styleId="4C15BE8C98E54CBB8570CB7DE6C7BDB7">
    <w:name w:val="4C15BE8C98E54CBB8570CB7DE6C7BDB7"/>
    <w:rsid w:val="00E162F3"/>
    <w:pPr>
      <w:spacing w:after="160" w:line="259" w:lineRule="auto"/>
    </w:pPr>
    <w:rPr>
      <w:kern w:val="0"/>
      <w:sz w:val="22"/>
    </w:rPr>
  </w:style>
  <w:style w:type="paragraph" w:customStyle="1" w:styleId="6E4682197EC64AB0B9D1C5E81C8AF1FC">
    <w:name w:val="6E4682197EC64AB0B9D1C5E81C8AF1FC"/>
    <w:rsid w:val="00E162F3"/>
    <w:pPr>
      <w:spacing w:after="160" w:line="259" w:lineRule="auto"/>
    </w:pPr>
    <w:rPr>
      <w:kern w:val="0"/>
      <w:sz w:val="22"/>
    </w:rPr>
  </w:style>
  <w:style w:type="paragraph" w:customStyle="1" w:styleId="3B5611933FA74C4398547B1EC2E2911F">
    <w:name w:val="3B5611933FA74C4398547B1EC2E2911F"/>
    <w:rsid w:val="00E162F3"/>
    <w:pPr>
      <w:spacing w:after="160" w:line="259" w:lineRule="auto"/>
    </w:pPr>
    <w:rPr>
      <w:kern w:val="0"/>
      <w:sz w:val="22"/>
    </w:rPr>
  </w:style>
  <w:style w:type="paragraph" w:customStyle="1" w:styleId="841A411AC365421382E326DAA4D2EEFB">
    <w:name w:val="841A411AC365421382E326DAA4D2EEFB"/>
    <w:rsid w:val="00E162F3"/>
    <w:pPr>
      <w:spacing w:after="160" w:line="259" w:lineRule="auto"/>
    </w:pPr>
    <w:rPr>
      <w:kern w:val="0"/>
      <w:sz w:val="22"/>
    </w:rPr>
  </w:style>
  <w:style w:type="paragraph" w:customStyle="1" w:styleId="CCD1063F9A594AD29C6B87CA4069C94F">
    <w:name w:val="CCD1063F9A594AD29C6B87CA4069C94F"/>
    <w:rsid w:val="00E162F3"/>
    <w:pPr>
      <w:spacing w:after="160" w:line="259" w:lineRule="auto"/>
    </w:pPr>
    <w:rPr>
      <w:kern w:val="0"/>
      <w:sz w:val="22"/>
    </w:rPr>
  </w:style>
  <w:style w:type="paragraph" w:customStyle="1" w:styleId="6A5A142C0058477AA301836918309B2A">
    <w:name w:val="6A5A142C0058477AA301836918309B2A"/>
    <w:rsid w:val="00E162F3"/>
    <w:pPr>
      <w:spacing w:after="160" w:line="259" w:lineRule="auto"/>
    </w:pPr>
    <w:rPr>
      <w:kern w:val="0"/>
      <w:sz w:val="22"/>
    </w:rPr>
  </w:style>
  <w:style w:type="paragraph" w:customStyle="1" w:styleId="F5D5F77FF25C447B889CC593999BA1AB">
    <w:name w:val="F5D5F77FF25C447B889CC593999BA1AB"/>
    <w:rsid w:val="00E162F3"/>
    <w:pPr>
      <w:spacing w:after="160" w:line="259" w:lineRule="auto"/>
    </w:pPr>
    <w:rPr>
      <w:kern w:val="0"/>
      <w:sz w:val="22"/>
    </w:rPr>
  </w:style>
  <w:style w:type="paragraph" w:customStyle="1" w:styleId="BF2ADE66A646422DB15C5DC0BBE4B9F7">
    <w:name w:val="BF2ADE66A646422DB15C5DC0BBE4B9F7"/>
    <w:rsid w:val="00E162F3"/>
    <w:pPr>
      <w:spacing w:after="160" w:line="259" w:lineRule="auto"/>
    </w:pPr>
    <w:rPr>
      <w:kern w:val="0"/>
      <w:sz w:val="22"/>
    </w:rPr>
  </w:style>
  <w:style w:type="paragraph" w:customStyle="1" w:styleId="EA6ED9E42BC54893990AAF0F8CE35381">
    <w:name w:val="EA6ED9E42BC54893990AAF0F8CE35381"/>
    <w:rsid w:val="00E162F3"/>
    <w:pPr>
      <w:spacing w:after="160" w:line="259" w:lineRule="auto"/>
    </w:pPr>
    <w:rPr>
      <w:kern w:val="0"/>
      <w:sz w:val="22"/>
    </w:rPr>
  </w:style>
  <w:style w:type="paragraph" w:customStyle="1" w:styleId="AFE624F7FD2B4C4792DA62ED6219AF2A">
    <w:name w:val="AFE624F7FD2B4C4792DA62ED6219AF2A"/>
    <w:rsid w:val="00E162F3"/>
    <w:pPr>
      <w:spacing w:after="160" w:line="259" w:lineRule="auto"/>
    </w:pPr>
    <w:rPr>
      <w:kern w:val="0"/>
      <w:sz w:val="22"/>
    </w:rPr>
  </w:style>
  <w:style w:type="paragraph" w:customStyle="1" w:styleId="1555CF59B6144A8282C6EA654918ABB2">
    <w:name w:val="1555CF59B6144A8282C6EA654918ABB2"/>
    <w:rsid w:val="00E162F3"/>
    <w:pPr>
      <w:spacing w:after="160" w:line="259" w:lineRule="auto"/>
    </w:pPr>
    <w:rPr>
      <w:kern w:val="0"/>
      <w:sz w:val="22"/>
    </w:rPr>
  </w:style>
  <w:style w:type="paragraph" w:customStyle="1" w:styleId="365394C6588D4A0CA250B549BA3D5DE5">
    <w:name w:val="365394C6588D4A0CA250B549BA3D5DE5"/>
    <w:rsid w:val="00E162F3"/>
    <w:pPr>
      <w:spacing w:after="160" w:line="259" w:lineRule="auto"/>
    </w:pPr>
    <w:rPr>
      <w:kern w:val="0"/>
      <w:sz w:val="22"/>
    </w:rPr>
  </w:style>
  <w:style w:type="paragraph" w:customStyle="1" w:styleId="DE068239CCEF47BFB6C66A3BE2781959">
    <w:name w:val="DE068239CCEF47BFB6C66A3BE2781959"/>
    <w:rsid w:val="00E162F3"/>
    <w:pPr>
      <w:spacing w:after="160" w:line="259" w:lineRule="auto"/>
    </w:pPr>
    <w:rPr>
      <w:kern w:val="0"/>
      <w:sz w:val="22"/>
    </w:rPr>
  </w:style>
  <w:style w:type="paragraph" w:customStyle="1" w:styleId="751B4FE24A1A4B599DED6221093E1AB1">
    <w:name w:val="751B4FE24A1A4B599DED6221093E1AB1"/>
    <w:rsid w:val="00E162F3"/>
    <w:pPr>
      <w:spacing w:after="160" w:line="259" w:lineRule="auto"/>
    </w:pPr>
    <w:rPr>
      <w:kern w:val="0"/>
      <w:sz w:val="22"/>
    </w:rPr>
  </w:style>
  <w:style w:type="paragraph" w:customStyle="1" w:styleId="CD48B86BFA98495F818B57146ADE69BE">
    <w:name w:val="CD48B86BFA98495F818B57146ADE69BE"/>
    <w:rsid w:val="00E162F3"/>
    <w:pPr>
      <w:spacing w:after="160" w:line="259" w:lineRule="auto"/>
    </w:pPr>
    <w:rPr>
      <w:kern w:val="0"/>
      <w:sz w:val="22"/>
    </w:rPr>
  </w:style>
  <w:style w:type="paragraph" w:customStyle="1" w:styleId="9B906CEF20544BE3BE79AB1503987884">
    <w:name w:val="9B906CEF20544BE3BE79AB1503987884"/>
    <w:rsid w:val="00E162F3"/>
    <w:pPr>
      <w:spacing w:after="160" w:line="259" w:lineRule="auto"/>
    </w:pPr>
    <w:rPr>
      <w:kern w:val="0"/>
      <w:sz w:val="22"/>
    </w:rPr>
  </w:style>
  <w:style w:type="paragraph" w:customStyle="1" w:styleId="1452C44206B642DFA57602E6A3FBB296">
    <w:name w:val="1452C44206B642DFA57602E6A3FBB296"/>
    <w:rsid w:val="00E162F3"/>
    <w:pPr>
      <w:spacing w:after="160" w:line="259" w:lineRule="auto"/>
    </w:pPr>
    <w:rPr>
      <w:kern w:val="0"/>
      <w:sz w:val="22"/>
    </w:rPr>
  </w:style>
  <w:style w:type="paragraph" w:customStyle="1" w:styleId="66A63983EB4F4561A601D2C2CACB18B3">
    <w:name w:val="66A63983EB4F4561A601D2C2CACB18B3"/>
    <w:rsid w:val="00E162F3"/>
    <w:pPr>
      <w:spacing w:after="160" w:line="259" w:lineRule="auto"/>
    </w:pPr>
    <w:rPr>
      <w:kern w:val="0"/>
      <w:sz w:val="22"/>
    </w:rPr>
  </w:style>
  <w:style w:type="paragraph" w:customStyle="1" w:styleId="BCA8D9C13E504990A5EC77DCB2D6E0DD">
    <w:name w:val="BCA8D9C13E504990A5EC77DCB2D6E0DD"/>
    <w:rsid w:val="00E162F3"/>
    <w:pPr>
      <w:spacing w:after="160" w:line="259" w:lineRule="auto"/>
    </w:pPr>
    <w:rPr>
      <w:kern w:val="0"/>
      <w:sz w:val="22"/>
    </w:rPr>
  </w:style>
  <w:style w:type="paragraph" w:customStyle="1" w:styleId="E4353175762446B5AC712002B89A69A3">
    <w:name w:val="E4353175762446B5AC712002B89A69A3"/>
    <w:rsid w:val="00E162F3"/>
    <w:pPr>
      <w:spacing w:after="160" w:line="259" w:lineRule="auto"/>
    </w:pPr>
    <w:rPr>
      <w:kern w:val="0"/>
      <w:sz w:val="22"/>
    </w:rPr>
  </w:style>
  <w:style w:type="paragraph" w:customStyle="1" w:styleId="5FEA18EFC38B481192957093F489F18D">
    <w:name w:val="5FEA18EFC38B481192957093F489F18D"/>
    <w:rsid w:val="00E162F3"/>
    <w:pPr>
      <w:spacing w:after="160" w:line="259" w:lineRule="auto"/>
    </w:pPr>
    <w:rPr>
      <w:kern w:val="0"/>
      <w:sz w:val="22"/>
    </w:rPr>
  </w:style>
  <w:style w:type="paragraph" w:customStyle="1" w:styleId="0DA8E7B2F2A045EE91186103EB3ADEC1">
    <w:name w:val="0DA8E7B2F2A045EE91186103EB3ADEC1"/>
    <w:rsid w:val="00E162F3"/>
    <w:pPr>
      <w:spacing w:after="160" w:line="259" w:lineRule="auto"/>
    </w:pPr>
    <w:rPr>
      <w:kern w:val="0"/>
      <w:sz w:val="22"/>
    </w:rPr>
  </w:style>
  <w:style w:type="paragraph" w:customStyle="1" w:styleId="39DDF2BED0744621B3DD293EA1B6BFA6">
    <w:name w:val="39DDF2BED0744621B3DD293EA1B6BFA6"/>
    <w:rsid w:val="00E162F3"/>
    <w:pPr>
      <w:spacing w:after="160" w:line="259" w:lineRule="auto"/>
    </w:pPr>
    <w:rPr>
      <w:kern w:val="0"/>
      <w:sz w:val="22"/>
    </w:rPr>
  </w:style>
  <w:style w:type="paragraph" w:customStyle="1" w:styleId="4396033459944FA19557BF3A5A4C6A43">
    <w:name w:val="4396033459944FA19557BF3A5A4C6A43"/>
    <w:rsid w:val="00E162F3"/>
    <w:pPr>
      <w:spacing w:after="160" w:line="259" w:lineRule="auto"/>
    </w:pPr>
    <w:rPr>
      <w:kern w:val="0"/>
      <w:sz w:val="22"/>
    </w:rPr>
  </w:style>
  <w:style w:type="paragraph" w:customStyle="1" w:styleId="61E63211CCDE42769E6A10A9514EDEDF">
    <w:name w:val="61E63211CCDE42769E6A10A9514EDEDF"/>
    <w:rsid w:val="00E162F3"/>
    <w:pPr>
      <w:spacing w:after="160" w:line="259" w:lineRule="auto"/>
    </w:pPr>
    <w:rPr>
      <w:kern w:val="0"/>
      <w:sz w:val="22"/>
    </w:rPr>
  </w:style>
  <w:style w:type="paragraph" w:customStyle="1" w:styleId="F925058AD37041CC92110D8B9EE2F743">
    <w:name w:val="F925058AD37041CC92110D8B9EE2F743"/>
    <w:rsid w:val="00E162F3"/>
    <w:pPr>
      <w:spacing w:after="160" w:line="259" w:lineRule="auto"/>
    </w:pPr>
    <w:rPr>
      <w:kern w:val="0"/>
      <w:sz w:val="22"/>
    </w:rPr>
  </w:style>
  <w:style w:type="paragraph" w:customStyle="1" w:styleId="E904D94FC3EB48858D576F90B4582BE3">
    <w:name w:val="E904D94FC3EB48858D576F90B4582BE3"/>
    <w:rsid w:val="00E162F3"/>
    <w:pPr>
      <w:spacing w:after="160" w:line="259" w:lineRule="auto"/>
    </w:pPr>
    <w:rPr>
      <w:kern w:val="0"/>
      <w:sz w:val="22"/>
    </w:rPr>
  </w:style>
  <w:style w:type="paragraph" w:customStyle="1" w:styleId="3E8C709527364A808F05E8B418EA6399">
    <w:name w:val="3E8C709527364A808F05E8B418EA6399"/>
    <w:rsid w:val="00E162F3"/>
    <w:pPr>
      <w:spacing w:after="160" w:line="259" w:lineRule="auto"/>
    </w:pPr>
    <w:rPr>
      <w:kern w:val="0"/>
      <w:sz w:val="22"/>
    </w:rPr>
  </w:style>
  <w:style w:type="paragraph" w:customStyle="1" w:styleId="10C9E88E07EE48A693AEBF4C47EF728C">
    <w:name w:val="10C9E88E07EE48A693AEBF4C47EF728C"/>
    <w:rsid w:val="00E162F3"/>
    <w:pPr>
      <w:spacing w:after="160" w:line="259" w:lineRule="auto"/>
    </w:pPr>
    <w:rPr>
      <w:kern w:val="0"/>
      <w:sz w:val="22"/>
    </w:rPr>
  </w:style>
  <w:style w:type="paragraph" w:customStyle="1" w:styleId="60526D0B2BF94BB699035E42D3653416">
    <w:name w:val="60526D0B2BF94BB699035E42D3653416"/>
    <w:rsid w:val="00E162F3"/>
    <w:pPr>
      <w:spacing w:after="160" w:line="259" w:lineRule="auto"/>
    </w:pPr>
    <w:rPr>
      <w:kern w:val="0"/>
      <w:sz w:val="22"/>
    </w:rPr>
  </w:style>
  <w:style w:type="paragraph" w:customStyle="1" w:styleId="F3169F00561841C1B876A226D6D099FD">
    <w:name w:val="F3169F00561841C1B876A226D6D099FD"/>
    <w:rsid w:val="00E162F3"/>
    <w:pPr>
      <w:spacing w:after="160" w:line="259" w:lineRule="auto"/>
    </w:pPr>
    <w:rPr>
      <w:kern w:val="0"/>
      <w:sz w:val="22"/>
    </w:rPr>
  </w:style>
  <w:style w:type="paragraph" w:customStyle="1" w:styleId="FBFD795357E8406AAC3AAD2D7BF6BC7B">
    <w:name w:val="FBFD795357E8406AAC3AAD2D7BF6BC7B"/>
    <w:rsid w:val="00E162F3"/>
    <w:pPr>
      <w:spacing w:after="160" w:line="259" w:lineRule="auto"/>
    </w:pPr>
    <w:rPr>
      <w:kern w:val="0"/>
      <w:sz w:val="22"/>
    </w:rPr>
  </w:style>
  <w:style w:type="paragraph" w:customStyle="1" w:styleId="57E493F333D045BE8FD951CFE6F7AB1D">
    <w:name w:val="57E493F333D045BE8FD951CFE6F7AB1D"/>
    <w:rsid w:val="00E162F3"/>
    <w:pPr>
      <w:spacing w:after="160" w:line="259" w:lineRule="auto"/>
    </w:pPr>
    <w:rPr>
      <w:kern w:val="0"/>
      <w:sz w:val="22"/>
    </w:rPr>
  </w:style>
  <w:style w:type="paragraph" w:customStyle="1" w:styleId="B4412FFBAA664071BF6B615ABC0FEA56">
    <w:name w:val="B4412FFBAA664071BF6B615ABC0FEA56"/>
    <w:rsid w:val="00E162F3"/>
    <w:pPr>
      <w:spacing w:after="160" w:line="259" w:lineRule="auto"/>
    </w:pPr>
    <w:rPr>
      <w:kern w:val="0"/>
      <w:sz w:val="22"/>
    </w:rPr>
  </w:style>
  <w:style w:type="paragraph" w:customStyle="1" w:styleId="8442361D8AC947C1BA4E682963A3D206">
    <w:name w:val="8442361D8AC947C1BA4E682963A3D206"/>
    <w:rsid w:val="00E162F3"/>
    <w:pPr>
      <w:spacing w:after="160" w:line="259" w:lineRule="auto"/>
    </w:pPr>
    <w:rPr>
      <w:kern w:val="0"/>
      <w:sz w:val="22"/>
    </w:rPr>
  </w:style>
  <w:style w:type="paragraph" w:customStyle="1" w:styleId="AB5A3F859BC6432E81747BEEFF80FC8A">
    <w:name w:val="AB5A3F859BC6432E81747BEEFF80FC8A"/>
    <w:rsid w:val="00E162F3"/>
    <w:pPr>
      <w:spacing w:after="160" w:line="259" w:lineRule="auto"/>
    </w:pPr>
    <w:rPr>
      <w:kern w:val="0"/>
      <w:sz w:val="22"/>
    </w:rPr>
  </w:style>
  <w:style w:type="paragraph" w:customStyle="1" w:styleId="5CF8029903C246FFBF62A1FB7148F8EF">
    <w:name w:val="5CF8029903C246FFBF62A1FB7148F8EF"/>
    <w:rsid w:val="00E162F3"/>
    <w:pPr>
      <w:spacing w:after="160" w:line="259" w:lineRule="auto"/>
    </w:pPr>
    <w:rPr>
      <w:kern w:val="0"/>
      <w:sz w:val="22"/>
    </w:rPr>
  </w:style>
  <w:style w:type="paragraph" w:customStyle="1" w:styleId="EBAF16EEC82A4A2D9CE4AE5D82BAEC3C">
    <w:name w:val="EBAF16EEC82A4A2D9CE4AE5D82BAEC3C"/>
    <w:rsid w:val="00E162F3"/>
    <w:pPr>
      <w:spacing w:after="160" w:line="259" w:lineRule="auto"/>
    </w:pPr>
    <w:rPr>
      <w:kern w:val="0"/>
      <w:sz w:val="22"/>
    </w:rPr>
  </w:style>
  <w:style w:type="paragraph" w:customStyle="1" w:styleId="D8F0D18A4E1F4BA08539E04FD8AA2DAB">
    <w:name w:val="D8F0D18A4E1F4BA08539E04FD8AA2DAB"/>
    <w:rsid w:val="00E162F3"/>
    <w:pPr>
      <w:spacing w:after="160" w:line="259" w:lineRule="auto"/>
    </w:pPr>
    <w:rPr>
      <w:kern w:val="0"/>
      <w:sz w:val="22"/>
    </w:rPr>
  </w:style>
  <w:style w:type="paragraph" w:customStyle="1" w:styleId="A62EF1ED28F04BD69DFA7403F9BBC9B3">
    <w:name w:val="A62EF1ED28F04BD69DFA7403F9BBC9B3"/>
    <w:rsid w:val="00E162F3"/>
    <w:pPr>
      <w:spacing w:after="160" w:line="259" w:lineRule="auto"/>
    </w:pPr>
    <w:rPr>
      <w:kern w:val="0"/>
      <w:sz w:val="22"/>
    </w:rPr>
  </w:style>
  <w:style w:type="paragraph" w:customStyle="1" w:styleId="99789CA8743F4959A8C9D5F91C58E946">
    <w:name w:val="99789CA8743F4959A8C9D5F91C58E946"/>
    <w:rsid w:val="00E162F3"/>
    <w:pPr>
      <w:spacing w:after="160" w:line="259" w:lineRule="auto"/>
    </w:pPr>
    <w:rPr>
      <w:kern w:val="0"/>
      <w:sz w:val="22"/>
    </w:rPr>
  </w:style>
  <w:style w:type="paragraph" w:customStyle="1" w:styleId="3DA4095E80234482A3557B384A67723F">
    <w:name w:val="3DA4095E80234482A3557B384A67723F"/>
    <w:rsid w:val="00E162F3"/>
    <w:pPr>
      <w:spacing w:after="160" w:line="259" w:lineRule="auto"/>
    </w:pPr>
    <w:rPr>
      <w:kern w:val="0"/>
      <w:sz w:val="22"/>
    </w:rPr>
  </w:style>
  <w:style w:type="paragraph" w:customStyle="1" w:styleId="3E1FA1D0EF94404E8989AC2775BD206D">
    <w:name w:val="3E1FA1D0EF94404E8989AC2775BD206D"/>
    <w:rsid w:val="00E162F3"/>
    <w:pPr>
      <w:spacing w:after="160" w:line="259" w:lineRule="auto"/>
    </w:pPr>
    <w:rPr>
      <w:kern w:val="0"/>
      <w:sz w:val="22"/>
    </w:rPr>
  </w:style>
  <w:style w:type="paragraph" w:customStyle="1" w:styleId="77028390DD1B40F19F9805524126728A">
    <w:name w:val="77028390DD1B40F19F9805524126728A"/>
    <w:rsid w:val="00E162F3"/>
    <w:pPr>
      <w:spacing w:after="160" w:line="259" w:lineRule="auto"/>
    </w:pPr>
    <w:rPr>
      <w:kern w:val="0"/>
      <w:sz w:val="22"/>
    </w:rPr>
  </w:style>
  <w:style w:type="paragraph" w:customStyle="1" w:styleId="AA92252E52EA4F6A9FD5955E6EDF510D">
    <w:name w:val="AA92252E52EA4F6A9FD5955E6EDF510D"/>
    <w:rsid w:val="00E162F3"/>
    <w:pPr>
      <w:spacing w:after="160" w:line="259" w:lineRule="auto"/>
    </w:pPr>
    <w:rPr>
      <w:kern w:val="0"/>
      <w:sz w:val="22"/>
    </w:rPr>
  </w:style>
  <w:style w:type="paragraph" w:customStyle="1" w:styleId="CF38FC3EE58C4E2099C21408D44695DD">
    <w:name w:val="CF38FC3EE58C4E2099C21408D44695DD"/>
    <w:rsid w:val="00E162F3"/>
    <w:pPr>
      <w:spacing w:after="160" w:line="259" w:lineRule="auto"/>
    </w:pPr>
    <w:rPr>
      <w:kern w:val="0"/>
      <w:sz w:val="22"/>
    </w:rPr>
  </w:style>
  <w:style w:type="paragraph" w:customStyle="1" w:styleId="A46D36082BC84F36ABD34E2D818ADDC5">
    <w:name w:val="A46D36082BC84F36ABD34E2D818ADDC5"/>
    <w:rsid w:val="00E162F3"/>
    <w:pPr>
      <w:spacing w:after="160" w:line="259" w:lineRule="auto"/>
    </w:pPr>
    <w:rPr>
      <w:kern w:val="0"/>
      <w:sz w:val="22"/>
    </w:rPr>
  </w:style>
  <w:style w:type="paragraph" w:customStyle="1" w:styleId="1A33DB858F9940529C2A009E656A9695">
    <w:name w:val="1A33DB858F9940529C2A009E656A9695"/>
    <w:rsid w:val="00E162F3"/>
    <w:pPr>
      <w:spacing w:after="160" w:line="259" w:lineRule="auto"/>
    </w:pPr>
    <w:rPr>
      <w:kern w:val="0"/>
      <w:sz w:val="22"/>
    </w:rPr>
  </w:style>
  <w:style w:type="paragraph" w:customStyle="1" w:styleId="6C51CCF34CF945929C6BD7802E72B3FB">
    <w:name w:val="6C51CCF34CF945929C6BD7802E72B3FB"/>
    <w:rsid w:val="00E162F3"/>
    <w:pPr>
      <w:spacing w:after="160" w:line="259" w:lineRule="auto"/>
    </w:pPr>
    <w:rPr>
      <w:kern w:val="0"/>
      <w:sz w:val="22"/>
    </w:rPr>
  </w:style>
  <w:style w:type="paragraph" w:customStyle="1" w:styleId="A2C0CE5BDBFD4728BDFBB77D9F089C77">
    <w:name w:val="A2C0CE5BDBFD4728BDFBB77D9F089C77"/>
    <w:rsid w:val="00E162F3"/>
    <w:pPr>
      <w:spacing w:after="160" w:line="259" w:lineRule="auto"/>
    </w:pPr>
    <w:rPr>
      <w:kern w:val="0"/>
      <w:sz w:val="22"/>
    </w:rPr>
  </w:style>
  <w:style w:type="paragraph" w:customStyle="1" w:styleId="5CB2913BD7DD421FADBA36F660D737F3">
    <w:name w:val="5CB2913BD7DD421FADBA36F660D737F3"/>
    <w:rsid w:val="00E162F3"/>
    <w:pPr>
      <w:spacing w:after="160" w:line="259" w:lineRule="auto"/>
    </w:pPr>
    <w:rPr>
      <w:kern w:val="0"/>
      <w:sz w:val="22"/>
    </w:rPr>
  </w:style>
  <w:style w:type="paragraph" w:customStyle="1" w:styleId="4EE1CF859064423B8E924FDC93139726">
    <w:name w:val="4EE1CF859064423B8E924FDC93139726"/>
    <w:rsid w:val="00E162F3"/>
    <w:pPr>
      <w:spacing w:after="160" w:line="259" w:lineRule="auto"/>
    </w:pPr>
    <w:rPr>
      <w:kern w:val="0"/>
      <w:sz w:val="22"/>
    </w:rPr>
  </w:style>
  <w:style w:type="paragraph" w:customStyle="1" w:styleId="CBBDC6D65AFC406585EDEE52A265261C">
    <w:name w:val="CBBDC6D65AFC406585EDEE52A265261C"/>
    <w:rsid w:val="00E162F3"/>
    <w:pPr>
      <w:spacing w:after="160" w:line="259" w:lineRule="auto"/>
    </w:pPr>
    <w:rPr>
      <w:kern w:val="0"/>
      <w:sz w:val="22"/>
    </w:rPr>
  </w:style>
  <w:style w:type="paragraph" w:customStyle="1" w:styleId="40F53B5CB2E54D4C8FD1A2EE74793052">
    <w:name w:val="40F53B5CB2E54D4C8FD1A2EE74793052"/>
    <w:rsid w:val="00E162F3"/>
    <w:pPr>
      <w:spacing w:after="160" w:line="259" w:lineRule="auto"/>
    </w:pPr>
    <w:rPr>
      <w:kern w:val="0"/>
      <w:sz w:val="22"/>
    </w:rPr>
  </w:style>
  <w:style w:type="paragraph" w:customStyle="1" w:styleId="4F272640FFFC46B2B03257EF63A1F8CC">
    <w:name w:val="4F272640FFFC46B2B03257EF63A1F8CC"/>
    <w:rsid w:val="00E162F3"/>
    <w:pPr>
      <w:spacing w:after="160" w:line="259" w:lineRule="auto"/>
    </w:pPr>
    <w:rPr>
      <w:kern w:val="0"/>
      <w:sz w:val="22"/>
    </w:rPr>
  </w:style>
  <w:style w:type="paragraph" w:customStyle="1" w:styleId="E20FFD465BA14F9B80E4D04F2E916C57">
    <w:name w:val="E20FFD465BA14F9B80E4D04F2E916C57"/>
    <w:rsid w:val="00E162F3"/>
    <w:pPr>
      <w:spacing w:after="160" w:line="259" w:lineRule="auto"/>
    </w:pPr>
    <w:rPr>
      <w:kern w:val="0"/>
      <w:sz w:val="22"/>
    </w:rPr>
  </w:style>
  <w:style w:type="paragraph" w:customStyle="1" w:styleId="E4BD18671D54430BB3EF4C1A6861D17B">
    <w:name w:val="E4BD18671D54430BB3EF4C1A6861D17B"/>
    <w:rsid w:val="00E162F3"/>
    <w:pPr>
      <w:spacing w:after="160" w:line="259" w:lineRule="auto"/>
    </w:pPr>
    <w:rPr>
      <w:kern w:val="0"/>
      <w:sz w:val="22"/>
    </w:rPr>
  </w:style>
  <w:style w:type="paragraph" w:customStyle="1" w:styleId="232ACFE0CF914977A6362C25F8A5579A">
    <w:name w:val="232ACFE0CF914977A6362C25F8A5579A"/>
    <w:rsid w:val="00E162F3"/>
    <w:pPr>
      <w:spacing w:after="160" w:line="259" w:lineRule="auto"/>
    </w:pPr>
    <w:rPr>
      <w:kern w:val="0"/>
      <w:sz w:val="22"/>
    </w:rPr>
  </w:style>
  <w:style w:type="paragraph" w:customStyle="1" w:styleId="89ACEE4C8530451B9F044042AA9271DF">
    <w:name w:val="89ACEE4C8530451B9F044042AA9271DF"/>
    <w:rsid w:val="00E162F3"/>
    <w:pPr>
      <w:spacing w:after="160" w:line="259" w:lineRule="auto"/>
    </w:pPr>
    <w:rPr>
      <w:kern w:val="0"/>
      <w:sz w:val="22"/>
    </w:rPr>
  </w:style>
  <w:style w:type="paragraph" w:customStyle="1" w:styleId="642C8CFFDF494770868A4BE624CA176A">
    <w:name w:val="642C8CFFDF494770868A4BE624CA176A"/>
    <w:rsid w:val="00E162F3"/>
    <w:pPr>
      <w:spacing w:after="160" w:line="259" w:lineRule="auto"/>
    </w:pPr>
    <w:rPr>
      <w:kern w:val="0"/>
      <w:sz w:val="22"/>
    </w:rPr>
  </w:style>
  <w:style w:type="paragraph" w:customStyle="1" w:styleId="0494CC9174AD46FC97A822D43440C51B">
    <w:name w:val="0494CC9174AD46FC97A822D43440C51B"/>
    <w:rsid w:val="00E162F3"/>
    <w:pPr>
      <w:spacing w:after="160" w:line="259" w:lineRule="auto"/>
    </w:pPr>
    <w:rPr>
      <w:kern w:val="0"/>
      <w:sz w:val="22"/>
    </w:rPr>
  </w:style>
  <w:style w:type="paragraph" w:customStyle="1" w:styleId="61F58109D5914570A571DB048CFBFF8D">
    <w:name w:val="61F58109D5914570A571DB048CFBFF8D"/>
    <w:rsid w:val="00E162F3"/>
    <w:pPr>
      <w:spacing w:after="160" w:line="259" w:lineRule="auto"/>
    </w:pPr>
    <w:rPr>
      <w:kern w:val="0"/>
      <w:sz w:val="22"/>
    </w:rPr>
  </w:style>
  <w:style w:type="paragraph" w:customStyle="1" w:styleId="8157483FE62949B8A5CDF5D3D7D86434">
    <w:name w:val="8157483FE62949B8A5CDF5D3D7D86434"/>
    <w:rsid w:val="00E162F3"/>
    <w:pPr>
      <w:spacing w:after="160" w:line="259" w:lineRule="auto"/>
    </w:pPr>
    <w:rPr>
      <w:kern w:val="0"/>
      <w:sz w:val="22"/>
    </w:rPr>
  </w:style>
  <w:style w:type="paragraph" w:customStyle="1" w:styleId="06E34CABF55A4FFE89F4FF383478279F">
    <w:name w:val="06E34CABF55A4FFE89F4FF383478279F"/>
    <w:rsid w:val="00E162F3"/>
    <w:pPr>
      <w:spacing w:after="160" w:line="259" w:lineRule="auto"/>
    </w:pPr>
    <w:rPr>
      <w:kern w:val="0"/>
      <w:sz w:val="22"/>
    </w:rPr>
  </w:style>
  <w:style w:type="paragraph" w:customStyle="1" w:styleId="AD1FBDFF34934BC893F75C0541A18EFF">
    <w:name w:val="AD1FBDFF34934BC893F75C0541A18EFF"/>
    <w:rsid w:val="00E162F3"/>
    <w:pPr>
      <w:spacing w:after="160" w:line="259" w:lineRule="auto"/>
    </w:pPr>
    <w:rPr>
      <w:kern w:val="0"/>
      <w:sz w:val="22"/>
    </w:rPr>
  </w:style>
  <w:style w:type="paragraph" w:customStyle="1" w:styleId="A9D6018E571C40E1A2C1D89DF3F1B631">
    <w:name w:val="A9D6018E571C40E1A2C1D89DF3F1B631"/>
    <w:rsid w:val="00E162F3"/>
    <w:pPr>
      <w:spacing w:after="160" w:line="259" w:lineRule="auto"/>
    </w:pPr>
    <w:rPr>
      <w:kern w:val="0"/>
      <w:sz w:val="22"/>
    </w:rPr>
  </w:style>
  <w:style w:type="paragraph" w:customStyle="1" w:styleId="BDD8F26B008C48C2ABCC6F08AE6592B6">
    <w:name w:val="BDD8F26B008C48C2ABCC6F08AE6592B6"/>
    <w:rsid w:val="00E162F3"/>
    <w:pPr>
      <w:spacing w:after="160" w:line="259" w:lineRule="auto"/>
    </w:pPr>
    <w:rPr>
      <w:kern w:val="0"/>
      <w:sz w:val="22"/>
    </w:rPr>
  </w:style>
  <w:style w:type="paragraph" w:customStyle="1" w:styleId="2E6CBB15DA424A0ABBA753B6FA7E2C36">
    <w:name w:val="2E6CBB15DA424A0ABBA753B6FA7E2C36"/>
    <w:rsid w:val="00E162F3"/>
    <w:pPr>
      <w:spacing w:after="160" w:line="259" w:lineRule="auto"/>
    </w:pPr>
    <w:rPr>
      <w:kern w:val="0"/>
      <w:sz w:val="22"/>
    </w:rPr>
  </w:style>
  <w:style w:type="paragraph" w:customStyle="1" w:styleId="4B5C29D0E7C54D3DB75DE6C5E5C788D7">
    <w:name w:val="4B5C29D0E7C54D3DB75DE6C5E5C788D7"/>
    <w:rsid w:val="00E162F3"/>
    <w:pPr>
      <w:spacing w:after="160" w:line="259" w:lineRule="auto"/>
    </w:pPr>
    <w:rPr>
      <w:kern w:val="0"/>
      <w:sz w:val="22"/>
    </w:rPr>
  </w:style>
  <w:style w:type="paragraph" w:customStyle="1" w:styleId="7730FD8128584AEA854AD680054F259F">
    <w:name w:val="7730FD8128584AEA854AD680054F259F"/>
    <w:rsid w:val="00E162F3"/>
    <w:pPr>
      <w:spacing w:after="160" w:line="259" w:lineRule="auto"/>
    </w:pPr>
    <w:rPr>
      <w:kern w:val="0"/>
      <w:sz w:val="22"/>
    </w:rPr>
  </w:style>
  <w:style w:type="paragraph" w:customStyle="1" w:styleId="632C3DC7E1004465B44360BCD32DFC42">
    <w:name w:val="632C3DC7E1004465B44360BCD32DFC42"/>
    <w:rsid w:val="00E162F3"/>
    <w:pPr>
      <w:spacing w:after="160" w:line="259" w:lineRule="auto"/>
    </w:pPr>
    <w:rPr>
      <w:kern w:val="0"/>
      <w:sz w:val="22"/>
    </w:rPr>
  </w:style>
  <w:style w:type="paragraph" w:customStyle="1" w:styleId="16AFEF62F0FC4915A43E76A2C1096F81">
    <w:name w:val="16AFEF62F0FC4915A43E76A2C1096F81"/>
    <w:rsid w:val="00E162F3"/>
    <w:pPr>
      <w:spacing w:after="160" w:line="259" w:lineRule="auto"/>
    </w:pPr>
    <w:rPr>
      <w:kern w:val="0"/>
      <w:sz w:val="22"/>
    </w:rPr>
  </w:style>
  <w:style w:type="paragraph" w:customStyle="1" w:styleId="09A16641D59B4BE4A87DC21788ECDE17">
    <w:name w:val="09A16641D59B4BE4A87DC21788ECDE17"/>
    <w:rsid w:val="00E162F3"/>
    <w:pPr>
      <w:spacing w:after="160" w:line="259" w:lineRule="auto"/>
    </w:pPr>
    <w:rPr>
      <w:kern w:val="0"/>
      <w:sz w:val="22"/>
    </w:rPr>
  </w:style>
  <w:style w:type="paragraph" w:customStyle="1" w:styleId="18ADC8AEAE654F8CBB469D3CA920CCC6">
    <w:name w:val="18ADC8AEAE654F8CBB469D3CA920CCC6"/>
    <w:rsid w:val="00E162F3"/>
    <w:pPr>
      <w:spacing w:after="160" w:line="259" w:lineRule="auto"/>
    </w:pPr>
    <w:rPr>
      <w:kern w:val="0"/>
      <w:sz w:val="22"/>
    </w:rPr>
  </w:style>
  <w:style w:type="paragraph" w:customStyle="1" w:styleId="DC3B280DB0734FB49BC13AFDA334213E">
    <w:name w:val="DC3B280DB0734FB49BC13AFDA334213E"/>
    <w:rsid w:val="00E162F3"/>
    <w:pPr>
      <w:spacing w:after="160" w:line="259" w:lineRule="auto"/>
    </w:pPr>
    <w:rPr>
      <w:kern w:val="0"/>
      <w:sz w:val="22"/>
    </w:rPr>
  </w:style>
  <w:style w:type="paragraph" w:customStyle="1" w:styleId="E2FF9F7CAEE347F5839D9027B9151CBB">
    <w:name w:val="E2FF9F7CAEE347F5839D9027B9151CBB"/>
    <w:rsid w:val="00E162F3"/>
    <w:pPr>
      <w:spacing w:after="160" w:line="259" w:lineRule="auto"/>
    </w:pPr>
    <w:rPr>
      <w:kern w:val="0"/>
      <w:sz w:val="22"/>
    </w:rPr>
  </w:style>
  <w:style w:type="paragraph" w:customStyle="1" w:styleId="703AB335480E405DA12437C9974ED616">
    <w:name w:val="703AB335480E405DA12437C9974ED616"/>
    <w:rsid w:val="00E162F3"/>
    <w:pPr>
      <w:spacing w:after="160" w:line="259" w:lineRule="auto"/>
    </w:pPr>
    <w:rPr>
      <w:kern w:val="0"/>
      <w:sz w:val="22"/>
    </w:rPr>
  </w:style>
  <w:style w:type="paragraph" w:customStyle="1" w:styleId="5816702372344B40B52ED4F4BB019FE4">
    <w:name w:val="5816702372344B40B52ED4F4BB019FE4"/>
    <w:rsid w:val="00E162F3"/>
    <w:pPr>
      <w:spacing w:after="160" w:line="259" w:lineRule="auto"/>
    </w:pPr>
    <w:rPr>
      <w:kern w:val="0"/>
      <w:sz w:val="22"/>
    </w:rPr>
  </w:style>
  <w:style w:type="paragraph" w:customStyle="1" w:styleId="3E6513DEE2154AA3B3BC716BAB0AD51B">
    <w:name w:val="3E6513DEE2154AA3B3BC716BAB0AD51B"/>
    <w:rsid w:val="00E162F3"/>
    <w:pPr>
      <w:spacing w:after="160" w:line="259" w:lineRule="auto"/>
    </w:pPr>
    <w:rPr>
      <w:kern w:val="0"/>
      <w:sz w:val="22"/>
    </w:rPr>
  </w:style>
  <w:style w:type="paragraph" w:customStyle="1" w:styleId="3DB28AA4A4474C1191E7EE7859B74824">
    <w:name w:val="3DB28AA4A4474C1191E7EE7859B74824"/>
    <w:rsid w:val="00E162F3"/>
    <w:pPr>
      <w:spacing w:after="160" w:line="259" w:lineRule="auto"/>
    </w:pPr>
    <w:rPr>
      <w:kern w:val="0"/>
      <w:sz w:val="22"/>
    </w:rPr>
  </w:style>
  <w:style w:type="paragraph" w:customStyle="1" w:styleId="077B869D38B845CF9884B8FF32327CE8">
    <w:name w:val="077B869D38B845CF9884B8FF32327CE8"/>
    <w:rsid w:val="00E162F3"/>
    <w:pPr>
      <w:spacing w:after="160" w:line="259" w:lineRule="auto"/>
    </w:pPr>
    <w:rPr>
      <w:kern w:val="0"/>
      <w:sz w:val="22"/>
    </w:rPr>
  </w:style>
  <w:style w:type="paragraph" w:customStyle="1" w:styleId="781B878889134863A6A97724A87EAAED">
    <w:name w:val="781B878889134863A6A97724A87EAAED"/>
    <w:rsid w:val="00E162F3"/>
    <w:pPr>
      <w:spacing w:after="160" w:line="259" w:lineRule="auto"/>
    </w:pPr>
    <w:rPr>
      <w:kern w:val="0"/>
      <w:sz w:val="22"/>
    </w:rPr>
  </w:style>
  <w:style w:type="paragraph" w:customStyle="1" w:styleId="A33C9E31BBA948838F20FD3277A90797">
    <w:name w:val="A33C9E31BBA948838F20FD3277A90797"/>
    <w:rsid w:val="00E162F3"/>
    <w:pPr>
      <w:spacing w:after="160" w:line="259" w:lineRule="auto"/>
    </w:pPr>
    <w:rPr>
      <w:kern w:val="0"/>
      <w:sz w:val="22"/>
    </w:rPr>
  </w:style>
  <w:style w:type="paragraph" w:customStyle="1" w:styleId="4CA2641F631C465BA0F8AD1B732017AC">
    <w:name w:val="4CA2641F631C465BA0F8AD1B732017AC"/>
    <w:rsid w:val="00E162F3"/>
    <w:pPr>
      <w:spacing w:after="160" w:line="259" w:lineRule="auto"/>
    </w:pPr>
    <w:rPr>
      <w:kern w:val="0"/>
      <w:sz w:val="22"/>
    </w:rPr>
  </w:style>
  <w:style w:type="paragraph" w:customStyle="1" w:styleId="456A077B1B7540B5A2A647CCF53F3D95">
    <w:name w:val="456A077B1B7540B5A2A647CCF53F3D95"/>
    <w:rsid w:val="00E162F3"/>
    <w:pPr>
      <w:spacing w:after="160" w:line="259" w:lineRule="auto"/>
    </w:pPr>
    <w:rPr>
      <w:kern w:val="0"/>
      <w:sz w:val="22"/>
    </w:rPr>
  </w:style>
  <w:style w:type="paragraph" w:customStyle="1" w:styleId="B271868F04454AD990E1A1BFC44DB177">
    <w:name w:val="B271868F04454AD990E1A1BFC44DB177"/>
    <w:rsid w:val="00E162F3"/>
    <w:pPr>
      <w:spacing w:after="160" w:line="259" w:lineRule="auto"/>
    </w:pPr>
    <w:rPr>
      <w:kern w:val="0"/>
      <w:sz w:val="22"/>
    </w:rPr>
  </w:style>
  <w:style w:type="paragraph" w:customStyle="1" w:styleId="48BE9F3A3FC24B59B282D658032A1544">
    <w:name w:val="48BE9F3A3FC24B59B282D658032A1544"/>
    <w:rsid w:val="00E162F3"/>
    <w:pPr>
      <w:spacing w:after="160" w:line="259" w:lineRule="auto"/>
    </w:pPr>
    <w:rPr>
      <w:kern w:val="0"/>
      <w:sz w:val="22"/>
    </w:rPr>
  </w:style>
  <w:style w:type="paragraph" w:customStyle="1" w:styleId="933187149E6F403C900C6D409B9691A7">
    <w:name w:val="933187149E6F403C900C6D409B9691A7"/>
    <w:rsid w:val="00E162F3"/>
    <w:pPr>
      <w:spacing w:after="160" w:line="259" w:lineRule="auto"/>
    </w:pPr>
    <w:rPr>
      <w:kern w:val="0"/>
      <w:sz w:val="22"/>
    </w:rPr>
  </w:style>
  <w:style w:type="paragraph" w:customStyle="1" w:styleId="CDE4820FE52E486ABAE4B191E49F82DF">
    <w:name w:val="CDE4820FE52E486ABAE4B191E49F82DF"/>
    <w:rsid w:val="00E162F3"/>
    <w:pPr>
      <w:spacing w:after="160" w:line="259" w:lineRule="auto"/>
    </w:pPr>
    <w:rPr>
      <w:kern w:val="0"/>
      <w:sz w:val="22"/>
    </w:rPr>
  </w:style>
  <w:style w:type="paragraph" w:customStyle="1" w:styleId="4CC042163A794340AAA764F857C80996">
    <w:name w:val="4CC042163A794340AAA764F857C80996"/>
    <w:rsid w:val="00E162F3"/>
    <w:pPr>
      <w:spacing w:after="160" w:line="259" w:lineRule="auto"/>
    </w:pPr>
    <w:rPr>
      <w:kern w:val="0"/>
      <w:sz w:val="22"/>
    </w:rPr>
  </w:style>
  <w:style w:type="paragraph" w:customStyle="1" w:styleId="E063DCA1477F4660AD5C94CE3850AB62">
    <w:name w:val="E063DCA1477F4660AD5C94CE3850AB62"/>
    <w:rsid w:val="00E162F3"/>
    <w:pPr>
      <w:spacing w:after="160" w:line="259" w:lineRule="auto"/>
    </w:pPr>
    <w:rPr>
      <w:kern w:val="0"/>
      <w:sz w:val="22"/>
    </w:rPr>
  </w:style>
  <w:style w:type="paragraph" w:customStyle="1" w:styleId="353996C94DCF4CE89FC47E75EE8BFB8A">
    <w:name w:val="353996C94DCF4CE89FC47E75EE8BFB8A"/>
    <w:rsid w:val="00E162F3"/>
    <w:pPr>
      <w:spacing w:after="160" w:line="259" w:lineRule="auto"/>
    </w:pPr>
    <w:rPr>
      <w:kern w:val="0"/>
      <w:sz w:val="22"/>
    </w:rPr>
  </w:style>
  <w:style w:type="paragraph" w:customStyle="1" w:styleId="C9CC0DFB5C794A888E3F2EFAABECD5D3">
    <w:name w:val="C9CC0DFB5C794A888E3F2EFAABECD5D3"/>
    <w:rsid w:val="00E162F3"/>
    <w:pPr>
      <w:spacing w:after="160" w:line="259" w:lineRule="auto"/>
    </w:pPr>
    <w:rPr>
      <w:kern w:val="0"/>
      <w:sz w:val="22"/>
    </w:rPr>
  </w:style>
  <w:style w:type="paragraph" w:customStyle="1" w:styleId="F0D8B1EDF2F94348A9492F7CD80B16A3">
    <w:name w:val="F0D8B1EDF2F94348A9492F7CD80B16A3"/>
    <w:rsid w:val="00E162F3"/>
    <w:pPr>
      <w:spacing w:after="160" w:line="259" w:lineRule="auto"/>
    </w:pPr>
    <w:rPr>
      <w:kern w:val="0"/>
      <w:sz w:val="22"/>
    </w:rPr>
  </w:style>
  <w:style w:type="paragraph" w:customStyle="1" w:styleId="64A7715A57D64AFC9A2D9B95378B2EC5">
    <w:name w:val="64A7715A57D64AFC9A2D9B95378B2EC5"/>
    <w:rsid w:val="00E162F3"/>
    <w:pPr>
      <w:spacing w:after="160" w:line="259" w:lineRule="auto"/>
    </w:pPr>
    <w:rPr>
      <w:kern w:val="0"/>
      <w:sz w:val="22"/>
    </w:rPr>
  </w:style>
  <w:style w:type="paragraph" w:customStyle="1" w:styleId="0C42AD6E9B8B419DBA5D3E970ECE663C">
    <w:name w:val="0C42AD6E9B8B419DBA5D3E970ECE663C"/>
    <w:rsid w:val="00E162F3"/>
    <w:pPr>
      <w:spacing w:after="160" w:line="259" w:lineRule="auto"/>
    </w:pPr>
    <w:rPr>
      <w:kern w:val="0"/>
      <w:sz w:val="22"/>
    </w:rPr>
  </w:style>
  <w:style w:type="paragraph" w:customStyle="1" w:styleId="5028914FC5B24A61806AA6D65DFBC709">
    <w:name w:val="5028914FC5B24A61806AA6D65DFBC709"/>
    <w:rsid w:val="00E162F3"/>
    <w:pPr>
      <w:spacing w:after="160" w:line="259" w:lineRule="auto"/>
    </w:pPr>
    <w:rPr>
      <w:kern w:val="0"/>
      <w:sz w:val="22"/>
    </w:rPr>
  </w:style>
  <w:style w:type="paragraph" w:customStyle="1" w:styleId="6654F0FD2238415D870E254F38FC2C0F">
    <w:name w:val="6654F0FD2238415D870E254F38FC2C0F"/>
    <w:rsid w:val="00E162F3"/>
    <w:pPr>
      <w:spacing w:after="160" w:line="259" w:lineRule="auto"/>
    </w:pPr>
    <w:rPr>
      <w:kern w:val="0"/>
      <w:sz w:val="22"/>
    </w:rPr>
  </w:style>
  <w:style w:type="paragraph" w:customStyle="1" w:styleId="468164B44BD249CC95730F5355FFE651">
    <w:name w:val="468164B44BD249CC95730F5355FFE651"/>
    <w:rsid w:val="00E162F3"/>
    <w:pPr>
      <w:spacing w:after="160" w:line="259" w:lineRule="auto"/>
    </w:pPr>
    <w:rPr>
      <w:kern w:val="0"/>
      <w:sz w:val="22"/>
    </w:rPr>
  </w:style>
  <w:style w:type="paragraph" w:customStyle="1" w:styleId="6AB8A96373244730A47558C98137CA18">
    <w:name w:val="6AB8A96373244730A47558C98137CA18"/>
    <w:rsid w:val="00E162F3"/>
    <w:pPr>
      <w:spacing w:after="160" w:line="259" w:lineRule="auto"/>
    </w:pPr>
    <w:rPr>
      <w:kern w:val="0"/>
      <w:sz w:val="22"/>
    </w:rPr>
  </w:style>
  <w:style w:type="paragraph" w:customStyle="1" w:styleId="A4D19E0E51E44DC4A31498E594FCF80C">
    <w:name w:val="A4D19E0E51E44DC4A31498E594FCF80C"/>
    <w:rsid w:val="00E162F3"/>
    <w:pPr>
      <w:spacing w:after="160" w:line="259" w:lineRule="auto"/>
    </w:pPr>
    <w:rPr>
      <w:kern w:val="0"/>
      <w:sz w:val="22"/>
    </w:rPr>
  </w:style>
  <w:style w:type="paragraph" w:customStyle="1" w:styleId="D99D1C5E1E074EAA8BC4ABED493D4E33">
    <w:name w:val="D99D1C5E1E074EAA8BC4ABED493D4E33"/>
    <w:rsid w:val="00E162F3"/>
    <w:pPr>
      <w:spacing w:after="160" w:line="259" w:lineRule="auto"/>
    </w:pPr>
    <w:rPr>
      <w:kern w:val="0"/>
      <w:sz w:val="22"/>
    </w:rPr>
  </w:style>
  <w:style w:type="paragraph" w:customStyle="1" w:styleId="89FC4401E8DE472DBB20F0176FB12589">
    <w:name w:val="89FC4401E8DE472DBB20F0176FB12589"/>
    <w:rsid w:val="00E162F3"/>
    <w:pPr>
      <w:spacing w:after="160" w:line="259" w:lineRule="auto"/>
    </w:pPr>
    <w:rPr>
      <w:kern w:val="0"/>
      <w:sz w:val="22"/>
    </w:rPr>
  </w:style>
  <w:style w:type="paragraph" w:customStyle="1" w:styleId="F20696ED130A41A0B669187A9F50431F">
    <w:name w:val="F20696ED130A41A0B669187A9F50431F"/>
    <w:rsid w:val="00E162F3"/>
    <w:pPr>
      <w:spacing w:after="160" w:line="259" w:lineRule="auto"/>
    </w:pPr>
    <w:rPr>
      <w:kern w:val="0"/>
      <w:sz w:val="22"/>
    </w:rPr>
  </w:style>
  <w:style w:type="paragraph" w:customStyle="1" w:styleId="76F47D8DD291458285602AD4D934EFDE">
    <w:name w:val="76F47D8DD291458285602AD4D934EFDE"/>
    <w:rsid w:val="00E162F3"/>
    <w:pPr>
      <w:spacing w:after="160" w:line="259" w:lineRule="auto"/>
    </w:pPr>
    <w:rPr>
      <w:kern w:val="0"/>
      <w:sz w:val="22"/>
    </w:rPr>
  </w:style>
  <w:style w:type="paragraph" w:customStyle="1" w:styleId="D98F91C584B14498ABB33B0E2433CE72">
    <w:name w:val="D98F91C584B14498ABB33B0E2433CE72"/>
    <w:rsid w:val="00E162F3"/>
    <w:pPr>
      <w:spacing w:after="160" w:line="259" w:lineRule="auto"/>
    </w:pPr>
    <w:rPr>
      <w:kern w:val="0"/>
      <w:sz w:val="22"/>
    </w:rPr>
  </w:style>
  <w:style w:type="paragraph" w:customStyle="1" w:styleId="02662F7820494F5D8DADDA2EDCFD7534">
    <w:name w:val="02662F7820494F5D8DADDA2EDCFD7534"/>
    <w:rsid w:val="00E162F3"/>
    <w:pPr>
      <w:spacing w:after="160" w:line="259" w:lineRule="auto"/>
    </w:pPr>
    <w:rPr>
      <w:kern w:val="0"/>
      <w:sz w:val="22"/>
    </w:rPr>
  </w:style>
  <w:style w:type="paragraph" w:customStyle="1" w:styleId="1E4543FEE2214ECFBA0C958F73113C79">
    <w:name w:val="1E4543FEE2214ECFBA0C958F73113C79"/>
    <w:rsid w:val="00E162F3"/>
    <w:pPr>
      <w:spacing w:after="160" w:line="259" w:lineRule="auto"/>
    </w:pPr>
    <w:rPr>
      <w:kern w:val="0"/>
      <w:sz w:val="22"/>
    </w:rPr>
  </w:style>
  <w:style w:type="paragraph" w:customStyle="1" w:styleId="48B7019F14CB4790B8FF3D92C724B6E1">
    <w:name w:val="48B7019F14CB4790B8FF3D92C724B6E1"/>
    <w:rsid w:val="00E162F3"/>
    <w:pPr>
      <w:spacing w:after="160" w:line="259" w:lineRule="auto"/>
    </w:pPr>
    <w:rPr>
      <w:kern w:val="0"/>
      <w:sz w:val="22"/>
    </w:rPr>
  </w:style>
  <w:style w:type="paragraph" w:customStyle="1" w:styleId="83F5FF36B3A9449D8D0A6295FA16B271">
    <w:name w:val="83F5FF36B3A9449D8D0A6295FA16B271"/>
    <w:rsid w:val="00E162F3"/>
    <w:pPr>
      <w:spacing w:after="160" w:line="259" w:lineRule="auto"/>
    </w:pPr>
    <w:rPr>
      <w:kern w:val="0"/>
      <w:sz w:val="22"/>
    </w:rPr>
  </w:style>
  <w:style w:type="paragraph" w:customStyle="1" w:styleId="17C40225667641EAA645681305688339">
    <w:name w:val="17C40225667641EAA645681305688339"/>
    <w:rsid w:val="00E162F3"/>
    <w:pPr>
      <w:spacing w:after="160" w:line="259" w:lineRule="auto"/>
    </w:pPr>
    <w:rPr>
      <w:kern w:val="0"/>
      <w:sz w:val="22"/>
    </w:rPr>
  </w:style>
  <w:style w:type="paragraph" w:customStyle="1" w:styleId="77A6D57B4E8044E7B430359085F534C4">
    <w:name w:val="77A6D57B4E8044E7B430359085F534C4"/>
    <w:rsid w:val="00E162F3"/>
    <w:pPr>
      <w:spacing w:after="160" w:line="259" w:lineRule="auto"/>
    </w:pPr>
    <w:rPr>
      <w:kern w:val="0"/>
      <w:sz w:val="22"/>
    </w:rPr>
  </w:style>
  <w:style w:type="paragraph" w:customStyle="1" w:styleId="4340B32443794305945B9A4A0EE9B89A">
    <w:name w:val="4340B32443794305945B9A4A0EE9B89A"/>
    <w:rsid w:val="00E162F3"/>
    <w:pPr>
      <w:spacing w:after="160" w:line="259" w:lineRule="auto"/>
    </w:pPr>
    <w:rPr>
      <w:kern w:val="0"/>
      <w:sz w:val="22"/>
    </w:rPr>
  </w:style>
  <w:style w:type="paragraph" w:customStyle="1" w:styleId="D8B566228CFF458B9764B99A08ABF37D">
    <w:name w:val="D8B566228CFF458B9764B99A08ABF37D"/>
    <w:rsid w:val="00E162F3"/>
    <w:pPr>
      <w:spacing w:after="160" w:line="259" w:lineRule="auto"/>
    </w:pPr>
    <w:rPr>
      <w:kern w:val="0"/>
      <w:sz w:val="22"/>
    </w:rPr>
  </w:style>
  <w:style w:type="paragraph" w:customStyle="1" w:styleId="3C4CD2DA8196410C8D30C2BDA65A5273">
    <w:name w:val="3C4CD2DA8196410C8D30C2BDA65A5273"/>
    <w:rsid w:val="00E162F3"/>
    <w:pPr>
      <w:spacing w:after="160" w:line="259" w:lineRule="auto"/>
    </w:pPr>
    <w:rPr>
      <w:kern w:val="0"/>
      <w:sz w:val="22"/>
    </w:rPr>
  </w:style>
  <w:style w:type="paragraph" w:customStyle="1" w:styleId="80A8D69C5A2748259FAF63C8332EC468">
    <w:name w:val="80A8D69C5A2748259FAF63C8332EC468"/>
    <w:rsid w:val="00E162F3"/>
    <w:pPr>
      <w:spacing w:after="160" w:line="259" w:lineRule="auto"/>
    </w:pPr>
    <w:rPr>
      <w:kern w:val="0"/>
      <w:sz w:val="22"/>
    </w:rPr>
  </w:style>
  <w:style w:type="paragraph" w:customStyle="1" w:styleId="F06053A5807B46E8A3D0A5DACDBC7A93">
    <w:name w:val="F06053A5807B46E8A3D0A5DACDBC7A93"/>
    <w:rsid w:val="00E162F3"/>
    <w:pPr>
      <w:spacing w:after="160" w:line="259" w:lineRule="auto"/>
    </w:pPr>
    <w:rPr>
      <w:kern w:val="0"/>
      <w:sz w:val="22"/>
    </w:rPr>
  </w:style>
  <w:style w:type="paragraph" w:customStyle="1" w:styleId="DD91D946AA4F49A8BDA4618B813EAB7D">
    <w:name w:val="DD91D946AA4F49A8BDA4618B813EAB7D"/>
    <w:rsid w:val="00E162F3"/>
    <w:pPr>
      <w:spacing w:after="160" w:line="259" w:lineRule="auto"/>
    </w:pPr>
    <w:rPr>
      <w:kern w:val="0"/>
      <w:sz w:val="22"/>
    </w:rPr>
  </w:style>
  <w:style w:type="paragraph" w:customStyle="1" w:styleId="92AD769F984D4C3985A539390C10DFC2">
    <w:name w:val="92AD769F984D4C3985A539390C10DFC2"/>
    <w:rsid w:val="00E162F3"/>
    <w:pPr>
      <w:spacing w:after="160" w:line="259" w:lineRule="auto"/>
    </w:pPr>
    <w:rPr>
      <w:kern w:val="0"/>
      <w:sz w:val="22"/>
    </w:rPr>
  </w:style>
  <w:style w:type="paragraph" w:customStyle="1" w:styleId="E82574955FA348A1A41F5AD8ABB3E669">
    <w:name w:val="E82574955FA348A1A41F5AD8ABB3E669"/>
    <w:rsid w:val="00E162F3"/>
    <w:pPr>
      <w:spacing w:after="160" w:line="259" w:lineRule="auto"/>
    </w:pPr>
    <w:rPr>
      <w:kern w:val="0"/>
      <w:sz w:val="22"/>
    </w:rPr>
  </w:style>
  <w:style w:type="paragraph" w:customStyle="1" w:styleId="C7C963C2E72940829D72DCD077375C2F">
    <w:name w:val="C7C963C2E72940829D72DCD077375C2F"/>
    <w:rsid w:val="00E162F3"/>
    <w:pPr>
      <w:spacing w:after="160" w:line="259" w:lineRule="auto"/>
    </w:pPr>
    <w:rPr>
      <w:kern w:val="0"/>
      <w:sz w:val="22"/>
    </w:rPr>
  </w:style>
  <w:style w:type="paragraph" w:customStyle="1" w:styleId="D5F54047758D4AA081B2560A0D248806">
    <w:name w:val="D5F54047758D4AA081B2560A0D248806"/>
    <w:rsid w:val="00E162F3"/>
    <w:pPr>
      <w:spacing w:after="160" w:line="259" w:lineRule="auto"/>
    </w:pPr>
    <w:rPr>
      <w:kern w:val="0"/>
      <w:sz w:val="22"/>
    </w:rPr>
  </w:style>
  <w:style w:type="paragraph" w:customStyle="1" w:styleId="44643EE8E1664CC88470986377D66693">
    <w:name w:val="44643EE8E1664CC88470986377D66693"/>
    <w:rsid w:val="00E162F3"/>
    <w:pPr>
      <w:spacing w:after="160" w:line="259" w:lineRule="auto"/>
    </w:pPr>
    <w:rPr>
      <w:kern w:val="0"/>
      <w:sz w:val="22"/>
    </w:rPr>
  </w:style>
  <w:style w:type="paragraph" w:customStyle="1" w:styleId="22E5B0923AC44307B861CD74FDF80879">
    <w:name w:val="22E5B0923AC44307B861CD74FDF80879"/>
    <w:rsid w:val="00E162F3"/>
    <w:pPr>
      <w:spacing w:after="160" w:line="259" w:lineRule="auto"/>
    </w:pPr>
    <w:rPr>
      <w:kern w:val="0"/>
      <w:sz w:val="22"/>
    </w:rPr>
  </w:style>
  <w:style w:type="paragraph" w:customStyle="1" w:styleId="58DEB7DE8AB84A87B674D4B1E7B4342A">
    <w:name w:val="58DEB7DE8AB84A87B674D4B1E7B4342A"/>
    <w:rsid w:val="00E162F3"/>
    <w:pPr>
      <w:spacing w:after="160" w:line="259" w:lineRule="auto"/>
    </w:pPr>
    <w:rPr>
      <w:kern w:val="0"/>
      <w:sz w:val="22"/>
    </w:rPr>
  </w:style>
  <w:style w:type="paragraph" w:customStyle="1" w:styleId="6058DBD8A9744D258A6226820C85A87D">
    <w:name w:val="6058DBD8A9744D258A6226820C85A87D"/>
    <w:rsid w:val="00E162F3"/>
    <w:pPr>
      <w:spacing w:after="160" w:line="259" w:lineRule="auto"/>
    </w:pPr>
    <w:rPr>
      <w:kern w:val="0"/>
      <w:sz w:val="22"/>
    </w:rPr>
  </w:style>
  <w:style w:type="paragraph" w:customStyle="1" w:styleId="322B53534ED44F3886E1FE25ADD4D6E9">
    <w:name w:val="322B53534ED44F3886E1FE25ADD4D6E9"/>
    <w:rsid w:val="00E162F3"/>
    <w:pPr>
      <w:spacing w:after="160" w:line="259" w:lineRule="auto"/>
    </w:pPr>
    <w:rPr>
      <w:kern w:val="0"/>
      <w:sz w:val="22"/>
    </w:rPr>
  </w:style>
  <w:style w:type="paragraph" w:customStyle="1" w:styleId="3EB6F53394EB4BC3941CF738C59BAFD1">
    <w:name w:val="3EB6F53394EB4BC3941CF738C59BAFD1"/>
    <w:rsid w:val="00E162F3"/>
    <w:pPr>
      <w:spacing w:after="160" w:line="259" w:lineRule="auto"/>
    </w:pPr>
    <w:rPr>
      <w:kern w:val="0"/>
      <w:sz w:val="22"/>
    </w:rPr>
  </w:style>
  <w:style w:type="paragraph" w:customStyle="1" w:styleId="103723FA06FE47FE9237406B0527D937">
    <w:name w:val="103723FA06FE47FE9237406B0527D937"/>
    <w:rsid w:val="00E162F3"/>
    <w:pPr>
      <w:spacing w:after="160" w:line="259" w:lineRule="auto"/>
    </w:pPr>
    <w:rPr>
      <w:kern w:val="0"/>
      <w:sz w:val="22"/>
    </w:rPr>
  </w:style>
  <w:style w:type="paragraph" w:customStyle="1" w:styleId="1DB667A478D14D60AE6AD6CEEB4A65DF">
    <w:name w:val="1DB667A478D14D60AE6AD6CEEB4A65DF"/>
    <w:rsid w:val="00E162F3"/>
    <w:pPr>
      <w:spacing w:after="160" w:line="259" w:lineRule="auto"/>
    </w:pPr>
    <w:rPr>
      <w:kern w:val="0"/>
      <w:sz w:val="22"/>
    </w:rPr>
  </w:style>
  <w:style w:type="paragraph" w:customStyle="1" w:styleId="30B5CFE71B1E430C8C2E5E192B25E7F8">
    <w:name w:val="30B5CFE71B1E430C8C2E5E192B25E7F8"/>
    <w:rsid w:val="00E162F3"/>
    <w:pPr>
      <w:spacing w:after="160" w:line="259" w:lineRule="auto"/>
    </w:pPr>
    <w:rPr>
      <w:kern w:val="0"/>
      <w:sz w:val="22"/>
    </w:rPr>
  </w:style>
  <w:style w:type="paragraph" w:customStyle="1" w:styleId="D15773D900774109A71A3D580F448446">
    <w:name w:val="D15773D900774109A71A3D580F448446"/>
    <w:rsid w:val="00E162F3"/>
    <w:pPr>
      <w:spacing w:after="160" w:line="259" w:lineRule="auto"/>
    </w:pPr>
    <w:rPr>
      <w:kern w:val="0"/>
      <w:sz w:val="22"/>
    </w:rPr>
  </w:style>
  <w:style w:type="paragraph" w:customStyle="1" w:styleId="EB03CCF905164CD2A3391AD2CE81DD35">
    <w:name w:val="EB03CCF905164CD2A3391AD2CE81DD35"/>
    <w:rsid w:val="00E162F3"/>
    <w:pPr>
      <w:spacing w:after="160" w:line="259" w:lineRule="auto"/>
    </w:pPr>
    <w:rPr>
      <w:kern w:val="0"/>
      <w:sz w:val="22"/>
    </w:rPr>
  </w:style>
  <w:style w:type="paragraph" w:customStyle="1" w:styleId="9931A49C12FC43429772410A2588BAD7">
    <w:name w:val="9931A49C12FC43429772410A2588BAD7"/>
    <w:rsid w:val="00E162F3"/>
    <w:pPr>
      <w:spacing w:after="160" w:line="259" w:lineRule="auto"/>
    </w:pPr>
    <w:rPr>
      <w:kern w:val="0"/>
      <w:sz w:val="22"/>
    </w:rPr>
  </w:style>
  <w:style w:type="paragraph" w:customStyle="1" w:styleId="089AAF9861FF4CFB817A2F9C8F6F77E4">
    <w:name w:val="089AAF9861FF4CFB817A2F9C8F6F77E4"/>
    <w:rsid w:val="00E162F3"/>
    <w:pPr>
      <w:spacing w:after="160" w:line="259" w:lineRule="auto"/>
    </w:pPr>
    <w:rPr>
      <w:kern w:val="0"/>
      <w:sz w:val="22"/>
    </w:rPr>
  </w:style>
  <w:style w:type="paragraph" w:customStyle="1" w:styleId="D4E5D414A8F9490780B252B493257672">
    <w:name w:val="D4E5D414A8F9490780B252B493257672"/>
    <w:rsid w:val="00E162F3"/>
    <w:pPr>
      <w:spacing w:after="160" w:line="259" w:lineRule="auto"/>
    </w:pPr>
    <w:rPr>
      <w:kern w:val="0"/>
      <w:sz w:val="22"/>
    </w:rPr>
  </w:style>
  <w:style w:type="paragraph" w:customStyle="1" w:styleId="47C4412B921C43F99D04EF6809AB9C3A">
    <w:name w:val="47C4412B921C43F99D04EF6809AB9C3A"/>
    <w:rsid w:val="00E162F3"/>
    <w:pPr>
      <w:spacing w:after="160" w:line="259" w:lineRule="auto"/>
    </w:pPr>
    <w:rPr>
      <w:kern w:val="0"/>
      <w:sz w:val="22"/>
    </w:rPr>
  </w:style>
  <w:style w:type="paragraph" w:customStyle="1" w:styleId="ED46F4DD9C554653BA53BB62165D60D7">
    <w:name w:val="ED46F4DD9C554653BA53BB62165D60D7"/>
    <w:rsid w:val="00E162F3"/>
    <w:pPr>
      <w:spacing w:after="160" w:line="259" w:lineRule="auto"/>
    </w:pPr>
    <w:rPr>
      <w:kern w:val="0"/>
      <w:sz w:val="22"/>
    </w:rPr>
  </w:style>
  <w:style w:type="paragraph" w:customStyle="1" w:styleId="A6EA18DB844D4318AECE9948E6B7CCD7">
    <w:name w:val="A6EA18DB844D4318AECE9948E6B7CCD7"/>
    <w:rsid w:val="00E162F3"/>
    <w:pPr>
      <w:spacing w:after="160" w:line="259" w:lineRule="auto"/>
    </w:pPr>
    <w:rPr>
      <w:kern w:val="0"/>
      <w:sz w:val="22"/>
    </w:rPr>
  </w:style>
  <w:style w:type="paragraph" w:customStyle="1" w:styleId="BDA08D6FDD8A442BB7702F30856D743C">
    <w:name w:val="BDA08D6FDD8A442BB7702F30856D743C"/>
    <w:rsid w:val="00E162F3"/>
    <w:pPr>
      <w:spacing w:after="160" w:line="259" w:lineRule="auto"/>
    </w:pPr>
    <w:rPr>
      <w:kern w:val="0"/>
      <w:sz w:val="22"/>
    </w:rPr>
  </w:style>
  <w:style w:type="paragraph" w:customStyle="1" w:styleId="B39B79D265BF4AEEA0CA1631A7D098C2">
    <w:name w:val="B39B79D265BF4AEEA0CA1631A7D098C2"/>
    <w:rsid w:val="00E162F3"/>
    <w:pPr>
      <w:spacing w:after="160" w:line="259" w:lineRule="auto"/>
    </w:pPr>
    <w:rPr>
      <w:kern w:val="0"/>
      <w:sz w:val="22"/>
    </w:rPr>
  </w:style>
  <w:style w:type="paragraph" w:customStyle="1" w:styleId="C9F2A92CB060431788561EC2845C997A">
    <w:name w:val="C9F2A92CB060431788561EC2845C997A"/>
    <w:rsid w:val="00E162F3"/>
    <w:pPr>
      <w:spacing w:after="160" w:line="259" w:lineRule="auto"/>
    </w:pPr>
    <w:rPr>
      <w:kern w:val="0"/>
      <w:sz w:val="22"/>
    </w:rPr>
  </w:style>
  <w:style w:type="paragraph" w:customStyle="1" w:styleId="4FF0DA1933A04EA8BB2C537B57A66180">
    <w:name w:val="4FF0DA1933A04EA8BB2C537B57A66180"/>
    <w:rsid w:val="00E162F3"/>
    <w:pPr>
      <w:spacing w:after="160" w:line="259" w:lineRule="auto"/>
    </w:pPr>
    <w:rPr>
      <w:kern w:val="0"/>
      <w:sz w:val="22"/>
    </w:rPr>
  </w:style>
  <w:style w:type="paragraph" w:customStyle="1" w:styleId="9681F1B0DB11430FB4E9F0A9AD9301D4">
    <w:name w:val="9681F1B0DB11430FB4E9F0A9AD9301D4"/>
    <w:rsid w:val="00E162F3"/>
    <w:pPr>
      <w:spacing w:after="160" w:line="259" w:lineRule="auto"/>
    </w:pPr>
    <w:rPr>
      <w:kern w:val="0"/>
      <w:sz w:val="22"/>
    </w:rPr>
  </w:style>
  <w:style w:type="paragraph" w:customStyle="1" w:styleId="2F8496161A5546F8848223C4B529F494">
    <w:name w:val="2F8496161A5546F8848223C4B529F494"/>
    <w:rsid w:val="00E162F3"/>
    <w:pPr>
      <w:spacing w:after="160" w:line="259" w:lineRule="auto"/>
    </w:pPr>
    <w:rPr>
      <w:kern w:val="0"/>
      <w:sz w:val="22"/>
    </w:rPr>
  </w:style>
  <w:style w:type="paragraph" w:customStyle="1" w:styleId="1EDED2F13CA24BC89C7BC96F17273009">
    <w:name w:val="1EDED2F13CA24BC89C7BC96F17273009"/>
    <w:rsid w:val="00E162F3"/>
    <w:pPr>
      <w:spacing w:after="160" w:line="259" w:lineRule="auto"/>
    </w:pPr>
    <w:rPr>
      <w:kern w:val="0"/>
      <w:sz w:val="22"/>
    </w:rPr>
  </w:style>
  <w:style w:type="paragraph" w:customStyle="1" w:styleId="E507F414368A47FE82A4C9FF5A3A6772">
    <w:name w:val="E507F414368A47FE82A4C9FF5A3A6772"/>
    <w:rsid w:val="00E162F3"/>
    <w:pPr>
      <w:spacing w:after="160" w:line="259" w:lineRule="auto"/>
    </w:pPr>
    <w:rPr>
      <w:kern w:val="0"/>
      <w:sz w:val="22"/>
    </w:rPr>
  </w:style>
  <w:style w:type="paragraph" w:customStyle="1" w:styleId="045CF1E367424457BC48FF57F87E8441">
    <w:name w:val="045CF1E367424457BC48FF57F87E8441"/>
    <w:rsid w:val="00E162F3"/>
    <w:pPr>
      <w:spacing w:after="160" w:line="259" w:lineRule="auto"/>
    </w:pPr>
    <w:rPr>
      <w:kern w:val="0"/>
      <w:sz w:val="22"/>
    </w:rPr>
  </w:style>
  <w:style w:type="paragraph" w:customStyle="1" w:styleId="7B915498104E4D9DAD9801A83287A4BE">
    <w:name w:val="7B915498104E4D9DAD9801A83287A4BE"/>
    <w:rsid w:val="00E162F3"/>
    <w:pPr>
      <w:spacing w:after="160" w:line="259" w:lineRule="auto"/>
    </w:pPr>
    <w:rPr>
      <w:kern w:val="0"/>
      <w:sz w:val="22"/>
    </w:rPr>
  </w:style>
  <w:style w:type="paragraph" w:customStyle="1" w:styleId="38BC3D89CA5B41ACA62EA9681998D8A5">
    <w:name w:val="38BC3D89CA5B41ACA62EA9681998D8A5"/>
    <w:rsid w:val="00E162F3"/>
    <w:pPr>
      <w:spacing w:after="160" w:line="259" w:lineRule="auto"/>
    </w:pPr>
    <w:rPr>
      <w:kern w:val="0"/>
      <w:sz w:val="22"/>
    </w:rPr>
  </w:style>
  <w:style w:type="paragraph" w:customStyle="1" w:styleId="A78215BC65C9476EAB0B56E0E76D7016">
    <w:name w:val="A78215BC65C9476EAB0B56E0E76D7016"/>
    <w:rsid w:val="00E162F3"/>
    <w:pPr>
      <w:spacing w:after="160" w:line="259" w:lineRule="auto"/>
    </w:pPr>
    <w:rPr>
      <w:kern w:val="0"/>
      <w:sz w:val="22"/>
    </w:rPr>
  </w:style>
  <w:style w:type="paragraph" w:customStyle="1" w:styleId="DC3F0BBB33F84A0C8C1F4154D5D62CA5">
    <w:name w:val="DC3F0BBB33F84A0C8C1F4154D5D62CA5"/>
    <w:rsid w:val="00E162F3"/>
    <w:pPr>
      <w:spacing w:after="160" w:line="259" w:lineRule="auto"/>
    </w:pPr>
    <w:rPr>
      <w:kern w:val="0"/>
      <w:sz w:val="22"/>
    </w:rPr>
  </w:style>
  <w:style w:type="paragraph" w:customStyle="1" w:styleId="9B13B1B487FD4ACF9B6E99C8CBF48EC1">
    <w:name w:val="9B13B1B487FD4ACF9B6E99C8CBF48EC1"/>
    <w:rsid w:val="00E162F3"/>
    <w:pPr>
      <w:spacing w:after="160" w:line="259" w:lineRule="auto"/>
    </w:pPr>
    <w:rPr>
      <w:kern w:val="0"/>
      <w:sz w:val="22"/>
    </w:rPr>
  </w:style>
  <w:style w:type="paragraph" w:customStyle="1" w:styleId="C016736584A7444C90F165ECC03B873C">
    <w:name w:val="C016736584A7444C90F165ECC03B873C"/>
    <w:rsid w:val="00E162F3"/>
    <w:pPr>
      <w:spacing w:after="160" w:line="259" w:lineRule="auto"/>
    </w:pPr>
    <w:rPr>
      <w:kern w:val="0"/>
      <w:sz w:val="22"/>
    </w:rPr>
  </w:style>
  <w:style w:type="paragraph" w:customStyle="1" w:styleId="0D6CA3FAEEB1498C8E664EF6D92631C1">
    <w:name w:val="0D6CA3FAEEB1498C8E664EF6D92631C1"/>
    <w:rsid w:val="00E162F3"/>
    <w:pPr>
      <w:spacing w:after="160" w:line="259" w:lineRule="auto"/>
    </w:pPr>
    <w:rPr>
      <w:kern w:val="0"/>
      <w:sz w:val="22"/>
    </w:rPr>
  </w:style>
  <w:style w:type="paragraph" w:customStyle="1" w:styleId="929CF8AEBD904C75A8497F7DF1368E55">
    <w:name w:val="929CF8AEBD904C75A8497F7DF1368E55"/>
    <w:rsid w:val="00E162F3"/>
    <w:pPr>
      <w:spacing w:after="160" w:line="259" w:lineRule="auto"/>
    </w:pPr>
    <w:rPr>
      <w:kern w:val="0"/>
      <w:sz w:val="22"/>
    </w:rPr>
  </w:style>
  <w:style w:type="paragraph" w:customStyle="1" w:styleId="3F21E475068544F98885ABAA31FA3135">
    <w:name w:val="3F21E475068544F98885ABAA31FA3135"/>
    <w:rsid w:val="00E162F3"/>
    <w:pPr>
      <w:spacing w:after="160" w:line="259" w:lineRule="auto"/>
    </w:pPr>
    <w:rPr>
      <w:kern w:val="0"/>
      <w:sz w:val="22"/>
    </w:rPr>
  </w:style>
  <w:style w:type="paragraph" w:customStyle="1" w:styleId="5990DF5744FD4F5A9322425E74BAF998">
    <w:name w:val="5990DF5744FD4F5A9322425E74BAF998"/>
    <w:rsid w:val="00E162F3"/>
    <w:pPr>
      <w:spacing w:after="160" w:line="259" w:lineRule="auto"/>
    </w:pPr>
    <w:rPr>
      <w:kern w:val="0"/>
      <w:sz w:val="22"/>
    </w:rPr>
  </w:style>
  <w:style w:type="paragraph" w:customStyle="1" w:styleId="CC875DC0E16B4C8DA9AA2759D43AD19B">
    <w:name w:val="CC875DC0E16B4C8DA9AA2759D43AD19B"/>
    <w:rsid w:val="00E162F3"/>
    <w:pPr>
      <w:spacing w:after="160" w:line="259" w:lineRule="auto"/>
    </w:pPr>
    <w:rPr>
      <w:kern w:val="0"/>
      <w:sz w:val="22"/>
    </w:rPr>
  </w:style>
  <w:style w:type="paragraph" w:customStyle="1" w:styleId="4F7180D6E79649849F5CF95A5003BAFE">
    <w:name w:val="4F7180D6E79649849F5CF95A5003BAFE"/>
    <w:rsid w:val="00E162F3"/>
    <w:pPr>
      <w:spacing w:after="160" w:line="259" w:lineRule="auto"/>
    </w:pPr>
    <w:rPr>
      <w:kern w:val="0"/>
      <w:sz w:val="22"/>
    </w:rPr>
  </w:style>
  <w:style w:type="paragraph" w:customStyle="1" w:styleId="FFEDFE54913B4EE19663FC18131E8A1E">
    <w:name w:val="FFEDFE54913B4EE19663FC18131E8A1E"/>
    <w:rsid w:val="00E162F3"/>
    <w:pPr>
      <w:spacing w:after="160" w:line="259" w:lineRule="auto"/>
    </w:pPr>
    <w:rPr>
      <w:kern w:val="0"/>
      <w:sz w:val="22"/>
    </w:rPr>
  </w:style>
  <w:style w:type="paragraph" w:customStyle="1" w:styleId="F92064D844D540EE8FDD72FF753D0AC0">
    <w:name w:val="F92064D844D540EE8FDD72FF753D0AC0"/>
    <w:rsid w:val="00E162F3"/>
    <w:pPr>
      <w:spacing w:after="160" w:line="259" w:lineRule="auto"/>
    </w:pPr>
    <w:rPr>
      <w:kern w:val="0"/>
      <w:sz w:val="22"/>
    </w:rPr>
  </w:style>
  <w:style w:type="paragraph" w:customStyle="1" w:styleId="104E72D494F04C1CAD8D23F7F40AB2BE">
    <w:name w:val="104E72D494F04C1CAD8D23F7F40AB2BE"/>
    <w:rsid w:val="00E162F3"/>
    <w:pPr>
      <w:spacing w:after="160" w:line="259" w:lineRule="auto"/>
    </w:pPr>
    <w:rPr>
      <w:kern w:val="0"/>
      <w:sz w:val="22"/>
    </w:rPr>
  </w:style>
  <w:style w:type="paragraph" w:customStyle="1" w:styleId="6A55EABA06234F888320C00E982FF909">
    <w:name w:val="6A55EABA06234F888320C00E982FF909"/>
    <w:rsid w:val="00E162F3"/>
    <w:pPr>
      <w:spacing w:after="160" w:line="259" w:lineRule="auto"/>
    </w:pPr>
    <w:rPr>
      <w:kern w:val="0"/>
      <w:sz w:val="22"/>
    </w:rPr>
  </w:style>
  <w:style w:type="paragraph" w:customStyle="1" w:styleId="71D07287FC8842BEA78F295B861B34A3">
    <w:name w:val="71D07287FC8842BEA78F295B861B34A3"/>
    <w:rsid w:val="00E162F3"/>
    <w:pPr>
      <w:spacing w:after="160" w:line="259" w:lineRule="auto"/>
    </w:pPr>
    <w:rPr>
      <w:kern w:val="0"/>
      <w:sz w:val="22"/>
    </w:rPr>
  </w:style>
  <w:style w:type="paragraph" w:customStyle="1" w:styleId="7F0A6440261D475DA9973BC987A50D4F">
    <w:name w:val="7F0A6440261D475DA9973BC987A50D4F"/>
    <w:rsid w:val="00E162F3"/>
    <w:pPr>
      <w:spacing w:after="160" w:line="259" w:lineRule="auto"/>
    </w:pPr>
    <w:rPr>
      <w:kern w:val="0"/>
      <w:sz w:val="22"/>
    </w:rPr>
  </w:style>
  <w:style w:type="paragraph" w:customStyle="1" w:styleId="C5F81B3ED70E47E5B64BD0D206FEC3F0">
    <w:name w:val="C5F81B3ED70E47E5B64BD0D206FEC3F0"/>
    <w:rsid w:val="00E162F3"/>
    <w:pPr>
      <w:spacing w:after="160" w:line="259" w:lineRule="auto"/>
    </w:pPr>
    <w:rPr>
      <w:kern w:val="0"/>
      <w:sz w:val="22"/>
    </w:rPr>
  </w:style>
  <w:style w:type="paragraph" w:customStyle="1" w:styleId="DB3E448D210F49F5B508127372EF6E20">
    <w:name w:val="DB3E448D210F49F5B508127372EF6E20"/>
    <w:rsid w:val="00E162F3"/>
    <w:pPr>
      <w:spacing w:after="160" w:line="259" w:lineRule="auto"/>
    </w:pPr>
    <w:rPr>
      <w:kern w:val="0"/>
      <w:sz w:val="22"/>
    </w:rPr>
  </w:style>
  <w:style w:type="paragraph" w:customStyle="1" w:styleId="749FFFE0706D45DC8C95222FBBF2777E">
    <w:name w:val="749FFFE0706D45DC8C95222FBBF2777E"/>
    <w:rsid w:val="00E162F3"/>
    <w:pPr>
      <w:spacing w:after="160" w:line="259" w:lineRule="auto"/>
    </w:pPr>
    <w:rPr>
      <w:kern w:val="0"/>
      <w:sz w:val="22"/>
    </w:rPr>
  </w:style>
  <w:style w:type="paragraph" w:customStyle="1" w:styleId="BA24DA14673343608704194BF50D5C09">
    <w:name w:val="BA24DA14673343608704194BF50D5C09"/>
    <w:rsid w:val="00E162F3"/>
    <w:pPr>
      <w:spacing w:after="160" w:line="259" w:lineRule="auto"/>
    </w:pPr>
    <w:rPr>
      <w:kern w:val="0"/>
      <w:sz w:val="22"/>
    </w:rPr>
  </w:style>
  <w:style w:type="paragraph" w:customStyle="1" w:styleId="80D1C3D99D824A6C951D3EDA5189A918">
    <w:name w:val="80D1C3D99D824A6C951D3EDA5189A918"/>
    <w:rsid w:val="00E162F3"/>
    <w:pPr>
      <w:spacing w:after="160" w:line="259" w:lineRule="auto"/>
    </w:pPr>
    <w:rPr>
      <w:kern w:val="0"/>
      <w:sz w:val="22"/>
    </w:rPr>
  </w:style>
  <w:style w:type="paragraph" w:customStyle="1" w:styleId="077ACCDDFCBE49F0ACAB25331B69BE73">
    <w:name w:val="077ACCDDFCBE49F0ACAB25331B69BE73"/>
    <w:rsid w:val="00E162F3"/>
    <w:pPr>
      <w:spacing w:after="160" w:line="259" w:lineRule="auto"/>
    </w:pPr>
    <w:rPr>
      <w:kern w:val="0"/>
      <w:sz w:val="22"/>
    </w:rPr>
  </w:style>
  <w:style w:type="paragraph" w:customStyle="1" w:styleId="A28382A8C48C47B799DB24541C1A2ACD">
    <w:name w:val="A28382A8C48C47B799DB24541C1A2ACD"/>
    <w:rsid w:val="00E162F3"/>
    <w:pPr>
      <w:spacing w:after="160" w:line="259" w:lineRule="auto"/>
    </w:pPr>
    <w:rPr>
      <w:kern w:val="0"/>
      <w:sz w:val="22"/>
    </w:rPr>
  </w:style>
  <w:style w:type="paragraph" w:customStyle="1" w:styleId="286D08A4795D40A7A5CE1D04D180B2B9">
    <w:name w:val="286D08A4795D40A7A5CE1D04D180B2B9"/>
    <w:rsid w:val="00E162F3"/>
    <w:pPr>
      <w:spacing w:after="160" w:line="259" w:lineRule="auto"/>
    </w:pPr>
    <w:rPr>
      <w:kern w:val="0"/>
      <w:sz w:val="22"/>
    </w:rPr>
  </w:style>
  <w:style w:type="paragraph" w:customStyle="1" w:styleId="C9D5C60758FF48F184007F3D3F240B46">
    <w:name w:val="C9D5C60758FF48F184007F3D3F240B46"/>
    <w:rsid w:val="00E162F3"/>
    <w:pPr>
      <w:spacing w:after="160" w:line="259" w:lineRule="auto"/>
    </w:pPr>
    <w:rPr>
      <w:kern w:val="0"/>
      <w:sz w:val="22"/>
    </w:rPr>
  </w:style>
  <w:style w:type="paragraph" w:customStyle="1" w:styleId="DC0A9331E8334003A1C189295DC040A3">
    <w:name w:val="DC0A9331E8334003A1C189295DC040A3"/>
    <w:rsid w:val="00E162F3"/>
    <w:pPr>
      <w:spacing w:after="160" w:line="259" w:lineRule="auto"/>
    </w:pPr>
    <w:rPr>
      <w:kern w:val="0"/>
      <w:sz w:val="22"/>
    </w:rPr>
  </w:style>
  <w:style w:type="paragraph" w:customStyle="1" w:styleId="D4D0B73CDB8E4B9BBD21A01D3538B40B">
    <w:name w:val="D4D0B73CDB8E4B9BBD21A01D3538B40B"/>
    <w:rsid w:val="00E162F3"/>
    <w:pPr>
      <w:spacing w:after="160" w:line="259" w:lineRule="auto"/>
    </w:pPr>
    <w:rPr>
      <w:kern w:val="0"/>
      <w:sz w:val="22"/>
    </w:rPr>
  </w:style>
  <w:style w:type="paragraph" w:customStyle="1" w:styleId="4E78826B598C4B668B41092BCEC14B04">
    <w:name w:val="4E78826B598C4B668B41092BCEC14B04"/>
    <w:rsid w:val="00E162F3"/>
    <w:pPr>
      <w:spacing w:after="160" w:line="259" w:lineRule="auto"/>
    </w:pPr>
    <w:rPr>
      <w:kern w:val="0"/>
      <w:sz w:val="22"/>
    </w:rPr>
  </w:style>
  <w:style w:type="paragraph" w:customStyle="1" w:styleId="F336321AEC63423F9BC0612C97FD22D9">
    <w:name w:val="F336321AEC63423F9BC0612C97FD22D9"/>
    <w:rsid w:val="00E162F3"/>
    <w:pPr>
      <w:spacing w:after="160" w:line="259" w:lineRule="auto"/>
    </w:pPr>
    <w:rPr>
      <w:kern w:val="0"/>
      <w:sz w:val="22"/>
    </w:rPr>
  </w:style>
  <w:style w:type="paragraph" w:customStyle="1" w:styleId="2C5EAE0D6EBC484699E547A338FA0DD1">
    <w:name w:val="2C5EAE0D6EBC484699E547A338FA0DD1"/>
    <w:rsid w:val="00E162F3"/>
    <w:pPr>
      <w:spacing w:after="160" w:line="259" w:lineRule="auto"/>
    </w:pPr>
    <w:rPr>
      <w:kern w:val="0"/>
      <w:sz w:val="22"/>
    </w:rPr>
  </w:style>
  <w:style w:type="paragraph" w:customStyle="1" w:styleId="BF3620C930D74C22989421A283C32E91">
    <w:name w:val="BF3620C930D74C22989421A283C32E91"/>
    <w:rsid w:val="00E162F3"/>
    <w:pPr>
      <w:spacing w:after="160" w:line="259" w:lineRule="auto"/>
    </w:pPr>
    <w:rPr>
      <w:kern w:val="0"/>
      <w:sz w:val="22"/>
    </w:rPr>
  </w:style>
  <w:style w:type="paragraph" w:customStyle="1" w:styleId="7691D39D263841FC8F1A86198FEE8F04">
    <w:name w:val="7691D39D263841FC8F1A86198FEE8F04"/>
    <w:rsid w:val="00E162F3"/>
    <w:pPr>
      <w:spacing w:after="160" w:line="259" w:lineRule="auto"/>
    </w:pPr>
    <w:rPr>
      <w:kern w:val="0"/>
      <w:sz w:val="22"/>
    </w:rPr>
  </w:style>
  <w:style w:type="paragraph" w:customStyle="1" w:styleId="70F09E081ED843278590A5F64EFD41FD">
    <w:name w:val="70F09E081ED843278590A5F64EFD41FD"/>
    <w:rsid w:val="00E162F3"/>
    <w:pPr>
      <w:spacing w:after="160" w:line="259" w:lineRule="auto"/>
    </w:pPr>
    <w:rPr>
      <w:kern w:val="0"/>
      <w:sz w:val="22"/>
    </w:rPr>
  </w:style>
  <w:style w:type="paragraph" w:customStyle="1" w:styleId="C5C4D191AEFA447094E0AD9A26DFD11F">
    <w:name w:val="C5C4D191AEFA447094E0AD9A26DFD11F"/>
    <w:rsid w:val="00E162F3"/>
    <w:pPr>
      <w:spacing w:after="160" w:line="259" w:lineRule="auto"/>
    </w:pPr>
    <w:rPr>
      <w:kern w:val="0"/>
      <w:sz w:val="22"/>
    </w:rPr>
  </w:style>
  <w:style w:type="paragraph" w:customStyle="1" w:styleId="011CF21686BA4D64BF77A5AA1C0FF638">
    <w:name w:val="011CF21686BA4D64BF77A5AA1C0FF638"/>
    <w:rsid w:val="00E162F3"/>
    <w:pPr>
      <w:spacing w:after="160" w:line="259" w:lineRule="auto"/>
    </w:pPr>
    <w:rPr>
      <w:kern w:val="0"/>
      <w:sz w:val="22"/>
    </w:rPr>
  </w:style>
  <w:style w:type="paragraph" w:customStyle="1" w:styleId="C0E8712A010A4CD89377D199EB8BBA7C">
    <w:name w:val="C0E8712A010A4CD89377D199EB8BBA7C"/>
    <w:rsid w:val="00E162F3"/>
    <w:pPr>
      <w:spacing w:after="160" w:line="259" w:lineRule="auto"/>
    </w:pPr>
    <w:rPr>
      <w:kern w:val="0"/>
      <w:sz w:val="22"/>
    </w:rPr>
  </w:style>
  <w:style w:type="paragraph" w:customStyle="1" w:styleId="13EBFA4B61694FC1955A34DBDE0BC278">
    <w:name w:val="13EBFA4B61694FC1955A34DBDE0BC278"/>
    <w:rsid w:val="00E162F3"/>
    <w:pPr>
      <w:spacing w:after="160" w:line="259" w:lineRule="auto"/>
    </w:pPr>
    <w:rPr>
      <w:kern w:val="0"/>
      <w:sz w:val="22"/>
    </w:rPr>
  </w:style>
  <w:style w:type="paragraph" w:customStyle="1" w:styleId="200566F498864D5F9E0C3159CA7F3D8B">
    <w:name w:val="200566F498864D5F9E0C3159CA7F3D8B"/>
    <w:rsid w:val="00E162F3"/>
    <w:pPr>
      <w:spacing w:after="160" w:line="259" w:lineRule="auto"/>
    </w:pPr>
    <w:rPr>
      <w:kern w:val="0"/>
      <w:sz w:val="22"/>
    </w:rPr>
  </w:style>
  <w:style w:type="paragraph" w:customStyle="1" w:styleId="A3517B1DE8064601B806B15350847993">
    <w:name w:val="A3517B1DE8064601B806B15350847993"/>
    <w:rsid w:val="00E162F3"/>
    <w:pPr>
      <w:spacing w:after="160" w:line="259" w:lineRule="auto"/>
    </w:pPr>
    <w:rPr>
      <w:kern w:val="0"/>
      <w:sz w:val="22"/>
    </w:rPr>
  </w:style>
  <w:style w:type="paragraph" w:customStyle="1" w:styleId="6813AD4B760A4245B38B6AEEE20608C6">
    <w:name w:val="6813AD4B760A4245B38B6AEEE20608C6"/>
    <w:rsid w:val="00E162F3"/>
    <w:pPr>
      <w:spacing w:after="160" w:line="259" w:lineRule="auto"/>
    </w:pPr>
    <w:rPr>
      <w:kern w:val="0"/>
      <w:sz w:val="22"/>
    </w:rPr>
  </w:style>
  <w:style w:type="paragraph" w:customStyle="1" w:styleId="322D41D844664C9CAAC0D26337498D6E">
    <w:name w:val="322D41D844664C9CAAC0D26337498D6E"/>
    <w:rsid w:val="00E162F3"/>
    <w:pPr>
      <w:spacing w:after="160" w:line="259" w:lineRule="auto"/>
    </w:pPr>
    <w:rPr>
      <w:kern w:val="0"/>
      <w:sz w:val="22"/>
    </w:rPr>
  </w:style>
  <w:style w:type="paragraph" w:customStyle="1" w:styleId="0CEB07A9146D421680734F2E9B950B90">
    <w:name w:val="0CEB07A9146D421680734F2E9B950B90"/>
    <w:rsid w:val="00E162F3"/>
    <w:pPr>
      <w:spacing w:after="160" w:line="259" w:lineRule="auto"/>
    </w:pPr>
    <w:rPr>
      <w:kern w:val="0"/>
      <w:sz w:val="22"/>
    </w:rPr>
  </w:style>
  <w:style w:type="paragraph" w:customStyle="1" w:styleId="C25BFFC601C641A4AF4CA75325145EE3">
    <w:name w:val="C25BFFC601C641A4AF4CA75325145EE3"/>
    <w:rsid w:val="00E162F3"/>
    <w:pPr>
      <w:spacing w:after="160" w:line="259" w:lineRule="auto"/>
    </w:pPr>
    <w:rPr>
      <w:kern w:val="0"/>
      <w:sz w:val="22"/>
    </w:rPr>
  </w:style>
  <w:style w:type="paragraph" w:customStyle="1" w:styleId="777F221BDFD048C6AD4AEEBBD2015745">
    <w:name w:val="777F221BDFD048C6AD4AEEBBD2015745"/>
    <w:rsid w:val="00E162F3"/>
    <w:pPr>
      <w:spacing w:after="160" w:line="259" w:lineRule="auto"/>
    </w:pPr>
    <w:rPr>
      <w:kern w:val="0"/>
      <w:sz w:val="22"/>
    </w:rPr>
  </w:style>
  <w:style w:type="paragraph" w:customStyle="1" w:styleId="5AE3E78BFC1046FBB4B44B18428D3426">
    <w:name w:val="5AE3E78BFC1046FBB4B44B18428D3426"/>
    <w:rsid w:val="00E162F3"/>
    <w:pPr>
      <w:spacing w:after="160" w:line="259" w:lineRule="auto"/>
    </w:pPr>
    <w:rPr>
      <w:kern w:val="0"/>
      <w:sz w:val="22"/>
    </w:rPr>
  </w:style>
  <w:style w:type="paragraph" w:customStyle="1" w:styleId="B6131A2284154F65834F200252CB63F3">
    <w:name w:val="B6131A2284154F65834F200252CB63F3"/>
    <w:rsid w:val="00E162F3"/>
    <w:pPr>
      <w:spacing w:after="160" w:line="259" w:lineRule="auto"/>
    </w:pPr>
    <w:rPr>
      <w:kern w:val="0"/>
      <w:sz w:val="22"/>
    </w:rPr>
  </w:style>
  <w:style w:type="paragraph" w:customStyle="1" w:styleId="DD9AED21D81449499F90698579166482">
    <w:name w:val="DD9AED21D81449499F90698579166482"/>
    <w:rsid w:val="00E162F3"/>
    <w:pPr>
      <w:spacing w:after="160" w:line="259" w:lineRule="auto"/>
    </w:pPr>
    <w:rPr>
      <w:kern w:val="0"/>
      <w:sz w:val="22"/>
    </w:rPr>
  </w:style>
  <w:style w:type="paragraph" w:customStyle="1" w:styleId="1CBDFBB1268A4DD48D9317AEB400AC26">
    <w:name w:val="1CBDFBB1268A4DD48D9317AEB400AC26"/>
    <w:rsid w:val="00E162F3"/>
    <w:pPr>
      <w:spacing w:after="160" w:line="259" w:lineRule="auto"/>
    </w:pPr>
    <w:rPr>
      <w:kern w:val="0"/>
      <w:sz w:val="22"/>
    </w:rPr>
  </w:style>
  <w:style w:type="paragraph" w:customStyle="1" w:styleId="A9511CB8E3F54C348CA3619E873EA31A">
    <w:name w:val="A9511CB8E3F54C348CA3619E873EA31A"/>
    <w:rsid w:val="00E162F3"/>
    <w:pPr>
      <w:spacing w:after="160" w:line="259" w:lineRule="auto"/>
    </w:pPr>
    <w:rPr>
      <w:kern w:val="0"/>
      <w:sz w:val="22"/>
    </w:rPr>
  </w:style>
  <w:style w:type="paragraph" w:customStyle="1" w:styleId="BE6F14288B6541E6BC703598257821189">
    <w:name w:val="BE6F14288B6541E6BC703598257821189"/>
    <w:rsid w:val="00E162F3"/>
    <w:pPr>
      <w:widowControl w:val="0"/>
      <w:jc w:val="both"/>
    </w:pPr>
  </w:style>
  <w:style w:type="paragraph" w:customStyle="1" w:styleId="36B195C8CC064C239477C1F78BD4F13F9">
    <w:name w:val="36B195C8CC064C239477C1F78BD4F13F9"/>
    <w:rsid w:val="00E162F3"/>
    <w:pPr>
      <w:widowControl w:val="0"/>
      <w:jc w:val="both"/>
    </w:pPr>
  </w:style>
  <w:style w:type="paragraph" w:customStyle="1" w:styleId="9BB2A4C1BCBA4D048FD8DE30690DF0FF9">
    <w:name w:val="9BB2A4C1BCBA4D048FD8DE30690DF0FF9"/>
    <w:rsid w:val="00E162F3"/>
    <w:pPr>
      <w:widowControl w:val="0"/>
      <w:jc w:val="both"/>
    </w:pPr>
  </w:style>
  <w:style w:type="paragraph" w:customStyle="1" w:styleId="C19A1B464664465BA4953870BEBAF7669">
    <w:name w:val="C19A1B464664465BA4953870BEBAF7669"/>
    <w:rsid w:val="00E162F3"/>
    <w:pPr>
      <w:widowControl w:val="0"/>
      <w:jc w:val="both"/>
    </w:pPr>
  </w:style>
  <w:style w:type="paragraph" w:customStyle="1" w:styleId="2F138A0E25F94C179351C8740FFB82049">
    <w:name w:val="2F138A0E25F94C179351C8740FFB82049"/>
    <w:rsid w:val="00E162F3"/>
    <w:pPr>
      <w:widowControl w:val="0"/>
      <w:jc w:val="both"/>
    </w:pPr>
  </w:style>
  <w:style w:type="paragraph" w:customStyle="1" w:styleId="D89D161025174B03912895B01BA40DD49">
    <w:name w:val="D89D161025174B03912895B01BA40DD49"/>
    <w:rsid w:val="00E162F3"/>
    <w:pPr>
      <w:widowControl w:val="0"/>
      <w:jc w:val="both"/>
    </w:pPr>
  </w:style>
  <w:style w:type="paragraph" w:customStyle="1" w:styleId="7C056B81FE1B4B5EA73ECCA8AC91AC7A14">
    <w:name w:val="7C056B81FE1B4B5EA73ECCA8AC91AC7A14"/>
    <w:rsid w:val="00E162F3"/>
    <w:pPr>
      <w:widowControl w:val="0"/>
      <w:jc w:val="both"/>
    </w:pPr>
  </w:style>
  <w:style w:type="paragraph" w:customStyle="1" w:styleId="94E1611586D34004A2303AB78556B29B12">
    <w:name w:val="94E1611586D34004A2303AB78556B29B12"/>
    <w:rsid w:val="00E162F3"/>
    <w:pPr>
      <w:widowControl w:val="0"/>
      <w:jc w:val="both"/>
    </w:pPr>
  </w:style>
  <w:style w:type="paragraph" w:customStyle="1" w:styleId="EA1232F021D8447686C16005B7EE139414">
    <w:name w:val="EA1232F021D8447686C16005B7EE139414"/>
    <w:rsid w:val="00E162F3"/>
    <w:pPr>
      <w:widowControl w:val="0"/>
      <w:jc w:val="both"/>
    </w:pPr>
  </w:style>
  <w:style w:type="paragraph" w:customStyle="1" w:styleId="2AA93FE3885242ACB68F282584D006C05">
    <w:name w:val="2AA93FE3885242ACB68F282584D006C05"/>
    <w:rsid w:val="00E162F3"/>
    <w:pPr>
      <w:widowControl w:val="0"/>
      <w:jc w:val="both"/>
    </w:pPr>
  </w:style>
  <w:style w:type="paragraph" w:customStyle="1" w:styleId="05E70691A7B645D284B728C5A9D2D1245">
    <w:name w:val="05E70691A7B645D284B728C5A9D2D1245"/>
    <w:rsid w:val="00E162F3"/>
    <w:pPr>
      <w:widowControl w:val="0"/>
      <w:jc w:val="both"/>
    </w:pPr>
  </w:style>
  <w:style w:type="paragraph" w:customStyle="1" w:styleId="94F6D33A723545BE997A5D5C39B0DAE65">
    <w:name w:val="94F6D33A723545BE997A5D5C39B0DAE65"/>
    <w:rsid w:val="00E162F3"/>
    <w:pPr>
      <w:widowControl w:val="0"/>
      <w:jc w:val="both"/>
    </w:pPr>
  </w:style>
  <w:style w:type="paragraph" w:customStyle="1" w:styleId="A94E51B53C464BDEB13B6274817D1D465">
    <w:name w:val="A94E51B53C464BDEB13B6274817D1D465"/>
    <w:rsid w:val="00E162F3"/>
    <w:pPr>
      <w:widowControl w:val="0"/>
      <w:jc w:val="both"/>
    </w:pPr>
  </w:style>
  <w:style w:type="paragraph" w:customStyle="1" w:styleId="5F868BD680364D5BA98F5C688B9E6F4B5">
    <w:name w:val="5F868BD680364D5BA98F5C688B9E6F4B5"/>
    <w:rsid w:val="00E162F3"/>
    <w:pPr>
      <w:widowControl w:val="0"/>
      <w:jc w:val="both"/>
    </w:pPr>
  </w:style>
  <w:style w:type="paragraph" w:customStyle="1" w:styleId="DDF3389732934990B9757C597487A1255">
    <w:name w:val="DDF3389732934990B9757C597487A1255"/>
    <w:rsid w:val="00E162F3"/>
    <w:pPr>
      <w:widowControl w:val="0"/>
      <w:jc w:val="both"/>
    </w:pPr>
  </w:style>
  <w:style w:type="paragraph" w:customStyle="1" w:styleId="C62EFC5DC4B346789A0933D99E912A1C5">
    <w:name w:val="C62EFC5DC4B346789A0933D99E912A1C5"/>
    <w:rsid w:val="00E162F3"/>
    <w:pPr>
      <w:widowControl w:val="0"/>
      <w:jc w:val="both"/>
    </w:pPr>
  </w:style>
  <w:style w:type="paragraph" w:customStyle="1" w:styleId="31E3C3D11F9C4D62A6EDB44087B274F35">
    <w:name w:val="31E3C3D11F9C4D62A6EDB44087B274F35"/>
    <w:rsid w:val="00E162F3"/>
    <w:pPr>
      <w:widowControl w:val="0"/>
      <w:jc w:val="both"/>
    </w:pPr>
  </w:style>
  <w:style w:type="paragraph" w:customStyle="1" w:styleId="234E5C0DCC114F55B48B9E07414EFA085">
    <w:name w:val="234E5C0DCC114F55B48B9E07414EFA085"/>
    <w:rsid w:val="00E162F3"/>
    <w:pPr>
      <w:widowControl w:val="0"/>
      <w:jc w:val="both"/>
    </w:pPr>
  </w:style>
  <w:style w:type="paragraph" w:customStyle="1" w:styleId="25B36D4B2CF4445E97B80781F0A090575">
    <w:name w:val="25B36D4B2CF4445E97B80781F0A090575"/>
    <w:rsid w:val="00E162F3"/>
    <w:pPr>
      <w:widowControl w:val="0"/>
      <w:jc w:val="both"/>
    </w:pPr>
  </w:style>
  <w:style w:type="paragraph" w:customStyle="1" w:styleId="12D64B3B888E4680B80839C9B87E1D0D5">
    <w:name w:val="12D64B3B888E4680B80839C9B87E1D0D5"/>
    <w:rsid w:val="00E162F3"/>
    <w:pPr>
      <w:widowControl w:val="0"/>
      <w:jc w:val="both"/>
    </w:pPr>
  </w:style>
  <w:style w:type="paragraph" w:customStyle="1" w:styleId="2C3871FC8686402CAEB4A23743E33ED35">
    <w:name w:val="2C3871FC8686402CAEB4A23743E33ED35"/>
    <w:rsid w:val="00E162F3"/>
    <w:pPr>
      <w:widowControl w:val="0"/>
      <w:jc w:val="both"/>
    </w:pPr>
  </w:style>
  <w:style w:type="paragraph" w:customStyle="1" w:styleId="01A4DD14556B4A1F9CA86262443569215">
    <w:name w:val="01A4DD14556B4A1F9CA86262443569215"/>
    <w:rsid w:val="00E162F3"/>
    <w:pPr>
      <w:widowControl w:val="0"/>
      <w:jc w:val="both"/>
    </w:pPr>
  </w:style>
  <w:style w:type="paragraph" w:customStyle="1" w:styleId="20A67BF100AD470F8715467A80FC4E8A5">
    <w:name w:val="20A67BF100AD470F8715467A80FC4E8A5"/>
    <w:rsid w:val="00E162F3"/>
    <w:pPr>
      <w:widowControl w:val="0"/>
      <w:jc w:val="both"/>
    </w:pPr>
  </w:style>
  <w:style w:type="paragraph" w:customStyle="1" w:styleId="4419622D4000461697EF9E787DB9E2D65">
    <w:name w:val="4419622D4000461697EF9E787DB9E2D65"/>
    <w:rsid w:val="00E162F3"/>
    <w:pPr>
      <w:widowControl w:val="0"/>
      <w:jc w:val="both"/>
    </w:pPr>
  </w:style>
  <w:style w:type="paragraph" w:customStyle="1" w:styleId="D78DA3EEB31D405BAE4C6CE3A080AE645">
    <w:name w:val="D78DA3EEB31D405BAE4C6CE3A080AE645"/>
    <w:rsid w:val="00E162F3"/>
    <w:pPr>
      <w:widowControl w:val="0"/>
      <w:jc w:val="both"/>
    </w:pPr>
  </w:style>
  <w:style w:type="paragraph" w:customStyle="1" w:styleId="B575BD304433440684252C2C2FDC4FF85">
    <w:name w:val="B575BD304433440684252C2C2FDC4FF85"/>
    <w:rsid w:val="00E162F3"/>
    <w:pPr>
      <w:widowControl w:val="0"/>
      <w:jc w:val="both"/>
    </w:pPr>
  </w:style>
  <w:style w:type="paragraph" w:customStyle="1" w:styleId="E4C661CE229D4432949EFBCFC27D86C25">
    <w:name w:val="E4C661CE229D4432949EFBCFC27D86C25"/>
    <w:rsid w:val="00E162F3"/>
    <w:pPr>
      <w:widowControl w:val="0"/>
      <w:jc w:val="both"/>
    </w:pPr>
  </w:style>
  <w:style w:type="paragraph" w:customStyle="1" w:styleId="6A7319CABE154A0EA070EC15F77B16FF5">
    <w:name w:val="6A7319CABE154A0EA070EC15F77B16FF5"/>
    <w:rsid w:val="00E162F3"/>
    <w:pPr>
      <w:widowControl w:val="0"/>
      <w:jc w:val="both"/>
    </w:pPr>
  </w:style>
  <w:style w:type="paragraph" w:customStyle="1" w:styleId="C0E1918878D14B718574BE11720B7C7C5">
    <w:name w:val="C0E1918878D14B718574BE11720B7C7C5"/>
    <w:rsid w:val="00E162F3"/>
    <w:pPr>
      <w:widowControl w:val="0"/>
      <w:jc w:val="both"/>
    </w:pPr>
  </w:style>
  <w:style w:type="paragraph" w:customStyle="1" w:styleId="8DC9196B54DA4DC7AAFA47023314C37E5">
    <w:name w:val="8DC9196B54DA4DC7AAFA47023314C37E5"/>
    <w:rsid w:val="00E162F3"/>
    <w:pPr>
      <w:widowControl w:val="0"/>
      <w:jc w:val="both"/>
    </w:pPr>
  </w:style>
  <w:style w:type="paragraph" w:customStyle="1" w:styleId="A21D554DBD7F4410B549AAF1504EAB3B5">
    <w:name w:val="A21D554DBD7F4410B549AAF1504EAB3B5"/>
    <w:rsid w:val="00E162F3"/>
    <w:pPr>
      <w:widowControl w:val="0"/>
      <w:jc w:val="both"/>
    </w:pPr>
  </w:style>
  <w:style w:type="paragraph" w:customStyle="1" w:styleId="6C6C5A2CC20C4D1D85738B52B80629405">
    <w:name w:val="6C6C5A2CC20C4D1D85738B52B80629405"/>
    <w:rsid w:val="00E162F3"/>
    <w:pPr>
      <w:widowControl w:val="0"/>
      <w:jc w:val="both"/>
    </w:pPr>
  </w:style>
  <w:style w:type="paragraph" w:customStyle="1" w:styleId="EB4EAD2695084BA583D121D239AB368E5">
    <w:name w:val="EB4EAD2695084BA583D121D239AB368E5"/>
    <w:rsid w:val="00E162F3"/>
    <w:pPr>
      <w:widowControl w:val="0"/>
      <w:jc w:val="both"/>
    </w:pPr>
  </w:style>
  <w:style w:type="paragraph" w:customStyle="1" w:styleId="19FA74DB5AEF4056ABA98DF3D51C91AA28">
    <w:name w:val="19FA74DB5AEF4056ABA98DF3D51C91AA28"/>
    <w:rsid w:val="00E162F3"/>
    <w:pPr>
      <w:widowControl w:val="0"/>
      <w:jc w:val="both"/>
    </w:pPr>
  </w:style>
  <w:style w:type="paragraph" w:customStyle="1" w:styleId="61F0ABF16D4A415F8CADE61107EADE9128">
    <w:name w:val="61F0ABF16D4A415F8CADE61107EADE9128"/>
    <w:rsid w:val="00E162F3"/>
    <w:pPr>
      <w:widowControl w:val="0"/>
      <w:jc w:val="both"/>
    </w:pPr>
  </w:style>
  <w:style w:type="paragraph" w:customStyle="1" w:styleId="3E76FB10E3334023AD5C077EE4645FFE28">
    <w:name w:val="3E76FB10E3334023AD5C077EE4645FFE28"/>
    <w:rsid w:val="00E162F3"/>
    <w:pPr>
      <w:widowControl w:val="0"/>
      <w:jc w:val="both"/>
    </w:pPr>
  </w:style>
  <w:style w:type="paragraph" w:customStyle="1" w:styleId="127BD72F5D344A13A198D4612147E28F28">
    <w:name w:val="127BD72F5D344A13A198D4612147E28F28"/>
    <w:rsid w:val="00E162F3"/>
    <w:pPr>
      <w:widowControl w:val="0"/>
      <w:jc w:val="both"/>
    </w:pPr>
  </w:style>
  <w:style w:type="paragraph" w:customStyle="1" w:styleId="300DE620A5F842C6943910F58F631F4C29">
    <w:name w:val="300DE620A5F842C6943910F58F631F4C29"/>
    <w:rsid w:val="00E162F3"/>
    <w:pPr>
      <w:widowControl w:val="0"/>
      <w:jc w:val="both"/>
    </w:pPr>
  </w:style>
  <w:style w:type="paragraph" w:customStyle="1" w:styleId="3D436AB0957B4197BB732F0191A3F25829">
    <w:name w:val="3D436AB0957B4197BB732F0191A3F25829"/>
    <w:rsid w:val="00E162F3"/>
    <w:pPr>
      <w:widowControl w:val="0"/>
      <w:jc w:val="both"/>
    </w:pPr>
  </w:style>
  <w:style w:type="paragraph" w:customStyle="1" w:styleId="B3112D705E474A59B7B8737170ECD97D">
    <w:name w:val="B3112D705E474A59B7B8737170ECD97D"/>
    <w:rsid w:val="00E162F3"/>
    <w:pPr>
      <w:spacing w:after="160" w:line="259" w:lineRule="auto"/>
    </w:pPr>
    <w:rPr>
      <w:kern w:val="0"/>
      <w:sz w:val="22"/>
    </w:rPr>
  </w:style>
  <w:style w:type="paragraph" w:customStyle="1" w:styleId="5766091DE83C4F50B49523051D8F2AB3">
    <w:name w:val="5766091DE83C4F50B49523051D8F2AB3"/>
    <w:rsid w:val="00E162F3"/>
    <w:pPr>
      <w:spacing w:after="160" w:line="259" w:lineRule="auto"/>
    </w:pPr>
    <w:rPr>
      <w:kern w:val="0"/>
      <w:sz w:val="22"/>
    </w:rPr>
  </w:style>
  <w:style w:type="paragraph" w:customStyle="1" w:styleId="B3F239C115CE4CDBB2E91B0A00059728">
    <w:name w:val="B3F239C115CE4CDBB2E91B0A00059728"/>
    <w:rsid w:val="00E162F3"/>
    <w:pPr>
      <w:spacing w:after="160" w:line="259" w:lineRule="auto"/>
    </w:pPr>
    <w:rPr>
      <w:kern w:val="0"/>
      <w:sz w:val="22"/>
    </w:rPr>
  </w:style>
  <w:style w:type="paragraph" w:customStyle="1" w:styleId="A1C3CC8361A3481A9DD4DC6E594E5A6D">
    <w:name w:val="A1C3CC8361A3481A9DD4DC6E594E5A6D"/>
    <w:rsid w:val="00E162F3"/>
    <w:pPr>
      <w:spacing w:after="160" w:line="259" w:lineRule="auto"/>
    </w:pPr>
    <w:rPr>
      <w:kern w:val="0"/>
      <w:sz w:val="22"/>
    </w:rPr>
  </w:style>
  <w:style w:type="paragraph" w:customStyle="1" w:styleId="F882D5D0B6BD402CADF3311C1B8149D1">
    <w:name w:val="F882D5D0B6BD402CADF3311C1B8149D1"/>
    <w:rsid w:val="00E162F3"/>
    <w:pPr>
      <w:spacing w:after="160" w:line="259" w:lineRule="auto"/>
    </w:pPr>
    <w:rPr>
      <w:kern w:val="0"/>
      <w:sz w:val="22"/>
    </w:rPr>
  </w:style>
  <w:style w:type="paragraph" w:customStyle="1" w:styleId="328136335CB04A93A72EDA088887A71A">
    <w:name w:val="328136335CB04A93A72EDA088887A71A"/>
    <w:rsid w:val="00E162F3"/>
    <w:pPr>
      <w:spacing w:after="160" w:line="259" w:lineRule="auto"/>
    </w:pPr>
    <w:rPr>
      <w:kern w:val="0"/>
      <w:sz w:val="22"/>
    </w:rPr>
  </w:style>
  <w:style w:type="paragraph" w:customStyle="1" w:styleId="C037E17A494D42399F23C0A5DCEFFAA0">
    <w:name w:val="C037E17A494D42399F23C0A5DCEFFAA0"/>
    <w:rsid w:val="00E162F3"/>
    <w:pPr>
      <w:spacing w:after="160" w:line="259" w:lineRule="auto"/>
    </w:pPr>
    <w:rPr>
      <w:kern w:val="0"/>
      <w:sz w:val="22"/>
    </w:rPr>
  </w:style>
  <w:style w:type="paragraph" w:customStyle="1" w:styleId="8C4825A0CEC24F24B8068D010805C1D6">
    <w:name w:val="8C4825A0CEC24F24B8068D010805C1D6"/>
    <w:rsid w:val="00E162F3"/>
    <w:pPr>
      <w:spacing w:after="160" w:line="259" w:lineRule="auto"/>
    </w:pPr>
    <w:rPr>
      <w:kern w:val="0"/>
      <w:sz w:val="22"/>
    </w:rPr>
  </w:style>
  <w:style w:type="paragraph" w:customStyle="1" w:styleId="7829969B4D3747EFB249EAD2A3EB8C67">
    <w:name w:val="7829969B4D3747EFB249EAD2A3EB8C67"/>
    <w:rsid w:val="00E162F3"/>
    <w:pPr>
      <w:spacing w:after="160" w:line="259" w:lineRule="auto"/>
    </w:pPr>
    <w:rPr>
      <w:kern w:val="0"/>
      <w:sz w:val="22"/>
    </w:rPr>
  </w:style>
  <w:style w:type="paragraph" w:customStyle="1" w:styleId="EF8AFA4DE5DE432F88506223AF55C39E">
    <w:name w:val="EF8AFA4DE5DE432F88506223AF55C39E"/>
    <w:rsid w:val="00E162F3"/>
    <w:pPr>
      <w:spacing w:after="160" w:line="259" w:lineRule="auto"/>
    </w:pPr>
    <w:rPr>
      <w:kern w:val="0"/>
      <w:sz w:val="22"/>
    </w:rPr>
  </w:style>
  <w:style w:type="paragraph" w:customStyle="1" w:styleId="80BCB7D92A3E4C6FAB4261C29559589E">
    <w:name w:val="80BCB7D92A3E4C6FAB4261C29559589E"/>
    <w:rsid w:val="00E162F3"/>
    <w:pPr>
      <w:spacing w:after="160" w:line="259" w:lineRule="auto"/>
    </w:pPr>
    <w:rPr>
      <w:kern w:val="0"/>
      <w:sz w:val="22"/>
    </w:rPr>
  </w:style>
  <w:style w:type="paragraph" w:customStyle="1" w:styleId="CF61A57E7CEF44DF838EF6D95DFE5EF8">
    <w:name w:val="CF61A57E7CEF44DF838EF6D95DFE5EF8"/>
    <w:rsid w:val="00E162F3"/>
    <w:pPr>
      <w:spacing w:after="160" w:line="259" w:lineRule="auto"/>
    </w:pPr>
    <w:rPr>
      <w:kern w:val="0"/>
      <w:sz w:val="22"/>
    </w:rPr>
  </w:style>
  <w:style w:type="paragraph" w:customStyle="1" w:styleId="07D940FCE103429B9C8FA226B8DB6970">
    <w:name w:val="07D940FCE103429B9C8FA226B8DB6970"/>
    <w:rsid w:val="00E162F3"/>
    <w:pPr>
      <w:spacing w:after="160" w:line="259" w:lineRule="auto"/>
    </w:pPr>
    <w:rPr>
      <w:kern w:val="0"/>
      <w:sz w:val="22"/>
    </w:rPr>
  </w:style>
  <w:style w:type="paragraph" w:customStyle="1" w:styleId="FF14302DEC964D22BD7DDB92451CE821">
    <w:name w:val="FF14302DEC964D22BD7DDB92451CE821"/>
    <w:rsid w:val="00E162F3"/>
    <w:pPr>
      <w:spacing w:after="160" w:line="259" w:lineRule="auto"/>
    </w:pPr>
    <w:rPr>
      <w:kern w:val="0"/>
      <w:sz w:val="22"/>
    </w:rPr>
  </w:style>
  <w:style w:type="paragraph" w:customStyle="1" w:styleId="3F2353461C8548F1B9B67C14788B2582">
    <w:name w:val="3F2353461C8548F1B9B67C14788B2582"/>
    <w:rsid w:val="00E162F3"/>
    <w:pPr>
      <w:spacing w:after="160" w:line="259" w:lineRule="auto"/>
    </w:pPr>
    <w:rPr>
      <w:kern w:val="0"/>
      <w:sz w:val="22"/>
    </w:rPr>
  </w:style>
  <w:style w:type="paragraph" w:customStyle="1" w:styleId="6FA788DFF2CD499CB1B3AEC41641D8F2">
    <w:name w:val="6FA788DFF2CD499CB1B3AEC41641D8F2"/>
    <w:rsid w:val="00E162F3"/>
    <w:pPr>
      <w:spacing w:after="160" w:line="259" w:lineRule="auto"/>
    </w:pPr>
    <w:rPr>
      <w:kern w:val="0"/>
      <w:sz w:val="22"/>
    </w:rPr>
  </w:style>
  <w:style w:type="paragraph" w:customStyle="1" w:styleId="56A01F0C3151458CAD8B8EBDF13FDEA2">
    <w:name w:val="56A01F0C3151458CAD8B8EBDF13FDEA2"/>
    <w:rsid w:val="00E162F3"/>
    <w:pPr>
      <w:spacing w:after="160" w:line="259" w:lineRule="auto"/>
    </w:pPr>
    <w:rPr>
      <w:kern w:val="0"/>
      <w:sz w:val="22"/>
    </w:rPr>
  </w:style>
  <w:style w:type="paragraph" w:customStyle="1" w:styleId="7A9B8EE43169405CBA91608EAD0B5DAA">
    <w:name w:val="7A9B8EE43169405CBA91608EAD0B5DAA"/>
    <w:rsid w:val="00E162F3"/>
    <w:pPr>
      <w:spacing w:after="160" w:line="259" w:lineRule="auto"/>
    </w:pPr>
    <w:rPr>
      <w:kern w:val="0"/>
      <w:sz w:val="22"/>
    </w:rPr>
  </w:style>
  <w:style w:type="paragraph" w:customStyle="1" w:styleId="A01E14A3A9D840208F7240418F44EAA8">
    <w:name w:val="A01E14A3A9D840208F7240418F44EAA8"/>
    <w:rsid w:val="00E162F3"/>
    <w:pPr>
      <w:spacing w:after="160" w:line="259" w:lineRule="auto"/>
    </w:pPr>
    <w:rPr>
      <w:kern w:val="0"/>
      <w:sz w:val="22"/>
    </w:rPr>
  </w:style>
  <w:style w:type="paragraph" w:customStyle="1" w:styleId="76943D0027964521B6355A23824B0882">
    <w:name w:val="76943D0027964521B6355A23824B0882"/>
    <w:rsid w:val="00E162F3"/>
    <w:pPr>
      <w:spacing w:after="160" w:line="259" w:lineRule="auto"/>
    </w:pPr>
    <w:rPr>
      <w:kern w:val="0"/>
      <w:sz w:val="22"/>
    </w:rPr>
  </w:style>
  <w:style w:type="paragraph" w:customStyle="1" w:styleId="80D4E7CB14D445C78603CEF437FE209F">
    <w:name w:val="80D4E7CB14D445C78603CEF437FE209F"/>
    <w:rsid w:val="00E162F3"/>
    <w:pPr>
      <w:spacing w:after="160" w:line="259" w:lineRule="auto"/>
    </w:pPr>
    <w:rPr>
      <w:kern w:val="0"/>
      <w:sz w:val="22"/>
    </w:rPr>
  </w:style>
  <w:style w:type="paragraph" w:customStyle="1" w:styleId="1F5F773091794BDFBD726DF8A6785D5A">
    <w:name w:val="1F5F773091794BDFBD726DF8A6785D5A"/>
    <w:rsid w:val="00E162F3"/>
    <w:pPr>
      <w:spacing w:after="160" w:line="259" w:lineRule="auto"/>
    </w:pPr>
    <w:rPr>
      <w:kern w:val="0"/>
      <w:sz w:val="22"/>
    </w:rPr>
  </w:style>
  <w:style w:type="paragraph" w:customStyle="1" w:styleId="9A8B2EB6B828499C9EC8AD112EFCFC7F">
    <w:name w:val="9A8B2EB6B828499C9EC8AD112EFCFC7F"/>
    <w:rsid w:val="00E162F3"/>
    <w:pPr>
      <w:spacing w:after="160" w:line="259" w:lineRule="auto"/>
    </w:pPr>
    <w:rPr>
      <w:kern w:val="0"/>
      <w:sz w:val="22"/>
    </w:rPr>
  </w:style>
  <w:style w:type="paragraph" w:customStyle="1" w:styleId="1D78F6F5718442019A91E3E89AD4ACCC">
    <w:name w:val="1D78F6F5718442019A91E3E89AD4ACCC"/>
    <w:rsid w:val="00E162F3"/>
    <w:pPr>
      <w:spacing w:after="160" w:line="259" w:lineRule="auto"/>
    </w:pPr>
    <w:rPr>
      <w:kern w:val="0"/>
      <w:sz w:val="22"/>
    </w:rPr>
  </w:style>
  <w:style w:type="paragraph" w:customStyle="1" w:styleId="D6B19D92F9B64AF1A059764D11D70465">
    <w:name w:val="D6B19D92F9B64AF1A059764D11D70465"/>
    <w:rsid w:val="00E162F3"/>
    <w:pPr>
      <w:spacing w:after="160" w:line="259" w:lineRule="auto"/>
    </w:pPr>
    <w:rPr>
      <w:kern w:val="0"/>
      <w:sz w:val="22"/>
    </w:rPr>
  </w:style>
  <w:style w:type="paragraph" w:customStyle="1" w:styleId="E07A3EB19D5F4C139C3C8ECE0AA31784">
    <w:name w:val="E07A3EB19D5F4C139C3C8ECE0AA31784"/>
    <w:rsid w:val="00E162F3"/>
    <w:pPr>
      <w:spacing w:after="160" w:line="259" w:lineRule="auto"/>
    </w:pPr>
    <w:rPr>
      <w:kern w:val="0"/>
      <w:sz w:val="22"/>
    </w:rPr>
  </w:style>
  <w:style w:type="paragraph" w:customStyle="1" w:styleId="2E0C1518E3AC4F059D71B625F78974C8">
    <w:name w:val="2E0C1518E3AC4F059D71B625F78974C8"/>
    <w:rsid w:val="00E162F3"/>
    <w:pPr>
      <w:spacing w:after="160" w:line="259" w:lineRule="auto"/>
    </w:pPr>
    <w:rPr>
      <w:kern w:val="0"/>
      <w:sz w:val="22"/>
    </w:rPr>
  </w:style>
  <w:style w:type="paragraph" w:customStyle="1" w:styleId="5DCF131D565646B8A2A4DAD69F54B0C4">
    <w:name w:val="5DCF131D565646B8A2A4DAD69F54B0C4"/>
    <w:rsid w:val="00E162F3"/>
    <w:pPr>
      <w:spacing w:after="160" w:line="259" w:lineRule="auto"/>
    </w:pPr>
    <w:rPr>
      <w:kern w:val="0"/>
      <w:sz w:val="22"/>
    </w:rPr>
  </w:style>
  <w:style w:type="paragraph" w:customStyle="1" w:styleId="B08BF463D11C44408880EDEE357E6623">
    <w:name w:val="B08BF463D11C44408880EDEE357E6623"/>
    <w:rsid w:val="00E162F3"/>
    <w:pPr>
      <w:spacing w:after="160" w:line="259" w:lineRule="auto"/>
    </w:pPr>
    <w:rPr>
      <w:kern w:val="0"/>
      <w:sz w:val="22"/>
    </w:rPr>
  </w:style>
  <w:style w:type="paragraph" w:customStyle="1" w:styleId="FAB0D4F94DA74C7EB40C476DE9B00012">
    <w:name w:val="FAB0D4F94DA74C7EB40C476DE9B00012"/>
    <w:rsid w:val="00E162F3"/>
    <w:pPr>
      <w:spacing w:after="160" w:line="259" w:lineRule="auto"/>
    </w:pPr>
    <w:rPr>
      <w:kern w:val="0"/>
      <w:sz w:val="22"/>
    </w:rPr>
  </w:style>
  <w:style w:type="paragraph" w:customStyle="1" w:styleId="87C5CB821EE34D4280A7FDB1B8D14216">
    <w:name w:val="87C5CB821EE34D4280A7FDB1B8D14216"/>
    <w:rsid w:val="00E162F3"/>
    <w:pPr>
      <w:spacing w:after="160" w:line="259" w:lineRule="auto"/>
    </w:pPr>
    <w:rPr>
      <w:kern w:val="0"/>
      <w:sz w:val="22"/>
    </w:rPr>
  </w:style>
  <w:style w:type="paragraph" w:customStyle="1" w:styleId="7E94A7DE89C54D699438CB916A9B9B44">
    <w:name w:val="7E94A7DE89C54D699438CB916A9B9B44"/>
    <w:rsid w:val="00E162F3"/>
    <w:pPr>
      <w:spacing w:after="160" w:line="259" w:lineRule="auto"/>
    </w:pPr>
    <w:rPr>
      <w:kern w:val="0"/>
      <w:sz w:val="22"/>
    </w:rPr>
  </w:style>
  <w:style w:type="paragraph" w:customStyle="1" w:styleId="DEF6FED980F64324ABF8769712CA0365">
    <w:name w:val="DEF6FED980F64324ABF8769712CA0365"/>
    <w:rsid w:val="00E162F3"/>
    <w:pPr>
      <w:spacing w:after="160" w:line="259" w:lineRule="auto"/>
    </w:pPr>
    <w:rPr>
      <w:kern w:val="0"/>
      <w:sz w:val="22"/>
    </w:rPr>
  </w:style>
  <w:style w:type="paragraph" w:customStyle="1" w:styleId="A30BFBE43B1D4F4C95F476F2264F817E">
    <w:name w:val="A30BFBE43B1D4F4C95F476F2264F817E"/>
    <w:rsid w:val="00E162F3"/>
    <w:pPr>
      <w:spacing w:after="160" w:line="259" w:lineRule="auto"/>
    </w:pPr>
    <w:rPr>
      <w:kern w:val="0"/>
      <w:sz w:val="22"/>
    </w:rPr>
  </w:style>
  <w:style w:type="paragraph" w:customStyle="1" w:styleId="329323FA2EED4D18A44A12F8AB599EF2">
    <w:name w:val="329323FA2EED4D18A44A12F8AB599EF2"/>
    <w:rsid w:val="00E162F3"/>
    <w:pPr>
      <w:spacing w:after="160" w:line="259" w:lineRule="auto"/>
    </w:pPr>
    <w:rPr>
      <w:kern w:val="0"/>
      <w:sz w:val="22"/>
    </w:rPr>
  </w:style>
  <w:style w:type="paragraph" w:customStyle="1" w:styleId="7083B0D3246F45CD88C12D44389E4663">
    <w:name w:val="7083B0D3246F45CD88C12D44389E4663"/>
    <w:rsid w:val="00E162F3"/>
    <w:pPr>
      <w:spacing w:after="160" w:line="259" w:lineRule="auto"/>
    </w:pPr>
    <w:rPr>
      <w:kern w:val="0"/>
      <w:sz w:val="22"/>
    </w:rPr>
  </w:style>
  <w:style w:type="paragraph" w:customStyle="1" w:styleId="749B9394C6B84E2E91909EA58BC8E1CA">
    <w:name w:val="749B9394C6B84E2E91909EA58BC8E1CA"/>
    <w:rsid w:val="00E162F3"/>
    <w:pPr>
      <w:spacing w:after="160" w:line="259" w:lineRule="auto"/>
    </w:pPr>
    <w:rPr>
      <w:kern w:val="0"/>
      <w:sz w:val="22"/>
    </w:rPr>
  </w:style>
  <w:style w:type="paragraph" w:customStyle="1" w:styleId="7378E6F1FD434D2D80A8C5D5ECEA12BE">
    <w:name w:val="7378E6F1FD434D2D80A8C5D5ECEA12BE"/>
    <w:rsid w:val="00E162F3"/>
    <w:pPr>
      <w:spacing w:after="160" w:line="259" w:lineRule="auto"/>
    </w:pPr>
    <w:rPr>
      <w:kern w:val="0"/>
      <w:sz w:val="22"/>
    </w:rPr>
  </w:style>
  <w:style w:type="paragraph" w:customStyle="1" w:styleId="40F3A6A1B6DF4BDEB3B52F3600BB9173">
    <w:name w:val="40F3A6A1B6DF4BDEB3B52F3600BB9173"/>
    <w:rsid w:val="00E162F3"/>
    <w:pPr>
      <w:spacing w:after="160" w:line="259" w:lineRule="auto"/>
    </w:pPr>
    <w:rPr>
      <w:kern w:val="0"/>
      <w:sz w:val="22"/>
    </w:rPr>
  </w:style>
  <w:style w:type="paragraph" w:customStyle="1" w:styleId="3ABF3C80B3AC442BA8FBB81FE1A544D4">
    <w:name w:val="3ABF3C80B3AC442BA8FBB81FE1A544D4"/>
    <w:rsid w:val="00E162F3"/>
    <w:pPr>
      <w:spacing w:after="160" w:line="259" w:lineRule="auto"/>
    </w:pPr>
    <w:rPr>
      <w:kern w:val="0"/>
      <w:sz w:val="22"/>
    </w:rPr>
  </w:style>
  <w:style w:type="paragraph" w:customStyle="1" w:styleId="7B949E482C114C01B78C595E4738356A">
    <w:name w:val="7B949E482C114C01B78C595E4738356A"/>
    <w:rsid w:val="00E162F3"/>
    <w:pPr>
      <w:spacing w:after="160" w:line="259" w:lineRule="auto"/>
    </w:pPr>
    <w:rPr>
      <w:kern w:val="0"/>
      <w:sz w:val="22"/>
    </w:rPr>
  </w:style>
  <w:style w:type="paragraph" w:customStyle="1" w:styleId="EABBBADE157448B88772BFB4DB1025B0">
    <w:name w:val="EABBBADE157448B88772BFB4DB1025B0"/>
    <w:rsid w:val="00E162F3"/>
    <w:pPr>
      <w:spacing w:after="160" w:line="259" w:lineRule="auto"/>
    </w:pPr>
    <w:rPr>
      <w:kern w:val="0"/>
      <w:sz w:val="22"/>
    </w:rPr>
  </w:style>
  <w:style w:type="paragraph" w:customStyle="1" w:styleId="8820EAB4D8FC4F3CB95A38CBBEBA4FFF">
    <w:name w:val="8820EAB4D8FC4F3CB95A38CBBEBA4FFF"/>
    <w:rsid w:val="00E162F3"/>
    <w:pPr>
      <w:spacing w:after="160" w:line="259" w:lineRule="auto"/>
    </w:pPr>
    <w:rPr>
      <w:kern w:val="0"/>
      <w:sz w:val="22"/>
    </w:rPr>
  </w:style>
  <w:style w:type="paragraph" w:customStyle="1" w:styleId="BD361315A51641FCA043F523047D2733">
    <w:name w:val="BD361315A51641FCA043F523047D2733"/>
    <w:rsid w:val="00E162F3"/>
    <w:pPr>
      <w:spacing w:after="160" w:line="259" w:lineRule="auto"/>
    </w:pPr>
    <w:rPr>
      <w:kern w:val="0"/>
      <w:sz w:val="22"/>
    </w:rPr>
  </w:style>
  <w:style w:type="paragraph" w:customStyle="1" w:styleId="9F58611D733045729973E26E1A513195">
    <w:name w:val="9F58611D733045729973E26E1A513195"/>
    <w:rsid w:val="00E162F3"/>
    <w:pPr>
      <w:spacing w:after="160" w:line="259" w:lineRule="auto"/>
    </w:pPr>
    <w:rPr>
      <w:kern w:val="0"/>
      <w:sz w:val="22"/>
    </w:rPr>
  </w:style>
  <w:style w:type="paragraph" w:customStyle="1" w:styleId="43E5EA7E3A504CCF9845176CA8890865">
    <w:name w:val="43E5EA7E3A504CCF9845176CA8890865"/>
    <w:rsid w:val="00E162F3"/>
    <w:pPr>
      <w:spacing w:after="160" w:line="259" w:lineRule="auto"/>
    </w:pPr>
    <w:rPr>
      <w:kern w:val="0"/>
      <w:sz w:val="22"/>
    </w:rPr>
  </w:style>
  <w:style w:type="paragraph" w:customStyle="1" w:styleId="4B420D99E3CC434599046746648DE67B">
    <w:name w:val="4B420D99E3CC434599046746648DE67B"/>
    <w:rsid w:val="00E162F3"/>
    <w:pPr>
      <w:spacing w:after="160" w:line="259" w:lineRule="auto"/>
    </w:pPr>
    <w:rPr>
      <w:kern w:val="0"/>
      <w:sz w:val="22"/>
    </w:rPr>
  </w:style>
  <w:style w:type="paragraph" w:customStyle="1" w:styleId="2726550F2D0A4B2DA686C223C9ECF331">
    <w:name w:val="2726550F2D0A4B2DA686C223C9ECF331"/>
    <w:rsid w:val="00E162F3"/>
    <w:pPr>
      <w:spacing w:after="160" w:line="259" w:lineRule="auto"/>
    </w:pPr>
    <w:rPr>
      <w:kern w:val="0"/>
      <w:sz w:val="22"/>
    </w:rPr>
  </w:style>
  <w:style w:type="paragraph" w:customStyle="1" w:styleId="6117AA5EA50C490C9613629C373BA234">
    <w:name w:val="6117AA5EA50C490C9613629C373BA234"/>
    <w:rsid w:val="00E162F3"/>
    <w:pPr>
      <w:spacing w:after="160" w:line="259" w:lineRule="auto"/>
    </w:pPr>
    <w:rPr>
      <w:kern w:val="0"/>
      <w:sz w:val="22"/>
    </w:rPr>
  </w:style>
  <w:style w:type="paragraph" w:customStyle="1" w:styleId="1B74D070339E4F34A1A96B2E7DAC02BC">
    <w:name w:val="1B74D070339E4F34A1A96B2E7DAC02BC"/>
    <w:rsid w:val="00E162F3"/>
    <w:pPr>
      <w:spacing w:after="160" w:line="259" w:lineRule="auto"/>
    </w:pPr>
    <w:rPr>
      <w:kern w:val="0"/>
      <w:sz w:val="22"/>
    </w:rPr>
  </w:style>
  <w:style w:type="paragraph" w:customStyle="1" w:styleId="4000CED0C6BA425EB88B739C6331DEBB">
    <w:name w:val="4000CED0C6BA425EB88B739C6331DEBB"/>
    <w:rsid w:val="00E162F3"/>
    <w:pPr>
      <w:spacing w:after="160" w:line="259" w:lineRule="auto"/>
    </w:pPr>
    <w:rPr>
      <w:kern w:val="0"/>
      <w:sz w:val="22"/>
    </w:rPr>
  </w:style>
  <w:style w:type="paragraph" w:customStyle="1" w:styleId="2EC8401589D3473A81DB60D924B42CFB">
    <w:name w:val="2EC8401589D3473A81DB60D924B42CFB"/>
    <w:rsid w:val="00E162F3"/>
    <w:pPr>
      <w:spacing w:after="160" w:line="259" w:lineRule="auto"/>
    </w:pPr>
    <w:rPr>
      <w:kern w:val="0"/>
      <w:sz w:val="22"/>
    </w:rPr>
  </w:style>
  <w:style w:type="paragraph" w:customStyle="1" w:styleId="027EC0107B6B418AAC68A20AA730846D">
    <w:name w:val="027EC0107B6B418AAC68A20AA730846D"/>
    <w:rsid w:val="00E162F3"/>
    <w:pPr>
      <w:spacing w:after="160" w:line="259" w:lineRule="auto"/>
    </w:pPr>
    <w:rPr>
      <w:kern w:val="0"/>
      <w:sz w:val="22"/>
    </w:rPr>
  </w:style>
  <w:style w:type="paragraph" w:customStyle="1" w:styleId="727183C1EE444C51B64367D2D41E9A15">
    <w:name w:val="727183C1EE444C51B64367D2D41E9A15"/>
    <w:rsid w:val="00E162F3"/>
    <w:pPr>
      <w:spacing w:after="160" w:line="259" w:lineRule="auto"/>
    </w:pPr>
    <w:rPr>
      <w:kern w:val="0"/>
      <w:sz w:val="22"/>
    </w:rPr>
  </w:style>
  <w:style w:type="paragraph" w:customStyle="1" w:styleId="BE6F14288B6541E6BC7035982578211810">
    <w:name w:val="BE6F14288B6541E6BC7035982578211810"/>
    <w:rsid w:val="00E162F3"/>
    <w:pPr>
      <w:widowControl w:val="0"/>
      <w:jc w:val="both"/>
    </w:pPr>
  </w:style>
  <w:style w:type="paragraph" w:customStyle="1" w:styleId="36B195C8CC064C239477C1F78BD4F13F10">
    <w:name w:val="36B195C8CC064C239477C1F78BD4F13F10"/>
    <w:rsid w:val="00E162F3"/>
    <w:pPr>
      <w:widowControl w:val="0"/>
      <w:jc w:val="both"/>
    </w:pPr>
  </w:style>
  <w:style w:type="paragraph" w:customStyle="1" w:styleId="9BB2A4C1BCBA4D048FD8DE30690DF0FF10">
    <w:name w:val="9BB2A4C1BCBA4D048FD8DE30690DF0FF10"/>
    <w:rsid w:val="00E162F3"/>
    <w:pPr>
      <w:widowControl w:val="0"/>
      <w:jc w:val="both"/>
    </w:pPr>
  </w:style>
  <w:style w:type="paragraph" w:customStyle="1" w:styleId="C19A1B464664465BA4953870BEBAF76610">
    <w:name w:val="C19A1B464664465BA4953870BEBAF76610"/>
    <w:rsid w:val="00E162F3"/>
    <w:pPr>
      <w:widowControl w:val="0"/>
      <w:jc w:val="both"/>
    </w:pPr>
  </w:style>
  <w:style w:type="paragraph" w:customStyle="1" w:styleId="2F138A0E25F94C179351C8740FFB820410">
    <w:name w:val="2F138A0E25F94C179351C8740FFB820410"/>
    <w:rsid w:val="00E162F3"/>
    <w:pPr>
      <w:widowControl w:val="0"/>
      <w:jc w:val="both"/>
    </w:pPr>
  </w:style>
  <w:style w:type="paragraph" w:customStyle="1" w:styleId="D89D161025174B03912895B01BA40DD410">
    <w:name w:val="D89D161025174B03912895B01BA40DD410"/>
    <w:rsid w:val="00E162F3"/>
    <w:pPr>
      <w:widowControl w:val="0"/>
      <w:jc w:val="both"/>
    </w:pPr>
  </w:style>
  <w:style w:type="paragraph" w:customStyle="1" w:styleId="5DCF131D565646B8A2A4DAD69F54B0C41">
    <w:name w:val="5DCF131D565646B8A2A4DAD69F54B0C41"/>
    <w:rsid w:val="00E162F3"/>
    <w:pPr>
      <w:widowControl w:val="0"/>
      <w:jc w:val="both"/>
    </w:pPr>
  </w:style>
  <w:style w:type="paragraph" w:customStyle="1" w:styleId="B08BF463D11C44408880EDEE357E66231">
    <w:name w:val="B08BF463D11C44408880EDEE357E66231"/>
    <w:rsid w:val="00E162F3"/>
    <w:pPr>
      <w:widowControl w:val="0"/>
      <w:jc w:val="both"/>
    </w:pPr>
  </w:style>
  <w:style w:type="paragraph" w:customStyle="1" w:styleId="FAB0D4F94DA74C7EB40C476DE9B000121">
    <w:name w:val="FAB0D4F94DA74C7EB40C476DE9B000121"/>
    <w:rsid w:val="00E162F3"/>
    <w:pPr>
      <w:widowControl w:val="0"/>
      <w:jc w:val="both"/>
    </w:pPr>
  </w:style>
  <w:style w:type="paragraph" w:customStyle="1" w:styleId="87C5CB821EE34D4280A7FDB1B8D142161">
    <w:name w:val="87C5CB821EE34D4280A7FDB1B8D142161"/>
    <w:rsid w:val="00E162F3"/>
    <w:pPr>
      <w:widowControl w:val="0"/>
      <w:jc w:val="both"/>
    </w:pPr>
  </w:style>
  <w:style w:type="paragraph" w:customStyle="1" w:styleId="7E94A7DE89C54D699438CB916A9B9B441">
    <w:name w:val="7E94A7DE89C54D699438CB916A9B9B441"/>
    <w:rsid w:val="00E162F3"/>
    <w:pPr>
      <w:widowControl w:val="0"/>
      <w:jc w:val="both"/>
    </w:pPr>
  </w:style>
  <w:style w:type="paragraph" w:customStyle="1" w:styleId="DEF6FED980F64324ABF8769712CA03651">
    <w:name w:val="DEF6FED980F64324ABF8769712CA03651"/>
    <w:rsid w:val="00E162F3"/>
    <w:pPr>
      <w:widowControl w:val="0"/>
      <w:jc w:val="both"/>
    </w:pPr>
  </w:style>
  <w:style w:type="paragraph" w:customStyle="1" w:styleId="A30BFBE43B1D4F4C95F476F2264F817E1">
    <w:name w:val="A30BFBE43B1D4F4C95F476F2264F817E1"/>
    <w:rsid w:val="00E162F3"/>
    <w:pPr>
      <w:widowControl w:val="0"/>
      <w:jc w:val="both"/>
    </w:pPr>
  </w:style>
  <w:style w:type="paragraph" w:customStyle="1" w:styleId="329323FA2EED4D18A44A12F8AB599EF21">
    <w:name w:val="329323FA2EED4D18A44A12F8AB599EF21"/>
    <w:rsid w:val="00E162F3"/>
    <w:pPr>
      <w:widowControl w:val="0"/>
      <w:jc w:val="both"/>
    </w:pPr>
  </w:style>
  <w:style w:type="paragraph" w:customStyle="1" w:styleId="7083B0D3246F45CD88C12D44389E46631">
    <w:name w:val="7083B0D3246F45CD88C12D44389E46631"/>
    <w:rsid w:val="00E162F3"/>
    <w:pPr>
      <w:widowControl w:val="0"/>
      <w:jc w:val="both"/>
    </w:pPr>
  </w:style>
  <w:style w:type="paragraph" w:customStyle="1" w:styleId="749B9394C6B84E2E91909EA58BC8E1CA1">
    <w:name w:val="749B9394C6B84E2E91909EA58BC8E1CA1"/>
    <w:rsid w:val="00E162F3"/>
    <w:pPr>
      <w:widowControl w:val="0"/>
      <w:jc w:val="both"/>
    </w:pPr>
  </w:style>
  <w:style w:type="paragraph" w:customStyle="1" w:styleId="7378E6F1FD434D2D80A8C5D5ECEA12BE1">
    <w:name w:val="7378E6F1FD434D2D80A8C5D5ECEA12BE1"/>
    <w:rsid w:val="00E162F3"/>
    <w:pPr>
      <w:widowControl w:val="0"/>
      <w:jc w:val="both"/>
    </w:pPr>
  </w:style>
  <w:style w:type="paragraph" w:customStyle="1" w:styleId="40F3A6A1B6DF4BDEB3B52F3600BB91731">
    <w:name w:val="40F3A6A1B6DF4BDEB3B52F3600BB91731"/>
    <w:rsid w:val="00E162F3"/>
    <w:pPr>
      <w:widowControl w:val="0"/>
      <w:jc w:val="both"/>
    </w:pPr>
  </w:style>
  <w:style w:type="paragraph" w:customStyle="1" w:styleId="3ABF3C80B3AC442BA8FBB81FE1A544D41">
    <w:name w:val="3ABF3C80B3AC442BA8FBB81FE1A544D41"/>
    <w:rsid w:val="00E162F3"/>
    <w:pPr>
      <w:widowControl w:val="0"/>
      <w:jc w:val="both"/>
    </w:pPr>
  </w:style>
  <w:style w:type="paragraph" w:customStyle="1" w:styleId="7B949E482C114C01B78C595E4738356A1">
    <w:name w:val="7B949E482C114C01B78C595E4738356A1"/>
    <w:rsid w:val="00E162F3"/>
    <w:pPr>
      <w:widowControl w:val="0"/>
      <w:jc w:val="both"/>
    </w:pPr>
  </w:style>
  <w:style w:type="paragraph" w:customStyle="1" w:styleId="EABBBADE157448B88772BFB4DB1025B01">
    <w:name w:val="EABBBADE157448B88772BFB4DB1025B01"/>
    <w:rsid w:val="00E162F3"/>
    <w:pPr>
      <w:widowControl w:val="0"/>
      <w:jc w:val="both"/>
    </w:pPr>
  </w:style>
  <w:style w:type="paragraph" w:customStyle="1" w:styleId="8820EAB4D8FC4F3CB95A38CBBEBA4FFF1">
    <w:name w:val="8820EAB4D8FC4F3CB95A38CBBEBA4FFF1"/>
    <w:rsid w:val="00E162F3"/>
    <w:pPr>
      <w:widowControl w:val="0"/>
      <w:jc w:val="both"/>
    </w:pPr>
  </w:style>
  <w:style w:type="paragraph" w:customStyle="1" w:styleId="BD361315A51641FCA043F523047D27331">
    <w:name w:val="BD361315A51641FCA043F523047D27331"/>
    <w:rsid w:val="00E162F3"/>
    <w:pPr>
      <w:widowControl w:val="0"/>
      <w:jc w:val="both"/>
    </w:pPr>
  </w:style>
  <w:style w:type="paragraph" w:customStyle="1" w:styleId="9F58611D733045729973E26E1A5131951">
    <w:name w:val="9F58611D733045729973E26E1A5131951"/>
    <w:rsid w:val="00E162F3"/>
    <w:pPr>
      <w:widowControl w:val="0"/>
      <w:jc w:val="both"/>
    </w:pPr>
  </w:style>
  <w:style w:type="paragraph" w:customStyle="1" w:styleId="43E5EA7E3A504CCF9845176CA88908651">
    <w:name w:val="43E5EA7E3A504CCF9845176CA88908651"/>
    <w:rsid w:val="00E162F3"/>
    <w:pPr>
      <w:widowControl w:val="0"/>
      <w:jc w:val="both"/>
    </w:pPr>
  </w:style>
  <w:style w:type="paragraph" w:customStyle="1" w:styleId="4B420D99E3CC434599046746648DE67B1">
    <w:name w:val="4B420D99E3CC434599046746648DE67B1"/>
    <w:rsid w:val="00E162F3"/>
    <w:pPr>
      <w:widowControl w:val="0"/>
      <w:jc w:val="both"/>
    </w:pPr>
  </w:style>
  <w:style w:type="paragraph" w:customStyle="1" w:styleId="2726550F2D0A4B2DA686C223C9ECF3311">
    <w:name w:val="2726550F2D0A4B2DA686C223C9ECF3311"/>
    <w:rsid w:val="00E162F3"/>
    <w:pPr>
      <w:widowControl w:val="0"/>
      <w:jc w:val="both"/>
    </w:pPr>
  </w:style>
  <w:style w:type="paragraph" w:customStyle="1" w:styleId="6117AA5EA50C490C9613629C373BA2341">
    <w:name w:val="6117AA5EA50C490C9613629C373BA2341"/>
    <w:rsid w:val="00E162F3"/>
    <w:pPr>
      <w:widowControl w:val="0"/>
      <w:jc w:val="both"/>
    </w:pPr>
  </w:style>
  <w:style w:type="paragraph" w:customStyle="1" w:styleId="1B74D070339E4F34A1A96B2E7DAC02BC1">
    <w:name w:val="1B74D070339E4F34A1A96B2E7DAC02BC1"/>
    <w:rsid w:val="00E162F3"/>
    <w:pPr>
      <w:widowControl w:val="0"/>
      <w:jc w:val="both"/>
    </w:pPr>
  </w:style>
  <w:style w:type="paragraph" w:customStyle="1" w:styleId="4000CED0C6BA425EB88B739C6331DEBB1">
    <w:name w:val="4000CED0C6BA425EB88B739C6331DEBB1"/>
    <w:rsid w:val="00E162F3"/>
    <w:pPr>
      <w:widowControl w:val="0"/>
      <w:jc w:val="both"/>
    </w:pPr>
  </w:style>
  <w:style w:type="paragraph" w:customStyle="1" w:styleId="2EC8401589D3473A81DB60D924B42CFB1">
    <w:name w:val="2EC8401589D3473A81DB60D924B42CFB1"/>
    <w:rsid w:val="00E162F3"/>
    <w:pPr>
      <w:widowControl w:val="0"/>
      <w:jc w:val="both"/>
    </w:pPr>
  </w:style>
  <w:style w:type="paragraph" w:customStyle="1" w:styleId="027EC0107B6B418AAC68A20AA730846D1">
    <w:name w:val="027EC0107B6B418AAC68A20AA730846D1"/>
    <w:rsid w:val="00E162F3"/>
    <w:pPr>
      <w:widowControl w:val="0"/>
      <w:jc w:val="both"/>
    </w:pPr>
  </w:style>
  <w:style w:type="paragraph" w:customStyle="1" w:styleId="727183C1EE444C51B64367D2D41E9A151">
    <w:name w:val="727183C1EE444C51B64367D2D41E9A151"/>
    <w:rsid w:val="00E162F3"/>
    <w:pPr>
      <w:widowControl w:val="0"/>
      <w:jc w:val="both"/>
    </w:pPr>
  </w:style>
  <w:style w:type="paragraph" w:customStyle="1" w:styleId="19FA74DB5AEF4056ABA98DF3D51C91AA29">
    <w:name w:val="19FA74DB5AEF4056ABA98DF3D51C91AA29"/>
    <w:rsid w:val="00E162F3"/>
    <w:pPr>
      <w:widowControl w:val="0"/>
      <w:jc w:val="both"/>
    </w:pPr>
  </w:style>
  <w:style w:type="paragraph" w:customStyle="1" w:styleId="61F0ABF16D4A415F8CADE61107EADE9129">
    <w:name w:val="61F0ABF16D4A415F8CADE61107EADE9129"/>
    <w:rsid w:val="00E162F3"/>
    <w:pPr>
      <w:widowControl w:val="0"/>
      <w:jc w:val="both"/>
    </w:pPr>
  </w:style>
  <w:style w:type="paragraph" w:customStyle="1" w:styleId="3E76FB10E3334023AD5C077EE4645FFE29">
    <w:name w:val="3E76FB10E3334023AD5C077EE4645FFE29"/>
    <w:rsid w:val="00E162F3"/>
    <w:pPr>
      <w:widowControl w:val="0"/>
      <w:jc w:val="both"/>
    </w:pPr>
  </w:style>
  <w:style w:type="paragraph" w:customStyle="1" w:styleId="127BD72F5D344A13A198D4612147E28F29">
    <w:name w:val="127BD72F5D344A13A198D4612147E28F29"/>
    <w:rsid w:val="00E162F3"/>
    <w:pPr>
      <w:widowControl w:val="0"/>
      <w:jc w:val="both"/>
    </w:pPr>
  </w:style>
  <w:style w:type="paragraph" w:customStyle="1" w:styleId="300DE620A5F842C6943910F58F631F4C30">
    <w:name w:val="300DE620A5F842C6943910F58F631F4C30"/>
    <w:rsid w:val="00E162F3"/>
    <w:pPr>
      <w:widowControl w:val="0"/>
      <w:jc w:val="both"/>
    </w:pPr>
  </w:style>
  <w:style w:type="paragraph" w:customStyle="1" w:styleId="3D436AB0957B4197BB732F0191A3F25830">
    <w:name w:val="3D436AB0957B4197BB732F0191A3F25830"/>
    <w:rsid w:val="00E162F3"/>
    <w:pPr>
      <w:widowControl w:val="0"/>
      <w:jc w:val="both"/>
    </w:pPr>
  </w:style>
  <w:style w:type="paragraph" w:customStyle="1" w:styleId="BE6F14288B6541E6BC7035982578211811">
    <w:name w:val="BE6F14288B6541E6BC7035982578211811"/>
    <w:rsid w:val="00E162F3"/>
    <w:pPr>
      <w:widowControl w:val="0"/>
      <w:jc w:val="both"/>
    </w:pPr>
  </w:style>
  <w:style w:type="paragraph" w:customStyle="1" w:styleId="36B195C8CC064C239477C1F78BD4F13F11">
    <w:name w:val="36B195C8CC064C239477C1F78BD4F13F11"/>
    <w:rsid w:val="00E162F3"/>
    <w:pPr>
      <w:widowControl w:val="0"/>
      <w:jc w:val="both"/>
    </w:pPr>
  </w:style>
  <w:style w:type="paragraph" w:customStyle="1" w:styleId="9BB2A4C1BCBA4D048FD8DE30690DF0FF11">
    <w:name w:val="9BB2A4C1BCBA4D048FD8DE30690DF0FF11"/>
    <w:rsid w:val="00E162F3"/>
    <w:pPr>
      <w:widowControl w:val="0"/>
      <w:jc w:val="both"/>
    </w:pPr>
  </w:style>
  <w:style w:type="paragraph" w:customStyle="1" w:styleId="C19A1B464664465BA4953870BEBAF76611">
    <w:name w:val="C19A1B464664465BA4953870BEBAF76611"/>
    <w:rsid w:val="00E162F3"/>
    <w:pPr>
      <w:widowControl w:val="0"/>
      <w:jc w:val="both"/>
    </w:pPr>
  </w:style>
  <w:style w:type="paragraph" w:customStyle="1" w:styleId="2F138A0E25F94C179351C8740FFB820411">
    <w:name w:val="2F138A0E25F94C179351C8740FFB820411"/>
    <w:rsid w:val="00E162F3"/>
    <w:pPr>
      <w:widowControl w:val="0"/>
      <w:jc w:val="both"/>
    </w:pPr>
  </w:style>
  <w:style w:type="paragraph" w:customStyle="1" w:styleId="D89D161025174B03912895B01BA40DD411">
    <w:name w:val="D89D161025174B03912895B01BA40DD411"/>
    <w:rsid w:val="00E162F3"/>
    <w:pPr>
      <w:widowControl w:val="0"/>
      <w:jc w:val="both"/>
    </w:pPr>
  </w:style>
  <w:style w:type="paragraph" w:customStyle="1" w:styleId="5DCF131D565646B8A2A4DAD69F54B0C42">
    <w:name w:val="5DCF131D565646B8A2A4DAD69F54B0C42"/>
    <w:rsid w:val="00E162F3"/>
    <w:pPr>
      <w:widowControl w:val="0"/>
      <w:jc w:val="both"/>
    </w:pPr>
  </w:style>
  <w:style w:type="paragraph" w:customStyle="1" w:styleId="B08BF463D11C44408880EDEE357E66232">
    <w:name w:val="B08BF463D11C44408880EDEE357E66232"/>
    <w:rsid w:val="00E162F3"/>
    <w:pPr>
      <w:widowControl w:val="0"/>
      <w:jc w:val="both"/>
    </w:pPr>
  </w:style>
  <w:style w:type="paragraph" w:customStyle="1" w:styleId="FAB0D4F94DA74C7EB40C476DE9B000122">
    <w:name w:val="FAB0D4F94DA74C7EB40C476DE9B000122"/>
    <w:rsid w:val="00E162F3"/>
    <w:pPr>
      <w:widowControl w:val="0"/>
      <w:jc w:val="both"/>
    </w:pPr>
  </w:style>
  <w:style w:type="paragraph" w:customStyle="1" w:styleId="87C5CB821EE34D4280A7FDB1B8D142162">
    <w:name w:val="87C5CB821EE34D4280A7FDB1B8D142162"/>
    <w:rsid w:val="00E162F3"/>
    <w:pPr>
      <w:widowControl w:val="0"/>
      <w:jc w:val="both"/>
    </w:pPr>
  </w:style>
  <w:style w:type="paragraph" w:customStyle="1" w:styleId="7E94A7DE89C54D699438CB916A9B9B442">
    <w:name w:val="7E94A7DE89C54D699438CB916A9B9B442"/>
    <w:rsid w:val="00E162F3"/>
    <w:pPr>
      <w:widowControl w:val="0"/>
      <w:jc w:val="both"/>
    </w:pPr>
  </w:style>
  <w:style w:type="paragraph" w:customStyle="1" w:styleId="DEF6FED980F64324ABF8769712CA03652">
    <w:name w:val="DEF6FED980F64324ABF8769712CA03652"/>
    <w:rsid w:val="00E162F3"/>
    <w:pPr>
      <w:widowControl w:val="0"/>
      <w:jc w:val="both"/>
    </w:pPr>
  </w:style>
  <w:style w:type="paragraph" w:customStyle="1" w:styleId="A30BFBE43B1D4F4C95F476F2264F817E2">
    <w:name w:val="A30BFBE43B1D4F4C95F476F2264F817E2"/>
    <w:rsid w:val="00E162F3"/>
    <w:pPr>
      <w:widowControl w:val="0"/>
      <w:jc w:val="both"/>
    </w:pPr>
  </w:style>
  <w:style w:type="paragraph" w:customStyle="1" w:styleId="329323FA2EED4D18A44A12F8AB599EF22">
    <w:name w:val="329323FA2EED4D18A44A12F8AB599EF22"/>
    <w:rsid w:val="00E162F3"/>
    <w:pPr>
      <w:widowControl w:val="0"/>
      <w:jc w:val="both"/>
    </w:pPr>
  </w:style>
  <w:style w:type="paragraph" w:customStyle="1" w:styleId="7083B0D3246F45CD88C12D44389E46632">
    <w:name w:val="7083B0D3246F45CD88C12D44389E46632"/>
    <w:rsid w:val="00E162F3"/>
    <w:pPr>
      <w:widowControl w:val="0"/>
      <w:jc w:val="both"/>
    </w:pPr>
  </w:style>
  <w:style w:type="paragraph" w:customStyle="1" w:styleId="749B9394C6B84E2E91909EA58BC8E1CA2">
    <w:name w:val="749B9394C6B84E2E91909EA58BC8E1CA2"/>
    <w:rsid w:val="00E162F3"/>
    <w:pPr>
      <w:widowControl w:val="0"/>
      <w:jc w:val="both"/>
    </w:pPr>
  </w:style>
  <w:style w:type="paragraph" w:customStyle="1" w:styleId="7378E6F1FD434D2D80A8C5D5ECEA12BE2">
    <w:name w:val="7378E6F1FD434D2D80A8C5D5ECEA12BE2"/>
    <w:rsid w:val="00E162F3"/>
    <w:pPr>
      <w:widowControl w:val="0"/>
      <w:jc w:val="both"/>
    </w:pPr>
  </w:style>
  <w:style w:type="paragraph" w:customStyle="1" w:styleId="40F3A6A1B6DF4BDEB3B52F3600BB91732">
    <w:name w:val="40F3A6A1B6DF4BDEB3B52F3600BB91732"/>
    <w:rsid w:val="00E162F3"/>
    <w:pPr>
      <w:widowControl w:val="0"/>
      <w:jc w:val="both"/>
    </w:pPr>
  </w:style>
  <w:style w:type="paragraph" w:customStyle="1" w:styleId="3ABF3C80B3AC442BA8FBB81FE1A544D42">
    <w:name w:val="3ABF3C80B3AC442BA8FBB81FE1A544D42"/>
    <w:rsid w:val="00E162F3"/>
    <w:pPr>
      <w:widowControl w:val="0"/>
      <w:jc w:val="both"/>
    </w:pPr>
  </w:style>
  <w:style w:type="paragraph" w:customStyle="1" w:styleId="7B949E482C114C01B78C595E4738356A2">
    <w:name w:val="7B949E482C114C01B78C595E4738356A2"/>
    <w:rsid w:val="00E162F3"/>
    <w:pPr>
      <w:widowControl w:val="0"/>
      <w:jc w:val="both"/>
    </w:pPr>
  </w:style>
  <w:style w:type="paragraph" w:customStyle="1" w:styleId="EABBBADE157448B88772BFB4DB1025B02">
    <w:name w:val="EABBBADE157448B88772BFB4DB1025B02"/>
    <w:rsid w:val="00E162F3"/>
    <w:pPr>
      <w:widowControl w:val="0"/>
      <w:jc w:val="both"/>
    </w:pPr>
  </w:style>
  <w:style w:type="paragraph" w:customStyle="1" w:styleId="8820EAB4D8FC4F3CB95A38CBBEBA4FFF2">
    <w:name w:val="8820EAB4D8FC4F3CB95A38CBBEBA4FFF2"/>
    <w:rsid w:val="00E162F3"/>
    <w:pPr>
      <w:widowControl w:val="0"/>
      <w:jc w:val="both"/>
    </w:pPr>
  </w:style>
  <w:style w:type="paragraph" w:customStyle="1" w:styleId="BD361315A51641FCA043F523047D27332">
    <w:name w:val="BD361315A51641FCA043F523047D27332"/>
    <w:rsid w:val="00E162F3"/>
    <w:pPr>
      <w:widowControl w:val="0"/>
      <w:jc w:val="both"/>
    </w:pPr>
  </w:style>
  <w:style w:type="paragraph" w:customStyle="1" w:styleId="9F58611D733045729973E26E1A5131952">
    <w:name w:val="9F58611D733045729973E26E1A5131952"/>
    <w:rsid w:val="00E162F3"/>
    <w:pPr>
      <w:widowControl w:val="0"/>
      <w:jc w:val="both"/>
    </w:pPr>
  </w:style>
  <w:style w:type="paragraph" w:customStyle="1" w:styleId="43E5EA7E3A504CCF9845176CA88908652">
    <w:name w:val="43E5EA7E3A504CCF9845176CA88908652"/>
    <w:rsid w:val="00E162F3"/>
    <w:pPr>
      <w:widowControl w:val="0"/>
      <w:jc w:val="both"/>
    </w:pPr>
  </w:style>
  <w:style w:type="paragraph" w:customStyle="1" w:styleId="4B420D99E3CC434599046746648DE67B2">
    <w:name w:val="4B420D99E3CC434599046746648DE67B2"/>
    <w:rsid w:val="00E162F3"/>
    <w:pPr>
      <w:widowControl w:val="0"/>
      <w:jc w:val="both"/>
    </w:pPr>
  </w:style>
  <w:style w:type="paragraph" w:customStyle="1" w:styleId="2726550F2D0A4B2DA686C223C9ECF3312">
    <w:name w:val="2726550F2D0A4B2DA686C223C9ECF3312"/>
    <w:rsid w:val="00E162F3"/>
    <w:pPr>
      <w:widowControl w:val="0"/>
      <w:jc w:val="both"/>
    </w:pPr>
  </w:style>
  <w:style w:type="paragraph" w:customStyle="1" w:styleId="6117AA5EA50C490C9613629C373BA2342">
    <w:name w:val="6117AA5EA50C490C9613629C373BA2342"/>
    <w:rsid w:val="00E162F3"/>
    <w:pPr>
      <w:widowControl w:val="0"/>
      <w:jc w:val="both"/>
    </w:pPr>
  </w:style>
  <w:style w:type="paragraph" w:customStyle="1" w:styleId="1B74D070339E4F34A1A96B2E7DAC02BC2">
    <w:name w:val="1B74D070339E4F34A1A96B2E7DAC02BC2"/>
    <w:rsid w:val="00E162F3"/>
    <w:pPr>
      <w:widowControl w:val="0"/>
      <w:jc w:val="both"/>
    </w:pPr>
  </w:style>
  <w:style w:type="paragraph" w:customStyle="1" w:styleId="4000CED0C6BA425EB88B739C6331DEBB2">
    <w:name w:val="4000CED0C6BA425EB88B739C6331DEBB2"/>
    <w:rsid w:val="00E162F3"/>
    <w:pPr>
      <w:widowControl w:val="0"/>
      <w:jc w:val="both"/>
    </w:pPr>
  </w:style>
  <w:style w:type="paragraph" w:customStyle="1" w:styleId="2EC8401589D3473A81DB60D924B42CFB2">
    <w:name w:val="2EC8401589D3473A81DB60D924B42CFB2"/>
    <w:rsid w:val="00E162F3"/>
    <w:pPr>
      <w:widowControl w:val="0"/>
      <w:jc w:val="both"/>
    </w:pPr>
  </w:style>
  <w:style w:type="paragraph" w:customStyle="1" w:styleId="027EC0107B6B418AAC68A20AA730846D2">
    <w:name w:val="027EC0107B6B418AAC68A20AA730846D2"/>
    <w:rsid w:val="00E162F3"/>
    <w:pPr>
      <w:widowControl w:val="0"/>
      <w:jc w:val="both"/>
    </w:pPr>
  </w:style>
  <w:style w:type="paragraph" w:customStyle="1" w:styleId="727183C1EE444C51B64367D2D41E9A152">
    <w:name w:val="727183C1EE444C51B64367D2D41E9A152"/>
    <w:rsid w:val="00E162F3"/>
    <w:pPr>
      <w:widowControl w:val="0"/>
      <w:jc w:val="both"/>
    </w:pPr>
  </w:style>
  <w:style w:type="paragraph" w:customStyle="1" w:styleId="19FA74DB5AEF4056ABA98DF3D51C91AA30">
    <w:name w:val="19FA74DB5AEF4056ABA98DF3D51C91AA30"/>
    <w:rsid w:val="00E162F3"/>
    <w:pPr>
      <w:widowControl w:val="0"/>
      <w:jc w:val="both"/>
    </w:pPr>
  </w:style>
  <w:style w:type="paragraph" w:customStyle="1" w:styleId="61F0ABF16D4A415F8CADE61107EADE9130">
    <w:name w:val="61F0ABF16D4A415F8CADE61107EADE9130"/>
    <w:rsid w:val="00E162F3"/>
    <w:pPr>
      <w:widowControl w:val="0"/>
      <w:jc w:val="both"/>
    </w:pPr>
  </w:style>
  <w:style w:type="paragraph" w:customStyle="1" w:styleId="3E76FB10E3334023AD5C077EE4645FFE30">
    <w:name w:val="3E76FB10E3334023AD5C077EE4645FFE30"/>
    <w:rsid w:val="00E162F3"/>
    <w:pPr>
      <w:widowControl w:val="0"/>
      <w:jc w:val="both"/>
    </w:pPr>
  </w:style>
  <w:style w:type="paragraph" w:customStyle="1" w:styleId="127BD72F5D344A13A198D4612147E28F30">
    <w:name w:val="127BD72F5D344A13A198D4612147E28F30"/>
    <w:rsid w:val="00E162F3"/>
    <w:pPr>
      <w:widowControl w:val="0"/>
      <w:jc w:val="both"/>
    </w:pPr>
  </w:style>
  <w:style w:type="paragraph" w:customStyle="1" w:styleId="300DE620A5F842C6943910F58F631F4C31">
    <w:name w:val="300DE620A5F842C6943910F58F631F4C31"/>
    <w:rsid w:val="00E162F3"/>
    <w:pPr>
      <w:widowControl w:val="0"/>
      <w:jc w:val="both"/>
    </w:pPr>
  </w:style>
  <w:style w:type="paragraph" w:customStyle="1" w:styleId="3D436AB0957B4197BB732F0191A3F25831">
    <w:name w:val="3D436AB0957B4197BB732F0191A3F25831"/>
    <w:rsid w:val="00E162F3"/>
    <w:pPr>
      <w:widowControl w:val="0"/>
      <w:jc w:val="both"/>
    </w:pPr>
  </w:style>
  <w:style w:type="paragraph" w:customStyle="1" w:styleId="BE6F14288B6541E6BC7035982578211812">
    <w:name w:val="BE6F14288B6541E6BC7035982578211812"/>
    <w:rsid w:val="00E162F3"/>
    <w:pPr>
      <w:widowControl w:val="0"/>
      <w:jc w:val="both"/>
    </w:pPr>
  </w:style>
  <w:style w:type="paragraph" w:customStyle="1" w:styleId="36B195C8CC064C239477C1F78BD4F13F12">
    <w:name w:val="36B195C8CC064C239477C1F78BD4F13F12"/>
    <w:rsid w:val="00E162F3"/>
    <w:pPr>
      <w:widowControl w:val="0"/>
      <w:jc w:val="both"/>
    </w:pPr>
  </w:style>
  <w:style w:type="paragraph" w:customStyle="1" w:styleId="9BB2A4C1BCBA4D048FD8DE30690DF0FF12">
    <w:name w:val="9BB2A4C1BCBA4D048FD8DE30690DF0FF12"/>
    <w:rsid w:val="00E162F3"/>
    <w:pPr>
      <w:widowControl w:val="0"/>
      <w:jc w:val="both"/>
    </w:pPr>
  </w:style>
  <w:style w:type="paragraph" w:customStyle="1" w:styleId="C19A1B464664465BA4953870BEBAF76612">
    <w:name w:val="C19A1B464664465BA4953870BEBAF76612"/>
    <w:rsid w:val="00E162F3"/>
    <w:pPr>
      <w:widowControl w:val="0"/>
      <w:jc w:val="both"/>
    </w:pPr>
  </w:style>
  <w:style w:type="paragraph" w:customStyle="1" w:styleId="2F138A0E25F94C179351C8740FFB820412">
    <w:name w:val="2F138A0E25F94C179351C8740FFB820412"/>
    <w:rsid w:val="00E162F3"/>
    <w:pPr>
      <w:widowControl w:val="0"/>
      <w:jc w:val="both"/>
    </w:pPr>
  </w:style>
  <w:style w:type="paragraph" w:customStyle="1" w:styleId="D89D161025174B03912895B01BA40DD412">
    <w:name w:val="D89D161025174B03912895B01BA40DD412"/>
    <w:rsid w:val="00E162F3"/>
    <w:pPr>
      <w:widowControl w:val="0"/>
      <w:jc w:val="both"/>
    </w:pPr>
  </w:style>
  <w:style w:type="paragraph" w:customStyle="1" w:styleId="5DCF131D565646B8A2A4DAD69F54B0C43">
    <w:name w:val="5DCF131D565646B8A2A4DAD69F54B0C43"/>
    <w:rsid w:val="00E162F3"/>
    <w:pPr>
      <w:widowControl w:val="0"/>
      <w:jc w:val="both"/>
    </w:pPr>
  </w:style>
  <w:style w:type="paragraph" w:customStyle="1" w:styleId="B08BF463D11C44408880EDEE357E66233">
    <w:name w:val="B08BF463D11C44408880EDEE357E66233"/>
    <w:rsid w:val="00E162F3"/>
    <w:pPr>
      <w:widowControl w:val="0"/>
      <w:jc w:val="both"/>
    </w:pPr>
  </w:style>
  <w:style w:type="paragraph" w:customStyle="1" w:styleId="FAB0D4F94DA74C7EB40C476DE9B000123">
    <w:name w:val="FAB0D4F94DA74C7EB40C476DE9B000123"/>
    <w:rsid w:val="00E162F3"/>
    <w:pPr>
      <w:widowControl w:val="0"/>
      <w:jc w:val="both"/>
    </w:pPr>
  </w:style>
  <w:style w:type="paragraph" w:customStyle="1" w:styleId="87C5CB821EE34D4280A7FDB1B8D142163">
    <w:name w:val="87C5CB821EE34D4280A7FDB1B8D142163"/>
    <w:rsid w:val="00E162F3"/>
    <w:pPr>
      <w:widowControl w:val="0"/>
      <w:jc w:val="both"/>
    </w:pPr>
  </w:style>
  <w:style w:type="paragraph" w:customStyle="1" w:styleId="7E94A7DE89C54D699438CB916A9B9B443">
    <w:name w:val="7E94A7DE89C54D699438CB916A9B9B443"/>
    <w:rsid w:val="00E162F3"/>
    <w:pPr>
      <w:widowControl w:val="0"/>
      <w:jc w:val="both"/>
    </w:pPr>
  </w:style>
  <w:style w:type="paragraph" w:customStyle="1" w:styleId="DEF6FED980F64324ABF8769712CA03653">
    <w:name w:val="DEF6FED980F64324ABF8769712CA03653"/>
    <w:rsid w:val="00E162F3"/>
    <w:pPr>
      <w:widowControl w:val="0"/>
      <w:jc w:val="both"/>
    </w:pPr>
  </w:style>
  <w:style w:type="paragraph" w:customStyle="1" w:styleId="A30BFBE43B1D4F4C95F476F2264F817E3">
    <w:name w:val="A30BFBE43B1D4F4C95F476F2264F817E3"/>
    <w:rsid w:val="00E162F3"/>
    <w:pPr>
      <w:widowControl w:val="0"/>
      <w:jc w:val="both"/>
    </w:pPr>
  </w:style>
  <w:style w:type="paragraph" w:customStyle="1" w:styleId="329323FA2EED4D18A44A12F8AB599EF23">
    <w:name w:val="329323FA2EED4D18A44A12F8AB599EF23"/>
    <w:rsid w:val="00E162F3"/>
    <w:pPr>
      <w:widowControl w:val="0"/>
      <w:jc w:val="both"/>
    </w:pPr>
  </w:style>
  <w:style w:type="paragraph" w:customStyle="1" w:styleId="7083B0D3246F45CD88C12D44389E46633">
    <w:name w:val="7083B0D3246F45CD88C12D44389E46633"/>
    <w:rsid w:val="00E162F3"/>
    <w:pPr>
      <w:widowControl w:val="0"/>
      <w:jc w:val="both"/>
    </w:pPr>
  </w:style>
  <w:style w:type="paragraph" w:customStyle="1" w:styleId="749B9394C6B84E2E91909EA58BC8E1CA3">
    <w:name w:val="749B9394C6B84E2E91909EA58BC8E1CA3"/>
    <w:rsid w:val="00E162F3"/>
    <w:pPr>
      <w:widowControl w:val="0"/>
      <w:jc w:val="both"/>
    </w:pPr>
  </w:style>
  <w:style w:type="paragraph" w:customStyle="1" w:styleId="7378E6F1FD434D2D80A8C5D5ECEA12BE3">
    <w:name w:val="7378E6F1FD434D2D80A8C5D5ECEA12BE3"/>
    <w:rsid w:val="00E162F3"/>
    <w:pPr>
      <w:widowControl w:val="0"/>
      <w:jc w:val="both"/>
    </w:pPr>
  </w:style>
  <w:style w:type="paragraph" w:customStyle="1" w:styleId="40F3A6A1B6DF4BDEB3B52F3600BB91733">
    <w:name w:val="40F3A6A1B6DF4BDEB3B52F3600BB91733"/>
    <w:rsid w:val="00E162F3"/>
    <w:pPr>
      <w:widowControl w:val="0"/>
      <w:jc w:val="both"/>
    </w:pPr>
  </w:style>
  <w:style w:type="paragraph" w:customStyle="1" w:styleId="3ABF3C80B3AC442BA8FBB81FE1A544D43">
    <w:name w:val="3ABF3C80B3AC442BA8FBB81FE1A544D43"/>
    <w:rsid w:val="00E162F3"/>
    <w:pPr>
      <w:widowControl w:val="0"/>
      <w:jc w:val="both"/>
    </w:pPr>
  </w:style>
  <w:style w:type="paragraph" w:customStyle="1" w:styleId="7B949E482C114C01B78C595E4738356A3">
    <w:name w:val="7B949E482C114C01B78C595E4738356A3"/>
    <w:rsid w:val="00E162F3"/>
    <w:pPr>
      <w:widowControl w:val="0"/>
      <w:jc w:val="both"/>
    </w:pPr>
  </w:style>
  <w:style w:type="paragraph" w:customStyle="1" w:styleId="EABBBADE157448B88772BFB4DB1025B03">
    <w:name w:val="EABBBADE157448B88772BFB4DB1025B03"/>
    <w:rsid w:val="00E162F3"/>
    <w:pPr>
      <w:widowControl w:val="0"/>
      <w:jc w:val="both"/>
    </w:pPr>
  </w:style>
  <w:style w:type="paragraph" w:customStyle="1" w:styleId="8820EAB4D8FC4F3CB95A38CBBEBA4FFF3">
    <w:name w:val="8820EAB4D8FC4F3CB95A38CBBEBA4FFF3"/>
    <w:rsid w:val="00E162F3"/>
    <w:pPr>
      <w:widowControl w:val="0"/>
      <w:jc w:val="both"/>
    </w:pPr>
  </w:style>
  <w:style w:type="paragraph" w:customStyle="1" w:styleId="BD361315A51641FCA043F523047D27333">
    <w:name w:val="BD361315A51641FCA043F523047D27333"/>
    <w:rsid w:val="00E162F3"/>
    <w:pPr>
      <w:widowControl w:val="0"/>
      <w:jc w:val="both"/>
    </w:pPr>
  </w:style>
  <w:style w:type="paragraph" w:customStyle="1" w:styleId="9F58611D733045729973E26E1A5131953">
    <w:name w:val="9F58611D733045729973E26E1A5131953"/>
    <w:rsid w:val="00E162F3"/>
    <w:pPr>
      <w:widowControl w:val="0"/>
      <w:jc w:val="both"/>
    </w:pPr>
  </w:style>
  <w:style w:type="paragraph" w:customStyle="1" w:styleId="43E5EA7E3A504CCF9845176CA88908653">
    <w:name w:val="43E5EA7E3A504CCF9845176CA88908653"/>
    <w:rsid w:val="00E162F3"/>
    <w:pPr>
      <w:widowControl w:val="0"/>
      <w:jc w:val="both"/>
    </w:pPr>
  </w:style>
  <w:style w:type="paragraph" w:customStyle="1" w:styleId="4B420D99E3CC434599046746648DE67B3">
    <w:name w:val="4B420D99E3CC434599046746648DE67B3"/>
    <w:rsid w:val="00E162F3"/>
    <w:pPr>
      <w:widowControl w:val="0"/>
      <w:jc w:val="both"/>
    </w:pPr>
  </w:style>
  <w:style w:type="paragraph" w:customStyle="1" w:styleId="2726550F2D0A4B2DA686C223C9ECF3313">
    <w:name w:val="2726550F2D0A4B2DA686C223C9ECF3313"/>
    <w:rsid w:val="00E162F3"/>
    <w:pPr>
      <w:widowControl w:val="0"/>
      <w:jc w:val="both"/>
    </w:pPr>
  </w:style>
  <w:style w:type="paragraph" w:customStyle="1" w:styleId="6117AA5EA50C490C9613629C373BA2343">
    <w:name w:val="6117AA5EA50C490C9613629C373BA2343"/>
    <w:rsid w:val="00E162F3"/>
    <w:pPr>
      <w:widowControl w:val="0"/>
      <w:jc w:val="both"/>
    </w:pPr>
  </w:style>
  <w:style w:type="paragraph" w:customStyle="1" w:styleId="1B74D070339E4F34A1A96B2E7DAC02BC3">
    <w:name w:val="1B74D070339E4F34A1A96B2E7DAC02BC3"/>
    <w:rsid w:val="00E162F3"/>
    <w:pPr>
      <w:widowControl w:val="0"/>
      <w:jc w:val="both"/>
    </w:pPr>
  </w:style>
  <w:style w:type="paragraph" w:customStyle="1" w:styleId="4000CED0C6BA425EB88B739C6331DEBB3">
    <w:name w:val="4000CED0C6BA425EB88B739C6331DEBB3"/>
    <w:rsid w:val="00E162F3"/>
    <w:pPr>
      <w:widowControl w:val="0"/>
      <w:jc w:val="both"/>
    </w:pPr>
  </w:style>
  <w:style w:type="paragraph" w:customStyle="1" w:styleId="2EC8401589D3473A81DB60D924B42CFB3">
    <w:name w:val="2EC8401589D3473A81DB60D924B42CFB3"/>
    <w:rsid w:val="00E162F3"/>
    <w:pPr>
      <w:widowControl w:val="0"/>
      <w:jc w:val="both"/>
    </w:pPr>
  </w:style>
  <w:style w:type="paragraph" w:customStyle="1" w:styleId="027EC0107B6B418AAC68A20AA730846D3">
    <w:name w:val="027EC0107B6B418AAC68A20AA730846D3"/>
    <w:rsid w:val="00E162F3"/>
    <w:pPr>
      <w:widowControl w:val="0"/>
      <w:jc w:val="both"/>
    </w:pPr>
  </w:style>
  <w:style w:type="paragraph" w:customStyle="1" w:styleId="727183C1EE444C51B64367D2D41E9A153">
    <w:name w:val="727183C1EE444C51B64367D2D41E9A153"/>
    <w:rsid w:val="00E162F3"/>
    <w:pPr>
      <w:widowControl w:val="0"/>
      <w:jc w:val="both"/>
    </w:pPr>
  </w:style>
  <w:style w:type="paragraph" w:customStyle="1" w:styleId="19FA74DB5AEF4056ABA98DF3D51C91AA31">
    <w:name w:val="19FA74DB5AEF4056ABA98DF3D51C91AA31"/>
    <w:rsid w:val="00E162F3"/>
    <w:pPr>
      <w:widowControl w:val="0"/>
      <w:jc w:val="both"/>
    </w:pPr>
  </w:style>
  <w:style w:type="paragraph" w:customStyle="1" w:styleId="61F0ABF16D4A415F8CADE61107EADE9131">
    <w:name w:val="61F0ABF16D4A415F8CADE61107EADE9131"/>
    <w:rsid w:val="00E162F3"/>
    <w:pPr>
      <w:widowControl w:val="0"/>
      <w:jc w:val="both"/>
    </w:pPr>
  </w:style>
  <w:style w:type="paragraph" w:customStyle="1" w:styleId="3E76FB10E3334023AD5C077EE4645FFE31">
    <w:name w:val="3E76FB10E3334023AD5C077EE4645FFE31"/>
    <w:rsid w:val="00E162F3"/>
    <w:pPr>
      <w:widowControl w:val="0"/>
      <w:jc w:val="both"/>
    </w:pPr>
  </w:style>
  <w:style w:type="paragraph" w:customStyle="1" w:styleId="127BD72F5D344A13A198D4612147E28F31">
    <w:name w:val="127BD72F5D344A13A198D4612147E28F31"/>
    <w:rsid w:val="00E162F3"/>
    <w:pPr>
      <w:widowControl w:val="0"/>
      <w:jc w:val="both"/>
    </w:pPr>
  </w:style>
  <w:style w:type="paragraph" w:customStyle="1" w:styleId="300DE620A5F842C6943910F58F631F4C32">
    <w:name w:val="300DE620A5F842C6943910F58F631F4C32"/>
    <w:rsid w:val="00E162F3"/>
    <w:pPr>
      <w:widowControl w:val="0"/>
      <w:jc w:val="both"/>
    </w:pPr>
  </w:style>
  <w:style w:type="paragraph" w:customStyle="1" w:styleId="3D436AB0957B4197BB732F0191A3F25832">
    <w:name w:val="3D436AB0957B4197BB732F0191A3F25832"/>
    <w:rsid w:val="00E162F3"/>
    <w:pPr>
      <w:widowControl w:val="0"/>
      <w:jc w:val="both"/>
    </w:pPr>
  </w:style>
  <w:style w:type="paragraph" w:customStyle="1" w:styleId="BE6F14288B6541E6BC7035982578211813">
    <w:name w:val="BE6F14288B6541E6BC7035982578211813"/>
    <w:rsid w:val="00E162F3"/>
    <w:pPr>
      <w:widowControl w:val="0"/>
      <w:jc w:val="both"/>
    </w:pPr>
  </w:style>
  <w:style w:type="paragraph" w:customStyle="1" w:styleId="36B195C8CC064C239477C1F78BD4F13F13">
    <w:name w:val="36B195C8CC064C239477C1F78BD4F13F13"/>
    <w:rsid w:val="00E162F3"/>
    <w:pPr>
      <w:widowControl w:val="0"/>
      <w:jc w:val="both"/>
    </w:pPr>
  </w:style>
  <w:style w:type="paragraph" w:customStyle="1" w:styleId="9BB2A4C1BCBA4D048FD8DE30690DF0FF13">
    <w:name w:val="9BB2A4C1BCBA4D048FD8DE30690DF0FF13"/>
    <w:rsid w:val="00E162F3"/>
    <w:pPr>
      <w:widowControl w:val="0"/>
      <w:jc w:val="both"/>
    </w:pPr>
  </w:style>
  <w:style w:type="paragraph" w:customStyle="1" w:styleId="C19A1B464664465BA4953870BEBAF76613">
    <w:name w:val="C19A1B464664465BA4953870BEBAF76613"/>
    <w:rsid w:val="00E162F3"/>
    <w:pPr>
      <w:widowControl w:val="0"/>
      <w:jc w:val="both"/>
    </w:pPr>
  </w:style>
  <w:style w:type="paragraph" w:customStyle="1" w:styleId="2F138A0E25F94C179351C8740FFB820413">
    <w:name w:val="2F138A0E25F94C179351C8740FFB820413"/>
    <w:rsid w:val="00E162F3"/>
    <w:pPr>
      <w:widowControl w:val="0"/>
      <w:jc w:val="both"/>
    </w:pPr>
  </w:style>
  <w:style w:type="paragraph" w:customStyle="1" w:styleId="D89D161025174B03912895B01BA40DD413">
    <w:name w:val="D89D161025174B03912895B01BA40DD413"/>
    <w:rsid w:val="00E162F3"/>
    <w:pPr>
      <w:widowControl w:val="0"/>
      <w:jc w:val="both"/>
    </w:pPr>
  </w:style>
  <w:style w:type="paragraph" w:customStyle="1" w:styleId="5DCF131D565646B8A2A4DAD69F54B0C44">
    <w:name w:val="5DCF131D565646B8A2A4DAD69F54B0C44"/>
    <w:rsid w:val="00E162F3"/>
    <w:pPr>
      <w:widowControl w:val="0"/>
      <w:jc w:val="both"/>
    </w:pPr>
  </w:style>
  <w:style w:type="paragraph" w:customStyle="1" w:styleId="B08BF463D11C44408880EDEE357E66234">
    <w:name w:val="B08BF463D11C44408880EDEE357E66234"/>
    <w:rsid w:val="00E162F3"/>
    <w:pPr>
      <w:widowControl w:val="0"/>
      <w:jc w:val="both"/>
    </w:pPr>
  </w:style>
  <w:style w:type="paragraph" w:customStyle="1" w:styleId="FAB0D4F94DA74C7EB40C476DE9B000124">
    <w:name w:val="FAB0D4F94DA74C7EB40C476DE9B000124"/>
    <w:rsid w:val="00E162F3"/>
    <w:pPr>
      <w:widowControl w:val="0"/>
      <w:jc w:val="both"/>
    </w:pPr>
  </w:style>
  <w:style w:type="paragraph" w:customStyle="1" w:styleId="87C5CB821EE34D4280A7FDB1B8D142164">
    <w:name w:val="87C5CB821EE34D4280A7FDB1B8D142164"/>
    <w:rsid w:val="00E162F3"/>
    <w:pPr>
      <w:widowControl w:val="0"/>
      <w:jc w:val="both"/>
    </w:pPr>
  </w:style>
  <w:style w:type="paragraph" w:customStyle="1" w:styleId="7E94A7DE89C54D699438CB916A9B9B444">
    <w:name w:val="7E94A7DE89C54D699438CB916A9B9B444"/>
    <w:rsid w:val="00E162F3"/>
    <w:pPr>
      <w:widowControl w:val="0"/>
      <w:jc w:val="both"/>
    </w:pPr>
  </w:style>
  <w:style w:type="paragraph" w:customStyle="1" w:styleId="DEF6FED980F64324ABF8769712CA03654">
    <w:name w:val="DEF6FED980F64324ABF8769712CA03654"/>
    <w:rsid w:val="00E162F3"/>
    <w:pPr>
      <w:widowControl w:val="0"/>
      <w:jc w:val="both"/>
    </w:pPr>
  </w:style>
  <w:style w:type="paragraph" w:customStyle="1" w:styleId="A30BFBE43B1D4F4C95F476F2264F817E4">
    <w:name w:val="A30BFBE43B1D4F4C95F476F2264F817E4"/>
    <w:rsid w:val="00E162F3"/>
    <w:pPr>
      <w:widowControl w:val="0"/>
      <w:jc w:val="both"/>
    </w:pPr>
  </w:style>
  <w:style w:type="paragraph" w:customStyle="1" w:styleId="329323FA2EED4D18A44A12F8AB599EF24">
    <w:name w:val="329323FA2EED4D18A44A12F8AB599EF24"/>
    <w:rsid w:val="00E162F3"/>
    <w:pPr>
      <w:widowControl w:val="0"/>
      <w:jc w:val="both"/>
    </w:pPr>
  </w:style>
  <w:style w:type="paragraph" w:customStyle="1" w:styleId="7083B0D3246F45CD88C12D44389E46634">
    <w:name w:val="7083B0D3246F45CD88C12D44389E46634"/>
    <w:rsid w:val="00E162F3"/>
    <w:pPr>
      <w:widowControl w:val="0"/>
      <w:jc w:val="both"/>
    </w:pPr>
  </w:style>
  <w:style w:type="paragraph" w:customStyle="1" w:styleId="749B9394C6B84E2E91909EA58BC8E1CA4">
    <w:name w:val="749B9394C6B84E2E91909EA58BC8E1CA4"/>
    <w:rsid w:val="00E162F3"/>
    <w:pPr>
      <w:widowControl w:val="0"/>
      <w:jc w:val="both"/>
    </w:pPr>
  </w:style>
  <w:style w:type="paragraph" w:customStyle="1" w:styleId="7378E6F1FD434D2D80A8C5D5ECEA12BE4">
    <w:name w:val="7378E6F1FD434D2D80A8C5D5ECEA12BE4"/>
    <w:rsid w:val="00E162F3"/>
    <w:pPr>
      <w:widowControl w:val="0"/>
      <w:jc w:val="both"/>
    </w:pPr>
  </w:style>
  <w:style w:type="paragraph" w:customStyle="1" w:styleId="40F3A6A1B6DF4BDEB3B52F3600BB91734">
    <w:name w:val="40F3A6A1B6DF4BDEB3B52F3600BB91734"/>
    <w:rsid w:val="00E162F3"/>
    <w:pPr>
      <w:widowControl w:val="0"/>
      <w:jc w:val="both"/>
    </w:pPr>
  </w:style>
  <w:style w:type="paragraph" w:customStyle="1" w:styleId="3ABF3C80B3AC442BA8FBB81FE1A544D44">
    <w:name w:val="3ABF3C80B3AC442BA8FBB81FE1A544D44"/>
    <w:rsid w:val="00E162F3"/>
    <w:pPr>
      <w:widowControl w:val="0"/>
      <w:jc w:val="both"/>
    </w:pPr>
  </w:style>
  <w:style w:type="paragraph" w:customStyle="1" w:styleId="7B949E482C114C01B78C595E4738356A4">
    <w:name w:val="7B949E482C114C01B78C595E4738356A4"/>
    <w:rsid w:val="00E162F3"/>
    <w:pPr>
      <w:widowControl w:val="0"/>
      <w:jc w:val="both"/>
    </w:pPr>
  </w:style>
  <w:style w:type="paragraph" w:customStyle="1" w:styleId="EABBBADE157448B88772BFB4DB1025B04">
    <w:name w:val="EABBBADE157448B88772BFB4DB1025B04"/>
    <w:rsid w:val="00E162F3"/>
    <w:pPr>
      <w:widowControl w:val="0"/>
      <w:jc w:val="both"/>
    </w:pPr>
  </w:style>
  <w:style w:type="paragraph" w:customStyle="1" w:styleId="8820EAB4D8FC4F3CB95A38CBBEBA4FFF4">
    <w:name w:val="8820EAB4D8FC4F3CB95A38CBBEBA4FFF4"/>
    <w:rsid w:val="00E162F3"/>
    <w:pPr>
      <w:widowControl w:val="0"/>
      <w:jc w:val="both"/>
    </w:pPr>
  </w:style>
  <w:style w:type="paragraph" w:customStyle="1" w:styleId="BD361315A51641FCA043F523047D27334">
    <w:name w:val="BD361315A51641FCA043F523047D27334"/>
    <w:rsid w:val="00E162F3"/>
    <w:pPr>
      <w:widowControl w:val="0"/>
      <w:jc w:val="both"/>
    </w:pPr>
  </w:style>
  <w:style w:type="paragraph" w:customStyle="1" w:styleId="9F58611D733045729973E26E1A5131954">
    <w:name w:val="9F58611D733045729973E26E1A5131954"/>
    <w:rsid w:val="00E162F3"/>
    <w:pPr>
      <w:widowControl w:val="0"/>
      <w:jc w:val="both"/>
    </w:pPr>
  </w:style>
  <w:style w:type="paragraph" w:customStyle="1" w:styleId="43E5EA7E3A504CCF9845176CA88908654">
    <w:name w:val="43E5EA7E3A504CCF9845176CA88908654"/>
    <w:rsid w:val="00E162F3"/>
    <w:pPr>
      <w:widowControl w:val="0"/>
      <w:jc w:val="both"/>
    </w:pPr>
  </w:style>
  <w:style w:type="paragraph" w:customStyle="1" w:styleId="4B420D99E3CC434599046746648DE67B4">
    <w:name w:val="4B420D99E3CC434599046746648DE67B4"/>
    <w:rsid w:val="00E162F3"/>
    <w:pPr>
      <w:widowControl w:val="0"/>
      <w:jc w:val="both"/>
    </w:pPr>
  </w:style>
  <w:style w:type="paragraph" w:customStyle="1" w:styleId="2726550F2D0A4B2DA686C223C9ECF3314">
    <w:name w:val="2726550F2D0A4B2DA686C223C9ECF3314"/>
    <w:rsid w:val="00E162F3"/>
    <w:pPr>
      <w:widowControl w:val="0"/>
      <w:jc w:val="both"/>
    </w:pPr>
  </w:style>
  <w:style w:type="paragraph" w:customStyle="1" w:styleId="6117AA5EA50C490C9613629C373BA2344">
    <w:name w:val="6117AA5EA50C490C9613629C373BA2344"/>
    <w:rsid w:val="00E162F3"/>
    <w:pPr>
      <w:widowControl w:val="0"/>
      <w:jc w:val="both"/>
    </w:pPr>
  </w:style>
  <w:style w:type="paragraph" w:customStyle="1" w:styleId="1B74D070339E4F34A1A96B2E7DAC02BC4">
    <w:name w:val="1B74D070339E4F34A1A96B2E7DAC02BC4"/>
    <w:rsid w:val="00E162F3"/>
    <w:pPr>
      <w:widowControl w:val="0"/>
      <w:jc w:val="both"/>
    </w:pPr>
  </w:style>
  <w:style w:type="paragraph" w:customStyle="1" w:styleId="4000CED0C6BA425EB88B739C6331DEBB4">
    <w:name w:val="4000CED0C6BA425EB88B739C6331DEBB4"/>
    <w:rsid w:val="00E162F3"/>
    <w:pPr>
      <w:widowControl w:val="0"/>
      <w:jc w:val="both"/>
    </w:pPr>
  </w:style>
  <w:style w:type="paragraph" w:customStyle="1" w:styleId="2EC8401589D3473A81DB60D924B42CFB4">
    <w:name w:val="2EC8401589D3473A81DB60D924B42CFB4"/>
    <w:rsid w:val="00E162F3"/>
    <w:pPr>
      <w:widowControl w:val="0"/>
      <w:jc w:val="both"/>
    </w:pPr>
  </w:style>
  <w:style w:type="paragraph" w:customStyle="1" w:styleId="027EC0107B6B418AAC68A20AA730846D4">
    <w:name w:val="027EC0107B6B418AAC68A20AA730846D4"/>
    <w:rsid w:val="00E162F3"/>
    <w:pPr>
      <w:widowControl w:val="0"/>
      <w:jc w:val="both"/>
    </w:pPr>
  </w:style>
  <w:style w:type="paragraph" w:customStyle="1" w:styleId="727183C1EE444C51B64367D2D41E9A154">
    <w:name w:val="727183C1EE444C51B64367D2D41E9A154"/>
    <w:rsid w:val="00E162F3"/>
    <w:pPr>
      <w:widowControl w:val="0"/>
      <w:jc w:val="both"/>
    </w:pPr>
  </w:style>
  <w:style w:type="paragraph" w:customStyle="1" w:styleId="19FA74DB5AEF4056ABA98DF3D51C91AA32">
    <w:name w:val="19FA74DB5AEF4056ABA98DF3D51C91AA32"/>
    <w:rsid w:val="00E162F3"/>
    <w:pPr>
      <w:widowControl w:val="0"/>
      <w:jc w:val="both"/>
    </w:pPr>
  </w:style>
  <w:style w:type="paragraph" w:customStyle="1" w:styleId="61F0ABF16D4A415F8CADE61107EADE9132">
    <w:name w:val="61F0ABF16D4A415F8CADE61107EADE9132"/>
    <w:rsid w:val="00E162F3"/>
    <w:pPr>
      <w:widowControl w:val="0"/>
      <w:jc w:val="both"/>
    </w:pPr>
  </w:style>
  <w:style w:type="paragraph" w:customStyle="1" w:styleId="3E76FB10E3334023AD5C077EE4645FFE32">
    <w:name w:val="3E76FB10E3334023AD5C077EE4645FFE32"/>
    <w:rsid w:val="00E162F3"/>
    <w:pPr>
      <w:widowControl w:val="0"/>
      <w:jc w:val="both"/>
    </w:pPr>
  </w:style>
  <w:style w:type="paragraph" w:customStyle="1" w:styleId="127BD72F5D344A13A198D4612147E28F32">
    <w:name w:val="127BD72F5D344A13A198D4612147E28F32"/>
    <w:rsid w:val="00E162F3"/>
    <w:pPr>
      <w:widowControl w:val="0"/>
      <w:jc w:val="both"/>
    </w:pPr>
  </w:style>
  <w:style w:type="paragraph" w:customStyle="1" w:styleId="300DE620A5F842C6943910F58F631F4C33">
    <w:name w:val="300DE620A5F842C6943910F58F631F4C33"/>
    <w:rsid w:val="00E162F3"/>
    <w:pPr>
      <w:widowControl w:val="0"/>
      <w:jc w:val="both"/>
    </w:pPr>
  </w:style>
  <w:style w:type="paragraph" w:customStyle="1" w:styleId="3D436AB0957B4197BB732F0191A3F25833">
    <w:name w:val="3D436AB0957B4197BB732F0191A3F25833"/>
    <w:rsid w:val="00E162F3"/>
    <w:pPr>
      <w:widowControl w:val="0"/>
      <w:jc w:val="both"/>
    </w:pPr>
  </w:style>
  <w:style w:type="paragraph" w:customStyle="1" w:styleId="9E76238292414AD3A42433F5D7C3A2AA">
    <w:name w:val="9E76238292414AD3A42433F5D7C3A2AA"/>
    <w:rsid w:val="00C86AAD"/>
    <w:pPr>
      <w:spacing w:after="160" w:line="259" w:lineRule="auto"/>
    </w:pPr>
    <w:rPr>
      <w:kern w:val="0"/>
      <w:sz w:val="22"/>
    </w:rPr>
  </w:style>
  <w:style w:type="paragraph" w:customStyle="1" w:styleId="BE6F14288B6541E6BC7035982578211814">
    <w:name w:val="BE6F14288B6541E6BC7035982578211814"/>
    <w:rsid w:val="0021086A"/>
    <w:pPr>
      <w:widowControl w:val="0"/>
      <w:jc w:val="both"/>
    </w:pPr>
  </w:style>
  <w:style w:type="paragraph" w:customStyle="1" w:styleId="36B195C8CC064C239477C1F78BD4F13F14">
    <w:name w:val="36B195C8CC064C239477C1F78BD4F13F14"/>
    <w:rsid w:val="0021086A"/>
    <w:pPr>
      <w:widowControl w:val="0"/>
      <w:jc w:val="both"/>
    </w:pPr>
  </w:style>
  <w:style w:type="paragraph" w:customStyle="1" w:styleId="9BB2A4C1BCBA4D048FD8DE30690DF0FF14">
    <w:name w:val="9BB2A4C1BCBA4D048FD8DE30690DF0FF14"/>
    <w:rsid w:val="0021086A"/>
    <w:pPr>
      <w:widowControl w:val="0"/>
      <w:jc w:val="both"/>
    </w:pPr>
  </w:style>
  <w:style w:type="paragraph" w:customStyle="1" w:styleId="C19A1B464664465BA4953870BEBAF76614">
    <w:name w:val="C19A1B464664465BA4953870BEBAF76614"/>
    <w:rsid w:val="0021086A"/>
    <w:pPr>
      <w:widowControl w:val="0"/>
      <w:jc w:val="both"/>
    </w:pPr>
  </w:style>
  <w:style w:type="paragraph" w:customStyle="1" w:styleId="2F138A0E25F94C179351C8740FFB820414">
    <w:name w:val="2F138A0E25F94C179351C8740FFB820414"/>
    <w:rsid w:val="0021086A"/>
    <w:pPr>
      <w:widowControl w:val="0"/>
      <w:jc w:val="both"/>
    </w:pPr>
  </w:style>
  <w:style w:type="paragraph" w:customStyle="1" w:styleId="D89D161025174B03912895B01BA40DD414">
    <w:name w:val="D89D161025174B03912895B01BA40DD414"/>
    <w:rsid w:val="0021086A"/>
    <w:pPr>
      <w:widowControl w:val="0"/>
      <w:jc w:val="both"/>
    </w:pPr>
  </w:style>
  <w:style w:type="paragraph" w:customStyle="1" w:styleId="5DCF131D565646B8A2A4DAD69F54B0C45">
    <w:name w:val="5DCF131D565646B8A2A4DAD69F54B0C45"/>
    <w:rsid w:val="0021086A"/>
    <w:pPr>
      <w:widowControl w:val="0"/>
      <w:jc w:val="both"/>
    </w:pPr>
  </w:style>
  <w:style w:type="paragraph" w:customStyle="1" w:styleId="B08BF463D11C44408880EDEE357E66235">
    <w:name w:val="B08BF463D11C44408880EDEE357E66235"/>
    <w:rsid w:val="0021086A"/>
    <w:pPr>
      <w:widowControl w:val="0"/>
      <w:jc w:val="both"/>
    </w:pPr>
  </w:style>
  <w:style w:type="paragraph" w:customStyle="1" w:styleId="FAB0D4F94DA74C7EB40C476DE9B000125">
    <w:name w:val="FAB0D4F94DA74C7EB40C476DE9B000125"/>
    <w:rsid w:val="0021086A"/>
    <w:pPr>
      <w:widowControl w:val="0"/>
      <w:jc w:val="both"/>
    </w:pPr>
  </w:style>
  <w:style w:type="paragraph" w:customStyle="1" w:styleId="87C5CB821EE34D4280A7FDB1B8D142165">
    <w:name w:val="87C5CB821EE34D4280A7FDB1B8D142165"/>
    <w:rsid w:val="0021086A"/>
    <w:pPr>
      <w:widowControl w:val="0"/>
      <w:jc w:val="both"/>
    </w:pPr>
  </w:style>
  <w:style w:type="paragraph" w:customStyle="1" w:styleId="7E94A7DE89C54D699438CB916A9B9B445">
    <w:name w:val="7E94A7DE89C54D699438CB916A9B9B445"/>
    <w:rsid w:val="0021086A"/>
    <w:pPr>
      <w:widowControl w:val="0"/>
      <w:jc w:val="both"/>
    </w:pPr>
  </w:style>
  <w:style w:type="paragraph" w:customStyle="1" w:styleId="DEF6FED980F64324ABF8769712CA03655">
    <w:name w:val="DEF6FED980F64324ABF8769712CA03655"/>
    <w:rsid w:val="0021086A"/>
    <w:pPr>
      <w:widowControl w:val="0"/>
      <w:jc w:val="both"/>
    </w:pPr>
  </w:style>
  <w:style w:type="paragraph" w:customStyle="1" w:styleId="A30BFBE43B1D4F4C95F476F2264F817E5">
    <w:name w:val="A30BFBE43B1D4F4C95F476F2264F817E5"/>
    <w:rsid w:val="0021086A"/>
    <w:pPr>
      <w:widowControl w:val="0"/>
      <w:jc w:val="both"/>
    </w:pPr>
  </w:style>
  <w:style w:type="paragraph" w:customStyle="1" w:styleId="329323FA2EED4D18A44A12F8AB599EF25">
    <w:name w:val="329323FA2EED4D18A44A12F8AB599EF25"/>
    <w:rsid w:val="0021086A"/>
    <w:pPr>
      <w:widowControl w:val="0"/>
      <w:jc w:val="both"/>
    </w:pPr>
  </w:style>
  <w:style w:type="paragraph" w:customStyle="1" w:styleId="7083B0D3246F45CD88C12D44389E46635">
    <w:name w:val="7083B0D3246F45CD88C12D44389E46635"/>
    <w:rsid w:val="0021086A"/>
    <w:pPr>
      <w:widowControl w:val="0"/>
      <w:jc w:val="both"/>
    </w:pPr>
  </w:style>
  <w:style w:type="paragraph" w:customStyle="1" w:styleId="749B9394C6B84E2E91909EA58BC8E1CA5">
    <w:name w:val="749B9394C6B84E2E91909EA58BC8E1CA5"/>
    <w:rsid w:val="0021086A"/>
    <w:pPr>
      <w:widowControl w:val="0"/>
      <w:jc w:val="both"/>
    </w:pPr>
  </w:style>
  <w:style w:type="paragraph" w:customStyle="1" w:styleId="7378E6F1FD434D2D80A8C5D5ECEA12BE5">
    <w:name w:val="7378E6F1FD434D2D80A8C5D5ECEA12BE5"/>
    <w:rsid w:val="0021086A"/>
    <w:pPr>
      <w:widowControl w:val="0"/>
      <w:jc w:val="both"/>
    </w:pPr>
  </w:style>
  <w:style w:type="paragraph" w:customStyle="1" w:styleId="40F3A6A1B6DF4BDEB3B52F3600BB91735">
    <w:name w:val="40F3A6A1B6DF4BDEB3B52F3600BB91735"/>
    <w:rsid w:val="0021086A"/>
    <w:pPr>
      <w:widowControl w:val="0"/>
      <w:jc w:val="both"/>
    </w:pPr>
  </w:style>
  <w:style w:type="paragraph" w:customStyle="1" w:styleId="3ABF3C80B3AC442BA8FBB81FE1A544D45">
    <w:name w:val="3ABF3C80B3AC442BA8FBB81FE1A544D45"/>
    <w:rsid w:val="0021086A"/>
    <w:pPr>
      <w:widowControl w:val="0"/>
      <w:jc w:val="both"/>
    </w:pPr>
  </w:style>
  <w:style w:type="paragraph" w:customStyle="1" w:styleId="7B949E482C114C01B78C595E4738356A5">
    <w:name w:val="7B949E482C114C01B78C595E4738356A5"/>
    <w:rsid w:val="0021086A"/>
    <w:pPr>
      <w:widowControl w:val="0"/>
      <w:jc w:val="both"/>
    </w:pPr>
  </w:style>
  <w:style w:type="paragraph" w:customStyle="1" w:styleId="EABBBADE157448B88772BFB4DB1025B05">
    <w:name w:val="EABBBADE157448B88772BFB4DB1025B05"/>
    <w:rsid w:val="0021086A"/>
    <w:pPr>
      <w:widowControl w:val="0"/>
      <w:jc w:val="both"/>
    </w:pPr>
  </w:style>
  <w:style w:type="paragraph" w:customStyle="1" w:styleId="8820EAB4D8FC4F3CB95A38CBBEBA4FFF5">
    <w:name w:val="8820EAB4D8FC4F3CB95A38CBBEBA4FFF5"/>
    <w:rsid w:val="0021086A"/>
    <w:pPr>
      <w:widowControl w:val="0"/>
      <w:jc w:val="both"/>
    </w:pPr>
  </w:style>
  <w:style w:type="paragraph" w:customStyle="1" w:styleId="BD361315A51641FCA043F523047D27335">
    <w:name w:val="BD361315A51641FCA043F523047D27335"/>
    <w:rsid w:val="0021086A"/>
    <w:pPr>
      <w:widowControl w:val="0"/>
      <w:jc w:val="both"/>
    </w:pPr>
  </w:style>
  <w:style w:type="paragraph" w:customStyle="1" w:styleId="9F58611D733045729973E26E1A5131955">
    <w:name w:val="9F58611D733045729973E26E1A5131955"/>
    <w:rsid w:val="0021086A"/>
    <w:pPr>
      <w:widowControl w:val="0"/>
      <w:jc w:val="both"/>
    </w:pPr>
  </w:style>
  <w:style w:type="paragraph" w:customStyle="1" w:styleId="43E5EA7E3A504CCF9845176CA88908655">
    <w:name w:val="43E5EA7E3A504CCF9845176CA88908655"/>
    <w:rsid w:val="0021086A"/>
    <w:pPr>
      <w:widowControl w:val="0"/>
      <w:jc w:val="both"/>
    </w:pPr>
  </w:style>
  <w:style w:type="paragraph" w:customStyle="1" w:styleId="4B420D99E3CC434599046746648DE67B5">
    <w:name w:val="4B420D99E3CC434599046746648DE67B5"/>
    <w:rsid w:val="0021086A"/>
    <w:pPr>
      <w:widowControl w:val="0"/>
      <w:jc w:val="both"/>
    </w:pPr>
  </w:style>
  <w:style w:type="paragraph" w:customStyle="1" w:styleId="2726550F2D0A4B2DA686C223C9ECF3315">
    <w:name w:val="2726550F2D0A4B2DA686C223C9ECF3315"/>
    <w:rsid w:val="0021086A"/>
    <w:pPr>
      <w:widowControl w:val="0"/>
      <w:jc w:val="both"/>
    </w:pPr>
  </w:style>
  <w:style w:type="paragraph" w:customStyle="1" w:styleId="6117AA5EA50C490C9613629C373BA2345">
    <w:name w:val="6117AA5EA50C490C9613629C373BA2345"/>
    <w:rsid w:val="0021086A"/>
    <w:pPr>
      <w:widowControl w:val="0"/>
      <w:jc w:val="both"/>
    </w:pPr>
  </w:style>
  <w:style w:type="paragraph" w:customStyle="1" w:styleId="1B74D070339E4F34A1A96B2E7DAC02BC5">
    <w:name w:val="1B74D070339E4F34A1A96B2E7DAC02BC5"/>
    <w:rsid w:val="0021086A"/>
    <w:pPr>
      <w:widowControl w:val="0"/>
      <w:jc w:val="both"/>
    </w:pPr>
  </w:style>
  <w:style w:type="paragraph" w:customStyle="1" w:styleId="4000CED0C6BA425EB88B739C6331DEBB5">
    <w:name w:val="4000CED0C6BA425EB88B739C6331DEBB5"/>
    <w:rsid w:val="0021086A"/>
    <w:pPr>
      <w:widowControl w:val="0"/>
      <w:jc w:val="both"/>
    </w:pPr>
  </w:style>
  <w:style w:type="paragraph" w:customStyle="1" w:styleId="2EC8401589D3473A81DB60D924B42CFB5">
    <w:name w:val="2EC8401589D3473A81DB60D924B42CFB5"/>
    <w:rsid w:val="0021086A"/>
    <w:pPr>
      <w:widowControl w:val="0"/>
      <w:jc w:val="both"/>
    </w:pPr>
  </w:style>
  <w:style w:type="paragraph" w:customStyle="1" w:styleId="027EC0107B6B418AAC68A20AA730846D5">
    <w:name w:val="027EC0107B6B418AAC68A20AA730846D5"/>
    <w:rsid w:val="0021086A"/>
    <w:pPr>
      <w:widowControl w:val="0"/>
      <w:jc w:val="both"/>
    </w:pPr>
  </w:style>
  <w:style w:type="paragraph" w:customStyle="1" w:styleId="727183C1EE444C51B64367D2D41E9A155">
    <w:name w:val="727183C1EE444C51B64367D2D41E9A155"/>
    <w:rsid w:val="0021086A"/>
    <w:pPr>
      <w:widowControl w:val="0"/>
      <w:jc w:val="both"/>
    </w:pPr>
  </w:style>
  <w:style w:type="paragraph" w:customStyle="1" w:styleId="19FA74DB5AEF4056ABA98DF3D51C91AA33">
    <w:name w:val="19FA74DB5AEF4056ABA98DF3D51C91AA33"/>
    <w:rsid w:val="0021086A"/>
    <w:pPr>
      <w:widowControl w:val="0"/>
      <w:jc w:val="both"/>
    </w:pPr>
  </w:style>
  <w:style w:type="paragraph" w:customStyle="1" w:styleId="61F0ABF16D4A415F8CADE61107EADE9133">
    <w:name w:val="61F0ABF16D4A415F8CADE61107EADE9133"/>
    <w:rsid w:val="0021086A"/>
    <w:pPr>
      <w:widowControl w:val="0"/>
      <w:jc w:val="both"/>
    </w:pPr>
  </w:style>
  <w:style w:type="paragraph" w:customStyle="1" w:styleId="3E76FB10E3334023AD5C077EE4645FFE33">
    <w:name w:val="3E76FB10E3334023AD5C077EE4645FFE33"/>
    <w:rsid w:val="0021086A"/>
    <w:pPr>
      <w:widowControl w:val="0"/>
      <w:jc w:val="both"/>
    </w:pPr>
  </w:style>
  <w:style w:type="paragraph" w:customStyle="1" w:styleId="127BD72F5D344A13A198D4612147E28F33">
    <w:name w:val="127BD72F5D344A13A198D4612147E28F33"/>
    <w:rsid w:val="0021086A"/>
    <w:pPr>
      <w:widowControl w:val="0"/>
      <w:jc w:val="both"/>
    </w:pPr>
  </w:style>
  <w:style w:type="paragraph" w:customStyle="1" w:styleId="300DE620A5F842C6943910F58F631F4C34">
    <w:name w:val="300DE620A5F842C6943910F58F631F4C34"/>
    <w:rsid w:val="0021086A"/>
    <w:pPr>
      <w:widowControl w:val="0"/>
      <w:jc w:val="both"/>
    </w:pPr>
  </w:style>
  <w:style w:type="paragraph" w:customStyle="1" w:styleId="3D436AB0957B4197BB732F0191A3F25834">
    <w:name w:val="3D436AB0957B4197BB732F0191A3F25834"/>
    <w:rsid w:val="0021086A"/>
    <w:pPr>
      <w:widowControl w:val="0"/>
      <w:jc w:val="both"/>
    </w:pPr>
  </w:style>
  <w:style w:type="paragraph" w:customStyle="1" w:styleId="BE6F14288B6541E6BC7035982578211815">
    <w:name w:val="BE6F14288B6541E6BC7035982578211815"/>
    <w:rsid w:val="0021086A"/>
    <w:pPr>
      <w:widowControl w:val="0"/>
      <w:jc w:val="both"/>
    </w:pPr>
  </w:style>
  <w:style w:type="paragraph" w:customStyle="1" w:styleId="36B195C8CC064C239477C1F78BD4F13F15">
    <w:name w:val="36B195C8CC064C239477C1F78BD4F13F15"/>
    <w:rsid w:val="0021086A"/>
    <w:pPr>
      <w:widowControl w:val="0"/>
      <w:jc w:val="both"/>
    </w:pPr>
  </w:style>
  <w:style w:type="paragraph" w:customStyle="1" w:styleId="9BB2A4C1BCBA4D048FD8DE30690DF0FF15">
    <w:name w:val="9BB2A4C1BCBA4D048FD8DE30690DF0FF15"/>
    <w:rsid w:val="0021086A"/>
    <w:pPr>
      <w:widowControl w:val="0"/>
      <w:jc w:val="both"/>
    </w:pPr>
  </w:style>
  <w:style w:type="paragraph" w:customStyle="1" w:styleId="C19A1B464664465BA4953870BEBAF76615">
    <w:name w:val="C19A1B464664465BA4953870BEBAF76615"/>
    <w:rsid w:val="0021086A"/>
    <w:pPr>
      <w:widowControl w:val="0"/>
      <w:jc w:val="both"/>
    </w:pPr>
  </w:style>
  <w:style w:type="paragraph" w:customStyle="1" w:styleId="2F138A0E25F94C179351C8740FFB820415">
    <w:name w:val="2F138A0E25F94C179351C8740FFB820415"/>
    <w:rsid w:val="0021086A"/>
    <w:pPr>
      <w:widowControl w:val="0"/>
      <w:jc w:val="both"/>
    </w:pPr>
  </w:style>
  <w:style w:type="paragraph" w:customStyle="1" w:styleId="D89D161025174B03912895B01BA40DD415">
    <w:name w:val="D89D161025174B03912895B01BA40DD415"/>
    <w:rsid w:val="0021086A"/>
    <w:pPr>
      <w:widowControl w:val="0"/>
      <w:jc w:val="both"/>
    </w:pPr>
  </w:style>
  <w:style w:type="paragraph" w:customStyle="1" w:styleId="5DCF131D565646B8A2A4DAD69F54B0C46">
    <w:name w:val="5DCF131D565646B8A2A4DAD69F54B0C46"/>
    <w:rsid w:val="0021086A"/>
    <w:pPr>
      <w:widowControl w:val="0"/>
      <w:jc w:val="both"/>
    </w:pPr>
  </w:style>
  <w:style w:type="paragraph" w:customStyle="1" w:styleId="B08BF463D11C44408880EDEE357E66236">
    <w:name w:val="B08BF463D11C44408880EDEE357E66236"/>
    <w:rsid w:val="0021086A"/>
    <w:pPr>
      <w:widowControl w:val="0"/>
      <w:jc w:val="both"/>
    </w:pPr>
  </w:style>
  <w:style w:type="paragraph" w:customStyle="1" w:styleId="FAB0D4F94DA74C7EB40C476DE9B000126">
    <w:name w:val="FAB0D4F94DA74C7EB40C476DE9B000126"/>
    <w:rsid w:val="0021086A"/>
    <w:pPr>
      <w:widowControl w:val="0"/>
      <w:jc w:val="both"/>
    </w:pPr>
  </w:style>
  <w:style w:type="paragraph" w:customStyle="1" w:styleId="87C5CB821EE34D4280A7FDB1B8D142166">
    <w:name w:val="87C5CB821EE34D4280A7FDB1B8D142166"/>
    <w:rsid w:val="0021086A"/>
    <w:pPr>
      <w:widowControl w:val="0"/>
      <w:jc w:val="both"/>
    </w:pPr>
  </w:style>
  <w:style w:type="paragraph" w:customStyle="1" w:styleId="7E94A7DE89C54D699438CB916A9B9B446">
    <w:name w:val="7E94A7DE89C54D699438CB916A9B9B446"/>
    <w:rsid w:val="0021086A"/>
    <w:pPr>
      <w:widowControl w:val="0"/>
      <w:jc w:val="both"/>
    </w:pPr>
  </w:style>
  <w:style w:type="paragraph" w:customStyle="1" w:styleId="DEF6FED980F64324ABF8769712CA03656">
    <w:name w:val="DEF6FED980F64324ABF8769712CA03656"/>
    <w:rsid w:val="0021086A"/>
    <w:pPr>
      <w:widowControl w:val="0"/>
      <w:jc w:val="both"/>
    </w:pPr>
  </w:style>
  <w:style w:type="paragraph" w:customStyle="1" w:styleId="A30BFBE43B1D4F4C95F476F2264F817E6">
    <w:name w:val="A30BFBE43B1D4F4C95F476F2264F817E6"/>
    <w:rsid w:val="0021086A"/>
    <w:pPr>
      <w:widowControl w:val="0"/>
      <w:jc w:val="both"/>
    </w:pPr>
  </w:style>
  <w:style w:type="paragraph" w:customStyle="1" w:styleId="329323FA2EED4D18A44A12F8AB599EF26">
    <w:name w:val="329323FA2EED4D18A44A12F8AB599EF26"/>
    <w:rsid w:val="0021086A"/>
    <w:pPr>
      <w:widowControl w:val="0"/>
      <w:jc w:val="both"/>
    </w:pPr>
  </w:style>
  <w:style w:type="paragraph" w:customStyle="1" w:styleId="7083B0D3246F45CD88C12D44389E46636">
    <w:name w:val="7083B0D3246F45CD88C12D44389E46636"/>
    <w:rsid w:val="0021086A"/>
    <w:pPr>
      <w:widowControl w:val="0"/>
      <w:jc w:val="both"/>
    </w:pPr>
  </w:style>
  <w:style w:type="paragraph" w:customStyle="1" w:styleId="749B9394C6B84E2E91909EA58BC8E1CA6">
    <w:name w:val="749B9394C6B84E2E91909EA58BC8E1CA6"/>
    <w:rsid w:val="0021086A"/>
    <w:pPr>
      <w:widowControl w:val="0"/>
      <w:jc w:val="both"/>
    </w:pPr>
  </w:style>
  <w:style w:type="paragraph" w:customStyle="1" w:styleId="7378E6F1FD434D2D80A8C5D5ECEA12BE6">
    <w:name w:val="7378E6F1FD434D2D80A8C5D5ECEA12BE6"/>
    <w:rsid w:val="0021086A"/>
    <w:pPr>
      <w:widowControl w:val="0"/>
      <w:jc w:val="both"/>
    </w:pPr>
  </w:style>
  <w:style w:type="paragraph" w:customStyle="1" w:styleId="40F3A6A1B6DF4BDEB3B52F3600BB91736">
    <w:name w:val="40F3A6A1B6DF4BDEB3B52F3600BB91736"/>
    <w:rsid w:val="0021086A"/>
    <w:pPr>
      <w:widowControl w:val="0"/>
      <w:jc w:val="both"/>
    </w:pPr>
  </w:style>
  <w:style w:type="paragraph" w:customStyle="1" w:styleId="3ABF3C80B3AC442BA8FBB81FE1A544D46">
    <w:name w:val="3ABF3C80B3AC442BA8FBB81FE1A544D46"/>
    <w:rsid w:val="0021086A"/>
    <w:pPr>
      <w:widowControl w:val="0"/>
      <w:jc w:val="both"/>
    </w:pPr>
  </w:style>
  <w:style w:type="paragraph" w:customStyle="1" w:styleId="7B949E482C114C01B78C595E4738356A6">
    <w:name w:val="7B949E482C114C01B78C595E4738356A6"/>
    <w:rsid w:val="0021086A"/>
    <w:pPr>
      <w:widowControl w:val="0"/>
      <w:jc w:val="both"/>
    </w:pPr>
  </w:style>
  <w:style w:type="paragraph" w:customStyle="1" w:styleId="EABBBADE157448B88772BFB4DB1025B06">
    <w:name w:val="EABBBADE157448B88772BFB4DB1025B06"/>
    <w:rsid w:val="0021086A"/>
    <w:pPr>
      <w:widowControl w:val="0"/>
      <w:jc w:val="both"/>
    </w:pPr>
  </w:style>
  <w:style w:type="paragraph" w:customStyle="1" w:styleId="8820EAB4D8FC4F3CB95A38CBBEBA4FFF6">
    <w:name w:val="8820EAB4D8FC4F3CB95A38CBBEBA4FFF6"/>
    <w:rsid w:val="0021086A"/>
    <w:pPr>
      <w:widowControl w:val="0"/>
      <w:jc w:val="both"/>
    </w:pPr>
  </w:style>
  <w:style w:type="paragraph" w:customStyle="1" w:styleId="BD361315A51641FCA043F523047D27336">
    <w:name w:val="BD361315A51641FCA043F523047D27336"/>
    <w:rsid w:val="0021086A"/>
    <w:pPr>
      <w:widowControl w:val="0"/>
      <w:jc w:val="both"/>
    </w:pPr>
  </w:style>
  <w:style w:type="paragraph" w:customStyle="1" w:styleId="9F58611D733045729973E26E1A5131956">
    <w:name w:val="9F58611D733045729973E26E1A5131956"/>
    <w:rsid w:val="0021086A"/>
    <w:pPr>
      <w:widowControl w:val="0"/>
      <w:jc w:val="both"/>
    </w:pPr>
  </w:style>
  <w:style w:type="paragraph" w:customStyle="1" w:styleId="43E5EA7E3A504CCF9845176CA88908656">
    <w:name w:val="43E5EA7E3A504CCF9845176CA88908656"/>
    <w:rsid w:val="0021086A"/>
    <w:pPr>
      <w:widowControl w:val="0"/>
      <w:jc w:val="both"/>
    </w:pPr>
  </w:style>
  <w:style w:type="paragraph" w:customStyle="1" w:styleId="4B420D99E3CC434599046746648DE67B6">
    <w:name w:val="4B420D99E3CC434599046746648DE67B6"/>
    <w:rsid w:val="0021086A"/>
    <w:pPr>
      <w:widowControl w:val="0"/>
      <w:jc w:val="both"/>
    </w:pPr>
  </w:style>
  <w:style w:type="paragraph" w:customStyle="1" w:styleId="2726550F2D0A4B2DA686C223C9ECF3316">
    <w:name w:val="2726550F2D0A4B2DA686C223C9ECF3316"/>
    <w:rsid w:val="0021086A"/>
    <w:pPr>
      <w:widowControl w:val="0"/>
      <w:jc w:val="both"/>
    </w:pPr>
  </w:style>
  <w:style w:type="paragraph" w:customStyle="1" w:styleId="6117AA5EA50C490C9613629C373BA2346">
    <w:name w:val="6117AA5EA50C490C9613629C373BA2346"/>
    <w:rsid w:val="0021086A"/>
    <w:pPr>
      <w:widowControl w:val="0"/>
      <w:jc w:val="both"/>
    </w:pPr>
  </w:style>
  <w:style w:type="paragraph" w:customStyle="1" w:styleId="1B74D070339E4F34A1A96B2E7DAC02BC6">
    <w:name w:val="1B74D070339E4F34A1A96B2E7DAC02BC6"/>
    <w:rsid w:val="0021086A"/>
    <w:pPr>
      <w:widowControl w:val="0"/>
      <w:jc w:val="both"/>
    </w:pPr>
  </w:style>
  <w:style w:type="paragraph" w:customStyle="1" w:styleId="4000CED0C6BA425EB88B739C6331DEBB6">
    <w:name w:val="4000CED0C6BA425EB88B739C6331DEBB6"/>
    <w:rsid w:val="0021086A"/>
    <w:pPr>
      <w:widowControl w:val="0"/>
      <w:jc w:val="both"/>
    </w:pPr>
  </w:style>
  <w:style w:type="paragraph" w:customStyle="1" w:styleId="2EC8401589D3473A81DB60D924B42CFB6">
    <w:name w:val="2EC8401589D3473A81DB60D924B42CFB6"/>
    <w:rsid w:val="0021086A"/>
    <w:pPr>
      <w:widowControl w:val="0"/>
      <w:jc w:val="both"/>
    </w:pPr>
  </w:style>
  <w:style w:type="paragraph" w:customStyle="1" w:styleId="027EC0107B6B418AAC68A20AA730846D6">
    <w:name w:val="027EC0107B6B418AAC68A20AA730846D6"/>
    <w:rsid w:val="0021086A"/>
    <w:pPr>
      <w:widowControl w:val="0"/>
      <w:jc w:val="both"/>
    </w:pPr>
  </w:style>
  <w:style w:type="paragraph" w:customStyle="1" w:styleId="727183C1EE444C51B64367D2D41E9A156">
    <w:name w:val="727183C1EE444C51B64367D2D41E9A156"/>
    <w:rsid w:val="0021086A"/>
    <w:pPr>
      <w:widowControl w:val="0"/>
      <w:jc w:val="both"/>
    </w:pPr>
  </w:style>
  <w:style w:type="paragraph" w:customStyle="1" w:styleId="19FA74DB5AEF4056ABA98DF3D51C91AA34">
    <w:name w:val="19FA74DB5AEF4056ABA98DF3D51C91AA34"/>
    <w:rsid w:val="0021086A"/>
    <w:pPr>
      <w:widowControl w:val="0"/>
      <w:jc w:val="both"/>
    </w:pPr>
  </w:style>
  <w:style w:type="paragraph" w:customStyle="1" w:styleId="61F0ABF16D4A415F8CADE61107EADE9134">
    <w:name w:val="61F0ABF16D4A415F8CADE61107EADE9134"/>
    <w:rsid w:val="0021086A"/>
    <w:pPr>
      <w:widowControl w:val="0"/>
      <w:jc w:val="both"/>
    </w:pPr>
  </w:style>
  <w:style w:type="paragraph" w:customStyle="1" w:styleId="3E76FB10E3334023AD5C077EE4645FFE34">
    <w:name w:val="3E76FB10E3334023AD5C077EE4645FFE34"/>
    <w:rsid w:val="0021086A"/>
    <w:pPr>
      <w:widowControl w:val="0"/>
      <w:jc w:val="both"/>
    </w:pPr>
  </w:style>
  <w:style w:type="paragraph" w:customStyle="1" w:styleId="127BD72F5D344A13A198D4612147E28F34">
    <w:name w:val="127BD72F5D344A13A198D4612147E28F34"/>
    <w:rsid w:val="0021086A"/>
    <w:pPr>
      <w:widowControl w:val="0"/>
      <w:jc w:val="both"/>
    </w:pPr>
  </w:style>
  <w:style w:type="paragraph" w:customStyle="1" w:styleId="300DE620A5F842C6943910F58F631F4C35">
    <w:name w:val="300DE620A5F842C6943910F58F631F4C35"/>
    <w:rsid w:val="0021086A"/>
    <w:pPr>
      <w:widowControl w:val="0"/>
      <w:jc w:val="both"/>
    </w:pPr>
  </w:style>
  <w:style w:type="paragraph" w:customStyle="1" w:styleId="3D436AB0957B4197BB732F0191A3F25835">
    <w:name w:val="3D436AB0957B4197BB732F0191A3F25835"/>
    <w:rsid w:val="0021086A"/>
    <w:pPr>
      <w:widowControl w:val="0"/>
      <w:jc w:val="both"/>
    </w:pPr>
  </w:style>
  <w:style w:type="paragraph" w:customStyle="1" w:styleId="36B195C8CC064C239477C1F78BD4F13F16">
    <w:name w:val="36B195C8CC064C239477C1F78BD4F13F16"/>
    <w:rsid w:val="0021086A"/>
    <w:pPr>
      <w:widowControl w:val="0"/>
      <w:jc w:val="both"/>
    </w:pPr>
  </w:style>
  <w:style w:type="paragraph" w:customStyle="1" w:styleId="9BB2A4C1BCBA4D048FD8DE30690DF0FF16">
    <w:name w:val="9BB2A4C1BCBA4D048FD8DE30690DF0FF16"/>
    <w:rsid w:val="0021086A"/>
    <w:pPr>
      <w:widowControl w:val="0"/>
      <w:jc w:val="both"/>
    </w:pPr>
  </w:style>
  <w:style w:type="paragraph" w:customStyle="1" w:styleId="C19A1B464664465BA4953870BEBAF76616">
    <w:name w:val="C19A1B464664465BA4953870BEBAF76616"/>
    <w:rsid w:val="0021086A"/>
    <w:pPr>
      <w:widowControl w:val="0"/>
      <w:jc w:val="both"/>
    </w:pPr>
  </w:style>
  <w:style w:type="paragraph" w:customStyle="1" w:styleId="2F138A0E25F94C179351C8740FFB820416">
    <w:name w:val="2F138A0E25F94C179351C8740FFB820416"/>
    <w:rsid w:val="0021086A"/>
    <w:pPr>
      <w:widowControl w:val="0"/>
      <w:jc w:val="both"/>
    </w:pPr>
  </w:style>
  <w:style w:type="paragraph" w:customStyle="1" w:styleId="D89D161025174B03912895B01BA40DD416">
    <w:name w:val="D89D161025174B03912895B01BA40DD416"/>
    <w:rsid w:val="0021086A"/>
    <w:pPr>
      <w:widowControl w:val="0"/>
      <w:jc w:val="both"/>
    </w:pPr>
  </w:style>
  <w:style w:type="paragraph" w:customStyle="1" w:styleId="5DCF131D565646B8A2A4DAD69F54B0C47">
    <w:name w:val="5DCF131D565646B8A2A4DAD69F54B0C47"/>
    <w:rsid w:val="0021086A"/>
    <w:pPr>
      <w:widowControl w:val="0"/>
      <w:jc w:val="both"/>
    </w:pPr>
  </w:style>
  <w:style w:type="paragraph" w:customStyle="1" w:styleId="B08BF463D11C44408880EDEE357E66237">
    <w:name w:val="B08BF463D11C44408880EDEE357E66237"/>
    <w:rsid w:val="0021086A"/>
    <w:pPr>
      <w:widowControl w:val="0"/>
      <w:jc w:val="both"/>
    </w:pPr>
  </w:style>
  <w:style w:type="paragraph" w:customStyle="1" w:styleId="FAB0D4F94DA74C7EB40C476DE9B000127">
    <w:name w:val="FAB0D4F94DA74C7EB40C476DE9B000127"/>
    <w:rsid w:val="0021086A"/>
    <w:pPr>
      <w:widowControl w:val="0"/>
      <w:jc w:val="both"/>
    </w:pPr>
  </w:style>
  <w:style w:type="paragraph" w:customStyle="1" w:styleId="87C5CB821EE34D4280A7FDB1B8D142167">
    <w:name w:val="87C5CB821EE34D4280A7FDB1B8D142167"/>
    <w:rsid w:val="0021086A"/>
    <w:pPr>
      <w:widowControl w:val="0"/>
      <w:jc w:val="both"/>
    </w:pPr>
  </w:style>
  <w:style w:type="paragraph" w:customStyle="1" w:styleId="7E94A7DE89C54D699438CB916A9B9B447">
    <w:name w:val="7E94A7DE89C54D699438CB916A9B9B447"/>
    <w:rsid w:val="0021086A"/>
    <w:pPr>
      <w:widowControl w:val="0"/>
      <w:jc w:val="both"/>
    </w:pPr>
  </w:style>
  <w:style w:type="paragraph" w:customStyle="1" w:styleId="DEF6FED980F64324ABF8769712CA03657">
    <w:name w:val="DEF6FED980F64324ABF8769712CA03657"/>
    <w:rsid w:val="0021086A"/>
    <w:pPr>
      <w:widowControl w:val="0"/>
      <w:jc w:val="both"/>
    </w:pPr>
  </w:style>
  <w:style w:type="paragraph" w:customStyle="1" w:styleId="A30BFBE43B1D4F4C95F476F2264F817E7">
    <w:name w:val="A30BFBE43B1D4F4C95F476F2264F817E7"/>
    <w:rsid w:val="0021086A"/>
    <w:pPr>
      <w:widowControl w:val="0"/>
      <w:jc w:val="both"/>
    </w:pPr>
  </w:style>
  <w:style w:type="paragraph" w:customStyle="1" w:styleId="329323FA2EED4D18A44A12F8AB599EF27">
    <w:name w:val="329323FA2EED4D18A44A12F8AB599EF27"/>
    <w:rsid w:val="0021086A"/>
    <w:pPr>
      <w:widowControl w:val="0"/>
      <w:jc w:val="both"/>
    </w:pPr>
  </w:style>
  <w:style w:type="paragraph" w:customStyle="1" w:styleId="7083B0D3246F45CD88C12D44389E46637">
    <w:name w:val="7083B0D3246F45CD88C12D44389E46637"/>
    <w:rsid w:val="0021086A"/>
    <w:pPr>
      <w:widowControl w:val="0"/>
      <w:jc w:val="both"/>
    </w:pPr>
  </w:style>
  <w:style w:type="paragraph" w:customStyle="1" w:styleId="749B9394C6B84E2E91909EA58BC8E1CA7">
    <w:name w:val="749B9394C6B84E2E91909EA58BC8E1CA7"/>
    <w:rsid w:val="0021086A"/>
    <w:pPr>
      <w:widowControl w:val="0"/>
      <w:jc w:val="both"/>
    </w:pPr>
  </w:style>
  <w:style w:type="paragraph" w:customStyle="1" w:styleId="7378E6F1FD434D2D80A8C5D5ECEA12BE7">
    <w:name w:val="7378E6F1FD434D2D80A8C5D5ECEA12BE7"/>
    <w:rsid w:val="0021086A"/>
    <w:pPr>
      <w:widowControl w:val="0"/>
      <w:jc w:val="both"/>
    </w:pPr>
  </w:style>
  <w:style w:type="paragraph" w:customStyle="1" w:styleId="40F3A6A1B6DF4BDEB3B52F3600BB91737">
    <w:name w:val="40F3A6A1B6DF4BDEB3B52F3600BB91737"/>
    <w:rsid w:val="0021086A"/>
    <w:pPr>
      <w:widowControl w:val="0"/>
      <w:jc w:val="both"/>
    </w:pPr>
  </w:style>
  <w:style w:type="paragraph" w:customStyle="1" w:styleId="3ABF3C80B3AC442BA8FBB81FE1A544D47">
    <w:name w:val="3ABF3C80B3AC442BA8FBB81FE1A544D47"/>
    <w:rsid w:val="0021086A"/>
    <w:pPr>
      <w:widowControl w:val="0"/>
      <w:jc w:val="both"/>
    </w:pPr>
  </w:style>
  <w:style w:type="paragraph" w:customStyle="1" w:styleId="7B949E482C114C01B78C595E4738356A7">
    <w:name w:val="7B949E482C114C01B78C595E4738356A7"/>
    <w:rsid w:val="0021086A"/>
    <w:pPr>
      <w:widowControl w:val="0"/>
      <w:jc w:val="both"/>
    </w:pPr>
  </w:style>
  <w:style w:type="paragraph" w:customStyle="1" w:styleId="EABBBADE157448B88772BFB4DB1025B07">
    <w:name w:val="EABBBADE157448B88772BFB4DB1025B07"/>
    <w:rsid w:val="0021086A"/>
    <w:pPr>
      <w:widowControl w:val="0"/>
      <w:jc w:val="both"/>
    </w:pPr>
  </w:style>
  <w:style w:type="paragraph" w:customStyle="1" w:styleId="8820EAB4D8FC4F3CB95A38CBBEBA4FFF7">
    <w:name w:val="8820EAB4D8FC4F3CB95A38CBBEBA4FFF7"/>
    <w:rsid w:val="0021086A"/>
    <w:pPr>
      <w:widowControl w:val="0"/>
      <w:jc w:val="both"/>
    </w:pPr>
  </w:style>
  <w:style w:type="paragraph" w:customStyle="1" w:styleId="BD361315A51641FCA043F523047D27337">
    <w:name w:val="BD361315A51641FCA043F523047D27337"/>
    <w:rsid w:val="0021086A"/>
    <w:pPr>
      <w:widowControl w:val="0"/>
      <w:jc w:val="both"/>
    </w:pPr>
  </w:style>
  <w:style w:type="paragraph" w:customStyle="1" w:styleId="9F58611D733045729973E26E1A5131957">
    <w:name w:val="9F58611D733045729973E26E1A5131957"/>
    <w:rsid w:val="0021086A"/>
    <w:pPr>
      <w:widowControl w:val="0"/>
      <w:jc w:val="both"/>
    </w:pPr>
  </w:style>
  <w:style w:type="paragraph" w:customStyle="1" w:styleId="43E5EA7E3A504CCF9845176CA88908657">
    <w:name w:val="43E5EA7E3A504CCF9845176CA88908657"/>
    <w:rsid w:val="0021086A"/>
    <w:pPr>
      <w:widowControl w:val="0"/>
      <w:jc w:val="both"/>
    </w:pPr>
  </w:style>
  <w:style w:type="paragraph" w:customStyle="1" w:styleId="4B420D99E3CC434599046746648DE67B7">
    <w:name w:val="4B420D99E3CC434599046746648DE67B7"/>
    <w:rsid w:val="0021086A"/>
    <w:pPr>
      <w:widowControl w:val="0"/>
      <w:jc w:val="both"/>
    </w:pPr>
  </w:style>
  <w:style w:type="paragraph" w:customStyle="1" w:styleId="2726550F2D0A4B2DA686C223C9ECF3317">
    <w:name w:val="2726550F2D0A4B2DA686C223C9ECF3317"/>
    <w:rsid w:val="0021086A"/>
    <w:pPr>
      <w:widowControl w:val="0"/>
      <w:jc w:val="both"/>
    </w:pPr>
  </w:style>
  <w:style w:type="paragraph" w:customStyle="1" w:styleId="6117AA5EA50C490C9613629C373BA2347">
    <w:name w:val="6117AA5EA50C490C9613629C373BA2347"/>
    <w:rsid w:val="0021086A"/>
    <w:pPr>
      <w:widowControl w:val="0"/>
      <w:jc w:val="both"/>
    </w:pPr>
  </w:style>
  <w:style w:type="paragraph" w:customStyle="1" w:styleId="1B74D070339E4F34A1A96B2E7DAC02BC7">
    <w:name w:val="1B74D070339E4F34A1A96B2E7DAC02BC7"/>
    <w:rsid w:val="0021086A"/>
    <w:pPr>
      <w:widowControl w:val="0"/>
      <w:jc w:val="both"/>
    </w:pPr>
  </w:style>
  <w:style w:type="paragraph" w:customStyle="1" w:styleId="4000CED0C6BA425EB88B739C6331DEBB7">
    <w:name w:val="4000CED0C6BA425EB88B739C6331DEBB7"/>
    <w:rsid w:val="0021086A"/>
    <w:pPr>
      <w:widowControl w:val="0"/>
      <w:jc w:val="both"/>
    </w:pPr>
  </w:style>
  <w:style w:type="paragraph" w:customStyle="1" w:styleId="2EC8401589D3473A81DB60D924B42CFB7">
    <w:name w:val="2EC8401589D3473A81DB60D924B42CFB7"/>
    <w:rsid w:val="0021086A"/>
    <w:pPr>
      <w:widowControl w:val="0"/>
      <w:jc w:val="both"/>
    </w:pPr>
  </w:style>
  <w:style w:type="paragraph" w:customStyle="1" w:styleId="027EC0107B6B418AAC68A20AA730846D7">
    <w:name w:val="027EC0107B6B418AAC68A20AA730846D7"/>
    <w:rsid w:val="0021086A"/>
    <w:pPr>
      <w:widowControl w:val="0"/>
      <w:jc w:val="both"/>
    </w:pPr>
  </w:style>
  <w:style w:type="paragraph" w:customStyle="1" w:styleId="727183C1EE444C51B64367D2D41E9A157">
    <w:name w:val="727183C1EE444C51B64367D2D41E9A157"/>
    <w:rsid w:val="0021086A"/>
    <w:pPr>
      <w:widowControl w:val="0"/>
      <w:jc w:val="both"/>
    </w:pPr>
  </w:style>
  <w:style w:type="paragraph" w:customStyle="1" w:styleId="19FA74DB5AEF4056ABA98DF3D51C91AA35">
    <w:name w:val="19FA74DB5AEF4056ABA98DF3D51C91AA35"/>
    <w:rsid w:val="0021086A"/>
    <w:pPr>
      <w:widowControl w:val="0"/>
      <w:jc w:val="both"/>
    </w:pPr>
  </w:style>
  <w:style w:type="paragraph" w:customStyle="1" w:styleId="61F0ABF16D4A415F8CADE61107EADE9135">
    <w:name w:val="61F0ABF16D4A415F8CADE61107EADE9135"/>
    <w:rsid w:val="0021086A"/>
    <w:pPr>
      <w:widowControl w:val="0"/>
      <w:jc w:val="both"/>
    </w:pPr>
  </w:style>
  <w:style w:type="paragraph" w:customStyle="1" w:styleId="3E76FB10E3334023AD5C077EE4645FFE35">
    <w:name w:val="3E76FB10E3334023AD5C077EE4645FFE35"/>
    <w:rsid w:val="0021086A"/>
    <w:pPr>
      <w:widowControl w:val="0"/>
      <w:jc w:val="both"/>
    </w:pPr>
  </w:style>
  <w:style w:type="paragraph" w:customStyle="1" w:styleId="127BD72F5D344A13A198D4612147E28F35">
    <w:name w:val="127BD72F5D344A13A198D4612147E28F35"/>
    <w:rsid w:val="0021086A"/>
    <w:pPr>
      <w:widowControl w:val="0"/>
      <w:jc w:val="both"/>
    </w:pPr>
  </w:style>
  <w:style w:type="paragraph" w:customStyle="1" w:styleId="300DE620A5F842C6943910F58F631F4C36">
    <w:name w:val="300DE620A5F842C6943910F58F631F4C36"/>
    <w:rsid w:val="0021086A"/>
    <w:pPr>
      <w:widowControl w:val="0"/>
      <w:jc w:val="both"/>
    </w:pPr>
  </w:style>
  <w:style w:type="paragraph" w:customStyle="1" w:styleId="3D436AB0957B4197BB732F0191A3F25836">
    <w:name w:val="3D436AB0957B4197BB732F0191A3F25836"/>
    <w:rsid w:val="0021086A"/>
    <w:pPr>
      <w:widowControl w:val="0"/>
      <w:jc w:val="both"/>
    </w:pPr>
  </w:style>
  <w:style w:type="paragraph" w:customStyle="1" w:styleId="36B195C8CC064C239477C1F78BD4F13F17">
    <w:name w:val="36B195C8CC064C239477C1F78BD4F13F17"/>
    <w:rsid w:val="0021086A"/>
    <w:pPr>
      <w:widowControl w:val="0"/>
      <w:jc w:val="both"/>
    </w:pPr>
  </w:style>
  <w:style w:type="paragraph" w:customStyle="1" w:styleId="9BB2A4C1BCBA4D048FD8DE30690DF0FF17">
    <w:name w:val="9BB2A4C1BCBA4D048FD8DE30690DF0FF17"/>
    <w:rsid w:val="0021086A"/>
    <w:pPr>
      <w:widowControl w:val="0"/>
      <w:jc w:val="both"/>
    </w:pPr>
  </w:style>
  <w:style w:type="paragraph" w:customStyle="1" w:styleId="C19A1B464664465BA4953870BEBAF76617">
    <w:name w:val="C19A1B464664465BA4953870BEBAF76617"/>
    <w:rsid w:val="0021086A"/>
    <w:pPr>
      <w:widowControl w:val="0"/>
      <w:jc w:val="both"/>
    </w:pPr>
  </w:style>
  <w:style w:type="paragraph" w:customStyle="1" w:styleId="2F138A0E25F94C179351C8740FFB820417">
    <w:name w:val="2F138A0E25F94C179351C8740FFB820417"/>
    <w:rsid w:val="0021086A"/>
    <w:pPr>
      <w:widowControl w:val="0"/>
      <w:jc w:val="both"/>
    </w:pPr>
  </w:style>
  <w:style w:type="paragraph" w:customStyle="1" w:styleId="D89D161025174B03912895B01BA40DD417">
    <w:name w:val="D89D161025174B03912895B01BA40DD417"/>
    <w:rsid w:val="0021086A"/>
    <w:pPr>
      <w:widowControl w:val="0"/>
      <w:jc w:val="both"/>
    </w:pPr>
  </w:style>
  <w:style w:type="paragraph" w:customStyle="1" w:styleId="5DCF131D565646B8A2A4DAD69F54B0C48">
    <w:name w:val="5DCF131D565646B8A2A4DAD69F54B0C48"/>
    <w:rsid w:val="0021086A"/>
    <w:pPr>
      <w:widowControl w:val="0"/>
      <w:jc w:val="both"/>
    </w:pPr>
  </w:style>
  <w:style w:type="paragraph" w:customStyle="1" w:styleId="B08BF463D11C44408880EDEE357E66238">
    <w:name w:val="B08BF463D11C44408880EDEE357E66238"/>
    <w:rsid w:val="0021086A"/>
    <w:pPr>
      <w:widowControl w:val="0"/>
      <w:jc w:val="both"/>
    </w:pPr>
  </w:style>
  <w:style w:type="paragraph" w:customStyle="1" w:styleId="FAB0D4F94DA74C7EB40C476DE9B000128">
    <w:name w:val="FAB0D4F94DA74C7EB40C476DE9B000128"/>
    <w:rsid w:val="0021086A"/>
    <w:pPr>
      <w:widowControl w:val="0"/>
      <w:jc w:val="both"/>
    </w:pPr>
  </w:style>
  <w:style w:type="paragraph" w:customStyle="1" w:styleId="87C5CB821EE34D4280A7FDB1B8D142168">
    <w:name w:val="87C5CB821EE34D4280A7FDB1B8D142168"/>
    <w:rsid w:val="0021086A"/>
    <w:pPr>
      <w:widowControl w:val="0"/>
      <w:jc w:val="both"/>
    </w:pPr>
  </w:style>
  <w:style w:type="paragraph" w:customStyle="1" w:styleId="7E94A7DE89C54D699438CB916A9B9B448">
    <w:name w:val="7E94A7DE89C54D699438CB916A9B9B448"/>
    <w:rsid w:val="0021086A"/>
    <w:pPr>
      <w:widowControl w:val="0"/>
      <w:jc w:val="both"/>
    </w:pPr>
  </w:style>
  <w:style w:type="paragraph" w:customStyle="1" w:styleId="DEF6FED980F64324ABF8769712CA03658">
    <w:name w:val="DEF6FED980F64324ABF8769712CA03658"/>
    <w:rsid w:val="0021086A"/>
    <w:pPr>
      <w:widowControl w:val="0"/>
      <w:jc w:val="both"/>
    </w:pPr>
  </w:style>
  <w:style w:type="paragraph" w:customStyle="1" w:styleId="A30BFBE43B1D4F4C95F476F2264F817E8">
    <w:name w:val="A30BFBE43B1D4F4C95F476F2264F817E8"/>
    <w:rsid w:val="0021086A"/>
    <w:pPr>
      <w:widowControl w:val="0"/>
      <w:jc w:val="both"/>
    </w:pPr>
  </w:style>
  <w:style w:type="paragraph" w:customStyle="1" w:styleId="329323FA2EED4D18A44A12F8AB599EF28">
    <w:name w:val="329323FA2EED4D18A44A12F8AB599EF28"/>
    <w:rsid w:val="0021086A"/>
    <w:pPr>
      <w:widowControl w:val="0"/>
      <w:jc w:val="both"/>
    </w:pPr>
  </w:style>
  <w:style w:type="paragraph" w:customStyle="1" w:styleId="7083B0D3246F45CD88C12D44389E46638">
    <w:name w:val="7083B0D3246F45CD88C12D44389E46638"/>
    <w:rsid w:val="0021086A"/>
    <w:pPr>
      <w:widowControl w:val="0"/>
      <w:jc w:val="both"/>
    </w:pPr>
  </w:style>
  <w:style w:type="paragraph" w:customStyle="1" w:styleId="749B9394C6B84E2E91909EA58BC8E1CA8">
    <w:name w:val="749B9394C6B84E2E91909EA58BC8E1CA8"/>
    <w:rsid w:val="0021086A"/>
    <w:pPr>
      <w:widowControl w:val="0"/>
      <w:jc w:val="both"/>
    </w:pPr>
  </w:style>
  <w:style w:type="paragraph" w:customStyle="1" w:styleId="7378E6F1FD434D2D80A8C5D5ECEA12BE8">
    <w:name w:val="7378E6F1FD434D2D80A8C5D5ECEA12BE8"/>
    <w:rsid w:val="0021086A"/>
    <w:pPr>
      <w:widowControl w:val="0"/>
      <w:jc w:val="both"/>
    </w:pPr>
  </w:style>
  <w:style w:type="paragraph" w:customStyle="1" w:styleId="40F3A6A1B6DF4BDEB3B52F3600BB91738">
    <w:name w:val="40F3A6A1B6DF4BDEB3B52F3600BB91738"/>
    <w:rsid w:val="0021086A"/>
    <w:pPr>
      <w:widowControl w:val="0"/>
      <w:jc w:val="both"/>
    </w:pPr>
  </w:style>
  <w:style w:type="paragraph" w:customStyle="1" w:styleId="3ABF3C80B3AC442BA8FBB81FE1A544D48">
    <w:name w:val="3ABF3C80B3AC442BA8FBB81FE1A544D48"/>
    <w:rsid w:val="0021086A"/>
    <w:pPr>
      <w:widowControl w:val="0"/>
      <w:jc w:val="both"/>
    </w:pPr>
  </w:style>
  <w:style w:type="paragraph" w:customStyle="1" w:styleId="7B949E482C114C01B78C595E4738356A8">
    <w:name w:val="7B949E482C114C01B78C595E4738356A8"/>
    <w:rsid w:val="0021086A"/>
    <w:pPr>
      <w:widowControl w:val="0"/>
      <w:jc w:val="both"/>
    </w:pPr>
  </w:style>
  <w:style w:type="paragraph" w:customStyle="1" w:styleId="EABBBADE157448B88772BFB4DB1025B08">
    <w:name w:val="EABBBADE157448B88772BFB4DB1025B08"/>
    <w:rsid w:val="0021086A"/>
    <w:pPr>
      <w:widowControl w:val="0"/>
      <w:jc w:val="both"/>
    </w:pPr>
  </w:style>
  <w:style w:type="paragraph" w:customStyle="1" w:styleId="8820EAB4D8FC4F3CB95A38CBBEBA4FFF8">
    <w:name w:val="8820EAB4D8FC4F3CB95A38CBBEBA4FFF8"/>
    <w:rsid w:val="0021086A"/>
    <w:pPr>
      <w:widowControl w:val="0"/>
      <w:jc w:val="both"/>
    </w:pPr>
  </w:style>
  <w:style w:type="paragraph" w:customStyle="1" w:styleId="BD361315A51641FCA043F523047D27338">
    <w:name w:val="BD361315A51641FCA043F523047D27338"/>
    <w:rsid w:val="0021086A"/>
    <w:pPr>
      <w:widowControl w:val="0"/>
      <w:jc w:val="both"/>
    </w:pPr>
  </w:style>
  <w:style w:type="paragraph" w:customStyle="1" w:styleId="9F58611D733045729973E26E1A5131958">
    <w:name w:val="9F58611D733045729973E26E1A5131958"/>
    <w:rsid w:val="0021086A"/>
    <w:pPr>
      <w:widowControl w:val="0"/>
      <w:jc w:val="both"/>
    </w:pPr>
  </w:style>
  <w:style w:type="paragraph" w:customStyle="1" w:styleId="43E5EA7E3A504CCF9845176CA88908658">
    <w:name w:val="43E5EA7E3A504CCF9845176CA88908658"/>
    <w:rsid w:val="0021086A"/>
    <w:pPr>
      <w:widowControl w:val="0"/>
      <w:jc w:val="both"/>
    </w:pPr>
  </w:style>
  <w:style w:type="paragraph" w:customStyle="1" w:styleId="4B420D99E3CC434599046746648DE67B8">
    <w:name w:val="4B420D99E3CC434599046746648DE67B8"/>
    <w:rsid w:val="0021086A"/>
    <w:pPr>
      <w:widowControl w:val="0"/>
      <w:jc w:val="both"/>
    </w:pPr>
  </w:style>
  <w:style w:type="paragraph" w:customStyle="1" w:styleId="2726550F2D0A4B2DA686C223C9ECF3318">
    <w:name w:val="2726550F2D0A4B2DA686C223C9ECF3318"/>
    <w:rsid w:val="0021086A"/>
    <w:pPr>
      <w:widowControl w:val="0"/>
      <w:jc w:val="both"/>
    </w:pPr>
  </w:style>
  <w:style w:type="paragraph" w:customStyle="1" w:styleId="6117AA5EA50C490C9613629C373BA2348">
    <w:name w:val="6117AA5EA50C490C9613629C373BA2348"/>
    <w:rsid w:val="0021086A"/>
    <w:pPr>
      <w:widowControl w:val="0"/>
      <w:jc w:val="both"/>
    </w:pPr>
  </w:style>
  <w:style w:type="paragraph" w:customStyle="1" w:styleId="1B74D070339E4F34A1A96B2E7DAC02BC8">
    <w:name w:val="1B74D070339E4F34A1A96B2E7DAC02BC8"/>
    <w:rsid w:val="0021086A"/>
    <w:pPr>
      <w:widowControl w:val="0"/>
      <w:jc w:val="both"/>
    </w:pPr>
  </w:style>
  <w:style w:type="paragraph" w:customStyle="1" w:styleId="4000CED0C6BA425EB88B739C6331DEBB8">
    <w:name w:val="4000CED0C6BA425EB88B739C6331DEBB8"/>
    <w:rsid w:val="0021086A"/>
    <w:pPr>
      <w:widowControl w:val="0"/>
      <w:jc w:val="both"/>
    </w:pPr>
  </w:style>
  <w:style w:type="paragraph" w:customStyle="1" w:styleId="2EC8401589D3473A81DB60D924B42CFB8">
    <w:name w:val="2EC8401589D3473A81DB60D924B42CFB8"/>
    <w:rsid w:val="0021086A"/>
    <w:pPr>
      <w:widowControl w:val="0"/>
      <w:jc w:val="both"/>
    </w:pPr>
  </w:style>
  <w:style w:type="paragraph" w:customStyle="1" w:styleId="027EC0107B6B418AAC68A20AA730846D8">
    <w:name w:val="027EC0107B6B418AAC68A20AA730846D8"/>
    <w:rsid w:val="0021086A"/>
    <w:pPr>
      <w:widowControl w:val="0"/>
      <w:jc w:val="both"/>
    </w:pPr>
  </w:style>
  <w:style w:type="paragraph" w:customStyle="1" w:styleId="727183C1EE444C51B64367D2D41E9A158">
    <w:name w:val="727183C1EE444C51B64367D2D41E9A158"/>
    <w:rsid w:val="0021086A"/>
    <w:pPr>
      <w:widowControl w:val="0"/>
      <w:jc w:val="both"/>
    </w:pPr>
  </w:style>
  <w:style w:type="paragraph" w:customStyle="1" w:styleId="19FA74DB5AEF4056ABA98DF3D51C91AA36">
    <w:name w:val="19FA74DB5AEF4056ABA98DF3D51C91AA36"/>
    <w:rsid w:val="0021086A"/>
    <w:pPr>
      <w:widowControl w:val="0"/>
      <w:jc w:val="both"/>
    </w:pPr>
  </w:style>
  <w:style w:type="paragraph" w:customStyle="1" w:styleId="61F0ABF16D4A415F8CADE61107EADE9136">
    <w:name w:val="61F0ABF16D4A415F8CADE61107EADE9136"/>
    <w:rsid w:val="0021086A"/>
    <w:pPr>
      <w:widowControl w:val="0"/>
      <w:jc w:val="both"/>
    </w:pPr>
  </w:style>
  <w:style w:type="paragraph" w:customStyle="1" w:styleId="3E76FB10E3334023AD5C077EE4645FFE36">
    <w:name w:val="3E76FB10E3334023AD5C077EE4645FFE36"/>
    <w:rsid w:val="0021086A"/>
    <w:pPr>
      <w:widowControl w:val="0"/>
      <w:jc w:val="both"/>
    </w:pPr>
  </w:style>
  <w:style w:type="paragraph" w:customStyle="1" w:styleId="127BD72F5D344A13A198D4612147E28F36">
    <w:name w:val="127BD72F5D344A13A198D4612147E28F36"/>
    <w:rsid w:val="0021086A"/>
    <w:pPr>
      <w:widowControl w:val="0"/>
      <w:jc w:val="both"/>
    </w:pPr>
  </w:style>
  <w:style w:type="paragraph" w:customStyle="1" w:styleId="300DE620A5F842C6943910F58F631F4C37">
    <w:name w:val="300DE620A5F842C6943910F58F631F4C37"/>
    <w:rsid w:val="0021086A"/>
    <w:pPr>
      <w:widowControl w:val="0"/>
      <w:jc w:val="both"/>
    </w:pPr>
  </w:style>
  <w:style w:type="paragraph" w:customStyle="1" w:styleId="3D436AB0957B4197BB732F0191A3F25837">
    <w:name w:val="3D436AB0957B4197BB732F0191A3F25837"/>
    <w:rsid w:val="0021086A"/>
    <w:pPr>
      <w:widowControl w:val="0"/>
      <w:jc w:val="both"/>
    </w:pPr>
  </w:style>
  <w:style w:type="paragraph" w:customStyle="1" w:styleId="EE059F876AF24FED89B202151780EBB0">
    <w:name w:val="EE059F876AF24FED89B202151780EBB0"/>
    <w:rsid w:val="0021086A"/>
    <w:pPr>
      <w:spacing w:after="160" w:line="259" w:lineRule="auto"/>
    </w:pPr>
    <w:rPr>
      <w:kern w:val="0"/>
      <w:sz w:val="22"/>
    </w:rPr>
  </w:style>
  <w:style w:type="paragraph" w:customStyle="1" w:styleId="6E91A1C413C94AA1A7929C80856B2657">
    <w:name w:val="6E91A1C413C94AA1A7929C80856B2657"/>
    <w:rsid w:val="0021086A"/>
    <w:pPr>
      <w:spacing w:after="160" w:line="259" w:lineRule="auto"/>
    </w:pPr>
    <w:rPr>
      <w:kern w:val="0"/>
      <w:sz w:val="22"/>
    </w:rPr>
  </w:style>
  <w:style w:type="paragraph" w:customStyle="1" w:styleId="2F2857859D3542B8A1E9AE47D7B0589D">
    <w:name w:val="2F2857859D3542B8A1E9AE47D7B0589D"/>
    <w:rsid w:val="0021086A"/>
    <w:pPr>
      <w:spacing w:after="160" w:line="259" w:lineRule="auto"/>
    </w:pPr>
    <w:rPr>
      <w:kern w:val="0"/>
      <w:sz w:val="22"/>
    </w:rPr>
  </w:style>
  <w:style w:type="paragraph" w:customStyle="1" w:styleId="0FF39FE07F504F9883492D72E67AABE2">
    <w:name w:val="0FF39FE07F504F9883492D72E67AABE2"/>
    <w:rsid w:val="0021086A"/>
    <w:pPr>
      <w:spacing w:after="160" w:line="259" w:lineRule="auto"/>
    </w:pPr>
    <w:rPr>
      <w:kern w:val="0"/>
      <w:sz w:val="22"/>
    </w:rPr>
  </w:style>
  <w:style w:type="paragraph" w:customStyle="1" w:styleId="1743D71CEB574ECCB5556ACB88869A35">
    <w:name w:val="1743D71CEB574ECCB5556ACB88869A35"/>
    <w:rsid w:val="0021086A"/>
    <w:pPr>
      <w:spacing w:after="160" w:line="259" w:lineRule="auto"/>
    </w:pPr>
    <w:rPr>
      <w:kern w:val="0"/>
      <w:sz w:val="22"/>
    </w:rPr>
  </w:style>
  <w:style w:type="paragraph" w:customStyle="1" w:styleId="89F5D480C8274EFBBAFB754CC05B82DD">
    <w:name w:val="89F5D480C8274EFBBAFB754CC05B82DD"/>
    <w:rsid w:val="0021086A"/>
    <w:pPr>
      <w:spacing w:after="160" w:line="259" w:lineRule="auto"/>
    </w:pPr>
    <w:rPr>
      <w:kern w:val="0"/>
      <w:sz w:val="22"/>
    </w:rPr>
  </w:style>
  <w:style w:type="paragraph" w:customStyle="1" w:styleId="5B760FB5208648DF9F6F1F482B5F668A">
    <w:name w:val="5B760FB5208648DF9F6F1F482B5F668A"/>
    <w:rsid w:val="0021086A"/>
    <w:pPr>
      <w:spacing w:after="160" w:line="259" w:lineRule="auto"/>
    </w:pPr>
    <w:rPr>
      <w:kern w:val="0"/>
      <w:sz w:val="22"/>
    </w:rPr>
  </w:style>
  <w:style w:type="paragraph" w:customStyle="1" w:styleId="7179D3178D414C398CB555F24211CA69">
    <w:name w:val="7179D3178D414C398CB555F24211CA69"/>
    <w:rsid w:val="0021086A"/>
    <w:pPr>
      <w:spacing w:after="160" w:line="259" w:lineRule="auto"/>
    </w:pPr>
    <w:rPr>
      <w:kern w:val="0"/>
      <w:sz w:val="22"/>
    </w:rPr>
  </w:style>
  <w:style w:type="paragraph" w:customStyle="1" w:styleId="82288D991AD14A51A50D21AE08E2FADF">
    <w:name w:val="82288D991AD14A51A50D21AE08E2FADF"/>
    <w:rsid w:val="0021086A"/>
    <w:pPr>
      <w:spacing w:after="160" w:line="259" w:lineRule="auto"/>
    </w:pPr>
    <w:rPr>
      <w:kern w:val="0"/>
      <w:sz w:val="22"/>
    </w:rPr>
  </w:style>
  <w:style w:type="paragraph" w:customStyle="1" w:styleId="5B49995EA9574DF89CF46DC5AAE56641">
    <w:name w:val="5B49995EA9574DF89CF46DC5AAE56641"/>
    <w:rsid w:val="0021086A"/>
    <w:pPr>
      <w:spacing w:after="160" w:line="259" w:lineRule="auto"/>
    </w:pPr>
    <w:rPr>
      <w:kern w:val="0"/>
      <w:sz w:val="22"/>
    </w:rPr>
  </w:style>
  <w:style w:type="paragraph" w:customStyle="1" w:styleId="47FA7E0CD25A4DFDBE9CE884B96D85FD">
    <w:name w:val="47FA7E0CD25A4DFDBE9CE884B96D85FD"/>
    <w:rsid w:val="0021086A"/>
    <w:pPr>
      <w:spacing w:after="160" w:line="259" w:lineRule="auto"/>
    </w:pPr>
    <w:rPr>
      <w:kern w:val="0"/>
      <w:sz w:val="22"/>
    </w:rPr>
  </w:style>
  <w:style w:type="paragraph" w:customStyle="1" w:styleId="EB2F057CCF094CC8BA1C5687EE2612D2">
    <w:name w:val="EB2F057CCF094CC8BA1C5687EE2612D2"/>
    <w:rsid w:val="0021086A"/>
    <w:pPr>
      <w:spacing w:after="160" w:line="259" w:lineRule="auto"/>
    </w:pPr>
    <w:rPr>
      <w:kern w:val="0"/>
      <w:sz w:val="22"/>
    </w:rPr>
  </w:style>
  <w:style w:type="paragraph" w:customStyle="1" w:styleId="95D840648E4B4F3AA941202B4704D7CF">
    <w:name w:val="95D840648E4B4F3AA941202B4704D7CF"/>
    <w:rsid w:val="0021086A"/>
    <w:pPr>
      <w:spacing w:after="160" w:line="259" w:lineRule="auto"/>
    </w:pPr>
    <w:rPr>
      <w:kern w:val="0"/>
      <w:sz w:val="22"/>
    </w:rPr>
  </w:style>
  <w:style w:type="paragraph" w:customStyle="1" w:styleId="E0A1EEDFD870475E8DA8839D22A99D49">
    <w:name w:val="E0A1EEDFD870475E8DA8839D22A99D49"/>
    <w:rsid w:val="0021086A"/>
    <w:pPr>
      <w:spacing w:after="160" w:line="259" w:lineRule="auto"/>
    </w:pPr>
    <w:rPr>
      <w:kern w:val="0"/>
      <w:sz w:val="22"/>
    </w:rPr>
  </w:style>
  <w:style w:type="paragraph" w:customStyle="1" w:styleId="E8F9C8474D05420A8CD78A4598F301BC">
    <w:name w:val="E8F9C8474D05420A8CD78A4598F301BC"/>
    <w:rsid w:val="0021086A"/>
    <w:pPr>
      <w:spacing w:after="160" w:line="259" w:lineRule="auto"/>
    </w:pPr>
    <w:rPr>
      <w:kern w:val="0"/>
      <w:sz w:val="22"/>
    </w:rPr>
  </w:style>
  <w:style w:type="paragraph" w:customStyle="1" w:styleId="6FDAC370F5524219BE0062BA79528A15">
    <w:name w:val="6FDAC370F5524219BE0062BA79528A15"/>
    <w:rsid w:val="0021086A"/>
    <w:pPr>
      <w:spacing w:after="160" w:line="259" w:lineRule="auto"/>
    </w:pPr>
    <w:rPr>
      <w:kern w:val="0"/>
      <w:sz w:val="22"/>
    </w:rPr>
  </w:style>
  <w:style w:type="paragraph" w:customStyle="1" w:styleId="BCD18F9A6B644660B7F80CB006C79B38">
    <w:name w:val="BCD18F9A6B644660B7F80CB006C79B38"/>
    <w:rsid w:val="0021086A"/>
    <w:pPr>
      <w:spacing w:after="160" w:line="259" w:lineRule="auto"/>
    </w:pPr>
    <w:rPr>
      <w:kern w:val="0"/>
      <w:sz w:val="22"/>
    </w:rPr>
  </w:style>
  <w:style w:type="paragraph" w:customStyle="1" w:styleId="75710F23DC7C419C80734F6F6F44EBCA">
    <w:name w:val="75710F23DC7C419C80734F6F6F44EBCA"/>
    <w:rsid w:val="0021086A"/>
    <w:pPr>
      <w:spacing w:after="160" w:line="259" w:lineRule="auto"/>
    </w:pPr>
    <w:rPr>
      <w:kern w:val="0"/>
      <w:sz w:val="22"/>
    </w:rPr>
  </w:style>
  <w:style w:type="paragraph" w:customStyle="1" w:styleId="891B78A05E954B089AAE729E74340E5F">
    <w:name w:val="891B78A05E954B089AAE729E74340E5F"/>
    <w:rsid w:val="0021086A"/>
    <w:pPr>
      <w:spacing w:after="160" w:line="259" w:lineRule="auto"/>
    </w:pPr>
    <w:rPr>
      <w:kern w:val="0"/>
      <w:sz w:val="22"/>
    </w:rPr>
  </w:style>
  <w:style w:type="paragraph" w:customStyle="1" w:styleId="5ED038DB4C1D403498B38721F8368F7E">
    <w:name w:val="5ED038DB4C1D403498B38721F8368F7E"/>
    <w:rsid w:val="0021086A"/>
    <w:pPr>
      <w:spacing w:after="160" w:line="259" w:lineRule="auto"/>
    </w:pPr>
    <w:rPr>
      <w:kern w:val="0"/>
      <w:sz w:val="22"/>
    </w:rPr>
  </w:style>
  <w:style w:type="paragraph" w:customStyle="1" w:styleId="0F5C53870E184181B94527DD18D17C73">
    <w:name w:val="0F5C53870E184181B94527DD18D17C73"/>
    <w:rsid w:val="0021086A"/>
    <w:pPr>
      <w:spacing w:after="160" w:line="259" w:lineRule="auto"/>
    </w:pPr>
    <w:rPr>
      <w:kern w:val="0"/>
      <w:sz w:val="22"/>
    </w:rPr>
  </w:style>
  <w:style w:type="paragraph" w:customStyle="1" w:styleId="FACCCB1DF4F54A268D35B26DE725ECEF">
    <w:name w:val="FACCCB1DF4F54A268D35B26DE725ECEF"/>
    <w:rsid w:val="0021086A"/>
    <w:pPr>
      <w:spacing w:after="160" w:line="259" w:lineRule="auto"/>
    </w:pPr>
    <w:rPr>
      <w:kern w:val="0"/>
      <w:sz w:val="22"/>
    </w:rPr>
  </w:style>
  <w:style w:type="paragraph" w:customStyle="1" w:styleId="72BA297EAF0143329B40A948408722B6">
    <w:name w:val="72BA297EAF0143329B40A948408722B6"/>
    <w:rsid w:val="0021086A"/>
    <w:pPr>
      <w:spacing w:after="160" w:line="259" w:lineRule="auto"/>
    </w:pPr>
    <w:rPr>
      <w:kern w:val="0"/>
      <w:sz w:val="22"/>
    </w:rPr>
  </w:style>
  <w:style w:type="paragraph" w:customStyle="1" w:styleId="58E0916F5DAB4D6C9A05F13352513EE1">
    <w:name w:val="58E0916F5DAB4D6C9A05F13352513EE1"/>
    <w:rsid w:val="0021086A"/>
    <w:pPr>
      <w:spacing w:after="160" w:line="259" w:lineRule="auto"/>
    </w:pPr>
    <w:rPr>
      <w:kern w:val="0"/>
      <w:sz w:val="22"/>
    </w:rPr>
  </w:style>
  <w:style w:type="paragraph" w:customStyle="1" w:styleId="3BF624D2914C40769F2C8E17C009A624">
    <w:name w:val="3BF624D2914C40769F2C8E17C009A624"/>
    <w:rsid w:val="0021086A"/>
    <w:pPr>
      <w:spacing w:after="160" w:line="259" w:lineRule="auto"/>
    </w:pPr>
    <w:rPr>
      <w:kern w:val="0"/>
      <w:sz w:val="22"/>
    </w:rPr>
  </w:style>
  <w:style w:type="paragraph" w:customStyle="1" w:styleId="BEE7BB767A0842EAA0449E0D60A8DC26">
    <w:name w:val="BEE7BB767A0842EAA0449E0D60A8DC26"/>
    <w:rsid w:val="0021086A"/>
    <w:pPr>
      <w:spacing w:after="160" w:line="259" w:lineRule="auto"/>
    </w:pPr>
    <w:rPr>
      <w:kern w:val="0"/>
      <w:sz w:val="22"/>
    </w:rPr>
  </w:style>
  <w:style w:type="paragraph" w:customStyle="1" w:styleId="2F28864C892F4B15B2FEC978E48C08DD">
    <w:name w:val="2F28864C892F4B15B2FEC978E48C08DD"/>
    <w:rsid w:val="0021086A"/>
    <w:pPr>
      <w:spacing w:after="160" w:line="259" w:lineRule="auto"/>
    </w:pPr>
    <w:rPr>
      <w:kern w:val="0"/>
      <w:sz w:val="22"/>
    </w:rPr>
  </w:style>
  <w:style w:type="paragraph" w:customStyle="1" w:styleId="1391DCCBDAB149FBBAD2E43D61E4ED17">
    <w:name w:val="1391DCCBDAB149FBBAD2E43D61E4ED17"/>
    <w:rsid w:val="0021086A"/>
    <w:pPr>
      <w:spacing w:after="160" w:line="259" w:lineRule="auto"/>
    </w:pPr>
    <w:rPr>
      <w:kern w:val="0"/>
      <w:sz w:val="22"/>
    </w:rPr>
  </w:style>
  <w:style w:type="paragraph" w:customStyle="1" w:styleId="1E2E36C66566435987F6051BF997F2D1">
    <w:name w:val="1E2E36C66566435987F6051BF997F2D1"/>
    <w:rsid w:val="0021086A"/>
    <w:pPr>
      <w:spacing w:after="160" w:line="259" w:lineRule="auto"/>
    </w:pPr>
    <w:rPr>
      <w:kern w:val="0"/>
      <w:sz w:val="22"/>
    </w:rPr>
  </w:style>
  <w:style w:type="paragraph" w:customStyle="1" w:styleId="6C1AB84A1ADF4DF9968898C163C83688">
    <w:name w:val="6C1AB84A1ADF4DF9968898C163C83688"/>
    <w:rsid w:val="0021086A"/>
    <w:pPr>
      <w:spacing w:after="160" w:line="259" w:lineRule="auto"/>
    </w:pPr>
    <w:rPr>
      <w:kern w:val="0"/>
      <w:sz w:val="22"/>
    </w:rPr>
  </w:style>
  <w:style w:type="paragraph" w:customStyle="1" w:styleId="655B9884FAB34B75A35964528A8F7639">
    <w:name w:val="655B9884FAB34B75A35964528A8F7639"/>
    <w:rsid w:val="0021086A"/>
    <w:pPr>
      <w:spacing w:after="160" w:line="259" w:lineRule="auto"/>
    </w:pPr>
    <w:rPr>
      <w:kern w:val="0"/>
      <w:sz w:val="22"/>
    </w:rPr>
  </w:style>
  <w:style w:type="paragraph" w:customStyle="1" w:styleId="C542C8EEE19444FF87FAA6F313AB6191">
    <w:name w:val="C542C8EEE19444FF87FAA6F313AB6191"/>
    <w:rsid w:val="0021086A"/>
    <w:pPr>
      <w:spacing w:after="160" w:line="259" w:lineRule="auto"/>
    </w:pPr>
    <w:rPr>
      <w:kern w:val="0"/>
      <w:sz w:val="22"/>
    </w:rPr>
  </w:style>
  <w:style w:type="paragraph" w:customStyle="1" w:styleId="B6B88914AB7644DBABF080AE37185065">
    <w:name w:val="B6B88914AB7644DBABF080AE37185065"/>
    <w:rsid w:val="0021086A"/>
    <w:pPr>
      <w:spacing w:after="160" w:line="259" w:lineRule="auto"/>
    </w:pPr>
    <w:rPr>
      <w:kern w:val="0"/>
      <w:sz w:val="22"/>
    </w:rPr>
  </w:style>
  <w:style w:type="paragraph" w:customStyle="1" w:styleId="528D303538EC42D8B4A76BC494A438DC">
    <w:name w:val="528D303538EC42D8B4A76BC494A438DC"/>
    <w:rsid w:val="0021086A"/>
    <w:pPr>
      <w:spacing w:after="160" w:line="259" w:lineRule="auto"/>
    </w:pPr>
    <w:rPr>
      <w:kern w:val="0"/>
      <w:sz w:val="22"/>
    </w:rPr>
  </w:style>
  <w:style w:type="paragraph" w:customStyle="1" w:styleId="3FED77B08C7C4474A8A6B23107515EB8">
    <w:name w:val="3FED77B08C7C4474A8A6B23107515EB8"/>
    <w:rsid w:val="0021086A"/>
    <w:pPr>
      <w:spacing w:after="160" w:line="259" w:lineRule="auto"/>
    </w:pPr>
    <w:rPr>
      <w:kern w:val="0"/>
      <w:sz w:val="22"/>
    </w:rPr>
  </w:style>
  <w:style w:type="paragraph" w:customStyle="1" w:styleId="22DEAD11437C46098519467215E0A7FB">
    <w:name w:val="22DEAD11437C46098519467215E0A7FB"/>
    <w:rsid w:val="0021086A"/>
    <w:pPr>
      <w:spacing w:after="160" w:line="259" w:lineRule="auto"/>
    </w:pPr>
    <w:rPr>
      <w:kern w:val="0"/>
      <w:sz w:val="22"/>
    </w:rPr>
  </w:style>
  <w:style w:type="paragraph" w:customStyle="1" w:styleId="D9358116EDEA4810B6D8AD3717D89688">
    <w:name w:val="D9358116EDEA4810B6D8AD3717D89688"/>
    <w:rsid w:val="0021086A"/>
    <w:pPr>
      <w:spacing w:after="160" w:line="259" w:lineRule="auto"/>
    </w:pPr>
    <w:rPr>
      <w:kern w:val="0"/>
      <w:sz w:val="22"/>
    </w:rPr>
  </w:style>
  <w:style w:type="paragraph" w:customStyle="1" w:styleId="182BD34896994A7BA26A39FF09FFA00C">
    <w:name w:val="182BD34896994A7BA26A39FF09FFA00C"/>
    <w:rsid w:val="0021086A"/>
    <w:pPr>
      <w:spacing w:after="160" w:line="259" w:lineRule="auto"/>
    </w:pPr>
    <w:rPr>
      <w:kern w:val="0"/>
      <w:sz w:val="22"/>
    </w:rPr>
  </w:style>
  <w:style w:type="paragraph" w:customStyle="1" w:styleId="52782BDF923745069BFD4134CC34AD0A">
    <w:name w:val="52782BDF923745069BFD4134CC34AD0A"/>
    <w:rsid w:val="0021086A"/>
    <w:pPr>
      <w:spacing w:after="160" w:line="259" w:lineRule="auto"/>
    </w:pPr>
    <w:rPr>
      <w:kern w:val="0"/>
      <w:sz w:val="22"/>
    </w:rPr>
  </w:style>
  <w:style w:type="paragraph" w:customStyle="1" w:styleId="6E91A1C413C94AA1A7929C80856B26571">
    <w:name w:val="6E91A1C413C94AA1A7929C80856B26571"/>
    <w:rsid w:val="0021086A"/>
    <w:pPr>
      <w:widowControl w:val="0"/>
      <w:jc w:val="both"/>
    </w:pPr>
  </w:style>
  <w:style w:type="paragraph" w:customStyle="1" w:styleId="2F2857859D3542B8A1E9AE47D7B0589D1">
    <w:name w:val="2F2857859D3542B8A1E9AE47D7B0589D1"/>
    <w:rsid w:val="0021086A"/>
    <w:pPr>
      <w:widowControl w:val="0"/>
      <w:jc w:val="both"/>
    </w:pPr>
  </w:style>
  <w:style w:type="paragraph" w:customStyle="1" w:styleId="0FF39FE07F504F9883492D72E67AABE21">
    <w:name w:val="0FF39FE07F504F9883492D72E67AABE21"/>
    <w:rsid w:val="0021086A"/>
    <w:pPr>
      <w:widowControl w:val="0"/>
      <w:jc w:val="both"/>
    </w:pPr>
  </w:style>
  <w:style w:type="paragraph" w:customStyle="1" w:styleId="1743D71CEB574ECCB5556ACB88869A351">
    <w:name w:val="1743D71CEB574ECCB5556ACB88869A351"/>
    <w:rsid w:val="0021086A"/>
    <w:pPr>
      <w:widowControl w:val="0"/>
      <w:jc w:val="both"/>
    </w:pPr>
  </w:style>
  <w:style w:type="paragraph" w:customStyle="1" w:styleId="89F5D480C8274EFBBAFB754CC05B82DD1">
    <w:name w:val="89F5D480C8274EFBBAFB754CC05B82DD1"/>
    <w:rsid w:val="0021086A"/>
    <w:pPr>
      <w:widowControl w:val="0"/>
      <w:jc w:val="both"/>
    </w:pPr>
  </w:style>
  <w:style w:type="paragraph" w:customStyle="1" w:styleId="5B760FB5208648DF9F6F1F482B5F668A1">
    <w:name w:val="5B760FB5208648DF9F6F1F482B5F668A1"/>
    <w:rsid w:val="0021086A"/>
    <w:pPr>
      <w:widowControl w:val="0"/>
      <w:jc w:val="both"/>
    </w:pPr>
  </w:style>
  <w:style w:type="paragraph" w:customStyle="1" w:styleId="7179D3178D414C398CB555F24211CA691">
    <w:name w:val="7179D3178D414C398CB555F24211CA691"/>
    <w:rsid w:val="0021086A"/>
    <w:pPr>
      <w:widowControl w:val="0"/>
      <w:jc w:val="both"/>
    </w:pPr>
  </w:style>
  <w:style w:type="paragraph" w:customStyle="1" w:styleId="82288D991AD14A51A50D21AE08E2FADF1">
    <w:name w:val="82288D991AD14A51A50D21AE08E2FADF1"/>
    <w:rsid w:val="0021086A"/>
    <w:pPr>
      <w:widowControl w:val="0"/>
      <w:jc w:val="both"/>
    </w:pPr>
  </w:style>
  <w:style w:type="paragraph" w:customStyle="1" w:styleId="5B49995EA9574DF89CF46DC5AAE566411">
    <w:name w:val="5B49995EA9574DF89CF46DC5AAE566411"/>
    <w:rsid w:val="0021086A"/>
    <w:pPr>
      <w:widowControl w:val="0"/>
      <w:jc w:val="both"/>
    </w:pPr>
  </w:style>
  <w:style w:type="paragraph" w:customStyle="1" w:styleId="47FA7E0CD25A4DFDBE9CE884B96D85FD1">
    <w:name w:val="47FA7E0CD25A4DFDBE9CE884B96D85FD1"/>
    <w:rsid w:val="0021086A"/>
    <w:pPr>
      <w:widowControl w:val="0"/>
      <w:jc w:val="both"/>
    </w:pPr>
  </w:style>
  <w:style w:type="paragraph" w:customStyle="1" w:styleId="EB2F057CCF094CC8BA1C5687EE2612D21">
    <w:name w:val="EB2F057CCF094CC8BA1C5687EE2612D21"/>
    <w:rsid w:val="0021086A"/>
    <w:pPr>
      <w:widowControl w:val="0"/>
      <w:jc w:val="both"/>
    </w:pPr>
  </w:style>
  <w:style w:type="paragraph" w:customStyle="1" w:styleId="95D840648E4B4F3AA941202B4704D7CF1">
    <w:name w:val="95D840648E4B4F3AA941202B4704D7CF1"/>
    <w:rsid w:val="0021086A"/>
    <w:pPr>
      <w:widowControl w:val="0"/>
      <w:jc w:val="both"/>
    </w:pPr>
  </w:style>
  <w:style w:type="paragraph" w:customStyle="1" w:styleId="E0A1EEDFD870475E8DA8839D22A99D491">
    <w:name w:val="E0A1EEDFD870475E8DA8839D22A99D491"/>
    <w:rsid w:val="0021086A"/>
    <w:pPr>
      <w:widowControl w:val="0"/>
      <w:jc w:val="both"/>
    </w:pPr>
  </w:style>
  <w:style w:type="paragraph" w:customStyle="1" w:styleId="E8F9C8474D05420A8CD78A4598F301BC1">
    <w:name w:val="E8F9C8474D05420A8CD78A4598F301BC1"/>
    <w:rsid w:val="0021086A"/>
    <w:pPr>
      <w:widowControl w:val="0"/>
      <w:jc w:val="both"/>
    </w:pPr>
  </w:style>
  <w:style w:type="paragraph" w:customStyle="1" w:styleId="6FDAC370F5524219BE0062BA79528A151">
    <w:name w:val="6FDAC370F5524219BE0062BA79528A151"/>
    <w:rsid w:val="0021086A"/>
    <w:pPr>
      <w:widowControl w:val="0"/>
      <w:jc w:val="both"/>
    </w:pPr>
  </w:style>
  <w:style w:type="paragraph" w:customStyle="1" w:styleId="BCD18F9A6B644660B7F80CB006C79B381">
    <w:name w:val="BCD18F9A6B644660B7F80CB006C79B381"/>
    <w:rsid w:val="0021086A"/>
    <w:pPr>
      <w:widowControl w:val="0"/>
      <w:jc w:val="both"/>
    </w:pPr>
  </w:style>
  <w:style w:type="paragraph" w:customStyle="1" w:styleId="75710F23DC7C419C80734F6F6F44EBCA1">
    <w:name w:val="75710F23DC7C419C80734F6F6F44EBCA1"/>
    <w:rsid w:val="0021086A"/>
    <w:pPr>
      <w:widowControl w:val="0"/>
      <w:jc w:val="both"/>
    </w:pPr>
  </w:style>
  <w:style w:type="paragraph" w:customStyle="1" w:styleId="891B78A05E954B089AAE729E74340E5F1">
    <w:name w:val="891B78A05E954B089AAE729E74340E5F1"/>
    <w:rsid w:val="0021086A"/>
    <w:pPr>
      <w:widowControl w:val="0"/>
      <w:jc w:val="both"/>
    </w:pPr>
  </w:style>
  <w:style w:type="paragraph" w:customStyle="1" w:styleId="5ED038DB4C1D403498B38721F8368F7E1">
    <w:name w:val="5ED038DB4C1D403498B38721F8368F7E1"/>
    <w:rsid w:val="0021086A"/>
    <w:pPr>
      <w:widowControl w:val="0"/>
      <w:jc w:val="both"/>
    </w:pPr>
  </w:style>
  <w:style w:type="paragraph" w:customStyle="1" w:styleId="0F5C53870E184181B94527DD18D17C731">
    <w:name w:val="0F5C53870E184181B94527DD18D17C731"/>
    <w:rsid w:val="0021086A"/>
    <w:pPr>
      <w:widowControl w:val="0"/>
      <w:jc w:val="both"/>
    </w:pPr>
  </w:style>
  <w:style w:type="paragraph" w:customStyle="1" w:styleId="FACCCB1DF4F54A268D35B26DE725ECEF1">
    <w:name w:val="FACCCB1DF4F54A268D35B26DE725ECEF1"/>
    <w:rsid w:val="0021086A"/>
    <w:pPr>
      <w:widowControl w:val="0"/>
      <w:jc w:val="both"/>
    </w:pPr>
  </w:style>
  <w:style w:type="paragraph" w:customStyle="1" w:styleId="72BA297EAF0143329B40A948408722B61">
    <w:name w:val="72BA297EAF0143329B40A948408722B61"/>
    <w:rsid w:val="0021086A"/>
    <w:pPr>
      <w:widowControl w:val="0"/>
      <w:jc w:val="both"/>
    </w:pPr>
  </w:style>
  <w:style w:type="paragraph" w:customStyle="1" w:styleId="58E0916F5DAB4D6C9A05F13352513EE11">
    <w:name w:val="58E0916F5DAB4D6C9A05F13352513EE11"/>
    <w:rsid w:val="0021086A"/>
    <w:pPr>
      <w:widowControl w:val="0"/>
      <w:jc w:val="both"/>
    </w:pPr>
  </w:style>
  <w:style w:type="paragraph" w:customStyle="1" w:styleId="3BF624D2914C40769F2C8E17C009A6241">
    <w:name w:val="3BF624D2914C40769F2C8E17C009A6241"/>
    <w:rsid w:val="0021086A"/>
    <w:pPr>
      <w:widowControl w:val="0"/>
      <w:jc w:val="both"/>
    </w:pPr>
  </w:style>
  <w:style w:type="paragraph" w:customStyle="1" w:styleId="BEE7BB767A0842EAA0449E0D60A8DC261">
    <w:name w:val="BEE7BB767A0842EAA0449E0D60A8DC261"/>
    <w:rsid w:val="0021086A"/>
    <w:pPr>
      <w:widowControl w:val="0"/>
      <w:jc w:val="both"/>
    </w:pPr>
  </w:style>
  <w:style w:type="paragraph" w:customStyle="1" w:styleId="2F28864C892F4B15B2FEC978E48C08DD1">
    <w:name w:val="2F28864C892F4B15B2FEC978E48C08DD1"/>
    <w:rsid w:val="0021086A"/>
    <w:pPr>
      <w:widowControl w:val="0"/>
      <w:jc w:val="both"/>
    </w:pPr>
  </w:style>
  <w:style w:type="paragraph" w:customStyle="1" w:styleId="1391DCCBDAB149FBBAD2E43D61E4ED171">
    <w:name w:val="1391DCCBDAB149FBBAD2E43D61E4ED171"/>
    <w:rsid w:val="0021086A"/>
    <w:pPr>
      <w:widowControl w:val="0"/>
      <w:jc w:val="both"/>
    </w:pPr>
  </w:style>
  <w:style w:type="paragraph" w:customStyle="1" w:styleId="1E2E36C66566435987F6051BF997F2D11">
    <w:name w:val="1E2E36C66566435987F6051BF997F2D11"/>
    <w:rsid w:val="0021086A"/>
    <w:pPr>
      <w:widowControl w:val="0"/>
      <w:jc w:val="both"/>
    </w:pPr>
  </w:style>
  <w:style w:type="paragraph" w:customStyle="1" w:styleId="6C1AB84A1ADF4DF9968898C163C836881">
    <w:name w:val="6C1AB84A1ADF4DF9968898C163C836881"/>
    <w:rsid w:val="0021086A"/>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21531-5FA6-4321-8030-D17275DEC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5</TotalTime>
  <Pages>1</Pages>
  <Words>402</Words>
  <Characters>2296</Characters>
  <Application>Microsoft Office Word</Application>
  <DocSecurity>0</DocSecurity>
  <Lines>19</Lines>
  <Paragraphs>5</Paragraphs>
  <ScaleCrop>false</ScaleCrop>
  <Company/>
  <LinksUpToDate>false</LinksUpToDate>
  <CharactersWithSpaces>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Fei</dc:creator>
  <cp:keywords/>
  <dc:description/>
  <cp:lastModifiedBy>Zhao Fei</cp:lastModifiedBy>
  <cp:revision>145</cp:revision>
  <cp:lastPrinted>2019-09-18T01:49:00Z</cp:lastPrinted>
  <dcterms:created xsi:type="dcterms:W3CDTF">2019-09-29T04:19:00Z</dcterms:created>
  <dcterms:modified xsi:type="dcterms:W3CDTF">2020-01-01T09:59:00Z</dcterms:modified>
</cp:coreProperties>
</file>